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3BEED" w14:textId="2699016B" w:rsidR="004C4721" w:rsidRPr="00972B1A" w:rsidRDefault="0048759B" w:rsidP="004C4721">
      <w:pPr>
        <w:pStyle w:val="Title"/>
      </w:pPr>
      <w:bookmarkStart w:id="0" w:name="_Hlk164321972"/>
      <w:bookmarkStart w:id="1" w:name="_Toc113619911"/>
      <w:bookmarkStart w:id="2" w:name="_Toc116471514"/>
      <w:bookmarkStart w:id="3" w:name="_Toc116471576"/>
      <w:bookmarkStart w:id="4" w:name="_Toc40780656"/>
      <w:bookmarkEnd w:id="0"/>
      <w:r>
        <w:br/>
      </w:r>
      <w:r w:rsidR="002E2141" w:rsidRPr="00972B1A">
        <w:t>Software Engineering</w:t>
      </w:r>
      <w:r w:rsidR="004C4721" w:rsidRPr="00972B1A">
        <w:t xml:space="preserve"> Stage 6 (Year 1</w:t>
      </w:r>
      <w:r w:rsidR="006B2C8E" w:rsidRPr="00972B1A">
        <w:t>2</w:t>
      </w:r>
      <w:r w:rsidR="001153F3">
        <w:t>)</w:t>
      </w:r>
    </w:p>
    <w:p w14:paraId="19A8B7D2" w14:textId="1C26632D" w:rsidR="00755E26" w:rsidRDefault="002E0A74" w:rsidP="00E14BFE">
      <w:pPr>
        <w:pStyle w:val="Subtitle"/>
      </w:pPr>
      <w:r w:rsidRPr="00E14BFE">
        <w:t xml:space="preserve">Software </w:t>
      </w:r>
      <w:r w:rsidR="002929E9">
        <w:t>E</w:t>
      </w:r>
      <w:r w:rsidRPr="00E14BFE">
        <w:t xml:space="preserve">ngineering </w:t>
      </w:r>
      <w:r w:rsidR="002929E9">
        <w:t>P</w:t>
      </w:r>
      <w:r w:rsidRPr="00E14BFE">
        <w:t>roject</w:t>
      </w:r>
      <w:bookmarkStart w:id="5" w:name="_Toc147756672"/>
      <w:bookmarkEnd w:id="1"/>
      <w:bookmarkEnd w:id="2"/>
      <w:bookmarkEnd w:id="3"/>
      <w:bookmarkEnd w:id="4"/>
    </w:p>
    <w:p w14:paraId="304F2CD6" w14:textId="1BF8FBC2" w:rsidR="00441C52" w:rsidRPr="00E14BFE" w:rsidRDefault="00441C52" w:rsidP="00E14BFE">
      <w:pPr>
        <w:pStyle w:val="Subtitle"/>
      </w:pPr>
      <w:r>
        <w:t>Project Work Requirement</w:t>
      </w:r>
    </w:p>
    <w:p w14:paraId="4A942C0D" w14:textId="74465A9E" w:rsidR="00755E26" w:rsidRPr="00755E26" w:rsidRDefault="00755E26" w:rsidP="00755E26">
      <w:pPr>
        <w:suppressAutoHyphens w:val="0"/>
        <w:spacing w:after="0" w:line="276" w:lineRule="auto"/>
        <w:rPr>
          <w:rStyle w:val="Strong"/>
          <w:b w:val="0"/>
          <w:bCs w:val="0"/>
          <w:color w:val="002664"/>
          <w:sz w:val="44"/>
          <w:szCs w:val="48"/>
        </w:rPr>
      </w:pPr>
      <w:r>
        <w:rPr>
          <w:rStyle w:val="Strong"/>
          <w:b w:val="0"/>
          <w:bCs w:val="0"/>
        </w:rPr>
        <w:br w:type="page"/>
      </w:r>
    </w:p>
    <w:bookmarkEnd w:id="5" w:displacedByCustomXml="next"/>
    <w:sdt>
      <w:sdtPr>
        <w:rPr>
          <w:rFonts w:eastAsiaTheme="minorHAnsi"/>
          <w:bCs w:val="0"/>
          <w:color w:val="auto"/>
          <w:sz w:val="22"/>
          <w:szCs w:val="24"/>
        </w:rPr>
        <w:id w:val="-1282719067"/>
        <w:docPartObj>
          <w:docPartGallery w:val="Table of Contents"/>
          <w:docPartUnique/>
        </w:docPartObj>
      </w:sdtPr>
      <w:sdtEndPr>
        <w:rPr>
          <w:b/>
        </w:rPr>
      </w:sdtEndPr>
      <w:sdtContent>
        <w:p w14:paraId="16174040" w14:textId="41AEC945" w:rsidR="00CD1A1F" w:rsidRPr="00972B1A" w:rsidRDefault="00CD1A1F" w:rsidP="00594003">
          <w:pPr>
            <w:pStyle w:val="TOCHeading"/>
          </w:pPr>
          <w:r w:rsidRPr="00972B1A">
            <w:t>Contents</w:t>
          </w:r>
        </w:p>
        <w:p w14:paraId="23BF4C17" w14:textId="6C23EF70" w:rsidR="005F51CB" w:rsidRDefault="00CD1A1F">
          <w:pPr>
            <w:pStyle w:val="TOC1"/>
            <w:rPr>
              <w:rFonts w:asciiTheme="minorHAnsi" w:eastAsiaTheme="minorEastAsia" w:hAnsiTheme="minorHAnsi" w:cstheme="minorBidi"/>
              <w:b w:val="0"/>
              <w:kern w:val="2"/>
              <w:sz w:val="24"/>
              <w:lang w:eastAsia="en-GB"/>
              <w14:ligatures w14:val="standardContextual"/>
            </w:rPr>
          </w:pPr>
          <w:r w:rsidRPr="00972B1A">
            <w:rPr>
              <w:b w:val="0"/>
              <w:noProof w:val="0"/>
            </w:rPr>
            <w:fldChar w:fldCharType="begin"/>
          </w:r>
          <w:r w:rsidRPr="00972B1A">
            <w:rPr>
              <w:noProof w:val="0"/>
            </w:rPr>
            <w:instrText xml:space="preserve"> TOC \o "1-3" \h \z \u </w:instrText>
          </w:r>
          <w:r w:rsidRPr="00972B1A">
            <w:rPr>
              <w:b w:val="0"/>
              <w:noProof w:val="0"/>
            </w:rPr>
            <w:fldChar w:fldCharType="separate"/>
          </w:r>
          <w:hyperlink w:anchor="_Toc183506413" w:history="1">
            <w:r w:rsidR="005F51CB" w:rsidRPr="00AD778B">
              <w:rPr>
                <w:rStyle w:val="Hyperlink"/>
              </w:rPr>
              <w:t>Unit overview</w:t>
            </w:r>
            <w:r w:rsidR="005F51CB">
              <w:rPr>
                <w:webHidden/>
              </w:rPr>
              <w:tab/>
            </w:r>
            <w:r w:rsidR="005F51CB">
              <w:rPr>
                <w:webHidden/>
              </w:rPr>
              <w:fldChar w:fldCharType="begin"/>
            </w:r>
            <w:r w:rsidR="005F51CB">
              <w:rPr>
                <w:webHidden/>
              </w:rPr>
              <w:instrText xml:space="preserve"> PAGEREF _Toc183506413 \h </w:instrText>
            </w:r>
            <w:r w:rsidR="005F51CB">
              <w:rPr>
                <w:webHidden/>
              </w:rPr>
            </w:r>
            <w:r w:rsidR="005F51CB">
              <w:rPr>
                <w:webHidden/>
              </w:rPr>
              <w:fldChar w:fldCharType="separate"/>
            </w:r>
            <w:r w:rsidR="007A0B78">
              <w:rPr>
                <w:webHidden/>
              </w:rPr>
              <w:t>4</w:t>
            </w:r>
            <w:r w:rsidR="005F51CB">
              <w:rPr>
                <w:webHidden/>
              </w:rPr>
              <w:fldChar w:fldCharType="end"/>
            </w:r>
          </w:hyperlink>
        </w:p>
        <w:p w14:paraId="7CD6C1E7" w14:textId="1D66791A"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4" w:history="1">
            <w:r w:rsidRPr="00AD778B">
              <w:rPr>
                <w:rStyle w:val="Hyperlink"/>
              </w:rPr>
              <w:t>Identifying and defining</w:t>
            </w:r>
            <w:r>
              <w:rPr>
                <w:webHidden/>
              </w:rPr>
              <w:tab/>
            </w:r>
            <w:r>
              <w:rPr>
                <w:webHidden/>
              </w:rPr>
              <w:fldChar w:fldCharType="begin"/>
            </w:r>
            <w:r>
              <w:rPr>
                <w:webHidden/>
              </w:rPr>
              <w:instrText xml:space="preserve"> PAGEREF _Toc183506414 \h </w:instrText>
            </w:r>
            <w:r>
              <w:rPr>
                <w:webHidden/>
              </w:rPr>
            </w:r>
            <w:r>
              <w:rPr>
                <w:webHidden/>
              </w:rPr>
              <w:fldChar w:fldCharType="separate"/>
            </w:r>
            <w:r w:rsidR="007A0B78">
              <w:rPr>
                <w:webHidden/>
              </w:rPr>
              <w:t>4</w:t>
            </w:r>
            <w:r>
              <w:rPr>
                <w:webHidden/>
              </w:rPr>
              <w:fldChar w:fldCharType="end"/>
            </w:r>
          </w:hyperlink>
        </w:p>
        <w:p w14:paraId="55D9B9EC" w14:textId="6A778991"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5" w:history="1">
            <w:r w:rsidRPr="00AD778B">
              <w:rPr>
                <w:rStyle w:val="Hyperlink"/>
              </w:rPr>
              <w:t>Research, planning and issues</w:t>
            </w:r>
            <w:r>
              <w:rPr>
                <w:webHidden/>
              </w:rPr>
              <w:tab/>
            </w:r>
            <w:r>
              <w:rPr>
                <w:webHidden/>
              </w:rPr>
              <w:fldChar w:fldCharType="begin"/>
            </w:r>
            <w:r>
              <w:rPr>
                <w:webHidden/>
              </w:rPr>
              <w:instrText xml:space="preserve"> PAGEREF _Toc183506415 \h </w:instrText>
            </w:r>
            <w:r>
              <w:rPr>
                <w:webHidden/>
              </w:rPr>
            </w:r>
            <w:r>
              <w:rPr>
                <w:webHidden/>
              </w:rPr>
              <w:fldChar w:fldCharType="separate"/>
            </w:r>
            <w:r w:rsidR="007A0B78">
              <w:rPr>
                <w:webHidden/>
              </w:rPr>
              <w:t>4</w:t>
            </w:r>
            <w:r>
              <w:rPr>
                <w:webHidden/>
              </w:rPr>
              <w:fldChar w:fldCharType="end"/>
            </w:r>
          </w:hyperlink>
        </w:p>
        <w:p w14:paraId="1CBE6815" w14:textId="2D286F42"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6" w:history="1">
            <w:r w:rsidRPr="00AD778B">
              <w:rPr>
                <w:rStyle w:val="Hyperlink"/>
              </w:rPr>
              <w:t>Producing and implementing</w:t>
            </w:r>
            <w:r>
              <w:rPr>
                <w:webHidden/>
              </w:rPr>
              <w:tab/>
            </w:r>
            <w:r>
              <w:rPr>
                <w:webHidden/>
              </w:rPr>
              <w:fldChar w:fldCharType="begin"/>
            </w:r>
            <w:r>
              <w:rPr>
                <w:webHidden/>
              </w:rPr>
              <w:instrText xml:space="preserve"> PAGEREF _Toc183506416 \h </w:instrText>
            </w:r>
            <w:r>
              <w:rPr>
                <w:webHidden/>
              </w:rPr>
            </w:r>
            <w:r>
              <w:rPr>
                <w:webHidden/>
              </w:rPr>
              <w:fldChar w:fldCharType="separate"/>
            </w:r>
            <w:r w:rsidR="007A0B78">
              <w:rPr>
                <w:webHidden/>
              </w:rPr>
              <w:t>5</w:t>
            </w:r>
            <w:r>
              <w:rPr>
                <w:webHidden/>
              </w:rPr>
              <w:fldChar w:fldCharType="end"/>
            </w:r>
          </w:hyperlink>
        </w:p>
        <w:p w14:paraId="4FAB9CD5" w14:textId="6E749E8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7" w:history="1">
            <w:r w:rsidRPr="00AD778B">
              <w:rPr>
                <w:rStyle w:val="Hyperlink"/>
              </w:rPr>
              <w:t>Testing and evaluating</w:t>
            </w:r>
            <w:r>
              <w:rPr>
                <w:webHidden/>
              </w:rPr>
              <w:tab/>
            </w:r>
            <w:r>
              <w:rPr>
                <w:webHidden/>
              </w:rPr>
              <w:fldChar w:fldCharType="begin"/>
            </w:r>
            <w:r>
              <w:rPr>
                <w:webHidden/>
              </w:rPr>
              <w:instrText xml:space="preserve"> PAGEREF _Toc183506417 \h </w:instrText>
            </w:r>
            <w:r>
              <w:rPr>
                <w:webHidden/>
              </w:rPr>
            </w:r>
            <w:r>
              <w:rPr>
                <w:webHidden/>
              </w:rPr>
              <w:fldChar w:fldCharType="separate"/>
            </w:r>
            <w:r w:rsidR="007A0B78">
              <w:rPr>
                <w:webHidden/>
              </w:rPr>
              <w:t>5</w:t>
            </w:r>
            <w:r>
              <w:rPr>
                <w:webHidden/>
              </w:rPr>
              <w:fldChar w:fldCharType="end"/>
            </w:r>
          </w:hyperlink>
        </w:p>
        <w:p w14:paraId="05AC81DB" w14:textId="1CE0EB5F"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18" w:history="1">
            <w:r w:rsidRPr="00AD778B">
              <w:rPr>
                <w:rStyle w:val="Hyperlink"/>
              </w:rPr>
              <w:t>Assessment task overview</w:t>
            </w:r>
            <w:r>
              <w:rPr>
                <w:webHidden/>
              </w:rPr>
              <w:tab/>
            </w:r>
            <w:r>
              <w:rPr>
                <w:webHidden/>
              </w:rPr>
              <w:fldChar w:fldCharType="begin"/>
            </w:r>
            <w:r>
              <w:rPr>
                <w:webHidden/>
              </w:rPr>
              <w:instrText xml:space="preserve"> PAGEREF _Toc183506418 \h </w:instrText>
            </w:r>
            <w:r>
              <w:rPr>
                <w:webHidden/>
              </w:rPr>
            </w:r>
            <w:r>
              <w:rPr>
                <w:webHidden/>
              </w:rPr>
              <w:fldChar w:fldCharType="separate"/>
            </w:r>
            <w:r w:rsidR="007A0B78">
              <w:rPr>
                <w:webHidden/>
              </w:rPr>
              <w:t>6</w:t>
            </w:r>
            <w:r>
              <w:rPr>
                <w:webHidden/>
              </w:rPr>
              <w:fldChar w:fldCharType="end"/>
            </w:r>
          </w:hyperlink>
        </w:p>
        <w:p w14:paraId="45FE664E" w14:textId="01D239FE"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9" w:history="1">
            <w:r w:rsidRPr="00AD778B">
              <w:rPr>
                <w:rStyle w:val="Hyperlink"/>
              </w:rPr>
              <w:t>Project description</w:t>
            </w:r>
            <w:r>
              <w:rPr>
                <w:webHidden/>
              </w:rPr>
              <w:tab/>
            </w:r>
            <w:r>
              <w:rPr>
                <w:webHidden/>
              </w:rPr>
              <w:fldChar w:fldCharType="begin"/>
            </w:r>
            <w:r>
              <w:rPr>
                <w:webHidden/>
              </w:rPr>
              <w:instrText xml:space="preserve"> PAGEREF _Toc183506419 \h </w:instrText>
            </w:r>
            <w:r>
              <w:rPr>
                <w:webHidden/>
              </w:rPr>
            </w:r>
            <w:r>
              <w:rPr>
                <w:webHidden/>
              </w:rPr>
              <w:fldChar w:fldCharType="separate"/>
            </w:r>
            <w:r w:rsidR="007A0B78">
              <w:rPr>
                <w:webHidden/>
              </w:rPr>
              <w:t>7</w:t>
            </w:r>
            <w:r>
              <w:rPr>
                <w:webHidden/>
              </w:rPr>
              <w:fldChar w:fldCharType="end"/>
            </w:r>
          </w:hyperlink>
        </w:p>
        <w:p w14:paraId="4BA79D92" w14:textId="2E87F13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0" w:history="1">
            <w:r w:rsidRPr="00AD778B">
              <w:rPr>
                <w:rStyle w:val="Hyperlink"/>
              </w:rPr>
              <w:t>Submission details</w:t>
            </w:r>
            <w:r>
              <w:rPr>
                <w:webHidden/>
              </w:rPr>
              <w:tab/>
            </w:r>
            <w:r>
              <w:rPr>
                <w:webHidden/>
              </w:rPr>
              <w:fldChar w:fldCharType="begin"/>
            </w:r>
            <w:r>
              <w:rPr>
                <w:webHidden/>
              </w:rPr>
              <w:instrText xml:space="preserve"> PAGEREF _Toc183506420 \h </w:instrText>
            </w:r>
            <w:r>
              <w:rPr>
                <w:webHidden/>
              </w:rPr>
            </w:r>
            <w:r>
              <w:rPr>
                <w:webHidden/>
              </w:rPr>
              <w:fldChar w:fldCharType="separate"/>
            </w:r>
            <w:r w:rsidR="007A0B78">
              <w:rPr>
                <w:webHidden/>
              </w:rPr>
              <w:t>9</w:t>
            </w:r>
            <w:r>
              <w:rPr>
                <w:webHidden/>
              </w:rPr>
              <w:fldChar w:fldCharType="end"/>
            </w:r>
          </w:hyperlink>
        </w:p>
        <w:p w14:paraId="7854BEB4" w14:textId="652BCCF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1" w:history="1">
            <w:r w:rsidRPr="00AD778B">
              <w:rPr>
                <w:rStyle w:val="Hyperlink"/>
              </w:rPr>
              <w:t>Steps to success</w:t>
            </w:r>
            <w:r>
              <w:rPr>
                <w:webHidden/>
              </w:rPr>
              <w:tab/>
            </w:r>
            <w:r>
              <w:rPr>
                <w:webHidden/>
              </w:rPr>
              <w:fldChar w:fldCharType="begin"/>
            </w:r>
            <w:r>
              <w:rPr>
                <w:webHidden/>
              </w:rPr>
              <w:instrText xml:space="preserve"> PAGEREF _Toc183506421 \h </w:instrText>
            </w:r>
            <w:r>
              <w:rPr>
                <w:webHidden/>
              </w:rPr>
            </w:r>
            <w:r>
              <w:rPr>
                <w:webHidden/>
              </w:rPr>
              <w:fldChar w:fldCharType="separate"/>
            </w:r>
            <w:r w:rsidR="007A0B78">
              <w:rPr>
                <w:webHidden/>
              </w:rPr>
              <w:t>10</w:t>
            </w:r>
            <w:r>
              <w:rPr>
                <w:webHidden/>
              </w:rPr>
              <w:fldChar w:fldCharType="end"/>
            </w:r>
          </w:hyperlink>
        </w:p>
        <w:p w14:paraId="66250955" w14:textId="3413F41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2" w:history="1">
            <w:r w:rsidRPr="00AD778B">
              <w:rPr>
                <w:rStyle w:val="Hyperlink"/>
              </w:rPr>
              <w:t>Glossary</w:t>
            </w:r>
            <w:r>
              <w:rPr>
                <w:webHidden/>
              </w:rPr>
              <w:tab/>
            </w:r>
            <w:r>
              <w:rPr>
                <w:webHidden/>
              </w:rPr>
              <w:fldChar w:fldCharType="begin"/>
            </w:r>
            <w:r>
              <w:rPr>
                <w:webHidden/>
              </w:rPr>
              <w:instrText xml:space="preserve"> PAGEREF _Toc183506422 \h </w:instrText>
            </w:r>
            <w:r>
              <w:rPr>
                <w:webHidden/>
              </w:rPr>
            </w:r>
            <w:r>
              <w:rPr>
                <w:webHidden/>
              </w:rPr>
              <w:fldChar w:fldCharType="separate"/>
            </w:r>
            <w:r w:rsidR="007A0B78">
              <w:rPr>
                <w:webHidden/>
              </w:rPr>
              <w:t>13</w:t>
            </w:r>
            <w:r>
              <w:rPr>
                <w:webHidden/>
              </w:rPr>
              <w:fldChar w:fldCharType="end"/>
            </w:r>
          </w:hyperlink>
        </w:p>
        <w:p w14:paraId="35E3EB27" w14:textId="2530D99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3" w:history="1">
            <w:r w:rsidRPr="00AD778B">
              <w:rPr>
                <w:rStyle w:val="Hyperlink"/>
              </w:rPr>
              <w:t>NESA glossary keywords</w:t>
            </w:r>
            <w:r>
              <w:rPr>
                <w:webHidden/>
              </w:rPr>
              <w:tab/>
            </w:r>
            <w:r>
              <w:rPr>
                <w:webHidden/>
              </w:rPr>
              <w:fldChar w:fldCharType="begin"/>
            </w:r>
            <w:r>
              <w:rPr>
                <w:webHidden/>
              </w:rPr>
              <w:instrText xml:space="preserve"> PAGEREF _Toc183506423 \h </w:instrText>
            </w:r>
            <w:r>
              <w:rPr>
                <w:webHidden/>
              </w:rPr>
            </w:r>
            <w:r>
              <w:rPr>
                <w:webHidden/>
              </w:rPr>
              <w:fldChar w:fldCharType="separate"/>
            </w:r>
            <w:r w:rsidR="007A0B78">
              <w:rPr>
                <w:webHidden/>
              </w:rPr>
              <w:t>16</w:t>
            </w:r>
            <w:r>
              <w:rPr>
                <w:webHidden/>
              </w:rPr>
              <w:fldChar w:fldCharType="end"/>
            </w:r>
          </w:hyperlink>
        </w:p>
        <w:p w14:paraId="03C118E1" w14:textId="796DCE3D"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24" w:history="1">
            <w:r w:rsidRPr="00AD778B">
              <w:rPr>
                <w:rStyle w:val="Hyperlink"/>
              </w:rPr>
              <w:t>The Software engineering project</w:t>
            </w:r>
            <w:r>
              <w:rPr>
                <w:webHidden/>
              </w:rPr>
              <w:tab/>
            </w:r>
            <w:r>
              <w:rPr>
                <w:webHidden/>
              </w:rPr>
              <w:fldChar w:fldCharType="begin"/>
            </w:r>
            <w:r>
              <w:rPr>
                <w:webHidden/>
              </w:rPr>
              <w:instrText xml:space="preserve"> PAGEREF _Toc183506424 \h </w:instrText>
            </w:r>
            <w:r>
              <w:rPr>
                <w:webHidden/>
              </w:rPr>
            </w:r>
            <w:r>
              <w:rPr>
                <w:webHidden/>
              </w:rPr>
              <w:fldChar w:fldCharType="separate"/>
            </w:r>
            <w:r w:rsidR="007A0B78">
              <w:rPr>
                <w:webHidden/>
              </w:rPr>
              <w:t>17</w:t>
            </w:r>
            <w:r>
              <w:rPr>
                <w:webHidden/>
              </w:rPr>
              <w:fldChar w:fldCharType="end"/>
            </w:r>
          </w:hyperlink>
        </w:p>
        <w:p w14:paraId="21E41DD2" w14:textId="5215FE35"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5" w:history="1">
            <w:r w:rsidRPr="00AD778B">
              <w:rPr>
                <w:rStyle w:val="Hyperlink"/>
              </w:rPr>
              <w:t>Personal interest</w:t>
            </w:r>
            <w:r>
              <w:rPr>
                <w:webHidden/>
              </w:rPr>
              <w:tab/>
            </w:r>
            <w:r>
              <w:rPr>
                <w:webHidden/>
              </w:rPr>
              <w:fldChar w:fldCharType="begin"/>
            </w:r>
            <w:r>
              <w:rPr>
                <w:webHidden/>
              </w:rPr>
              <w:instrText xml:space="preserve"> PAGEREF _Toc183506425 \h </w:instrText>
            </w:r>
            <w:r>
              <w:rPr>
                <w:webHidden/>
              </w:rPr>
            </w:r>
            <w:r>
              <w:rPr>
                <w:webHidden/>
              </w:rPr>
              <w:fldChar w:fldCharType="separate"/>
            </w:r>
            <w:r w:rsidR="007A0B78">
              <w:rPr>
                <w:webHidden/>
              </w:rPr>
              <w:t>17</w:t>
            </w:r>
            <w:r>
              <w:rPr>
                <w:webHidden/>
              </w:rPr>
              <w:fldChar w:fldCharType="end"/>
            </w:r>
          </w:hyperlink>
        </w:p>
        <w:p w14:paraId="4758CFF7" w14:textId="3D19CE65"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6" w:history="1">
            <w:r w:rsidRPr="00AD778B">
              <w:rPr>
                <w:rStyle w:val="Hyperlink"/>
              </w:rPr>
              <w:t>Course review and preview</w:t>
            </w:r>
            <w:r>
              <w:rPr>
                <w:webHidden/>
              </w:rPr>
              <w:tab/>
            </w:r>
            <w:r>
              <w:rPr>
                <w:webHidden/>
              </w:rPr>
              <w:fldChar w:fldCharType="begin"/>
            </w:r>
            <w:r>
              <w:rPr>
                <w:webHidden/>
              </w:rPr>
              <w:instrText xml:space="preserve"> PAGEREF _Toc183506426 \h </w:instrText>
            </w:r>
            <w:r>
              <w:rPr>
                <w:webHidden/>
              </w:rPr>
            </w:r>
            <w:r>
              <w:rPr>
                <w:webHidden/>
              </w:rPr>
              <w:fldChar w:fldCharType="separate"/>
            </w:r>
            <w:r w:rsidR="007A0B78">
              <w:rPr>
                <w:webHidden/>
              </w:rPr>
              <w:t>18</w:t>
            </w:r>
            <w:r>
              <w:rPr>
                <w:webHidden/>
              </w:rPr>
              <w:fldChar w:fldCharType="end"/>
            </w:r>
          </w:hyperlink>
        </w:p>
        <w:p w14:paraId="352F05EE" w14:textId="53ADA15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7" w:history="1">
            <w:r w:rsidRPr="00AD778B">
              <w:rPr>
                <w:rStyle w:val="Hyperlink"/>
              </w:rPr>
              <w:t>Developing a project proposal</w:t>
            </w:r>
            <w:r>
              <w:rPr>
                <w:webHidden/>
              </w:rPr>
              <w:tab/>
            </w:r>
            <w:r>
              <w:rPr>
                <w:webHidden/>
              </w:rPr>
              <w:fldChar w:fldCharType="begin"/>
            </w:r>
            <w:r>
              <w:rPr>
                <w:webHidden/>
              </w:rPr>
              <w:instrText xml:space="preserve"> PAGEREF _Toc183506427 \h </w:instrText>
            </w:r>
            <w:r>
              <w:rPr>
                <w:webHidden/>
              </w:rPr>
            </w:r>
            <w:r>
              <w:rPr>
                <w:webHidden/>
              </w:rPr>
              <w:fldChar w:fldCharType="separate"/>
            </w:r>
            <w:r w:rsidR="007A0B78">
              <w:rPr>
                <w:webHidden/>
              </w:rPr>
              <w:t>18</w:t>
            </w:r>
            <w:r>
              <w:rPr>
                <w:webHidden/>
              </w:rPr>
              <w:fldChar w:fldCharType="end"/>
            </w:r>
          </w:hyperlink>
        </w:p>
        <w:p w14:paraId="68035513" w14:textId="5638419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8" w:history="1">
            <w:r w:rsidRPr="00AD778B">
              <w:rPr>
                <w:rStyle w:val="Hyperlink"/>
              </w:rPr>
              <w:t>The design and production process</w:t>
            </w:r>
            <w:r>
              <w:rPr>
                <w:webHidden/>
              </w:rPr>
              <w:tab/>
            </w:r>
            <w:r>
              <w:rPr>
                <w:webHidden/>
              </w:rPr>
              <w:fldChar w:fldCharType="begin"/>
            </w:r>
            <w:r>
              <w:rPr>
                <w:webHidden/>
              </w:rPr>
              <w:instrText xml:space="preserve"> PAGEREF _Toc183506428 \h </w:instrText>
            </w:r>
            <w:r>
              <w:rPr>
                <w:webHidden/>
              </w:rPr>
            </w:r>
            <w:r>
              <w:rPr>
                <w:webHidden/>
              </w:rPr>
              <w:fldChar w:fldCharType="separate"/>
            </w:r>
            <w:r w:rsidR="007A0B78">
              <w:rPr>
                <w:webHidden/>
              </w:rPr>
              <w:t>20</w:t>
            </w:r>
            <w:r>
              <w:rPr>
                <w:webHidden/>
              </w:rPr>
              <w:fldChar w:fldCharType="end"/>
            </w:r>
          </w:hyperlink>
        </w:p>
        <w:p w14:paraId="62E39D08" w14:textId="4FDF1CFF"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29" w:history="1">
            <w:r w:rsidRPr="00AD778B">
              <w:rPr>
                <w:rStyle w:val="Hyperlink"/>
              </w:rPr>
              <w:t>1. Identifying and defining</w:t>
            </w:r>
            <w:r>
              <w:rPr>
                <w:webHidden/>
              </w:rPr>
              <w:tab/>
            </w:r>
            <w:r>
              <w:rPr>
                <w:webHidden/>
              </w:rPr>
              <w:fldChar w:fldCharType="begin"/>
            </w:r>
            <w:r>
              <w:rPr>
                <w:webHidden/>
              </w:rPr>
              <w:instrText xml:space="preserve"> PAGEREF _Toc183506429 \h </w:instrText>
            </w:r>
            <w:r>
              <w:rPr>
                <w:webHidden/>
              </w:rPr>
            </w:r>
            <w:r>
              <w:rPr>
                <w:webHidden/>
              </w:rPr>
              <w:fldChar w:fldCharType="separate"/>
            </w:r>
            <w:r w:rsidR="007A0B78">
              <w:rPr>
                <w:webHidden/>
              </w:rPr>
              <w:t>21</w:t>
            </w:r>
            <w:r>
              <w:rPr>
                <w:webHidden/>
              </w:rPr>
              <w:fldChar w:fldCharType="end"/>
            </w:r>
          </w:hyperlink>
        </w:p>
        <w:p w14:paraId="510C21A8" w14:textId="662F2019"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0" w:history="1">
            <w:r w:rsidRPr="00AD778B">
              <w:rPr>
                <w:rStyle w:val="Hyperlink"/>
                <w:shd w:val="clear" w:color="auto" w:fill="FFFFFF"/>
              </w:rPr>
              <w:t xml:space="preserve">Define and </w:t>
            </w:r>
            <w:r w:rsidRPr="00AD778B">
              <w:rPr>
                <w:rStyle w:val="Hyperlink"/>
              </w:rPr>
              <w:t>analyse</w:t>
            </w:r>
            <w:r w:rsidRPr="00AD778B">
              <w:rPr>
                <w:rStyle w:val="Hyperlink"/>
                <w:shd w:val="clear" w:color="auto" w:fill="FFFFFF"/>
              </w:rPr>
              <w:t xml:space="preserve"> problem requirements</w:t>
            </w:r>
            <w:r>
              <w:rPr>
                <w:webHidden/>
              </w:rPr>
              <w:tab/>
            </w:r>
            <w:r>
              <w:rPr>
                <w:webHidden/>
              </w:rPr>
              <w:fldChar w:fldCharType="begin"/>
            </w:r>
            <w:r>
              <w:rPr>
                <w:webHidden/>
              </w:rPr>
              <w:instrText xml:space="preserve"> PAGEREF _Toc183506430 \h </w:instrText>
            </w:r>
            <w:r>
              <w:rPr>
                <w:webHidden/>
              </w:rPr>
            </w:r>
            <w:r>
              <w:rPr>
                <w:webHidden/>
              </w:rPr>
              <w:fldChar w:fldCharType="separate"/>
            </w:r>
            <w:r w:rsidR="007A0B78">
              <w:rPr>
                <w:webHidden/>
              </w:rPr>
              <w:t>21</w:t>
            </w:r>
            <w:r>
              <w:rPr>
                <w:webHidden/>
              </w:rPr>
              <w:fldChar w:fldCharType="end"/>
            </w:r>
          </w:hyperlink>
        </w:p>
        <w:p w14:paraId="59741D7F" w14:textId="4F5B856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1" w:history="1">
            <w:r w:rsidRPr="00AD778B">
              <w:rPr>
                <w:rStyle w:val="Hyperlink"/>
                <w:noProof/>
              </w:rPr>
              <w:t>Assess the scheduling and financial feasibility</w:t>
            </w:r>
            <w:r>
              <w:rPr>
                <w:noProof/>
                <w:webHidden/>
              </w:rPr>
              <w:tab/>
            </w:r>
            <w:r>
              <w:rPr>
                <w:noProof/>
                <w:webHidden/>
              </w:rPr>
              <w:fldChar w:fldCharType="begin"/>
            </w:r>
            <w:r>
              <w:rPr>
                <w:noProof/>
                <w:webHidden/>
              </w:rPr>
              <w:instrText xml:space="preserve"> PAGEREF _Toc183506431 \h </w:instrText>
            </w:r>
            <w:r>
              <w:rPr>
                <w:noProof/>
                <w:webHidden/>
              </w:rPr>
            </w:r>
            <w:r>
              <w:rPr>
                <w:noProof/>
                <w:webHidden/>
              </w:rPr>
              <w:fldChar w:fldCharType="separate"/>
            </w:r>
            <w:r w:rsidR="007A0B78">
              <w:rPr>
                <w:noProof/>
                <w:webHidden/>
              </w:rPr>
              <w:t>22</w:t>
            </w:r>
            <w:r>
              <w:rPr>
                <w:noProof/>
                <w:webHidden/>
              </w:rPr>
              <w:fldChar w:fldCharType="end"/>
            </w:r>
          </w:hyperlink>
        </w:p>
        <w:p w14:paraId="569C6774" w14:textId="353C1D8A"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2" w:history="1">
            <w:r w:rsidRPr="00AD778B">
              <w:rPr>
                <w:rStyle w:val="Hyperlink"/>
                <w:noProof/>
              </w:rPr>
              <w:t>Boundaries</w:t>
            </w:r>
            <w:r>
              <w:rPr>
                <w:noProof/>
                <w:webHidden/>
              </w:rPr>
              <w:tab/>
            </w:r>
            <w:r>
              <w:rPr>
                <w:noProof/>
                <w:webHidden/>
              </w:rPr>
              <w:fldChar w:fldCharType="begin"/>
            </w:r>
            <w:r>
              <w:rPr>
                <w:noProof/>
                <w:webHidden/>
              </w:rPr>
              <w:instrText xml:space="preserve"> PAGEREF _Toc183506432 \h </w:instrText>
            </w:r>
            <w:r>
              <w:rPr>
                <w:noProof/>
                <w:webHidden/>
              </w:rPr>
            </w:r>
            <w:r>
              <w:rPr>
                <w:noProof/>
                <w:webHidden/>
              </w:rPr>
              <w:fldChar w:fldCharType="separate"/>
            </w:r>
            <w:r w:rsidR="007A0B78">
              <w:rPr>
                <w:noProof/>
                <w:webHidden/>
              </w:rPr>
              <w:t>23</w:t>
            </w:r>
            <w:r>
              <w:rPr>
                <w:noProof/>
                <w:webHidden/>
              </w:rPr>
              <w:fldChar w:fldCharType="end"/>
            </w:r>
          </w:hyperlink>
        </w:p>
        <w:p w14:paraId="4939B092" w14:textId="3E17B3E2"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3" w:history="1">
            <w:r w:rsidRPr="00AD778B">
              <w:rPr>
                <w:rStyle w:val="Hyperlink"/>
              </w:rPr>
              <w:t>Explore tools to develop ideas and generate solutions</w:t>
            </w:r>
            <w:r>
              <w:rPr>
                <w:webHidden/>
              </w:rPr>
              <w:tab/>
            </w:r>
            <w:r>
              <w:rPr>
                <w:webHidden/>
              </w:rPr>
              <w:fldChar w:fldCharType="begin"/>
            </w:r>
            <w:r>
              <w:rPr>
                <w:webHidden/>
              </w:rPr>
              <w:instrText xml:space="preserve"> PAGEREF _Toc183506433 \h </w:instrText>
            </w:r>
            <w:r>
              <w:rPr>
                <w:webHidden/>
              </w:rPr>
            </w:r>
            <w:r>
              <w:rPr>
                <w:webHidden/>
              </w:rPr>
              <w:fldChar w:fldCharType="separate"/>
            </w:r>
            <w:r w:rsidR="007A0B78">
              <w:rPr>
                <w:webHidden/>
              </w:rPr>
              <w:t>24</w:t>
            </w:r>
            <w:r>
              <w:rPr>
                <w:webHidden/>
              </w:rPr>
              <w:fldChar w:fldCharType="end"/>
            </w:r>
          </w:hyperlink>
        </w:p>
        <w:p w14:paraId="4537AC4D" w14:textId="373B538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4" w:history="1">
            <w:r w:rsidRPr="00AD778B">
              <w:rPr>
                <w:rStyle w:val="Hyperlink"/>
                <w:lang w:eastAsia="en-GB"/>
              </w:rPr>
              <w:t>Investigate types of software implementation methods</w:t>
            </w:r>
            <w:r>
              <w:rPr>
                <w:webHidden/>
              </w:rPr>
              <w:tab/>
            </w:r>
            <w:r>
              <w:rPr>
                <w:webHidden/>
              </w:rPr>
              <w:fldChar w:fldCharType="begin"/>
            </w:r>
            <w:r>
              <w:rPr>
                <w:webHidden/>
              </w:rPr>
              <w:instrText xml:space="preserve"> PAGEREF _Toc183506434 \h </w:instrText>
            </w:r>
            <w:r>
              <w:rPr>
                <w:webHidden/>
              </w:rPr>
            </w:r>
            <w:r>
              <w:rPr>
                <w:webHidden/>
              </w:rPr>
              <w:fldChar w:fldCharType="separate"/>
            </w:r>
            <w:r w:rsidR="007A0B78">
              <w:rPr>
                <w:webHidden/>
              </w:rPr>
              <w:t>25</w:t>
            </w:r>
            <w:r>
              <w:rPr>
                <w:webHidden/>
              </w:rPr>
              <w:fldChar w:fldCharType="end"/>
            </w:r>
          </w:hyperlink>
        </w:p>
        <w:p w14:paraId="03D9E8F5" w14:textId="0AAC50F2"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35" w:history="1">
            <w:r w:rsidRPr="00AD778B">
              <w:rPr>
                <w:rStyle w:val="Hyperlink"/>
              </w:rPr>
              <w:t>2. Research and planning</w:t>
            </w:r>
            <w:r>
              <w:rPr>
                <w:webHidden/>
              </w:rPr>
              <w:tab/>
            </w:r>
            <w:r>
              <w:rPr>
                <w:webHidden/>
              </w:rPr>
              <w:fldChar w:fldCharType="begin"/>
            </w:r>
            <w:r>
              <w:rPr>
                <w:webHidden/>
              </w:rPr>
              <w:instrText xml:space="preserve"> PAGEREF _Toc183506435 \h </w:instrText>
            </w:r>
            <w:r>
              <w:rPr>
                <w:webHidden/>
              </w:rPr>
            </w:r>
            <w:r>
              <w:rPr>
                <w:webHidden/>
              </w:rPr>
              <w:fldChar w:fldCharType="separate"/>
            </w:r>
            <w:r w:rsidR="007A0B78">
              <w:rPr>
                <w:webHidden/>
              </w:rPr>
              <w:t>27</w:t>
            </w:r>
            <w:r>
              <w:rPr>
                <w:webHidden/>
              </w:rPr>
              <w:fldChar w:fldCharType="end"/>
            </w:r>
          </w:hyperlink>
        </w:p>
        <w:p w14:paraId="59CAB075" w14:textId="0B73FBC7"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6" w:history="1">
            <w:r w:rsidRPr="00AD778B">
              <w:rPr>
                <w:rStyle w:val="Hyperlink"/>
              </w:rPr>
              <w:t>Project management</w:t>
            </w:r>
            <w:r>
              <w:rPr>
                <w:webHidden/>
              </w:rPr>
              <w:tab/>
            </w:r>
            <w:r>
              <w:rPr>
                <w:webHidden/>
              </w:rPr>
              <w:fldChar w:fldCharType="begin"/>
            </w:r>
            <w:r>
              <w:rPr>
                <w:webHidden/>
              </w:rPr>
              <w:instrText xml:space="preserve"> PAGEREF _Toc183506436 \h </w:instrText>
            </w:r>
            <w:r>
              <w:rPr>
                <w:webHidden/>
              </w:rPr>
            </w:r>
            <w:r>
              <w:rPr>
                <w:webHidden/>
              </w:rPr>
              <w:fldChar w:fldCharType="separate"/>
            </w:r>
            <w:r w:rsidR="007A0B78">
              <w:rPr>
                <w:webHidden/>
              </w:rPr>
              <w:t>27</w:t>
            </w:r>
            <w:r>
              <w:rPr>
                <w:webHidden/>
              </w:rPr>
              <w:fldChar w:fldCharType="end"/>
            </w:r>
          </w:hyperlink>
        </w:p>
        <w:p w14:paraId="4FE04DD9" w14:textId="2B104E6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7" w:history="1">
            <w:r w:rsidRPr="00AD778B">
              <w:rPr>
                <w:rStyle w:val="Hyperlink"/>
                <w:noProof/>
              </w:rPr>
              <w:t>Software development approaches</w:t>
            </w:r>
            <w:r>
              <w:rPr>
                <w:noProof/>
                <w:webHidden/>
              </w:rPr>
              <w:tab/>
            </w:r>
            <w:r>
              <w:rPr>
                <w:noProof/>
                <w:webHidden/>
              </w:rPr>
              <w:fldChar w:fldCharType="begin"/>
            </w:r>
            <w:r>
              <w:rPr>
                <w:noProof/>
                <w:webHidden/>
              </w:rPr>
              <w:instrText xml:space="preserve"> PAGEREF _Toc183506437 \h </w:instrText>
            </w:r>
            <w:r>
              <w:rPr>
                <w:noProof/>
                <w:webHidden/>
              </w:rPr>
            </w:r>
            <w:r>
              <w:rPr>
                <w:noProof/>
                <w:webHidden/>
              </w:rPr>
              <w:fldChar w:fldCharType="separate"/>
            </w:r>
            <w:r w:rsidR="007A0B78">
              <w:rPr>
                <w:noProof/>
                <w:webHidden/>
              </w:rPr>
              <w:t>27</w:t>
            </w:r>
            <w:r>
              <w:rPr>
                <w:noProof/>
                <w:webHidden/>
              </w:rPr>
              <w:fldChar w:fldCharType="end"/>
            </w:r>
          </w:hyperlink>
        </w:p>
        <w:p w14:paraId="6B175366" w14:textId="0F714D7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8" w:history="1">
            <w:r w:rsidRPr="00AD778B">
              <w:rPr>
                <w:rStyle w:val="Hyperlink"/>
                <w:noProof/>
              </w:rPr>
              <w:t>Apply project management to plan and conduct the development and implementation of a project and software engineering solution</w:t>
            </w:r>
            <w:r>
              <w:rPr>
                <w:noProof/>
                <w:webHidden/>
              </w:rPr>
              <w:tab/>
            </w:r>
            <w:r>
              <w:rPr>
                <w:noProof/>
                <w:webHidden/>
              </w:rPr>
              <w:fldChar w:fldCharType="begin"/>
            </w:r>
            <w:r>
              <w:rPr>
                <w:noProof/>
                <w:webHidden/>
              </w:rPr>
              <w:instrText xml:space="preserve"> PAGEREF _Toc183506438 \h </w:instrText>
            </w:r>
            <w:r>
              <w:rPr>
                <w:noProof/>
                <w:webHidden/>
              </w:rPr>
            </w:r>
            <w:r>
              <w:rPr>
                <w:noProof/>
                <w:webHidden/>
              </w:rPr>
              <w:fldChar w:fldCharType="separate"/>
            </w:r>
            <w:r w:rsidR="007A0B78">
              <w:rPr>
                <w:noProof/>
                <w:webHidden/>
              </w:rPr>
              <w:t>29</w:t>
            </w:r>
            <w:r>
              <w:rPr>
                <w:noProof/>
                <w:webHidden/>
              </w:rPr>
              <w:fldChar w:fldCharType="end"/>
            </w:r>
          </w:hyperlink>
        </w:p>
        <w:p w14:paraId="78E75A86" w14:textId="15014D3C"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9" w:history="1">
            <w:r w:rsidRPr="00AD778B">
              <w:rPr>
                <w:rStyle w:val="Hyperlink"/>
                <w:noProof/>
              </w:rPr>
              <w:t>Using collaboration tools</w:t>
            </w:r>
            <w:r>
              <w:rPr>
                <w:noProof/>
                <w:webHidden/>
              </w:rPr>
              <w:tab/>
            </w:r>
            <w:r>
              <w:rPr>
                <w:noProof/>
                <w:webHidden/>
              </w:rPr>
              <w:fldChar w:fldCharType="begin"/>
            </w:r>
            <w:r>
              <w:rPr>
                <w:noProof/>
                <w:webHidden/>
              </w:rPr>
              <w:instrText xml:space="preserve"> PAGEREF _Toc183506439 \h </w:instrText>
            </w:r>
            <w:r>
              <w:rPr>
                <w:noProof/>
                <w:webHidden/>
              </w:rPr>
            </w:r>
            <w:r>
              <w:rPr>
                <w:noProof/>
                <w:webHidden/>
              </w:rPr>
              <w:fldChar w:fldCharType="separate"/>
            </w:r>
            <w:r w:rsidR="007A0B78">
              <w:rPr>
                <w:noProof/>
                <w:webHidden/>
              </w:rPr>
              <w:t>30</w:t>
            </w:r>
            <w:r>
              <w:rPr>
                <w:noProof/>
                <w:webHidden/>
              </w:rPr>
              <w:fldChar w:fldCharType="end"/>
            </w:r>
          </w:hyperlink>
        </w:p>
        <w:p w14:paraId="5E88CB3A" w14:textId="10DDD3F3"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0" w:history="1">
            <w:r w:rsidRPr="00AD778B">
              <w:rPr>
                <w:rStyle w:val="Hyperlink"/>
                <w:noProof/>
              </w:rPr>
              <w:t>Exploring the social and ethical aspects of software engineering projects</w:t>
            </w:r>
            <w:r>
              <w:rPr>
                <w:noProof/>
                <w:webHidden/>
              </w:rPr>
              <w:tab/>
            </w:r>
            <w:r>
              <w:rPr>
                <w:noProof/>
                <w:webHidden/>
              </w:rPr>
              <w:fldChar w:fldCharType="begin"/>
            </w:r>
            <w:r>
              <w:rPr>
                <w:noProof/>
                <w:webHidden/>
              </w:rPr>
              <w:instrText xml:space="preserve"> PAGEREF _Toc183506440 \h </w:instrText>
            </w:r>
            <w:r>
              <w:rPr>
                <w:noProof/>
                <w:webHidden/>
              </w:rPr>
            </w:r>
            <w:r>
              <w:rPr>
                <w:noProof/>
                <w:webHidden/>
              </w:rPr>
              <w:fldChar w:fldCharType="separate"/>
            </w:r>
            <w:r w:rsidR="007A0B78">
              <w:rPr>
                <w:noProof/>
                <w:webHidden/>
              </w:rPr>
              <w:t>30</w:t>
            </w:r>
            <w:r>
              <w:rPr>
                <w:noProof/>
                <w:webHidden/>
              </w:rPr>
              <w:fldChar w:fldCharType="end"/>
            </w:r>
          </w:hyperlink>
        </w:p>
        <w:p w14:paraId="40E95659" w14:textId="38465A82"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1" w:history="1">
            <w:r w:rsidRPr="00AD778B">
              <w:rPr>
                <w:rStyle w:val="Hyperlink"/>
                <w:noProof/>
              </w:rPr>
              <w:t>Explore communication issues associated with project work</w:t>
            </w:r>
            <w:r>
              <w:rPr>
                <w:noProof/>
                <w:webHidden/>
              </w:rPr>
              <w:tab/>
            </w:r>
            <w:r>
              <w:rPr>
                <w:noProof/>
                <w:webHidden/>
              </w:rPr>
              <w:fldChar w:fldCharType="begin"/>
            </w:r>
            <w:r>
              <w:rPr>
                <w:noProof/>
                <w:webHidden/>
              </w:rPr>
              <w:instrText xml:space="preserve"> PAGEREF _Toc183506441 \h </w:instrText>
            </w:r>
            <w:r>
              <w:rPr>
                <w:noProof/>
                <w:webHidden/>
              </w:rPr>
            </w:r>
            <w:r>
              <w:rPr>
                <w:noProof/>
                <w:webHidden/>
              </w:rPr>
              <w:fldChar w:fldCharType="separate"/>
            </w:r>
            <w:r w:rsidR="007A0B78">
              <w:rPr>
                <w:noProof/>
                <w:webHidden/>
              </w:rPr>
              <w:t>32</w:t>
            </w:r>
            <w:r>
              <w:rPr>
                <w:noProof/>
                <w:webHidden/>
              </w:rPr>
              <w:fldChar w:fldCharType="end"/>
            </w:r>
          </w:hyperlink>
        </w:p>
        <w:p w14:paraId="52A26BD9" w14:textId="061B3FDF"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2" w:history="1">
            <w:r w:rsidRPr="00AD778B">
              <w:rPr>
                <w:rStyle w:val="Hyperlink"/>
                <w:noProof/>
              </w:rPr>
              <w:t>Quality assurance</w:t>
            </w:r>
            <w:r>
              <w:rPr>
                <w:noProof/>
                <w:webHidden/>
              </w:rPr>
              <w:tab/>
            </w:r>
            <w:r>
              <w:rPr>
                <w:noProof/>
                <w:webHidden/>
              </w:rPr>
              <w:fldChar w:fldCharType="begin"/>
            </w:r>
            <w:r>
              <w:rPr>
                <w:noProof/>
                <w:webHidden/>
              </w:rPr>
              <w:instrText xml:space="preserve"> PAGEREF _Toc183506442 \h </w:instrText>
            </w:r>
            <w:r>
              <w:rPr>
                <w:noProof/>
                <w:webHidden/>
              </w:rPr>
            </w:r>
            <w:r>
              <w:rPr>
                <w:noProof/>
                <w:webHidden/>
              </w:rPr>
              <w:fldChar w:fldCharType="separate"/>
            </w:r>
            <w:r w:rsidR="007A0B78">
              <w:rPr>
                <w:noProof/>
                <w:webHidden/>
              </w:rPr>
              <w:t>32</w:t>
            </w:r>
            <w:r>
              <w:rPr>
                <w:noProof/>
                <w:webHidden/>
              </w:rPr>
              <w:fldChar w:fldCharType="end"/>
            </w:r>
          </w:hyperlink>
        </w:p>
        <w:p w14:paraId="3C1043AA" w14:textId="3DDCE2D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3" w:history="1">
            <w:r w:rsidRPr="00AD778B">
              <w:rPr>
                <w:rStyle w:val="Hyperlink"/>
                <w:noProof/>
              </w:rPr>
              <w:t>Ensuring requirements are met using a continual checking process</w:t>
            </w:r>
            <w:r>
              <w:rPr>
                <w:noProof/>
                <w:webHidden/>
              </w:rPr>
              <w:tab/>
            </w:r>
            <w:r>
              <w:rPr>
                <w:noProof/>
                <w:webHidden/>
              </w:rPr>
              <w:fldChar w:fldCharType="begin"/>
            </w:r>
            <w:r>
              <w:rPr>
                <w:noProof/>
                <w:webHidden/>
              </w:rPr>
              <w:instrText xml:space="preserve"> PAGEREF _Toc183506443 \h </w:instrText>
            </w:r>
            <w:r>
              <w:rPr>
                <w:noProof/>
                <w:webHidden/>
              </w:rPr>
            </w:r>
            <w:r>
              <w:rPr>
                <w:noProof/>
                <w:webHidden/>
              </w:rPr>
              <w:fldChar w:fldCharType="separate"/>
            </w:r>
            <w:r w:rsidR="007A0B78">
              <w:rPr>
                <w:noProof/>
                <w:webHidden/>
              </w:rPr>
              <w:t>32</w:t>
            </w:r>
            <w:r>
              <w:rPr>
                <w:noProof/>
                <w:webHidden/>
              </w:rPr>
              <w:fldChar w:fldCharType="end"/>
            </w:r>
          </w:hyperlink>
        </w:p>
        <w:p w14:paraId="5700B6CF" w14:textId="6E35766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4" w:history="1">
            <w:r w:rsidRPr="00AD778B">
              <w:rPr>
                <w:rStyle w:val="Hyperlink"/>
                <w:noProof/>
              </w:rPr>
              <w:t>Compliance and legislative requirements</w:t>
            </w:r>
            <w:r>
              <w:rPr>
                <w:noProof/>
                <w:webHidden/>
              </w:rPr>
              <w:tab/>
            </w:r>
            <w:r>
              <w:rPr>
                <w:noProof/>
                <w:webHidden/>
              </w:rPr>
              <w:fldChar w:fldCharType="begin"/>
            </w:r>
            <w:r>
              <w:rPr>
                <w:noProof/>
                <w:webHidden/>
              </w:rPr>
              <w:instrText xml:space="preserve"> PAGEREF _Toc183506444 \h </w:instrText>
            </w:r>
            <w:r>
              <w:rPr>
                <w:noProof/>
                <w:webHidden/>
              </w:rPr>
            </w:r>
            <w:r>
              <w:rPr>
                <w:noProof/>
                <w:webHidden/>
              </w:rPr>
              <w:fldChar w:fldCharType="separate"/>
            </w:r>
            <w:r w:rsidR="007A0B78">
              <w:rPr>
                <w:noProof/>
                <w:webHidden/>
              </w:rPr>
              <w:t>32</w:t>
            </w:r>
            <w:r>
              <w:rPr>
                <w:noProof/>
                <w:webHidden/>
              </w:rPr>
              <w:fldChar w:fldCharType="end"/>
            </w:r>
          </w:hyperlink>
        </w:p>
        <w:p w14:paraId="51720C2C" w14:textId="289FC491"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45" w:history="1">
            <w:r w:rsidRPr="00AD778B">
              <w:rPr>
                <w:rStyle w:val="Hyperlink"/>
              </w:rPr>
              <w:t>Systems modelling</w:t>
            </w:r>
            <w:r>
              <w:rPr>
                <w:webHidden/>
              </w:rPr>
              <w:tab/>
            </w:r>
            <w:r>
              <w:rPr>
                <w:webHidden/>
              </w:rPr>
              <w:fldChar w:fldCharType="begin"/>
            </w:r>
            <w:r>
              <w:rPr>
                <w:webHidden/>
              </w:rPr>
              <w:instrText xml:space="preserve"> PAGEREF _Toc183506445 \h </w:instrText>
            </w:r>
            <w:r>
              <w:rPr>
                <w:webHidden/>
              </w:rPr>
            </w:r>
            <w:r>
              <w:rPr>
                <w:webHidden/>
              </w:rPr>
              <w:fldChar w:fldCharType="separate"/>
            </w:r>
            <w:r w:rsidR="007A0B78">
              <w:rPr>
                <w:webHidden/>
              </w:rPr>
              <w:t>34</w:t>
            </w:r>
            <w:r>
              <w:rPr>
                <w:webHidden/>
              </w:rPr>
              <w:fldChar w:fldCharType="end"/>
            </w:r>
          </w:hyperlink>
        </w:p>
        <w:p w14:paraId="1F49E02F" w14:textId="28A01D3F"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6" w:history="1">
            <w:r w:rsidRPr="00AD778B">
              <w:rPr>
                <w:rStyle w:val="Hyperlink"/>
                <w:noProof/>
              </w:rPr>
              <w:t>Data flow diagrams</w:t>
            </w:r>
            <w:r>
              <w:rPr>
                <w:noProof/>
                <w:webHidden/>
              </w:rPr>
              <w:tab/>
            </w:r>
            <w:r>
              <w:rPr>
                <w:noProof/>
                <w:webHidden/>
              </w:rPr>
              <w:fldChar w:fldCharType="begin"/>
            </w:r>
            <w:r>
              <w:rPr>
                <w:noProof/>
                <w:webHidden/>
              </w:rPr>
              <w:instrText xml:space="preserve"> PAGEREF _Toc183506446 \h </w:instrText>
            </w:r>
            <w:r>
              <w:rPr>
                <w:noProof/>
                <w:webHidden/>
              </w:rPr>
            </w:r>
            <w:r>
              <w:rPr>
                <w:noProof/>
                <w:webHidden/>
              </w:rPr>
              <w:fldChar w:fldCharType="separate"/>
            </w:r>
            <w:r w:rsidR="007A0B78">
              <w:rPr>
                <w:noProof/>
                <w:webHidden/>
              </w:rPr>
              <w:t>0</w:t>
            </w:r>
            <w:r>
              <w:rPr>
                <w:noProof/>
                <w:webHidden/>
              </w:rPr>
              <w:fldChar w:fldCharType="end"/>
            </w:r>
          </w:hyperlink>
        </w:p>
        <w:p w14:paraId="702A29A3" w14:textId="7C8BD8B3"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7" w:history="1">
            <w:r w:rsidRPr="00AD778B">
              <w:rPr>
                <w:rStyle w:val="Hyperlink"/>
                <w:noProof/>
              </w:rPr>
              <w:t>Structure charts</w:t>
            </w:r>
            <w:r>
              <w:rPr>
                <w:noProof/>
                <w:webHidden/>
              </w:rPr>
              <w:tab/>
            </w:r>
            <w:r>
              <w:rPr>
                <w:noProof/>
                <w:webHidden/>
              </w:rPr>
              <w:fldChar w:fldCharType="begin"/>
            </w:r>
            <w:r>
              <w:rPr>
                <w:noProof/>
                <w:webHidden/>
              </w:rPr>
              <w:instrText xml:space="preserve"> PAGEREF _Toc183506447 \h </w:instrText>
            </w:r>
            <w:r>
              <w:rPr>
                <w:noProof/>
                <w:webHidden/>
              </w:rPr>
            </w:r>
            <w:r>
              <w:rPr>
                <w:noProof/>
                <w:webHidden/>
              </w:rPr>
              <w:fldChar w:fldCharType="separate"/>
            </w:r>
            <w:r w:rsidR="007A0B78">
              <w:rPr>
                <w:noProof/>
                <w:webHidden/>
              </w:rPr>
              <w:t>2</w:t>
            </w:r>
            <w:r>
              <w:rPr>
                <w:noProof/>
                <w:webHidden/>
              </w:rPr>
              <w:fldChar w:fldCharType="end"/>
            </w:r>
          </w:hyperlink>
        </w:p>
        <w:p w14:paraId="1C8C45C2" w14:textId="11DC0B5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8" w:history="1">
            <w:r w:rsidRPr="00AD778B">
              <w:rPr>
                <w:rStyle w:val="Hyperlink"/>
                <w:noProof/>
              </w:rPr>
              <w:t>Class diagrams – OOP projects only (or part thereof)</w:t>
            </w:r>
            <w:r>
              <w:rPr>
                <w:noProof/>
                <w:webHidden/>
              </w:rPr>
              <w:tab/>
            </w:r>
            <w:r>
              <w:rPr>
                <w:noProof/>
                <w:webHidden/>
              </w:rPr>
              <w:fldChar w:fldCharType="begin"/>
            </w:r>
            <w:r>
              <w:rPr>
                <w:noProof/>
                <w:webHidden/>
              </w:rPr>
              <w:instrText xml:space="preserve"> PAGEREF _Toc183506448 \h </w:instrText>
            </w:r>
            <w:r>
              <w:rPr>
                <w:noProof/>
                <w:webHidden/>
              </w:rPr>
            </w:r>
            <w:r>
              <w:rPr>
                <w:noProof/>
                <w:webHidden/>
              </w:rPr>
              <w:fldChar w:fldCharType="separate"/>
            </w:r>
            <w:r w:rsidR="007A0B78">
              <w:rPr>
                <w:noProof/>
                <w:webHidden/>
              </w:rPr>
              <w:t>4</w:t>
            </w:r>
            <w:r>
              <w:rPr>
                <w:noProof/>
                <w:webHidden/>
              </w:rPr>
              <w:fldChar w:fldCharType="end"/>
            </w:r>
          </w:hyperlink>
        </w:p>
        <w:p w14:paraId="4C5CDA66" w14:textId="783AF6AE"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9" w:history="1">
            <w:r w:rsidRPr="00AD778B">
              <w:rPr>
                <w:rStyle w:val="Hyperlink"/>
                <w:noProof/>
              </w:rPr>
              <w:t>Storyboards</w:t>
            </w:r>
            <w:r>
              <w:rPr>
                <w:noProof/>
                <w:webHidden/>
              </w:rPr>
              <w:tab/>
            </w:r>
            <w:r>
              <w:rPr>
                <w:noProof/>
                <w:webHidden/>
              </w:rPr>
              <w:fldChar w:fldCharType="begin"/>
            </w:r>
            <w:r>
              <w:rPr>
                <w:noProof/>
                <w:webHidden/>
              </w:rPr>
              <w:instrText xml:space="preserve"> PAGEREF _Toc183506449 \h </w:instrText>
            </w:r>
            <w:r>
              <w:rPr>
                <w:noProof/>
                <w:webHidden/>
              </w:rPr>
            </w:r>
            <w:r>
              <w:rPr>
                <w:noProof/>
                <w:webHidden/>
              </w:rPr>
              <w:fldChar w:fldCharType="separate"/>
            </w:r>
            <w:r w:rsidR="007A0B78">
              <w:rPr>
                <w:noProof/>
                <w:webHidden/>
              </w:rPr>
              <w:t>5</w:t>
            </w:r>
            <w:r>
              <w:rPr>
                <w:noProof/>
                <w:webHidden/>
              </w:rPr>
              <w:fldChar w:fldCharType="end"/>
            </w:r>
          </w:hyperlink>
        </w:p>
        <w:p w14:paraId="21335A5E" w14:textId="3C9F65F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0" w:history="1">
            <w:r w:rsidRPr="00AD778B">
              <w:rPr>
                <w:rStyle w:val="Hyperlink"/>
                <w:noProof/>
              </w:rPr>
              <w:t>Decision trees</w:t>
            </w:r>
            <w:r>
              <w:rPr>
                <w:noProof/>
                <w:webHidden/>
              </w:rPr>
              <w:tab/>
            </w:r>
            <w:r>
              <w:rPr>
                <w:noProof/>
                <w:webHidden/>
              </w:rPr>
              <w:fldChar w:fldCharType="begin"/>
            </w:r>
            <w:r>
              <w:rPr>
                <w:noProof/>
                <w:webHidden/>
              </w:rPr>
              <w:instrText xml:space="preserve"> PAGEREF _Toc183506450 \h </w:instrText>
            </w:r>
            <w:r>
              <w:rPr>
                <w:noProof/>
                <w:webHidden/>
              </w:rPr>
            </w:r>
            <w:r>
              <w:rPr>
                <w:noProof/>
                <w:webHidden/>
              </w:rPr>
              <w:fldChar w:fldCharType="separate"/>
            </w:r>
            <w:r w:rsidR="007A0B78">
              <w:rPr>
                <w:noProof/>
                <w:webHidden/>
              </w:rPr>
              <w:t>6</w:t>
            </w:r>
            <w:r>
              <w:rPr>
                <w:noProof/>
                <w:webHidden/>
              </w:rPr>
              <w:fldChar w:fldCharType="end"/>
            </w:r>
          </w:hyperlink>
        </w:p>
        <w:p w14:paraId="4A1E7D6C" w14:textId="048EAB2C"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1" w:history="1">
            <w:r w:rsidRPr="00AD778B">
              <w:rPr>
                <w:rStyle w:val="Hyperlink"/>
                <w:noProof/>
              </w:rPr>
              <w:t>Algorithm design</w:t>
            </w:r>
            <w:r>
              <w:rPr>
                <w:noProof/>
                <w:webHidden/>
              </w:rPr>
              <w:tab/>
            </w:r>
            <w:r>
              <w:rPr>
                <w:noProof/>
                <w:webHidden/>
              </w:rPr>
              <w:fldChar w:fldCharType="begin"/>
            </w:r>
            <w:r>
              <w:rPr>
                <w:noProof/>
                <w:webHidden/>
              </w:rPr>
              <w:instrText xml:space="preserve"> PAGEREF _Toc183506451 \h </w:instrText>
            </w:r>
            <w:r>
              <w:rPr>
                <w:noProof/>
                <w:webHidden/>
              </w:rPr>
            </w:r>
            <w:r>
              <w:rPr>
                <w:noProof/>
                <w:webHidden/>
              </w:rPr>
              <w:fldChar w:fldCharType="separate"/>
            </w:r>
            <w:r w:rsidR="007A0B78">
              <w:rPr>
                <w:noProof/>
                <w:webHidden/>
              </w:rPr>
              <w:t>7</w:t>
            </w:r>
            <w:r>
              <w:rPr>
                <w:noProof/>
                <w:webHidden/>
              </w:rPr>
              <w:fldChar w:fldCharType="end"/>
            </w:r>
          </w:hyperlink>
        </w:p>
        <w:p w14:paraId="0EBE77B2" w14:textId="4BB12099"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2" w:history="1">
            <w:r w:rsidRPr="00AD778B">
              <w:rPr>
                <w:rStyle w:val="Hyperlink"/>
                <w:noProof/>
              </w:rPr>
              <w:t>Explain the contribution of back-end engineering to the success and ease of software development</w:t>
            </w:r>
            <w:r>
              <w:rPr>
                <w:noProof/>
                <w:webHidden/>
              </w:rPr>
              <w:tab/>
            </w:r>
            <w:r>
              <w:rPr>
                <w:noProof/>
                <w:webHidden/>
              </w:rPr>
              <w:fldChar w:fldCharType="begin"/>
            </w:r>
            <w:r>
              <w:rPr>
                <w:noProof/>
                <w:webHidden/>
              </w:rPr>
              <w:instrText xml:space="preserve"> PAGEREF _Toc183506452 \h </w:instrText>
            </w:r>
            <w:r>
              <w:rPr>
                <w:noProof/>
                <w:webHidden/>
              </w:rPr>
            </w:r>
            <w:r>
              <w:rPr>
                <w:noProof/>
                <w:webHidden/>
              </w:rPr>
              <w:fldChar w:fldCharType="separate"/>
            </w:r>
            <w:r w:rsidR="007A0B78">
              <w:rPr>
                <w:noProof/>
                <w:webHidden/>
              </w:rPr>
              <w:t>8</w:t>
            </w:r>
            <w:r>
              <w:rPr>
                <w:noProof/>
                <w:webHidden/>
              </w:rPr>
              <w:fldChar w:fldCharType="end"/>
            </w:r>
          </w:hyperlink>
        </w:p>
        <w:p w14:paraId="3C02AAE0" w14:textId="5B8612D1"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53" w:history="1">
            <w:r w:rsidRPr="00AD778B">
              <w:rPr>
                <w:rStyle w:val="Hyperlink"/>
              </w:rPr>
              <w:t>3. Producing and implementing</w:t>
            </w:r>
            <w:r>
              <w:rPr>
                <w:webHidden/>
              </w:rPr>
              <w:tab/>
            </w:r>
            <w:r>
              <w:rPr>
                <w:webHidden/>
              </w:rPr>
              <w:fldChar w:fldCharType="begin"/>
            </w:r>
            <w:r>
              <w:rPr>
                <w:webHidden/>
              </w:rPr>
              <w:instrText xml:space="preserve"> PAGEREF _Toc183506453 \h </w:instrText>
            </w:r>
            <w:r>
              <w:rPr>
                <w:webHidden/>
              </w:rPr>
            </w:r>
            <w:r>
              <w:rPr>
                <w:webHidden/>
              </w:rPr>
              <w:fldChar w:fldCharType="separate"/>
            </w:r>
            <w:r w:rsidR="007A0B78">
              <w:rPr>
                <w:webHidden/>
              </w:rPr>
              <w:t>10</w:t>
            </w:r>
            <w:r>
              <w:rPr>
                <w:webHidden/>
              </w:rPr>
              <w:fldChar w:fldCharType="end"/>
            </w:r>
          </w:hyperlink>
        </w:p>
        <w:p w14:paraId="4D622A97" w14:textId="4F00680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4" w:history="1">
            <w:r w:rsidRPr="00AD778B">
              <w:rPr>
                <w:rStyle w:val="Hyperlink"/>
              </w:rPr>
              <w:t>Design, construct and implement a solution to a software problem using appropriate development approach(es)</w:t>
            </w:r>
            <w:r>
              <w:rPr>
                <w:webHidden/>
              </w:rPr>
              <w:tab/>
            </w:r>
            <w:r>
              <w:rPr>
                <w:webHidden/>
              </w:rPr>
              <w:fldChar w:fldCharType="begin"/>
            </w:r>
            <w:r>
              <w:rPr>
                <w:webHidden/>
              </w:rPr>
              <w:instrText xml:space="preserve"> PAGEREF _Toc183506454 \h </w:instrText>
            </w:r>
            <w:r>
              <w:rPr>
                <w:webHidden/>
              </w:rPr>
            </w:r>
            <w:r>
              <w:rPr>
                <w:webHidden/>
              </w:rPr>
              <w:fldChar w:fldCharType="separate"/>
            </w:r>
            <w:r w:rsidR="007A0B78">
              <w:rPr>
                <w:webHidden/>
              </w:rPr>
              <w:t>10</w:t>
            </w:r>
            <w:r>
              <w:rPr>
                <w:webHidden/>
              </w:rPr>
              <w:fldChar w:fldCharType="end"/>
            </w:r>
          </w:hyperlink>
        </w:p>
        <w:p w14:paraId="4A08CD2E" w14:textId="0721B7D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5" w:history="1">
            <w:r w:rsidRPr="00AD778B">
              <w:rPr>
                <w:rStyle w:val="Hyperlink"/>
              </w:rPr>
              <w:t>Present a software engineering solution using presentation software</w:t>
            </w:r>
            <w:r>
              <w:rPr>
                <w:webHidden/>
              </w:rPr>
              <w:tab/>
            </w:r>
            <w:r>
              <w:rPr>
                <w:webHidden/>
              </w:rPr>
              <w:fldChar w:fldCharType="begin"/>
            </w:r>
            <w:r>
              <w:rPr>
                <w:webHidden/>
              </w:rPr>
              <w:instrText xml:space="preserve"> PAGEREF _Toc183506455 \h </w:instrText>
            </w:r>
            <w:r>
              <w:rPr>
                <w:webHidden/>
              </w:rPr>
            </w:r>
            <w:r>
              <w:rPr>
                <w:webHidden/>
              </w:rPr>
              <w:fldChar w:fldCharType="separate"/>
            </w:r>
            <w:r w:rsidR="007A0B78">
              <w:rPr>
                <w:webHidden/>
              </w:rPr>
              <w:t>10</w:t>
            </w:r>
            <w:r>
              <w:rPr>
                <w:webHidden/>
              </w:rPr>
              <w:fldChar w:fldCharType="end"/>
            </w:r>
          </w:hyperlink>
        </w:p>
        <w:p w14:paraId="4EB42DE2" w14:textId="2FB00859"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6" w:history="1">
            <w:r w:rsidRPr="00AD778B">
              <w:rPr>
                <w:rStyle w:val="Hyperlink"/>
              </w:rPr>
              <w:t>Develop, construct and document algorithms</w:t>
            </w:r>
            <w:r>
              <w:rPr>
                <w:webHidden/>
              </w:rPr>
              <w:tab/>
            </w:r>
            <w:r>
              <w:rPr>
                <w:webHidden/>
              </w:rPr>
              <w:fldChar w:fldCharType="begin"/>
            </w:r>
            <w:r>
              <w:rPr>
                <w:webHidden/>
              </w:rPr>
              <w:instrText xml:space="preserve"> PAGEREF _Toc183506456 \h </w:instrText>
            </w:r>
            <w:r>
              <w:rPr>
                <w:webHidden/>
              </w:rPr>
            </w:r>
            <w:r>
              <w:rPr>
                <w:webHidden/>
              </w:rPr>
              <w:fldChar w:fldCharType="separate"/>
            </w:r>
            <w:r w:rsidR="007A0B78">
              <w:rPr>
                <w:webHidden/>
              </w:rPr>
              <w:t>10</w:t>
            </w:r>
            <w:r>
              <w:rPr>
                <w:webHidden/>
              </w:rPr>
              <w:fldChar w:fldCharType="end"/>
            </w:r>
          </w:hyperlink>
        </w:p>
        <w:p w14:paraId="71511E93" w14:textId="3539E8A4"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7" w:history="1">
            <w:r w:rsidRPr="00AD778B">
              <w:rPr>
                <w:rStyle w:val="Hyperlink"/>
              </w:rPr>
              <w:t>Allocate resources to support the development of a software engineering solution</w:t>
            </w:r>
            <w:r>
              <w:rPr>
                <w:webHidden/>
              </w:rPr>
              <w:tab/>
            </w:r>
            <w:r>
              <w:rPr>
                <w:webHidden/>
              </w:rPr>
              <w:fldChar w:fldCharType="begin"/>
            </w:r>
            <w:r>
              <w:rPr>
                <w:webHidden/>
              </w:rPr>
              <w:instrText xml:space="preserve"> PAGEREF _Toc183506457 \h </w:instrText>
            </w:r>
            <w:r>
              <w:rPr>
                <w:webHidden/>
              </w:rPr>
            </w:r>
            <w:r>
              <w:rPr>
                <w:webHidden/>
              </w:rPr>
              <w:fldChar w:fldCharType="separate"/>
            </w:r>
            <w:r w:rsidR="007A0B78">
              <w:rPr>
                <w:webHidden/>
              </w:rPr>
              <w:t>11</w:t>
            </w:r>
            <w:r>
              <w:rPr>
                <w:webHidden/>
              </w:rPr>
              <w:fldChar w:fldCharType="end"/>
            </w:r>
          </w:hyperlink>
        </w:p>
        <w:p w14:paraId="500EE7AF" w14:textId="276C298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8" w:history="1">
            <w:r w:rsidRPr="00AD778B">
              <w:rPr>
                <w:rStyle w:val="Hyperlink"/>
              </w:rPr>
              <w:t>Demonstrate the use of programmed data backup</w:t>
            </w:r>
            <w:r>
              <w:rPr>
                <w:webHidden/>
              </w:rPr>
              <w:tab/>
            </w:r>
            <w:r>
              <w:rPr>
                <w:webHidden/>
              </w:rPr>
              <w:fldChar w:fldCharType="begin"/>
            </w:r>
            <w:r>
              <w:rPr>
                <w:webHidden/>
              </w:rPr>
              <w:instrText xml:space="preserve"> PAGEREF _Toc183506458 \h </w:instrText>
            </w:r>
            <w:r>
              <w:rPr>
                <w:webHidden/>
              </w:rPr>
            </w:r>
            <w:r>
              <w:rPr>
                <w:webHidden/>
              </w:rPr>
              <w:fldChar w:fldCharType="separate"/>
            </w:r>
            <w:r w:rsidR="007A0B78">
              <w:rPr>
                <w:webHidden/>
              </w:rPr>
              <w:t>11</w:t>
            </w:r>
            <w:r>
              <w:rPr>
                <w:webHidden/>
              </w:rPr>
              <w:fldChar w:fldCharType="end"/>
            </w:r>
          </w:hyperlink>
        </w:p>
        <w:p w14:paraId="66DB0F32" w14:textId="2B0188C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9" w:history="1">
            <w:r w:rsidRPr="00AD778B">
              <w:rPr>
                <w:rStyle w:val="Hyperlink"/>
              </w:rPr>
              <w:t>Implement version control when developing a software engineering solution</w:t>
            </w:r>
            <w:r>
              <w:rPr>
                <w:webHidden/>
              </w:rPr>
              <w:tab/>
            </w:r>
            <w:r>
              <w:rPr>
                <w:webHidden/>
              </w:rPr>
              <w:fldChar w:fldCharType="begin"/>
            </w:r>
            <w:r>
              <w:rPr>
                <w:webHidden/>
              </w:rPr>
              <w:instrText xml:space="preserve"> PAGEREF _Toc183506459 \h </w:instrText>
            </w:r>
            <w:r>
              <w:rPr>
                <w:webHidden/>
              </w:rPr>
            </w:r>
            <w:r>
              <w:rPr>
                <w:webHidden/>
              </w:rPr>
              <w:fldChar w:fldCharType="separate"/>
            </w:r>
            <w:r w:rsidR="007A0B78">
              <w:rPr>
                <w:webHidden/>
              </w:rPr>
              <w:t>12</w:t>
            </w:r>
            <w:r>
              <w:rPr>
                <w:webHidden/>
              </w:rPr>
              <w:fldChar w:fldCharType="end"/>
            </w:r>
          </w:hyperlink>
        </w:p>
        <w:p w14:paraId="7CE2DD35" w14:textId="411A432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0" w:history="1">
            <w:r w:rsidRPr="00AD778B">
              <w:rPr>
                <w:rStyle w:val="Hyperlink"/>
              </w:rPr>
              <w:t>Explore strategies to respond to difficulties when developing a software engineering solution</w:t>
            </w:r>
            <w:r>
              <w:rPr>
                <w:webHidden/>
              </w:rPr>
              <w:tab/>
            </w:r>
            <w:r>
              <w:rPr>
                <w:webHidden/>
              </w:rPr>
              <w:fldChar w:fldCharType="begin"/>
            </w:r>
            <w:r>
              <w:rPr>
                <w:webHidden/>
              </w:rPr>
              <w:instrText xml:space="preserve"> PAGEREF _Toc183506460 \h </w:instrText>
            </w:r>
            <w:r>
              <w:rPr>
                <w:webHidden/>
              </w:rPr>
            </w:r>
            <w:r>
              <w:rPr>
                <w:webHidden/>
              </w:rPr>
              <w:fldChar w:fldCharType="separate"/>
            </w:r>
            <w:r w:rsidR="007A0B78">
              <w:rPr>
                <w:webHidden/>
              </w:rPr>
              <w:t>15</w:t>
            </w:r>
            <w:r>
              <w:rPr>
                <w:webHidden/>
              </w:rPr>
              <w:fldChar w:fldCharType="end"/>
            </w:r>
          </w:hyperlink>
        </w:p>
        <w:p w14:paraId="264D379C" w14:textId="4BD4207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1" w:history="1">
            <w:r w:rsidRPr="00AD778B">
              <w:rPr>
                <w:rStyle w:val="Hyperlink"/>
              </w:rPr>
              <w:t xml:space="preserve">Propose an </w:t>
            </w:r>
            <w:r w:rsidRPr="00AD778B">
              <w:rPr>
                <w:rStyle w:val="Hyperlink"/>
                <w:b/>
                <w:i/>
                <w:iCs/>
              </w:rPr>
              <w:t>additional</w:t>
            </w:r>
            <w:r w:rsidRPr="00AD778B">
              <w:rPr>
                <w:rStyle w:val="Hyperlink"/>
              </w:rPr>
              <w:t xml:space="preserve"> innovative solution using a prototype and user interface (UI) design</w:t>
            </w:r>
            <w:r>
              <w:rPr>
                <w:webHidden/>
              </w:rPr>
              <w:tab/>
            </w:r>
            <w:r>
              <w:rPr>
                <w:webHidden/>
              </w:rPr>
              <w:fldChar w:fldCharType="begin"/>
            </w:r>
            <w:r>
              <w:rPr>
                <w:webHidden/>
              </w:rPr>
              <w:instrText xml:space="preserve"> PAGEREF _Toc183506461 \h </w:instrText>
            </w:r>
            <w:r>
              <w:rPr>
                <w:webHidden/>
              </w:rPr>
            </w:r>
            <w:r>
              <w:rPr>
                <w:webHidden/>
              </w:rPr>
              <w:fldChar w:fldCharType="separate"/>
            </w:r>
            <w:r w:rsidR="007A0B78">
              <w:rPr>
                <w:webHidden/>
              </w:rPr>
              <w:t>16</w:t>
            </w:r>
            <w:r>
              <w:rPr>
                <w:webHidden/>
              </w:rPr>
              <w:fldChar w:fldCharType="end"/>
            </w:r>
          </w:hyperlink>
        </w:p>
        <w:p w14:paraId="7B5B3129" w14:textId="2A732E94"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62" w:history="1">
            <w:r w:rsidRPr="00AD778B">
              <w:rPr>
                <w:rStyle w:val="Hyperlink"/>
              </w:rPr>
              <w:t>4. Testing and evaluating</w:t>
            </w:r>
            <w:r>
              <w:rPr>
                <w:webHidden/>
              </w:rPr>
              <w:tab/>
            </w:r>
            <w:r>
              <w:rPr>
                <w:webHidden/>
              </w:rPr>
              <w:fldChar w:fldCharType="begin"/>
            </w:r>
            <w:r>
              <w:rPr>
                <w:webHidden/>
              </w:rPr>
              <w:instrText xml:space="preserve"> PAGEREF _Toc183506462 \h </w:instrText>
            </w:r>
            <w:r>
              <w:rPr>
                <w:webHidden/>
              </w:rPr>
            </w:r>
            <w:r>
              <w:rPr>
                <w:webHidden/>
              </w:rPr>
              <w:fldChar w:fldCharType="separate"/>
            </w:r>
            <w:r w:rsidR="007A0B78">
              <w:rPr>
                <w:webHidden/>
              </w:rPr>
              <w:t>17</w:t>
            </w:r>
            <w:r>
              <w:rPr>
                <w:webHidden/>
              </w:rPr>
              <w:fldChar w:fldCharType="end"/>
            </w:r>
          </w:hyperlink>
        </w:p>
        <w:p w14:paraId="7479FBC2" w14:textId="5877FE8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3" w:history="1">
            <w:r w:rsidRPr="00AD778B">
              <w:rPr>
                <w:rStyle w:val="Hyperlink"/>
              </w:rPr>
              <w:t>Apply methodologies to test and evaluate code</w:t>
            </w:r>
            <w:r>
              <w:rPr>
                <w:webHidden/>
              </w:rPr>
              <w:tab/>
            </w:r>
            <w:r>
              <w:rPr>
                <w:webHidden/>
              </w:rPr>
              <w:fldChar w:fldCharType="begin"/>
            </w:r>
            <w:r>
              <w:rPr>
                <w:webHidden/>
              </w:rPr>
              <w:instrText xml:space="preserve"> PAGEREF _Toc183506463 \h </w:instrText>
            </w:r>
            <w:r>
              <w:rPr>
                <w:webHidden/>
              </w:rPr>
            </w:r>
            <w:r>
              <w:rPr>
                <w:webHidden/>
              </w:rPr>
              <w:fldChar w:fldCharType="separate"/>
            </w:r>
            <w:r w:rsidR="007A0B78">
              <w:rPr>
                <w:webHidden/>
              </w:rPr>
              <w:t>17</w:t>
            </w:r>
            <w:r>
              <w:rPr>
                <w:webHidden/>
              </w:rPr>
              <w:fldChar w:fldCharType="end"/>
            </w:r>
          </w:hyperlink>
        </w:p>
        <w:p w14:paraId="06BC4A13" w14:textId="1009D8A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4" w:history="1">
            <w:r w:rsidRPr="00AD778B">
              <w:rPr>
                <w:rStyle w:val="Hyperlink"/>
              </w:rPr>
              <w:t>Use a language-dependent code optimisation technique.</w:t>
            </w:r>
            <w:r>
              <w:rPr>
                <w:webHidden/>
              </w:rPr>
              <w:tab/>
            </w:r>
            <w:r>
              <w:rPr>
                <w:webHidden/>
              </w:rPr>
              <w:fldChar w:fldCharType="begin"/>
            </w:r>
            <w:r>
              <w:rPr>
                <w:webHidden/>
              </w:rPr>
              <w:instrText xml:space="preserve"> PAGEREF _Toc183506464 \h </w:instrText>
            </w:r>
            <w:r>
              <w:rPr>
                <w:webHidden/>
              </w:rPr>
            </w:r>
            <w:r>
              <w:rPr>
                <w:webHidden/>
              </w:rPr>
              <w:fldChar w:fldCharType="separate"/>
            </w:r>
            <w:r w:rsidR="007A0B78">
              <w:rPr>
                <w:webHidden/>
              </w:rPr>
              <w:t>19</w:t>
            </w:r>
            <w:r>
              <w:rPr>
                <w:webHidden/>
              </w:rPr>
              <w:fldChar w:fldCharType="end"/>
            </w:r>
          </w:hyperlink>
        </w:p>
        <w:p w14:paraId="0072737A" w14:textId="6FC9FA6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5" w:history="1">
            <w:r w:rsidRPr="00AD778B">
              <w:rPr>
                <w:rStyle w:val="Hyperlink"/>
              </w:rPr>
              <w:t>Analyse and respond to feedback</w:t>
            </w:r>
            <w:r>
              <w:rPr>
                <w:webHidden/>
              </w:rPr>
              <w:tab/>
            </w:r>
            <w:r>
              <w:rPr>
                <w:webHidden/>
              </w:rPr>
              <w:fldChar w:fldCharType="begin"/>
            </w:r>
            <w:r>
              <w:rPr>
                <w:webHidden/>
              </w:rPr>
              <w:instrText xml:space="preserve"> PAGEREF _Toc183506465 \h </w:instrText>
            </w:r>
            <w:r>
              <w:rPr>
                <w:webHidden/>
              </w:rPr>
            </w:r>
            <w:r>
              <w:rPr>
                <w:webHidden/>
              </w:rPr>
              <w:fldChar w:fldCharType="separate"/>
            </w:r>
            <w:r w:rsidR="007A0B78">
              <w:rPr>
                <w:webHidden/>
              </w:rPr>
              <w:t>21</w:t>
            </w:r>
            <w:r>
              <w:rPr>
                <w:webHidden/>
              </w:rPr>
              <w:fldChar w:fldCharType="end"/>
            </w:r>
          </w:hyperlink>
        </w:p>
        <w:p w14:paraId="41C4C81E" w14:textId="306093E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6" w:history="1">
            <w:r w:rsidRPr="00AD778B">
              <w:rPr>
                <w:rStyle w:val="Hyperlink"/>
              </w:rPr>
              <w:t>Evaluate the effectiveness of a software engineering solution</w:t>
            </w:r>
            <w:r>
              <w:rPr>
                <w:webHidden/>
              </w:rPr>
              <w:tab/>
            </w:r>
            <w:r>
              <w:rPr>
                <w:webHidden/>
              </w:rPr>
              <w:fldChar w:fldCharType="begin"/>
            </w:r>
            <w:r>
              <w:rPr>
                <w:webHidden/>
              </w:rPr>
              <w:instrText xml:space="preserve"> PAGEREF _Toc183506466 \h </w:instrText>
            </w:r>
            <w:r>
              <w:rPr>
                <w:webHidden/>
              </w:rPr>
            </w:r>
            <w:r>
              <w:rPr>
                <w:webHidden/>
              </w:rPr>
              <w:fldChar w:fldCharType="separate"/>
            </w:r>
            <w:r w:rsidR="007A0B78">
              <w:rPr>
                <w:webHidden/>
              </w:rPr>
              <w:t>21</w:t>
            </w:r>
            <w:r>
              <w:rPr>
                <w:webHidden/>
              </w:rPr>
              <w:fldChar w:fldCharType="end"/>
            </w:r>
          </w:hyperlink>
        </w:p>
        <w:p w14:paraId="353DF49A" w14:textId="644B401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7" w:history="1">
            <w:r w:rsidRPr="00AD778B">
              <w:rPr>
                <w:rStyle w:val="Hyperlink"/>
                <w:noProof/>
              </w:rPr>
              <w:t>Developing a report to synthesise feedback</w:t>
            </w:r>
            <w:r>
              <w:rPr>
                <w:noProof/>
                <w:webHidden/>
              </w:rPr>
              <w:tab/>
            </w:r>
            <w:r>
              <w:rPr>
                <w:noProof/>
                <w:webHidden/>
              </w:rPr>
              <w:fldChar w:fldCharType="begin"/>
            </w:r>
            <w:r>
              <w:rPr>
                <w:noProof/>
                <w:webHidden/>
              </w:rPr>
              <w:instrText xml:space="preserve"> PAGEREF _Toc183506467 \h </w:instrText>
            </w:r>
            <w:r>
              <w:rPr>
                <w:noProof/>
                <w:webHidden/>
              </w:rPr>
            </w:r>
            <w:r>
              <w:rPr>
                <w:noProof/>
                <w:webHidden/>
              </w:rPr>
              <w:fldChar w:fldCharType="separate"/>
            </w:r>
            <w:r w:rsidR="007A0B78">
              <w:rPr>
                <w:noProof/>
                <w:webHidden/>
              </w:rPr>
              <w:t>22</w:t>
            </w:r>
            <w:r>
              <w:rPr>
                <w:noProof/>
                <w:webHidden/>
              </w:rPr>
              <w:fldChar w:fldCharType="end"/>
            </w:r>
          </w:hyperlink>
        </w:p>
        <w:p w14:paraId="24DD84C0" w14:textId="4AEFE1A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8" w:history="1">
            <w:r w:rsidRPr="00AD778B">
              <w:rPr>
                <w:rStyle w:val="Hyperlink"/>
                <w:noProof/>
              </w:rPr>
              <w:t>Developing a test plan</w:t>
            </w:r>
            <w:r>
              <w:rPr>
                <w:noProof/>
                <w:webHidden/>
              </w:rPr>
              <w:tab/>
            </w:r>
            <w:r>
              <w:rPr>
                <w:noProof/>
                <w:webHidden/>
              </w:rPr>
              <w:fldChar w:fldCharType="begin"/>
            </w:r>
            <w:r>
              <w:rPr>
                <w:noProof/>
                <w:webHidden/>
              </w:rPr>
              <w:instrText xml:space="preserve"> PAGEREF _Toc183506468 \h </w:instrText>
            </w:r>
            <w:r>
              <w:rPr>
                <w:noProof/>
                <w:webHidden/>
              </w:rPr>
            </w:r>
            <w:r>
              <w:rPr>
                <w:noProof/>
                <w:webHidden/>
              </w:rPr>
              <w:fldChar w:fldCharType="separate"/>
            </w:r>
            <w:r w:rsidR="007A0B78">
              <w:rPr>
                <w:noProof/>
                <w:webHidden/>
              </w:rPr>
              <w:t>22</w:t>
            </w:r>
            <w:r>
              <w:rPr>
                <w:noProof/>
                <w:webHidden/>
              </w:rPr>
              <w:fldChar w:fldCharType="end"/>
            </w:r>
          </w:hyperlink>
        </w:p>
        <w:p w14:paraId="613A7431" w14:textId="598B00AA"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9" w:history="1">
            <w:r w:rsidRPr="00AD778B">
              <w:rPr>
                <w:rStyle w:val="Hyperlink"/>
                <w:noProof/>
              </w:rPr>
              <w:t>Comparing actual output with expected output</w:t>
            </w:r>
            <w:r>
              <w:rPr>
                <w:noProof/>
                <w:webHidden/>
              </w:rPr>
              <w:tab/>
            </w:r>
            <w:r>
              <w:rPr>
                <w:noProof/>
                <w:webHidden/>
              </w:rPr>
              <w:fldChar w:fldCharType="begin"/>
            </w:r>
            <w:r>
              <w:rPr>
                <w:noProof/>
                <w:webHidden/>
              </w:rPr>
              <w:instrText xml:space="preserve"> PAGEREF _Toc183506469 \h </w:instrText>
            </w:r>
            <w:r>
              <w:rPr>
                <w:noProof/>
                <w:webHidden/>
              </w:rPr>
            </w:r>
            <w:r>
              <w:rPr>
                <w:noProof/>
                <w:webHidden/>
              </w:rPr>
              <w:fldChar w:fldCharType="separate"/>
            </w:r>
            <w:r w:rsidR="007A0B78">
              <w:rPr>
                <w:noProof/>
                <w:webHidden/>
              </w:rPr>
              <w:t>23</w:t>
            </w:r>
            <w:r>
              <w:rPr>
                <w:noProof/>
                <w:webHidden/>
              </w:rPr>
              <w:fldChar w:fldCharType="end"/>
            </w:r>
          </w:hyperlink>
        </w:p>
        <w:p w14:paraId="1A886FB8" w14:textId="16FA9572"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0" w:history="1">
            <w:r w:rsidRPr="00AD778B">
              <w:rPr>
                <w:rStyle w:val="Hyperlink"/>
                <w:noProof/>
              </w:rPr>
              <w:t>Testing data used/generated based on path and boundary testing</w:t>
            </w:r>
            <w:r>
              <w:rPr>
                <w:noProof/>
                <w:webHidden/>
              </w:rPr>
              <w:tab/>
            </w:r>
            <w:r>
              <w:rPr>
                <w:noProof/>
                <w:webHidden/>
              </w:rPr>
              <w:fldChar w:fldCharType="begin"/>
            </w:r>
            <w:r>
              <w:rPr>
                <w:noProof/>
                <w:webHidden/>
              </w:rPr>
              <w:instrText xml:space="preserve"> PAGEREF _Toc183506470 \h </w:instrText>
            </w:r>
            <w:r>
              <w:rPr>
                <w:noProof/>
                <w:webHidden/>
              </w:rPr>
            </w:r>
            <w:r>
              <w:rPr>
                <w:noProof/>
                <w:webHidden/>
              </w:rPr>
              <w:fldChar w:fldCharType="separate"/>
            </w:r>
            <w:r w:rsidR="007A0B78">
              <w:rPr>
                <w:noProof/>
                <w:webHidden/>
              </w:rPr>
              <w:t>23</w:t>
            </w:r>
            <w:r>
              <w:rPr>
                <w:noProof/>
                <w:webHidden/>
              </w:rPr>
              <w:fldChar w:fldCharType="end"/>
            </w:r>
          </w:hyperlink>
        </w:p>
        <w:p w14:paraId="7F32993E" w14:textId="16931FF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71" w:history="1">
            <w:r w:rsidRPr="00AD778B">
              <w:rPr>
                <w:rStyle w:val="Hyperlink"/>
              </w:rPr>
              <w:t>Scenarios for students who do not have a client</w:t>
            </w:r>
            <w:r>
              <w:rPr>
                <w:webHidden/>
              </w:rPr>
              <w:tab/>
            </w:r>
            <w:r>
              <w:rPr>
                <w:webHidden/>
              </w:rPr>
              <w:fldChar w:fldCharType="begin"/>
            </w:r>
            <w:r>
              <w:rPr>
                <w:webHidden/>
              </w:rPr>
              <w:instrText xml:space="preserve"> PAGEREF _Toc183506471 \h </w:instrText>
            </w:r>
            <w:r>
              <w:rPr>
                <w:webHidden/>
              </w:rPr>
            </w:r>
            <w:r>
              <w:rPr>
                <w:webHidden/>
              </w:rPr>
              <w:fldChar w:fldCharType="separate"/>
            </w:r>
            <w:r w:rsidR="007A0B78">
              <w:rPr>
                <w:webHidden/>
              </w:rPr>
              <w:t>25</w:t>
            </w:r>
            <w:r>
              <w:rPr>
                <w:webHidden/>
              </w:rPr>
              <w:fldChar w:fldCharType="end"/>
            </w:r>
          </w:hyperlink>
        </w:p>
        <w:p w14:paraId="532DD097" w14:textId="42BAAF7D"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2" w:history="1">
            <w:r w:rsidRPr="00AD778B">
              <w:rPr>
                <w:rStyle w:val="Hyperlink"/>
                <w:noProof/>
              </w:rPr>
              <w:t>Scenario 1 – parking roster</w:t>
            </w:r>
            <w:r>
              <w:rPr>
                <w:noProof/>
                <w:webHidden/>
              </w:rPr>
              <w:tab/>
            </w:r>
            <w:r>
              <w:rPr>
                <w:noProof/>
                <w:webHidden/>
              </w:rPr>
              <w:fldChar w:fldCharType="begin"/>
            </w:r>
            <w:r>
              <w:rPr>
                <w:noProof/>
                <w:webHidden/>
              </w:rPr>
              <w:instrText xml:space="preserve"> PAGEREF _Toc183506472 \h </w:instrText>
            </w:r>
            <w:r>
              <w:rPr>
                <w:noProof/>
                <w:webHidden/>
              </w:rPr>
            </w:r>
            <w:r>
              <w:rPr>
                <w:noProof/>
                <w:webHidden/>
              </w:rPr>
              <w:fldChar w:fldCharType="separate"/>
            </w:r>
            <w:r w:rsidR="007A0B78">
              <w:rPr>
                <w:noProof/>
                <w:webHidden/>
              </w:rPr>
              <w:t>25</w:t>
            </w:r>
            <w:r>
              <w:rPr>
                <w:noProof/>
                <w:webHidden/>
              </w:rPr>
              <w:fldChar w:fldCharType="end"/>
            </w:r>
          </w:hyperlink>
        </w:p>
        <w:p w14:paraId="1FA80E71" w14:textId="6BC20FF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3" w:history="1">
            <w:r w:rsidRPr="00AD778B">
              <w:rPr>
                <w:rStyle w:val="Hyperlink"/>
                <w:noProof/>
              </w:rPr>
              <w:t>Scenario 2 – typing tutor game</w:t>
            </w:r>
            <w:r>
              <w:rPr>
                <w:noProof/>
                <w:webHidden/>
              </w:rPr>
              <w:tab/>
            </w:r>
            <w:r>
              <w:rPr>
                <w:noProof/>
                <w:webHidden/>
              </w:rPr>
              <w:fldChar w:fldCharType="begin"/>
            </w:r>
            <w:r>
              <w:rPr>
                <w:noProof/>
                <w:webHidden/>
              </w:rPr>
              <w:instrText xml:space="preserve"> PAGEREF _Toc183506473 \h </w:instrText>
            </w:r>
            <w:r>
              <w:rPr>
                <w:noProof/>
                <w:webHidden/>
              </w:rPr>
            </w:r>
            <w:r>
              <w:rPr>
                <w:noProof/>
                <w:webHidden/>
              </w:rPr>
              <w:fldChar w:fldCharType="separate"/>
            </w:r>
            <w:r w:rsidR="007A0B78">
              <w:rPr>
                <w:noProof/>
                <w:webHidden/>
              </w:rPr>
              <w:t>27</w:t>
            </w:r>
            <w:r>
              <w:rPr>
                <w:noProof/>
                <w:webHidden/>
              </w:rPr>
              <w:fldChar w:fldCharType="end"/>
            </w:r>
          </w:hyperlink>
        </w:p>
        <w:p w14:paraId="150894EB" w14:textId="0D3ED9DF" w:rsidR="00CD1A1F" w:rsidRPr="00972B1A" w:rsidRDefault="00CD1A1F">
          <w:r w:rsidRPr="00972B1A">
            <w:rPr>
              <w:b/>
              <w:bCs/>
            </w:rPr>
            <w:fldChar w:fldCharType="end"/>
          </w:r>
        </w:p>
      </w:sdtContent>
    </w:sdt>
    <w:p w14:paraId="0F1DA7FC" w14:textId="77777777" w:rsidR="007A2805" w:rsidRPr="005330F1" w:rsidRDefault="007A2805" w:rsidP="005330F1">
      <w:r w:rsidRPr="00972B1A">
        <w:br w:type="page"/>
      </w:r>
    </w:p>
    <w:p w14:paraId="520557B4" w14:textId="57B9D498" w:rsidR="00333EC7" w:rsidRPr="00972B1A" w:rsidRDefault="00BD1795" w:rsidP="00E14BFE">
      <w:pPr>
        <w:pStyle w:val="Heading1"/>
      </w:pPr>
      <w:bookmarkStart w:id="6" w:name="_Toc183506413"/>
      <w:r w:rsidRPr="00972B1A">
        <w:rPr>
          <w:noProof/>
        </w:rPr>
        <w:lastRenderedPageBreak/>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972B1A">
        <w:t xml:space="preserve">Unit </w:t>
      </w:r>
      <w:r w:rsidR="00BF21FC" w:rsidRPr="00972B1A">
        <w:t>o</w:t>
      </w:r>
      <w:r w:rsidR="00333EC7" w:rsidRPr="00972B1A">
        <w:t>verview</w:t>
      </w:r>
      <w:bookmarkEnd w:id="6"/>
    </w:p>
    <w:p w14:paraId="14F78A5F" w14:textId="36D2A40E" w:rsidR="00562F67" w:rsidRPr="00972B1A" w:rsidRDefault="00562F67" w:rsidP="007A0B78">
      <w:r w:rsidRPr="00972B1A">
        <w:t xml:space="preserve">This unit of work guides students through the development of their Software </w:t>
      </w:r>
      <w:r w:rsidR="00B25FDE">
        <w:t>e</w:t>
      </w:r>
      <w:r w:rsidR="00B25FDE" w:rsidRPr="00972B1A">
        <w:t xml:space="preserve">ngineering </w:t>
      </w:r>
      <w:r w:rsidR="009B141F">
        <w:t>p</w:t>
      </w:r>
      <w:r w:rsidRPr="00972B1A">
        <w:t xml:space="preserve">roject. </w:t>
      </w:r>
      <w:r w:rsidR="007A0B78">
        <w:t xml:space="preserve">You will need to draw upon existing knowledge </w:t>
      </w:r>
      <w:proofErr w:type="spellStart"/>
      <w:proofErr w:type="gramStart"/>
      <w:r w:rsidR="007A0B78">
        <w:t>an</w:t>
      </w:r>
      <w:proofErr w:type="spellEnd"/>
      <w:proofErr w:type="gramEnd"/>
      <w:r w:rsidR="007A0B78">
        <w:t xml:space="preserve"> skills from the year 11 course and new skills that are part of the </w:t>
      </w:r>
      <w:r w:rsidR="00900220">
        <w:t xml:space="preserve">Secure Software Architecture and Programming for the Web focus areas. </w:t>
      </w:r>
      <w:r w:rsidR="002B44D4">
        <w:t xml:space="preserve">Some skills will be covered by the teacher whilst you are completing </w:t>
      </w:r>
      <w:proofErr w:type="gramStart"/>
      <w:r w:rsidR="002B44D4">
        <w:t>you</w:t>
      </w:r>
      <w:proofErr w:type="gramEnd"/>
      <w:r w:rsidR="002B44D4">
        <w:t xml:space="preserve"> project. However, you can always ‘skip ahead’ and learn these skills </w:t>
      </w:r>
      <w:r w:rsidR="009A3E00">
        <w:t>yourself or rely on your previous expertise to complete that section of the project</w:t>
      </w:r>
    </w:p>
    <w:p w14:paraId="25387B0F" w14:textId="3398BB6C" w:rsidR="006E47D5" w:rsidRPr="00557458" w:rsidRDefault="0018475C" w:rsidP="00E14BFE">
      <w:pPr>
        <w:pStyle w:val="Heading2"/>
      </w:pPr>
      <w:bookmarkStart w:id="7" w:name="_Toc183506414"/>
      <w:r w:rsidRPr="00557458">
        <w:t>Identifying and defining</w:t>
      </w:r>
      <w:bookmarkEnd w:id="7"/>
    </w:p>
    <w:p w14:paraId="69DFCEFB" w14:textId="77777777" w:rsidR="007B19A7" w:rsidRDefault="009A3E00" w:rsidP="00E708E2">
      <w:r>
        <w:t>You will need to</w:t>
      </w:r>
      <w:r w:rsidR="001F3064" w:rsidRPr="00972B1A">
        <w:t xml:space="preserve"> develop a project proposal</w:t>
      </w:r>
      <w:r w:rsidR="00B31FD8">
        <w:t>.</w:t>
      </w:r>
      <w:r w:rsidR="001F3064" w:rsidRPr="00972B1A">
        <w:t xml:space="preserve"> </w:t>
      </w:r>
      <w:r w:rsidR="00D242E4" w:rsidRPr="00972B1A">
        <w:t xml:space="preserve">This </w:t>
      </w:r>
      <w:r>
        <w:t>should focus on the Programming for the We and Secure Software Architecture</w:t>
      </w:r>
      <w:r w:rsidR="006F323F">
        <w:t xml:space="preserve"> areas of development but may include </w:t>
      </w:r>
      <w:r w:rsidR="006C18DA">
        <w:t>OOP, different types of algorithms (Programming Fundamentals) or even Machine Learning</w:t>
      </w:r>
      <w:r w:rsidR="00D242E4" w:rsidRPr="00972B1A">
        <w:t xml:space="preserve">. </w:t>
      </w:r>
      <w:r w:rsidR="00C6065B">
        <w:t>You may need to</w:t>
      </w:r>
      <w:r w:rsidR="00D242E4" w:rsidRPr="00972B1A">
        <w:t xml:space="preserve"> preview syllabus content for upcoming focus areas (Secure software architecture, Programming for the web and Software automation). </w:t>
      </w:r>
      <w:r w:rsidR="007B19A7">
        <w:t>You will need to:</w:t>
      </w:r>
    </w:p>
    <w:p w14:paraId="63AA6295" w14:textId="3F31323B" w:rsidR="007B19A7" w:rsidRDefault="007B19A7" w:rsidP="007B19A7">
      <w:pPr>
        <w:pStyle w:val="ListParagraph"/>
        <w:numPr>
          <w:ilvl w:val="0"/>
          <w:numId w:val="42"/>
        </w:numPr>
      </w:pPr>
      <w:r>
        <w:t>I</w:t>
      </w:r>
      <w:r w:rsidR="00D242E4" w:rsidRPr="00972B1A">
        <w:t>dentify,</w:t>
      </w:r>
      <w:r w:rsidR="00FE649A" w:rsidRPr="00972B1A">
        <w:t xml:space="preserve"> define and analyse the requirements of a problem</w:t>
      </w:r>
      <w:r w:rsidR="00D242E4" w:rsidRPr="00972B1A">
        <w:t xml:space="preserve"> (or opportunity</w:t>
      </w:r>
      <w:r w:rsidR="00857730" w:rsidRPr="00972B1A">
        <w:t xml:space="preserve">). </w:t>
      </w:r>
    </w:p>
    <w:p w14:paraId="08C31EC7" w14:textId="77777777" w:rsidR="007B19A7" w:rsidRDefault="007B19A7" w:rsidP="007B19A7">
      <w:pPr>
        <w:pStyle w:val="ListParagraph"/>
        <w:numPr>
          <w:ilvl w:val="0"/>
          <w:numId w:val="42"/>
        </w:numPr>
      </w:pPr>
      <w:r>
        <w:t xml:space="preserve">Explore </w:t>
      </w:r>
      <w:r w:rsidR="00FE649A" w:rsidRPr="00972B1A">
        <w:t>tools used to develop ideas and generate solutions</w:t>
      </w:r>
      <w:r w:rsidR="002B5C2E" w:rsidRPr="00972B1A">
        <w:t xml:space="preserve"> and </w:t>
      </w:r>
      <w:r w:rsidR="00FE649A" w:rsidRPr="00972B1A">
        <w:t xml:space="preserve">investigate types of software implementation methods. </w:t>
      </w:r>
      <w:bookmarkStart w:id="8" w:name="_Hlk163459533"/>
    </w:p>
    <w:p w14:paraId="572956B4" w14:textId="7862FE4F" w:rsidR="00E708E2" w:rsidRPr="00972B1A" w:rsidRDefault="007B19A7" w:rsidP="007B19A7">
      <w:pPr>
        <w:pStyle w:val="ListParagraph"/>
        <w:numPr>
          <w:ilvl w:val="0"/>
          <w:numId w:val="42"/>
        </w:numPr>
      </w:pPr>
      <w:r>
        <w:t>Contact</w:t>
      </w:r>
      <w:r w:rsidR="00D242E4" w:rsidRPr="00972B1A">
        <w:t xml:space="preserve"> and interview</w:t>
      </w:r>
      <w:r w:rsidR="00E708E2" w:rsidRPr="00972B1A">
        <w:t xml:space="preserve"> </w:t>
      </w:r>
      <w:r w:rsidR="00FE649A" w:rsidRPr="00972B1A">
        <w:t xml:space="preserve">a </w:t>
      </w:r>
      <w:r w:rsidR="00E708E2" w:rsidRPr="00972B1A">
        <w:t>client</w:t>
      </w:r>
      <w:r w:rsidR="00D242E4" w:rsidRPr="00972B1A">
        <w:t xml:space="preserve"> as well as </w:t>
      </w:r>
      <w:r w:rsidR="00E708E2" w:rsidRPr="00972B1A">
        <w:t>analys</w:t>
      </w:r>
      <w:r w:rsidR="00926F83" w:rsidRPr="00972B1A">
        <w:t>e</w:t>
      </w:r>
      <w:r w:rsidR="00E708E2" w:rsidRPr="00972B1A">
        <w:t xml:space="preserve"> </w:t>
      </w:r>
      <w:r w:rsidR="00FE649A" w:rsidRPr="00972B1A">
        <w:t>software engineering case studies</w:t>
      </w:r>
      <w:r w:rsidR="00926F83" w:rsidRPr="00972B1A">
        <w:t>,</w:t>
      </w:r>
      <w:r w:rsidR="00FE649A" w:rsidRPr="00972B1A">
        <w:t xml:space="preserve"> </w:t>
      </w:r>
      <w:r w:rsidR="00E708E2" w:rsidRPr="00972B1A">
        <w:t>scenarios</w:t>
      </w:r>
      <w:bookmarkEnd w:id="8"/>
      <w:r w:rsidR="00926F83" w:rsidRPr="00972B1A">
        <w:t xml:space="preserve"> and existing </w:t>
      </w:r>
      <w:r w:rsidR="006E47D5" w:rsidRPr="00972B1A">
        <w:t>solutions</w:t>
      </w:r>
      <w:r w:rsidR="00926F83" w:rsidRPr="00972B1A">
        <w:t>.</w:t>
      </w:r>
    </w:p>
    <w:p w14:paraId="1041DBD4" w14:textId="1478C701" w:rsidR="006E47D5" w:rsidRPr="00557458" w:rsidRDefault="0018475C" w:rsidP="00E14BFE">
      <w:pPr>
        <w:pStyle w:val="Heading2"/>
      </w:pPr>
      <w:bookmarkStart w:id="9" w:name="_Toc183506415"/>
      <w:r w:rsidRPr="00557458">
        <w:t>Research</w:t>
      </w:r>
      <w:r w:rsidR="002A77E8" w:rsidRPr="00557458">
        <w:t xml:space="preserve">, </w:t>
      </w:r>
      <w:r w:rsidRPr="00557458">
        <w:t>planning</w:t>
      </w:r>
      <w:r w:rsidR="002A77E8" w:rsidRPr="00557458">
        <w:t xml:space="preserve"> and issues</w:t>
      </w:r>
      <w:bookmarkEnd w:id="9"/>
    </w:p>
    <w:p w14:paraId="27F256A7" w14:textId="77777777" w:rsidR="007B19A7" w:rsidRDefault="007B19A7" w:rsidP="007B19A7">
      <w:pPr>
        <w:pStyle w:val="ListParagraph"/>
        <w:numPr>
          <w:ilvl w:val="0"/>
          <w:numId w:val="43"/>
        </w:numPr>
      </w:pPr>
      <w:r>
        <w:t>R</w:t>
      </w:r>
      <w:r w:rsidR="00874C6A" w:rsidRPr="00972B1A">
        <w:t xml:space="preserve">esearch and use the Waterfall, Agile and </w:t>
      </w:r>
      <w:proofErr w:type="spellStart"/>
      <w:r w:rsidR="00874C6A" w:rsidRPr="00972B1A">
        <w:t>WAgile</w:t>
      </w:r>
      <w:proofErr w:type="spellEnd"/>
      <w:r w:rsidR="00874C6A" w:rsidRPr="00972B1A">
        <w:t xml:space="preserve"> software development approaches. They apply project management</w:t>
      </w:r>
      <w:r w:rsidR="00ED0816">
        <w:t xml:space="preserve"> </w:t>
      </w:r>
      <w:r w:rsidR="00F91137">
        <w:t>skills</w:t>
      </w:r>
      <w:r w:rsidR="00874C6A" w:rsidRPr="00972B1A">
        <w:t xml:space="preserve"> to plan and conduct the development and implementation of </w:t>
      </w:r>
      <w:r w:rsidR="00926F83" w:rsidRPr="00972B1A">
        <w:t xml:space="preserve">their </w:t>
      </w:r>
      <w:r w:rsidR="00874C6A" w:rsidRPr="00972B1A">
        <w:t xml:space="preserve">software engineering solution. </w:t>
      </w:r>
    </w:p>
    <w:p w14:paraId="52FE0416" w14:textId="77777777" w:rsidR="000D3EC0" w:rsidRDefault="007B19A7" w:rsidP="007B19A7">
      <w:pPr>
        <w:pStyle w:val="ListParagraph"/>
        <w:numPr>
          <w:ilvl w:val="0"/>
          <w:numId w:val="43"/>
        </w:numPr>
      </w:pPr>
      <w:r>
        <w:t>E</w:t>
      </w:r>
      <w:r w:rsidR="00874C6A" w:rsidRPr="00972B1A">
        <w:t xml:space="preserve">xplore social and ethical issues associated with project work, including working individually, collaboratively and responding to stakeholders. </w:t>
      </w:r>
    </w:p>
    <w:p w14:paraId="0D332787" w14:textId="77777777" w:rsidR="00AA28A2" w:rsidRDefault="007B19A7" w:rsidP="007B19A7">
      <w:pPr>
        <w:pStyle w:val="ListParagraph"/>
        <w:numPr>
          <w:ilvl w:val="0"/>
          <w:numId w:val="43"/>
        </w:numPr>
      </w:pPr>
      <w:r>
        <w:t>E</w:t>
      </w:r>
      <w:r w:rsidR="00874C6A" w:rsidRPr="00972B1A">
        <w:t xml:space="preserve">xplore communication issues associated with project work and investigate how software engineering solutions are quality </w:t>
      </w:r>
      <w:r w:rsidR="00857730" w:rsidRPr="00972B1A">
        <w:t>assured.</w:t>
      </w:r>
      <w:r w:rsidR="00874C6A" w:rsidRPr="00972B1A">
        <w:t xml:space="preserve"> </w:t>
      </w:r>
    </w:p>
    <w:p w14:paraId="67F0137A" w14:textId="6C7986BE" w:rsidR="00E708E2" w:rsidRPr="00972B1A" w:rsidRDefault="00AA28A2" w:rsidP="007B19A7">
      <w:pPr>
        <w:pStyle w:val="ListParagraph"/>
        <w:numPr>
          <w:ilvl w:val="0"/>
          <w:numId w:val="43"/>
        </w:numPr>
      </w:pPr>
      <w:r>
        <w:lastRenderedPageBreak/>
        <w:t>D</w:t>
      </w:r>
      <w:r w:rsidR="00874C6A" w:rsidRPr="00972B1A">
        <w:t xml:space="preserve">emonstrate the use of modelling tools and explain the contribution of back-end engineering to the success and ease of software </w:t>
      </w:r>
      <w:r w:rsidR="00857730" w:rsidRPr="00972B1A">
        <w:t>development.</w:t>
      </w:r>
    </w:p>
    <w:p w14:paraId="7CC01645" w14:textId="3E2BC35C" w:rsidR="006E47D5" w:rsidRPr="00557458" w:rsidRDefault="002A77E8" w:rsidP="00E14BFE">
      <w:pPr>
        <w:pStyle w:val="Heading2"/>
      </w:pPr>
      <w:bookmarkStart w:id="10" w:name="_Toc183506416"/>
      <w:r w:rsidRPr="00557458">
        <w:t>Producing and implementing</w:t>
      </w:r>
      <w:bookmarkEnd w:id="10"/>
    </w:p>
    <w:p w14:paraId="6A3F129D" w14:textId="77777777" w:rsidR="00AA28A2" w:rsidRDefault="00AA28A2" w:rsidP="00AA28A2">
      <w:pPr>
        <w:pStyle w:val="ListParagraph"/>
        <w:numPr>
          <w:ilvl w:val="0"/>
          <w:numId w:val="44"/>
        </w:numPr>
      </w:pPr>
      <w:r>
        <w:t>C</w:t>
      </w:r>
      <w:r w:rsidR="00A6468D" w:rsidRPr="00972B1A">
        <w:t>onstruct and implement a solution to a software problem</w:t>
      </w:r>
      <w:r w:rsidR="00926F83" w:rsidRPr="00972B1A">
        <w:t xml:space="preserve"> or opportunity</w:t>
      </w:r>
      <w:r w:rsidR="00A6468D" w:rsidRPr="00972B1A">
        <w:t xml:space="preserve"> using </w:t>
      </w:r>
      <w:r w:rsidR="00B31FD8">
        <w:t xml:space="preserve">(an) </w:t>
      </w:r>
      <w:r w:rsidR="00A6468D" w:rsidRPr="00972B1A">
        <w:t>appropriate development approach(es</w:t>
      </w:r>
      <w:r w:rsidR="00857730" w:rsidRPr="00972B1A">
        <w:t xml:space="preserve">). </w:t>
      </w:r>
    </w:p>
    <w:p w14:paraId="29BD3383" w14:textId="77777777" w:rsidR="00AA28A2" w:rsidRDefault="00AA28A2" w:rsidP="00AA28A2">
      <w:pPr>
        <w:pStyle w:val="ListParagraph"/>
        <w:numPr>
          <w:ilvl w:val="0"/>
          <w:numId w:val="44"/>
        </w:numPr>
      </w:pPr>
      <w:r>
        <w:t>C</w:t>
      </w:r>
      <w:r w:rsidR="00A6468D" w:rsidRPr="00972B1A">
        <w:t>onstruct and document algorithms</w:t>
      </w:r>
      <w:r w:rsidR="00926F83" w:rsidRPr="00972B1A">
        <w:t>,</w:t>
      </w:r>
      <w:r w:rsidR="00A6468D" w:rsidRPr="00972B1A">
        <w:t xml:space="preserve"> demonstrate the use of programmed data backup, implement version control and explore strategies to respond to difficulties when developing </w:t>
      </w:r>
      <w:r>
        <w:t>your</w:t>
      </w:r>
      <w:r w:rsidR="00A6468D" w:rsidRPr="00972B1A">
        <w:t xml:space="preserve"> solution. </w:t>
      </w:r>
    </w:p>
    <w:p w14:paraId="0028123B" w14:textId="37AE0331" w:rsidR="00E708E2" w:rsidRPr="00972B1A" w:rsidRDefault="00AA28A2" w:rsidP="00AA28A2">
      <w:pPr>
        <w:pStyle w:val="ListParagraph"/>
        <w:numPr>
          <w:ilvl w:val="0"/>
          <w:numId w:val="44"/>
        </w:numPr>
      </w:pPr>
      <w:r>
        <w:t>P</w:t>
      </w:r>
      <w:r w:rsidR="00A6468D" w:rsidRPr="00972B1A">
        <w:t xml:space="preserve">ropose an additional innovative solution using a prototype and user interface (UI) </w:t>
      </w:r>
      <w:r w:rsidR="00857730" w:rsidRPr="00972B1A">
        <w:t>design.</w:t>
      </w:r>
    </w:p>
    <w:p w14:paraId="1EDB6D9E" w14:textId="315BA0FA" w:rsidR="006E47D5" w:rsidRPr="00557458" w:rsidRDefault="002A77E8" w:rsidP="00E14BFE">
      <w:pPr>
        <w:pStyle w:val="Heading2"/>
      </w:pPr>
      <w:bookmarkStart w:id="11" w:name="_Toc183506417"/>
      <w:r w:rsidRPr="00557458">
        <w:t>Testing and evaluating</w:t>
      </w:r>
      <w:bookmarkEnd w:id="11"/>
    </w:p>
    <w:p w14:paraId="531F5F7C" w14:textId="77777777" w:rsidR="00AA28A2" w:rsidRDefault="00AA28A2" w:rsidP="00AA28A2">
      <w:pPr>
        <w:pStyle w:val="ListParagraph"/>
        <w:numPr>
          <w:ilvl w:val="0"/>
          <w:numId w:val="45"/>
        </w:numPr>
      </w:pPr>
      <w:r>
        <w:t>A</w:t>
      </w:r>
      <w:r w:rsidR="00A6468D" w:rsidRPr="00972B1A">
        <w:t xml:space="preserve">pply methodologies to test and evaluate code. </w:t>
      </w:r>
    </w:p>
    <w:p w14:paraId="414F69D7" w14:textId="6EEB4768" w:rsidR="00A6468D" w:rsidRPr="00972B1A" w:rsidRDefault="00AA28A2" w:rsidP="00AA28A2">
      <w:pPr>
        <w:pStyle w:val="ListParagraph"/>
        <w:numPr>
          <w:ilvl w:val="0"/>
          <w:numId w:val="45"/>
        </w:numPr>
      </w:pPr>
      <w:r>
        <w:t>U</w:t>
      </w:r>
      <w:r w:rsidR="00A6468D" w:rsidRPr="00972B1A">
        <w:t xml:space="preserve">se a language-dependent code optimisation </w:t>
      </w:r>
      <w:r w:rsidR="00330C2A" w:rsidRPr="00972B1A">
        <w:t>technique, analyse</w:t>
      </w:r>
      <w:r w:rsidR="00A6468D" w:rsidRPr="00972B1A">
        <w:t xml:space="preserve"> and respond to feedback and evaluate the effectiveness of a </w:t>
      </w:r>
      <w:bookmarkStart w:id="12" w:name="_Hlk163150920"/>
      <w:r w:rsidR="00A6468D" w:rsidRPr="00972B1A">
        <w:t>software engineering solution</w:t>
      </w:r>
      <w:bookmarkEnd w:id="12"/>
      <w:r w:rsidR="00A6468D" w:rsidRPr="00972B1A">
        <w:t>.</w:t>
      </w:r>
    </w:p>
    <w:p w14:paraId="18EB92F9" w14:textId="061EDEB5" w:rsidR="006E47D5" w:rsidRPr="00972B1A" w:rsidRDefault="00B56BEF" w:rsidP="00A6468D">
      <w:r w:rsidRPr="00972B1A">
        <w:t xml:space="preserve">The </w:t>
      </w:r>
      <w:r w:rsidR="00A6468D" w:rsidRPr="00972B1A">
        <w:t>software engineering solution</w:t>
      </w:r>
      <w:r w:rsidRPr="00972B1A">
        <w:t xml:space="preserve"> </w:t>
      </w:r>
      <w:r w:rsidR="00AA28A2">
        <w:t>should be</w:t>
      </w:r>
      <w:r w:rsidR="00857730" w:rsidRPr="00972B1A">
        <w:t xml:space="preserve"> evaluated</w:t>
      </w:r>
      <w:r w:rsidR="000C417A" w:rsidRPr="00972B1A">
        <w:t xml:space="preserve"> and tested to ensure</w:t>
      </w:r>
      <w:r w:rsidR="00E708E2" w:rsidRPr="00972B1A">
        <w:t xml:space="preserve"> </w:t>
      </w:r>
      <w:r w:rsidR="00A6468D" w:rsidRPr="00972B1A">
        <w:t>its</w:t>
      </w:r>
      <w:r w:rsidR="00E708E2" w:rsidRPr="00972B1A">
        <w:t xml:space="preserve"> features </w:t>
      </w:r>
      <w:r w:rsidR="00AC403A" w:rsidRPr="00972B1A">
        <w:t xml:space="preserve">meet the </w:t>
      </w:r>
      <w:r w:rsidR="00E708E2" w:rsidRPr="00972B1A">
        <w:t xml:space="preserve">success </w:t>
      </w:r>
      <w:r w:rsidR="00AC403A" w:rsidRPr="00972B1A">
        <w:t xml:space="preserve">criteria outlined in </w:t>
      </w:r>
      <w:r w:rsidR="000212A0" w:rsidRPr="00972B1A">
        <w:t>the</w:t>
      </w:r>
      <w:r w:rsidR="00E708E2" w:rsidRPr="00972B1A">
        <w:t xml:space="preserve"> problem definition and identified needs.</w:t>
      </w:r>
    </w:p>
    <w:p w14:paraId="1C500BEC" w14:textId="4099D1E6" w:rsidR="00E708E2" w:rsidRDefault="00615C1D" w:rsidP="00A6468D">
      <w:r>
        <w:t xml:space="preserve">You will need to </w:t>
      </w:r>
      <w:r w:rsidR="00926F83" w:rsidRPr="00972B1A">
        <w:t xml:space="preserve">present </w:t>
      </w:r>
      <w:r>
        <w:t>your</w:t>
      </w:r>
      <w:r w:rsidR="00926F83" w:rsidRPr="00972B1A">
        <w:t xml:space="preserve"> software engineering solution using presentation software</w:t>
      </w:r>
      <w:r w:rsidR="00E708E2" w:rsidRPr="00972B1A">
        <w:t xml:space="preserve"> to the class (and client) and submit the project documentation and </w:t>
      </w:r>
      <w:r w:rsidR="00A6468D" w:rsidRPr="00972B1A">
        <w:t>code</w:t>
      </w:r>
      <w:r w:rsidR="00E708E2" w:rsidRPr="00972B1A">
        <w:t>.</w:t>
      </w:r>
      <w:r>
        <w:t xml:space="preserve"> This is part of Component </w:t>
      </w:r>
      <w:r w:rsidR="004A6816">
        <w:t>C.</w:t>
      </w:r>
    </w:p>
    <w:p w14:paraId="538B179E" w14:textId="5D928BF2" w:rsidR="00255283" w:rsidRDefault="00255283">
      <w:pPr>
        <w:suppressAutoHyphens w:val="0"/>
        <w:spacing w:after="0" w:line="276" w:lineRule="auto"/>
      </w:pPr>
      <w:r>
        <w:br w:type="page"/>
      </w:r>
    </w:p>
    <w:p w14:paraId="55F428CF" w14:textId="44A7AFAD" w:rsidR="0077773D" w:rsidRPr="00255283" w:rsidRDefault="0077773D" w:rsidP="00E14BFE">
      <w:pPr>
        <w:pStyle w:val="Heading1"/>
      </w:pPr>
      <w:bookmarkStart w:id="13" w:name="_Toc183506418"/>
      <w:r w:rsidRPr="00972B1A">
        <w:lastRenderedPageBreak/>
        <w:t>Assessment task overview</w:t>
      </w:r>
      <w:bookmarkEnd w:id="13"/>
    </w:p>
    <w:p w14:paraId="12CE62EC" w14:textId="5F7CAEAC" w:rsidR="0077773D" w:rsidRPr="00972B1A" w:rsidRDefault="0077773D" w:rsidP="0077773D">
      <w:pPr>
        <w:rPr>
          <w:b/>
          <w:bCs/>
        </w:rPr>
      </w:pPr>
      <w:r w:rsidRPr="00972B1A">
        <w:rPr>
          <w:rStyle w:val="Strong"/>
        </w:rPr>
        <w:t>Type of task</w:t>
      </w:r>
      <w:r w:rsidRPr="00972B1A">
        <w:t xml:space="preserve">: develop </w:t>
      </w:r>
      <w:r w:rsidR="00864C4E" w:rsidRPr="00972B1A">
        <w:t>a</w:t>
      </w:r>
      <w:r w:rsidRPr="00972B1A">
        <w:t xml:space="preserve"> </w:t>
      </w:r>
      <w:r w:rsidR="00503502">
        <w:t>s</w:t>
      </w:r>
      <w:r w:rsidR="002E2141" w:rsidRPr="00972B1A">
        <w:t xml:space="preserve">oftware </w:t>
      </w:r>
      <w:r w:rsidR="00447357">
        <w:t>e</w:t>
      </w:r>
      <w:r w:rsidR="002E2141" w:rsidRPr="00972B1A">
        <w:t xml:space="preserve">ngineering </w:t>
      </w:r>
      <w:r w:rsidR="00714321">
        <w:t>p</w:t>
      </w:r>
      <w:r w:rsidR="002E2141" w:rsidRPr="00972B1A">
        <w:t>roject</w:t>
      </w:r>
      <w:r w:rsidRPr="00972B1A">
        <w:t xml:space="preserve"> containing a solution, project documentation and a presentation.</w:t>
      </w:r>
    </w:p>
    <w:p w14:paraId="12B5A36C" w14:textId="77777777" w:rsidR="0077773D" w:rsidRPr="00972B1A" w:rsidRDefault="0077773D" w:rsidP="0077773D">
      <w:r w:rsidRPr="00972B1A">
        <w:rPr>
          <w:rStyle w:val="Strong"/>
        </w:rPr>
        <w:t>Outcomes being assessed</w:t>
      </w:r>
      <w:r w:rsidRPr="00972B1A">
        <w:t>:</w:t>
      </w:r>
    </w:p>
    <w:p w14:paraId="5D4B15BD" w14:textId="77777777" w:rsidR="0077773D" w:rsidRPr="00972B1A" w:rsidRDefault="0077773D" w:rsidP="0077773D">
      <w:r w:rsidRPr="00972B1A">
        <w:t>A student:</w:t>
      </w:r>
    </w:p>
    <w:p w14:paraId="2FABE39C" w14:textId="07CB7BF9" w:rsidR="00562F67" w:rsidRPr="00972B1A" w:rsidRDefault="00562F67" w:rsidP="00ED6AE6">
      <w:pPr>
        <w:pStyle w:val="ListBullet"/>
      </w:pPr>
      <w:r w:rsidRPr="00972B1A">
        <w:t>justifies methods used to plan, develop and engineer software solutions</w:t>
      </w:r>
      <w:r w:rsidR="00D0733C">
        <w:t xml:space="preserve"> </w:t>
      </w:r>
      <w:r w:rsidR="00D0733C" w:rsidRPr="00972B1A">
        <w:rPr>
          <w:b/>
          <w:bCs/>
        </w:rPr>
        <w:t>SE-12-01</w:t>
      </w:r>
    </w:p>
    <w:p w14:paraId="073E599D" w14:textId="20BF9CCA" w:rsidR="00562F67" w:rsidRPr="00972B1A" w:rsidRDefault="00562F67" w:rsidP="00AA07D2">
      <w:pPr>
        <w:pStyle w:val="ListBullet"/>
      </w:pPr>
      <w:r w:rsidRPr="00972B1A">
        <w:t>applies structural elements to develop programming code</w:t>
      </w:r>
      <w:r w:rsidR="00D0733C">
        <w:t xml:space="preserve"> </w:t>
      </w:r>
      <w:r w:rsidR="00D0733C" w:rsidRPr="00972B1A">
        <w:rPr>
          <w:b/>
          <w:bCs/>
        </w:rPr>
        <w:t>SE-12-02</w:t>
      </w:r>
    </w:p>
    <w:p w14:paraId="7E00914E" w14:textId="11CB3308" w:rsidR="00562F67" w:rsidRPr="00972B1A" w:rsidRDefault="00562F67" w:rsidP="00ED6AE6">
      <w:pPr>
        <w:pStyle w:val="ListBullet"/>
      </w:pPr>
      <w:r w:rsidRPr="00972B1A">
        <w:t>evaluates practices to safely and securely collect, use and store data</w:t>
      </w:r>
      <w:r w:rsidR="00D0733C">
        <w:t xml:space="preserve"> </w:t>
      </w:r>
      <w:r w:rsidR="00D0733C" w:rsidRPr="00972B1A">
        <w:rPr>
          <w:b/>
          <w:bCs/>
        </w:rPr>
        <w:t>SE-12-04</w:t>
      </w:r>
    </w:p>
    <w:p w14:paraId="76D36328" w14:textId="3B7185BC" w:rsidR="00562F67" w:rsidRPr="00972B1A" w:rsidRDefault="00562F67" w:rsidP="00ED6AE6">
      <w:pPr>
        <w:pStyle w:val="ListBullet"/>
        <w:rPr>
          <w:b/>
          <w:bCs/>
        </w:rPr>
      </w:pPr>
      <w:r w:rsidRPr="00972B1A">
        <w:t>explains the social, ethical and legal implications of software engineering on the individual, society and the environment</w:t>
      </w:r>
      <w:r w:rsidR="00D0733C">
        <w:t xml:space="preserve"> </w:t>
      </w:r>
      <w:r w:rsidR="00D0733C" w:rsidRPr="00972B1A">
        <w:rPr>
          <w:b/>
          <w:bCs/>
        </w:rPr>
        <w:t>SE-12-05</w:t>
      </w:r>
    </w:p>
    <w:p w14:paraId="268FDF42" w14:textId="0D24503F" w:rsidR="00562F67" w:rsidRPr="00972B1A" w:rsidRDefault="00562F67" w:rsidP="00ED6AE6">
      <w:pPr>
        <w:pStyle w:val="ListBullet"/>
        <w:rPr>
          <w:b/>
          <w:bCs/>
        </w:rPr>
      </w:pPr>
      <w:r w:rsidRPr="00972B1A">
        <w:t>justifies the selection and use of tools and resources to design, develop, manage and evaluate software</w:t>
      </w:r>
      <w:r w:rsidR="00D0733C">
        <w:t xml:space="preserve"> </w:t>
      </w:r>
      <w:r w:rsidR="00D0733C" w:rsidRPr="00972B1A">
        <w:rPr>
          <w:b/>
          <w:bCs/>
        </w:rPr>
        <w:t>SE-12-06</w:t>
      </w:r>
    </w:p>
    <w:p w14:paraId="7874A5D7" w14:textId="45273749" w:rsidR="00562F67" w:rsidRPr="00972B1A" w:rsidRDefault="00562F67" w:rsidP="00ED6AE6">
      <w:pPr>
        <w:pStyle w:val="ListBullet"/>
        <w:rPr>
          <w:b/>
          <w:bCs/>
        </w:rPr>
      </w:pPr>
      <w:r w:rsidRPr="00972B1A">
        <w:t>designs, develops and implements safe and secure programming solutions</w:t>
      </w:r>
      <w:r w:rsidR="00D0733C">
        <w:t xml:space="preserve"> </w:t>
      </w:r>
      <w:r w:rsidR="00D0733C" w:rsidRPr="00972B1A">
        <w:rPr>
          <w:b/>
          <w:bCs/>
        </w:rPr>
        <w:t>SE-12-07</w:t>
      </w:r>
    </w:p>
    <w:p w14:paraId="2E0B1228" w14:textId="0C80C06B" w:rsidR="00562F67" w:rsidRPr="00972B1A" w:rsidRDefault="00562F67" w:rsidP="00ED6AE6">
      <w:pPr>
        <w:pStyle w:val="ListBullet"/>
        <w:rPr>
          <w:b/>
          <w:bCs/>
        </w:rPr>
      </w:pPr>
      <w:r w:rsidRPr="00972B1A">
        <w:t>tests and evaluates language structures to refine code</w:t>
      </w:r>
      <w:r w:rsidR="00D0733C">
        <w:t xml:space="preserve"> </w:t>
      </w:r>
      <w:r w:rsidR="00D0733C" w:rsidRPr="00972B1A">
        <w:rPr>
          <w:b/>
          <w:bCs/>
        </w:rPr>
        <w:t>SE-12-08</w:t>
      </w:r>
    </w:p>
    <w:p w14:paraId="4A9EAD6D" w14:textId="426274A1" w:rsidR="00562F67" w:rsidRPr="00972B1A" w:rsidRDefault="00562F67" w:rsidP="00ED6AE6">
      <w:pPr>
        <w:pStyle w:val="ListBullet"/>
      </w:pPr>
      <w:r w:rsidRPr="00972B1A">
        <w:t>applies methods to manage and document the development of a software project</w:t>
      </w:r>
      <w:r w:rsidR="00632E18">
        <w:br/>
      </w:r>
      <w:r w:rsidR="00D0733C">
        <w:t xml:space="preserve"> </w:t>
      </w:r>
      <w:r w:rsidR="00D0733C" w:rsidRPr="00972B1A">
        <w:rPr>
          <w:b/>
          <w:bCs/>
        </w:rPr>
        <w:t>SE-12-09</w:t>
      </w:r>
    </w:p>
    <w:p w14:paraId="2815F69E" w14:textId="3A7E5026" w:rsidR="0077773D" w:rsidRPr="00972B1A" w:rsidRDefault="00E73362" w:rsidP="00562F67">
      <w:pPr>
        <w:pStyle w:val="Imageattributioncaption"/>
      </w:pPr>
      <w:hyperlink r:id="rId11" w:history="1">
        <w:r>
          <w:rPr>
            <w:rStyle w:val="Hyperlink"/>
          </w:rPr>
          <w:t>Software Engineering 11–12 Syllabus</w:t>
        </w:r>
      </w:hyperlink>
      <w:r w:rsidR="0077773D" w:rsidRPr="00972B1A">
        <w:t xml:space="preserve"> © NSW Education Standards Authority (NESA) for and on behalf of the Crown in right of the State of New South Wales, 2022.</w:t>
      </w:r>
    </w:p>
    <w:p w14:paraId="6DA2C3F8" w14:textId="3333B06F" w:rsidR="0077773D" w:rsidRPr="00972B1A" w:rsidRDefault="00367533" w:rsidP="0077773D">
      <w:pPr>
        <w:rPr>
          <w:b/>
          <w:bCs/>
        </w:rPr>
      </w:pPr>
      <w:r>
        <w:rPr>
          <w:rStyle w:val="Strong"/>
        </w:rPr>
        <w:t>Weighting</w:t>
      </w:r>
      <w:r w:rsidR="0077773D" w:rsidRPr="00972B1A">
        <w:t>: 30%</w:t>
      </w:r>
    </w:p>
    <w:p w14:paraId="1844E041" w14:textId="75C1CD95" w:rsidR="0077773D" w:rsidRPr="00972B1A" w:rsidRDefault="0077773D" w:rsidP="0077773D">
      <w:pPr>
        <w:pStyle w:val="FeatureBox"/>
      </w:pPr>
      <w:r w:rsidRPr="00972B1A">
        <w:t xml:space="preserve">Students identify a real-world problem or opportunity that can be addressed through </w:t>
      </w:r>
      <w:r w:rsidR="00DC3D50">
        <w:t xml:space="preserve">the </w:t>
      </w:r>
      <w:r w:rsidRPr="00972B1A">
        <w:t>develop</w:t>
      </w:r>
      <w:r w:rsidR="003766A1" w:rsidRPr="00972B1A">
        <w:t xml:space="preserve">ment of </w:t>
      </w:r>
      <w:r w:rsidRPr="00972B1A">
        <w:t xml:space="preserve">a </w:t>
      </w:r>
      <w:r w:rsidR="00B25FDE">
        <w:t>s</w:t>
      </w:r>
      <w:r w:rsidR="00B25FDE" w:rsidRPr="00972B1A">
        <w:t xml:space="preserve">oftware </w:t>
      </w:r>
      <w:r w:rsidR="00447357">
        <w:t>e</w:t>
      </w:r>
      <w:r w:rsidR="002E2141" w:rsidRPr="00972B1A">
        <w:t xml:space="preserve">ngineering </w:t>
      </w:r>
      <w:r w:rsidR="00265913">
        <w:t>p</w:t>
      </w:r>
      <w:r w:rsidR="002E2141" w:rsidRPr="00972B1A">
        <w:t>roject</w:t>
      </w:r>
      <w:r w:rsidRPr="00972B1A">
        <w:t xml:space="preserve">. Students develop project documentation and </w:t>
      </w:r>
      <w:r w:rsidR="00D033AC" w:rsidRPr="00972B1A">
        <w:t>engineer a software solution</w:t>
      </w:r>
      <w:r w:rsidRPr="00972B1A">
        <w:t xml:space="preserve"> that addresses this real-world problem or opportunity. The </w:t>
      </w:r>
      <w:r w:rsidR="00B25FDE">
        <w:t>s</w:t>
      </w:r>
      <w:r w:rsidR="00B25FDE" w:rsidRPr="00972B1A">
        <w:t xml:space="preserve">oftware </w:t>
      </w:r>
      <w:r w:rsidR="003B651A">
        <w:t>e</w:t>
      </w:r>
      <w:r w:rsidR="002E2141" w:rsidRPr="00972B1A">
        <w:t>ngineering project</w:t>
      </w:r>
      <w:r w:rsidRPr="00972B1A">
        <w:t xml:space="preserve"> is presented to the class </w:t>
      </w:r>
      <w:r w:rsidR="001978C6">
        <w:t xml:space="preserve">by </w:t>
      </w:r>
      <w:r w:rsidRPr="00972B1A">
        <w:t>simulating a client handover.</w:t>
      </w:r>
    </w:p>
    <w:p w14:paraId="46391B51" w14:textId="4A8ED93E" w:rsidR="00926F83" w:rsidRPr="00972B1A" w:rsidRDefault="00327F68" w:rsidP="001C2919">
      <w:pPr>
        <w:pStyle w:val="Heading2"/>
      </w:pPr>
      <w:bookmarkStart w:id="14" w:name="_Toc183506419"/>
      <w:bookmarkStart w:id="15" w:name="_Toc158976390"/>
      <w:r w:rsidRPr="00972B1A">
        <w:lastRenderedPageBreak/>
        <w:t>Pro</w:t>
      </w:r>
      <w:r w:rsidR="008A4586" w:rsidRPr="00972B1A">
        <w:t>ject</w:t>
      </w:r>
      <w:r w:rsidRPr="00972B1A">
        <w:t xml:space="preserve"> </w:t>
      </w:r>
      <w:r w:rsidR="00BC7861" w:rsidRPr="00972B1A">
        <w:t>d</w:t>
      </w:r>
      <w:r w:rsidRPr="00972B1A">
        <w:t>escription</w:t>
      </w:r>
      <w:bookmarkEnd w:id="14"/>
    </w:p>
    <w:p w14:paraId="25FF6B94" w14:textId="22E41D2D" w:rsidR="00327F68" w:rsidRPr="00972B1A" w:rsidRDefault="00A57391" w:rsidP="008C0733">
      <w:pPr>
        <w:pStyle w:val="FeatureBox2"/>
      </w:pPr>
      <w:r w:rsidRPr="00972B1A">
        <w:rPr>
          <w:b/>
          <w:bCs/>
          <w:noProof/>
        </w:rPr>
        <w:drawing>
          <wp:anchor distT="0" distB="0" distL="114300" distR="114300" simplePos="0" relativeHeight="251658249" behindDoc="0" locked="0" layoutInCell="1" allowOverlap="1" wp14:anchorId="49929A2C" wp14:editId="34F0AD57">
            <wp:simplePos x="0" y="0"/>
            <wp:positionH relativeFrom="margin">
              <wp:posOffset>-88265</wp:posOffset>
            </wp:positionH>
            <wp:positionV relativeFrom="paragraph">
              <wp:posOffset>1179195</wp:posOffset>
            </wp:positionV>
            <wp:extent cx="539750" cy="539750"/>
            <wp:effectExtent l="0" t="0" r="0" b="0"/>
            <wp:wrapSquare wrapText="bothSides"/>
            <wp:docPr id="913467983" name="Picture 913467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page">
              <wp14:pctWidth>0</wp14:pctWidth>
            </wp14:sizeRelH>
            <wp14:sizeRelV relativeFrom="page">
              <wp14:pctHeight>0</wp14:pctHeight>
            </wp14:sizeRelV>
          </wp:anchor>
        </w:drawing>
      </w:r>
      <w:r w:rsidR="00A729DC" w:rsidRPr="00972B1A">
        <w:t xml:space="preserve">Students find a </w:t>
      </w:r>
      <w:r w:rsidR="006B3040">
        <w:t>real</w:t>
      </w:r>
      <w:r w:rsidR="007F5186">
        <w:t xml:space="preserve"> or fictitious </w:t>
      </w:r>
      <w:r w:rsidR="00A729DC" w:rsidRPr="00972B1A">
        <w:t>client for whom they can develop a software solution</w:t>
      </w:r>
      <w:r w:rsidR="00011966" w:rsidRPr="00972B1A">
        <w:t>.</w:t>
      </w:r>
      <w:r w:rsidR="00A729DC" w:rsidRPr="00972B1A">
        <w:t xml:space="preserve"> Students unable to </w:t>
      </w:r>
      <w:r w:rsidR="00073FD2" w:rsidRPr="00972B1A">
        <w:t>find</w:t>
      </w:r>
      <w:r w:rsidR="00A729DC" w:rsidRPr="00972B1A">
        <w:t xml:space="preserve"> a client may use </w:t>
      </w:r>
      <w:r w:rsidR="008C0733" w:rsidRPr="000079E1">
        <w:t xml:space="preserve">Scenario 1 or Scenario 2 in the </w:t>
      </w:r>
      <w:proofErr w:type="gramStart"/>
      <w:r w:rsidR="008C0733" w:rsidRPr="000079E1">
        <w:t>Student</w:t>
      </w:r>
      <w:proofErr w:type="gramEnd"/>
      <w:r w:rsidR="008C0733" w:rsidRPr="000079E1">
        <w:t xml:space="preserve"> support material section</w:t>
      </w:r>
      <w:r w:rsidR="008C0733" w:rsidRPr="00972B1A">
        <w:t xml:space="preserve"> </w:t>
      </w:r>
      <w:r w:rsidR="008C0733">
        <w:t xml:space="preserve">of </w:t>
      </w:r>
      <w:r w:rsidR="00073FD2" w:rsidRPr="00972B1A">
        <w:t>th</w:t>
      </w:r>
      <w:r w:rsidR="006B7640" w:rsidRPr="00972B1A">
        <w:t xml:space="preserve">e </w:t>
      </w:r>
      <w:r w:rsidR="008C0733">
        <w:t>a</w:t>
      </w:r>
      <w:r w:rsidR="006B7640" w:rsidRPr="00972B1A">
        <w:t xml:space="preserve">ssessment </w:t>
      </w:r>
      <w:r w:rsidR="008C0733">
        <w:t>t</w:t>
      </w:r>
      <w:r w:rsidR="006B7640" w:rsidRPr="00972B1A">
        <w:t>ask</w:t>
      </w:r>
      <w:r w:rsidR="008C0733">
        <w:t>.</w:t>
      </w:r>
    </w:p>
    <w:p w14:paraId="1FF7675A" w14:textId="19208056" w:rsidR="00073FD2" w:rsidRDefault="00073FD2" w:rsidP="008C0733">
      <w:pPr>
        <w:spacing w:before="480"/>
        <w:rPr>
          <w:b/>
          <w:bCs/>
        </w:rPr>
      </w:pPr>
      <w:r w:rsidRPr="00972B1A">
        <w:rPr>
          <w:rStyle w:val="Strong"/>
        </w:rPr>
        <w:t>Possible clients include</w:t>
      </w:r>
      <w:r w:rsidRPr="00972B1A">
        <w:rPr>
          <w:b/>
          <w:bCs/>
        </w:rPr>
        <w:t>:</w:t>
      </w:r>
    </w:p>
    <w:p w14:paraId="6FAE5C67" w14:textId="26F8BD13" w:rsidR="00073FD2" w:rsidRPr="00FA510A" w:rsidRDefault="00A57391" w:rsidP="007F5186">
      <w:pPr>
        <w:pStyle w:val="ListBullet"/>
        <w:spacing w:before="0" w:after="0" w:line="240" w:lineRule="auto"/>
      </w:pPr>
      <w:r>
        <w:t>s</w:t>
      </w:r>
      <w:r w:rsidR="00073FD2" w:rsidRPr="00972B1A">
        <w:t>chool</w:t>
      </w:r>
      <w:r w:rsidR="006A5074">
        <w:t>-</w:t>
      </w:r>
      <w:r w:rsidR="00073FD2" w:rsidRPr="00972B1A">
        <w:t>based</w:t>
      </w:r>
      <w:r w:rsidR="00CB0E10" w:rsidRPr="00972B1A">
        <w:t xml:space="preserve"> positions:</w:t>
      </w:r>
      <w:r>
        <w:t xml:space="preserve"> </w:t>
      </w:r>
      <w:r w:rsidR="00327F68" w:rsidRPr="00FA510A">
        <w:t>a teacher</w:t>
      </w:r>
      <w:r w:rsidR="00073FD2" w:rsidRPr="00FA510A">
        <w:t>, librarian or school administrator</w:t>
      </w:r>
    </w:p>
    <w:p w14:paraId="3B606D87" w14:textId="09701634" w:rsidR="00073FD2" w:rsidRPr="00972B1A" w:rsidRDefault="00A57391" w:rsidP="007F5186">
      <w:pPr>
        <w:pStyle w:val="ListBullet"/>
        <w:spacing w:before="0" w:after="0" w:line="240" w:lineRule="auto"/>
      </w:pPr>
      <w:r>
        <w:t>a</w:t>
      </w:r>
      <w:r w:rsidR="00073FD2" w:rsidRPr="00972B1A">
        <w:t xml:space="preserve"> </w:t>
      </w:r>
      <w:r w:rsidR="00327F68" w:rsidRPr="00972B1A">
        <w:t>member of the wider community</w:t>
      </w:r>
    </w:p>
    <w:p w14:paraId="7DB9128B" w14:textId="5C7A5056" w:rsidR="00073FD2" w:rsidRPr="00972B1A" w:rsidRDefault="00327F68" w:rsidP="007F5186">
      <w:pPr>
        <w:pStyle w:val="ListBullet2"/>
        <w:spacing w:before="0" w:after="0" w:line="240" w:lineRule="auto"/>
      </w:pPr>
      <w:r w:rsidRPr="00972B1A">
        <w:t>business owner</w:t>
      </w:r>
    </w:p>
    <w:p w14:paraId="03BA5901" w14:textId="6B479314" w:rsidR="00073FD2" w:rsidRPr="00972B1A" w:rsidRDefault="00073FD2" w:rsidP="007F5186">
      <w:pPr>
        <w:pStyle w:val="ListBullet2"/>
        <w:spacing w:before="0" w:after="0" w:line="240" w:lineRule="auto"/>
      </w:pPr>
      <w:r w:rsidRPr="00972B1A">
        <w:t xml:space="preserve">a </w:t>
      </w:r>
      <w:r w:rsidR="00ED194F">
        <w:t>n</w:t>
      </w:r>
      <w:r w:rsidR="00327F68" w:rsidRPr="00972B1A">
        <w:t>on-</w:t>
      </w:r>
      <w:r w:rsidR="00ED194F">
        <w:t>g</w:t>
      </w:r>
      <w:r w:rsidR="00327F68" w:rsidRPr="00972B1A">
        <w:t xml:space="preserve">overnment </w:t>
      </w:r>
      <w:r w:rsidR="00ED194F">
        <w:t>o</w:t>
      </w:r>
      <w:r w:rsidR="00327F68" w:rsidRPr="00972B1A">
        <w:t>rganisation</w:t>
      </w:r>
      <w:r w:rsidR="008276C1" w:rsidRPr="00972B1A">
        <w:t xml:space="preserve"> (NGO)</w:t>
      </w:r>
      <w:r w:rsidR="00327F68" w:rsidRPr="00972B1A">
        <w:t xml:space="preserve"> </w:t>
      </w:r>
      <w:r w:rsidRPr="00972B1A">
        <w:t>that works on various humanitarian and social issues</w:t>
      </w:r>
    </w:p>
    <w:p w14:paraId="7FD70A57" w14:textId="2F7A43C4" w:rsidR="00073FD2" w:rsidRPr="00972B1A" w:rsidRDefault="00567402" w:rsidP="007F5186">
      <w:pPr>
        <w:pStyle w:val="ListBullet2"/>
        <w:spacing w:before="0" w:after="0" w:line="240" w:lineRule="auto"/>
      </w:pPr>
      <w:r w:rsidRPr="00972B1A">
        <w:t>a</w:t>
      </w:r>
      <w:r w:rsidR="00073FD2" w:rsidRPr="00972B1A">
        <w:t xml:space="preserve"> </w:t>
      </w:r>
      <w:r w:rsidR="000A2FE5" w:rsidRPr="00972B1A">
        <w:t>s</w:t>
      </w:r>
      <w:r w:rsidR="00327F68" w:rsidRPr="00972B1A">
        <w:t>porting club,</w:t>
      </w:r>
      <w:r w:rsidR="00073FD2" w:rsidRPr="00972B1A">
        <w:t xml:space="preserve"> coach, manager or gym</w:t>
      </w:r>
    </w:p>
    <w:p w14:paraId="6877FE39" w14:textId="10F4A5E2" w:rsidR="00073FD2" w:rsidRPr="00972B1A" w:rsidRDefault="00A729DC" w:rsidP="007F5186">
      <w:pPr>
        <w:pStyle w:val="ListBullet2"/>
        <w:spacing w:before="0" w:after="0" w:line="240" w:lineRule="auto"/>
      </w:pPr>
      <w:r w:rsidRPr="00972B1A">
        <w:t>a</w:t>
      </w:r>
      <w:r w:rsidR="00327F68" w:rsidRPr="00972B1A">
        <w:t xml:space="preserve"> PCYC</w:t>
      </w:r>
      <w:r w:rsidR="003C09CB" w:rsidRPr="00972B1A">
        <w:t>, YMCA</w:t>
      </w:r>
      <w:r w:rsidR="00ED194F">
        <w:t>, Scouts, Guides</w:t>
      </w:r>
      <w:r w:rsidR="003C09CB" w:rsidRPr="00972B1A">
        <w:t xml:space="preserve"> or </w:t>
      </w:r>
      <w:r w:rsidR="009710C1" w:rsidRPr="00972B1A">
        <w:t>similar</w:t>
      </w:r>
    </w:p>
    <w:p w14:paraId="3DC08B6E" w14:textId="745F18A3" w:rsidR="00073FD2" w:rsidRPr="00972B1A" w:rsidRDefault="00A729DC" w:rsidP="007F5186">
      <w:pPr>
        <w:pStyle w:val="ListBullet2"/>
        <w:spacing w:before="0" w:after="0" w:line="240" w:lineRule="auto"/>
      </w:pPr>
      <w:r w:rsidRPr="00972B1A">
        <w:t xml:space="preserve">a </w:t>
      </w:r>
      <w:r w:rsidR="00327F68" w:rsidRPr="00972B1A">
        <w:t xml:space="preserve">community </w:t>
      </w:r>
      <w:r w:rsidR="004918BD" w:rsidRPr="00972B1A">
        <w:t>group, religious group</w:t>
      </w:r>
      <w:r w:rsidR="00B3269F">
        <w:t xml:space="preserve"> or</w:t>
      </w:r>
      <w:r w:rsidR="004918BD" w:rsidRPr="00972B1A">
        <w:t xml:space="preserve"> </w:t>
      </w:r>
      <w:r w:rsidR="00567402" w:rsidRPr="00972B1A">
        <w:t>hobby group</w:t>
      </w:r>
    </w:p>
    <w:p w14:paraId="7DBC7F18" w14:textId="78CD8581" w:rsidR="00327F68" w:rsidRDefault="00073FD2" w:rsidP="007F5186">
      <w:pPr>
        <w:pStyle w:val="ListBullet2"/>
        <w:spacing w:before="0" w:after="0" w:line="240" w:lineRule="auto"/>
      </w:pPr>
      <w:r w:rsidRPr="00972B1A">
        <w:t>any</w:t>
      </w:r>
      <w:r w:rsidR="00327F68" w:rsidRPr="00972B1A">
        <w:t xml:space="preserve"> other organisation or client </w:t>
      </w:r>
      <w:r w:rsidR="00A729DC" w:rsidRPr="00972B1A">
        <w:t>approved by</w:t>
      </w:r>
      <w:r w:rsidR="00327F68" w:rsidRPr="00972B1A">
        <w:t xml:space="preserve"> the teacher.</w:t>
      </w:r>
    </w:p>
    <w:p w14:paraId="12D94EB6" w14:textId="77777777" w:rsidR="007F5186" w:rsidRDefault="007F5186" w:rsidP="007F5186">
      <w:pPr>
        <w:pStyle w:val="ListBullet2"/>
        <w:numPr>
          <w:ilvl w:val="0"/>
          <w:numId w:val="0"/>
        </w:numPr>
        <w:spacing w:before="0" w:after="0" w:line="240" w:lineRule="auto"/>
        <w:ind w:left="927" w:hanging="360"/>
      </w:pPr>
    </w:p>
    <w:p w14:paraId="5688383B" w14:textId="77777777" w:rsidR="007F5186" w:rsidRDefault="007F5186" w:rsidP="007F5186">
      <w:pPr>
        <w:pStyle w:val="ListBullet2"/>
        <w:numPr>
          <w:ilvl w:val="0"/>
          <w:numId w:val="0"/>
        </w:numPr>
        <w:spacing w:before="0" w:after="0" w:line="240" w:lineRule="auto"/>
        <w:ind w:left="927" w:hanging="360"/>
      </w:pPr>
    </w:p>
    <w:p w14:paraId="78562863" w14:textId="77777777" w:rsidR="007F5186" w:rsidRPr="00972B1A" w:rsidRDefault="007F5186" w:rsidP="007F5186">
      <w:pPr>
        <w:pStyle w:val="ListBullet2"/>
        <w:numPr>
          <w:ilvl w:val="0"/>
          <w:numId w:val="0"/>
        </w:numPr>
        <w:spacing w:before="0" w:after="0" w:line="240" w:lineRule="auto"/>
        <w:ind w:left="927" w:hanging="360"/>
      </w:pPr>
    </w:p>
    <w:p w14:paraId="4D71E485" w14:textId="77777777" w:rsidR="00073FD2" w:rsidRPr="00972B1A" w:rsidRDefault="00327F68" w:rsidP="007F5186">
      <w:pPr>
        <w:spacing w:before="0" w:after="0" w:line="240" w:lineRule="auto"/>
        <w:rPr>
          <w:rStyle w:val="Strong"/>
        </w:rPr>
      </w:pPr>
      <w:r w:rsidRPr="00972B1A">
        <w:rPr>
          <w:rStyle w:val="Strong"/>
        </w:rPr>
        <w:t>Students meet and negotiate with</w:t>
      </w:r>
      <w:r w:rsidR="00A729DC" w:rsidRPr="00972B1A">
        <w:rPr>
          <w:rStyle w:val="Strong"/>
        </w:rPr>
        <w:t xml:space="preserve"> their</w:t>
      </w:r>
      <w:r w:rsidRPr="00972B1A">
        <w:rPr>
          <w:rStyle w:val="Strong"/>
        </w:rPr>
        <w:t xml:space="preserve"> client to</w:t>
      </w:r>
      <w:r w:rsidR="00073FD2" w:rsidRPr="00972B1A">
        <w:rPr>
          <w:rStyle w:val="Strong"/>
        </w:rPr>
        <w:t>:</w:t>
      </w:r>
    </w:p>
    <w:p w14:paraId="5223CAF2" w14:textId="00868315" w:rsidR="00073FD2" w:rsidRPr="00972B1A" w:rsidRDefault="00327F68" w:rsidP="007F5186">
      <w:pPr>
        <w:pStyle w:val="ListBullet"/>
        <w:spacing w:before="0" w:after="0" w:line="240" w:lineRule="auto"/>
      </w:pPr>
      <w:r w:rsidRPr="00972B1A">
        <w:t>define and analyse requirements</w:t>
      </w:r>
    </w:p>
    <w:p w14:paraId="67E3D144" w14:textId="435F7E0B" w:rsidR="00073FD2" w:rsidRPr="00972B1A" w:rsidRDefault="00327F68" w:rsidP="007F5186">
      <w:pPr>
        <w:pStyle w:val="ListBullet"/>
        <w:spacing w:before="0" w:after="0" w:line="240" w:lineRule="auto"/>
      </w:pPr>
      <w:r w:rsidRPr="00972B1A">
        <w:t>assess scheduling feasibility</w:t>
      </w:r>
    </w:p>
    <w:p w14:paraId="10B81AB4" w14:textId="138D19D2" w:rsidR="00073FD2" w:rsidRPr="00972B1A" w:rsidRDefault="00327F68" w:rsidP="007F5186">
      <w:pPr>
        <w:pStyle w:val="ListBullet"/>
        <w:spacing w:before="0" w:after="0" w:line="240" w:lineRule="auto"/>
      </w:pPr>
      <w:r w:rsidRPr="00972B1A">
        <w:t>define boundaries</w:t>
      </w:r>
    </w:p>
    <w:p w14:paraId="288A24EB" w14:textId="4173356D" w:rsidR="00073FD2" w:rsidRPr="00972B1A" w:rsidRDefault="00327F68" w:rsidP="007F5186">
      <w:pPr>
        <w:pStyle w:val="ListBullet"/>
        <w:spacing w:before="0" w:after="0" w:line="240" w:lineRule="auto"/>
      </w:pPr>
      <w:r w:rsidRPr="00972B1A">
        <w:t>continually check progress</w:t>
      </w:r>
    </w:p>
    <w:p w14:paraId="4364B195" w14:textId="7B047612" w:rsidR="00ED194F" w:rsidRDefault="00567082" w:rsidP="007F5186">
      <w:pPr>
        <w:pStyle w:val="ListBullet"/>
        <w:spacing w:before="0" w:after="0" w:line="240" w:lineRule="auto"/>
      </w:pPr>
      <w:r>
        <w:t>d</w:t>
      </w:r>
      <w:r w:rsidR="001043B3" w:rsidRPr="00972B1A">
        <w:t>ocument a</w:t>
      </w:r>
      <w:r w:rsidR="00327F68" w:rsidRPr="00972B1A">
        <w:t>ll correspondence</w:t>
      </w:r>
      <w:r>
        <w:t>.</w:t>
      </w:r>
    </w:p>
    <w:p w14:paraId="7DB7ADF1" w14:textId="77777777" w:rsidR="00F33A31" w:rsidRDefault="00F33A31" w:rsidP="004D694B">
      <w:pPr>
        <w:pStyle w:val="ListBullet"/>
        <w:numPr>
          <w:ilvl w:val="0"/>
          <w:numId w:val="0"/>
        </w:numPr>
        <w:spacing w:before="0" w:after="0" w:line="240" w:lineRule="auto"/>
      </w:pPr>
    </w:p>
    <w:p w14:paraId="132F94C2" w14:textId="77777777" w:rsidR="007C2726" w:rsidRDefault="007C2726" w:rsidP="004D694B">
      <w:pPr>
        <w:pStyle w:val="ListBullet"/>
        <w:numPr>
          <w:ilvl w:val="0"/>
          <w:numId w:val="0"/>
        </w:numPr>
        <w:spacing w:before="0" w:after="0" w:line="240" w:lineRule="auto"/>
      </w:pPr>
    </w:p>
    <w:p w14:paraId="4CBBFEF6" w14:textId="77777777" w:rsidR="007C2726" w:rsidRDefault="007C2726" w:rsidP="004D694B">
      <w:pPr>
        <w:pStyle w:val="ListBullet"/>
        <w:numPr>
          <w:ilvl w:val="0"/>
          <w:numId w:val="0"/>
        </w:numPr>
        <w:spacing w:before="0" w:after="0" w:line="240" w:lineRule="auto"/>
      </w:pPr>
    </w:p>
    <w:p w14:paraId="6C3ACBFA" w14:textId="5ADC5B84" w:rsidR="004D694B" w:rsidRPr="004D694B" w:rsidRDefault="004D694B" w:rsidP="004D694B">
      <w:pPr>
        <w:pStyle w:val="ListBullet"/>
        <w:numPr>
          <w:ilvl w:val="0"/>
          <w:numId w:val="0"/>
        </w:numPr>
        <w:spacing w:before="0" w:after="0" w:line="240" w:lineRule="auto"/>
        <w:rPr>
          <w:b/>
          <w:bCs/>
        </w:rPr>
      </w:pPr>
      <w:r>
        <w:rPr>
          <w:b/>
          <w:bCs/>
        </w:rPr>
        <w:t>Students should</w:t>
      </w:r>
      <w:r w:rsidR="007C2726">
        <w:rPr>
          <w:b/>
          <w:bCs/>
        </w:rPr>
        <w:t xml:space="preserve"> ensure:</w:t>
      </w:r>
    </w:p>
    <w:p w14:paraId="08A9C235" w14:textId="77777777" w:rsidR="007C2726" w:rsidRDefault="00F33A31" w:rsidP="007F5186">
      <w:pPr>
        <w:pStyle w:val="ListBullet"/>
        <w:spacing w:before="0" w:after="0" w:line="240" w:lineRule="auto"/>
      </w:pPr>
      <w:r w:rsidRPr="00972B1A">
        <w:t xml:space="preserve">their classroom teacher is involved in all contact and correspondence between themselves and their clients. </w:t>
      </w:r>
    </w:p>
    <w:p w14:paraId="62C88EFD" w14:textId="77777777" w:rsidR="007C2726" w:rsidRDefault="00F33A31" w:rsidP="007F5186">
      <w:pPr>
        <w:pStyle w:val="ListBullet"/>
        <w:spacing w:before="0" w:after="0" w:line="240" w:lineRule="auto"/>
      </w:pPr>
      <w:r w:rsidRPr="00972B1A">
        <w:t xml:space="preserve">that both course and client requirements are met. </w:t>
      </w:r>
    </w:p>
    <w:p w14:paraId="6E43EB66" w14:textId="1CBF340A" w:rsidR="00F33A31" w:rsidRDefault="007C2726" w:rsidP="007F5186">
      <w:pPr>
        <w:pStyle w:val="ListBullet"/>
        <w:spacing w:before="0" w:after="0" w:line="240" w:lineRule="auto"/>
      </w:pPr>
      <w:r>
        <w:t>s</w:t>
      </w:r>
      <w:r w:rsidR="00F33A31" w:rsidRPr="00972B1A">
        <w:t>chool-defined submission dates and client requirements will assist in determining the scale and scope of the final project.</w:t>
      </w:r>
    </w:p>
    <w:p w14:paraId="3AC5DA21" w14:textId="77777777" w:rsidR="00F33A31" w:rsidRDefault="00F33A31">
      <w:pPr>
        <w:suppressAutoHyphens w:val="0"/>
        <w:spacing w:after="0" w:line="276" w:lineRule="auto"/>
      </w:pPr>
    </w:p>
    <w:p w14:paraId="75328A72" w14:textId="5BD2A30C" w:rsidR="00ED194F" w:rsidRDefault="00ED194F">
      <w:pPr>
        <w:suppressAutoHyphens w:val="0"/>
        <w:spacing w:after="0" w:line="276" w:lineRule="auto"/>
      </w:pPr>
      <w:r>
        <w:br w:type="page"/>
      </w:r>
    </w:p>
    <w:p w14:paraId="747A6D1E" w14:textId="150240D4" w:rsidR="008978F1" w:rsidRPr="00F90B0E" w:rsidRDefault="008978F1" w:rsidP="001F0623">
      <w:pPr>
        <w:rPr>
          <w:b/>
          <w:bCs/>
        </w:rPr>
      </w:pPr>
      <w:r w:rsidRPr="00F90B0E">
        <w:rPr>
          <w:b/>
          <w:bCs/>
        </w:rPr>
        <w:lastRenderedPageBreak/>
        <w:t>The software solution:</w:t>
      </w:r>
    </w:p>
    <w:p w14:paraId="6C264CA0" w14:textId="342E6DA6" w:rsidR="007C2726" w:rsidRDefault="007C2726" w:rsidP="007C2726">
      <w:pPr>
        <w:pStyle w:val="ListBullet"/>
        <w:spacing w:before="0" w:after="0" w:line="240" w:lineRule="auto"/>
      </w:pPr>
      <w:r>
        <w:t xml:space="preserve">Be a </w:t>
      </w:r>
      <w:proofErr w:type="gramStart"/>
      <w:r>
        <w:t>web based</w:t>
      </w:r>
      <w:proofErr w:type="gramEnd"/>
      <w:r>
        <w:t xml:space="preserve"> solution</w:t>
      </w:r>
      <w:r w:rsidR="001153F3">
        <w:t xml:space="preserve"> (Programming for the Web)</w:t>
      </w:r>
      <w:r>
        <w:t xml:space="preserve"> that:</w:t>
      </w:r>
    </w:p>
    <w:p w14:paraId="2A909FA4" w14:textId="5597F557" w:rsidR="007C2726" w:rsidRDefault="00EF1790" w:rsidP="007C2726">
      <w:pPr>
        <w:pStyle w:val="ListBullet"/>
        <w:numPr>
          <w:ilvl w:val="1"/>
          <w:numId w:val="25"/>
        </w:numPr>
        <w:spacing w:before="0" w:after="0" w:line="240" w:lineRule="auto"/>
      </w:pPr>
      <w:r>
        <w:t>Includes a</w:t>
      </w:r>
      <w:r w:rsidR="009430B0">
        <w:t>n interactive page with user inputs</w:t>
      </w:r>
    </w:p>
    <w:p w14:paraId="7998C465" w14:textId="5F461AB5" w:rsidR="009430B0" w:rsidRDefault="009430B0" w:rsidP="007C2726">
      <w:pPr>
        <w:pStyle w:val="ListBullet"/>
        <w:numPr>
          <w:ilvl w:val="1"/>
          <w:numId w:val="25"/>
        </w:numPr>
        <w:spacing w:before="0" w:after="0" w:line="240" w:lineRule="auto"/>
      </w:pPr>
      <w:r>
        <w:t>Uses elements of front-end and back-end security features as detailed in the syllabus</w:t>
      </w:r>
    </w:p>
    <w:p w14:paraId="7D47A539" w14:textId="46D2209C" w:rsidR="009430B0" w:rsidRDefault="009430B0" w:rsidP="007C2726">
      <w:pPr>
        <w:pStyle w:val="ListBullet"/>
        <w:numPr>
          <w:ilvl w:val="1"/>
          <w:numId w:val="25"/>
        </w:numPr>
        <w:spacing w:before="0" w:after="0" w:line="240" w:lineRule="auto"/>
      </w:pPr>
      <w:r>
        <w:t>Collects, stores and mani</w:t>
      </w:r>
      <w:r w:rsidR="008A194F">
        <w:t xml:space="preserve">pulates data in the </w:t>
      </w:r>
      <w:proofErr w:type="gramStart"/>
      <w:r w:rsidR="008A194F">
        <w:t>back-end</w:t>
      </w:r>
      <w:proofErr w:type="gramEnd"/>
    </w:p>
    <w:p w14:paraId="76103348" w14:textId="7C427ABA" w:rsidR="008A194F" w:rsidRDefault="008A194F" w:rsidP="007C2726">
      <w:pPr>
        <w:pStyle w:val="ListBullet"/>
        <w:numPr>
          <w:ilvl w:val="1"/>
          <w:numId w:val="25"/>
        </w:numPr>
        <w:spacing w:before="0" w:after="0" w:line="240" w:lineRule="auto"/>
      </w:pPr>
      <w:r>
        <w:t xml:space="preserve">Uses the SQL language for database </w:t>
      </w:r>
      <w:r w:rsidR="00E954A0">
        <w:t>manipulation</w:t>
      </w:r>
    </w:p>
    <w:p w14:paraId="09337D49" w14:textId="349AC817" w:rsidR="008A194F" w:rsidRDefault="008A194F" w:rsidP="007C2726">
      <w:pPr>
        <w:pStyle w:val="ListBullet"/>
        <w:numPr>
          <w:ilvl w:val="1"/>
          <w:numId w:val="25"/>
        </w:numPr>
        <w:spacing w:before="0" w:after="0" w:line="240" w:lineRule="auto"/>
      </w:pPr>
      <w:r>
        <w:t xml:space="preserve">Uses scripting language (preferably </w:t>
      </w:r>
      <w:r w:rsidR="00E954A0">
        <w:t>JavaScript</w:t>
      </w:r>
      <w:r>
        <w:t>)</w:t>
      </w:r>
    </w:p>
    <w:p w14:paraId="58FE3990" w14:textId="44EA37C3" w:rsidR="00F17E98" w:rsidRDefault="00F17E98" w:rsidP="007C2726">
      <w:pPr>
        <w:pStyle w:val="ListBullet"/>
        <w:numPr>
          <w:ilvl w:val="1"/>
          <w:numId w:val="25"/>
        </w:numPr>
        <w:spacing w:before="0" w:after="0" w:line="240" w:lineRule="auto"/>
      </w:pPr>
      <w:r>
        <w:t>Uses core html and CSS description that are written by the student</w:t>
      </w:r>
    </w:p>
    <w:p w14:paraId="48E90EE1" w14:textId="12870457" w:rsidR="00F17E98" w:rsidRDefault="00E954A0" w:rsidP="007C2726">
      <w:pPr>
        <w:pStyle w:val="ListBullet"/>
        <w:numPr>
          <w:ilvl w:val="1"/>
          <w:numId w:val="25"/>
        </w:numPr>
        <w:spacing w:before="0" w:after="0" w:line="240" w:lineRule="auto"/>
      </w:pPr>
      <w:r>
        <w:t>Uses a recognised web development framework and server structure</w:t>
      </w:r>
    </w:p>
    <w:p w14:paraId="1ED73D56" w14:textId="77777777" w:rsidR="00E954A0" w:rsidRDefault="00E954A0" w:rsidP="00E40567">
      <w:pPr>
        <w:pStyle w:val="ListBullet"/>
        <w:numPr>
          <w:ilvl w:val="0"/>
          <w:numId w:val="0"/>
        </w:numPr>
        <w:spacing w:before="0" w:after="0" w:line="240" w:lineRule="auto"/>
        <w:ind w:left="1440"/>
      </w:pPr>
    </w:p>
    <w:p w14:paraId="3145E5BA" w14:textId="338B9E62" w:rsidR="00327F68" w:rsidRPr="002219FA" w:rsidRDefault="007C2726" w:rsidP="007C2726">
      <w:pPr>
        <w:pStyle w:val="ListBullet"/>
        <w:spacing w:before="0" w:after="0" w:line="240" w:lineRule="auto"/>
      </w:pPr>
      <w:r>
        <w:t xml:space="preserve">Be a </w:t>
      </w:r>
      <w:r w:rsidR="00E954A0">
        <w:t xml:space="preserve">solution that </w:t>
      </w:r>
      <w:r w:rsidR="00327F68" w:rsidRPr="002219FA">
        <w:t>demonstrate</w:t>
      </w:r>
      <w:r w:rsidR="00A729DC" w:rsidRPr="002219FA">
        <w:t>s</w:t>
      </w:r>
      <w:r w:rsidR="00327F68" w:rsidRPr="002219FA">
        <w:t xml:space="preserve"> the design, development and construction of algorithms</w:t>
      </w:r>
    </w:p>
    <w:p w14:paraId="618AE4B7" w14:textId="4A86C724" w:rsidR="00327F68" w:rsidRPr="002219FA" w:rsidRDefault="00E954A0" w:rsidP="007C2726">
      <w:pPr>
        <w:pStyle w:val="ListBullet"/>
        <w:spacing w:before="0" w:after="0" w:line="240" w:lineRule="auto"/>
      </w:pPr>
      <w:r>
        <w:t>A</w:t>
      </w:r>
      <w:r w:rsidR="00327F68" w:rsidRPr="002219FA">
        <w:t>ddress</w:t>
      </w:r>
      <w:r w:rsidR="00A729DC" w:rsidRPr="002219FA">
        <w:t>es</w:t>
      </w:r>
      <w:r w:rsidR="00327F68" w:rsidRPr="002219FA">
        <w:t xml:space="preserve"> all</w:t>
      </w:r>
      <w:r w:rsidR="00A729DC" w:rsidRPr="002219FA">
        <w:t xml:space="preserve"> the </w:t>
      </w:r>
      <w:r>
        <w:t>‘</w:t>
      </w:r>
      <w:r w:rsidR="00A729DC" w:rsidRPr="002219FA">
        <w:t>clients</w:t>
      </w:r>
      <w:r>
        <w:t>’</w:t>
      </w:r>
      <w:r w:rsidR="00327F68" w:rsidRPr="002219FA">
        <w:t xml:space="preserve"> </w:t>
      </w:r>
      <w:r w:rsidR="00A729DC" w:rsidRPr="002219FA">
        <w:t xml:space="preserve">functional and performance </w:t>
      </w:r>
      <w:r w:rsidR="00327F68" w:rsidRPr="002219FA">
        <w:t>requirements</w:t>
      </w:r>
      <w:r w:rsidR="00A729DC" w:rsidRPr="002219FA">
        <w:t>.</w:t>
      </w:r>
    </w:p>
    <w:p w14:paraId="2F65AEA0" w14:textId="4F20BF79" w:rsidR="00327F68" w:rsidRPr="00ED6296" w:rsidRDefault="00327F68" w:rsidP="00ED6296">
      <w:r w:rsidRPr="00277A8D">
        <w:t xml:space="preserve">The </w:t>
      </w:r>
      <w:r w:rsidR="00840333" w:rsidRPr="00277A8D">
        <w:t xml:space="preserve">solution </w:t>
      </w:r>
      <w:r w:rsidRPr="00277A8D">
        <w:t>should also:</w:t>
      </w:r>
    </w:p>
    <w:p w14:paraId="27B1ED44" w14:textId="4616DED7" w:rsidR="00A729DC" w:rsidRPr="00277A8D" w:rsidRDefault="00A729DC" w:rsidP="00E954A0">
      <w:pPr>
        <w:pStyle w:val="ListBullet"/>
        <w:spacing w:before="0" w:after="0" w:line="240" w:lineRule="auto"/>
      </w:pPr>
      <w:r w:rsidRPr="00277A8D">
        <w:t>use a language-dependent code optimisation technique</w:t>
      </w:r>
    </w:p>
    <w:p w14:paraId="08EDFD61" w14:textId="163047E9" w:rsidR="00327F68" w:rsidRPr="00277A8D" w:rsidRDefault="00A729DC" w:rsidP="00E954A0">
      <w:pPr>
        <w:pStyle w:val="ListBullet"/>
        <w:spacing w:before="0" w:after="0" w:line="240" w:lineRule="auto"/>
      </w:pPr>
      <w:r w:rsidRPr="00277A8D">
        <w:t>b</w:t>
      </w:r>
      <w:r w:rsidR="00327F68" w:rsidRPr="00277A8D">
        <w:t>e configurable in terms of the interface layout, colour scheme, accessibility requirements, legislative and technical requirements as per client needs</w:t>
      </w:r>
    </w:p>
    <w:p w14:paraId="2D1E3766" w14:textId="7922F813" w:rsidR="00327F68" w:rsidRPr="00277A8D" w:rsidRDefault="00A729DC" w:rsidP="00E954A0">
      <w:pPr>
        <w:pStyle w:val="ListBullet"/>
        <w:spacing w:before="0" w:after="0" w:line="240" w:lineRule="auto"/>
      </w:pPr>
      <w:r w:rsidRPr="00277A8D">
        <w:t>i</w:t>
      </w:r>
      <w:r w:rsidR="00327F68" w:rsidRPr="00277A8D">
        <w:t>ncorporate security elements such as usernames, passwords, basic encryption and decryption as per client requirements</w:t>
      </w:r>
    </w:p>
    <w:p w14:paraId="64C8174E" w14:textId="480A960E" w:rsidR="00D32C48" w:rsidRPr="00277A8D" w:rsidRDefault="00277A8D" w:rsidP="00E954A0">
      <w:pPr>
        <w:pStyle w:val="ListBullet"/>
        <w:spacing w:before="0" w:after="0" w:line="240" w:lineRule="auto"/>
      </w:pPr>
      <w:r w:rsidRPr="00277A8D">
        <w:t xml:space="preserve">include </w:t>
      </w:r>
      <w:r w:rsidR="00A729DC" w:rsidRPr="00277A8D">
        <w:t>a p</w:t>
      </w:r>
      <w:r w:rsidR="00327F68" w:rsidRPr="00277A8D">
        <w:t>ropos</w:t>
      </w:r>
      <w:r w:rsidR="00A729DC" w:rsidRPr="00277A8D">
        <w:t>al for</w:t>
      </w:r>
      <w:r w:rsidR="00327F68" w:rsidRPr="00277A8D">
        <w:t xml:space="preserve"> an additional innovative solution using a prototype and user interface (UI) design</w:t>
      </w:r>
      <w:r w:rsidR="00840333" w:rsidRPr="00277A8D">
        <w:t>.</w:t>
      </w:r>
    </w:p>
    <w:p w14:paraId="340E992F" w14:textId="77777777" w:rsidR="00ED194F" w:rsidRDefault="00ED194F">
      <w:pPr>
        <w:suppressAutoHyphens w:val="0"/>
        <w:spacing w:after="0" w:line="276" w:lineRule="auto"/>
        <w:rPr>
          <w:rFonts w:eastAsiaTheme="majorEastAsia"/>
          <w:bCs/>
          <w:color w:val="002664"/>
          <w:sz w:val="36"/>
          <w:szCs w:val="48"/>
        </w:rPr>
      </w:pPr>
      <w:r>
        <w:br w:type="page"/>
      </w:r>
    </w:p>
    <w:p w14:paraId="2A8F3C41" w14:textId="2EF625A3" w:rsidR="0077773D" w:rsidRPr="00972B1A" w:rsidRDefault="0077773D" w:rsidP="001C2919">
      <w:pPr>
        <w:pStyle w:val="Heading2"/>
      </w:pPr>
      <w:bookmarkStart w:id="16" w:name="_Toc183506420"/>
      <w:r w:rsidRPr="00972B1A">
        <w:lastRenderedPageBreak/>
        <w:t>Submission details</w:t>
      </w:r>
      <w:bookmarkEnd w:id="15"/>
      <w:bookmarkEnd w:id="16"/>
    </w:p>
    <w:p w14:paraId="5407446E" w14:textId="0A9709CA" w:rsidR="0077773D" w:rsidRPr="00972B1A" w:rsidRDefault="00E40567" w:rsidP="0077773D">
      <w:r>
        <w:t xml:space="preserve">This is a single assessment task as detailed in the assessment </w:t>
      </w:r>
      <w:proofErr w:type="gramStart"/>
      <w:r>
        <w:t>booklet</w:t>
      </w:r>
      <w:proofErr w:type="gramEnd"/>
      <w:r>
        <w:t xml:space="preserve"> but s</w:t>
      </w:r>
      <w:r w:rsidR="0077773D" w:rsidRPr="00972B1A">
        <w:t>tudents submit:</w:t>
      </w:r>
    </w:p>
    <w:p w14:paraId="27D61F3E" w14:textId="7ECEC522" w:rsidR="00D32C48" w:rsidRPr="00F90B0E" w:rsidRDefault="00D32C48" w:rsidP="00D32C48">
      <w:pPr>
        <w:rPr>
          <w:b/>
          <w:bCs/>
        </w:rPr>
      </w:pPr>
      <w:bookmarkStart w:id="17" w:name="_Toc158976391"/>
      <w:r w:rsidRPr="00F90B0E">
        <w:rPr>
          <w:b/>
          <w:bCs/>
        </w:rPr>
        <w:t>Component A</w:t>
      </w:r>
      <w:r w:rsidR="00875A70" w:rsidRPr="00F90B0E">
        <w:rPr>
          <w:b/>
          <w:bCs/>
        </w:rPr>
        <w:t xml:space="preserve"> –</w:t>
      </w:r>
      <w:r w:rsidR="00CB0E10" w:rsidRPr="00F90B0E">
        <w:rPr>
          <w:b/>
          <w:bCs/>
        </w:rPr>
        <w:t xml:space="preserve"> </w:t>
      </w:r>
      <w:r w:rsidR="00AD2441" w:rsidRPr="00F90B0E">
        <w:rPr>
          <w:b/>
          <w:bCs/>
        </w:rPr>
        <w:t>p</w:t>
      </w:r>
      <w:r w:rsidRPr="00F90B0E">
        <w:rPr>
          <w:b/>
          <w:bCs/>
        </w:rPr>
        <w:t>roject documentation</w:t>
      </w:r>
    </w:p>
    <w:p w14:paraId="5C794425" w14:textId="4865A64B" w:rsidR="00D32C48" w:rsidRPr="00277A8D" w:rsidRDefault="00D32C48" w:rsidP="00277A8D">
      <w:r w:rsidRPr="00277A8D">
        <w:t xml:space="preserve">Complete </w:t>
      </w:r>
      <w:r w:rsidR="00277A8D">
        <w:t>r</w:t>
      </w:r>
      <w:r w:rsidR="00277A8D" w:rsidRPr="00277A8D">
        <w:t xml:space="preserve">esource </w:t>
      </w:r>
      <w:r w:rsidRPr="00277A8D">
        <w:t>booklet including:</w:t>
      </w:r>
    </w:p>
    <w:p w14:paraId="3338293E" w14:textId="28E5D870" w:rsidR="00D32C48" w:rsidRPr="00972B1A" w:rsidRDefault="00D32C48" w:rsidP="00E40567">
      <w:pPr>
        <w:pStyle w:val="ListBullet"/>
        <w:spacing w:before="0" w:line="240" w:lineRule="auto"/>
      </w:pPr>
      <w:r w:rsidRPr="00972B1A">
        <w:t>process diary</w:t>
      </w:r>
    </w:p>
    <w:p w14:paraId="0C92F549" w14:textId="77777777" w:rsidR="00D32C48" w:rsidRPr="00972B1A" w:rsidRDefault="00D32C48" w:rsidP="00E40567">
      <w:pPr>
        <w:pStyle w:val="ListBullet"/>
        <w:spacing w:before="0" w:line="240" w:lineRule="auto"/>
      </w:pPr>
      <w:r w:rsidRPr="00972B1A">
        <w:t>client correspondence and feedback</w:t>
      </w:r>
    </w:p>
    <w:p w14:paraId="7CD8A91D" w14:textId="77777777" w:rsidR="00D32C48" w:rsidRPr="00972B1A" w:rsidRDefault="00D32C48" w:rsidP="00E40567">
      <w:pPr>
        <w:pStyle w:val="ListBullet"/>
        <w:spacing w:before="0" w:line="240" w:lineRule="auto"/>
      </w:pPr>
      <w:r w:rsidRPr="00972B1A">
        <w:t>Gantt chart</w:t>
      </w:r>
    </w:p>
    <w:p w14:paraId="1EDCB533" w14:textId="7EA97784" w:rsidR="00D32C48" w:rsidRPr="00972B1A" w:rsidRDefault="00ED6296" w:rsidP="00E40567">
      <w:pPr>
        <w:pStyle w:val="ListBullet"/>
        <w:spacing w:before="0" w:line="240" w:lineRule="auto"/>
      </w:pPr>
      <w:r>
        <w:t>u</w:t>
      </w:r>
      <w:r w:rsidR="00D32C48" w:rsidRPr="00972B1A">
        <w:t>se of modelling tools</w:t>
      </w:r>
      <w:r w:rsidR="0076606E">
        <w:t>.</w:t>
      </w:r>
    </w:p>
    <w:p w14:paraId="2EE4C79B" w14:textId="20D5466E" w:rsidR="00D32C48" w:rsidRDefault="00D32C48" w:rsidP="00D32C48">
      <w:r w:rsidRPr="00972B1A">
        <w:rPr>
          <w:b/>
          <w:bCs/>
        </w:rPr>
        <w:t xml:space="preserve">Component </w:t>
      </w:r>
      <w:r w:rsidR="00D358A7" w:rsidRPr="00972B1A">
        <w:rPr>
          <w:b/>
          <w:bCs/>
        </w:rPr>
        <w:t xml:space="preserve">B </w:t>
      </w:r>
      <w:r w:rsidR="0076606E" w:rsidRPr="00503502">
        <w:rPr>
          <w:b/>
          <w:bCs/>
        </w:rPr>
        <w:t xml:space="preserve">– </w:t>
      </w:r>
      <w:r w:rsidR="00AD2441" w:rsidRPr="00503502">
        <w:rPr>
          <w:b/>
          <w:bCs/>
        </w:rPr>
        <w:t>s</w:t>
      </w:r>
      <w:r w:rsidR="0076606E" w:rsidRPr="00503502">
        <w:rPr>
          <w:b/>
          <w:bCs/>
        </w:rPr>
        <w:t>oftware</w:t>
      </w:r>
      <w:r w:rsidRPr="00503502">
        <w:rPr>
          <w:b/>
          <w:bCs/>
        </w:rPr>
        <w:t xml:space="preserve"> solution</w:t>
      </w:r>
    </w:p>
    <w:p w14:paraId="2D7FB127" w14:textId="064521CD" w:rsidR="003A1707" w:rsidRPr="00972B1A" w:rsidRDefault="00834468" w:rsidP="00E40567">
      <w:pPr>
        <w:pStyle w:val="ListBullet"/>
        <w:spacing w:before="0" w:after="0" w:line="240" w:lineRule="auto"/>
      </w:pPr>
      <w:r w:rsidRPr="002B3989">
        <w:t>Develop</w:t>
      </w:r>
      <w:r>
        <w:t>,</w:t>
      </w:r>
      <w:r w:rsidRPr="002B3989">
        <w:t xml:space="preserve"> code </w:t>
      </w:r>
      <w:r>
        <w:t xml:space="preserve">and upload </w:t>
      </w:r>
      <w:r w:rsidRPr="002B3989">
        <w:t xml:space="preserve">a software solution for the problem as indicated in the </w:t>
      </w:r>
      <w:r>
        <w:t>p</w:t>
      </w:r>
      <w:r w:rsidRPr="002B3989">
        <w:t>roject documentation</w:t>
      </w:r>
      <w:r>
        <w:t>.</w:t>
      </w:r>
    </w:p>
    <w:p w14:paraId="3515EADE" w14:textId="2689EBD8" w:rsidR="00460867" w:rsidRPr="00972B1A" w:rsidRDefault="00D32C48" w:rsidP="00D32C48">
      <w:r w:rsidRPr="00972B1A">
        <w:rPr>
          <w:b/>
          <w:bCs/>
        </w:rPr>
        <w:t>Component C</w:t>
      </w:r>
      <w:r w:rsidR="00875A70" w:rsidRPr="00503502">
        <w:rPr>
          <w:b/>
          <w:bCs/>
        </w:rPr>
        <w:t xml:space="preserve"> </w:t>
      </w:r>
      <w:r w:rsidR="0076606E" w:rsidRPr="00503502">
        <w:rPr>
          <w:b/>
          <w:bCs/>
        </w:rPr>
        <w:t xml:space="preserve">– </w:t>
      </w:r>
      <w:r w:rsidR="00AD2441" w:rsidRPr="00503502">
        <w:rPr>
          <w:b/>
          <w:bCs/>
        </w:rPr>
        <w:t>p</w:t>
      </w:r>
      <w:r w:rsidR="0076606E" w:rsidRPr="00503502">
        <w:rPr>
          <w:b/>
          <w:bCs/>
        </w:rPr>
        <w:t>resentation</w:t>
      </w:r>
    </w:p>
    <w:p w14:paraId="00AEA924" w14:textId="4A9982E3" w:rsidR="00D32C48" w:rsidRPr="00972B1A" w:rsidRDefault="00503502" w:rsidP="00E40567">
      <w:pPr>
        <w:pStyle w:val="ListBullet"/>
        <w:spacing w:before="0" w:line="240" w:lineRule="auto"/>
      </w:pPr>
      <w:r>
        <w:t>P</w:t>
      </w:r>
      <w:r w:rsidR="00D32C48" w:rsidRPr="00972B1A">
        <w:t xml:space="preserve">resent their </w:t>
      </w:r>
      <w:r w:rsidR="00B25FDE">
        <w:t>s</w:t>
      </w:r>
      <w:r w:rsidR="00B25FDE" w:rsidRPr="00972B1A">
        <w:t xml:space="preserve">oftware </w:t>
      </w:r>
      <w:r w:rsidR="00B25FDE">
        <w:t>e</w:t>
      </w:r>
      <w:r w:rsidR="00B25FDE" w:rsidRPr="00972B1A">
        <w:t xml:space="preserve">ngineering </w:t>
      </w:r>
      <w:r w:rsidR="006061A8">
        <w:t>p</w:t>
      </w:r>
      <w:r w:rsidR="00D32C48" w:rsidRPr="00972B1A">
        <w:t>roject to peers</w:t>
      </w:r>
      <w:r w:rsidR="00F91456">
        <w:t xml:space="preserve"> in class</w:t>
      </w:r>
    </w:p>
    <w:p w14:paraId="479B7503" w14:textId="37506627" w:rsidR="00D32C48" w:rsidRPr="00972B1A" w:rsidRDefault="00503502" w:rsidP="00E40567">
      <w:pPr>
        <w:pStyle w:val="ListBullet"/>
        <w:spacing w:before="0" w:line="240" w:lineRule="auto"/>
      </w:pPr>
      <w:r>
        <w:t>R</w:t>
      </w:r>
      <w:r w:rsidR="00D32C48" w:rsidRPr="00972B1A">
        <w:t>espond to Q&amp;A</w:t>
      </w:r>
      <w:r w:rsidR="00460867">
        <w:t>.</w:t>
      </w:r>
    </w:p>
    <w:p w14:paraId="70E27BC1" w14:textId="3287DE99" w:rsidR="0077773D" w:rsidRPr="00972B1A" w:rsidRDefault="00CE1841" w:rsidP="001C2919">
      <w:pPr>
        <w:pStyle w:val="Heading2"/>
      </w:pPr>
      <w:r w:rsidRPr="00972B1A">
        <w:br w:type="page"/>
      </w:r>
      <w:bookmarkStart w:id="18" w:name="_Toc183506421"/>
      <w:r w:rsidR="0077773D" w:rsidRPr="00972B1A">
        <w:lastRenderedPageBreak/>
        <w:t>Steps to success</w:t>
      </w:r>
      <w:bookmarkEnd w:id="17"/>
      <w:bookmarkEnd w:id="18"/>
    </w:p>
    <w:p w14:paraId="14492B73" w14:textId="38E2E994" w:rsidR="00847A92" w:rsidRDefault="00847A92" w:rsidP="00847A92">
      <w:pPr>
        <w:pStyle w:val="Caption"/>
      </w:pPr>
      <w:r>
        <w:t xml:space="preserve">Table </w:t>
      </w:r>
      <w:r>
        <w:fldChar w:fldCharType="begin"/>
      </w:r>
      <w:r>
        <w:instrText xml:space="preserve"> SEQ Table \* ARABIC </w:instrText>
      </w:r>
      <w:r>
        <w:fldChar w:fldCharType="separate"/>
      </w:r>
      <w:r w:rsidR="007A0B78">
        <w:rPr>
          <w:noProof/>
        </w:rPr>
        <w:t>1</w:t>
      </w:r>
      <w:r>
        <w:fldChar w:fldCharType="end"/>
      </w:r>
      <w:r>
        <w:t xml:space="preserve"> </w:t>
      </w:r>
      <w:r w:rsidRPr="00972B1A">
        <w:t>– assessment preparation schedule</w:t>
      </w:r>
    </w:p>
    <w:tbl>
      <w:tblPr>
        <w:tblStyle w:val="Tableheader"/>
        <w:tblW w:w="5000" w:type="pct"/>
        <w:tblLayout w:type="fixed"/>
        <w:tblLook w:val="04A0" w:firstRow="1" w:lastRow="0" w:firstColumn="1" w:lastColumn="0" w:noHBand="0" w:noVBand="1"/>
        <w:tblDescription w:val="Table outlining steps to success, what needs to be done and demonstrates the sequence it should be done."/>
      </w:tblPr>
      <w:tblGrid>
        <w:gridCol w:w="2689"/>
        <w:gridCol w:w="6941"/>
      </w:tblGrid>
      <w:tr w:rsidR="00111706" w:rsidRPr="002B3989" w14:paraId="3B1BFE28" w14:textId="77777777" w:rsidTr="00D01A2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tcPr>
          <w:p w14:paraId="6574A0A7" w14:textId="77777777" w:rsidR="00111706" w:rsidRPr="002B3989" w:rsidRDefault="00111706" w:rsidP="00E82756">
            <w:bookmarkStart w:id="19" w:name="_Hlk164343447"/>
            <w:r w:rsidRPr="002B3989">
              <w:t>Steps</w:t>
            </w:r>
          </w:p>
        </w:tc>
        <w:tc>
          <w:tcPr>
            <w:tcW w:w="3604" w:type="pct"/>
          </w:tcPr>
          <w:p w14:paraId="4644090C" w14:textId="77777777" w:rsidR="00111706" w:rsidRPr="002B3989" w:rsidRDefault="00111706" w:rsidP="00E82756">
            <w:pPr>
              <w:cnfStyle w:val="100000000000" w:firstRow="1" w:lastRow="0" w:firstColumn="0" w:lastColumn="0" w:oddVBand="0" w:evenVBand="0" w:oddHBand="0" w:evenHBand="0" w:firstRowFirstColumn="0" w:firstRowLastColumn="0" w:lastRowFirstColumn="0" w:lastRowLastColumn="0"/>
            </w:pPr>
            <w:r w:rsidRPr="002B3989">
              <w:t>What I need to do</w:t>
            </w:r>
          </w:p>
        </w:tc>
      </w:tr>
      <w:tr w:rsidR="00111706" w:rsidRPr="002B3989" w14:paraId="1CE01C1D"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3BF2147B" w14:textId="77777777" w:rsidR="00111706" w:rsidRPr="001055BA" w:rsidRDefault="00111706" w:rsidP="00E82756">
            <w:r w:rsidRPr="001055BA">
              <w:t>Component A –</w:t>
            </w:r>
          </w:p>
          <w:p w14:paraId="51088541" w14:textId="77777777" w:rsidR="00111706" w:rsidRPr="006033C8" w:rsidRDefault="00111706" w:rsidP="00E82756">
            <w:r w:rsidRPr="00FD7250">
              <w:t>Project documentation</w:t>
            </w:r>
          </w:p>
        </w:tc>
        <w:tc>
          <w:tcPr>
            <w:tcW w:w="3604" w:type="pct"/>
            <w:shd w:val="clear" w:color="auto" w:fill="EBEBEB"/>
          </w:tcPr>
          <w:p w14:paraId="4EECEEE5" w14:textId="27DFA5D0" w:rsidR="00111706" w:rsidRPr="002B3989" w:rsidRDefault="00111706" w:rsidP="00E82756">
            <w:pPr>
              <w:cnfStyle w:val="000000100000" w:firstRow="0" w:lastRow="0" w:firstColumn="0" w:lastColumn="0" w:oddVBand="0" w:evenVBand="0" w:oddHBand="1" w:evenHBand="0" w:firstRowFirstColumn="0" w:firstRowLastColumn="0" w:lastRowFirstColumn="0" w:lastRowLastColumn="0"/>
            </w:pPr>
            <w:r w:rsidRPr="002B3989">
              <w:t xml:space="preserve">Ongoing completion of the Software </w:t>
            </w:r>
            <w:r w:rsidR="00B8317F">
              <w:t>E</w:t>
            </w:r>
            <w:r>
              <w:t xml:space="preserve">ngineering </w:t>
            </w:r>
            <w:r w:rsidRPr="002B3989">
              <w:t xml:space="preserve">project documentation booklet provided that involves </w:t>
            </w:r>
            <w:r>
              <w:t>4</w:t>
            </w:r>
            <w:r w:rsidRPr="002B3989">
              <w:t xml:space="preserve"> key stages.</w:t>
            </w:r>
          </w:p>
          <w:p w14:paraId="7295B0B0"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Identifying and defining</w:t>
            </w:r>
          </w:p>
          <w:p w14:paraId="73A8468C"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Research and planning</w:t>
            </w:r>
          </w:p>
          <w:p w14:paraId="19A75762"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 xml:space="preserve">Producing and implementing </w:t>
            </w:r>
          </w:p>
          <w:p w14:paraId="43CFFB15"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Testing and evaluating</w:t>
            </w:r>
          </w:p>
        </w:tc>
      </w:tr>
      <w:tr w:rsidR="00111706" w:rsidRPr="002B3989" w14:paraId="435D51E1"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5CA342F3" w14:textId="77777777" w:rsidR="00111706" w:rsidRPr="005569B4" w:rsidRDefault="00111706" w:rsidP="00E82756">
            <w:r w:rsidRPr="00FD7250">
              <w:t>Identifying and defining</w:t>
            </w:r>
          </w:p>
        </w:tc>
        <w:tc>
          <w:tcPr>
            <w:tcW w:w="3604" w:type="pct"/>
            <w:shd w:val="clear" w:color="auto" w:fill="auto"/>
          </w:tcPr>
          <w:p w14:paraId="7E4C49E0"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Begin by defining and analysing the problem requirements</w:t>
            </w:r>
            <w:r>
              <w:t xml:space="preserve"> including:</w:t>
            </w:r>
          </w:p>
          <w:p w14:paraId="4FBB2244"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monstrating </w:t>
            </w:r>
            <w:r w:rsidRPr="002B3989">
              <w:t>need(s) or opportunities</w:t>
            </w:r>
          </w:p>
          <w:p w14:paraId="591E6956"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assessing </w:t>
            </w:r>
            <w:r w:rsidRPr="002B3989">
              <w:t>scheduling and financial feasibility</w:t>
            </w:r>
          </w:p>
          <w:p w14:paraId="7EBBF1E3" w14:textId="41B6EB06"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generating </w:t>
            </w:r>
            <w:r w:rsidRPr="002B3989">
              <w:t xml:space="preserve">requirements including functionality </w:t>
            </w:r>
            <w:r w:rsidR="008132AF">
              <w:t xml:space="preserve">(what it should do) </w:t>
            </w:r>
            <w:r w:rsidRPr="002B3989">
              <w:t>and performance</w:t>
            </w:r>
            <w:r w:rsidR="008132AF">
              <w:t xml:space="preserve"> (speed)</w:t>
            </w:r>
          </w:p>
          <w:p w14:paraId="0B3B9604"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fining </w:t>
            </w:r>
            <w:r w:rsidRPr="002B3989">
              <w:t>data structures and data types</w:t>
            </w:r>
          </w:p>
          <w:p w14:paraId="07F6D75F" w14:textId="5DFF1465" w:rsidR="00111706"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fining </w:t>
            </w:r>
            <w:r w:rsidRPr="002B3989">
              <w:t>boundaries</w:t>
            </w:r>
            <w:r w:rsidR="008132AF">
              <w:t xml:space="preserve"> – in system and environment</w:t>
            </w:r>
          </w:p>
          <w:p w14:paraId="23B108AB"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 xml:space="preserve">Provide </w:t>
            </w:r>
            <w:r w:rsidRPr="00817B3D">
              <w:t>ongoing</w:t>
            </w:r>
            <w:r w:rsidRPr="002B3989">
              <w:t xml:space="preserve"> screen shots of tools used to develop ideas and generate solutions</w:t>
            </w:r>
            <w:r>
              <w:t xml:space="preserve"> including</w:t>
            </w:r>
            <w:r w:rsidRPr="002B3989">
              <w:t>:</w:t>
            </w:r>
          </w:p>
          <w:p w14:paraId="59A64197"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brainstorm</w:t>
            </w:r>
            <w:r>
              <w:t>ing</w:t>
            </w:r>
            <w:r w:rsidRPr="002B3989">
              <w:t>, mind map</w:t>
            </w:r>
            <w:r>
              <w:t>ping</w:t>
            </w:r>
            <w:r w:rsidRPr="002B3989">
              <w:t xml:space="preserve"> and storyboards</w:t>
            </w:r>
          </w:p>
          <w:p w14:paraId="5A2F23E8"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data dictionaries</w:t>
            </w:r>
          </w:p>
          <w:p w14:paraId="5D816441"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algorithm design</w:t>
            </w:r>
          </w:p>
          <w:p w14:paraId="47EFFDCF"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code generation</w:t>
            </w:r>
          </w:p>
          <w:p w14:paraId="5CE8D320"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testing and debugging</w:t>
            </w:r>
          </w:p>
          <w:p w14:paraId="6AF8662A"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installation</w:t>
            </w:r>
          </w:p>
          <w:p w14:paraId="5674368B"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maintenance.</w:t>
            </w:r>
          </w:p>
        </w:tc>
      </w:tr>
      <w:tr w:rsidR="00111706" w:rsidRPr="002B3989" w14:paraId="105F4402"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6E1B0757" w14:textId="77777777" w:rsidR="00111706" w:rsidRPr="00B779D1" w:rsidRDefault="00111706" w:rsidP="00E82756">
            <w:r w:rsidRPr="00FD7250">
              <w:lastRenderedPageBreak/>
              <w:t>Research</w:t>
            </w:r>
            <w:r w:rsidRPr="00A67661">
              <w:rPr>
                <w:iCs/>
              </w:rPr>
              <w:t xml:space="preserve"> and planning</w:t>
            </w:r>
          </w:p>
        </w:tc>
        <w:tc>
          <w:tcPr>
            <w:tcW w:w="3604" w:type="pct"/>
            <w:shd w:val="clear" w:color="auto" w:fill="auto"/>
          </w:tcPr>
          <w:p w14:paraId="1DF5964F" w14:textId="77777777" w:rsidR="00111706" w:rsidRPr="002B3989" w:rsidRDefault="00111706" w:rsidP="00313186">
            <w:pPr>
              <w:pStyle w:val="ListBullet"/>
              <w:numPr>
                <w:ilvl w:val="0"/>
                <w:numId w:val="1"/>
              </w:numPr>
              <w:cnfStyle w:val="000000100000" w:firstRow="0" w:lastRow="0" w:firstColumn="0" w:lastColumn="0" w:oddVBand="0" w:evenVBand="0" w:oddHBand="1" w:evenHBand="0" w:firstRowFirstColumn="0" w:firstRowLastColumn="0" w:lastRowFirstColumn="0" w:lastRowLastColumn="0"/>
            </w:pPr>
            <w:r w:rsidRPr="002B3989">
              <w:t xml:space="preserve">Apply ongoing project management to plan and conduct the development and implementation </w:t>
            </w:r>
            <w:r>
              <w:t xml:space="preserve">of </w:t>
            </w:r>
            <w:r w:rsidRPr="002B3989">
              <w:t>the project</w:t>
            </w:r>
            <w:r>
              <w:t xml:space="preserve"> including:</w:t>
            </w:r>
          </w:p>
          <w:p w14:paraId="7194185B"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t>scheduling</w:t>
            </w:r>
            <w:r w:rsidRPr="002B3989">
              <w:t xml:space="preserve"> and track</w:t>
            </w:r>
            <w:r>
              <w:t>ing</w:t>
            </w:r>
            <w:r w:rsidRPr="002B3989">
              <w:t xml:space="preserve"> using a software tool, including Gantt charts</w:t>
            </w:r>
          </w:p>
          <w:p w14:paraId="59775C15"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using collaboration tools</w:t>
            </w:r>
          </w:p>
          <w:p w14:paraId="531489BD"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Explore communication issues associated with project work</w:t>
            </w:r>
            <w:r>
              <w:t xml:space="preserve"> including:</w:t>
            </w:r>
          </w:p>
          <w:p w14:paraId="55F4F804"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involv</w:t>
            </w:r>
            <w:r>
              <w:t>ing</w:t>
            </w:r>
            <w:r w:rsidRPr="002B3989">
              <w:t xml:space="preserve"> and empower</w:t>
            </w:r>
            <w:r>
              <w:t>ing</w:t>
            </w:r>
            <w:r w:rsidRPr="002B3989">
              <w:t xml:space="preserve"> the client</w:t>
            </w:r>
          </w:p>
          <w:p w14:paraId="31DBA1EC"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enabl</w:t>
            </w:r>
            <w:r>
              <w:t>ing</w:t>
            </w:r>
            <w:r w:rsidRPr="002B3989">
              <w:t xml:space="preserve"> feedback</w:t>
            </w:r>
          </w:p>
          <w:p w14:paraId="51DFA6DC"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negotiat</w:t>
            </w:r>
            <w:r>
              <w:t>ing</w:t>
            </w:r>
          </w:p>
          <w:p w14:paraId="0C1134BF"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nvestigate how software engineering solutions are quality assured including:</w:t>
            </w:r>
          </w:p>
          <w:p w14:paraId="0B21294E"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t>defining</w:t>
            </w:r>
            <w:r w:rsidRPr="002B3989">
              <w:t xml:space="preserve"> criteria on which quality will be judged</w:t>
            </w:r>
          </w:p>
          <w:p w14:paraId="123A455E"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ensuring requirements are met using a continual checking process</w:t>
            </w:r>
          </w:p>
          <w:p w14:paraId="6083EB2F"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addressing compliance and legislative requirements</w:t>
            </w:r>
          </w:p>
          <w:p w14:paraId="3FE24137"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Demonstrate the use of modelling tools</w:t>
            </w:r>
            <w:r>
              <w:t xml:space="preserve"> including</w:t>
            </w:r>
            <w:r w:rsidRPr="002B3989">
              <w:t>:</w:t>
            </w:r>
          </w:p>
          <w:p w14:paraId="65ECBE55"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data flow diagrams</w:t>
            </w:r>
          </w:p>
          <w:p w14:paraId="464EBD89"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structure charts</w:t>
            </w:r>
          </w:p>
          <w:p w14:paraId="55CA17DF"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class diagrams</w:t>
            </w:r>
          </w:p>
          <w:p w14:paraId="45029D74" w14:textId="315E8B6F" w:rsidR="00111706" w:rsidRPr="00647EF1"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decision trees</w:t>
            </w:r>
            <w:r w:rsidR="00A327E4">
              <w:t>.</w:t>
            </w:r>
          </w:p>
        </w:tc>
      </w:tr>
      <w:tr w:rsidR="00111706" w:rsidRPr="002B3989" w14:paraId="2191ACD2" w14:textId="77777777" w:rsidTr="00D01A2C">
        <w:trPr>
          <w:cnfStyle w:val="000000010000" w:firstRow="0" w:lastRow="0" w:firstColumn="0" w:lastColumn="0" w:oddVBand="0" w:evenVBand="0" w:oddHBand="0" w:evenHBand="1" w:firstRowFirstColumn="0" w:firstRowLastColumn="0" w:lastRowFirstColumn="0" w:lastRowLastColumn="0"/>
          <w:cantSplit/>
          <w:trHeight w:val="1129"/>
        </w:trPr>
        <w:tc>
          <w:tcPr>
            <w:cnfStyle w:val="001000000000" w:firstRow="0" w:lastRow="0" w:firstColumn="1" w:lastColumn="0" w:oddVBand="0" w:evenVBand="0" w:oddHBand="0" w:evenHBand="0" w:firstRowFirstColumn="0" w:firstRowLastColumn="0" w:lastRowFirstColumn="0" w:lastRowLastColumn="0"/>
            <w:tcW w:w="1396" w:type="pct"/>
          </w:tcPr>
          <w:p w14:paraId="31C0C48A" w14:textId="3BC8B9AD" w:rsidR="00111706" w:rsidRPr="002B3989" w:rsidRDefault="00111706" w:rsidP="00E82756">
            <w:r w:rsidRPr="002B3989">
              <w:t>Component B –</w:t>
            </w:r>
            <w:r>
              <w:t xml:space="preserve">complete </w:t>
            </w:r>
            <w:r w:rsidRPr="002B3989">
              <w:t>software solution</w:t>
            </w:r>
          </w:p>
        </w:tc>
        <w:tc>
          <w:tcPr>
            <w:tcW w:w="3604" w:type="pct"/>
          </w:tcPr>
          <w:p w14:paraId="4B40A45E"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D</w:t>
            </w:r>
            <w:r w:rsidRPr="002B3989">
              <w:t xml:space="preserve">evelop and code a software solution for the problem as indicated in the </w:t>
            </w:r>
            <w:r>
              <w:t xml:space="preserve">project </w:t>
            </w:r>
            <w:r w:rsidRPr="002B3989">
              <w:t>documentation</w:t>
            </w:r>
          </w:p>
          <w:p w14:paraId="09EE99DF" w14:textId="422CC8CA" w:rsidR="00111706" w:rsidRPr="002B3989" w:rsidRDefault="00B77A48"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w:t>
            </w:r>
            <w:r w:rsidR="00111706">
              <w:t>U</w:t>
            </w:r>
            <w:r w:rsidR="00111706" w:rsidRPr="002B3989">
              <w:t>pload the solution</w:t>
            </w:r>
            <w:r>
              <w:t>”</w:t>
            </w:r>
            <w:r w:rsidR="009B6527">
              <w:t xml:space="preserve"> to Canvas</w:t>
            </w:r>
          </w:p>
        </w:tc>
      </w:tr>
      <w:tr w:rsidR="00111706" w:rsidRPr="002B3989" w14:paraId="66A31172"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tcPr>
          <w:p w14:paraId="6C9FBF97" w14:textId="77777777" w:rsidR="00111706" w:rsidRPr="005569B4" w:rsidRDefault="00111706" w:rsidP="00E82756">
            <w:pPr>
              <w:rPr>
                <w:bCs/>
              </w:rPr>
            </w:pPr>
            <w:r w:rsidRPr="00FD7250">
              <w:rPr>
                <w:bCs/>
              </w:rPr>
              <w:lastRenderedPageBreak/>
              <w:t>Producing and implementing</w:t>
            </w:r>
          </w:p>
        </w:tc>
        <w:tc>
          <w:tcPr>
            <w:tcW w:w="3604" w:type="pct"/>
          </w:tcPr>
          <w:p w14:paraId="4785F2C0" w14:textId="128FCEC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 xml:space="preserve">esign, </w:t>
            </w:r>
            <w:bookmarkStart w:id="20" w:name="_Int_VksjkY51"/>
            <w:r w:rsidRPr="002B3989">
              <w:t>construct</w:t>
            </w:r>
            <w:bookmarkEnd w:id="20"/>
            <w:r w:rsidRPr="002B3989">
              <w:t xml:space="preserve"> and implement a solution to a software problem using </w:t>
            </w:r>
            <w:r w:rsidR="009B6527">
              <w:t xml:space="preserve">stated </w:t>
            </w:r>
            <w:r w:rsidRPr="002B3989">
              <w:t>appropriate development approach(es)</w:t>
            </w:r>
          </w:p>
          <w:p w14:paraId="78BE82FE"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evelop, construct and document algorithms</w:t>
            </w:r>
          </w:p>
          <w:p w14:paraId="3FB442E9"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mplement version control when developing a software engineering solution</w:t>
            </w:r>
          </w:p>
          <w:p w14:paraId="0177A935"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P</w:t>
            </w:r>
            <w:r w:rsidRPr="002B3989">
              <w:t>ropose an additional innovative solution using a prototype and user interface (UI) design</w:t>
            </w:r>
            <w:r>
              <w:t>.</w:t>
            </w:r>
          </w:p>
        </w:tc>
      </w:tr>
      <w:tr w:rsidR="00111706" w:rsidRPr="002B3989" w14:paraId="34056DA5"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18E12F4A" w14:textId="77777777" w:rsidR="00111706" w:rsidRPr="00AD01FC" w:rsidRDefault="00111706" w:rsidP="00E82756">
            <w:pPr>
              <w:rPr>
                <w:bCs/>
              </w:rPr>
            </w:pPr>
            <w:r w:rsidRPr="00804A73">
              <w:rPr>
                <w:bCs/>
              </w:rPr>
              <w:t>Testing and evaluating</w:t>
            </w:r>
          </w:p>
        </w:tc>
        <w:tc>
          <w:tcPr>
            <w:tcW w:w="3604" w:type="pct"/>
            <w:shd w:val="clear" w:color="auto" w:fill="auto"/>
          </w:tcPr>
          <w:p w14:paraId="11DFE5E7"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A</w:t>
            </w:r>
            <w:r w:rsidRPr="002B3989">
              <w:t>pply methodologies to test and evaluate code</w:t>
            </w:r>
          </w:p>
          <w:p w14:paraId="5583955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U</w:t>
            </w:r>
            <w:r w:rsidRPr="002B3989">
              <w:t>se a language-dependent code optimisation technique</w:t>
            </w:r>
            <w:r>
              <w:t>.</w:t>
            </w:r>
          </w:p>
        </w:tc>
      </w:tr>
      <w:tr w:rsidR="00111706" w:rsidRPr="002B3989" w14:paraId="6E93F7D6"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4F4C2583" w14:textId="77777777" w:rsidR="00111706" w:rsidRPr="002B3989" w:rsidRDefault="00111706" w:rsidP="00E82756">
            <w:r w:rsidRPr="002B3989">
              <w:t>Component C –</w:t>
            </w:r>
            <w:r>
              <w:t xml:space="preserve"> presentation</w:t>
            </w:r>
          </w:p>
        </w:tc>
        <w:tc>
          <w:tcPr>
            <w:tcW w:w="3604" w:type="pct"/>
            <w:shd w:val="clear" w:color="auto" w:fill="EBEBEB"/>
          </w:tcPr>
          <w:p w14:paraId="3747F2E0" w14:textId="1C3099E5"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 xml:space="preserve">Present </w:t>
            </w:r>
            <w:r>
              <w:t xml:space="preserve">their </w:t>
            </w:r>
            <w:r w:rsidR="00B25FDE">
              <w:t>s</w:t>
            </w:r>
            <w:r w:rsidR="00B25FDE" w:rsidRPr="002B3989">
              <w:t xml:space="preserve">oftware </w:t>
            </w:r>
            <w:r>
              <w:t>e</w:t>
            </w:r>
            <w:r w:rsidRPr="002B3989">
              <w:t>ngineering</w:t>
            </w:r>
            <w:r>
              <w:t xml:space="preserve"> project</w:t>
            </w:r>
            <w:r w:rsidRPr="002B3989">
              <w:t xml:space="preserve"> to peers</w:t>
            </w:r>
          </w:p>
          <w:p w14:paraId="5E3D3E82"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rPr>
                <w:bCs/>
              </w:rPr>
            </w:pPr>
            <w:r>
              <w:t>R</w:t>
            </w:r>
            <w:r w:rsidRPr="002B3989">
              <w:t xml:space="preserve">espond to </w:t>
            </w:r>
            <w:r>
              <w:t>questions and answers.</w:t>
            </w:r>
          </w:p>
        </w:tc>
      </w:tr>
      <w:tr w:rsidR="00111706" w:rsidRPr="002B3989" w14:paraId="349DE00E"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3D97BB30" w14:textId="77777777" w:rsidR="00111706" w:rsidRPr="002B3989" w:rsidRDefault="00111706" w:rsidP="00E82756">
            <w:r w:rsidRPr="002B3989">
              <w:t>Testing and evaluating</w:t>
            </w:r>
          </w:p>
        </w:tc>
        <w:tc>
          <w:tcPr>
            <w:tcW w:w="3604" w:type="pct"/>
            <w:shd w:val="clear" w:color="auto" w:fill="auto"/>
          </w:tcPr>
          <w:p w14:paraId="00F4F064" w14:textId="77777777" w:rsidR="00111706" w:rsidRPr="00804A73"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Analyse and respond to feedback</w:t>
            </w:r>
          </w:p>
          <w:p w14:paraId="4FB6D88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Evaluate the effectiveness of a software engineering solution.</w:t>
            </w:r>
          </w:p>
        </w:tc>
      </w:tr>
      <w:bookmarkEnd w:id="19"/>
    </w:tbl>
    <w:p w14:paraId="60DD7849" w14:textId="5414750F" w:rsidR="0046709C" w:rsidRPr="00972B1A" w:rsidRDefault="0046709C" w:rsidP="000B2124">
      <w:pPr>
        <w:pStyle w:val="Imageattributioncaption"/>
      </w:pPr>
      <w:r w:rsidRPr="00972B1A">
        <w:br w:type="page"/>
      </w:r>
    </w:p>
    <w:p w14:paraId="1BAD3C8D" w14:textId="77777777" w:rsidR="00AD6266" w:rsidRPr="00972B1A" w:rsidRDefault="00AD6266" w:rsidP="00CD1A1F">
      <w:pPr>
        <w:pStyle w:val="Heading2"/>
      </w:pPr>
      <w:bookmarkStart w:id="21" w:name="_Toc141776407"/>
      <w:bookmarkStart w:id="22" w:name="_Toc183506422"/>
      <w:r w:rsidRPr="00972B1A">
        <w:lastRenderedPageBreak/>
        <w:t>Glossary</w:t>
      </w:r>
      <w:bookmarkEnd w:id="21"/>
      <w:bookmarkEnd w:id="22"/>
    </w:p>
    <w:p w14:paraId="505A5253" w14:textId="345DC217" w:rsidR="000B1348" w:rsidRPr="00972B1A" w:rsidRDefault="00AD6266" w:rsidP="00AD6266">
      <w:r w:rsidRPr="00972B1A">
        <w:t>Many of the following words will gather more meaning to you as you work through this booklet.</w:t>
      </w:r>
      <w:r w:rsidR="002E0A74" w:rsidRPr="00972B1A">
        <w:t xml:space="preserve"> </w:t>
      </w:r>
      <w:r w:rsidRPr="00972B1A">
        <w:t xml:space="preserve">Each time you see a new word in bold throughout this workbook you can add its definition in the table below in case you need to </w:t>
      </w:r>
      <w:proofErr w:type="gramStart"/>
      <w:r w:rsidRPr="00972B1A">
        <w:t>refer back</w:t>
      </w:r>
      <w:proofErr w:type="gramEnd"/>
      <w:r w:rsidRPr="00972B1A">
        <w:t xml:space="preserve"> later.</w:t>
      </w:r>
    </w:p>
    <w:p w14:paraId="24753BF2" w14:textId="20C521EE" w:rsidR="00DA7DA5" w:rsidRPr="00DA7DA5" w:rsidRDefault="00DA7DA5" w:rsidP="00DA7DA5">
      <w:pPr>
        <w:pStyle w:val="Caption"/>
      </w:pPr>
      <w:r>
        <w:t xml:space="preserve">Table </w:t>
      </w:r>
      <w:r>
        <w:fldChar w:fldCharType="begin"/>
      </w:r>
      <w:r>
        <w:instrText xml:space="preserve"> SEQ Table \* ARABIC </w:instrText>
      </w:r>
      <w:r>
        <w:fldChar w:fldCharType="separate"/>
      </w:r>
      <w:r w:rsidR="007A0B78">
        <w:rPr>
          <w:noProof/>
        </w:rPr>
        <w:t>2</w:t>
      </w:r>
      <w:r>
        <w:fldChar w:fldCharType="end"/>
      </w:r>
      <w:r>
        <w:t xml:space="preserve"> – </w:t>
      </w:r>
      <w:r w:rsidR="005F4EAA">
        <w:t>g</w:t>
      </w:r>
      <w:r>
        <w:t>lossary</w:t>
      </w:r>
    </w:p>
    <w:tbl>
      <w:tblPr>
        <w:tblStyle w:val="Tableheader"/>
        <w:tblW w:w="5000" w:type="pct"/>
        <w:tblLayout w:type="fixed"/>
        <w:tblLook w:val="04A0" w:firstRow="1" w:lastRow="0" w:firstColumn="1" w:lastColumn="0" w:noHBand="0" w:noVBand="1"/>
        <w:tblDescription w:val="Glossary of words related to the software engineering project."/>
      </w:tblPr>
      <w:tblGrid>
        <w:gridCol w:w="1837"/>
        <w:gridCol w:w="7793"/>
      </w:tblGrid>
      <w:tr w:rsidR="001D3BB7" w:rsidRPr="00DD7ED5" w14:paraId="26AA1892" w14:textId="77777777" w:rsidTr="00950B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 w:type="pct"/>
          </w:tcPr>
          <w:p w14:paraId="0D4B33AA" w14:textId="77777777" w:rsidR="001D3BB7" w:rsidRPr="00DD7ED5" w:rsidRDefault="001D3BB7" w:rsidP="00DD7ED5">
            <w:r w:rsidRPr="00DD7ED5">
              <w:t>Word</w:t>
            </w:r>
          </w:p>
        </w:tc>
        <w:tc>
          <w:tcPr>
            <w:tcW w:w="4046" w:type="pct"/>
          </w:tcPr>
          <w:p w14:paraId="1909C3D2" w14:textId="77777777" w:rsidR="001D3BB7" w:rsidRPr="00DD7ED5" w:rsidRDefault="001D3BB7" w:rsidP="00DD7ED5">
            <w:pPr>
              <w:cnfStyle w:val="100000000000" w:firstRow="1" w:lastRow="0" w:firstColumn="0" w:lastColumn="0" w:oddVBand="0" w:evenVBand="0" w:oddHBand="0" w:evenHBand="0" w:firstRowFirstColumn="0" w:firstRowLastColumn="0" w:lastRowFirstColumn="0" w:lastRowLastColumn="0"/>
            </w:pPr>
            <w:r w:rsidRPr="00DD7ED5">
              <w:t>Definition</w:t>
            </w:r>
          </w:p>
        </w:tc>
      </w:tr>
      <w:tr w:rsidR="001D3BB7" w:rsidRPr="00972B1A" w14:paraId="20F3946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67D653D" w14:textId="60C0337E" w:rsidR="001D3BB7" w:rsidRPr="00506D9A" w:rsidRDefault="002E0A74" w:rsidP="00506D9A">
            <w:r w:rsidRPr="00506D9A">
              <w:t>agile</w:t>
            </w:r>
          </w:p>
        </w:tc>
        <w:tc>
          <w:tcPr>
            <w:tcW w:w="4046" w:type="pct"/>
          </w:tcPr>
          <w:p w14:paraId="73A1CAF2" w14:textId="6BECF861"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n iterative and flexible approach to software development, focusing on collaboration, customer feedback and small, rapid releases.</w:t>
            </w:r>
          </w:p>
        </w:tc>
      </w:tr>
      <w:tr w:rsidR="00F173FD" w:rsidRPr="00972B1A" w14:paraId="3F53CBD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11D9204" w14:textId="53FCBB98" w:rsidR="00F173FD" w:rsidRPr="00506D9A" w:rsidRDefault="002E0A74" w:rsidP="00506D9A">
            <w:r w:rsidRPr="00506D9A">
              <w:t>algorithm</w:t>
            </w:r>
          </w:p>
        </w:tc>
        <w:tc>
          <w:tcPr>
            <w:tcW w:w="4046" w:type="pct"/>
          </w:tcPr>
          <w:p w14:paraId="567771C1" w14:textId="481C170A" w:rsidR="00F173FD" w:rsidRPr="00506D9A" w:rsidRDefault="00B71129" w:rsidP="00506D9A">
            <w:pPr>
              <w:cnfStyle w:val="000000010000" w:firstRow="0" w:lastRow="0" w:firstColumn="0" w:lastColumn="0" w:oddVBand="0" w:evenVBand="0" w:oddHBand="0" w:evenHBand="1" w:firstRowFirstColumn="0" w:firstRowLastColumn="0" w:lastRowFirstColumn="0" w:lastRowLastColumn="0"/>
            </w:pPr>
            <w:r w:rsidRPr="00506D9A">
              <w:t>A step-by-step procedure required to solve a problem. Algorithms may be presented in many ways, for example written instructions, flow charts or using a computer programming language.</w:t>
            </w:r>
          </w:p>
        </w:tc>
      </w:tr>
      <w:tr w:rsidR="00122D3B" w:rsidRPr="00972B1A" w14:paraId="53F649F6"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49A612C" w14:textId="4C198186" w:rsidR="00122D3B" w:rsidRPr="00506D9A" w:rsidRDefault="002E0A74" w:rsidP="00506D9A">
            <w:r w:rsidRPr="00506D9A">
              <w:t>app</w:t>
            </w:r>
          </w:p>
        </w:tc>
        <w:tc>
          <w:tcPr>
            <w:tcW w:w="4046" w:type="pct"/>
          </w:tcPr>
          <w:p w14:paraId="018E87A4" w14:textId="0E729EAC"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software program designed for a specific purpose to run on mobile devices or on a personal computer. An abbreviation of the word ‘application’.</w:t>
            </w:r>
          </w:p>
        </w:tc>
      </w:tr>
      <w:tr w:rsidR="00122D3B" w:rsidRPr="00972B1A" w14:paraId="7D83E59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43E52519" w14:textId="5D6DAA3B" w:rsidR="00122D3B" w:rsidRPr="00506D9A" w:rsidRDefault="00122D3B" w:rsidP="00506D9A">
            <w:r w:rsidRPr="00506D9A">
              <w:t xml:space="preserve">Application </w:t>
            </w:r>
            <w:r w:rsidR="002E0A74" w:rsidRPr="00506D9A">
              <w:t xml:space="preserve">Programming Interface </w:t>
            </w:r>
            <w:r w:rsidRPr="00506D9A">
              <w:t>(API)</w:t>
            </w:r>
          </w:p>
        </w:tc>
        <w:tc>
          <w:tcPr>
            <w:tcW w:w="4046" w:type="pct"/>
          </w:tcPr>
          <w:p w14:paraId="48CD0D4C" w14:textId="1A16B42B"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n interface that allows an application or website to plug into another program or website.</w:t>
            </w:r>
          </w:p>
        </w:tc>
      </w:tr>
      <w:tr w:rsidR="00F173FD" w:rsidRPr="00972B1A" w14:paraId="3A71282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01D3E19" w14:textId="4268F485" w:rsidR="00F173FD" w:rsidRPr="00506D9A" w:rsidRDefault="00F173FD" w:rsidP="00506D9A">
            <w:r w:rsidRPr="00506D9A">
              <w:t>boundary</w:t>
            </w:r>
          </w:p>
        </w:tc>
        <w:tc>
          <w:tcPr>
            <w:tcW w:w="4046" w:type="pct"/>
          </w:tcPr>
          <w:p w14:paraId="5CE43925" w14:textId="7D019C44" w:rsidR="00F173FD" w:rsidRPr="00506D9A" w:rsidRDefault="00AB7018" w:rsidP="00506D9A">
            <w:pPr>
              <w:cnfStyle w:val="000000100000" w:firstRow="0" w:lastRow="0" w:firstColumn="0" w:lastColumn="0" w:oddVBand="0" w:evenVBand="0" w:oddHBand="1" w:evenHBand="0" w:firstRowFirstColumn="0" w:firstRowLastColumn="0" w:lastRowFirstColumn="0" w:lastRowLastColumn="0"/>
            </w:pPr>
            <w:r>
              <w:t>A</w:t>
            </w:r>
            <w:r w:rsidRPr="00506D9A">
              <w:t xml:space="preserve">n </w:t>
            </w:r>
            <w:r w:rsidR="0066277E" w:rsidRPr="00506D9A">
              <w:t>invisible line that separates the software system being built from everything else</w:t>
            </w:r>
            <w:r w:rsidR="004D5052" w:rsidRPr="00506D9A">
              <w:t>.</w:t>
            </w:r>
            <w:r w:rsidR="00DA0DFA">
              <w:t xml:space="preserve"> </w:t>
            </w:r>
            <w:r w:rsidR="004D5052" w:rsidRPr="00506D9A">
              <w:t>It helps define the limits and expectations of a software system</w:t>
            </w:r>
            <w:r>
              <w:t>.</w:t>
            </w:r>
          </w:p>
        </w:tc>
      </w:tr>
      <w:tr w:rsidR="00F173FD" w:rsidRPr="00972B1A" w14:paraId="22BA3EE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2E0436C" w14:textId="7793DF09" w:rsidR="00F173FD" w:rsidRPr="00506D9A" w:rsidRDefault="00F173FD" w:rsidP="00506D9A">
            <w:r w:rsidRPr="00506D9A">
              <w:t>client</w:t>
            </w:r>
          </w:p>
        </w:tc>
        <w:tc>
          <w:tcPr>
            <w:tcW w:w="4046" w:type="pct"/>
          </w:tcPr>
          <w:p w14:paraId="4087544F" w14:textId="1141BFC5" w:rsidR="00F173FD" w:rsidRPr="00506D9A" w:rsidRDefault="00AB7018" w:rsidP="00506D9A">
            <w:pPr>
              <w:cnfStyle w:val="000000010000" w:firstRow="0" w:lastRow="0" w:firstColumn="0" w:lastColumn="0" w:oddVBand="0" w:evenVBand="0" w:oddHBand="0" w:evenHBand="1" w:firstRowFirstColumn="0" w:firstRowLastColumn="0" w:lastRowFirstColumn="0" w:lastRowLastColumn="0"/>
            </w:pPr>
            <w:r>
              <w:t>T</w:t>
            </w:r>
            <w:r w:rsidRPr="00506D9A">
              <w:t xml:space="preserve">he </w:t>
            </w:r>
            <w:r w:rsidR="006167CF" w:rsidRPr="00506D9A">
              <w:t>person</w:t>
            </w:r>
            <w:r w:rsidR="00987C09">
              <w:t xml:space="preserve"> or organisation </w:t>
            </w:r>
            <w:r w:rsidR="006167CF" w:rsidRPr="00506D9A">
              <w:t>who</w:t>
            </w:r>
            <w:r w:rsidR="00224710" w:rsidRPr="00506D9A">
              <w:t xml:space="preserve"> requires the solution and</w:t>
            </w:r>
            <w:r w:rsidR="00987C09">
              <w:t xml:space="preserve"> is</w:t>
            </w:r>
            <w:r w:rsidR="00224710" w:rsidRPr="00506D9A">
              <w:t xml:space="preserve"> likely</w:t>
            </w:r>
            <w:r w:rsidR="006167CF" w:rsidRPr="00506D9A">
              <w:t xml:space="preserve"> </w:t>
            </w:r>
            <w:r w:rsidR="00DB57AA">
              <w:t xml:space="preserve">to </w:t>
            </w:r>
            <w:r w:rsidR="006167CF" w:rsidRPr="00506D9A">
              <w:t>directly use the software application.</w:t>
            </w:r>
            <w:r w:rsidR="00DD124A" w:rsidRPr="00506D9A">
              <w:t xml:space="preserve"> A person or organi</w:t>
            </w:r>
            <w:r w:rsidR="00DD124A">
              <w:t>s</w:t>
            </w:r>
            <w:r w:rsidR="00DD124A" w:rsidRPr="00506D9A">
              <w:t>ation using the services of a software engineer</w:t>
            </w:r>
            <w:r w:rsidR="00DD124A">
              <w:t>.</w:t>
            </w:r>
          </w:p>
        </w:tc>
      </w:tr>
      <w:tr w:rsidR="00F173FD" w:rsidRPr="00972B1A" w14:paraId="6EF06999"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234F247" w14:textId="1C66EC06" w:rsidR="00F173FD" w:rsidRPr="00506D9A" w:rsidRDefault="00F173FD" w:rsidP="00506D9A">
            <w:r w:rsidRPr="00506D9A">
              <w:t>code</w:t>
            </w:r>
          </w:p>
        </w:tc>
        <w:tc>
          <w:tcPr>
            <w:tcW w:w="4046" w:type="pct"/>
          </w:tcPr>
          <w:p w14:paraId="643F641C" w14:textId="70BA7DA8" w:rsidR="00F173FD" w:rsidRPr="00506D9A" w:rsidRDefault="0093117C" w:rsidP="00506D9A">
            <w:pPr>
              <w:cnfStyle w:val="000000100000" w:firstRow="0" w:lastRow="0" w:firstColumn="0" w:lastColumn="0" w:oddVBand="0" w:evenVBand="0" w:oddHBand="1" w:evenHBand="0" w:firstRowFirstColumn="0" w:firstRowLastColumn="0" w:lastRowFirstColumn="0" w:lastRowLastColumn="0"/>
            </w:pPr>
            <w:r>
              <w:t>T</w:t>
            </w:r>
            <w:r w:rsidR="00C25B13" w:rsidRPr="00506D9A">
              <w:t xml:space="preserve">he </w:t>
            </w:r>
            <w:r w:rsidR="0059079E" w:rsidRPr="00506D9A">
              <w:t xml:space="preserve">instructions that guide </w:t>
            </w:r>
            <w:r w:rsidR="00862EC5" w:rsidRPr="00506D9A">
              <w:t>a program</w:t>
            </w:r>
            <w:r>
              <w:t>’</w:t>
            </w:r>
            <w:r w:rsidR="00862EC5" w:rsidRPr="00506D9A">
              <w:t>s</w:t>
            </w:r>
            <w:r w:rsidR="0059079E" w:rsidRPr="00506D9A">
              <w:t xml:space="preserve"> execution</w:t>
            </w:r>
            <w:r w:rsidR="00C25B13" w:rsidRPr="00506D9A">
              <w:t>.</w:t>
            </w:r>
          </w:p>
        </w:tc>
      </w:tr>
      <w:tr w:rsidR="00F173FD" w:rsidRPr="00972B1A" w14:paraId="3660BF5C"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5101C3A" w14:textId="2B679288" w:rsidR="00F173FD" w:rsidRPr="00506D9A" w:rsidRDefault="00F173FD" w:rsidP="00506D9A">
            <w:r w:rsidRPr="00506D9A">
              <w:t>code optimisation</w:t>
            </w:r>
          </w:p>
        </w:tc>
        <w:tc>
          <w:tcPr>
            <w:tcW w:w="4046" w:type="pct"/>
          </w:tcPr>
          <w:p w14:paraId="6617B3FC" w14:textId="1700E5FE" w:rsidR="00F173FD" w:rsidRPr="00506D9A" w:rsidRDefault="0093117C" w:rsidP="00506D9A">
            <w:pPr>
              <w:cnfStyle w:val="000000010000" w:firstRow="0" w:lastRow="0" w:firstColumn="0" w:lastColumn="0" w:oddVBand="0" w:evenVBand="0" w:oddHBand="0" w:evenHBand="1" w:firstRowFirstColumn="0" w:firstRowLastColumn="0" w:lastRowFirstColumn="0" w:lastRowLastColumn="0"/>
            </w:pPr>
            <w:r>
              <w:t>T</w:t>
            </w:r>
            <w:r w:rsidR="0096148D" w:rsidRPr="00506D9A">
              <w:t>o modify existing code or design new algorithms to improve program execution speed, reduce memory usage and enhance overall system performance</w:t>
            </w:r>
          </w:p>
        </w:tc>
      </w:tr>
      <w:tr w:rsidR="00122D3B" w:rsidRPr="00972B1A" w14:paraId="4CA8D42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0DC131" w14:textId="2B04255A" w:rsidR="00122D3B" w:rsidRPr="00506D9A" w:rsidRDefault="00122D3B" w:rsidP="00506D9A">
            <w:r w:rsidRPr="00506D9A">
              <w:t>computational thinking</w:t>
            </w:r>
          </w:p>
        </w:tc>
        <w:tc>
          <w:tcPr>
            <w:tcW w:w="4046" w:type="pct"/>
          </w:tcPr>
          <w:p w14:paraId="5CB952C2" w14:textId="1883F547"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 xml:space="preserve">A process in which a problem is analysed and solved so that a human, machine or computer can effectively implement the solution. It involves using </w:t>
            </w:r>
            <w:r w:rsidRPr="00506D9A">
              <w:lastRenderedPageBreak/>
              <w:t>strategies to organise data logically, break down problems into parts, interpret patterns and design and implement algorithms to solve problems.</w:t>
            </w:r>
          </w:p>
        </w:tc>
      </w:tr>
      <w:tr w:rsidR="001D3BB7" w:rsidRPr="00972B1A" w14:paraId="0B5D643A"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B923D2B" w14:textId="59CFBC6C" w:rsidR="001D3BB7" w:rsidRPr="00506D9A" w:rsidRDefault="000B1348" w:rsidP="00506D9A">
            <w:r w:rsidRPr="00506D9A">
              <w:lastRenderedPageBreak/>
              <w:t>d</w:t>
            </w:r>
            <w:r w:rsidR="001D3BB7" w:rsidRPr="00506D9A">
              <w:t>ata flow diagrams</w:t>
            </w:r>
          </w:p>
        </w:tc>
        <w:tc>
          <w:tcPr>
            <w:tcW w:w="4046" w:type="pct"/>
          </w:tcPr>
          <w:p w14:paraId="7441621A"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Diagrams illustrating the flow of data within a system, showing how it is processed or transformed.</w:t>
            </w:r>
          </w:p>
        </w:tc>
      </w:tr>
      <w:tr w:rsidR="00F173FD" w:rsidRPr="00972B1A" w14:paraId="2850B79B"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6BDC0CC" w14:textId="4218499D" w:rsidR="00F173FD" w:rsidRPr="00506D9A" w:rsidRDefault="00F173FD" w:rsidP="00506D9A">
            <w:r w:rsidRPr="00506D9A">
              <w:t>data structures</w:t>
            </w:r>
          </w:p>
        </w:tc>
        <w:tc>
          <w:tcPr>
            <w:tcW w:w="4046" w:type="pct"/>
          </w:tcPr>
          <w:p w14:paraId="589A08CE" w14:textId="19655A85" w:rsidR="00F173FD"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data structure is a way of organi</w:t>
            </w:r>
            <w:r w:rsidR="00F84EC8">
              <w:t>s</w:t>
            </w:r>
            <w:r w:rsidRPr="00506D9A">
              <w:t>ing and storing data in a computer so that it can be accessed and used efficiently.</w:t>
            </w:r>
          </w:p>
        </w:tc>
      </w:tr>
      <w:tr w:rsidR="00F173FD" w:rsidRPr="00972B1A" w14:paraId="1D2A321D"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873490B" w14:textId="6BE68F4A" w:rsidR="00F173FD" w:rsidRPr="00506D9A" w:rsidRDefault="00F173FD" w:rsidP="00506D9A">
            <w:r w:rsidRPr="00506D9A">
              <w:t>data types</w:t>
            </w:r>
          </w:p>
        </w:tc>
        <w:tc>
          <w:tcPr>
            <w:tcW w:w="4046" w:type="pct"/>
          </w:tcPr>
          <w:p w14:paraId="59C607E8" w14:textId="394D34C5" w:rsidR="00F173FD"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Data types used in computing are expressed as either:</w:t>
            </w:r>
            <w:r w:rsidR="00C66887" w:rsidRPr="00506D9A">
              <w:t xml:space="preserve"> </w:t>
            </w:r>
            <w:r w:rsidRPr="00506D9A">
              <w:t>string</w:t>
            </w:r>
            <w:r w:rsidR="0095756D">
              <w:t xml:space="preserve"> or </w:t>
            </w:r>
            <w:r w:rsidRPr="00506D9A">
              <w:t>text, character, integer, floating point or real, date and time</w:t>
            </w:r>
            <w:r w:rsidR="00E7355D">
              <w:t xml:space="preserve"> and</w:t>
            </w:r>
            <w:r w:rsidR="00E7355D" w:rsidRPr="00506D9A">
              <w:t xml:space="preserve"> </w:t>
            </w:r>
            <w:r w:rsidRPr="00506D9A">
              <w:t>Boolean.</w:t>
            </w:r>
          </w:p>
        </w:tc>
      </w:tr>
      <w:tr w:rsidR="001D3BB7" w:rsidRPr="00972B1A" w14:paraId="4FB8298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DAC463" w14:textId="693D528E" w:rsidR="001D3BB7" w:rsidRPr="00506D9A" w:rsidRDefault="000B1348" w:rsidP="00506D9A">
            <w:r w:rsidRPr="00506D9A">
              <w:t>d</w:t>
            </w:r>
            <w:r w:rsidR="001D3BB7" w:rsidRPr="00506D9A">
              <w:t>ecision trees</w:t>
            </w:r>
          </w:p>
        </w:tc>
        <w:tc>
          <w:tcPr>
            <w:tcW w:w="4046" w:type="pct"/>
          </w:tcPr>
          <w:p w14:paraId="1BACD01A"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Diagrams that represent decisions and their possible consequences, often used in decision-making processes.</w:t>
            </w:r>
          </w:p>
        </w:tc>
      </w:tr>
      <w:tr w:rsidR="001D3BB7" w:rsidRPr="00972B1A" w14:paraId="4150C887"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6AB6653" w14:textId="05685764" w:rsidR="001D3BB7" w:rsidRPr="00506D9A" w:rsidRDefault="002E0A74" w:rsidP="00506D9A">
            <w:r w:rsidRPr="00506D9A">
              <w:t>end-user</w:t>
            </w:r>
          </w:p>
        </w:tc>
        <w:tc>
          <w:tcPr>
            <w:tcW w:w="4046" w:type="pct"/>
          </w:tcPr>
          <w:p w14:paraId="68813EBD"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The person or group who will ultimately use the system or product.</w:t>
            </w:r>
          </w:p>
        </w:tc>
      </w:tr>
      <w:tr w:rsidR="001D3BB7" w:rsidRPr="00972B1A" w14:paraId="366E50F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A4E94D" w14:textId="77777777" w:rsidR="001D3BB7" w:rsidRPr="00506D9A" w:rsidRDefault="001D3BB7" w:rsidP="00506D9A">
            <w:r w:rsidRPr="00506D9A">
              <w:t>Gantt charts</w:t>
            </w:r>
          </w:p>
        </w:tc>
        <w:tc>
          <w:tcPr>
            <w:tcW w:w="4046" w:type="pct"/>
          </w:tcPr>
          <w:p w14:paraId="2196EF7D"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Visual tools used for project management to represent the timing of tasks or activities.</w:t>
            </w:r>
          </w:p>
        </w:tc>
      </w:tr>
      <w:tr w:rsidR="001D3BB7" w:rsidRPr="00972B1A" w14:paraId="5459C675"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7038731" w14:textId="6AC51863" w:rsidR="001D3BB7" w:rsidRPr="00506D9A" w:rsidRDefault="002E0A74" w:rsidP="00506D9A">
            <w:r w:rsidRPr="00506D9A">
              <w:t xml:space="preserve">iterative </w:t>
            </w:r>
            <w:r w:rsidR="001D3BB7" w:rsidRPr="00506D9A">
              <w:t>approach</w:t>
            </w:r>
          </w:p>
        </w:tc>
        <w:tc>
          <w:tcPr>
            <w:tcW w:w="4046" w:type="pct"/>
          </w:tcPr>
          <w:p w14:paraId="7D66305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A method of development where the project is divided into smaller parts and developed incrementally, with each iteration building upon the previous one.</w:t>
            </w:r>
          </w:p>
        </w:tc>
      </w:tr>
      <w:tr w:rsidR="001D3BB7" w:rsidRPr="00972B1A" w14:paraId="0734A7DC"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31F67B9" w14:textId="525272D7" w:rsidR="001D3BB7" w:rsidRPr="00506D9A" w:rsidRDefault="00122D3B" w:rsidP="00506D9A">
            <w:r w:rsidRPr="00506D9A">
              <w:t>Object</w:t>
            </w:r>
            <w:r w:rsidR="002E0A74" w:rsidRPr="00506D9A">
              <w:t>-Oriented Program</w:t>
            </w:r>
            <w:r w:rsidRPr="00506D9A">
              <w:t>ming (OOP)</w:t>
            </w:r>
          </w:p>
        </w:tc>
        <w:tc>
          <w:tcPr>
            <w:tcW w:w="4046" w:type="pct"/>
          </w:tcPr>
          <w:p w14:paraId="36DAE94B" w14:textId="075862B2" w:rsidR="001D3BB7"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paradigm based on the concept of ‘objects’ that can contain data and code in the form of procedures.</w:t>
            </w:r>
          </w:p>
        </w:tc>
      </w:tr>
      <w:tr w:rsidR="00122D3B" w:rsidRPr="00972B1A" w14:paraId="2391C81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42DE13E" w14:textId="14BC0C68" w:rsidR="00122D3B" w:rsidRPr="00506D9A" w:rsidRDefault="002E0A74" w:rsidP="00506D9A">
            <w:r w:rsidRPr="00506D9A">
              <w:t>Object-Relational Ma</w:t>
            </w:r>
            <w:r w:rsidR="00F05BBD" w:rsidRPr="00506D9A">
              <w:t>pping (</w:t>
            </w:r>
            <w:r w:rsidR="00122D3B" w:rsidRPr="00506D9A">
              <w:t>ORM)</w:t>
            </w:r>
          </w:p>
        </w:tc>
        <w:tc>
          <w:tcPr>
            <w:tcW w:w="4046" w:type="pct"/>
          </w:tcPr>
          <w:p w14:paraId="4F26EE53" w14:textId="38E87C10"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 technique used in object-oriented programming to query and manipulate data from a database.</w:t>
            </w:r>
          </w:p>
        </w:tc>
      </w:tr>
      <w:tr w:rsidR="001D3BB7" w:rsidRPr="00972B1A" w14:paraId="40CB814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0A184C96" w14:textId="00DF0AA8" w:rsidR="001D3BB7" w:rsidRPr="00506D9A" w:rsidRDefault="002E0A74" w:rsidP="00506D9A">
            <w:r w:rsidRPr="00506D9A">
              <w:t xml:space="preserve">online </w:t>
            </w:r>
            <w:r w:rsidR="001D3BB7" w:rsidRPr="00506D9A">
              <w:t>collaboration</w:t>
            </w:r>
          </w:p>
        </w:tc>
        <w:tc>
          <w:tcPr>
            <w:tcW w:w="4046" w:type="pct"/>
          </w:tcPr>
          <w:p w14:paraId="613EC9AB"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Working together on projects or tasks using internet-based tools and platforms.</w:t>
            </w:r>
          </w:p>
        </w:tc>
      </w:tr>
      <w:tr w:rsidR="001D3BB7" w:rsidRPr="00972B1A" w14:paraId="28569CB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2B9107" w14:textId="303D6F10" w:rsidR="001D3BB7" w:rsidRPr="00506D9A" w:rsidRDefault="00643EA5" w:rsidP="00506D9A">
            <w:r w:rsidRPr="00506D9A">
              <w:t>o</w:t>
            </w:r>
            <w:r w:rsidR="001D3BB7" w:rsidRPr="00506D9A">
              <w:t>utsourcing</w:t>
            </w:r>
          </w:p>
        </w:tc>
        <w:tc>
          <w:tcPr>
            <w:tcW w:w="4046" w:type="pct"/>
          </w:tcPr>
          <w:p w14:paraId="5467ACA2"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Hiring external individuals or companies to perform tasks or services instead of internal employees.</w:t>
            </w:r>
          </w:p>
        </w:tc>
      </w:tr>
      <w:tr w:rsidR="00122D3B" w:rsidRPr="00972B1A" w14:paraId="440E3121"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B658E1" w14:textId="65868830" w:rsidR="00122D3B" w:rsidRPr="00506D9A" w:rsidRDefault="00122D3B" w:rsidP="00506D9A">
            <w:r w:rsidRPr="00506D9A">
              <w:lastRenderedPageBreak/>
              <w:t>procedural programming</w:t>
            </w:r>
          </w:p>
        </w:tc>
        <w:tc>
          <w:tcPr>
            <w:tcW w:w="4046" w:type="pct"/>
          </w:tcPr>
          <w:p w14:paraId="3E7C5D25" w14:textId="18F8875D"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method of programming where the program is divided into functions. A program consists of data and procedures (modules) that operate on the data. Data and procedures are treated as separate entities.</w:t>
            </w:r>
          </w:p>
        </w:tc>
      </w:tr>
      <w:tr w:rsidR="001D3BB7" w:rsidRPr="00972B1A" w14:paraId="3C2B930F"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DC603FA" w14:textId="67C21B87" w:rsidR="001D3BB7" w:rsidRPr="00506D9A" w:rsidRDefault="00122D3B" w:rsidP="00506D9A">
            <w:r w:rsidRPr="00506D9A">
              <w:t>p</w:t>
            </w:r>
            <w:r w:rsidR="001D3BB7" w:rsidRPr="00506D9A">
              <w:t>rototyping</w:t>
            </w:r>
          </w:p>
        </w:tc>
        <w:tc>
          <w:tcPr>
            <w:tcW w:w="4046" w:type="pct"/>
          </w:tcPr>
          <w:p w14:paraId="509340D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Building partial versions of a system to test ideas and gather feedback before full implementation.</w:t>
            </w:r>
          </w:p>
        </w:tc>
      </w:tr>
      <w:tr w:rsidR="00122D3B" w:rsidRPr="00972B1A" w14:paraId="2107D59E"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9DFF001" w14:textId="4F4C640A" w:rsidR="00122D3B" w:rsidRPr="00506D9A" w:rsidRDefault="00122D3B" w:rsidP="00506D9A">
            <w:r w:rsidRPr="00506D9A">
              <w:t>pseudocode</w:t>
            </w:r>
          </w:p>
        </w:tc>
        <w:tc>
          <w:tcPr>
            <w:tcW w:w="4046" w:type="pct"/>
          </w:tcPr>
          <w:p w14:paraId="0F072AF6" w14:textId="15FDBC58" w:rsidR="00122D3B"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form of algorithm description that uses English-like statements with defined rules of structure and keywords.</w:t>
            </w:r>
          </w:p>
        </w:tc>
      </w:tr>
      <w:tr w:rsidR="001D3BB7" w:rsidRPr="00972B1A" w14:paraId="615E2FE3"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CC14F5" w14:textId="32536556" w:rsidR="001D3BB7" w:rsidRPr="00506D9A" w:rsidRDefault="002E0A74" w:rsidP="00506D9A">
            <w:r w:rsidRPr="00506D9A">
              <w:t>system flowcharts</w:t>
            </w:r>
          </w:p>
        </w:tc>
        <w:tc>
          <w:tcPr>
            <w:tcW w:w="4046" w:type="pct"/>
          </w:tcPr>
          <w:p w14:paraId="684CB23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Visual representations of the flow of data or processes within a system.</w:t>
            </w:r>
          </w:p>
        </w:tc>
      </w:tr>
      <w:tr w:rsidR="001D3BB7" w:rsidRPr="00972B1A" w14:paraId="016C4EB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756008FA" w14:textId="45561A07" w:rsidR="001D3BB7" w:rsidRPr="00506D9A" w:rsidRDefault="002E0A74" w:rsidP="00506D9A">
            <w:r w:rsidRPr="00506D9A">
              <w:t>verification and validation</w:t>
            </w:r>
          </w:p>
        </w:tc>
        <w:tc>
          <w:tcPr>
            <w:tcW w:w="4046" w:type="pct"/>
          </w:tcPr>
          <w:p w14:paraId="00456625"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Processes to ensure that the system meets specified requirements and functions correctly.</w:t>
            </w:r>
          </w:p>
        </w:tc>
      </w:tr>
      <w:tr w:rsidR="00F173FD" w:rsidRPr="00972B1A" w14:paraId="71F78054"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BC8B19C" w14:textId="05100F9E" w:rsidR="00F173FD" w:rsidRPr="00506D9A" w:rsidRDefault="00F173FD" w:rsidP="00506D9A">
            <w:proofErr w:type="spellStart"/>
            <w:r w:rsidRPr="00506D9A">
              <w:t>WAgile</w:t>
            </w:r>
            <w:proofErr w:type="spellEnd"/>
          </w:p>
        </w:tc>
        <w:tc>
          <w:tcPr>
            <w:tcW w:w="4046" w:type="pct"/>
          </w:tcPr>
          <w:p w14:paraId="4D528650" w14:textId="61EE4307" w:rsidR="00F173FD" w:rsidRPr="00506D9A" w:rsidRDefault="002E0A74" w:rsidP="00506D9A">
            <w:pPr>
              <w:cnfStyle w:val="000000010000" w:firstRow="0" w:lastRow="0" w:firstColumn="0" w:lastColumn="0" w:oddVBand="0" w:evenVBand="0" w:oddHBand="0" w:evenHBand="1" w:firstRowFirstColumn="0" w:firstRowLastColumn="0" w:lastRowFirstColumn="0" w:lastRowLastColumn="0"/>
            </w:pPr>
            <w:proofErr w:type="spellStart"/>
            <w:r w:rsidRPr="00506D9A">
              <w:t>W</w:t>
            </w:r>
            <w:r w:rsidR="00791C01" w:rsidRPr="00506D9A">
              <w:t>A</w:t>
            </w:r>
            <w:r w:rsidRPr="00506D9A">
              <w:t>gile</w:t>
            </w:r>
            <w:proofErr w:type="spellEnd"/>
            <w:r w:rsidRPr="00506D9A">
              <w:t xml:space="preserve"> </w:t>
            </w:r>
            <w:r w:rsidR="00643EA5" w:rsidRPr="00506D9A">
              <w:t xml:space="preserve">is a </w:t>
            </w:r>
            <w:r w:rsidR="002D120D">
              <w:t>h</w:t>
            </w:r>
            <w:r w:rsidR="00643EA5" w:rsidRPr="00506D9A">
              <w:t>ybrid of Waterfall and Agile Project Management</w:t>
            </w:r>
          </w:p>
        </w:tc>
      </w:tr>
      <w:tr w:rsidR="00643EA5" w:rsidRPr="00972B1A" w14:paraId="346241B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314A1F1" w14:textId="4877A87A" w:rsidR="001D3BB7" w:rsidRPr="00506D9A" w:rsidRDefault="002E0A74" w:rsidP="00506D9A">
            <w:r w:rsidRPr="00506D9A">
              <w:t xml:space="preserve">waterfall </w:t>
            </w:r>
            <w:r w:rsidR="001D3BB7" w:rsidRPr="00506D9A">
              <w:t>(structured)</w:t>
            </w:r>
          </w:p>
        </w:tc>
        <w:tc>
          <w:tcPr>
            <w:tcW w:w="4046" w:type="pct"/>
          </w:tcPr>
          <w:p w14:paraId="39956C23"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 sequential development approach where progress flows steadily downward through predefined phases.</w:t>
            </w:r>
          </w:p>
        </w:tc>
      </w:tr>
      <w:tr w:rsidR="00643EA5" w:rsidRPr="00972B1A" w14:paraId="4B5F2F7B"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8811DB8" w14:textId="5CB1F089" w:rsidR="001D3BB7" w:rsidRPr="00506D9A" w:rsidRDefault="002E0A74" w:rsidP="00506D9A">
            <w:r w:rsidRPr="00506D9A">
              <w:t xml:space="preserve">working </w:t>
            </w:r>
            <w:r w:rsidR="001D3BB7" w:rsidRPr="00506D9A">
              <w:t>remotely</w:t>
            </w:r>
          </w:p>
        </w:tc>
        <w:tc>
          <w:tcPr>
            <w:tcW w:w="4046" w:type="pct"/>
          </w:tcPr>
          <w:p w14:paraId="4C5DF3CF"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Performing work from a location other than the traditional office setting, often enabled by technology and the internet.</w:t>
            </w:r>
          </w:p>
        </w:tc>
      </w:tr>
    </w:tbl>
    <w:p w14:paraId="4FBAA545" w14:textId="77777777" w:rsidR="00AD6266" w:rsidRPr="00972B1A" w:rsidRDefault="00AD6266" w:rsidP="00AD6266">
      <w:r w:rsidRPr="00972B1A">
        <w:br w:type="page"/>
      </w:r>
    </w:p>
    <w:p w14:paraId="46632294" w14:textId="77777777" w:rsidR="00AD6266" w:rsidRPr="00972B1A" w:rsidRDefault="00AD6266" w:rsidP="00082479">
      <w:pPr>
        <w:pStyle w:val="Heading2"/>
      </w:pPr>
      <w:bookmarkStart w:id="23" w:name="_Toc141776408"/>
      <w:bookmarkStart w:id="24" w:name="_Toc183506423"/>
      <w:r w:rsidRPr="00972B1A">
        <w:lastRenderedPageBreak/>
        <w:t>NESA glossary keywords</w:t>
      </w:r>
      <w:bookmarkEnd w:id="23"/>
      <w:bookmarkEnd w:id="24"/>
    </w:p>
    <w:p w14:paraId="7E442D0B" w14:textId="5B7C886A" w:rsidR="00AD6266" w:rsidRPr="00972B1A" w:rsidRDefault="00AD6266" w:rsidP="00AD6266">
      <w:r w:rsidRPr="00972B1A">
        <w:rPr>
          <w:noProof/>
        </w:rPr>
        <w:drawing>
          <wp:anchor distT="0" distB="0" distL="114300" distR="114300" simplePos="0" relativeHeight="251658241"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72B1A">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words used by NESA."/>
      </w:tblPr>
      <w:tblGrid>
        <w:gridCol w:w="1985"/>
        <w:gridCol w:w="7637"/>
      </w:tblGrid>
      <w:tr w:rsidR="007B0D88" w:rsidRPr="005854D1" w14:paraId="5353F2D0" w14:textId="77777777" w:rsidTr="0077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5854D1" w:rsidRDefault="00AD6266" w:rsidP="005854D1">
            <w:r w:rsidRPr="005854D1">
              <w:t>Key term</w:t>
            </w:r>
          </w:p>
        </w:tc>
        <w:tc>
          <w:tcPr>
            <w:tcW w:w="7637" w:type="dxa"/>
          </w:tcPr>
          <w:p w14:paraId="268EE780" w14:textId="77777777" w:rsidR="00AD6266" w:rsidRPr="005854D1" w:rsidRDefault="00AD6266" w:rsidP="005854D1">
            <w:pPr>
              <w:cnfStyle w:val="100000000000" w:firstRow="1" w:lastRow="0" w:firstColumn="0" w:lastColumn="0" w:oddVBand="0" w:evenVBand="0" w:oddHBand="0" w:evenHBand="0" w:firstRowFirstColumn="0" w:firstRowLastColumn="0" w:lastRowFirstColumn="0" w:lastRowLastColumn="0"/>
            </w:pPr>
            <w:r w:rsidRPr="005854D1">
              <w:t>Definition</w:t>
            </w:r>
          </w:p>
        </w:tc>
      </w:tr>
      <w:tr w:rsidR="0077434C" w:rsidRPr="00972B1A" w14:paraId="4A2E67A0"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972B1A" w:rsidRDefault="0077434C" w:rsidP="0077434C">
            <w:pPr>
              <w:rPr>
                <w:rStyle w:val="Strong"/>
                <w:b/>
                <w:bCs w:val="0"/>
              </w:rPr>
            </w:pPr>
            <w:r w:rsidRPr="00972B1A">
              <w:rPr>
                <w:rStyle w:val="Strong"/>
                <w:b/>
                <w:bCs w:val="0"/>
              </w:rPr>
              <w:t>Apply</w:t>
            </w:r>
          </w:p>
        </w:tc>
        <w:tc>
          <w:tcPr>
            <w:tcW w:w="7637" w:type="dxa"/>
          </w:tcPr>
          <w:p w14:paraId="6D575395" w14:textId="5A784FC9"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Use, utilise, employ in a particular situation</w:t>
            </w:r>
            <w:r w:rsidR="002D120D">
              <w:t>.</w:t>
            </w:r>
          </w:p>
        </w:tc>
      </w:tr>
      <w:tr w:rsidR="0077434C" w:rsidRPr="00972B1A" w14:paraId="12025B55"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972B1A" w:rsidRDefault="0077434C" w:rsidP="0077434C">
            <w:pPr>
              <w:rPr>
                <w:rStyle w:val="Strong"/>
                <w:b/>
                <w:bCs w:val="0"/>
              </w:rPr>
            </w:pPr>
            <w:r w:rsidRPr="00972B1A">
              <w:rPr>
                <w:rStyle w:val="Strong"/>
                <w:b/>
                <w:bCs w:val="0"/>
              </w:rPr>
              <w:t>Describe</w:t>
            </w:r>
          </w:p>
        </w:tc>
        <w:tc>
          <w:tcPr>
            <w:tcW w:w="7637" w:type="dxa"/>
          </w:tcPr>
          <w:p w14:paraId="113AA616" w14:textId="2F4EE26E"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rovide characteristics and features</w:t>
            </w:r>
            <w:r w:rsidR="002D120D">
              <w:t>.</w:t>
            </w:r>
          </w:p>
        </w:tc>
      </w:tr>
      <w:tr w:rsidR="0077434C" w:rsidRPr="00972B1A" w14:paraId="5047F2CF"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972B1A" w:rsidRDefault="0077434C" w:rsidP="0077434C">
            <w:pPr>
              <w:rPr>
                <w:rStyle w:val="Strong"/>
                <w:b/>
                <w:bCs w:val="0"/>
              </w:rPr>
            </w:pPr>
            <w:r w:rsidRPr="00972B1A">
              <w:rPr>
                <w:rStyle w:val="Strong"/>
                <w:b/>
                <w:bCs w:val="0"/>
              </w:rPr>
              <w:t>Explain</w:t>
            </w:r>
          </w:p>
        </w:tc>
        <w:tc>
          <w:tcPr>
            <w:tcW w:w="7637" w:type="dxa"/>
          </w:tcPr>
          <w:p w14:paraId="4A05818E" w14:textId="2E6F7EB5"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Relate cause and effect; make the relationships between things evident; provide why and/or how</w:t>
            </w:r>
            <w:r w:rsidR="002D120D">
              <w:t>.</w:t>
            </w:r>
          </w:p>
        </w:tc>
      </w:tr>
      <w:tr w:rsidR="0077434C" w:rsidRPr="00972B1A" w14:paraId="76FCCC72"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972B1A" w:rsidRDefault="0077434C" w:rsidP="0077434C">
            <w:pPr>
              <w:rPr>
                <w:rStyle w:val="Strong"/>
                <w:b/>
                <w:bCs w:val="0"/>
              </w:rPr>
            </w:pPr>
            <w:r w:rsidRPr="00972B1A">
              <w:rPr>
                <w:rStyle w:val="Strong"/>
                <w:b/>
                <w:bCs w:val="0"/>
              </w:rPr>
              <w:t>Investigate</w:t>
            </w:r>
          </w:p>
        </w:tc>
        <w:tc>
          <w:tcPr>
            <w:tcW w:w="7637" w:type="dxa"/>
          </w:tcPr>
          <w:p w14:paraId="34E2AC67" w14:textId="342C0165"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lan, inquire into and draw conclusions about</w:t>
            </w:r>
            <w:r w:rsidR="002D120D">
              <w:t>.</w:t>
            </w:r>
          </w:p>
        </w:tc>
      </w:tr>
    </w:tbl>
    <w:p w14:paraId="6519B45E" w14:textId="77777777" w:rsidR="00987C09" w:rsidRDefault="00987C09" w:rsidP="00987C09">
      <w:pPr>
        <w:pStyle w:val="Imageattributioncaption"/>
      </w:pPr>
      <w:hyperlink r:id="rId14" w:tgtFrame="_blank" w:tooltip="https://www.nsw.gov.au/education-and-training/nesa/hsc/student-guide/glossary" w:history="1">
        <w:r>
          <w:rPr>
            <w:rStyle w:val="Hyperlink"/>
          </w:rPr>
          <w:t>Glossary of key words</w:t>
        </w:r>
      </w:hyperlink>
      <w:r>
        <w:rPr>
          <w:rStyle w:val="ui-provider"/>
        </w:rPr>
        <w:t xml:space="preserve"> © NSW Education Standards Authority (NESA) for and on behalf of the Crown in right of the State of New South Wales, 2024.</w:t>
      </w:r>
    </w:p>
    <w:p w14:paraId="2121194F" w14:textId="77777777" w:rsidR="00AD6266" w:rsidRPr="00972B1A" w:rsidRDefault="00AD6266" w:rsidP="00AD6266">
      <w:r w:rsidRPr="00972B1A">
        <w:br w:type="page"/>
      </w:r>
    </w:p>
    <w:p w14:paraId="04F12C65" w14:textId="4CE33014" w:rsidR="00156EE8" w:rsidRPr="00972B1A" w:rsidRDefault="00156EE8" w:rsidP="00082479">
      <w:pPr>
        <w:pStyle w:val="Heading1"/>
      </w:pPr>
      <w:bookmarkStart w:id="25" w:name="_Toc183506424"/>
      <w:r w:rsidRPr="00972B1A">
        <w:lastRenderedPageBreak/>
        <w:t xml:space="preserve">The Software </w:t>
      </w:r>
      <w:r w:rsidR="00950B5B">
        <w:t>e</w:t>
      </w:r>
      <w:r w:rsidRPr="00972B1A">
        <w:t xml:space="preserve">ngineering </w:t>
      </w:r>
      <w:r w:rsidR="00E7355D">
        <w:t>p</w:t>
      </w:r>
      <w:r w:rsidRPr="00972B1A">
        <w:t>roject</w:t>
      </w:r>
      <w:bookmarkEnd w:id="25"/>
    </w:p>
    <w:p w14:paraId="2343C3AF" w14:textId="61EE5430" w:rsidR="002B5D91" w:rsidRPr="00972B1A" w:rsidRDefault="00AF009D" w:rsidP="00082479">
      <w:pPr>
        <w:pStyle w:val="Heading2"/>
      </w:pPr>
      <w:bookmarkStart w:id="26" w:name="_Toc183506426"/>
      <w:r w:rsidRPr="00972B1A">
        <w:t xml:space="preserve">Course </w:t>
      </w:r>
      <w:r w:rsidR="00BC7861" w:rsidRPr="00972B1A">
        <w:t>r</w:t>
      </w:r>
      <w:r w:rsidR="002B5D91" w:rsidRPr="00972B1A">
        <w:t xml:space="preserve">eview and </w:t>
      </w:r>
      <w:r w:rsidR="00BC7861" w:rsidRPr="00972B1A">
        <w:t>p</w:t>
      </w:r>
      <w:r w:rsidR="002B5D91" w:rsidRPr="00972B1A">
        <w:t>review</w:t>
      </w:r>
      <w:bookmarkEnd w:id="26"/>
    </w:p>
    <w:p w14:paraId="7C02B2BC" w14:textId="155E344D" w:rsidR="00BF6CDD" w:rsidRPr="00972B1A" w:rsidRDefault="00BF6CDD" w:rsidP="008C577D">
      <w:pPr>
        <w:spacing w:before="0" w:line="240" w:lineRule="auto"/>
      </w:pPr>
      <w:r w:rsidRPr="00972B1A">
        <w:t xml:space="preserve">Preview the </w:t>
      </w:r>
      <w:hyperlink r:id="rId15" w:history="1">
        <w:r w:rsidRPr="00972B1A">
          <w:rPr>
            <w:rStyle w:val="Hyperlink"/>
          </w:rPr>
          <w:t xml:space="preserve">syllabus </w:t>
        </w:r>
        <w:proofErr w:type="spellStart"/>
        <w:r w:rsidRPr="00972B1A">
          <w:rPr>
            <w:rStyle w:val="Hyperlink"/>
          </w:rPr>
          <w:t>cont</w:t>
        </w:r>
        <w:r w:rsidR="00713673">
          <w:rPr>
            <w:rStyle w:val="Hyperlink"/>
          </w:rPr>
          <w:t>j</w:t>
        </w:r>
        <w:r w:rsidRPr="00972B1A">
          <w:rPr>
            <w:rStyle w:val="Hyperlink"/>
          </w:rPr>
          <w:t>ent</w:t>
        </w:r>
        <w:proofErr w:type="spellEnd"/>
      </w:hyperlink>
      <w:r w:rsidRPr="00972B1A">
        <w:t xml:space="preserve"> for </w:t>
      </w:r>
      <w:r w:rsidR="00586F99">
        <w:t>Programming for the Web for areas of interest and ensuring you cover the required areas listed in the Project Description</w:t>
      </w:r>
      <w:r w:rsidR="00B36E7E">
        <w:t>.</w:t>
      </w:r>
    </w:p>
    <w:p w14:paraId="785867AE" w14:textId="4FD10B7D" w:rsidR="002B5D91" w:rsidRDefault="00913C63" w:rsidP="008C577D">
      <w:pPr>
        <w:spacing w:before="0" w:line="240" w:lineRule="auto"/>
      </w:pPr>
      <w:r w:rsidRPr="00972B1A">
        <w:t xml:space="preserve">Which of these topics integrate into the Software </w:t>
      </w:r>
      <w:r w:rsidR="008243FC">
        <w:t>e</w:t>
      </w:r>
      <w:r w:rsidRPr="00972B1A">
        <w:t xml:space="preserve">ngineering </w:t>
      </w:r>
      <w:r w:rsidR="008243FC">
        <w:t>p</w:t>
      </w:r>
      <w:r w:rsidRPr="00972B1A">
        <w:t>roject?</w:t>
      </w:r>
      <w:r w:rsidR="002B5D91" w:rsidRPr="00972B1A">
        <w:t xml:space="preserve"> </w:t>
      </w:r>
      <w:r w:rsidR="00BC7861" w:rsidRPr="00972B1A">
        <w:t>Explain how i</w:t>
      </w:r>
      <w:r w:rsidR="002B5D91" w:rsidRPr="00972B1A">
        <w:t>n the space provided below</w:t>
      </w:r>
      <w:r w:rsidR="00BC7861" w:rsidRPr="00972B1A">
        <w:t>.</w:t>
      </w:r>
    </w:p>
    <w:tbl>
      <w:tblPr>
        <w:tblStyle w:val="TableGrid"/>
        <w:tblW w:w="9635" w:type="dxa"/>
        <w:tblLook w:val="04A0" w:firstRow="1" w:lastRow="0" w:firstColumn="1" w:lastColumn="0" w:noHBand="0" w:noVBand="1"/>
        <w:tblDescription w:val="Space for student response."/>
      </w:tblPr>
      <w:tblGrid>
        <w:gridCol w:w="9635"/>
      </w:tblGrid>
      <w:tr w:rsidR="00F80913" w14:paraId="28CDD323" w14:textId="77777777" w:rsidTr="00404668">
        <w:trPr>
          <w:trHeight w:val="1070"/>
        </w:trPr>
        <w:tc>
          <w:tcPr>
            <w:tcW w:w="9635" w:type="dxa"/>
          </w:tcPr>
          <w:p w14:paraId="5F28518F" w14:textId="256DDAED" w:rsidR="00916ED2" w:rsidRDefault="00BC37B1" w:rsidP="00BC7861">
            <w:r>
              <w:t xml:space="preserve">Programming for the web, OOP, programming fundamentals, and </w:t>
            </w:r>
            <w:r w:rsidR="008F2457">
              <w:t>Secure software architecture</w:t>
            </w:r>
            <w:r w:rsidR="00901134">
              <w:t xml:space="preserve"> are applied during the software engineering project. Programming for the web is used by applying programming languages like HTML and CSS to create and design web pages, Programming fundamentals are applied through the </w:t>
            </w:r>
            <w:r w:rsidR="00D6023B">
              <w:t xml:space="preserve">creation of basic UI applications. Secure software </w:t>
            </w:r>
            <w:r w:rsidR="00CC5596">
              <w:t>architectures</w:t>
            </w:r>
            <w:r w:rsidR="00D6023B">
              <w:t xml:space="preserve"> knowledge is applied to user input fields and or search bars within the website, ensuring data sanitisation is used to prevent Cross site scripting and</w:t>
            </w:r>
            <w:r w:rsidR="00963CEA">
              <w:t xml:space="preserve"> SQL</w:t>
            </w:r>
            <w:r w:rsidR="00BE3309">
              <w:t xml:space="preserve"> injections.</w:t>
            </w:r>
            <w:r w:rsidR="00916ED2">
              <w:t xml:space="preserve"> Object oriented programming </w:t>
            </w:r>
            <w:proofErr w:type="spellStart"/>
            <w:r w:rsidR="00916ED2">
              <w:t>i.e</w:t>
            </w:r>
            <w:proofErr w:type="spellEnd"/>
            <w:r w:rsidR="00916ED2">
              <w:t xml:space="preserve"> OOP is greatly used throughout the programming of the project,</w:t>
            </w:r>
            <w:r w:rsidR="00D36340">
              <w:t xml:space="preserve"> Using CSS inheritance so objects and User interfaces can inherit the same designs and sizes.</w:t>
            </w:r>
          </w:p>
        </w:tc>
      </w:tr>
    </w:tbl>
    <w:p w14:paraId="5659BFEF" w14:textId="14826995" w:rsidR="00913C63" w:rsidRPr="00972B1A" w:rsidRDefault="00D245D6" w:rsidP="00082479">
      <w:pPr>
        <w:pStyle w:val="Heading2"/>
      </w:pPr>
      <w:bookmarkStart w:id="27" w:name="_Toc183506427"/>
      <w:r w:rsidRPr="00972B1A">
        <w:rPr>
          <w:b/>
          <w:noProof/>
        </w:rPr>
        <w:drawing>
          <wp:anchor distT="0" distB="0" distL="114300" distR="114300" simplePos="0" relativeHeight="251658250" behindDoc="0" locked="0" layoutInCell="1" allowOverlap="1" wp14:anchorId="1FDD5DBA" wp14:editId="24B4D8B4">
            <wp:simplePos x="0" y="0"/>
            <wp:positionH relativeFrom="margin">
              <wp:posOffset>-127104</wp:posOffset>
            </wp:positionH>
            <wp:positionV relativeFrom="paragraph">
              <wp:posOffset>398370</wp:posOffset>
            </wp:positionV>
            <wp:extent cx="635000" cy="635000"/>
            <wp:effectExtent l="0" t="0" r="0" b="0"/>
            <wp:wrapSquare wrapText="bothSides"/>
            <wp:docPr id="1556884341" name="Picture 15568843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F009D" w:rsidRPr="00972B1A">
        <w:t xml:space="preserve">Developing a </w:t>
      </w:r>
      <w:r w:rsidR="00BC7861" w:rsidRPr="00972B1A">
        <w:t>p</w:t>
      </w:r>
      <w:r w:rsidR="00AF009D" w:rsidRPr="00972B1A">
        <w:t xml:space="preserve">roject </w:t>
      </w:r>
      <w:r w:rsidR="00BC7861" w:rsidRPr="00972B1A">
        <w:t>p</w:t>
      </w:r>
      <w:r w:rsidR="00AF009D" w:rsidRPr="00972B1A">
        <w:t>roposal</w:t>
      </w:r>
      <w:bookmarkEnd w:id="27"/>
    </w:p>
    <w:p w14:paraId="137F02EB" w14:textId="0EB62962" w:rsidR="00D353DE" w:rsidRPr="00972B1A" w:rsidRDefault="00AA59C0" w:rsidP="0026310F">
      <w:pPr>
        <w:ind w:left="720" w:hanging="720"/>
      </w:pPr>
      <w:hyperlink r:id="rId16" w:history="1">
        <w:r>
          <w:rPr>
            <w:rStyle w:val="Hyperlink"/>
          </w:rPr>
          <w:t>C</w:t>
        </w:r>
        <w:r w:rsidR="00D353DE" w:rsidRPr="00972B1A">
          <w:rPr>
            <w:rStyle w:val="Hyperlink"/>
          </w:rPr>
          <w:t>reate a mind map</w:t>
        </w:r>
      </w:hyperlink>
      <w:r w:rsidR="00D353DE" w:rsidRPr="00972B1A">
        <w:t xml:space="preserve"> </w:t>
      </w:r>
      <w:r w:rsidR="008B54B5" w:rsidRPr="00972B1A">
        <w:t xml:space="preserve">using </w:t>
      </w:r>
      <w:r w:rsidR="00BC7861" w:rsidRPr="00972B1A">
        <w:t xml:space="preserve">a </w:t>
      </w:r>
      <w:hyperlink r:id="rId17" w:history="1">
        <w:proofErr w:type="spellStart"/>
        <w:r w:rsidR="00B36E7E">
          <w:rPr>
            <w:rStyle w:val="Hyperlink"/>
          </w:rPr>
          <w:t>Lucidchart</w:t>
        </w:r>
        <w:proofErr w:type="spellEnd"/>
      </w:hyperlink>
      <w:r w:rsidR="008B54B5" w:rsidRPr="00972B1A">
        <w:t xml:space="preserve"> </w:t>
      </w:r>
      <w:r w:rsidR="009B6527">
        <w:t xml:space="preserve">(or similar tool) </w:t>
      </w:r>
      <w:r>
        <w:t xml:space="preserve">for your </w:t>
      </w:r>
      <w:r w:rsidR="00B25FDE">
        <w:t>s</w:t>
      </w:r>
      <w:r w:rsidR="00B25FDE" w:rsidRPr="00972B1A">
        <w:t xml:space="preserve">oftware </w:t>
      </w:r>
      <w:r w:rsidR="00D353DE" w:rsidRPr="00972B1A">
        <w:t>engineering project proposal by linking the key concepts and findings from the</w:t>
      </w:r>
      <w:r w:rsidR="00C84B2A" w:rsidRPr="00972B1A">
        <w:t>ir</w:t>
      </w:r>
      <w:r w:rsidR="00D353DE" w:rsidRPr="00972B1A">
        <w:t>:</w:t>
      </w:r>
    </w:p>
    <w:p w14:paraId="2C9A66F1" w14:textId="05629D12" w:rsidR="00D353DE" w:rsidRPr="0041443A" w:rsidRDefault="00D353DE" w:rsidP="008C577D">
      <w:pPr>
        <w:pStyle w:val="ListBullet"/>
        <w:spacing w:before="0" w:line="240" w:lineRule="auto"/>
      </w:pPr>
      <w:r w:rsidRPr="0041443A">
        <w:t>possible clients list</w:t>
      </w:r>
    </w:p>
    <w:p w14:paraId="59EA2399" w14:textId="1436690A" w:rsidR="00D353DE" w:rsidRPr="0041443A" w:rsidRDefault="00D353DE" w:rsidP="008C577D">
      <w:pPr>
        <w:pStyle w:val="ListBullet"/>
        <w:spacing w:before="0" w:line="240" w:lineRule="auto"/>
      </w:pPr>
      <w:r w:rsidRPr="0041443A">
        <w:t>personal interests</w:t>
      </w:r>
    </w:p>
    <w:p w14:paraId="1CE5D95C" w14:textId="10B33D3E" w:rsidR="00D353DE" w:rsidRPr="0041443A" w:rsidRDefault="00DC3B35" w:rsidP="008C577D">
      <w:pPr>
        <w:pStyle w:val="ListBullet"/>
        <w:spacing w:before="0" w:line="240" w:lineRule="auto"/>
      </w:pPr>
      <w:r w:rsidRPr="0041443A">
        <w:t xml:space="preserve">Year </w:t>
      </w:r>
      <w:r w:rsidR="00D353DE" w:rsidRPr="0041443A">
        <w:t>11 focus area projects review</w:t>
      </w:r>
    </w:p>
    <w:p w14:paraId="39176C40" w14:textId="294B5F21" w:rsidR="00AF009D" w:rsidRPr="0041443A" w:rsidRDefault="00DC3B35" w:rsidP="008C577D">
      <w:pPr>
        <w:pStyle w:val="ListBullet"/>
        <w:spacing w:before="0" w:line="240" w:lineRule="auto"/>
      </w:pPr>
      <w:r w:rsidRPr="0041443A">
        <w:t xml:space="preserve">Year </w:t>
      </w:r>
      <w:r w:rsidR="00D353DE" w:rsidRPr="0041443A">
        <w:t xml:space="preserve">12 </w:t>
      </w:r>
      <w:r w:rsidR="00706E7F">
        <w:t>f</w:t>
      </w:r>
      <w:r w:rsidR="00D353DE" w:rsidRPr="0041443A">
        <w:t>ocus areas preview.</w:t>
      </w:r>
    </w:p>
    <w:p w14:paraId="4C71A4D4" w14:textId="6A46D0B5" w:rsidR="0027513F" w:rsidRPr="00972B1A" w:rsidRDefault="00D353DE" w:rsidP="00AF009D">
      <w:r w:rsidRPr="00972B1A">
        <w:t>Th</w:t>
      </w:r>
      <w:r w:rsidR="008B54B5" w:rsidRPr="00972B1A">
        <w:t>e development of a</w:t>
      </w:r>
      <w:r w:rsidRPr="00972B1A">
        <w:t xml:space="preserve"> </w:t>
      </w:r>
      <w:r w:rsidR="008B54B5" w:rsidRPr="00972B1A">
        <w:t xml:space="preserve">mind map will assist </w:t>
      </w:r>
      <w:r w:rsidR="002672F6">
        <w:t>you</w:t>
      </w:r>
      <w:r w:rsidR="00BC7861" w:rsidRPr="00972B1A">
        <w:t xml:space="preserve"> to</w:t>
      </w:r>
      <w:r w:rsidR="0027513F" w:rsidRPr="00972B1A">
        <w:t xml:space="preserve"> identify and</w:t>
      </w:r>
      <w:r w:rsidR="008B54B5" w:rsidRPr="00972B1A">
        <w:t xml:space="preserve"> find connections between</w:t>
      </w:r>
      <w:r w:rsidR="0027513F" w:rsidRPr="00972B1A">
        <w:t>:</w:t>
      </w:r>
    </w:p>
    <w:p w14:paraId="62330112" w14:textId="231F04E2" w:rsidR="0027513F" w:rsidRPr="0041443A" w:rsidRDefault="008B54B5" w:rsidP="008C577D">
      <w:pPr>
        <w:pStyle w:val="ListBullet"/>
        <w:spacing w:before="0" w:line="240" w:lineRule="auto"/>
      </w:pPr>
      <w:r w:rsidRPr="0041443A">
        <w:t xml:space="preserve">what </w:t>
      </w:r>
      <w:r w:rsidR="00C71055">
        <w:t>to</w:t>
      </w:r>
      <w:r w:rsidRPr="0041443A">
        <w:t xml:space="preserve"> plan to make</w:t>
      </w:r>
    </w:p>
    <w:p w14:paraId="63B86D37" w14:textId="260773C5" w:rsidR="0027513F" w:rsidRPr="0041443A" w:rsidRDefault="008B54B5" w:rsidP="008C577D">
      <w:pPr>
        <w:pStyle w:val="ListBullet"/>
        <w:spacing w:before="0" w:line="240" w:lineRule="auto"/>
      </w:pPr>
      <w:r w:rsidRPr="0041443A">
        <w:t xml:space="preserve">who </w:t>
      </w:r>
      <w:r w:rsidR="00C71055">
        <w:t>you</w:t>
      </w:r>
      <w:r w:rsidRPr="0041443A">
        <w:t xml:space="preserve"> will make it for</w:t>
      </w:r>
    </w:p>
    <w:p w14:paraId="145641A0" w14:textId="165F7F9E" w:rsidR="00D353DE" w:rsidRPr="0041443A" w:rsidRDefault="008B54B5" w:rsidP="008C577D">
      <w:pPr>
        <w:pStyle w:val="ListBullet"/>
        <w:spacing w:before="0" w:line="240" w:lineRule="auto"/>
      </w:pPr>
      <w:r w:rsidRPr="0041443A">
        <w:t xml:space="preserve">how </w:t>
      </w:r>
      <w:r w:rsidR="00C71055">
        <w:t>you</w:t>
      </w:r>
      <w:r w:rsidRPr="0041443A">
        <w:t xml:space="preserve"> will make it</w:t>
      </w:r>
      <w:r w:rsidR="00BC7861" w:rsidRPr="0041443A">
        <w:t>.</w:t>
      </w:r>
    </w:p>
    <w:p w14:paraId="3FFE514E" w14:textId="30583BCB" w:rsidR="00153245" w:rsidRDefault="00DD124A" w:rsidP="00AF009D">
      <w:r>
        <w:t xml:space="preserve">Figure 1 shows an incomplete mind map with 4 key aspects of the </w:t>
      </w:r>
      <w:r w:rsidR="00631B9D">
        <w:t>software engineering p</w:t>
      </w:r>
      <w:r>
        <w:t>roject: possible clients, personal interests, Y</w:t>
      </w:r>
      <w:r w:rsidR="00631B9D">
        <w:t>ea</w:t>
      </w:r>
      <w:r>
        <w:t>r 11 focus areas and Y</w:t>
      </w:r>
      <w:r w:rsidR="00631B9D">
        <w:t>ea</w:t>
      </w:r>
      <w:r>
        <w:t xml:space="preserve">r 12 focus areas. </w:t>
      </w:r>
    </w:p>
    <w:p w14:paraId="2B71FA04" w14:textId="7DBC6FE5" w:rsidR="00DD124A" w:rsidRDefault="00153245" w:rsidP="008C577D">
      <w:pPr>
        <w:pStyle w:val="ListBullet"/>
        <w:spacing w:before="0" w:line="240" w:lineRule="auto"/>
      </w:pPr>
      <w:r>
        <w:t>Extend e</w:t>
      </w:r>
      <w:r w:rsidR="00DD124A">
        <w:t xml:space="preserve">ach branch of the mind map </w:t>
      </w:r>
      <w:r>
        <w:t xml:space="preserve">as far </w:t>
      </w:r>
      <w:r w:rsidR="00DD124A">
        <w:t>as possible</w:t>
      </w:r>
      <w:r>
        <w:t xml:space="preserve"> into individual </w:t>
      </w:r>
      <w:r w:rsidR="00631B9D">
        <w:t>‘</w:t>
      </w:r>
      <w:proofErr w:type="gramStart"/>
      <w:r>
        <w:t>leaves</w:t>
      </w:r>
      <w:r w:rsidR="00631B9D">
        <w:t>’</w:t>
      </w:r>
      <w:proofErr w:type="gramEnd"/>
      <w:r w:rsidR="00DD124A">
        <w:t>.</w:t>
      </w:r>
    </w:p>
    <w:p w14:paraId="2F6FE11C" w14:textId="5EE5E3F2" w:rsidR="00153245" w:rsidRDefault="00153245" w:rsidP="008C577D">
      <w:pPr>
        <w:pStyle w:val="ListBullet"/>
        <w:spacing w:before="0" w:line="240" w:lineRule="auto"/>
      </w:pPr>
      <w:r>
        <w:t xml:space="preserve">Circle the </w:t>
      </w:r>
      <w:r w:rsidR="00631B9D">
        <w:t>‘</w:t>
      </w:r>
      <w:r>
        <w:t>leaves</w:t>
      </w:r>
      <w:r w:rsidR="00631B9D">
        <w:t>’</w:t>
      </w:r>
      <w:r>
        <w:t xml:space="preserve"> that inspire or resonate most strongly.</w:t>
      </w:r>
    </w:p>
    <w:p w14:paraId="699F2A1D" w14:textId="25E1AF04" w:rsidR="00153245" w:rsidRDefault="00153245" w:rsidP="008C577D">
      <w:pPr>
        <w:pStyle w:val="ListBullet"/>
        <w:spacing w:before="0" w:line="240" w:lineRule="auto"/>
      </w:pPr>
      <w:r>
        <w:t xml:space="preserve">Find connections between </w:t>
      </w:r>
      <w:r w:rsidR="00631B9D">
        <w:t>‘</w:t>
      </w:r>
      <w:r>
        <w:t>leaves</w:t>
      </w:r>
      <w:r w:rsidR="00631B9D">
        <w:t>’</w:t>
      </w:r>
      <w:r>
        <w:t xml:space="preserve"> from other branches.</w:t>
      </w:r>
    </w:p>
    <w:p w14:paraId="326A627D" w14:textId="77777777" w:rsidR="00153245" w:rsidRDefault="00153245" w:rsidP="008C577D">
      <w:pPr>
        <w:pStyle w:val="ListBullet"/>
        <w:spacing w:before="0" w:line="240" w:lineRule="auto"/>
      </w:pPr>
      <w:r>
        <w:t>Annotate these connections into possible project ideas.</w:t>
      </w:r>
    </w:p>
    <w:p w14:paraId="1E997944" w14:textId="101F957E" w:rsidR="008C577D" w:rsidRDefault="00153245" w:rsidP="008C577D">
      <w:pPr>
        <w:pStyle w:val="ListBullet"/>
        <w:spacing w:before="0" w:line="240" w:lineRule="auto"/>
      </w:pPr>
      <w:r>
        <w:lastRenderedPageBreak/>
        <w:t xml:space="preserve">Rank these ideas into a list of project preferences ensuring that a </w:t>
      </w:r>
      <w:r w:rsidR="00D635D1">
        <w:t>backup</w:t>
      </w:r>
      <w:r>
        <w:t xml:space="preserve"> plan is identified.</w:t>
      </w:r>
    </w:p>
    <w:p w14:paraId="1FE0954D" w14:textId="7A628D93" w:rsidR="00153245" w:rsidRDefault="00153245" w:rsidP="00AA7BBD">
      <w:pPr>
        <w:pStyle w:val="ListNumber"/>
        <w:numPr>
          <w:ilvl w:val="0"/>
          <w:numId w:val="0"/>
        </w:numPr>
        <w:ind w:left="567"/>
      </w:pPr>
      <w:r>
        <w:t>Share your list with a critical friend, peer and</w:t>
      </w:r>
      <w:r w:rsidR="00AA7BBD">
        <w:t>, importantly</w:t>
      </w:r>
      <w:r w:rsidR="00404668">
        <w:t xml:space="preserve">, your </w:t>
      </w:r>
      <w:r>
        <w:t>teacher.</w:t>
      </w:r>
      <w:r w:rsidR="00404668">
        <w:t xml:space="preserve"> Your proposal should be approved before continuing</w:t>
      </w:r>
    </w:p>
    <w:p w14:paraId="36473DFB" w14:textId="77777777" w:rsidR="00153245" w:rsidRDefault="00153245" w:rsidP="00AF009D"/>
    <w:p w14:paraId="58A952EC" w14:textId="5BC9B688" w:rsidR="00153245" w:rsidRPr="00972B1A" w:rsidRDefault="00153245" w:rsidP="00AF009D">
      <w:pPr>
        <w:sectPr w:rsidR="00153245" w:rsidRPr="00972B1A" w:rsidSect="00A475DD">
          <w:headerReference w:type="default" r:id="rId18"/>
          <w:footerReference w:type="even" r:id="rId19"/>
          <w:footerReference w:type="default" r:id="rId20"/>
          <w:headerReference w:type="first" r:id="rId21"/>
          <w:footerReference w:type="first" r:id="rId22"/>
          <w:pgSz w:w="11906" w:h="16838"/>
          <w:pgMar w:top="1134" w:right="1134" w:bottom="1134" w:left="1134" w:header="709" w:footer="709" w:gutter="0"/>
          <w:pgNumType w:start="0"/>
          <w:cols w:space="708"/>
          <w:titlePg/>
          <w:docGrid w:linePitch="360"/>
        </w:sectPr>
      </w:pPr>
    </w:p>
    <w:p w14:paraId="701D43D7" w14:textId="7AD9211B" w:rsidR="0022240C" w:rsidRDefault="0022240C" w:rsidP="0022240C">
      <w:pPr>
        <w:pStyle w:val="Caption"/>
      </w:pPr>
      <w:r>
        <w:lastRenderedPageBreak/>
        <w:t xml:space="preserve">Figure </w:t>
      </w:r>
      <w:r>
        <w:fldChar w:fldCharType="begin"/>
      </w:r>
      <w:r>
        <w:instrText xml:space="preserve"> SEQ Figure \* ARABIC </w:instrText>
      </w:r>
      <w:r>
        <w:fldChar w:fldCharType="separate"/>
      </w:r>
      <w:r w:rsidR="007A0B78">
        <w:rPr>
          <w:noProof/>
        </w:rPr>
        <w:t>1</w:t>
      </w:r>
      <w:r>
        <w:fldChar w:fldCharType="end"/>
      </w:r>
      <w:r>
        <w:t xml:space="preserve"> – i</w:t>
      </w:r>
      <w:r w:rsidRPr="00972B1A">
        <w:t xml:space="preserve">ncomplete mind map using </w:t>
      </w:r>
      <w:proofErr w:type="spellStart"/>
      <w:r w:rsidRPr="00972B1A">
        <w:t>Lucidchart</w:t>
      </w:r>
      <w:proofErr w:type="spellEnd"/>
    </w:p>
    <w:p w14:paraId="6CD70E32" w14:textId="10A79BFE" w:rsidR="00413EA5" w:rsidRPr="00413EA5" w:rsidRDefault="00413EA5" w:rsidP="00413EA5">
      <w:pPr>
        <w:suppressAutoHyphens w:val="0"/>
        <w:spacing w:before="0" w:after="0" w:line="240" w:lineRule="auto"/>
        <w:rPr>
          <w:rFonts w:ascii="Times New Roman" w:eastAsia="Times New Roman" w:hAnsi="Times New Roman" w:cs="Times New Roman"/>
          <w:sz w:val="24"/>
          <w:lang w:eastAsia="en-AU"/>
        </w:rPr>
      </w:pPr>
      <w:r w:rsidRPr="00413EA5">
        <w:rPr>
          <w:rFonts w:ascii="Times New Roman" w:eastAsia="Times New Roman" w:hAnsi="Times New Roman" w:cs="Times New Roman"/>
          <w:noProof/>
          <w:sz w:val="24"/>
          <w:lang w:eastAsia="en-AU"/>
        </w:rPr>
        <w:drawing>
          <wp:inline distT="0" distB="0" distL="0" distR="0" wp14:anchorId="54D0E466" wp14:editId="4AA7F6CC">
            <wp:extent cx="9251950" cy="3355975"/>
            <wp:effectExtent l="19050" t="19050" r="25400" b="15875"/>
            <wp:docPr id="1414753088" name="Picture 1" descr="An incomplete mind map of ideas for a software engineer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753088" name="Picture 1" descr="An incomplete mind map of ideas for a software engineering proj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51950" cy="3355975"/>
                    </a:xfrm>
                    <a:prstGeom prst="rect">
                      <a:avLst/>
                    </a:prstGeom>
                    <a:noFill/>
                    <a:ln w="3175">
                      <a:solidFill>
                        <a:schemeClr val="tx1"/>
                      </a:solidFill>
                    </a:ln>
                  </pic:spPr>
                </pic:pic>
              </a:graphicData>
            </a:graphic>
          </wp:inline>
        </w:drawing>
      </w:r>
    </w:p>
    <w:p w14:paraId="7FFF3CC7" w14:textId="77777777" w:rsidR="00413EA5" w:rsidRPr="00413EA5" w:rsidRDefault="00413EA5" w:rsidP="00413EA5"/>
    <w:p w14:paraId="72DF1B1F" w14:textId="71A9B75E" w:rsidR="008B54B5" w:rsidRPr="00972B1A" w:rsidRDefault="008B54B5" w:rsidP="008B54B5">
      <w:pPr>
        <w:sectPr w:rsidR="008B54B5" w:rsidRPr="00972B1A" w:rsidSect="00A475DD">
          <w:headerReference w:type="first" r:id="rId24"/>
          <w:footerReference w:type="first" r:id="rId25"/>
          <w:pgSz w:w="16838" w:h="11906" w:orient="landscape"/>
          <w:pgMar w:top="1134" w:right="1134" w:bottom="1134" w:left="1134" w:header="709" w:footer="709" w:gutter="0"/>
          <w:cols w:space="708"/>
          <w:titlePg/>
          <w:docGrid w:linePitch="360"/>
        </w:sectPr>
      </w:pPr>
    </w:p>
    <w:p w14:paraId="33D32391" w14:textId="6B687F2B" w:rsidR="007B46B8" w:rsidRPr="00972B1A" w:rsidRDefault="007B46B8" w:rsidP="00082479">
      <w:pPr>
        <w:pStyle w:val="Heading2"/>
      </w:pPr>
      <w:bookmarkStart w:id="28" w:name="_Toc183506428"/>
      <w:r w:rsidRPr="00972B1A">
        <w:lastRenderedPageBreak/>
        <w:t>The design and production process</w:t>
      </w:r>
      <w:bookmarkEnd w:id="28"/>
    </w:p>
    <w:p w14:paraId="46083E07" w14:textId="1B7CF659" w:rsidR="007B46B8" w:rsidRPr="00972B1A" w:rsidRDefault="007B46B8" w:rsidP="00BC7861">
      <w:r w:rsidRPr="00972B1A">
        <w:t xml:space="preserve">Throughout your study of </w:t>
      </w:r>
      <w:r w:rsidR="002E2141" w:rsidRPr="00972B1A">
        <w:t xml:space="preserve">Software </w:t>
      </w:r>
      <w:r w:rsidR="00831E00">
        <w:t>e</w:t>
      </w:r>
      <w:r w:rsidR="002E2141" w:rsidRPr="00972B1A">
        <w:t>ngineering</w:t>
      </w:r>
      <w:r w:rsidRPr="00972B1A">
        <w:t>, you will learn about</w:t>
      </w:r>
      <w:r w:rsidR="00831E00">
        <w:t xml:space="preserve"> different types of</w:t>
      </w:r>
      <w:r w:rsidRPr="00972B1A">
        <w:t xml:space="preserve"> design processes and how to apply them</w:t>
      </w:r>
      <w:r w:rsidR="00BA4B50">
        <w:t xml:space="preserve"> in your design project</w:t>
      </w:r>
      <w:r w:rsidRPr="00972B1A">
        <w:t>.</w:t>
      </w:r>
      <w:r w:rsidR="00BA4B50" w:rsidRPr="00972B1A" w:rsidDel="00BA4B50">
        <w:t xml:space="preserve"> </w:t>
      </w:r>
    </w:p>
    <w:p w14:paraId="45406FE7" w14:textId="3D114368" w:rsidR="007B46B8" w:rsidRPr="00972B1A" w:rsidRDefault="007B46B8" w:rsidP="00BC7861">
      <w:r w:rsidRPr="00972B1A">
        <w:t>The design and production process:</w:t>
      </w:r>
    </w:p>
    <w:p w14:paraId="5411D732" w14:textId="3DA10863" w:rsidR="007B46B8" w:rsidRPr="000448E1" w:rsidRDefault="004112E9" w:rsidP="000448E1">
      <w:pPr>
        <w:pStyle w:val="ListBullet"/>
      </w:pPr>
      <w:r w:rsidRPr="000448E1">
        <w:t>i</w:t>
      </w:r>
      <w:r w:rsidR="007B46B8" w:rsidRPr="000448E1">
        <w:t>nvolves a sequence of organised steps which provide a solution to design needs and opportunities</w:t>
      </w:r>
    </w:p>
    <w:p w14:paraId="4B7970AE" w14:textId="255D515B" w:rsidR="007B46B8" w:rsidRPr="000448E1" w:rsidRDefault="004112E9" w:rsidP="000448E1">
      <w:pPr>
        <w:pStyle w:val="ListBullet"/>
      </w:pPr>
      <w:r w:rsidRPr="000448E1">
        <w:t>m</w:t>
      </w:r>
      <w:r w:rsidR="007B46B8" w:rsidRPr="000448E1">
        <w:t>ay take a few seconds or minutes, such as when you select what clothes to wear, or may take years as in the case with the design of a motor vehicle</w:t>
      </w:r>
    </w:p>
    <w:p w14:paraId="0CE4A30C" w14:textId="511EECE1" w:rsidR="007B46B8" w:rsidRPr="000448E1" w:rsidRDefault="004112E9" w:rsidP="000448E1">
      <w:pPr>
        <w:pStyle w:val="ListBullet"/>
      </w:pPr>
      <w:r w:rsidRPr="000448E1">
        <w:t>m</w:t>
      </w:r>
      <w:r w:rsidR="007B46B8" w:rsidRPr="000448E1">
        <w:t>ay involve one person or may involve many people</w:t>
      </w:r>
    </w:p>
    <w:p w14:paraId="3A4FC30D" w14:textId="4BD4E4D7" w:rsidR="007B46B8" w:rsidRPr="000448E1" w:rsidRDefault="004112E9" w:rsidP="000448E1">
      <w:pPr>
        <w:pStyle w:val="ListBullet"/>
      </w:pPr>
      <w:r w:rsidRPr="000448E1">
        <w:t>m</w:t>
      </w:r>
      <w:r w:rsidR="007B46B8" w:rsidRPr="000448E1">
        <w:t>ay be simple or complex, depending on the task</w:t>
      </w:r>
    </w:p>
    <w:p w14:paraId="18C7F536" w14:textId="3CD5EF73" w:rsidR="000448E1" w:rsidRDefault="004112E9" w:rsidP="000448E1">
      <w:pPr>
        <w:pStyle w:val="ListBullet"/>
      </w:pPr>
      <w:r w:rsidRPr="000448E1">
        <w:t>i</w:t>
      </w:r>
      <w:r w:rsidR="007B46B8" w:rsidRPr="000448E1">
        <w:t>nvolves questioning (or evaluating) throughout the</w:t>
      </w:r>
      <w:r w:rsidR="005247A7" w:rsidRPr="000448E1">
        <w:t xml:space="preserve"> iterative</w:t>
      </w:r>
      <w:r w:rsidR="007B46B8" w:rsidRPr="000448E1">
        <w:t xml:space="preserve"> process</w:t>
      </w:r>
      <w:r w:rsidR="008C0C2E" w:rsidRPr="000448E1">
        <w:t>.</w:t>
      </w:r>
    </w:p>
    <w:p w14:paraId="2A77A5CD" w14:textId="524EA92A" w:rsidR="000448E1" w:rsidRPr="000448E1" w:rsidRDefault="000448E1" w:rsidP="000448E1">
      <w:pPr>
        <w:pStyle w:val="Caption"/>
      </w:pPr>
      <w:r w:rsidRPr="00972B1A">
        <w:t xml:space="preserve">Figure </w:t>
      </w:r>
      <w:r w:rsidRPr="00972B1A">
        <w:fldChar w:fldCharType="begin"/>
      </w:r>
      <w:r w:rsidRPr="00972B1A">
        <w:instrText xml:space="preserve"> SEQ Figure \* ARABIC </w:instrText>
      </w:r>
      <w:r w:rsidRPr="00972B1A">
        <w:fldChar w:fldCharType="separate"/>
      </w:r>
      <w:r w:rsidR="007A0B78">
        <w:rPr>
          <w:noProof/>
        </w:rPr>
        <w:t>2</w:t>
      </w:r>
      <w:r w:rsidRPr="00972B1A">
        <w:fldChar w:fldCharType="end"/>
      </w:r>
      <w:r w:rsidRPr="00972B1A">
        <w:t xml:space="preserve"> – flowchart of design and production process</w:t>
      </w:r>
    </w:p>
    <w:p w14:paraId="6E583782" w14:textId="77777777" w:rsidR="0033115B" w:rsidRPr="0033115B" w:rsidRDefault="001D7CBD" w:rsidP="0033115B">
      <w:pPr>
        <w:pStyle w:val="Caption"/>
      </w:pPr>
      <w:r w:rsidRPr="00972B1A">
        <w:rPr>
          <w:noProof/>
        </w:rPr>
        <w:drawing>
          <wp:inline distT="0" distB="0" distL="0" distR="0" wp14:anchorId="6B821168" wp14:editId="76A1891B">
            <wp:extent cx="4855580" cy="3686046"/>
            <wp:effectExtent l="0" t="0" r="2540" b="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26">
                      <a:extLst>
                        <a:ext uri="{28A0092B-C50C-407E-A947-70E740481C1C}">
                          <a14:useLocalDpi xmlns:a14="http://schemas.microsoft.com/office/drawing/2010/main" val="0"/>
                        </a:ext>
                      </a:extLst>
                    </a:blip>
                    <a:stretch>
                      <a:fillRect/>
                    </a:stretch>
                  </pic:blipFill>
                  <pic:spPr>
                    <a:xfrm>
                      <a:off x="0" y="0"/>
                      <a:ext cx="4855580" cy="3686046"/>
                    </a:xfrm>
                    <a:prstGeom prst="rect">
                      <a:avLst/>
                    </a:prstGeom>
                  </pic:spPr>
                </pic:pic>
              </a:graphicData>
            </a:graphic>
          </wp:inline>
        </w:drawing>
      </w:r>
    </w:p>
    <w:p w14:paraId="6E7416D8" w14:textId="6F416FAB" w:rsidR="001D7CBD" w:rsidRPr="0033115B" w:rsidRDefault="0033115B" w:rsidP="0033115B">
      <w:r>
        <w:br w:type="page"/>
      </w:r>
    </w:p>
    <w:p w14:paraId="0FA43808" w14:textId="459C031A" w:rsidR="00F173FD" w:rsidRPr="00972B1A" w:rsidRDefault="004020F0" w:rsidP="004020F0">
      <w:pPr>
        <w:pStyle w:val="Heading1"/>
      </w:pPr>
      <w:bookmarkStart w:id="29" w:name="_Toc135061669"/>
      <w:bookmarkStart w:id="30" w:name="_Toc183506429"/>
      <w:r w:rsidRPr="004020F0">
        <w:rPr>
          <w:bCs w:val="0"/>
        </w:rPr>
        <w:lastRenderedPageBreak/>
        <w:t>1.</w:t>
      </w:r>
      <w:r>
        <w:t xml:space="preserve"> </w:t>
      </w:r>
      <w:r w:rsidR="00F173FD" w:rsidRPr="00972B1A">
        <w:t xml:space="preserve">Identifying </w:t>
      </w:r>
      <w:r w:rsidR="00F173FD" w:rsidRPr="004020F0">
        <w:t>and</w:t>
      </w:r>
      <w:r w:rsidR="00F173FD" w:rsidRPr="00972B1A">
        <w:t xml:space="preserve"> defining</w:t>
      </w:r>
      <w:bookmarkEnd w:id="29"/>
      <w:bookmarkEnd w:id="30"/>
    </w:p>
    <w:p w14:paraId="69F3E429" w14:textId="73A61E02" w:rsidR="00F173FD" w:rsidRPr="00972B1A" w:rsidRDefault="00F173FD" w:rsidP="008F7511">
      <w:pPr>
        <w:pStyle w:val="Heading2"/>
        <w:rPr>
          <w:shd w:val="clear" w:color="auto" w:fill="FFFFFF"/>
        </w:rPr>
      </w:pPr>
      <w:bookmarkStart w:id="31" w:name="_Toc135061670"/>
      <w:bookmarkStart w:id="32" w:name="_Toc183506430"/>
      <w:r w:rsidRPr="00972B1A">
        <w:rPr>
          <w:shd w:val="clear" w:color="auto" w:fill="FFFFFF"/>
        </w:rPr>
        <w:t xml:space="preserve">Define and </w:t>
      </w:r>
      <w:r w:rsidRPr="008F7511">
        <w:t>analyse</w:t>
      </w:r>
      <w:r w:rsidRPr="00972B1A">
        <w:rPr>
          <w:shd w:val="clear" w:color="auto" w:fill="FFFFFF"/>
        </w:rPr>
        <w:t xml:space="preserve"> problem requirements</w:t>
      </w:r>
      <w:bookmarkEnd w:id="31"/>
      <w:bookmarkEnd w:id="32"/>
    </w:p>
    <w:p w14:paraId="4C84D7C1" w14:textId="7C573105" w:rsidR="00F173FD" w:rsidRPr="00972B1A" w:rsidRDefault="007D3A15" w:rsidP="00BC7861">
      <w:r w:rsidRPr="00972B1A">
        <w:rPr>
          <w:noProof/>
        </w:rPr>
        <w:drawing>
          <wp:anchor distT="0" distB="0" distL="114300" distR="114300" simplePos="0" relativeHeight="251658244" behindDoc="0" locked="0" layoutInCell="1" allowOverlap="1" wp14:anchorId="2ED1233E" wp14:editId="3F4A5C1D">
            <wp:simplePos x="0" y="0"/>
            <wp:positionH relativeFrom="margin">
              <wp:align>left</wp:align>
            </wp:positionH>
            <wp:positionV relativeFrom="paragraph">
              <wp:posOffset>88265</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498431860" name="Picture 1498431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541542">
        <w:t>“</w:t>
      </w:r>
      <w:r w:rsidR="00683DFC" w:rsidRPr="00972B1A">
        <w:t>Discuss</w:t>
      </w:r>
      <w:r w:rsidR="00541542">
        <w:t>”</w:t>
      </w:r>
      <w:r w:rsidR="00683DFC" w:rsidRPr="00972B1A">
        <w:t xml:space="preserve"> with the client their needs and propose further </w:t>
      </w:r>
      <w:r w:rsidR="003614A3" w:rsidRPr="00972B1A">
        <w:t>opportunities.</w:t>
      </w:r>
      <w:r w:rsidR="00683DFC" w:rsidRPr="00972B1A">
        <w:t xml:space="preserve"> </w:t>
      </w:r>
      <w:r w:rsidR="0027513F" w:rsidRPr="00972B1A">
        <w:t xml:space="preserve">These will include the functional and performance </w:t>
      </w:r>
      <w:r w:rsidR="003614A3" w:rsidRPr="00972B1A">
        <w:t>requirements.</w:t>
      </w:r>
      <w:r w:rsidR="00BC7861" w:rsidRPr="00972B1A">
        <w:t xml:space="preserve"> </w:t>
      </w:r>
      <w:r w:rsidR="00683DFC" w:rsidRPr="00972B1A">
        <w:t>In the table below d</w:t>
      </w:r>
      <w:r w:rsidR="00F173FD" w:rsidRPr="00972B1A">
        <w:t>escribe the need</w:t>
      </w:r>
      <w:r w:rsidR="00EE2F6C" w:rsidRPr="00972B1A">
        <w:t>(</w:t>
      </w:r>
      <w:r w:rsidR="00F173FD" w:rsidRPr="00972B1A">
        <w:t>s</w:t>
      </w:r>
      <w:r w:rsidR="00EE2F6C" w:rsidRPr="00972B1A">
        <w:t xml:space="preserve">) </w:t>
      </w:r>
      <w:r w:rsidR="00683DFC" w:rsidRPr="00972B1A">
        <w:t>and</w:t>
      </w:r>
      <w:r w:rsidR="00EE2F6C" w:rsidRPr="00972B1A">
        <w:t xml:space="preserve"> opportunities</w:t>
      </w:r>
      <w:r w:rsidR="00F173FD" w:rsidRPr="00972B1A">
        <w:t xml:space="preserve"> </w:t>
      </w:r>
      <w:r w:rsidR="00683DFC" w:rsidRPr="00972B1A">
        <w:t>that</w:t>
      </w:r>
      <w:r w:rsidR="00F173FD" w:rsidRPr="00972B1A">
        <w:t xml:space="preserve"> the </w:t>
      </w:r>
      <w:r w:rsidR="00EE2F6C" w:rsidRPr="00972B1A">
        <w:t>software solution</w:t>
      </w:r>
      <w:r w:rsidR="00376D08" w:rsidRPr="00972B1A">
        <w:t xml:space="preserve"> will</w:t>
      </w:r>
      <w:r w:rsidR="00683DFC" w:rsidRPr="00972B1A">
        <w:t xml:space="preserve"> provide </w:t>
      </w:r>
      <w:r w:rsidR="00503394">
        <w:t xml:space="preserve">for </w:t>
      </w:r>
      <w:r w:rsidR="00683DFC" w:rsidRPr="00972B1A">
        <w:t>the client</w:t>
      </w:r>
      <w:r w:rsidR="00BC7861" w:rsidRPr="00972B1A">
        <w:t>.</w:t>
      </w:r>
    </w:p>
    <w:tbl>
      <w:tblPr>
        <w:tblStyle w:val="Tableheader"/>
        <w:tblW w:w="5001" w:type="pct"/>
        <w:tblLayout w:type="fixed"/>
        <w:tblLook w:val="04A0" w:firstRow="1" w:lastRow="0" w:firstColumn="1" w:lastColumn="0" w:noHBand="0" w:noVBand="1"/>
        <w:tblDescription w:val="The needs and opportunities of the client."/>
      </w:tblPr>
      <w:tblGrid>
        <w:gridCol w:w="4673"/>
        <w:gridCol w:w="4959"/>
      </w:tblGrid>
      <w:tr w:rsidR="00F173FD" w:rsidRPr="00040BDB" w14:paraId="775536DB" w14:textId="77777777" w:rsidTr="000B1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F55DF4E" w14:textId="77777777" w:rsidR="00F173FD" w:rsidRPr="00040BDB" w:rsidRDefault="00F173FD" w:rsidP="00040BDB">
            <w:bookmarkStart w:id="33" w:name="_Hlk163461972"/>
            <w:r w:rsidRPr="00040BDB">
              <w:t>Need</w:t>
            </w:r>
          </w:p>
        </w:tc>
        <w:tc>
          <w:tcPr>
            <w:tcW w:w="2574" w:type="pct"/>
          </w:tcPr>
          <w:p w14:paraId="3C648528" w14:textId="5D59C8F2" w:rsidR="00F173FD" w:rsidRPr="00040BDB" w:rsidRDefault="00EE2F6C" w:rsidP="00040BDB">
            <w:pPr>
              <w:cnfStyle w:val="100000000000" w:firstRow="1" w:lastRow="0" w:firstColumn="0" w:lastColumn="0" w:oddVBand="0" w:evenVBand="0" w:oddHBand="0" w:evenHBand="0" w:firstRowFirstColumn="0" w:firstRowLastColumn="0" w:lastRowFirstColumn="0" w:lastRowLastColumn="0"/>
            </w:pPr>
            <w:r w:rsidRPr="00040BDB">
              <w:t>Opportunities</w:t>
            </w:r>
          </w:p>
        </w:tc>
      </w:tr>
      <w:tr w:rsidR="00EE2F6C" w:rsidRPr="00040BDB" w14:paraId="122466B3"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265BE8" w14:textId="52F91597" w:rsidR="00F173FD" w:rsidRPr="00040BDB" w:rsidRDefault="00B87F5A" w:rsidP="00040BDB">
            <w:r>
              <w:t>Login page</w:t>
            </w:r>
          </w:p>
        </w:tc>
        <w:tc>
          <w:tcPr>
            <w:tcW w:w="2574" w:type="pct"/>
          </w:tcPr>
          <w:p w14:paraId="29A09FEF" w14:textId="461DCF38" w:rsidR="00F173FD" w:rsidRPr="00040BDB" w:rsidRDefault="00017CFB" w:rsidP="00040BDB">
            <w:pPr>
              <w:cnfStyle w:val="000000100000" w:firstRow="0" w:lastRow="0" w:firstColumn="0" w:lastColumn="0" w:oddVBand="0" w:evenVBand="0" w:oddHBand="1" w:evenHBand="0" w:firstRowFirstColumn="0" w:firstRowLastColumn="0" w:lastRowFirstColumn="0" w:lastRowLastColumn="0"/>
            </w:pPr>
            <w:r>
              <w:t>Priorities</w:t>
            </w:r>
          </w:p>
        </w:tc>
      </w:tr>
      <w:tr w:rsidR="00F173FD" w:rsidRPr="00040BDB" w14:paraId="4EF50D10"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9849076" w14:textId="1AC279C2" w:rsidR="00F173FD" w:rsidRPr="00040BDB" w:rsidRDefault="00901D5C" w:rsidP="00040BDB">
            <w:r>
              <w:t>Purchasing</w:t>
            </w:r>
            <w:r w:rsidR="00B87F5A">
              <w:t xml:space="preserve"> c</w:t>
            </w:r>
            <w:r w:rsidR="00EF7431">
              <w:t>art</w:t>
            </w:r>
          </w:p>
        </w:tc>
        <w:tc>
          <w:tcPr>
            <w:tcW w:w="2574" w:type="pct"/>
          </w:tcPr>
          <w:p w14:paraId="0DA6B186" w14:textId="0DCC2E99" w:rsidR="00F173FD" w:rsidRPr="00040BDB" w:rsidRDefault="00017CFB" w:rsidP="00040BDB">
            <w:pPr>
              <w:cnfStyle w:val="000000010000" w:firstRow="0" w:lastRow="0" w:firstColumn="0" w:lastColumn="0" w:oddVBand="0" w:evenVBand="0" w:oddHBand="0" w:evenHBand="1" w:firstRowFirstColumn="0" w:firstRowLastColumn="0" w:lastRowFirstColumn="0" w:lastRowLastColumn="0"/>
            </w:pPr>
            <w:proofErr w:type="spellStart"/>
            <w:r>
              <w:t>Pirorities</w:t>
            </w:r>
            <w:proofErr w:type="spellEnd"/>
          </w:p>
        </w:tc>
      </w:tr>
      <w:tr w:rsidR="00EE2F6C" w:rsidRPr="00040BDB" w14:paraId="45440F7C"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A02FF2C" w14:textId="3AC6081A" w:rsidR="00F173FD" w:rsidRPr="00040BDB" w:rsidRDefault="00EF7431" w:rsidP="00040BDB">
            <w:r>
              <w:t xml:space="preserve">Scrollable shopping </w:t>
            </w:r>
          </w:p>
        </w:tc>
        <w:tc>
          <w:tcPr>
            <w:tcW w:w="2574" w:type="pct"/>
          </w:tcPr>
          <w:p w14:paraId="50040516" w14:textId="528922FF" w:rsidR="00F173FD" w:rsidRPr="00040BDB" w:rsidRDefault="00017CFB" w:rsidP="00040BDB">
            <w:pPr>
              <w:cnfStyle w:val="000000100000" w:firstRow="0" w:lastRow="0" w:firstColumn="0" w:lastColumn="0" w:oddVBand="0" w:evenVBand="0" w:oddHBand="1" w:evenHBand="0" w:firstRowFirstColumn="0" w:firstRowLastColumn="0" w:lastRowFirstColumn="0" w:lastRowLastColumn="0"/>
            </w:pPr>
            <w:r>
              <w:t>Priorities</w:t>
            </w:r>
          </w:p>
        </w:tc>
      </w:tr>
      <w:tr w:rsidR="00683DFC" w:rsidRPr="00040BDB" w14:paraId="6B6A293E"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4D92FE06" w14:textId="7F329BC0" w:rsidR="00683DFC" w:rsidRPr="00040BDB" w:rsidRDefault="00EF7431" w:rsidP="00040BDB">
            <w:proofErr w:type="spellStart"/>
            <w:r>
              <w:t>Addative</w:t>
            </w:r>
            <w:proofErr w:type="spellEnd"/>
            <w:r>
              <w:t xml:space="preserve"> payments</w:t>
            </w:r>
          </w:p>
        </w:tc>
        <w:tc>
          <w:tcPr>
            <w:tcW w:w="2574" w:type="pct"/>
          </w:tcPr>
          <w:p w14:paraId="1B2812E9" w14:textId="37A55541" w:rsidR="00683DFC" w:rsidRPr="00040BDB" w:rsidRDefault="00017CFB" w:rsidP="00040BDB">
            <w:pPr>
              <w:cnfStyle w:val="000000010000" w:firstRow="0" w:lastRow="0" w:firstColumn="0" w:lastColumn="0" w:oddVBand="0" w:evenVBand="0" w:oddHBand="0" w:evenHBand="1" w:firstRowFirstColumn="0" w:firstRowLastColumn="0" w:lastRowFirstColumn="0" w:lastRowLastColumn="0"/>
            </w:pPr>
            <w:proofErr w:type="spellStart"/>
            <w:r>
              <w:t>Oppurtunities</w:t>
            </w:r>
            <w:proofErr w:type="spellEnd"/>
          </w:p>
        </w:tc>
      </w:tr>
      <w:tr w:rsidR="00683DFC" w:rsidRPr="00040BDB" w14:paraId="29761981"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5A0CF1F" w14:textId="0DF4EBA8" w:rsidR="00683DFC" w:rsidRPr="00040BDB" w:rsidRDefault="00EF7431" w:rsidP="00040BDB">
            <w:r>
              <w:t>Customer database</w:t>
            </w:r>
          </w:p>
        </w:tc>
        <w:tc>
          <w:tcPr>
            <w:tcW w:w="2574" w:type="pct"/>
          </w:tcPr>
          <w:p w14:paraId="5536916E" w14:textId="4B1D5B5D" w:rsidR="00683DFC" w:rsidRPr="00040BDB" w:rsidRDefault="00017CFB" w:rsidP="00017CFB">
            <w:pPr>
              <w:tabs>
                <w:tab w:val="left" w:pos="1624"/>
              </w:tabs>
              <w:cnfStyle w:val="000000100000" w:firstRow="0" w:lastRow="0" w:firstColumn="0" w:lastColumn="0" w:oddVBand="0" w:evenVBand="0" w:oddHBand="1" w:evenHBand="0" w:firstRowFirstColumn="0" w:firstRowLastColumn="0" w:lastRowFirstColumn="0" w:lastRowLastColumn="0"/>
            </w:pPr>
            <w:r>
              <w:t>Opportunities</w:t>
            </w:r>
          </w:p>
        </w:tc>
      </w:tr>
      <w:tr w:rsidR="00683DFC" w:rsidRPr="00040BDB" w14:paraId="0F0A4972"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9F55F0B" w14:textId="799635A2" w:rsidR="00683DFC" w:rsidRPr="00040BDB" w:rsidRDefault="00017CFB" w:rsidP="00040BDB">
            <w:r>
              <w:t xml:space="preserve">Dark/light mode </w:t>
            </w:r>
            <w:proofErr w:type="spellStart"/>
            <w:r>
              <w:t>ui</w:t>
            </w:r>
            <w:proofErr w:type="spellEnd"/>
          </w:p>
        </w:tc>
        <w:tc>
          <w:tcPr>
            <w:tcW w:w="2574" w:type="pct"/>
          </w:tcPr>
          <w:p w14:paraId="454BFBDE" w14:textId="636D473A" w:rsidR="00683DFC" w:rsidRPr="00040BDB" w:rsidRDefault="00017CFB" w:rsidP="00040BDB">
            <w:pPr>
              <w:cnfStyle w:val="000000010000" w:firstRow="0" w:lastRow="0" w:firstColumn="0" w:lastColumn="0" w:oddVBand="0" w:evenVBand="0" w:oddHBand="0" w:evenHBand="1" w:firstRowFirstColumn="0" w:firstRowLastColumn="0" w:lastRowFirstColumn="0" w:lastRowLastColumn="0"/>
            </w:pPr>
            <w:r>
              <w:t>priorities</w:t>
            </w:r>
          </w:p>
        </w:tc>
      </w:tr>
      <w:tr w:rsidR="00683DFC" w:rsidRPr="00040BDB" w14:paraId="7D3160C7"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35D87C18" w14:textId="0A82AEC8" w:rsidR="00683DFC" w:rsidRPr="00040BDB" w:rsidRDefault="00AB04BF" w:rsidP="00040BDB">
            <w:r>
              <w:t>Waitlists</w:t>
            </w:r>
          </w:p>
        </w:tc>
        <w:tc>
          <w:tcPr>
            <w:tcW w:w="2574" w:type="pct"/>
          </w:tcPr>
          <w:p w14:paraId="4D1D6ED3" w14:textId="2C06EFF5" w:rsidR="00683DFC" w:rsidRPr="00040BDB" w:rsidRDefault="00AB04BF" w:rsidP="00040BDB">
            <w:pPr>
              <w:cnfStyle w:val="000000100000" w:firstRow="0" w:lastRow="0" w:firstColumn="0" w:lastColumn="0" w:oddVBand="0" w:evenVBand="0" w:oddHBand="1" w:evenHBand="0" w:firstRowFirstColumn="0" w:firstRowLastColumn="0" w:lastRowFirstColumn="0" w:lastRowLastColumn="0"/>
            </w:pPr>
            <w:r>
              <w:t xml:space="preserve">Priorities </w:t>
            </w:r>
          </w:p>
        </w:tc>
      </w:tr>
      <w:tr w:rsidR="00683DFC" w:rsidRPr="00040BDB" w14:paraId="6B1A43FA"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04C65ED4" w14:textId="77777777" w:rsidR="00683DFC" w:rsidRPr="00040BDB" w:rsidRDefault="00683DFC" w:rsidP="00040BDB"/>
        </w:tc>
        <w:tc>
          <w:tcPr>
            <w:tcW w:w="2574" w:type="pct"/>
          </w:tcPr>
          <w:p w14:paraId="4930AAEE"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64958C22"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D8ECB1" w14:textId="77777777" w:rsidR="00683DFC" w:rsidRPr="00040BDB" w:rsidRDefault="00683DFC" w:rsidP="00040BDB"/>
        </w:tc>
        <w:tc>
          <w:tcPr>
            <w:tcW w:w="2574" w:type="pct"/>
          </w:tcPr>
          <w:p w14:paraId="6BFD0429"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bl>
    <w:bookmarkEnd w:id="33"/>
    <w:p w14:paraId="4E1B837B" w14:textId="0FB32DB4" w:rsidR="004F7BBC" w:rsidRPr="00972B1A" w:rsidRDefault="00683DFC" w:rsidP="00BC7861">
      <w:pPr>
        <w:rPr>
          <w:szCs w:val="22"/>
        </w:rPr>
      </w:pPr>
      <w:r w:rsidRPr="00972B1A">
        <w:rPr>
          <w:rFonts w:eastAsia="Calibri"/>
          <w:szCs w:val="22"/>
        </w:rPr>
        <w:t>Rank the needs and opportunities into priorities</w:t>
      </w:r>
      <w:r w:rsidRPr="00972B1A">
        <w:rPr>
          <w:rFonts w:eastAsia="Calibri"/>
          <w:b/>
          <w:bCs/>
          <w:szCs w:val="22"/>
        </w:rPr>
        <w:t xml:space="preserve"> </w:t>
      </w:r>
      <w:r w:rsidR="005D25B7" w:rsidRPr="00972B1A">
        <w:rPr>
          <w:szCs w:val="22"/>
        </w:rPr>
        <w:t>(</w:t>
      </w:r>
      <w:r w:rsidR="005D25B7">
        <w:rPr>
          <w:szCs w:val="22"/>
        </w:rPr>
        <w:t>‘</w:t>
      </w:r>
      <w:r w:rsidRPr="00972B1A">
        <w:rPr>
          <w:szCs w:val="22"/>
        </w:rPr>
        <w:t>must haves</w:t>
      </w:r>
      <w:r w:rsidR="005D25B7">
        <w:rPr>
          <w:szCs w:val="22"/>
        </w:rPr>
        <w:t>’</w:t>
      </w:r>
      <w:r w:rsidRPr="00972B1A">
        <w:rPr>
          <w:szCs w:val="22"/>
        </w:rPr>
        <w:t xml:space="preserve">) and </w:t>
      </w:r>
      <w:r w:rsidR="005D25B7">
        <w:rPr>
          <w:szCs w:val="22"/>
        </w:rPr>
        <w:t xml:space="preserve">opportunities </w:t>
      </w:r>
      <w:r w:rsidRPr="00972B1A">
        <w:rPr>
          <w:szCs w:val="22"/>
        </w:rPr>
        <w:t>(</w:t>
      </w:r>
      <w:r w:rsidR="005D25B7">
        <w:rPr>
          <w:szCs w:val="22"/>
        </w:rPr>
        <w:t>‘</w:t>
      </w:r>
      <w:r w:rsidRPr="00972B1A">
        <w:rPr>
          <w:szCs w:val="22"/>
        </w:rPr>
        <w:t>like to have</w:t>
      </w:r>
      <w:r w:rsidR="005D25B7">
        <w:rPr>
          <w:szCs w:val="22"/>
        </w:rPr>
        <w:t>’</w:t>
      </w:r>
      <w:r w:rsidRPr="00972B1A">
        <w:rPr>
          <w:szCs w:val="22"/>
        </w:rPr>
        <w:t>)</w:t>
      </w:r>
      <w:r w:rsidR="004F7BBC" w:rsidRPr="00972B1A">
        <w:rPr>
          <w:szCs w:val="22"/>
        </w:rPr>
        <w:t xml:space="preserve"> by numbering the list.</w:t>
      </w:r>
    </w:p>
    <w:p w14:paraId="470EFAB3" w14:textId="43C23A48" w:rsidR="00CC6C06" w:rsidRPr="00972B1A" w:rsidRDefault="00CC6C06">
      <w:pPr>
        <w:suppressAutoHyphens w:val="0"/>
        <w:spacing w:after="0" w:line="276" w:lineRule="auto"/>
      </w:pPr>
      <w:r w:rsidRPr="00972B1A">
        <w:br w:type="page"/>
      </w:r>
    </w:p>
    <w:p w14:paraId="0A75066A" w14:textId="2E4DB176" w:rsidR="00B34A49" w:rsidRPr="004020F0" w:rsidRDefault="00B34A49" w:rsidP="004020F0">
      <w:pPr>
        <w:pStyle w:val="Heading3"/>
      </w:pPr>
      <w:bookmarkStart w:id="34" w:name="_Toc183506431"/>
      <w:r w:rsidRPr="004020F0">
        <w:lastRenderedPageBreak/>
        <w:t>Assess the scheduling and financial feasibility</w:t>
      </w:r>
      <w:bookmarkEnd w:id="34"/>
    </w:p>
    <w:p w14:paraId="575B8753" w14:textId="482861A6" w:rsidR="00D41733" w:rsidRPr="005D25B7" w:rsidRDefault="007D3A15" w:rsidP="005D25B7">
      <w:pPr>
        <w:pStyle w:val="ListBullet"/>
      </w:pPr>
      <w:r w:rsidRPr="005D25B7">
        <w:rPr>
          <w:noProof/>
        </w:rPr>
        <w:drawing>
          <wp:anchor distT="0" distB="0" distL="114300" distR="114300" simplePos="0" relativeHeight="251658245" behindDoc="0" locked="0" layoutInCell="1" allowOverlap="1" wp14:anchorId="5A2FB5E6" wp14:editId="291B73F2">
            <wp:simplePos x="0" y="0"/>
            <wp:positionH relativeFrom="margin">
              <wp:posOffset>-70563</wp:posOffset>
            </wp:positionH>
            <wp:positionV relativeFrom="paragraph">
              <wp:posOffset>183166</wp:posOffset>
            </wp:positionV>
            <wp:extent cx="635000" cy="635000"/>
            <wp:effectExtent l="0" t="0" r="0" b="0"/>
            <wp:wrapSquare wrapText="bothSides"/>
            <wp:docPr id="1245831249" name="Picture 1245831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4F7BBC" w:rsidRPr="005D25B7">
        <w:t>Which of the</w:t>
      </w:r>
      <w:r w:rsidR="00B34A49" w:rsidRPr="005D25B7">
        <w:t xml:space="preserve"> needs and opportunities</w:t>
      </w:r>
      <w:r w:rsidR="004F7BBC" w:rsidRPr="005D25B7">
        <w:t xml:space="preserve"> will be achieved first?</w:t>
      </w:r>
    </w:p>
    <w:p w14:paraId="5E3EB8D5" w14:textId="76D4A8C5" w:rsidR="004F7BBC" w:rsidRPr="005D25B7" w:rsidRDefault="004F7BBC" w:rsidP="005D25B7">
      <w:pPr>
        <w:pStyle w:val="ListBullet"/>
      </w:pPr>
      <w:r w:rsidRPr="005D25B7">
        <w:t>Which are dependent upon the previous completion of another?</w:t>
      </w:r>
    </w:p>
    <w:p w14:paraId="26F56C97" w14:textId="6D635B6F" w:rsidR="004F7BBC" w:rsidRPr="005D25B7" w:rsidRDefault="004F7BBC" w:rsidP="005D25B7">
      <w:pPr>
        <w:pStyle w:val="ListBullet"/>
      </w:pPr>
      <w:r w:rsidRPr="005D25B7">
        <w:t>Will there be any cost in this project</w:t>
      </w:r>
      <w:r w:rsidR="00D41733" w:rsidRPr="005D25B7">
        <w:t>?</w:t>
      </w:r>
    </w:p>
    <w:p w14:paraId="45F6F6DD" w14:textId="3341CFE5" w:rsidR="00F173FD" w:rsidRDefault="00B34A49" w:rsidP="00503394">
      <w:pPr>
        <w:suppressAutoHyphens w:val="0"/>
      </w:pPr>
      <w:r w:rsidRPr="00972B1A">
        <w:t>I</w:t>
      </w:r>
      <w:r w:rsidR="004F7BBC" w:rsidRPr="00972B1A">
        <w:t>n consultation with the client</w:t>
      </w:r>
      <w:r w:rsidRPr="00972B1A">
        <w:t xml:space="preserve"> generate a </w:t>
      </w:r>
      <w:r w:rsidR="00916B11">
        <w:t>‘</w:t>
      </w:r>
      <w:r w:rsidRPr="00972B1A">
        <w:t>requirements of the problem</w:t>
      </w:r>
      <w:r w:rsidR="005D25B7">
        <w:t>’</w:t>
      </w:r>
      <w:r w:rsidRPr="00972B1A">
        <w:t xml:space="preserve"> statement that includes functionality</w:t>
      </w:r>
      <w:r w:rsidR="00376D08" w:rsidRPr="00972B1A">
        <w:t xml:space="preserve"> (</w:t>
      </w:r>
      <w:r w:rsidR="00503394">
        <w:rPr>
          <w:i/>
          <w:iCs/>
        </w:rPr>
        <w:t>D</w:t>
      </w:r>
      <w:r w:rsidR="00503394" w:rsidRPr="00972B1A">
        <w:rPr>
          <w:i/>
          <w:iCs/>
        </w:rPr>
        <w:t xml:space="preserve">oes </w:t>
      </w:r>
      <w:r w:rsidR="00376D08" w:rsidRPr="00972B1A">
        <w:rPr>
          <w:i/>
          <w:iCs/>
        </w:rPr>
        <w:t>it do what it is meant to do</w:t>
      </w:r>
      <w:r w:rsidR="00503394">
        <w:rPr>
          <w:i/>
          <w:iCs/>
        </w:rPr>
        <w:t>?</w:t>
      </w:r>
      <w:r w:rsidR="00376D08" w:rsidRPr="00972B1A">
        <w:t>)</w:t>
      </w:r>
      <w:r w:rsidRPr="00972B1A">
        <w:t xml:space="preserve"> and performance</w:t>
      </w:r>
      <w:r w:rsidR="00376D08" w:rsidRPr="00972B1A">
        <w:t xml:space="preserve"> (</w:t>
      </w:r>
      <w:r w:rsidR="00916B11">
        <w:rPr>
          <w:i/>
          <w:iCs/>
        </w:rPr>
        <w:t>H</w:t>
      </w:r>
      <w:r w:rsidR="00916B11" w:rsidRPr="00972B1A">
        <w:rPr>
          <w:i/>
          <w:iCs/>
        </w:rPr>
        <w:t xml:space="preserve">ow </w:t>
      </w:r>
      <w:r w:rsidR="00376D08" w:rsidRPr="00972B1A">
        <w:rPr>
          <w:i/>
          <w:iCs/>
        </w:rPr>
        <w:t>well does it do it</w:t>
      </w:r>
      <w:r w:rsidR="00916B11">
        <w:rPr>
          <w:i/>
          <w:iCs/>
        </w:rPr>
        <w:t>?</w:t>
      </w:r>
      <w:r w:rsidR="00376D08" w:rsidRPr="00972B1A">
        <w:t>)</w:t>
      </w:r>
      <w:r w:rsidR="0071313F" w:rsidRPr="00972B1A">
        <w:t>.</w:t>
      </w:r>
    </w:p>
    <w:tbl>
      <w:tblPr>
        <w:tblStyle w:val="TableGrid"/>
        <w:tblW w:w="9641" w:type="dxa"/>
        <w:tblLook w:val="04A0" w:firstRow="1" w:lastRow="0" w:firstColumn="1" w:lastColumn="0" w:noHBand="0" w:noVBand="1"/>
        <w:tblDescription w:val="Space for student response."/>
      </w:tblPr>
      <w:tblGrid>
        <w:gridCol w:w="9641"/>
      </w:tblGrid>
      <w:tr w:rsidR="002139AF" w14:paraId="6BCED6F5" w14:textId="77777777" w:rsidTr="002139AF">
        <w:trPr>
          <w:trHeight w:val="2073"/>
        </w:trPr>
        <w:tc>
          <w:tcPr>
            <w:tcW w:w="9641" w:type="dxa"/>
          </w:tcPr>
          <w:p w14:paraId="2A647AFC" w14:textId="77777777" w:rsidR="002139AF" w:rsidRDefault="002139AF" w:rsidP="00F173FD">
            <w:pPr>
              <w:suppressAutoHyphens w:val="0"/>
              <w:spacing w:after="0"/>
            </w:pPr>
          </w:p>
        </w:tc>
      </w:tr>
    </w:tbl>
    <w:p w14:paraId="7B3CA940" w14:textId="34BF65FE" w:rsidR="0080569A" w:rsidRPr="00972B1A" w:rsidRDefault="0080569A" w:rsidP="00F173FD">
      <w:r w:rsidRPr="00972B1A">
        <w:t xml:space="preserve">Revise the use of data structures and datatypes from the Year 11 </w:t>
      </w:r>
      <w:r w:rsidR="003614A3" w:rsidRPr="00972B1A">
        <w:t>projects.</w:t>
      </w:r>
    </w:p>
    <w:p w14:paraId="47E9CBD1" w14:textId="416486D4" w:rsidR="00E37AA4" w:rsidRDefault="00D41733" w:rsidP="00F173FD">
      <w:r w:rsidRPr="00972B1A">
        <w:t>In consultation with the client</w:t>
      </w:r>
      <w:r w:rsidR="0022240C">
        <w:t>,</w:t>
      </w:r>
      <w:r w:rsidRPr="00972B1A">
        <w:t xml:space="preserve"> </w:t>
      </w:r>
      <w:r w:rsidR="00D351BD" w:rsidRPr="00972B1A">
        <w:t xml:space="preserve">analyse </w:t>
      </w:r>
      <w:r w:rsidRPr="00972B1A">
        <w:t>the problem</w:t>
      </w:r>
      <w:r w:rsidR="0022240C">
        <w:t>. T</w:t>
      </w:r>
      <w:r w:rsidRPr="00972B1A">
        <w:t xml:space="preserve">he </w:t>
      </w:r>
      <w:r w:rsidR="00D351BD" w:rsidRPr="00972B1A">
        <w:t xml:space="preserve">data structures and data types required will </w:t>
      </w:r>
      <w:r w:rsidR="00816832" w:rsidRPr="00972B1A">
        <w:t xml:space="preserve">need to </w:t>
      </w:r>
      <w:r w:rsidR="00D351BD" w:rsidRPr="00972B1A">
        <w:t>be defined.</w:t>
      </w:r>
      <w:r w:rsidR="00E37AA4" w:rsidRPr="00E37AA4">
        <w:t xml:space="preserve"> </w:t>
      </w:r>
      <w:r w:rsidR="00E37AA4">
        <w:t>These</w:t>
      </w:r>
      <w:r w:rsidR="002B1B02">
        <w:t xml:space="preserve"> </w:t>
      </w:r>
      <w:r w:rsidR="006C59D2">
        <w:t>are presented in</w:t>
      </w:r>
      <w:r w:rsidR="006C59D2" w:rsidRPr="006C59D2">
        <w:t xml:space="preserve"> </w:t>
      </w:r>
      <w:r w:rsidR="006C59D2">
        <w:t>d</w:t>
      </w:r>
      <w:r w:rsidR="006C59D2" w:rsidRPr="00972B1A">
        <w:t>ata dictionaries</w:t>
      </w:r>
      <w:r w:rsidR="006C59D2">
        <w:t xml:space="preserve"> </w:t>
      </w:r>
      <w:r w:rsidR="00E37AA4">
        <w:t>when modelling the system.</w:t>
      </w:r>
    </w:p>
    <w:p w14:paraId="13E76FF3" w14:textId="7B10A614" w:rsidR="00E339B4" w:rsidRPr="00972B1A" w:rsidRDefault="0080569A" w:rsidP="00F173FD">
      <w:r w:rsidRPr="00972B1A">
        <w:t xml:space="preserve">List </w:t>
      </w:r>
      <w:proofErr w:type="gramStart"/>
      <w:r w:rsidRPr="00972B1A">
        <w:t>all of</w:t>
      </w:r>
      <w:proofErr w:type="gramEnd"/>
      <w:r w:rsidRPr="00972B1A">
        <w:t xml:space="preserve"> the entities (things) that will be represented and stored digitally in your software engineering solution and the data structures and data types that will be used to do so</w:t>
      </w:r>
      <w:r w:rsidR="00691E91" w:rsidRPr="00972B1A">
        <w:t xml:space="preserve">. </w:t>
      </w:r>
      <w:r w:rsidRPr="00972B1A">
        <w:t>For example</w:t>
      </w:r>
      <w:r w:rsidR="00E339B4" w:rsidRPr="00972B1A">
        <w:t>:</w:t>
      </w:r>
    </w:p>
    <w:p w14:paraId="4287C944" w14:textId="21FA4782" w:rsidR="00E339B4" w:rsidRPr="00972B1A" w:rsidRDefault="00644B26" w:rsidP="00FA510A">
      <w:pPr>
        <w:pStyle w:val="ListBullet"/>
      </w:pPr>
      <w:r>
        <w:t>customers</w:t>
      </w:r>
      <w:r w:rsidRPr="00972B1A">
        <w:t xml:space="preserve"> </w:t>
      </w:r>
      <w:r w:rsidR="0080569A" w:rsidRPr="00972B1A">
        <w:t xml:space="preserve">could be represented as an array of records or a </w:t>
      </w:r>
      <w:r w:rsidR="00F63FEC" w:rsidRPr="00972B1A">
        <w:t>database.</w:t>
      </w:r>
    </w:p>
    <w:p w14:paraId="762F25A8" w14:textId="19961AD3" w:rsidR="00E339B4" w:rsidRPr="00972B1A" w:rsidRDefault="00644B26" w:rsidP="00FA510A">
      <w:pPr>
        <w:pStyle w:val="ListBullet"/>
      </w:pPr>
      <w:r>
        <w:t>h</w:t>
      </w:r>
      <w:r w:rsidR="0080569A" w:rsidRPr="00972B1A">
        <w:t>igh scores as integer variables.</w:t>
      </w:r>
    </w:p>
    <w:p w14:paraId="3744AFD4" w14:textId="2E8FC6E7" w:rsidR="0080569A" w:rsidRPr="00972B1A" w:rsidRDefault="00644B26" w:rsidP="00FA510A">
      <w:pPr>
        <w:pStyle w:val="ListBullet"/>
      </w:pPr>
      <w:r>
        <w:t>m</w:t>
      </w:r>
      <w:r w:rsidR="002E12B0" w:rsidRPr="00972B1A">
        <w:t>onster as a</w:t>
      </w:r>
      <w:r w:rsidR="005C782D" w:rsidRPr="00972B1A">
        <w:t>n</w:t>
      </w:r>
      <w:r w:rsidR="002E12B0" w:rsidRPr="00972B1A">
        <w:t xml:space="preserve"> object from the character class.</w:t>
      </w:r>
    </w:p>
    <w:p w14:paraId="0BE05302" w14:textId="37DD34D7" w:rsidR="00D41733" w:rsidRPr="00972B1A" w:rsidRDefault="00D41733" w:rsidP="00D41733">
      <w:pPr>
        <w:suppressAutoHyphens w:val="0"/>
        <w:spacing w:after="0" w:line="276" w:lineRule="auto"/>
      </w:pPr>
      <w:r w:rsidRPr="00972B1A">
        <w:br w:type="page"/>
      </w:r>
    </w:p>
    <w:p w14:paraId="6FD5B123" w14:textId="727D2FC3" w:rsidR="00F173FD" w:rsidRPr="00972B1A" w:rsidRDefault="00F173FD" w:rsidP="001C2919">
      <w:pPr>
        <w:pStyle w:val="Heading3"/>
      </w:pPr>
      <w:bookmarkStart w:id="35" w:name="_Toc183506432"/>
      <w:r w:rsidRPr="00972B1A">
        <w:lastRenderedPageBreak/>
        <w:t>Boundaries</w:t>
      </w:r>
      <w:bookmarkEnd w:id="35"/>
    </w:p>
    <w:p w14:paraId="224500CE" w14:textId="15CB3909" w:rsidR="00D41733" w:rsidRPr="00972B1A" w:rsidRDefault="00113D6C" w:rsidP="00F173FD">
      <w:r w:rsidRPr="00972B1A">
        <w:rPr>
          <w:noProof/>
        </w:rPr>
        <w:drawing>
          <wp:anchor distT="0" distB="0" distL="114300" distR="114300" simplePos="0" relativeHeight="251658246" behindDoc="0" locked="0" layoutInCell="1" allowOverlap="1" wp14:anchorId="5EF646EF" wp14:editId="10C42F70">
            <wp:simplePos x="0" y="0"/>
            <wp:positionH relativeFrom="column">
              <wp:posOffset>28937</wp:posOffset>
            </wp:positionH>
            <wp:positionV relativeFrom="paragraph">
              <wp:posOffset>28463</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34693036" name="Picture 34693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34122D" w:rsidRPr="00972B1A">
        <w:t>Boundaries define the limits of the problem or the system to be developed.</w:t>
      </w:r>
    </w:p>
    <w:p w14:paraId="4D80594F" w14:textId="5D65CBF2" w:rsidR="00D41733" w:rsidRPr="00972B1A" w:rsidRDefault="0034122D" w:rsidP="00F173FD">
      <w:r w:rsidRPr="00972B1A">
        <w:t>Defining the boundaries for the problem is essential so the client has realistic expectations of the limits of the new system.</w:t>
      </w:r>
    </w:p>
    <w:p w14:paraId="1F0AB870" w14:textId="5DBD99E9" w:rsidR="00D41733" w:rsidRPr="00972B1A" w:rsidRDefault="0034122D" w:rsidP="00F173FD">
      <w:r w:rsidRPr="00972B1A">
        <w:t>Consider the software engineering solution and the aspects you can control.</w:t>
      </w:r>
    </w:p>
    <w:p w14:paraId="6853AB55" w14:textId="4E9D44B4" w:rsidR="00D41733" w:rsidRPr="00972B1A" w:rsidRDefault="0034122D" w:rsidP="00F173FD">
      <w:r w:rsidRPr="00972B1A">
        <w:t xml:space="preserve">Which parts of the problem remain outside the system (in the environment) that </w:t>
      </w:r>
      <w:r w:rsidR="00D41733" w:rsidRPr="00972B1A">
        <w:t xml:space="preserve">will interact with the system </w:t>
      </w:r>
      <w:r w:rsidR="004A2C62">
        <w:t xml:space="preserve">through </w:t>
      </w:r>
      <w:r w:rsidR="00D41733" w:rsidRPr="00972B1A">
        <w:t>an interface?</w:t>
      </w:r>
    </w:p>
    <w:p w14:paraId="5D0C67EC" w14:textId="3FFB2B56" w:rsidR="00A71C7D" w:rsidRDefault="00D41733" w:rsidP="00F173FD">
      <w:r w:rsidRPr="00972B1A">
        <w:t>In the space below d</w:t>
      </w:r>
      <w:r w:rsidR="00376D08" w:rsidRPr="00972B1A">
        <w:t>iscuss</w:t>
      </w:r>
      <w:r w:rsidR="00F173FD" w:rsidRPr="00972B1A">
        <w:t xml:space="preserve"> any limitations or boundaries in which this new s</w:t>
      </w:r>
      <w:r w:rsidR="00376D08" w:rsidRPr="00972B1A">
        <w:t>oftware</w:t>
      </w:r>
      <w:r w:rsidR="00F173FD" w:rsidRPr="00972B1A">
        <w:t xml:space="preserve"> will need to operate.</w:t>
      </w:r>
    </w:p>
    <w:tbl>
      <w:tblPr>
        <w:tblStyle w:val="TableGrid"/>
        <w:tblW w:w="0" w:type="auto"/>
        <w:tblLook w:val="04A0" w:firstRow="1" w:lastRow="0" w:firstColumn="1" w:lastColumn="0" w:noHBand="0" w:noVBand="1"/>
        <w:tblDescription w:val="Space for student response."/>
      </w:tblPr>
      <w:tblGrid>
        <w:gridCol w:w="9615"/>
      </w:tblGrid>
      <w:tr w:rsidR="00056AA2" w14:paraId="5792CCE4" w14:textId="77777777" w:rsidTr="00056AA2">
        <w:trPr>
          <w:trHeight w:val="6842"/>
        </w:trPr>
        <w:tc>
          <w:tcPr>
            <w:tcW w:w="9615" w:type="dxa"/>
          </w:tcPr>
          <w:p w14:paraId="70BB2BF8" w14:textId="77777777" w:rsidR="00056AA2" w:rsidRDefault="00056AA2" w:rsidP="00F173FD"/>
        </w:tc>
      </w:tr>
    </w:tbl>
    <w:p w14:paraId="013F646F" w14:textId="06E656D7" w:rsidR="00D41733" w:rsidRPr="00972B1A" w:rsidRDefault="00F173FD" w:rsidP="00266A5E">
      <w:r w:rsidRPr="00972B1A">
        <w:br w:type="page"/>
      </w:r>
      <w:bookmarkStart w:id="36" w:name="_Toc135061671"/>
    </w:p>
    <w:p w14:paraId="683BB6FA" w14:textId="33C7413F" w:rsidR="00F173FD" w:rsidRPr="00972B1A" w:rsidRDefault="00F8475B" w:rsidP="00016803">
      <w:pPr>
        <w:pStyle w:val="Heading2"/>
      </w:pPr>
      <w:bookmarkStart w:id="37" w:name="_Toc183506433"/>
      <w:r w:rsidRPr="00972B1A">
        <w:lastRenderedPageBreak/>
        <w:t>Explore t</w:t>
      </w:r>
      <w:r w:rsidR="00F173FD" w:rsidRPr="00972B1A">
        <w:t>ools to develop ideas and generate solutions</w:t>
      </w:r>
      <w:bookmarkEnd w:id="36"/>
      <w:bookmarkEnd w:id="37"/>
    </w:p>
    <w:p w14:paraId="0186999F" w14:textId="5CCE52E0" w:rsidR="00CC615B" w:rsidRPr="003B6009" w:rsidRDefault="00113D6C" w:rsidP="003B6009">
      <w:r w:rsidRPr="003B6009">
        <w:rPr>
          <w:noProof/>
        </w:rPr>
        <w:drawing>
          <wp:anchor distT="0" distB="0" distL="114300" distR="114300" simplePos="0" relativeHeight="251658247" behindDoc="0" locked="0" layoutInCell="1" allowOverlap="1" wp14:anchorId="11A72C6C" wp14:editId="615814D6">
            <wp:simplePos x="0" y="0"/>
            <wp:positionH relativeFrom="margin">
              <wp:align>left</wp:align>
            </wp:positionH>
            <wp:positionV relativeFrom="paragraph">
              <wp:posOffset>75177</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290000033" name="Picture 290000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F8475B" w:rsidRPr="003B6009">
        <w:t xml:space="preserve">The </w:t>
      </w:r>
      <w:r w:rsidR="00CC615B" w:rsidRPr="003B6009">
        <w:t>following tools will gather meaning as you work through this booklet.</w:t>
      </w:r>
      <w:r w:rsidR="00F8475B" w:rsidRPr="003B6009">
        <w:t xml:space="preserve"> </w:t>
      </w:r>
      <w:r w:rsidR="00CC615B" w:rsidRPr="003B6009">
        <w:t xml:space="preserve">Each time you use one of these tools take a screenshot and </w:t>
      </w:r>
      <w:r w:rsidR="00275F48" w:rsidRPr="003B6009">
        <w:t>p</w:t>
      </w:r>
      <w:r w:rsidR="00275F48">
        <w:t>aste</w:t>
      </w:r>
      <w:r w:rsidR="00275F48" w:rsidRPr="003B6009">
        <w:t xml:space="preserve"> </w:t>
      </w:r>
      <w:r w:rsidR="00CC615B" w:rsidRPr="003B6009">
        <w:t>it into this workbook.</w:t>
      </w:r>
      <w:r w:rsidR="00F8475B" w:rsidRPr="003B6009">
        <w:t xml:space="preserve"> </w:t>
      </w:r>
      <w:r w:rsidR="00CC615B" w:rsidRPr="003B6009">
        <w:t xml:space="preserve">Add </w:t>
      </w:r>
      <w:r w:rsidR="004A4A14" w:rsidRPr="003B6009">
        <w:t>a</w:t>
      </w:r>
      <w:r w:rsidR="00CC615B" w:rsidRPr="003B6009">
        <w:t xml:space="preserve"> description of its use in the table below.</w:t>
      </w:r>
    </w:p>
    <w:tbl>
      <w:tblPr>
        <w:tblStyle w:val="Tableheader"/>
        <w:tblW w:w="4728" w:type="pct"/>
        <w:tblInd w:w="-5" w:type="dxa"/>
        <w:tblLayout w:type="fixed"/>
        <w:tblLook w:val="04A0" w:firstRow="1" w:lastRow="0" w:firstColumn="1" w:lastColumn="0" w:noHBand="0" w:noVBand="1"/>
        <w:tblDescription w:val="List of tools to develop ideas and solutionsj, with space for screenshot and description."/>
      </w:tblPr>
      <w:tblGrid>
        <w:gridCol w:w="2127"/>
        <w:gridCol w:w="3118"/>
        <w:gridCol w:w="3861"/>
      </w:tblGrid>
      <w:tr w:rsidR="00F173FD" w:rsidRPr="00972B1A" w14:paraId="1A69873E" w14:textId="77777777" w:rsidTr="00F8475B">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68" w:type="pct"/>
          </w:tcPr>
          <w:p w14:paraId="30809686" w14:textId="71430BA5" w:rsidR="00F173FD" w:rsidRPr="003B6009" w:rsidRDefault="00CC615B" w:rsidP="003B6009">
            <w:r w:rsidRPr="003B6009">
              <w:t>Tools</w:t>
            </w:r>
          </w:p>
        </w:tc>
        <w:tc>
          <w:tcPr>
            <w:tcW w:w="1712" w:type="pct"/>
          </w:tcPr>
          <w:p w14:paraId="501B6E9E" w14:textId="6CDDA50C"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Screenshot</w:t>
            </w:r>
          </w:p>
        </w:tc>
        <w:tc>
          <w:tcPr>
            <w:tcW w:w="2120" w:type="pct"/>
          </w:tcPr>
          <w:p w14:paraId="476F785E" w14:textId="2AB5DF0A"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Description</w:t>
            </w:r>
          </w:p>
        </w:tc>
      </w:tr>
      <w:tr w:rsidR="00B252CB" w:rsidRPr="00972B1A" w14:paraId="1052EB86"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1B1AB749" w14:textId="77777777" w:rsidR="00B252CB" w:rsidRPr="003B6009" w:rsidRDefault="00B252CB" w:rsidP="003B6009">
            <w:r w:rsidRPr="003B6009">
              <w:t>Algorithm design</w:t>
            </w:r>
          </w:p>
        </w:tc>
        <w:tc>
          <w:tcPr>
            <w:tcW w:w="1712" w:type="pct"/>
          </w:tcPr>
          <w:p w14:paraId="00ADDBB1"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8D1B67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715B1C2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58223A4C" w14:textId="797A2D1E" w:rsidR="00B252CB" w:rsidRPr="003B6009" w:rsidRDefault="00B252CB" w:rsidP="003B6009">
            <w:r w:rsidRPr="003B6009">
              <w:t>Brainstorming</w:t>
            </w:r>
          </w:p>
        </w:tc>
        <w:tc>
          <w:tcPr>
            <w:tcW w:w="1712" w:type="pct"/>
          </w:tcPr>
          <w:p w14:paraId="4DAC824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6E0FDB4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27A7EF3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4F5533AE" w14:textId="77777777" w:rsidR="00B252CB" w:rsidRPr="003B6009" w:rsidRDefault="00B252CB" w:rsidP="003B6009">
            <w:r w:rsidRPr="003B6009">
              <w:t>Code generation</w:t>
            </w:r>
          </w:p>
        </w:tc>
        <w:tc>
          <w:tcPr>
            <w:tcW w:w="1712" w:type="pct"/>
          </w:tcPr>
          <w:p w14:paraId="7D5463BC"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9832825" w14:textId="3C0B2821" w:rsidR="00B252CB" w:rsidRPr="003B6009" w:rsidRDefault="00EB3972" w:rsidP="003B6009">
            <w:pPr>
              <w:cnfStyle w:val="000000100000" w:firstRow="0" w:lastRow="0" w:firstColumn="0" w:lastColumn="0" w:oddVBand="0" w:evenVBand="0" w:oddHBand="1" w:evenHBand="0" w:firstRowFirstColumn="0" w:firstRowLastColumn="0" w:lastRowFirstColumn="0" w:lastRowLastColumn="0"/>
            </w:pPr>
            <w:r>
              <w:t>ChatGPT, Frameworks. Library’s</w:t>
            </w:r>
          </w:p>
        </w:tc>
      </w:tr>
      <w:tr w:rsidR="00B252CB" w:rsidRPr="00972B1A" w14:paraId="3DACB61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0917177" w14:textId="77777777" w:rsidR="00B252CB" w:rsidRPr="003B6009" w:rsidRDefault="00B252CB" w:rsidP="003B6009">
            <w:r w:rsidRPr="003B6009">
              <w:t>Data dictionaries</w:t>
            </w:r>
          </w:p>
        </w:tc>
        <w:tc>
          <w:tcPr>
            <w:tcW w:w="1712" w:type="pct"/>
          </w:tcPr>
          <w:p w14:paraId="15ED435B"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4A3DBDF1"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27C5AC74"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5D3887F" w14:textId="77777777" w:rsidR="00B252CB" w:rsidRPr="003B6009" w:rsidRDefault="00B252CB" w:rsidP="003B6009">
            <w:r w:rsidRPr="003B6009">
              <w:t>Debugging</w:t>
            </w:r>
          </w:p>
        </w:tc>
        <w:tc>
          <w:tcPr>
            <w:tcW w:w="1712" w:type="pct"/>
          </w:tcPr>
          <w:p w14:paraId="06B9585C" w14:textId="629586B9" w:rsidR="00B252CB" w:rsidRPr="003B6009" w:rsidRDefault="00274E42" w:rsidP="003B6009">
            <w:pPr>
              <w:cnfStyle w:val="000000100000" w:firstRow="0" w:lastRow="0" w:firstColumn="0" w:lastColumn="0" w:oddVBand="0" w:evenVBand="0" w:oddHBand="1" w:evenHBand="0" w:firstRowFirstColumn="0" w:firstRowLastColumn="0" w:lastRowFirstColumn="0" w:lastRowLastColumn="0"/>
            </w:pPr>
            <w:r w:rsidRPr="00274E42">
              <w:rPr>
                <w:noProof/>
              </w:rPr>
              <w:drawing>
                <wp:inline distT="0" distB="0" distL="0" distR="0" wp14:anchorId="1D5E4DA3" wp14:editId="45D5254E">
                  <wp:extent cx="1842770" cy="69215"/>
                  <wp:effectExtent l="0" t="0" r="5080" b="6985"/>
                  <wp:docPr id="287705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05818" name=""/>
                          <pic:cNvPicPr/>
                        </pic:nvPicPr>
                        <pic:blipFill>
                          <a:blip r:embed="rId27"/>
                          <a:stretch>
                            <a:fillRect/>
                          </a:stretch>
                        </pic:blipFill>
                        <pic:spPr>
                          <a:xfrm>
                            <a:off x="0" y="0"/>
                            <a:ext cx="1842770" cy="69215"/>
                          </a:xfrm>
                          <a:prstGeom prst="rect">
                            <a:avLst/>
                          </a:prstGeom>
                        </pic:spPr>
                      </pic:pic>
                    </a:graphicData>
                  </a:graphic>
                </wp:inline>
              </w:drawing>
            </w:r>
          </w:p>
        </w:tc>
        <w:tc>
          <w:tcPr>
            <w:tcW w:w="2120" w:type="pct"/>
          </w:tcPr>
          <w:p w14:paraId="0F7F755A" w14:textId="1737BC4F" w:rsidR="00B252CB" w:rsidRPr="003B6009" w:rsidRDefault="00274E42" w:rsidP="003B6009">
            <w:pPr>
              <w:cnfStyle w:val="000000100000" w:firstRow="0" w:lastRow="0" w:firstColumn="0" w:lastColumn="0" w:oddVBand="0" w:evenVBand="0" w:oddHBand="1" w:evenHBand="0" w:firstRowFirstColumn="0" w:firstRowLastColumn="0" w:lastRowFirstColumn="0" w:lastRowLastColumn="0"/>
            </w:pPr>
            <w:r>
              <w:t>While debugging the program, this error code was received. Due to incorrect linkage from the frontend and the backend.</w:t>
            </w:r>
          </w:p>
        </w:tc>
      </w:tr>
      <w:tr w:rsidR="00B252CB" w:rsidRPr="00972B1A" w14:paraId="243DB382"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5759ECD" w14:textId="77777777" w:rsidR="00B252CB" w:rsidRPr="003B6009" w:rsidRDefault="00B252CB" w:rsidP="003B6009">
            <w:r w:rsidRPr="003B6009">
              <w:t>Installation</w:t>
            </w:r>
          </w:p>
        </w:tc>
        <w:tc>
          <w:tcPr>
            <w:tcW w:w="1712" w:type="pct"/>
          </w:tcPr>
          <w:p w14:paraId="56F054AF"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CEDA77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3A10A7DC"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E1C35B3" w14:textId="77777777" w:rsidR="00B252CB" w:rsidRPr="003B6009" w:rsidRDefault="00B252CB" w:rsidP="003B6009">
            <w:r w:rsidRPr="003B6009">
              <w:t>Maintenance</w:t>
            </w:r>
          </w:p>
        </w:tc>
        <w:tc>
          <w:tcPr>
            <w:tcW w:w="1712" w:type="pct"/>
          </w:tcPr>
          <w:p w14:paraId="4B450C10"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32EC9B5A"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68D5EAE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C04666F" w14:textId="692882AF" w:rsidR="00B252CB" w:rsidRPr="003B6009" w:rsidRDefault="00B252CB" w:rsidP="003B6009">
            <w:r w:rsidRPr="003B6009">
              <w:t>Mind-mapping</w:t>
            </w:r>
          </w:p>
        </w:tc>
        <w:tc>
          <w:tcPr>
            <w:tcW w:w="1712" w:type="pct"/>
          </w:tcPr>
          <w:p w14:paraId="3BFC359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59FA6FC"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606E6C1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1A2C769" w14:textId="77777777" w:rsidR="00B252CB" w:rsidRPr="003B6009" w:rsidRDefault="00B252CB" w:rsidP="003B6009">
            <w:r w:rsidRPr="003B6009">
              <w:t>Storyboards</w:t>
            </w:r>
          </w:p>
        </w:tc>
        <w:tc>
          <w:tcPr>
            <w:tcW w:w="1712" w:type="pct"/>
          </w:tcPr>
          <w:p w14:paraId="150F4B65"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06CC232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52736654"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07364431" w14:textId="70E1ADD6" w:rsidR="00B252CB" w:rsidRPr="003B6009" w:rsidRDefault="00B252CB" w:rsidP="003B6009">
            <w:r w:rsidRPr="003B6009">
              <w:t>Testing</w:t>
            </w:r>
          </w:p>
        </w:tc>
        <w:tc>
          <w:tcPr>
            <w:tcW w:w="1712" w:type="pct"/>
          </w:tcPr>
          <w:p w14:paraId="63D335C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38C4015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bl>
    <w:p w14:paraId="13774DA1" w14:textId="27A3A04F" w:rsidR="00266A5E" w:rsidRPr="00972B1A" w:rsidRDefault="00F8475B" w:rsidP="00F63F2D">
      <w:pPr>
        <w:pStyle w:val="Heading2"/>
        <w:spacing w:after="0"/>
        <w:rPr>
          <w:lang w:eastAsia="en-GB"/>
        </w:rPr>
      </w:pPr>
      <w:bookmarkStart w:id="38" w:name="_Hlk163148897"/>
      <w:bookmarkStart w:id="39" w:name="_Toc183506434"/>
      <w:r w:rsidRPr="00972B1A">
        <w:rPr>
          <w:lang w:eastAsia="en-GB"/>
        </w:rPr>
        <w:lastRenderedPageBreak/>
        <w:t>Investigate types of software implementation methods</w:t>
      </w:r>
      <w:bookmarkEnd w:id="38"/>
      <w:bookmarkEnd w:id="39"/>
    </w:p>
    <w:p w14:paraId="3EE4BB31" w14:textId="7309169A" w:rsidR="00B252CB" w:rsidRPr="005F2144" w:rsidRDefault="00727DFF" w:rsidP="00F63F2D">
      <w:pPr>
        <w:spacing w:before="0"/>
      </w:pPr>
      <w:r w:rsidRPr="00972B1A">
        <w:rPr>
          <w:b/>
          <w:bCs/>
          <w:noProof/>
        </w:rPr>
        <w:drawing>
          <wp:inline distT="0" distB="0" distL="0" distR="0" wp14:anchorId="7791A586" wp14:editId="6B16F5A4">
            <wp:extent cx="447675" cy="447675"/>
            <wp:effectExtent l="0" t="0" r="9525" b="9525"/>
            <wp:docPr id="1511689966" name="Picture 15116899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447675" cy="447675"/>
                    </a:xfrm>
                    <a:prstGeom prst="rect">
                      <a:avLst/>
                    </a:prstGeom>
                  </pic:spPr>
                </pic:pic>
              </a:graphicData>
            </a:graphic>
          </wp:inline>
        </w:drawing>
      </w:r>
      <w:r w:rsidR="00F8475B" w:rsidRPr="00972B1A">
        <w:t>Software implementation methods</w:t>
      </w:r>
      <w:r w:rsidR="00F173FD" w:rsidRPr="00972B1A">
        <w:t xml:space="preserve"> are:</w:t>
      </w:r>
    </w:p>
    <w:p w14:paraId="45AD4DCD" w14:textId="759995A2" w:rsidR="00727DFF" w:rsidRPr="005F2144" w:rsidRDefault="00F173FD" w:rsidP="005F2144">
      <w:pPr>
        <w:pStyle w:val="ListBullet"/>
      </w:pPr>
      <w:r w:rsidRPr="005F2144">
        <w:t>direct</w:t>
      </w:r>
    </w:p>
    <w:p w14:paraId="205E0F7E" w14:textId="200E710C" w:rsidR="00727DFF" w:rsidRPr="005F2144" w:rsidRDefault="00F173FD" w:rsidP="005F2144">
      <w:pPr>
        <w:pStyle w:val="ListBullet"/>
      </w:pPr>
      <w:r w:rsidRPr="005F2144">
        <w:t>phased</w:t>
      </w:r>
    </w:p>
    <w:p w14:paraId="771A5F35" w14:textId="6513A350" w:rsidR="00727DFF" w:rsidRPr="005F2144" w:rsidRDefault="00F173FD" w:rsidP="005F2144">
      <w:pPr>
        <w:pStyle w:val="ListBullet"/>
      </w:pPr>
      <w:r w:rsidRPr="005F2144">
        <w:t>parallel</w:t>
      </w:r>
    </w:p>
    <w:p w14:paraId="24A83ABE" w14:textId="77777777" w:rsidR="00727DFF" w:rsidRPr="005F2144" w:rsidRDefault="00F173FD" w:rsidP="005F2144">
      <w:pPr>
        <w:pStyle w:val="ListBullet"/>
      </w:pPr>
      <w:r w:rsidRPr="005F2144">
        <w:t>pilot.</w:t>
      </w:r>
    </w:p>
    <w:p w14:paraId="4A905096" w14:textId="4D498078" w:rsidR="00266A5E" w:rsidRPr="00972B1A" w:rsidRDefault="00266A5E" w:rsidP="007B53F3">
      <w:r w:rsidRPr="00972B1A">
        <w:rPr>
          <w:lang w:eastAsia="en-GB"/>
        </w:rPr>
        <w:t>Each of these implementation methods has its advantages and disadvantages, and the choice depends on the specific context of the project, including its size, complexity and the organisation's risk tolerance.</w:t>
      </w:r>
    </w:p>
    <w:p w14:paraId="1D705DF7" w14:textId="3B0660AE" w:rsidR="00266A5E" w:rsidRPr="00972B1A" w:rsidRDefault="00266A5E" w:rsidP="007B53F3">
      <w:pPr>
        <w:rPr>
          <w:lang w:eastAsia="en-GB"/>
        </w:rPr>
      </w:pPr>
      <w:r w:rsidRPr="00972B1A">
        <w:rPr>
          <w:b/>
          <w:bCs/>
          <w:lang w:eastAsia="en-GB"/>
        </w:rPr>
        <w:t>Direct implementation</w:t>
      </w:r>
      <w:r w:rsidRPr="00972B1A">
        <w:rPr>
          <w:lang w:eastAsia="en-GB"/>
        </w:rPr>
        <w:t xml:space="preserve"> involves switching from the old system to the new system in one single action. All users move to the new system on a set date, and the old system is retired immediately. This method is straightforward and quick but can be risky if the new system has not been thoroughly tested.</w:t>
      </w:r>
    </w:p>
    <w:p w14:paraId="7AD18D8A" w14:textId="62D6B7D6" w:rsidR="00266A5E" w:rsidRPr="00972B1A" w:rsidRDefault="00266A5E" w:rsidP="007B53F3">
      <w:pPr>
        <w:rPr>
          <w:lang w:eastAsia="en-GB"/>
        </w:rPr>
      </w:pPr>
      <w:r w:rsidRPr="00972B1A">
        <w:rPr>
          <w:b/>
          <w:bCs/>
          <w:lang w:eastAsia="en-GB"/>
        </w:rPr>
        <w:t>Parallel implementation</w:t>
      </w:r>
      <w:r w:rsidRPr="00972B1A">
        <w:rPr>
          <w:lang w:eastAsia="en-GB"/>
        </w:rPr>
        <w:t xml:space="preserve"> </w:t>
      </w:r>
      <w:r w:rsidR="00F63F2D">
        <w:rPr>
          <w:lang w:eastAsia="en-GB"/>
        </w:rPr>
        <w:t>means</w:t>
      </w:r>
      <w:r w:rsidRPr="00972B1A">
        <w:rPr>
          <w:lang w:eastAsia="en-GB"/>
        </w:rPr>
        <w:t xml:space="preserve"> both the old and new systems run simultaneously for a period. This allows for a comparison between the </w:t>
      </w:r>
      <w:r w:rsidR="005B16C1">
        <w:rPr>
          <w:lang w:eastAsia="en-GB"/>
        </w:rPr>
        <w:t>2</w:t>
      </w:r>
      <w:r w:rsidR="005B16C1" w:rsidRPr="00972B1A">
        <w:rPr>
          <w:lang w:eastAsia="en-GB"/>
        </w:rPr>
        <w:t xml:space="preserve"> </w:t>
      </w:r>
      <w:r w:rsidRPr="00972B1A">
        <w:rPr>
          <w:lang w:eastAsia="en-GB"/>
        </w:rPr>
        <w:t xml:space="preserve">systems to ensure that the new system operates correctly before the old system is decommissioned. While safer than direct implementation, running </w:t>
      </w:r>
      <w:r w:rsidR="005F2144">
        <w:rPr>
          <w:lang w:eastAsia="en-GB"/>
        </w:rPr>
        <w:t>2</w:t>
      </w:r>
      <w:r w:rsidR="005F2144" w:rsidRPr="00972B1A">
        <w:rPr>
          <w:lang w:eastAsia="en-GB"/>
        </w:rPr>
        <w:t xml:space="preserve"> </w:t>
      </w:r>
      <w:r w:rsidRPr="00972B1A">
        <w:rPr>
          <w:lang w:eastAsia="en-GB"/>
        </w:rPr>
        <w:t xml:space="preserve">systems in parallel can be </w:t>
      </w:r>
      <w:r w:rsidR="00C57412" w:rsidRPr="00972B1A">
        <w:rPr>
          <w:lang w:eastAsia="en-GB"/>
        </w:rPr>
        <w:t>resource</w:t>
      </w:r>
      <w:r w:rsidR="00C57412">
        <w:rPr>
          <w:lang w:eastAsia="en-GB"/>
        </w:rPr>
        <w:t xml:space="preserve"> intensive</w:t>
      </w:r>
      <w:r w:rsidRPr="00972B1A">
        <w:rPr>
          <w:lang w:eastAsia="en-GB"/>
        </w:rPr>
        <w:t>.</w:t>
      </w:r>
    </w:p>
    <w:p w14:paraId="542FEBE8" w14:textId="7F6A484A" w:rsidR="00266A5E" w:rsidRPr="00972B1A" w:rsidRDefault="00266A5E" w:rsidP="007B53F3">
      <w:pPr>
        <w:rPr>
          <w:lang w:eastAsia="en-GB"/>
        </w:rPr>
      </w:pPr>
      <w:r w:rsidRPr="00972B1A">
        <w:rPr>
          <w:b/>
          <w:bCs/>
          <w:lang w:eastAsia="en-GB"/>
        </w:rPr>
        <w:t>Pilot implementation</w:t>
      </w:r>
      <w:r w:rsidRPr="00972B1A">
        <w:rPr>
          <w:lang w:eastAsia="en-GB"/>
        </w:rPr>
        <w:t xml:space="preserve"> involves rolling out the new system to a small, manageable group of users before a full-scale implementation. This method allows organisations to identify any issues or necessary adjustments in a controlled environment, reducing the risk of widespread problems.</w:t>
      </w:r>
    </w:p>
    <w:p w14:paraId="4D79F806" w14:textId="51F9042F" w:rsidR="00266A5E" w:rsidRPr="00972B1A" w:rsidRDefault="00266A5E" w:rsidP="007B53F3">
      <w:pPr>
        <w:rPr>
          <w:lang w:eastAsia="en-GB"/>
        </w:rPr>
      </w:pPr>
      <w:r w:rsidRPr="00972B1A">
        <w:rPr>
          <w:b/>
          <w:bCs/>
          <w:lang w:eastAsia="en-GB"/>
        </w:rPr>
        <w:t>Phased implementation</w:t>
      </w:r>
      <w:r w:rsidRPr="00972B1A">
        <w:rPr>
          <w:lang w:eastAsia="en-GB"/>
        </w:rPr>
        <w:t xml:space="preserve"> involves gradually implementing the new system in phases or modules. Each phase is rolled out and stabilised before moving on to the next, allowing for incremental testing, training and adaptation. This method can reduce risk and disruption but may take longer to fully implement the new system.</w:t>
      </w:r>
    </w:p>
    <w:p w14:paraId="68EF8408" w14:textId="66E6052A" w:rsidR="001D7CBD" w:rsidRDefault="001D7CBD" w:rsidP="001D7CBD">
      <w:pPr>
        <w:suppressAutoHyphens w:val="0"/>
        <w:spacing w:after="0" w:line="276" w:lineRule="auto"/>
        <w:rPr>
          <w:lang w:eastAsia="en-GB"/>
        </w:rPr>
      </w:pPr>
      <w:r w:rsidRPr="00972B1A">
        <w:rPr>
          <w:lang w:eastAsia="en-GB"/>
        </w:rPr>
        <w:br w:type="page"/>
      </w:r>
    </w:p>
    <w:p w14:paraId="10D1A2ED" w14:textId="6E611352" w:rsidR="001209D8" w:rsidRPr="001209D8" w:rsidRDefault="001209D8" w:rsidP="001209D8">
      <w:pPr>
        <w:pStyle w:val="Caption"/>
      </w:pPr>
      <w:r>
        <w:lastRenderedPageBreak/>
        <w:t xml:space="preserve">Figure </w:t>
      </w:r>
      <w:r>
        <w:fldChar w:fldCharType="begin"/>
      </w:r>
      <w:r>
        <w:instrText xml:space="preserve"> SEQ Figure \* ARABIC </w:instrText>
      </w:r>
      <w:r>
        <w:fldChar w:fldCharType="separate"/>
      </w:r>
      <w:r w:rsidR="007A0B78">
        <w:rPr>
          <w:noProof/>
        </w:rPr>
        <w:t>3</w:t>
      </w:r>
      <w:r>
        <w:fldChar w:fldCharType="end"/>
      </w:r>
      <w:r>
        <w:t xml:space="preserve"> – </w:t>
      </w:r>
      <w:r w:rsidRPr="00972B1A">
        <w:t xml:space="preserve">the </w:t>
      </w:r>
      <w:r>
        <w:t>4</w:t>
      </w:r>
      <w:r w:rsidRPr="00972B1A">
        <w:t xml:space="preserve"> implementation methods.</w:t>
      </w:r>
    </w:p>
    <w:p w14:paraId="42B091C5" w14:textId="650BBA7C" w:rsidR="00266A5E" w:rsidRPr="00972B1A" w:rsidRDefault="00F63F2D" w:rsidP="007A065C">
      <w:pPr>
        <w:rPr>
          <w:lang w:eastAsia="en-GB"/>
        </w:rPr>
      </w:pPr>
      <w:r w:rsidRPr="00972B1A">
        <w:rPr>
          <w:noProof/>
        </w:rPr>
        <w:drawing>
          <wp:anchor distT="0" distB="0" distL="114300" distR="114300" simplePos="0" relativeHeight="251658248" behindDoc="0" locked="0" layoutInCell="1" allowOverlap="1" wp14:anchorId="2B7A7B2A" wp14:editId="1CC13A1C">
            <wp:simplePos x="0" y="0"/>
            <wp:positionH relativeFrom="column">
              <wp:posOffset>-72390</wp:posOffset>
            </wp:positionH>
            <wp:positionV relativeFrom="paragraph">
              <wp:posOffset>3362960</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370014819" name="Picture 3700148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266A5E" w:rsidRPr="007A065C">
        <w:rPr>
          <w:noProof/>
        </w:rPr>
        <w:drawing>
          <wp:inline distT="0" distB="0" distL="0" distR="0" wp14:anchorId="5B97176B" wp14:editId="70FA0BD9">
            <wp:extent cx="6191284" cy="3177250"/>
            <wp:effectExtent l="0" t="0" r="0" b="4445"/>
            <wp:docPr id="55958681" name="Picture 1" descr="A diagram that visually displays the 4 implementation methods: direct, parallel, pilot and ph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8681" name="Picture 1" descr="A diagram that visually displays the 4 implementation methods: direct, parallel, pilot and phased."/>
                    <pic:cNvPicPr>
                      <a:picLocks noChangeAspect="1" noChangeArrowheads="1"/>
                    </pic:cNvPicPr>
                  </pic:nvPicPr>
                  <pic:blipFill rotWithShape="1">
                    <a:blip r:embed="rId29" cstate="hqprint">
                      <a:extLst>
                        <a:ext uri="{28A0092B-C50C-407E-A947-70E740481C1C}">
                          <a14:useLocalDpi xmlns:a14="http://schemas.microsoft.com/office/drawing/2010/main" val="0"/>
                        </a:ext>
                      </a:extLst>
                    </a:blip>
                    <a:srcRect/>
                    <a:stretch/>
                  </pic:blipFill>
                  <pic:spPr bwMode="auto">
                    <a:xfrm>
                      <a:off x="0" y="0"/>
                      <a:ext cx="6245099" cy="3204867"/>
                    </a:xfrm>
                    <a:prstGeom prst="rect">
                      <a:avLst/>
                    </a:prstGeom>
                    <a:noFill/>
                    <a:ln>
                      <a:noFill/>
                    </a:ln>
                    <a:extLst>
                      <a:ext uri="{53640926-AAD7-44D8-BBD7-CCE9431645EC}">
                        <a14:shadowObscured xmlns:a14="http://schemas.microsoft.com/office/drawing/2010/main"/>
                      </a:ext>
                    </a:extLst>
                  </pic:spPr>
                </pic:pic>
              </a:graphicData>
            </a:graphic>
          </wp:inline>
        </w:drawing>
      </w:r>
    </w:p>
    <w:p w14:paraId="52DD84CF" w14:textId="3A803F5E" w:rsidR="00EF77A2" w:rsidRDefault="00F8475B" w:rsidP="00F8475B">
      <w:r w:rsidRPr="00972B1A">
        <w:t xml:space="preserve">In the space below </w:t>
      </w:r>
      <w:r w:rsidRPr="00972B1A">
        <w:rPr>
          <w:b/>
          <w:bCs/>
        </w:rPr>
        <w:t>explain</w:t>
      </w:r>
      <w:r w:rsidRPr="00972B1A">
        <w:t xml:space="preserve"> the applicability of the implementation method for the current project</w:t>
      </w:r>
      <w:r w:rsidR="00F00EC2">
        <w:t>.</w:t>
      </w:r>
    </w:p>
    <w:tbl>
      <w:tblPr>
        <w:tblStyle w:val="TableGrid"/>
        <w:tblW w:w="9628" w:type="dxa"/>
        <w:tblLook w:val="04A0" w:firstRow="1" w:lastRow="0" w:firstColumn="1" w:lastColumn="0" w:noHBand="0" w:noVBand="1"/>
        <w:tblDescription w:val="Space for student response."/>
      </w:tblPr>
      <w:tblGrid>
        <w:gridCol w:w="9628"/>
      </w:tblGrid>
      <w:tr w:rsidR="00F00EC2" w14:paraId="21450C28" w14:textId="77777777" w:rsidTr="00F00EC2">
        <w:trPr>
          <w:trHeight w:val="3470"/>
        </w:trPr>
        <w:tc>
          <w:tcPr>
            <w:tcW w:w="9628" w:type="dxa"/>
          </w:tcPr>
          <w:p w14:paraId="5FE2F7B0" w14:textId="3D26A9A9" w:rsidR="00F00EC2" w:rsidRDefault="0069577C" w:rsidP="00F8475B">
            <w:r>
              <w:t xml:space="preserve">This project employs the Direct implementation method. This method is highly suitable since it involves deploying a new system straight away rather </w:t>
            </w:r>
            <w:proofErr w:type="spellStart"/>
            <w:proofErr w:type="gramStart"/>
            <w:r>
              <w:t>then</w:t>
            </w:r>
            <w:proofErr w:type="spellEnd"/>
            <w:proofErr w:type="gramEnd"/>
            <w:r>
              <w:t xml:space="preserve"> running multiple systems at the same time.</w:t>
            </w:r>
            <w:r w:rsidR="00B7464F">
              <w:t xml:space="preserve"> The project consists of Djangos Backend and Next.js frontend which is developed in a controlled environment</w:t>
            </w:r>
            <w:r w:rsidR="00697F72">
              <w:t xml:space="preserve"> and with direct implementation it eliminates most </w:t>
            </w:r>
            <w:r w:rsidR="005D39B5">
              <w:t xml:space="preserve">risks </w:t>
            </w:r>
            <w:r w:rsidR="00294BCD">
              <w:t xml:space="preserve">like website/configuration mismatches and inconsistencies. This makes it more ideal to use over other implementation methods </w:t>
            </w:r>
            <w:proofErr w:type="spellStart"/>
            <w:r w:rsidR="00294BCD">
              <w:t>i.e</w:t>
            </w:r>
            <w:proofErr w:type="spellEnd"/>
            <w:r w:rsidR="00294BCD">
              <w:t xml:space="preserve"> parallel or phased. </w:t>
            </w:r>
            <w:r w:rsidR="005052D1">
              <w:t xml:space="preserve">Direct implementation </w:t>
            </w:r>
            <w:proofErr w:type="spellStart"/>
            <w:r w:rsidR="005052D1">
              <w:t>allos</w:t>
            </w:r>
            <w:proofErr w:type="spellEnd"/>
            <w:r w:rsidR="005052D1">
              <w:t xml:space="preserve"> for the project to be instantly deployed without transitions, with one single rollout process.</w:t>
            </w:r>
          </w:p>
        </w:tc>
      </w:tr>
    </w:tbl>
    <w:p w14:paraId="34AFD9EA" w14:textId="4BE08D6A" w:rsidR="001D7CBD" w:rsidRPr="007A065C" w:rsidRDefault="001D7CBD" w:rsidP="007A065C">
      <w:bookmarkStart w:id="40" w:name="_Toc135061672"/>
      <w:r w:rsidRPr="00972B1A">
        <w:br w:type="page"/>
      </w:r>
    </w:p>
    <w:p w14:paraId="54C73D46" w14:textId="1BDC5B38" w:rsidR="00EF77A2" w:rsidRPr="00972B1A" w:rsidRDefault="004020F0" w:rsidP="004020F0">
      <w:pPr>
        <w:pStyle w:val="Heading1"/>
      </w:pPr>
      <w:bookmarkStart w:id="41" w:name="_Toc183506435"/>
      <w:r>
        <w:lastRenderedPageBreak/>
        <w:t xml:space="preserve">2. </w:t>
      </w:r>
      <w:r w:rsidR="00EF77A2" w:rsidRPr="00972B1A">
        <w:t>Research and planning</w:t>
      </w:r>
      <w:bookmarkEnd w:id="40"/>
      <w:bookmarkEnd w:id="41"/>
    </w:p>
    <w:p w14:paraId="7A86825D" w14:textId="6138C918" w:rsidR="00EF77A2" w:rsidRPr="00972B1A" w:rsidRDefault="00EF77A2" w:rsidP="00016803">
      <w:pPr>
        <w:pStyle w:val="Heading2"/>
      </w:pPr>
      <w:bookmarkStart w:id="42" w:name="_Toc135061673"/>
      <w:bookmarkStart w:id="43" w:name="_Toc183506436"/>
      <w:r w:rsidRPr="00972B1A">
        <w:t>Project management</w:t>
      </w:r>
      <w:bookmarkEnd w:id="42"/>
      <w:bookmarkEnd w:id="43"/>
    </w:p>
    <w:p w14:paraId="288F7424" w14:textId="712EF251" w:rsidR="00BB515D" w:rsidRPr="00972B1A" w:rsidRDefault="00BB515D" w:rsidP="001E2777">
      <w:pPr>
        <w:pStyle w:val="Heading3"/>
      </w:pPr>
      <w:bookmarkStart w:id="44" w:name="_Toc183506437"/>
      <w:r w:rsidRPr="00972B1A">
        <w:t>Software development approaches</w:t>
      </w:r>
      <w:bookmarkEnd w:id="44"/>
    </w:p>
    <w:p w14:paraId="756B53DF" w14:textId="03D23C7E" w:rsidR="000568E4" w:rsidRPr="000867E7" w:rsidRDefault="00AE7BA3" w:rsidP="000867E7">
      <w:pPr>
        <w:rPr>
          <w:rStyle w:val="Strong"/>
        </w:rPr>
      </w:pPr>
      <w:r>
        <w:rPr>
          <w:rStyle w:val="Strong"/>
        </w:rPr>
        <w:t>The</w:t>
      </w:r>
      <w:r w:rsidR="000568E4" w:rsidRPr="000867E7">
        <w:rPr>
          <w:rStyle w:val="Strong"/>
        </w:rPr>
        <w:t xml:space="preserve"> Waterfall software development approach</w:t>
      </w:r>
    </w:p>
    <w:tbl>
      <w:tblPr>
        <w:tblStyle w:val="Tableheader"/>
        <w:tblW w:w="0" w:type="auto"/>
        <w:tblLook w:val="04A0" w:firstRow="1" w:lastRow="0" w:firstColumn="1" w:lastColumn="0" w:noHBand="0" w:noVBand="1"/>
        <w:tblDescription w:val="Research questions for Waterfall approach."/>
      </w:tblPr>
      <w:tblGrid>
        <w:gridCol w:w="4814"/>
        <w:gridCol w:w="4814"/>
      </w:tblGrid>
      <w:tr w:rsidR="000568E4" w:rsidRPr="000867E7" w14:paraId="2428FE4A" w14:textId="77777777" w:rsidTr="008A17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FB8B2E8" w14:textId="545707AF" w:rsidR="000568E4" w:rsidRPr="000867E7" w:rsidRDefault="00E252BA" w:rsidP="000867E7">
            <w:r w:rsidRPr="000867E7">
              <w:t>Question</w:t>
            </w:r>
          </w:p>
        </w:tc>
        <w:tc>
          <w:tcPr>
            <w:tcW w:w="4814" w:type="dxa"/>
          </w:tcPr>
          <w:p w14:paraId="3C870DCB" w14:textId="6CD204AE" w:rsidR="000568E4"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explanation</w:t>
            </w:r>
          </w:p>
        </w:tc>
      </w:tr>
      <w:tr w:rsidR="007D0374" w:rsidRPr="007D0374" w14:paraId="625023B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3B012AE" w14:textId="618EBF38" w:rsidR="00806292" w:rsidRPr="007D0374" w:rsidRDefault="00932A09" w:rsidP="000867E7">
            <w:pPr>
              <w:rPr>
                <w:b w:val="0"/>
                <w:bCs/>
                <w:color w:val="EE0000"/>
              </w:rPr>
            </w:pPr>
            <w:r w:rsidRPr="007D0374">
              <w:rPr>
                <w:b w:val="0"/>
                <w:bCs/>
                <w:color w:val="EE0000"/>
              </w:rPr>
              <w:t>1.1</w:t>
            </w:r>
            <w:r w:rsidR="00004291" w:rsidRPr="007D0374">
              <w:rPr>
                <w:b w:val="0"/>
                <w:bCs/>
                <w:color w:val="EE0000"/>
              </w:rPr>
              <w:t xml:space="preserve"> </w:t>
            </w:r>
            <w:r w:rsidR="00742393" w:rsidRPr="007D0374">
              <w:rPr>
                <w:b w:val="0"/>
                <w:bCs/>
                <w:color w:val="EE0000"/>
              </w:rPr>
              <w:t xml:space="preserve">How are the </w:t>
            </w:r>
            <w:r w:rsidR="00806292" w:rsidRPr="007D0374">
              <w:rPr>
                <w:b w:val="0"/>
                <w:bCs/>
                <w:color w:val="EE0000"/>
              </w:rPr>
              <w:t>logical progression of steps used throughout the life cycle</w:t>
            </w:r>
            <w:r w:rsidR="00742393" w:rsidRPr="007D0374">
              <w:rPr>
                <w:b w:val="0"/>
                <w:bCs/>
                <w:color w:val="EE0000"/>
              </w:rPr>
              <w:t>?</w:t>
            </w:r>
          </w:p>
        </w:tc>
        <w:tc>
          <w:tcPr>
            <w:tcW w:w="4814" w:type="dxa"/>
          </w:tcPr>
          <w:p w14:paraId="24C98716" w14:textId="11789FB1" w:rsidR="00806292" w:rsidRPr="007D0374" w:rsidRDefault="004844E1"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The Waterfall model uses a </w:t>
            </w:r>
            <w:proofErr w:type="spellStart"/>
            <w:r w:rsidRPr="007D0374">
              <w:rPr>
                <w:color w:val="EE0000"/>
              </w:rPr>
              <w:t>linear,sequential</w:t>
            </w:r>
            <w:proofErr w:type="spellEnd"/>
            <w:r w:rsidRPr="007D0374">
              <w:rPr>
                <w:color w:val="EE0000"/>
              </w:rPr>
              <w:t xml:space="preserve"> process. Where each phase must be completed before the next one starts. This allows for a structural and logical flow throughout the creation of the project.</w:t>
            </w:r>
          </w:p>
        </w:tc>
      </w:tr>
      <w:tr w:rsidR="007D0374" w:rsidRPr="007D0374" w14:paraId="6248C446"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77723AF" w14:textId="4FB10A61" w:rsidR="00806292" w:rsidRPr="007D0374" w:rsidRDefault="00932A09" w:rsidP="000867E7">
            <w:pPr>
              <w:rPr>
                <w:b w:val="0"/>
                <w:bCs/>
                <w:color w:val="EE0000"/>
              </w:rPr>
            </w:pPr>
            <w:r w:rsidRPr="007D0374">
              <w:rPr>
                <w:b w:val="0"/>
                <w:bCs/>
                <w:color w:val="EE0000"/>
              </w:rPr>
              <w:t xml:space="preserve">1.2 </w:t>
            </w:r>
            <w:r w:rsidR="00742393" w:rsidRPr="007D0374">
              <w:rPr>
                <w:b w:val="0"/>
                <w:bCs/>
                <w:color w:val="EE0000"/>
              </w:rPr>
              <w:t xml:space="preserve">What are the </w:t>
            </w:r>
            <w:r w:rsidR="00806292" w:rsidRPr="007D0374">
              <w:rPr>
                <w:b w:val="0"/>
                <w:bCs/>
                <w:color w:val="EE0000"/>
              </w:rPr>
              <w:t>stages of ‘falling water’</w:t>
            </w:r>
            <w:r w:rsidR="00742393" w:rsidRPr="007D0374">
              <w:rPr>
                <w:b w:val="0"/>
                <w:bCs/>
                <w:color w:val="EE0000"/>
              </w:rPr>
              <w:t>?</w:t>
            </w:r>
          </w:p>
        </w:tc>
        <w:tc>
          <w:tcPr>
            <w:tcW w:w="4814" w:type="dxa"/>
          </w:tcPr>
          <w:p w14:paraId="295015A5"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1) Requirements analysis</w:t>
            </w:r>
          </w:p>
          <w:p w14:paraId="303855E5"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2) System design</w:t>
            </w:r>
          </w:p>
          <w:p w14:paraId="7DDC09D3" w14:textId="3F87ED14"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3) Implementation</w:t>
            </w:r>
          </w:p>
          <w:p w14:paraId="4C19F015"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4) testing</w:t>
            </w:r>
          </w:p>
          <w:p w14:paraId="65E568FC"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5) deployment</w:t>
            </w:r>
          </w:p>
          <w:p w14:paraId="70A0C23E" w14:textId="375BC963"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6) maintenance</w:t>
            </w:r>
          </w:p>
        </w:tc>
      </w:tr>
      <w:tr w:rsidR="007D0374" w:rsidRPr="007D0374" w14:paraId="5314EBE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C9EA618" w14:textId="73A6A271" w:rsidR="00806292" w:rsidRPr="007D0374" w:rsidRDefault="00932A09" w:rsidP="000867E7">
            <w:pPr>
              <w:rPr>
                <w:b w:val="0"/>
                <w:bCs/>
                <w:color w:val="EE0000"/>
              </w:rPr>
            </w:pPr>
            <w:r w:rsidRPr="007D0374">
              <w:rPr>
                <w:b w:val="0"/>
                <w:bCs/>
                <w:color w:val="EE0000"/>
              </w:rPr>
              <w:t xml:space="preserve">1.3 </w:t>
            </w:r>
            <w:r w:rsidR="00742393" w:rsidRPr="007D0374">
              <w:rPr>
                <w:b w:val="0"/>
                <w:bCs/>
                <w:color w:val="EE0000"/>
              </w:rPr>
              <w:t>What</w:t>
            </w:r>
            <w:r w:rsidR="003B0BD3" w:rsidRPr="007D0374">
              <w:rPr>
                <w:b w:val="0"/>
                <w:bCs/>
                <w:color w:val="EE0000"/>
              </w:rPr>
              <w:t xml:space="preserve"> are the</w:t>
            </w:r>
            <w:r w:rsidR="00742393" w:rsidRPr="007D0374">
              <w:rPr>
                <w:b w:val="0"/>
                <w:bCs/>
                <w:color w:val="EE0000"/>
              </w:rPr>
              <w:t xml:space="preserve"> </w:t>
            </w:r>
            <w:r w:rsidR="00806292" w:rsidRPr="007D0374">
              <w:rPr>
                <w:b w:val="0"/>
                <w:bCs/>
                <w:color w:val="EE0000"/>
              </w:rPr>
              <w:t>advantages and disadvantages</w:t>
            </w:r>
            <w:r w:rsidR="00742393" w:rsidRPr="007D0374">
              <w:rPr>
                <w:b w:val="0"/>
                <w:bCs/>
                <w:color w:val="EE0000"/>
              </w:rPr>
              <w:t xml:space="preserve"> of this approach</w:t>
            </w:r>
            <w:r w:rsidR="007552A5" w:rsidRPr="007D0374">
              <w:rPr>
                <w:b w:val="0"/>
                <w:bCs/>
                <w:color w:val="EE0000"/>
              </w:rPr>
              <w:t>.</w:t>
            </w:r>
          </w:p>
        </w:tc>
        <w:tc>
          <w:tcPr>
            <w:tcW w:w="4814" w:type="dxa"/>
          </w:tcPr>
          <w:p w14:paraId="0D56B971" w14:textId="51697057" w:rsidR="00806292" w:rsidRPr="007D0374" w:rsidRDefault="00386963"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Waterfall has many advantages and disadvantages. Some advantages include </w:t>
            </w:r>
            <w:r w:rsidR="0059541B" w:rsidRPr="007D0374">
              <w:rPr>
                <w:color w:val="EE0000"/>
              </w:rPr>
              <w:t xml:space="preserve">its clear structure, easily manageable and simple to follow. On the other </w:t>
            </w:r>
            <w:proofErr w:type="gramStart"/>
            <w:r w:rsidR="0059541B" w:rsidRPr="007D0374">
              <w:rPr>
                <w:color w:val="EE0000"/>
              </w:rPr>
              <w:t>hand</w:t>
            </w:r>
            <w:proofErr w:type="gramEnd"/>
            <w:r w:rsidR="0059541B" w:rsidRPr="007D0374">
              <w:rPr>
                <w:color w:val="EE0000"/>
              </w:rPr>
              <w:t xml:space="preserve"> some disadvantages include </w:t>
            </w:r>
            <w:r w:rsidR="00F373DA" w:rsidRPr="007D0374">
              <w:rPr>
                <w:color w:val="EE0000"/>
              </w:rPr>
              <w:t xml:space="preserve">its slow general process making it not </w:t>
            </w:r>
            <w:proofErr w:type="spellStart"/>
            <w:r w:rsidR="00F373DA" w:rsidRPr="007D0374">
              <w:rPr>
                <w:color w:val="EE0000"/>
              </w:rPr>
              <w:t>indeal</w:t>
            </w:r>
            <w:proofErr w:type="spellEnd"/>
            <w:r w:rsidR="00F373DA" w:rsidRPr="007D0374">
              <w:rPr>
                <w:color w:val="EE0000"/>
              </w:rPr>
              <w:t xml:space="preserve"> for complex projects and is hard to discover early bugs as  a </w:t>
            </w:r>
            <w:r w:rsidR="00F56697" w:rsidRPr="007D0374">
              <w:rPr>
                <w:color w:val="EE0000"/>
              </w:rPr>
              <w:t>step-by-step</w:t>
            </w:r>
            <w:r w:rsidR="00F373DA" w:rsidRPr="007D0374">
              <w:rPr>
                <w:color w:val="EE0000"/>
              </w:rPr>
              <w:t xml:space="preserve"> process is followed </w:t>
            </w:r>
          </w:p>
        </w:tc>
      </w:tr>
      <w:tr w:rsidR="007D0374" w:rsidRPr="007D0374" w14:paraId="37512064"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4AB0489" w14:textId="62E988E2" w:rsidR="00806292" w:rsidRPr="007D0374" w:rsidRDefault="00932A09" w:rsidP="000867E7">
            <w:pPr>
              <w:rPr>
                <w:b w:val="0"/>
                <w:bCs/>
                <w:color w:val="EE0000"/>
              </w:rPr>
            </w:pPr>
            <w:r w:rsidRPr="007D0374">
              <w:rPr>
                <w:b w:val="0"/>
                <w:bCs/>
                <w:color w:val="EE0000"/>
              </w:rPr>
              <w:t xml:space="preserve">1.4 </w:t>
            </w:r>
            <w:r w:rsidR="00742393" w:rsidRPr="007D0374">
              <w:rPr>
                <w:b w:val="0"/>
                <w:bCs/>
                <w:color w:val="EE0000"/>
              </w:rPr>
              <w:t xml:space="preserve">Give examples of the </w:t>
            </w:r>
            <w:r w:rsidR="00806292" w:rsidRPr="007D0374">
              <w:rPr>
                <w:b w:val="0"/>
                <w:bCs/>
                <w:color w:val="EE0000"/>
              </w:rPr>
              <w:t>scale and types of developments</w:t>
            </w:r>
            <w:r w:rsidR="003B0BD3" w:rsidRPr="007D0374">
              <w:rPr>
                <w:b w:val="0"/>
                <w:bCs/>
                <w:color w:val="EE0000"/>
              </w:rPr>
              <w:t xml:space="preserve"> that use this approach</w:t>
            </w:r>
            <w:r w:rsidR="007552A5" w:rsidRPr="007D0374">
              <w:rPr>
                <w:b w:val="0"/>
                <w:bCs/>
                <w:color w:val="EE0000"/>
              </w:rPr>
              <w:t>.</w:t>
            </w:r>
          </w:p>
        </w:tc>
        <w:tc>
          <w:tcPr>
            <w:tcW w:w="4814" w:type="dxa"/>
          </w:tcPr>
          <w:p w14:paraId="0FD9F322" w14:textId="52416051" w:rsidR="00806292" w:rsidRPr="007D0374" w:rsidRDefault="00E92222" w:rsidP="000867E7">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The waterfall process is commonly used in large businesses since it is easy to follow and apply, these include banks and government</w:t>
            </w:r>
            <w:r w:rsidR="00A066CC" w:rsidRPr="007D0374">
              <w:rPr>
                <w:color w:val="EE0000"/>
              </w:rPr>
              <w:t xml:space="preserve"> </w:t>
            </w:r>
            <w:r w:rsidR="00A066CC" w:rsidRPr="007D0374">
              <w:rPr>
                <w:color w:val="EE0000"/>
              </w:rPr>
              <w:lastRenderedPageBreak/>
              <w:t xml:space="preserve">like IBM  and </w:t>
            </w:r>
            <w:r w:rsidR="00AE4537" w:rsidRPr="007D0374">
              <w:rPr>
                <w:color w:val="EE0000"/>
              </w:rPr>
              <w:t>Lockheed Martin</w:t>
            </w:r>
            <w:r w:rsidR="00A066CC" w:rsidRPr="007D0374">
              <w:rPr>
                <w:color w:val="EE0000"/>
              </w:rPr>
              <w:t xml:space="preserve"> </w:t>
            </w:r>
          </w:p>
        </w:tc>
      </w:tr>
    </w:tbl>
    <w:p w14:paraId="761EBF6A" w14:textId="2BAAB7C5" w:rsidR="00932A09" w:rsidRPr="007D0374" w:rsidRDefault="00AE7BA3" w:rsidP="000867E7">
      <w:pPr>
        <w:rPr>
          <w:b/>
          <w:bCs/>
          <w:color w:val="EE0000"/>
          <w:sz w:val="20"/>
          <w:szCs w:val="20"/>
        </w:rPr>
      </w:pPr>
      <w:r w:rsidRPr="007D0374">
        <w:rPr>
          <w:b/>
          <w:bCs/>
          <w:color w:val="EE0000"/>
        </w:rPr>
        <w:lastRenderedPageBreak/>
        <w:t>The</w:t>
      </w:r>
      <w:r w:rsidR="000568E4" w:rsidRPr="007D0374">
        <w:rPr>
          <w:b/>
          <w:bCs/>
          <w:color w:val="EE0000"/>
        </w:rPr>
        <w:t xml:space="preserve"> </w:t>
      </w:r>
      <w:proofErr w:type="spellStart"/>
      <w:r w:rsidR="000568E4" w:rsidRPr="007D0374">
        <w:rPr>
          <w:b/>
          <w:bCs/>
          <w:color w:val="EE0000"/>
        </w:rPr>
        <w:t>WAgile</w:t>
      </w:r>
      <w:proofErr w:type="spellEnd"/>
      <w:r w:rsidR="000568E4" w:rsidRPr="007D0374">
        <w:rPr>
          <w:b/>
          <w:bCs/>
          <w:color w:val="EE0000"/>
        </w:rPr>
        <w:t xml:space="preserve"> software development approach</w:t>
      </w:r>
    </w:p>
    <w:tbl>
      <w:tblPr>
        <w:tblStyle w:val="Tableheader"/>
        <w:tblW w:w="0" w:type="auto"/>
        <w:tblLook w:val="04A0" w:firstRow="1" w:lastRow="0" w:firstColumn="1" w:lastColumn="0" w:noHBand="0" w:noVBand="1"/>
        <w:tblDescription w:val="Research questions for WAgile approach."/>
      </w:tblPr>
      <w:tblGrid>
        <w:gridCol w:w="4814"/>
        <w:gridCol w:w="4814"/>
      </w:tblGrid>
      <w:tr w:rsidR="007D0374" w:rsidRPr="007D0374" w14:paraId="50F9A886" w14:textId="77777777" w:rsidTr="00775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F128EC" w14:textId="76E7F6F2" w:rsidR="000568E4" w:rsidRPr="007D0374" w:rsidRDefault="00E252BA" w:rsidP="000867E7">
            <w:pPr>
              <w:rPr>
                <w:color w:val="EE0000"/>
              </w:rPr>
            </w:pPr>
            <w:r w:rsidRPr="007D0374">
              <w:rPr>
                <w:color w:val="EE0000"/>
              </w:rPr>
              <w:t>Question</w:t>
            </w:r>
          </w:p>
        </w:tc>
        <w:tc>
          <w:tcPr>
            <w:tcW w:w="4814" w:type="dxa"/>
          </w:tcPr>
          <w:p w14:paraId="7449DEEA" w14:textId="3FA9B6AE" w:rsidR="000568E4" w:rsidRPr="007D0374" w:rsidRDefault="00E252BA" w:rsidP="000867E7">
            <w:pPr>
              <w:cnfStyle w:val="100000000000" w:firstRow="1" w:lastRow="0" w:firstColumn="0" w:lastColumn="0" w:oddVBand="0" w:evenVBand="0" w:oddHBand="0" w:evenHBand="0" w:firstRowFirstColumn="0" w:firstRowLastColumn="0" w:lastRowFirstColumn="0" w:lastRowLastColumn="0"/>
              <w:rPr>
                <w:color w:val="EE0000"/>
              </w:rPr>
            </w:pPr>
            <w:r w:rsidRPr="007D0374">
              <w:rPr>
                <w:color w:val="EE0000"/>
              </w:rPr>
              <w:t>explanation</w:t>
            </w:r>
          </w:p>
        </w:tc>
      </w:tr>
      <w:tr w:rsidR="007D0374" w:rsidRPr="007D0374" w14:paraId="36D107A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8C1193" w14:textId="4107A805" w:rsidR="003B0BD3" w:rsidRPr="007D0374" w:rsidRDefault="003B0BD3" w:rsidP="000867E7">
            <w:pPr>
              <w:rPr>
                <w:b w:val="0"/>
                <w:bCs/>
                <w:color w:val="EE0000"/>
              </w:rPr>
            </w:pPr>
            <w:r w:rsidRPr="007D0374">
              <w:rPr>
                <w:b w:val="0"/>
                <w:bCs/>
                <w:color w:val="EE0000"/>
              </w:rPr>
              <w:t>2.1 Explain why it is a hybrid model</w:t>
            </w:r>
          </w:p>
        </w:tc>
        <w:tc>
          <w:tcPr>
            <w:tcW w:w="4814" w:type="dxa"/>
          </w:tcPr>
          <w:p w14:paraId="738B01CD" w14:textId="56143257" w:rsidR="003B0BD3" w:rsidRPr="007D0374" w:rsidRDefault="00A26314"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The </w:t>
            </w:r>
            <w:proofErr w:type="spellStart"/>
            <w:r w:rsidRPr="007D0374">
              <w:rPr>
                <w:color w:val="EE0000"/>
              </w:rPr>
              <w:t>WAgile</w:t>
            </w:r>
            <w:proofErr w:type="spellEnd"/>
            <w:r w:rsidRPr="007D0374">
              <w:rPr>
                <w:color w:val="EE0000"/>
              </w:rPr>
              <w:t xml:space="preserve"> model is a hybrid model which consists of both </w:t>
            </w:r>
            <w:r w:rsidR="00A90529" w:rsidRPr="007D0374">
              <w:rPr>
                <w:color w:val="EE0000"/>
              </w:rPr>
              <w:t xml:space="preserve"> the structural and sequential models of the waterfall and Agile methods. It uses </w:t>
            </w:r>
            <w:proofErr w:type="gramStart"/>
            <w:r w:rsidR="00A90529" w:rsidRPr="007D0374">
              <w:rPr>
                <w:color w:val="EE0000"/>
              </w:rPr>
              <w:t>Waterfalls</w:t>
            </w:r>
            <w:proofErr w:type="gramEnd"/>
            <w:r w:rsidR="00225A3E" w:rsidRPr="007D0374">
              <w:rPr>
                <w:color w:val="EE0000"/>
              </w:rPr>
              <w:t xml:space="preserve"> feedback loop which </w:t>
            </w:r>
            <w:r w:rsidR="0091477E" w:rsidRPr="007D0374">
              <w:rPr>
                <w:color w:val="EE0000"/>
              </w:rPr>
              <w:t xml:space="preserve">allows for upfront feedback and flexibility whilst using </w:t>
            </w:r>
            <w:r w:rsidR="00B24755" w:rsidRPr="007D0374">
              <w:rPr>
                <w:color w:val="EE0000"/>
              </w:rPr>
              <w:t>the agile</w:t>
            </w:r>
            <w:r w:rsidR="00557DC5" w:rsidRPr="007D0374">
              <w:rPr>
                <w:color w:val="EE0000"/>
              </w:rPr>
              <w:t xml:space="preserve"> methods implementation, allowing for faster creation and better</w:t>
            </w:r>
            <w:r w:rsidR="00B851F4" w:rsidRPr="007D0374">
              <w:rPr>
                <w:color w:val="EE0000"/>
              </w:rPr>
              <w:t xml:space="preserve"> bug finding</w:t>
            </w:r>
          </w:p>
        </w:tc>
      </w:tr>
      <w:tr w:rsidR="007D0374" w:rsidRPr="007D0374" w14:paraId="6D6249EE"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CA2F127" w14:textId="38C80757" w:rsidR="003B0BD3" w:rsidRPr="007D0374" w:rsidRDefault="003B0BD3" w:rsidP="000867E7">
            <w:pPr>
              <w:rPr>
                <w:b w:val="0"/>
                <w:bCs/>
                <w:color w:val="EE0000"/>
              </w:rPr>
            </w:pPr>
            <w:r w:rsidRPr="007D0374">
              <w:rPr>
                <w:b w:val="0"/>
                <w:bCs/>
                <w:color w:val="EE0000"/>
              </w:rPr>
              <w:t>2.2 Analyse the ‘when’ intervention is applied during the development life cycle</w:t>
            </w:r>
          </w:p>
        </w:tc>
        <w:tc>
          <w:tcPr>
            <w:tcW w:w="4814" w:type="dxa"/>
          </w:tcPr>
          <w:p w14:paraId="520A3A10" w14:textId="758A44DD" w:rsidR="003B0BD3" w:rsidRPr="007D0374" w:rsidRDefault="00D54B14" w:rsidP="000867E7">
            <w:pPr>
              <w:cnfStyle w:val="000000010000" w:firstRow="0" w:lastRow="0" w:firstColumn="0" w:lastColumn="0" w:oddVBand="0" w:evenVBand="0" w:oddHBand="0" w:evenHBand="1" w:firstRowFirstColumn="0" w:firstRowLastColumn="0" w:lastRowFirstColumn="0" w:lastRowLastColumn="0"/>
              <w:rPr>
                <w:color w:val="EE0000"/>
              </w:rPr>
            </w:pPr>
            <w:proofErr w:type="gramStart"/>
            <w:r w:rsidRPr="007D0374">
              <w:rPr>
                <w:color w:val="EE0000"/>
              </w:rPr>
              <w:t>The when</w:t>
            </w:r>
            <w:proofErr w:type="gramEnd"/>
            <w:r w:rsidRPr="007D0374">
              <w:rPr>
                <w:color w:val="EE0000"/>
              </w:rPr>
              <w:t xml:space="preserve"> intervention is applied</w:t>
            </w:r>
            <w:r w:rsidR="006421D3" w:rsidRPr="007D0374">
              <w:rPr>
                <w:color w:val="EE0000"/>
              </w:rPr>
              <w:t xml:space="preserve"> multiple times </w:t>
            </w:r>
            <w:proofErr w:type="spellStart"/>
            <w:r w:rsidR="006421D3" w:rsidRPr="007D0374">
              <w:rPr>
                <w:color w:val="EE0000"/>
              </w:rPr>
              <w:t>Initally</w:t>
            </w:r>
            <w:proofErr w:type="spellEnd"/>
            <w:r w:rsidR="006421D3" w:rsidRPr="007D0374">
              <w:rPr>
                <w:color w:val="EE0000"/>
              </w:rPr>
              <w:t xml:space="preserve"> </w:t>
            </w:r>
            <w:proofErr w:type="gramStart"/>
            <w:r w:rsidR="006421D3" w:rsidRPr="007D0374">
              <w:rPr>
                <w:color w:val="EE0000"/>
              </w:rPr>
              <w:t>the when</w:t>
            </w:r>
            <w:proofErr w:type="gramEnd"/>
            <w:r w:rsidR="006421D3" w:rsidRPr="007D0374">
              <w:rPr>
                <w:color w:val="EE0000"/>
              </w:rPr>
              <w:t xml:space="preserve"> intervention is applied during the early planning stages, which follows the traditional waterfall model. This benefits the stakeholders as they can gather a clear view of what the</w:t>
            </w:r>
            <w:r w:rsidR="00116EF7" w:rsidRPr="007D0374">
              <w:rPr>
                <w:color w:val="EE0000"/>
              </w:rPr>
              <w:t xml:space="preserve"> goals are of the project and its scope. Next it follows the traditional agile approach, applying </w:t>
            </w:r>
            <w:proofErr w:type="gramStart"/>
            <w:r w:rsidR="00116EF7" w:rsidRPr="007D0374">
              <w:rPr>
                <w:color w:val="EE0000"/>
              </w:rPr>
              <w:t>the when</w:t>
            </w:r>
            <w:proofErr w:type="gramEnd"/>
            <w:r w:rsidR="00116EF7" w:rsidRPr="007D0374">
              <w:rPr>
                <w:color w:val="EE0000"/>
              </w:rPr>
              <w:t xml:space="preserve"> intervention at regular intervals during the development phase in forms such as feedback cycles. This allows clients and stakeholders to provide </w:t>
            </w:r>
            <w:proofErr w:type="spellStart"/>
            <w:r w:rsidR="00116EF7" w:rsidRPr="007D0374">
              <w:rPr>
                <w:color w:val="EE0000"/>
              </w:rPr>
              <w:t>inuts</w:t>
            </w:r>
            <w:proofErr w:type="spellEnd"/>
            <w:r w:rsidR="00116EF7" w:rsidRPr="007D0374">
              <w:rPr>
                <w:color w:val="EE0000"/>
              </w:rPr>
              <w:t xml:space="preserve"> and request changes on the project. These When </w:t>
            </w:r>
            <w:r w:rsidR="00DE6776" w:rsidRPr="007D0374">
              <w:rPr>
                <w:color w:val="EE0000"/>
              </w:rPr>
              <w:t>interventions</w:t>
            </w:r>
            <w:r w:rsidR="00116EF7" w:rsidRPr="007D0374">
              <w:rPr>
                <w:color w:val="EE0000"/>
              </w:rPr>
              <w:t xml:space="preserve"> allow the project to be </w:t>
            </w:r>
            <w:r w:rsidR="00DE6776" w:rsidRPr="007D0374">
              <w:rPr>
                <w:color w:val="EE0000"/>
              </w:rPr>
              <w:t>adaptive throughout its creation</w:t>
            </w:r>
            <w:r w:rsidR="006421D3" w:rsidRPr="007D0374">
              <w:rPr>
                <w:color w:val="EE0000"/>
              </w:rPr>
              <w:t xml:space="preserve"> </w:t>
            </w:r>
          </w:p>
        </w:tc>
      </w:tr>
      <w:tr w:rsidR="007D0374" w:rsidRPr="007D0374" w14:paraId="7065CBC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935955" w14:textId="499A6A83" w:rsidR="003B0BD3" w:rsidRPr="007D0374" w:rsidRDefault="003B0BD3" w:rsidP="000867E7">
            <w:pPr>
              <w:rPr>
                <w:b w:val="0"/>
                <w:bCs/>
                <w:color w:val="EE0000"/>
              </w:rPr>
            </w:pPr>
            <w:r w:rsidRPr="007D0374">
              <w:rPr>
                <w:b w:val="0"/>
                <w:bCs/>
                <w:color w:val="EE0000"/>
              </w:rPr>
              <w:t>2.3 Analyse the ‘how’ intervention is applied during the development life cycle</w:t>
            </w:r>
          </w:p>
        </w:tc>
        <w:tc>
          <w:tcPr>
            <w:tcW w:w="4814" w:type="dxa"/>
          </w:tcPr>
          <w:p w14:paraId="15D6E6ED" w14:textId="3F00AB4A" w:rsidR="003B0BD3" w:rsidRPr="007D0374" w:rsidRDefault="008D0264"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In the </w:t>
            </w:r>
            <w:proofErr w:type="spellStart"/>
            <w:r w:rsidRPr="007D0374">
              <w:rPr>
                <w:color w:val="EE0000"/>
              </w:rPr>
              <w:t>WAgile</w:t>
            </w:r>
            <w:proofErr w:type="spellEnd"/>
            <w:r w:rsidRPr="007D0374">
              <w:rPr>
                <w:color w:val="EE0000"/>
              </w:rPr>
              <w:t xml:space="preserve"> approach, the How intervention is applied at the beginning of the p</w:t>
            </w:r>
            <w:r w:rsidR="00C53A14" w:rsidRPr="007D0374">
              <w:rPr>
                <w:color w:val="EE0000"/>
              </w:rPr>
              <w:t>roject</w:t>
            </w:r>
            <w:r w:rsidR="00995D53" w:rsidRPr="007D0374">
              <w:rPr>
                <w:color w:val="EE0000"/>
              </w:rPr>
              <w:t xml:space="preserve"> through documentation. This allows stakeholders to define what is required from the project.</w:t>
            </w:r>
            <w:r w:rsidR="00876CE2" w:rsidRPr="007D0374">
              <w:rPr>
                <w:color w:val="EE0000"/>
              </w:rPr>
              <w:t xml:space="preserve"> </w:t>
            </w:r>
            <w:r w:rsidR="00AE672D" w:rsidRPr="007D0374">
              <w:rPr>
                <w:color w:val="EE0000"/>
              </w:rPr>
              <w:t xml:space="preserve"> As the project develops, the how intervention is used in iterative testing, which allows clients to evaluate the </w:t>
            </w:r>
            <w:proofErr w:type="spellStart"/>
            <w:r w:rsidR="00AE672D" w:rsidRPr="007D0374">
              <w:rPr>
                <w:color w:val="EE0000"/>
              </w:rPr>
              <w:t>progresss</w:t>
            </w:r>
            <w:proofErr w:type="spellEnd"/>
            <w:r w:rsidR="00AE672D" w:rsidRPr="007D0374">
              <w:rPr>
                <w:color w:val="EE0000"/>
              </w:rPr>
              <w:t xml:space="preserve"> and </w:t>
            </w:r>
            <w:r w:rsidR="00AE672D" w:rsidRPr="007D0374">
              <w:rPr>
                <w:color w:val="EE0000"/>
              </w:rPr>
              <w:lastRenderedPageBreak/>
              <w:t xml:space="preserve">suggest changes. </w:t>
            </w:r>
          </w:p>
        </w:tc>
      </w:tr>
      <w:tr w:rsidR="007D0374" w:rsidRPr="007D0374" w14:paraId="586ED02C"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C47FF58" w14:textId="71D10140" w:rsidR="003B0BD3" w:rsidRPr="007D0374" w:rsidRDefault="003B0BD3" w:rsidP="000867E7">
            <w:pPr>
              <w:rPr>
                <w:b w:val="0"/>
                <w:bCs/>
                <w:color w:val="EE0000"/>
              </w:rPr>
            </w:pPr>
            <w:r w:rsidRPr="007D0374">
              <w:rPr>
                <w:b w:val="0"/>
                <w:bCs/>
                <w:color w:val="EE0000"/>
              </w:rPr>
              <w:lastRenderedPageBreak/>
              <w:t>2.4 Give examples scale and types of developments that use this approach</w:t>
            </w:r>
          </w:p>
        </w:tc>
        <w:tc>
          <w:tcPr>
            <w:tcW w:w="4814" w:type="dxa"/>
          </w:tcPr>
          <w:p w14:paraId="411B894B" w14:textId="3C89A833" w:rsidR="003B0BD3" w:rsidRPr="007D0374" w:rsidRDefault="00AE672D" w:rsidP="000867E7">
            <w:pPr>
              <w:cnfStyle w:val="000000010000" w:firstRow="0" w:lastRow="0" w:firstColumn="0" w:lastColumn="0" w:oddVBand="0" w:evenVBand="0" w:oddHBand="0" w:evenHBand="1" w:firstRowFirstColumn="0" w:firstRowLastColumn="0" w:lastRowFirstColumn="0" w:lastRowLastColumn="0"/>
              <w:rPr>
                <w:color w:val="EE0000"/>
              </w:rPr>
            </w:pPr>
            <w:proofErr w:type="spellStart"/>
            <w:r w:rsidRPr="007D0374">
              <w:rPr>
                <w:color w:val="EE0000"/>
              </w:rPr>
              <w:t>WAgile</w:t>
            </w:r>
            <w:proofErr w:type="spellEnd"/>
            <w:r w:rsidRPr="007D0374">
              <w:rPr>
                <w:color w:val="EE0000"/>
              </w:rPr>
              <w:t xml:space="preserve"> is used in medium to large scale</w:t>
            </w:r>
            <w:r w:rsidR="0053299A" w:rsidRPr="007D0374">
              <w:rPr>
                <w:color w:val="EE0000"/>
              </w:rPr>
              <w:t xml:space="preserve"> projects, which require clear decisions </w:t>
            </w:r>
            <w:r w:rsidR="00000196" w:rsidRPr="007D0374">
              <w:rPr>
                <w:color w:val="EE0000"/>
              </w:rPr>
              <w:t xml:space="preserve">but can include </w:t>
            </w:r>
            <w:r w:rsidR="003C7CC8" w:rsidRPr="007D0374">
              <w:rPr>
                <w:color w:val="EE0000"/>
              </w:rPr>
              <w:t xml:space="preserve">flexibility and adaptability. Some examples include </w:t>
            </w:r>
            <w:r w:rsidR="008C215D" w:rsidRPr="007D0374">
              <w:rPr>
                <w:color w:val="EE0000"/>
              </w:rPr>
              <w:t>educational</w:t>
            </w:r>
            <w:r w:rsidR="003C7CC8" w:rsidRPr="007D0374">
              <w:rPr>
                <w:color w:val="EE0000"/>
              </w:rPr>
              <w:t xml:space="preserve"> platforms and NSW government services</w:t>
            </w:r>
            <w:r w:rsidR="008D1501" w:rsidRPr="007D0374">
              <w:rPr>
                <w:color w:val="EE0000"/>
              </w:rPr>
              <w:t xml:space="preserve"> all use the </w:t>
            </w:r>
            <w:proofErr w:type="spellStart"/>
            <w:r w:rsidR="008D1501" w:rsidRPr="007D0374">
              <w:rPr>
                <w:color w:val="EE0000"/>
              </w:rPr>
              <w:t>WAgile</w:t>
            </w:r>
            <w:proofErr w:type="spellEnd"/>
            <w:r w:rsidR="008D1501" w:rsidRPr="007D0374">
              <w:rPr>
                <w:color w:val="EE0000"/>
              </w:rPr>
              <w:t xml:space="preserve"> structure for client focused projects.</w:t>
            </w:r>
          </w:p>
        </w:tc>
      </w:tr>
    </w:tbl>
    <w:p w14:paraId="38A52DD4" w14:textId="77777777" w:rsidR="00AE7BA3" w:rsidRDefault="00AE7BA3" w:rsidP="000867E7">
      <w:pPr>
        <w:rPr>
          <w:b/>
          <w:bCs/>
        </w:rPr>
      </w:pPr>
    </w:p>
    <w:p w14:paraId="17E8C7EF" w14:textId="77777777" w:rsidR="00AE7BA3" w:rsidRDefault="00AE7BA3">
      <w:pPr>
        <w:suppressAutoHyphens w:val="0"/>
        <w:spacing w:after="0" w:line="276" w:lineRule="auto"/>
        <w:rPr>
          <w:b/>
          <w:bCs/>
        </w:rPr>
      </w:pPr>
      <w:r>
        <w:rPr>
          <w:b/>
          <w:bCs/>
        </w:rPr>
        <w:br w:type="page"/>
      </w:r>
    </w:p>
    <w:p w14:paraId="2074C4F2" w14:textId="33DBF23C" w:rsidR="003B0BD3" w:rsidRPr="000867E7" w:rsidRDefault="00AE7BA3" w:rsidP="000867E7">
      <w:pPr>
        <w:rPr>
          <w:b/>
          <w:bCs/>
          <w:sz w:val="20"/>
          <w:szCs w:val="20"/>
        </w:rPr>
      </w:pPr>
      <w:r>
        <w:rPr>
          <w:b/>
          <w:bCs/>
        </w:rPr>
        <w:lastRenderedPageBreak/>
        <w:t>The</w:t>
      </w:r>
      <w:r w:rsidR="000568E4" w:rsidRPr="000867E7">
        <w:rPr>
          <w:b/>
          <w:bCs/>
        </w:rPr>
        <w:t xml:space="preserve"> Agile software development approach</w:t>
      </w:r>
    </w:p>
    <w:tbl>
      <w:tblPr>
        <w:tblStyle w:val="Tableheader"/>
        <w:tblW w:w="0" w:type="auto"/>
        <w:tblLook w:val="04A0" w:firstRow="1" w:lastRow="0" w:firstColumn="1" w:lastColumn="0" w:noHBand="0" w:noVBand="1"/>
        <w:tblDescription w:val="Research questions for Agile approach. "/>
      </w:tblPr>
      <w:tblGrid>
        <w:gridCol w:w="4814"/>
        <w:gridCol w:w="4814"/>
      </w:tblGrid>
      <w:tr w:rsidR="00E252BA" w:rsidRPr="000867E7" w14:paraId="6D5FAD2B" w14:textId="77777777" w:rsidTr="00DD4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77AC4F1" w14:textId="7BBB1133" w:rsidR="00E252BA" w:rsidRPr="000867E7" w:rsidRDefault="00E252BA" w:rsidP="000867E7">
            <w:r w:rsidRPr="000867E7">
              <w:t>Question</w:t>
            </w:r>
          </w:p>
        </w:tc>
        <w:tc>
          <w:tcPr>
            <w:tcW w:w="4814" w:type="dxa"/>
          </w:tcPr>
          <w:p w14:paraId="1EE90B35" w14:textId="2815AF27" w:rsidR="00E252BA"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932A09" w:rsidRPr="000867E7" w14:paraId="07A5FFCE"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A833E50" w14:textId="4B9CDE62" w:rsidR="00932A09" w:rsidRPr="000867E7" w:rsidRDefault="003B0BD3" w:rsidP="000867E7">
            <w:pPr>
              <w:rPr>
                <w:b w:val="0"/>
                <w:bCs/>
              </w:rPr>
            </w:pPr>
            <w:r w:rsidRPr="000867E7">
              <w:rPr>
                <w:b w:val="0"/>
                <w:bCs/>
              </w:rPr>
              <w:t>3</w:t>
            </w:r>
            <w:r w:rsidR="00932A09" w:rsidRPr="000867E7">
              <w:rPr>
                <w:b w:val="0"/>
                <w:bCs/>
              </w:rPr>
              <w:t xml:space="preserve">.1 </w:t>
            </w:r>
            <w:r w:rsidR="00742393" w:rsidRPr="000867E7">
              <w:rPr>
                <w:b w:val="0"/>
                <w:bCs/>
              </w:rPr>
              <w:t xml:space="preserve">What is the </w:t>
            </w:r>
            <w:r w:rsidR="00932A09" w:rsidRPr="000867E7">
              <w:rPr>
                <w:b w:val="0"/>
                <w:bCs/>
              </w:rPr>
              <w:t>rate of developing a final solution</w:t>
            </w:r>
            <w:r w:rsidR="00742393" w:rsidRPr="000867E7">
              <w:rPr>
                <w:b w:val="0"/>
                <w:bCs/>
              </w:rPr>
              <w:t>?</w:t>
            </w:r>
          </w:p>
        </w:tc>
        <w:tc>
          <w:tcPr>
            <w:tcW w:w="4814" w:type="dxa"/>
          </w:tcPr>
          <w:p w14:paraId="67FA47EB" w14:textId="2F4727AE" w:rsidR="00932A09" w:rsidRPr="000867E7" w:rsidRDefault="004434E1" w:rsidP="000867E7">
            <w:pPr>
              <w:cnfStyle w:val="000000100000" w:firstRow="0" w:lastRow="0" w:firstColumn="0" w:lastColumn="0" w:oddVBand="0" w:evenVBand="0" w:oddHBand="1" w:evenHBand="0" w:firstRowFirstColumn="0" w:firstRowLastColumn="0" w:lastRowFirstColumn="0" w:lastRowLastColumn="0"/>
            </w:pPr>
            <w:r>
              <w:t xml:space="preserve">The agile approach </w:t>
            </w:r>
            <w:r w:rsidR="001D5B9B">
              <w:t xml:space="preserve">is a fast paced. Meaning final solutions are found a lot faster through Sprints, which allows for certain parts of the project to </w:t>
            </w:r>
            <w:r w:rsidR="007C77CF">
              <w:t>be available</w:t>
            </w:r>
            <w:r w:rsidR="00DE3F1C">
              <w:t xml:space="preserve"> whilst other parts are sti</w:t>
            </w:r>
            <w:r w:rsidR="005D10C6">
              <w:t>l</w:t>
            </w:r>
            <w:r w:rsidR="00DE3F1C">
              <w:t>l in production</w:t>
            </w:r>
            <w:r w:rsidR="00CB7E83">
              <w:t>. The agile approach uses an iterative development</w:t>
            </w:r>
            <w:r w:rsidR="00EC03D3">
              <w:t xml:space="preserve"> meaning it is faster </w:t>
            </w:r>
            <w:proofErr w:type="gramStart"/>
            <w:r w:rsidR="00EC03D3">
              <w:t>then</w:t>
            </w:r>
            <w:proofErr w:type="gramEnd"/>
            <w:r w:rsidR="00EC03D3">
              <w:t xml:space="preserve"> other methods like Waterfall and </w:t>
            </w:r>
            <w:proofErr w:type="spellStart"/>
            <w:r w:rsidR="00EC03D3">
              <w:t>Wagile</w:t>
            </w:r>
            <w:proofErr w:type="spellEnd"/>
            <w:r w:rsidR="00EC03D3">
              <w:t>.</w:t>
            </w:r>
          </w:p>
        </w:tc>
      </w:tr>
      <w:tr w:rsidR="00932A09" w:rsidRPr="000867E7" w14:paraId="378F88F8"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65337DD" w14:textId="5C060264" w:rsidR="00932A09" w:rsidRPr="000867E7" w:rsidRDefault="003B0BD3" w:rsidP="000867E7">
            <w:pPr>
              <w:rPr>
                <w:b w:val="0"/>
                <w:bCs/>
              </w:rPr>
            </w:pPr>
            <w:r w:rsidRPr="000867E7">
              <w:rPr>
                <w:b w:val="0"/>
                <w:bCs/>
              </w:rPr>
              <w:t>3</w:t>
            </w:r>
            <w:r w:rsidR="00932A09" w:rsidRPr="000867E7">
              <w:rPr>
                <w:b w:val="0"/>
                <w:bCs/>
              </w:rPr>
              <w:t xml:space="preserve">.2 </w:t>
            </w:r>
            <w:r w:rsidR="00742393" w:rsidRPr="000867E7">
              <w:rPr>
                <w:b w:val="0"/>
                <w:bCs/>
              </w:rPr>
              <w:t xml:space="preserve">Explain </w:t>
            </w:r>
            <w:r w:rsidR="00932A09" w:rsidRPr="000867E7">
              <w:rPr>
                <w:b w:val="0"/>
                <w:bCs/>
              </w:rPr>
              <w:t>method tailoring</w:t>
            </w:r>
          </w:p>
        </w:tc>
        <w:tc>
          <w:tcPr>
            <w:tcW w:w="4814" w:type="dxa"/>
          </w:tcPr>
          <w:p w14:paraId="4192CB56" w14:textId="34ED49A8" w:rsidR="00932A09" w:rsidRPr="000867E7" w:rsidRDefault="00EC03D3" w:rsidP="000867E7">
            <w:pPr>
              <w:cnfStyle w:val="000000010000" w:firstRow="0" w:lastRow="0" w:firstColumn="0" w:lastColumn="0" w:oddVBand="0" w:evenVBand="0" w:oddHBand="0" w:evenHBand="1" w:firstRowFirstColumn="0" w:firstRowLastColumn="0" w:lastRowFirstColumn="0" w:lastRowLastColumn="0"/>
            </w:pPr>
            <w:r>
              <w:t xml:space="preserve">Method Tailoring </w:t>
            </w:r>
            <w:r w:rsidR="00B64D92">
              <w:t xml:space="preserve">in the Agile approach relates to how adaptive the process is to suit the needs of the development team. </w:t>
            </w:r>
            <w:r w:rsidR="00931DEC">
              <w:t>These include sprint lengths, the combination of roles and or customizing planning tools</w:t>
            </w:r>
          </w:p>
        </w:tc>
      </w:tr>
      <w:tr w:rsidR="00932A09" w:rsidRPr="000867E7" w14:paraId="7D7FF2E2"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866D0F" w14:textId="478F6BFA" w:rsidR="00932A09" w:rsidRPr="000867E7" w:rsidRDefault="003B0BD3" w:rsidP="000867E7">
            <w:pPr>
              <w:rPr>
                <w:b w:val="0"/>
                <w:bCs/>
              </w:rPr>
            </w:pPr>
            <w:r w:rsidRPr="000867E7">
              <w:rPr>
                <w:b w:val="0"/>
                <w:bCs/>
              </w:rPr>
              <w:t>3</w:t>
            </w:r>
            <w:r w:rsidR="00932A09" w:rsidRPr="000867E7">
              <w:rPr>
                <w:b w:val="0"/>
                <w:bCs/>
              </w:rPr>
              <w:t xml:space="preserve">.3 </w:t>
            </w:r>
            <w:r w:rsidR="00742393" w:rsidRPr="000867E7">
              <w:rPr>
                <w:b w:val="0"/>
                <w:bCs/>
              </w:rPr>
              <w:t xml:space="preserve">Explain </w:t>
            </w:r>
            <w:r w:rsidR="00932A09" w:rsidRPr="000867E7">
              <w:rPr>
                <w:b w:val="0"/>
                <w:bCs/>
              </w:rPr>
              <w:t>iteration workflow</w:t>
            </w:r>
          </w:p>
        </w:tc>
        <w:tc>
          <w:tcPr>
            <w:tcW w:w="4814" w:type="dxa"/>
          </w:tcPr>
          <w:p w14:paraId="78129F8E" w14:textId="43F19CF2" w:rsidR="00932A09" w:rsidRPr="000867E7" w:rsidRDefault="009F156C" w:rsidP="000867E7">
            <w:pPr>
              <w:cnfStyle w:val="000000100000" w:firstRow="0" w:lastRow="0" w:firstColumn="0" w:lastColumn="0" w:oddVBand="0" w:evenVBand="0" w:oddHBand="1" w:evenHBand="0" w:firstRowFirstColumn="0" w:firstRowLastColumn="0" w:lastRowFirstColumn="0" w:lastRowLastColumn="0"/>
            </w:pPr>
            <w:r>
              <w:t>Iteration workflow is the repetition of  the plan</w:t>
            </w:r>
            <w:r w:rsidR="00905957">
              <w:t xml:space="preserve">, design, develop and test review cycle. </w:t>
            </w:r>
            <w:proofErr w:type="spellStart"/>
            <w:r w:rsidR="00905957">
              <w:t>Agiles</w:t>
            </w:r>
            <w:proofErr w:type="spellEnd"/>
            <w:r w:rsidR="00905957">
              <w:t xml:space="preserve"> does this in fixed timeframes called sprints, where each iteration produces a working version each time.</w:t>
            </w:r>
          </w:p>
        </w:tc>
      </w:tr>
      <w:tr w:rsidR="00932A09" w:rsidRPr="000867E7" w14:paraId="128430BD"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95C250" w14:textId="5CD5A1D2" w:rsidR="00932A09" w:rsidRPr="000867E7" w:rsidRDefault="003B0BD3" w:rsidP="000867E7">
            <w:pPr>
              <w:rPr>
                <w:b w:val="0"/>
                <w:bCs/>
              </w:rPr>
            </w:pPr>
            <w:r w:rsidRPr="000867E7">
              <w:rPr>
                <w:b w:val="0"/>
                <w:bCs/>
              </w:rPr>
              <w:t>3</w:t>
            </w:r>
            <w:r w:rsidR="00932A09" w:rsidRPr="000867E7">
              <w:rPr>
                <w:b w:val="0"/>
                <w:bCs/>
              </w:rPr>
              <w:t xml:space="preserve">.4 </w:t>
            </w:r>
            <w:r w:rsidR="00742393" w:rsidRPr="000867E7">
              <w:rPr>
                <w:b w:val="0"/>
                <w:bCs/>
              </w:rPr>
              <w:t xml:space="preserve">Give examples of the </w:t>
            </w:r>
            <w:r w:rsidR="00932A09" w:rsidRPr="000867E7">
              <w:rPr>
                <w:b w:val="0"/>
                <w:bCs/>
              </w:rPr>
              <w:t>scale and types of developments</w:t>
            </w:r>
            <w:r w:rsidRPr="000867E7">
              <w:rPr>
                <w:b w:val="0"/>
                <w:bCs/>
              </w:rPr>
              <w:t xml:space="preserve"> that use this approach</w:t>
            </w:r>
          </w:p>
        </w:tc>
        <w:tc>
          <w:tcPr>
            <w:tcW w:w="4814" w:type="dxa"/>
          </w:tcPr>
          <w:p w14:paraId="7C4C346D" w14:textId="4237BA0C" w:rsidR="00932A09" w:rsidRPr="000867E7" w:rsidRDefault="00905957" w:rsidP="000867E7">
            <w:pPr>
              <w:cnfStyle w:val="000000010000" w:firstRow="0" w:lastRow="0" w:firstColumn="0" w:lastColumn="0" w:oddVBand="0" w:evenVBand="0" w:oddHBand="0" w:evenHBand="1" w:firstRowFirstColumn="0" w:firstRowLastColumn="0" w:lastRowFirstColumn="0" w:lastRowLastColumn="0"/>
            </w:pPr>
            <w:r>
              <w:t>Agile is ideal for smaller sized projects, which usually have changing ideas or requirements</w:t>
            </w:r>
            <w:r w:rsidR="00390D76">
              <w:t xml:space="preserve">. </w:t>
            </w:r>
            <w:proofErr w:type="spellStart"/>
            <w:r w:rsidR="00390D76">
              <w:t>E.g</w:t>
            </w:r>
            <w:proofErr w:type="spellEnd"/>
            <w:r w:rsidR="00390D76">
              <w:t xml:space="preserve"> mobile apps or startup software. Companies like </w:t>
            </w:r>
            <w:proofErr w:type="spellStart"/>
            <w:r w:rsidR="00390D76">
              <w:t>spotify</w:t>
            </w:r>
            <w:proofErr w:type="spellEnd"/>
            <w:r w:rsidR="00390D76">
              <w:t xml:space="preserve"> and Airbnb used the Agile method to quickly release their products to the market.</w:t>
            </w:r>
          </w:p>
        </w:tc>
      </w:tr>
    </w:tbl>
    <w:p w14:paraId="6AF26A57" w14:textId="5E56E791" w:rsidR="00AB1FD3" w:rsidRPr="0017569B" w:rsidRDefault="00AE7BA3" w:rsidP="000E5125">
      <w:pPr>
        <w:pStyle w:val="ListNumber"/>
        <w:rPr>
          <w:highlight w:val="yellow"/>
        </w:rPr>
      </w:pPr>
      <w:r w:rsidRPr="0017569B">
        <w:rPr>
          <w:highlight w:val="yellow"/>
        </w:rPr>
        <w:t>Include in your submission</w:t>
      </w:r>
      <w:r w:rsidR="00AB1FD3" w:rsidRPr="0017569B">
        <w:rPr>
          <w:highlight w:val="yellow"/>
        </w:rPr>
        <w:t>:</w:t>
      </w:r>
    </w:p>
    <w:p w14:paraId="0F401C32" w14:textId="726DC4AD" w:rsidR="00742393" w:rsidRPr="0017569B" w:rsidRDefault="007552A5" w:rsidP="00A81085">
      <w:pPr>
        <w:pStyle w:val="ListBullet"/>
        <w:ind w:left="1134"/>
        <w:rPr>
          <w:highlight w:val="yellow"/>
        </w:rPr>
      </w:pPr>
      <w:r w:rsidRPr="0017569B">
        <w:rPr>
          <w:highlight w:val="yellow"/>
        </w:rPr>
        <w:t>a</w:t>
      </w:r>
      <w:r w:rsidR="003B0BD3" w:rsidRPr="0017569B">
        <w:rPr>
          <w:highlight w:val="yellow"/>
        </w:rPr>
        <w:t xml:space="preserve"> Venn diagram that shows the </w:t>
      </w:r>
      <w:r w:rsidRPr="0017569B">
        <w:rPr>
          <w:highlight w:val="yellow"/>
        </w:rPr>
        <w:t xml:space="preserve">3 </w:t>
      </w:r>
      <w:r w:rsidR="003B0BD3" w:rsidRPr="0017569B">
        <w:rPr>
          <w:highlight w:val="yellow"/>
        </w:rPr>
        <w:t>Software development approaches similarities and differences.</w:t>
      </w:r>
    </w:p>
    <w:p w14:paraId="00F9B663" w14:textId="0552D564" w:rsidR="003B0BD3" w:rsidRPr="0017569B" w:rsidRDefault="007552A5" w:rsidP="00A81085">
      <w:pPr>
        <w:pStyle w:val="ListBullet"/>
        <w:ind w:left="1134"/>
        <w:rPr>
          <w:highlight w:val="yellow"/>
        </w:rPr>
      </w:pPr>
      <w:r w:rsidRPr="0017569B">
        <w:rPr>
          <w:highlight w:val="yellow"/>
        </w:rPr>
        <w:t>a</w:t>
      </w:r>
      <w:r w:rsidR="00AB1FD3" w:rsidRPr="0017569B">
        <w:rPr>
          <w:highlight w:val="yellow"/>
        </w:rPr>
        <w:t xml:space="preserve"> </w:t>
      </w:r>
      <w:r w:rsidR="003B0BD3" w:rsidRPr="0017569B">
        <w:rPr>
          <w:highlight w:val="yellow"/>
        </w:rPr>
        <w:t>justif</w:t>
      </w:r>
      <w:r w:rsidR="00AB1FD3" w:rsidRPr="0017569B">
        <w:rPr>
          <w:highlight w:val="yellow"/>
        </w:rPr>
        <w:t>ication of</w:t>
      </w:r>
      <w:r w:rsidR="003B0BD3" w:rsidRPr="0017569B">
        <w:rPr>
          <w:highlight w:val="yellow"/>
        </w:rPr>
        <w:t xml:space="preserve"> the use of one of these approaches for their current </w:t>
      </w:r>
      <w:r w:rsidR="00B25FDE" w:rsidRPr="0017569B">
        <w:rPr>
          <w:highlight w:val="yellow"/>
        </w:rPr>
        <w:t xml:space="preserve">software </w:t>
      </w:r>
      <w:r w:rsidR="000867E7" w:rsidRPr="0017569B">
        <w:rPr>
          <w:highlight w:val="yellow"/>
        </w:rPr>
        <w:t xml:space="preserve">engineering </w:t>
      </w:r>
      <w:r w:rsidR="00D775FE" w:rsidRPr="0017569B">
        <w:rPr>
          <w:highlight w:val="yellow"/>
        </w:rPr>
        <w:t>p</w:t>
      </w:r>
      <w:r w:rsidR="003B0BD3" w:rsidRPr="0017569B">
        <w:rPr>
          <w:highlight w:val="yellow"/>
        </w:rPr>
        <w:t>roject.</w:t>
      </w:r>
    </w:p>
    <w:p w14:paraId="2ECD4157" w14:textId="77777777" w:rsidR="00AE7BA3" w:rsidRDefault="00AE7BA3">
      <w:pPr>
        <w:suppressAutoHyphens w:val="0"/>
        <w:spacing w:after="0" w:line="276" w:lineRule="auto"/>
        <w:rPr>
          <w:color w:val="002664"/>
          <w:sz w:val="32"/>
          <w:szCs w:val="40"/>
        </w:rPr>
      </w:pPr>
      <w:r>
        <w:br w:type="page"/>
      </w:r>
    </w:p>
    <w:p w14:paraId="7250C923" w14:textId="46FE8F53" w:rsidR="00EF77A2" w:rsidRPr="00C75A15" w:rsidRDefault="00AB1FD3" w:rsidP="00C75A15">
      <w:pPr>
        <w:pStyle w:val="Heading3"/>
      </w:pPr>
      <w:bookmarkStart w:id="45" w:name="_Toc183506438"/>
      <w:r w:rsidRPr="00C75A15">
        <w:lastRenderedPageBreak/>
        <w:t>Apply project management to plan and conduct the development and implementation of a project and software engineering solution</w:t>
      </w:r>
      <w:bookmarkEnd w:id="45"/>
    </w:p>
    <w:p w14:paraId="69660A7B" w14:textId="77777777" w:rsidR="00C75A15" w:rsidRDefault="00EF77A2" w:rsidP="000867E7">
      <w:pPr>
        <w:pStyle w:val="Heading4"/>
      </w:pPr>
      <w:r w:rsidRPr="00972B1A">
        <w:t>Scheduling and task allocation</w:t>
      </w:r>
    </w:p>
    <w:p w14:paraId="1A4865A6" w14:textId="246D582B" w:rsidR="00E440E3" w:rsidRDefault="00EF77A2" w:rsidP="00C75A15">
      <w:pPr>
        <w:rPr>
          <w:bCs/>
        </w:rPr>
      </w:pPr>
      <w:r w:rsidRPr="00972B1A">
        <w:rPr>
          <w:bCs/>
        </w:rPr>
        <w:t>Students</w:t>
      </w:r>
      <w:r w:rsidR="00212F64" w:rsidRPr="00972B1A">
        <w:rPr>
          <w:bCs/>
        </w:rPr>
        <w:t xml:space="preserve"> refer to the </w:t>
      </w:r>
      <w:hyperlink r:id="rId30" w:history="1">
        <w:r w:rsidR="00996648">
          <w:rPr>
            <w:rStyle w:val="Hyperlink"/>
            <w:bCs/>
          </w:rPr>
          <w:t xml:space="preserve">Software Engineering </w:t>
        </w:r>
        <w:r w:rsidR="00445306" w:rsidRPr="00445306">
          <w:rPr>
            <w:rStyle w:val="Hyperlink"/>
            <w:bCs/>
          </w:rPr>
          <w:t xml:space="preserve">HSC </w:t>
        </w:r>
        <w:r w:rsidR="00996648">
          <w:rPr>
            <w:rStyle w:val="Hyperlink"/>
            <w:bCs/>
          </w:rPr>
          <w:t>Course Specifications (PDF 2.9 MB)</w:t>
        </w:r>
      </w:hyperlink>
      <w:r w:rsidR="00212F64" w:rsidRPr="00972B1A">
        <w:rPr>
          <w:bCs/>
        </w:rPr>
        <w:t xml:space="preserve"> to</w:t>
      </w:r>
      <w:r w:rsidRPr="00972B1A">
        <w:rPr>
          <w:bCs/>
        </w:rPr>
        <w:t xml:space="preserve"> develop a Gantt </w:t>
      </w:r>
      <w:r w:rsidR="007552A5">
        <w:rPr>
          <w:bCs/>
        </w:rPr>
        <w:t>c</w:t>
      </w:r>
      <w:r w:rsidRPr="00972B1A">
        <w:rPr>
          <w:bCs/>
        </w:rPr>
        <w:t>hart that details the tasks required to be completed, person or people assigned to each task, timeline that does not exceed the project due date</w:t>
      </w:r>
      <w:r w:rsidR="007552A5">
        <w:rPr>
          <w:bCs/>
        </w:rPr>
        <w:t xml:space="preserve"> and</w:t>
      </w:r>
      <w:r w:rsidR="007552A5" w:rsidRPr="00972B1A">
        <w:rPr>
          <w:bCs/>
        </w:rPr>
        <w:t xml:space="preserve"> </w:t>
      </w:r>
      <w:r w:rsidRPr="00972B1A">
        <w:rPr>
          <w:bCs/>
        </w:rPr>
        <w:t>resources required.</w:t>
      </w:r>
      <w:r w:rsidR="00E0621D">
        <w:rPr>
          <w:bCs/>
        </w:rPr>
        <w:t xml:space="preserve"> A sample Gantt chart is shown in the figure below.</w:t>
      </w:r>
    </w:p>
    <w:p w14:paraId="0821EA60" w14:textId="6649A11F" w:rsidR="00004291" w:rsidRPr="00706E7F" w:rsidRDefault="00004291" w:rsidP="00205272">
      <w:pPr>
        <w:pStyle w:val="Caption"/>
      </w:pPr>
      <w:r>
        <w:t xml:space="preserve">Figure </w:t>
      </w:r>
      <w:r>
        <w:fldChar w:fldCharType="begin"/>
      </w:r>
      <w:r>
        <w:instrText xml:space="preserve"> SEQ Figure \* ARABIC </w:instrText>
      </w:r>
      <w:r>
        <w:fldChar w:fldCharType="separate"/>
      </w:r>
      <w:r w:rsidR="007A0B78">
        <w:rPr>
          <w:noProof/>
        </w:rPr>
        <w:t>4</w:t>
      </w:r>
      <w:r>
        <w:fldChar w:fldCharType="end"/>
      </w:r>
      <w:r>
        <w:t xml:space="preserve"> –</w:t>
      </w:r>
      <w:r>
        <w:rPr>
          <w:noProof/>
        </w:rPr>
        <w:t xml:space="preserve"> sample Gantt chart</w:t>
      </w:r>
    </w:p>
    <w:p w14:paraId="7D19B22B" w14:textId="46B1F9FD" w:rsidR="00E440E3" w:rsidRPr="00972B1A" w:rsidRDefault="00212F64" w:rsidP="00EF77A2">
      <w:r w:rsidRPr="00972B1A">
        <w:rPr>
          <w:noProof/>
        </w:rPr>
        <w:drawing>
          <wp:inline distT="0" distB="0" distL="0" distR="0" wp14:anchorId="34D049D5" wp14:editId="4D1DAFE9">
            <wp:extent cx="6120130" cy="2893695"/>
            <wp:effectExtent l="0" t="0" r="0" b="1905"/>
            <wp:docPr id="1440784828" name="Picture 1" descr="A sample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84828" name="Picture 1" descr="A sample Gantt chart."/>
                    <pic:cNvPicPr/>
                  </pic:nvPicPr>
                  <pic:blipFill>
                    <a:blip r:embed="rId31"/>
                    <a:stretch>
                      <a:fillRect/>
                    </a:stretch>
                  </pic:blipFill>
                  <pic:spPr>
                    <a:xfrm>
                      <a:off x="0" y="0"/>
                      <a:ext cx="6120130" cy="2893695"/>
                    </a:xfrm>
                    <a:prstGeom prst="rect">
                      <a:avLst/>
                    </a:prstGeom>
                  </pic:spPr>
                </pic:pic>
              </a:graphicData>
            </a:graphic>
          </wp:inline>
        </w:drawing>
      </w:r>
    </w:p>
    <w:p w14:paraId="74A670EE" w14:textId="189F2A12" w:rsidR="002F1A4D" w:rsidRPr="00972B1A" w:rsidRDefault="002F1A4D" w:rsidP="000B1348">
      <w:pPr>
        <w:pStyle w:val="Imageattributioncaption"/>
      </w:pPr>
      <w:r w:rsidRPr="00972B1A">
        <w:t>Gantt chart</w:t>
      </w:r>
      <w:r w:rsidR="00EB49AA">
        <w:t xml:space="preserve"> from</w:t>
      </w:r>
      <w:r w:rsidR="00EB49AA" w:rsidRPr="00972B1A">
        <w:t xml:space="preserve"> </w:t>
      </w:r>
      <w:r w:rsidR="00A83E40">
        <w:t xml:space="preserve">Higher School Certificate </w:t>
      </w:r>
      <w:r w:rsidR="000B1348" w:rsidRPr="00972B1A">
        <w:t>Course Specifications</w:t>
      </w:r>
      <w:r w:rsidR="00A83E40">
        <w:t xml:space="preserve"> – Software Engineering</w:t>
      </w:r>
      <w:r w:rsidR="000B1348" w:rsidRPr="00972B1A">
        <w:t xml:space="preserve"> </w:t>
      </w:r>
      <w:r w:rsidR="00E0621D">
        <w:t>(</w:t>
      </w:r>
      <w:r w:rsidR="000B1348" w:rsidRPr="00972B1A">
        <w:t>NESA</w:t>
      </w:r>
      <w:r w:rsidR="00E0621D">
        <w:t xml:space="preserve"> 2023)</w:t>
      </w:r>
      <w:r w:rsidR="00EB49AA">
        <w:t>.</w:t>
      </w:r>
    </w:p>
    <w:p w14:paraId="0E76F3F7" w14:textId="7ABA1692" w:rsidR="00AE7BA3" w:rsidRPr="00BB148A" w:rsidRDefault="00912826" w:rsidP="00BB148A">
      <w:pPr>
        <w:suppressAutoHyphens w:val="0"/>
        <w:spacing w:after="0" w:line="276" w:lineRule="auto"/>
        <w:jc w:val="center"/>
        <w:rPr>
          <w:color w:val="002664"/>
          <w:sz w:val="32"/>
          <w:szCs w:val="40"/>
        </w:rPr>
      </w:pPr>
      <w:r w:rsidRPr="00BB148A">
        <w:rPr>
          <w:b/>
          <w:bCs/>
          <w:i/>
          <w:iCs/>
          <w:color w:val="FF0000"/>
        </w:rPr>
        <w:t>***</w:t>
      </w:r>
      <w:r w:rsidR="00BB148A" w:rsidRPr="00BB148A">
        <w:rPr>
          <w:b/>
          <w:bCs/>
          <w:i/>
          <w:iCs/>
          <w:color w:val="FF0000"/>
        </w:rPr>
        <w:t xml:space="preserve"> </w:t>
      </w:r>
      <w:r w:rsidR="00BB148A">
        <w:rPr>
          <w:color w:val="FF0000"/>
          <w:sz w:val="32"/>
          <w:szCs w:val="40"/>
        </w:rPr>
        <w:t>A Gantt chart is to be created and maintained by the student throughout the project***</w:t>
      </w:r>
      <w:r w:rsidR="00AE7BA3" w:rsidRPr="00BB148A">
        <w:rPr>
          <w:color w:val="002664"/>
          <w:sz w:val="32"/>
          <w:szCs w:val="40"/>
        </w:rPr>
        <w:br w:type="page"/>
      </w:r>
    </w:p>
    <w:p w14:paraId="1C7FB637" w14:textId="13506673" w:rsidR="00212F64" w:rsidRPr="00972B1A" w:rsidRDefault="00212F64" w:rsidP="00016803">
      <w:pPr>
        <w:pStyle w:val="Heading3"/>
      </w:pPr>
      <w:bookmarkStart w:id="46" w:name="_Toc183506439"/>
      <w:r w:rsidRPr="00972B1A">
        <w:lastRenderedPageBreak/>
        <w:t>Using collaboration tools</w:t>
      </w:r>
      <w:bookmarkEnd w:id="46"/>
    </w:p>
    <w:p w14:paraId="380B9BE4" w14:textId="16BC25E8" w:rsidR="00212F64" w:rsidRPr="00972B1A" w:rsidRDefault="00212F64" w:rsidP="00212F64">
      <w:r w:rsidRPr="00972B1A">
        <w:t xml:space="preserve">In the </w:t>
      </w:r>
      <w:r w:rsidR="00E0621D">
        <w:t>table</w:t>
      </w:r>
      <w:r w:rsidR="00E0621D" w:rsidRPr="00972B1A">
        <w:t xml:space="preserve"> </w:t>
      </w:r>
      <w:r w:rsidRPr="00972B1A">
        <w:t>below</w:t>
      </w:r>
      <w:r w:rsidRPr="00972B1A">
        <w:rPr>
          <w:b/>
          <w:bCs/>
        </w:rPr>
        <w:t xml:space="preserve"> identify</w:t>
      </w:r>
      <w:r w:rsidRPr="00972B1A">
        <w:t xml:space="preserve"> and describe collaborative tools used to manage this project and develop the solution</w:t>
      </w:r>
      <w:r w:rsidR="00723698" w:rsidRPr="00972B1A">
        <w:t>,</w:t>
      </w:r>
      <w:r w:rsidRPr="00972B1A">
        <w:t xml:space="preserve"> </w:t>
      </w:r>
      <w:r w:rsidR="00723698" w:rsidRPr="00972B1A">
        <w:t>f</w:t>
      </w:r>
      <w:r w:rsidRPr="00972B1A">
        <w:t>or example</w:t>
      </w:r>
      <w:r w:rsidR="00723698" w:rsidRPr="00972B1A">
        <w:t>:</w:t>
      </w:r>
      <w:r w:rsidRPr="00972B1A">
        <w:t xml:space="preserve"> Repl.it, GitHub</w:t>
      </w:r>
      <w:r w:rsidR="00C75A15">
        <w:t>, and so on</w:t>
      </w:r>
      <w:r w:rsidR="00524ED2" w:rsidRPr="00972B1A">
        <w:t>.</w:t>
      </w:r>
    </w:p>
    <w:tbl>
      <w:tblPr>
        <w:tblStyle w:val="Tableheader"/>
        <w:tblW w:w="10485" w:type="dxa"/>
        <w:tblLook w:val="04A0" w:firstRow="1" w:lastRow="0" w:firstColumn="1" w:lastColumn="0" w:noHBand="0" w:noVBand="1"/>
        <w:tblDescription w:val="Collaboration tools description and screenshots."/>
      </w:tblPr>
      <w:tblGrid>
        <w:gridCol w:w="2765"/>
        <w:gridCol w:w="2765"/>
        <w:gridCol w:w="5316"/>
      </w:tblGrid>
      <w:tr w:rsidR="002F65AF" w:rsidRPr="00E0621D" w14:paraId="54FA814A" w14:textId="77777777" w:rsidTr="008212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1B2EE43" w14:textId="698AB6F4" w:rsidR="002F65AF" w:rsidRPr="00E0621D" w:rsidRDefault="002F65AF" w:rsidP="00E0621D">
            <w:bookmarkStart w:id="47" w:name="_Toc135061674"/>
            <w:r w:rsidRPr="00E0621D">
              <w:t>Name</w:t>
            </w:r>
          </w:p>
        </w:tc>
        <w:tc>
          <w:tcPr>
            <w:tcW w:w="2765" w:type="dxa"/>
          </w:tcPr>
          <w:p w14:paraId="586B5130" w14:textId="746E0F82"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Description</w:t>
            </w:r>
          </w:p>
        </w:tc>
        <w:tc>
          <w:tcPr>
            <w:tcW w:w="4955" w:type="dxa"/>
          </w:tcPr>
          <w:p w14:paraId="5281B49B" w14:textId="0278ADD1"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Screenshot</w:t>
            </w:r>
          </w:p>
        </w:tc>
      </w:tr>
      <w:tr w:rsidR="00212F64" w:rsidRPr="00E0621D" w14:paraId="16B76878" w14:textId="77777777" w:rsidTr="008212FA">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2765" w:type="dxa"/>
          </w:tcPr>
          <w:p w14:paraId="402C922C" w14:textId="0B051950" w:rsidR="00D55A4C" w:rsidRPr="00E0621D" w:rsidRDefault="0018523D" w:rsidP="00E0621D">
            <w:proofErr w:type="spellStart"/>
            <w:r>
              <w:t>Github</w:t>
            </w:r>
            <w:proofErr w:type="spellEnd"/>
          </w:p>
        </w:tc>
        <w:tc>
          <w:tcPr>
            <w:tcW w:w="2765" w:type="dxa"/>
          </w:tcPr>
          <w:p w14:paraId="08F07D40" w14:textId="68283226" w:rsidR="00212F64" w:rsidRPr="00E0621D" w:rsidRDefault="00212F64" w:rsidP="00E0621D">
            <w:pPr>
              <w:cnfStyle w:val="000000100000" w:firstRow="0" w:lastRow="0" w:firstColumn="0" w:lastColumn="0" w:oddVBand="0" w:evenVBand="0" w:oddHBand="1" w:evenHBand="0" w:firstRowFirstColumn="0" w:firstRowLastColumn="0" w:lastRowFirstColumn="0" w:lastRowLastColumn="0"/>
            </w:pPr>
          </w:p>
        </w:tc>
        <w:tc>
          <w:tcPr>
            <w:tcW w:w="4955" w:type="dxa"/>
          </w:tcPr>
          <w:p w14:paraId="0D01BCDF" w14:textId="31CC521F" w:rsidR="00212F64" w:rsidRPr="00E0621D" w:rsidRDefault="008212FA" w:rsidP="00E0621D">
            <w:pPr>
              <w:cnfStyle w:val="000000100000" w:firstRow="0" w:lastRow="0" w:firstColumn="0" w:lastColumn="0" w:oddVBand="0" w:evenVBand="0" w:oddHBand="1" w:evenHBand="0" w:firstRowFirstColumn="0" w:firstRowLastColumn="0" w:lastRowFirstColumn="0" w:lastRowLastColumn="0"/>
            </w:pPr>
            <w:r w:rsidRPr="008212FA">
              <w:rPr>
                <w:noProof/>
              </w:rPr>
              <w:drawing>
                <wp:inline distT="0" distB="0" distL="0" distR="0" wp14:anchorId="06772C2F" wp14:editId="2A120C90">
                  <wp:extent cx="3233619" cy="1685925"/>
                  <wp:effectExtent l="0" t="0" r="5080" b="0"/>
                  <wp:docPr id="1930333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33120" name=""/>
                          <pic:cNvPicPr/>
                        </pic:nvPicPr>
                        <pic:blipFill>
                          <a:blip r:embed="rId32"/>
                          <a:stretch>
                            <a:fillRect/>
                          </a:stretch>
                        </pic:blipFill>
                        <pic:spPr>
                          <a:xfrm>
                            <a:off x="0" y="0"/>
                            <a:ext cx="3247727" cy="1693280"/>
                          </a:xfrm>
                          <a:prstGeom prst="rect">
                            <a:avLst/>
                          </a:prstGeom>
                        </pic:spPr>
                      </pic:pic>
                    </a:graphicData>
                  </a:graphic>
                </wp:inline>
              </w:drawing>
            </w:r>
          </w:p>
        </w:tc>
      </w:tr>
      <w:tr w:rsidR="00212F64" w:rsidRPr="00E0621D" w14:paraId="0B13D2CA" w14:textId="77777777" w:rsidTr="008212FA">
        <w:trPr>
          <w:cnfStyle w:val="000000010000" w:firstRow="0" w:lastRow="0" w:firstColumn="0" w:lastColumn="0" w:oddVBand="0" w:evenVBand="0" w:oddHBand="0" w:evenHBand="1"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765" w:type="dxa"/>
          </w:tcPr>
          <w:p w14:paraId="152F7294" w14:textId="3BCBE5AB" w:rsidR="00D55A4C" w:rsidRPr="00E0621D" w:rsidRDefault="00583E8B" w:rsidP="00E0621D">
            <w:proofErr w:type="spellStart"/>
            <w:r>
              <w:t>Lucidcharts</w:t>
            </w:r>
            <w:proofErr w:type="spellEnd"/>
            <w:r>
              <w:t xml:space="preserve"> </w:t>
            </w:r>
          </w:p>
        </w:tc>
        <w:tc>
          <w:tcPr>
            <w:tcW w:w="2765" w:type="dxa"/>
          </w:tcPr>
          <w:p w14:paraId="584B46F8" w14:textId="77777777" w:rsidR="00212F64" w:rsidRPr="00E0621D" w:rsidRDefault="00212F64" w:rsidP="00E0621D">
            <w:pPr>
              <w:cnfStyle w:val="000000010000" w:firstRow="0" w:lastRow="0" w:firstColumn="0" w:lastColumn="0" w:oddVBand="0" w:evenVBand="0" w:oddHBand="0" w:evenHBand="1" w:firstRowFirstColumn="0" w:firstRowLastColumn="0" w:lastRowFirstColumn="0" w:lastRowLastColumn="0"/>
            </w:pPr>
          </w:p>
        </w:tc>
        <w:tc>
          <w:tcPr>
            <w:tcW w:w="4955" w:type="dxa"/>
          </w:tcPr>
          <w:p w14:paraId="5AEE8291" w14:textId="77777777" w:rsidR="00212F64" w:rsidRPr="00E0621D" w:rsidRDefault="00212F64" w:rsidP="00E0621D">
            <w:pPr>
              <w:cnfStyle w:val="000000010000" w:firstRow="0" w:lastRow="0" w:firstColumn="0" w:lastColumn="0" w:oddVBand="0" w:evenVBand="0" w:oddHBand="0" w:evenHBand="1" w:firstRowFirstColumn="0" w:firstRowLastColumn="0" w:lastRowFirstColumn="0" w:lastRowLastColumn="0"/>
            </w:pPr>
          </w:p>
        </w:tc>
      </w:tr>
      <w:tr w:rsidR="00D55A4C" w:rsidRPr="00E0621D" w14:paraId="219CB231" w14:textId="77777777" w:rsidTr="008212FA">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2765" w:type="dxa"/>
          </w:tcPr>
          <w:p w14:paraId="040E8D25" w14:textId="588451FA" w:rsidR="00D55A4C" w:rsidRPr="00E0621D" w:rsidRDefault="00583E8B" w:rsidP="00E0621D">
            <w:proofErr w:type="spellStart"/>
            <w:r>
              <w:t>TeamGantt</w:t>
            </w:r>
            <w:proofErr w:type="spellEnd"/>
            <w:r>
              <w:t xml:space="preserve"> </w:t>
            </w:r>
          </w:p>
        </w:tc>
        <w:tc>
          <w:tcPr>
            <w:tcW w:w="2765" w:type="dxa"/>
          </w:tcPr>
          <w:p w14:paraId="3D498255"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c>
          <w:tcPr>
            <w:tcW w:w="4955" w:type="dxa"/>
          </w:tcPr>
          <w:p w14:paraId="4819D211"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r>
    </w:tbl>
    <w:p w14:paraId="4377FB69" w14:textId="53AEB11E" w:rsidR="00D55A4C" w:rsidRPr="00972B1A" w:rsidRDefault="00D55A4C" w:rsidP="00016803">
      <w:pPr>
        <w:pStyle w:val="Heading3"/>
      </w:pPr>
      <w:bookmarkStart w:id="48" w:name="_Toc183506440"/>
      <w:r w:rsidRPr="00972B1A">
        <w:t>Exploring the social and ethical aspects of software engineering projects</w:t>
      </w:r>
      <w:bookmarkEnd w:id="48"/>
    </w:p>
    <w:p w14:paraId="284CE736" w14:textId="747C6377" w:rsidR="00D55A4C" w:rsidRDefault="00D55A4C" w:rsidP="00C71C9F">
      <w:r w:rsidRPr="00972B1A">
        <w:t>Consideration of social and ethical issues enables the development of software that not only meets technical requirements but also has a positive impact on society.</w:t>
      </w:r>
    </w:p>
    <w:p w14:paraId="65E5AA10" w14:textId="62983DC6" w:rsidR="00394858" w:rsidRDefault="00394858" w:rsidP="00C71C9F">
      <w:r w:rsidRPr="00972B1A">
        <w:t>Complete a description for each key issue</w:t>
      </w:r>
      <w:r w:rsidR="001C3028">
        <w:t xml:space="preserve"> listed below. A </w:t>
      </w:r>
      <w:r w:rsidR="001C3028" w:rsidRPr="00BB148A">
        <w:rPr>
          <w:b/>
          <w:bCs/>
          <w:i/>
          <w:iCs/>
          <w:color w:val="FF0000"/>
          <w:u w:val="single"/>
        </w:rPr>
        <w:t>sample</w:t>
      </w:r>
      <w:r w:rsidR="001C3028" w:rsidRPr="00BB148A">
        <w:rPr>
          <w:color w:val="FF0000"/>
        </w:rPr>
        <w:t xml:space="preserve"> </w:t>
      </w:r>
      <w:r w:rsidR="001C3028">
        <w:t>answer has been provid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ocial and ethical aspects to software engineering."/>
      </w:tblPr>
      <w:tblGrid>
        <w:gridCol w:w="4814"/>
        <w:gridCol w:w="4814"/>
      </w:tblGrid>
      <w:tr w:rsidR="00394858" w14:paraId="3D2299E6" w14:textId="77777777" w:rsidTr="00CD57F1">
        <w:tc>
          <w:tcPr>
            <w:tcW w:w="4814" w:type="dxa"/>
          </w:tcPr>
          <w:p w14:paraId="6BACA22E" w14:textId="04C45C68" w:rsidR="00394858" w:rsidRDefault="00394858" w:rsidP="00394858">
            <w:pPr>
              <w:pStyle w:val="ListBullet"/>
            </w:pPr>
            <w:r w:rsidRPr="002D0FA5">
              <w:t>Privacy</w:t>
            </w:r>
          </w:p>
        </w:tc>
        <w:tc>
          <w:tcPr>
            <w:tcW w:w="4814" w:type="dxa"/>
          </w:tcPr>
          <w:p w14:paraId="58D6A270" w14:textId="64A8FDEB" w:rsidR="00394858" w:rsidRDefault="00394858" w:rsidP="00394858">
            <w:pPr>
              <w:pStyle w:val="ListBullet"/>
            </w:pPr>
            <w:r w:rsidRPr="002D0FA5">
              <w:t>Fairness</w:t>
            </w:r>
          </w:p>
        </w:tc>
      </w:tr>
      <w:tr w:rsidR="00394858" w14:paraId="7D42F1CB" w14:textId="77777777" w:rsidTr="00CD57F1">
        <w:tc>
          <w:tcPr>
            <w:tcW w:w="4814" w:type="dxa"/>
          </w:tcPr>
          <w:p w14:paraId="7376E604" w14:textId="559E6D39" w:rsidR="00394858" w:rsidRDefault="00394858" w:rsidP="00394858">
            <w:pPr>
              <w:pStyle w:val="ListBullet"/>
            </w:pPr>
            <w:r w:rsidRPr="002D0FA5">
              <w:t>Security</w:t>
            </w:r>
          </w:p>
        </w:tc>
        <w:tc>
          <w:tcPr>
            <w:tcW w:w="4814" w:type="dxa"/>
          </w:tcPr>
          <w:p w14:paraId="33632303" w14:textId="1D6AD863" w:rsidR="00394858" w:rsidRDefault="00394858" w:rsidP="00394858">
            <w:pPr>
              <w:pStyle w:val="ListBullet"/>
            </w:pPr>
            <w:r w:rsidRPr="002D0FA5">
              <w:t>Intellectual Property</w:t>
            </w:r>
          </w:p>
        </w:tc>
      </w:tr>
      <w:tr w:rsidR="00394858" w14:paraId="6A946E2D" w14:textId="77777777" w:rsidTr="00CD57F1">
        <w:tc>
          <w:tcPr>
            <w:tcW w:w="4814" w:type="dxa"/>
          </w:tcPr>
          <w:p w14:paraId="0C42F26F" w14:textId="43207B8D" w:rsidR="00394858" w:rsidRDefault="00394858" w:rsidP="00394858">
            <w:pPr>
              <w:pStyle w:val="ListBullet"/>
            </w:pPr>
            <w:r w:rsidRPr="002D0FA5">
              <w:t>Accessibility</w:t>
            </w:r>
            <w:r>
              <w:t xml:space="preserve"> and inclusivity</w:t>
            </w:r>
          </w:p>
        </w:tc>
        <w:tc>
          <w:tcPr>
            <w:tcW w:w="4814" w:type="dxa"/>
          </w:tcPr>
          <w:p w14:paraId="7F5B3F32" w14:textId="02DAB728" w:rsidR="00394858" w:rsidRDefault="00394858" w:rsidP="00394858">
            <w:pPr>
              <w:pStyle w:val="ListBullet"/>
            </w:pPr>
            <w:r w:rsidRPr="002D0FA5">
              <w:t>Collaboration</w:t>
            </w:r>
          </w:p>
        </w:tc>
      </w:tr>
      <w:tr w:rsidR="00394858" w14:paraId="1024F8E5" w14:textId="77777777" w:rsidTr="00CD57F1">
        <w:tc>
          <w:tcPr>
            <w:tcW w:w="4814" w:type="dxa"/>
          </w:tcPr>
          <w:p w14:paraId="5B53AEDB" w14:textId="7215AC36" w:rsidR="00394858" w:rsidRDefault="00C57412" w:rsidP="00394858">
            <w:pPr>
              <w:pStyle w:val="ListBullet"/>
            </w:pPr>
            <w:r>
              <w:rPr>
                <w:szCs w:val="24"/>
              </w:rPr>
              <w:br w:type="page"/>
            </w:r>
            <w:r w:rsidR="00394858" w:rsidRPr="002D0FA5">
              <w:t>Transparency</w:t>
            </w:r>
          </w:p>
        </w:tc>
        <w:tc>
          <w:tcPr>
            <w:tcW w:w="4814" w:type="dxa"/>
          </w:tcPr>
          <w:p w14:paraId="3467E0B9" w14:textId="50974A12" w:rsidR="00CD57F1" w:rsidRDefault="00394858" w:rsidP="00CD57F1">
            <w:pPr>
              <w:pStyle w:val="ListBullet"/>
            </w:pPr>
            <w:r w:rsidRPr="002D0FA5">
              <w:t>Feedbac</w:t>
            </w:r>
            <w:r w:rsidR="00C57412">
              <w:t>k</w:t>
            </w:r>
          </w:p>
        </w:tc>
      </w:tr>
    </w:tbl>
    <w:p w14:paraId="45AE73A5" w14:textId="43C50B45" w:rsidR="00CD57F1" w:rsidRDefault="00CD57F1">
      <w:pPr>
        <w:suppressAutoHyphens w:val="0"/>
        <w:spacing w:after="0" w:line="276" w:lineRule="auto"/>
      </w:pPr>
    </w:p>
    <w:p w14:paraId="46125A27" w14:textId="77777777" w:rsidR="0011460E" w:rsidRDefault="0011460E">
      <w:pPr>
        <w:suppressAutoHyphens w:val="0"/>
        <w:spacing w:after="0" w:line="276" w:lineRule="auto"/>
      </w:pPr>
    </w:p>
    <w:p w14:paraId="6FB6A008" w14:textId="77777777" w:rsidR="0011460E" w:rsidRDefault="0011460E">
      <w:pPr>
        <w:suppressAutoHyphens w:val="0"/>
        <w:spacing w:after="0" w:line="276" w:lineRule="auto"/>
      </w:pPr>
    </w:p>
    <w:p w14:paraId="73C83C81" w14:textId="63C61899" w:rsidR="0011460E" w:rsidRDefault="0011460E">
      <w:pPr>
        <w:suppressAutoHyphens w:val="0"/>
        <w:spacing w:after="0" w:line="276" w:lineRule="auto"/>
      </w:pPr>
      <w:r>
        <w:br w:type="page"/>
      </w:r>
    </w:p>
    <w:p w14:paraId="7631D5DA" w14:textId="77777777" w:rsidR="0011460E" w:rsidRDefault="0011460E">
      <w:pPr>
        <w:suppressAutoHyphens w:val="0"/>
        <w:spacing w:after="0" w:line="276" w:lineRule="auto"/>
      </w:pPr>
      <w:r>
        <w:lastRenderedPageBreak/>
        <w:t>Finished Table :</w:t>
      </w:r>
    </w:p>
    <w:tbl>
      <w:tblPr>
        <w:tblStyle w:val="TableGrid"/>
        <w:tblW w:w="0" w:type="auto"/>
        <w:tblLook w:val="04A0" w:firstRow="1" w:lastRow="0" w:firstColumn="1" w:lastColumn="0" w:noHBand="0" w:noVBand="1"/>
      </w:tblPr>
      <w:tblGrid>
        <w:gridCol w:w="4814"/>
        <w:gridCol w:w="4814"/>
      </w:tblGrid>
      <w:tr w:rsidR="00261DAD" w14:paraId="0103B399" w14:textId="77777777" w:rsidTr="00261DAD">
        <w:tc>
          <w:tcPr>
            <w:tcW w:w="4814" w:type="dxa"/>
          </w:tcPr>
          <w:p w14:paraId="7E574F88" w14:textId="1BDD85DE" w:rsidR="00261DAD" w:rsidRPr="00583E8B" w:rsidRDefault="00261DAD">
            <w:pPr>
              <w:suppressAutoHyphens w:val="0"/>
              <w:spacing w:after="0" w:line="276" w:lineRule="auto"/>
              <w:rPr>
                <w:color w:val="00B0F0"/>
              </w:rPr>
            </w:pPr>
            <w:r w:rsidRPr="00583E8B">
              <w:rPr>
                <w:color w:val="00B0F0"/>
              </w:rPr>
              <w:t>Key issues</w:t>
            </w:r>
          </w:p>
        </w:tc>
        <w:tc>
          <w:tcPr>
            <w:tcW w:w="4814" w:type="dxa"/>
          </w:tcPr>
          <w:p w14:paraId="769303BF" w14:textId="3A671B93" w:rsidR="00261DAD" w:rsidRPr="00583E8B" w:rsidRDefault="00261DAD">
            <w:pPr>
              <w:suppressAutoHyphens w:val="0"/>
              <w:spacing w:after="0" w:line="276" w:lineRule="auto"/>
              <w:rPr>
                <w:color w:val="00B0F0"/>
              </w:rPr>
            </w:pPr>
            <w:r w:rsidRPr="00583E8B">
              <w:rPr>
                <w:color w:val="00B0F0"/>
              </w:rPr>
              <w:t>Description</w:t>
            </w:r>
          </w:p>
        </w:tc>
      </w:tr>
      <w:tr w:rsidR="00261DAD" w14:paraId="3EB4B1D4" w14:textId="77777777" w:rsidTr="00261DAD">
        <w:tc>
          <w:tcPr>
            <w:tcW w:w="4814" w:type="dxa"/>
          </w:tcPr>
          <w:p w14:paraId="060D95C7" w14:textId="7FA0C786" w:rsidR="00261DAD" w:rsidRPr="00583E8B" w:rsidRDefault="00261DAD">
            <w:pPr>
              <w:suppressAutoHyphens w:val="0"/>
              <w:spacing w:after="0" w:line="276" w:lineRule="auto"/>
              <w:rPr>
                <w:color w:val="00B0F0"/>
              </w:rPr>
            </w:pPr>
            <w:r w:rsidRPr="00583E8B">
              <w:rPr>
                <w:color w:val="00B0F0"/>
              </w:rPr>
              <w:t>Privacy</w:t>
            </w:r>
          </w:p>
        </w:tc>
        <w:tc>
          <w:tcPr>
            <w:tcW w:w="4814" w:type="dxa"/>
          </w:tcPr>
          <w:p w14:paraId="5237B8AD" w14:textId="583126A7" w:rsidR="00261DAD" w:rsidRPr="00583E8B" w:rsidRDefault="00075DFC">
            <w:pPr>
              <w:suppressAutoHyphens w:val="0"/>
              <w:spacing w:after="0" w:line="276" w:lineRule="auto"/>
              <w:rPr>
                <w:color w:val="00B0F0"/>
              </w:rPr>
            </w:pPr>
            <w:proofErr w:type="gramStart"/>
            <w:r w:rsidRPr="00583E8B">
              <w:rPr>
                <w:color w:val="00B0F0"/>
              </w:rPr>
              <w:t>Users</w:t>
            </w:r>
            <w:proofErr w:type="gramEnd"/>
            <w:r w:rsidRPr="00583E8B">
              <w:rPr>
                <w:color w:val="00B0F0"/>
              </w:rPr>
              <w:t xml:space="preserve"> data is not misused or exposed without consent, in regulation with the users consent and active regulations. Ways of improving privacy include data encryption and secure data storage. When applying </w:t>
            </w:r>
            <w:proofErr w:type="gramStart"/>
            <w:r w:rsidRPr="00583E8B">
              <w:rPr>
                <w:color w:val="00B0F0"/>
              </w:rPr>
              <w:t>privacy</w:t>
            </w:r>
            <w:proofErr w:type="gramEnd"/>
            <w:r w:rsidRPr="00583E8B">
              <w:rPr>
                <w:color w:val="00B0F0"/>
              </w:rPr>
              <w:t xml:space="preserve"> it creates a positive experienc</w:t>
            </w:r>
            <w:r w:rsidR="000665B0" w:rsidRPr="00583E8B">
              <w:rPr>
                <w:color w:val="00B0F0"/>
              </w:rPr>
              <w:t>e between the customer and the company.</w:t>
            </w:r>
            <w:r w:rsidRPr="00583E8B">
              <w:rPr>
                <w:color w:val="00B0F0"/>
              </w:rPr>
              <w:t xml:space="preserve"> </w:t>
            </w:r>
          </w:p>
        </w:tc>
      </w:tr>
      <w:tr w:rsidR="00261DAD" w14:paraId="7BA91CEB" w14:textId="77777777" w:rsidTr="00261DAD">
        <w:tc>
          <w:tcPr>
            <w:tcW w:w="4814" w:type="dxa"/>
          </w:tcPr>
          <w:p w14:paraId="3516D899" w14:textId="154C1A53" w:rsidR="00261DAD" w:rsidRPr="00583E8B" w:rsidRDefault="00261DAD">
            <w:pPr>
              <w:suppressAutoHyphens w:val="0"/>
              <w:spacing w:after="0" w:line="276" w:lineRule="auto"/>
              <w:rPr>
                <w:color w:val="00B0F0"/>
              </w:rPr>
            </w:pPr>
            <w:r w:rsidRPr="00583E8B">
              <w:rPr>
                <w:color w:val="00B0F0"/>
              </w:rPr>
              <w:t>Fairness</w:t>
            </w:r>
          </w:p>
        </w:tc>
        <w:tc>
          <w:tcPr>
            <w:tcW w:w="4814" w:type="dxa"/>
          </w:tcPr>
          <w:p w14:paraId="48804378" w14:textId="149D980B" w:rsidR="00261DAD" w:rsidRPr="00583E8B" w:rsidRDefault="00C63010">
            <w:pPr>
              <w:suppressAutoHyphens w:val="0"/>
              <w:spacing w:after="0" w:line="276" w:lineRule="auto"/>
              <w:rPr>
                <w:color w:val="00B0F0"/>
              </w:rPr>
            </w:pPr>
            <w:r w:rsidRPr="00583E8B">
              <w:rPr>
                <w:color w:val="00B0F0"/>
              </w:rPr>
              <w:t>Fairness includes</w:t>
            </w:r>
            <w:r w:rsidR="009E2C54" w:rsidRPr="00583E8B">
              <w:rPr>
                <w:color w:val="00B0F0"/>
              </w:rPr>
              <w:t xml:space="preserve"> </w:t>
            </w:r>
            <w:r w:rsidRPr="00583E8B">
              <w:rPr>
                <w:color w:val="00B0F0"/>
              </w:rPr>
              <w:t>removing bias</w:t>
            </w:r>
            <w:r w:rsidR="00843BCD" w:rsidRPr="00583E8B">
              <w:rPr>
                <w:color w:val="00B0F0"/>
              </w:rPr>
              <w:t xml:space="preserve"> and allowing all users to have equality</w:t>
            </w:r>
            <w:r w:rsidR="004301D9" w:rsidRPr="00583E8B">
              <w:rPr>
                <w:color w:val="00B0F0"/>
              </w:rPr>
              <w:t xml:space="preserve"> </w:t>
            </w:r>
            <w:r w:rsidR="00843BCD" w:rsidRPr="00583E8B">
              <w:rPr>
                <w:color w:val="00B0F0"/>
              </w:rPr>
              <w:t>when using the application.</w:t>
            </w:r>
            <w:r w:rsidR="004301D9" w:rsidRPr="00583E8B">
              <w:rPr>
                <w:color w:val="00B0F0"/>
              </w:rPr>
              <w:t xml:space="preserve"> The software must </w:t>
            </w:r>
          </w:p>
        </w:tc>
      </w:tr>
      <w:tr w:rsidR="00261DAD" w14:paraId="13FCD7AB" w14:textId="77777777" w:rsidTr="00261DAD">
        <w:tc>
          <w:tcPr>
            <w:tcW w:w="4814" w:type="dxa"/>
          </w:tcPr>
          <w:p w14:paraId="21C76AC5" w14:textId="492ED0CC" w:rsidR="00261DAD" w:rsidRPr="00583E8B" w:rsidRDefault="00261DAD">
            <w:pPr>
              <w:suppressAutoHyphens w:val="0"/>
              <w:spacing w:after="0" w:line="276" w:lineRule="auto"/>
              <w:rPr>
                <w:color w:val="00B0F0"/>
              </w:rPr>
            </w:pPr>
            <w:r w:rsidRPr="00583E8B">
              <w:rPr>
                <w:color w:val="00B0F0"/>
              </w:rPr>
              <w:t>Security</w:t>
            </w:r>
          </w:p>
        </w:tc>
        <w:tc>
          <w:tcPr>
            <w:tcW w:w="4814" w:type="dxa"/>
          </w:tcPr>
          <w:p w14:paraId="7A57C3BB" w14:textId="6A430179" w:rsidR="00261DAD" w:rsidRPr="00583E8B" w:rsidRDefault="00FB50A2">
            <w:pPr>
              <w:suppressAutoHyphens w:val="0"/>
              <w:spacing w:after="0" w:line="276" w:lineRule="auto"/>
              <w:rPr>
                <w:color w:val="00B0F0"/>
              </w:rPr>
            </w:pPr>
            <w:r w:rsidRPr="00583E8B">
              <w:rPr>
                <w:color w:val="00B0F0"/>
              </w:rPr>
              <w:t xml:space="preserve">Security employs </w:t>
            </w:r>
            <w:r w:rsidR="009E2C54" w:rsidRPr="00583E8B">
              <w:rPr>
                <w:color w:val="00B0F0"/>
              </w:rPr>
              <w:t xml:space="preserve">protection of user and company data, including logins and </w:t>
            </w:r>
          </w:p>
        </w:tc>
      </w:tr>
      <w:tr w:rsidR="00261DAD" w14:paraId="1A83DA44" w14:textId="77777777" w:rsidTr="00261DAD">
        <w:tc>
          <w:tcPr>
            <w:tcW w:w="4814" w:type="dxa"/>
          </w:tcPr>
          <w:p w14:paraId="65EA82FA" w14:textId="18C8FF23" w:rsidR="00261DAD" w:rsidRPr="00583E8B" w:rsidRDefault="00261DAD">
            <w:pPr>
              <w:suppressAutoHyphens w:val="0"/>
              <w:spacing w:after="0" w:line="276" w:lineRule="auto"/>
              <w:rPr>
                <w:color w:val="00B0F0"/>
              </w:rPr>
            </w:pPr>
            <w:r w:rsidRPr="00583E8B">
              <w:rPr>
                <w:color w:val="00B0F0"/>
              </w:rPr>
              <w:t>Accessibility</w:t>
            </w:r>
          </w:p>
        </w:tc>
        <w:tc>
          <w:tcPr>
            <w:tcW w:w="4814" w:type="dxa"/>
          </w:tcPr>
          <w:p w14:paraId="70AF9213" w14:textId="575A943A" w:rsidR="00261DAD" w:rsidRPr="00583E8B" w:rsidRDefault="007B2DB5">
            <w:pPr>
              <w:suppressAutoHyphens w:val="0"/>
              <w:spacing w:after="0" w:line="276" w:lineRule="auto"/>
              <w:rPr>
                <w:color w:val="00B0F0"/>
              </w:rPr>
            </w:pPr>
            <w:r w:rsidRPr="00583E8B">
              <w:rPr>
                <w:color w:val="00B0F0"/>
              </w:rPr>
              <w:t>Accessibility</w:t>
            </w:r>
            <w:r w:rsidR="00274E42" w:rsidRPr="00583E8B">
              <w:rPr>
                <w:color w:val="00B0F0"/>
              </w:rPr>
              <w:t xml:space="preserve"> explores making Software usable for people with disabilities. Some examples are captions, language translators and</w:t>
            </w:r>
            <w:r w:rsidR="00E413F7" w:rsidRPr="00583E8B">
              <w:rPr>
                <w:color w:val="00B0F0"/>
              </w:rPr>
              <w:t xml:space="preserve"> </w:t>
            </w:r>
            <w:proofErr w:type="spellStart"/>
            <w:proofErr w:type="gramStart"/>
            <w:r w:rsidR="00E413F7" w:rsidRPr="00583E8B">
              <w:rPr>
                <w:color w:val="00B0F0"/>
              </w:rPr>
              <w:t>color</w:t>
            </w:r>
            <w:proofErr w:type="spellEnd"/>
            <w:r w:rsidR="00E413F7" w:rsidRPr="00583E8B">
              <w:rPr>
                <w:color w:val="00B0F0"/>
              </w:rPr>
              <w:t xml:space="preserve"> blind</w:t>
            </w:r>
            <w:proofErr w:type="gramEnd"/>
            <w:r w:rsidR="00E413F7" w:rsidRPr="00583E8B">
              <w:rPr>
                <w:color w:val="00B0F0"/>
              </w:rPr>
              <w:t xml:space="preserve"> modes </w:t>
            </w:r>
          </w:p>
        </w:tc>
      </w:tr>
      <w:tr w:rsidR="00261DAD" w14:paraId="40883518" w14:textId="77777777" w:rsidTr="00261DAD">
        <w:tc>
          <w:tcPr>
            <w:tcW w:w="4814" w:type="dxa"/>
          </w:tcPr>
          <w:p w14:paraId="4F5923D1" w14:textId="6572E13E" w:rsidR="00261DAD" w:rsidRPr="00583E8B" w:rsidRDefault="00261DAD">
            <w:pPr>
              <w:suppressAutoHyphens w:val="0"/>
              <w:spacing w:after="0" w:line="276" w:lineRule="auto"/>
              <w:rPr>
                <w:color w:val="00B0F0"/>
              </w:rPr>
            </w:pPr>
            <w:r w:rsidRPr="00583E8B">
              <w:rPr>
                <w:color w:val="00B0F0"/>
              </w:rPr>
              <w:t>Inclusivity</w:t>
            </w:r>
          </w:p>
        </w:tc>
        <w:tc>
          <w:tcPr>
            <w:tcW w:w="4814" w:type="dxa"/>
          </w:tcPr>
          <w:p w14:paraId="29BFDCD9" w14:textId="166C0F7B" w:rsidR="00261DAD" w:rsidRPr="00583E8B" w:rsidRDefault="00E413F7">
            <w:pPr>
              <w:suppressAutoHyphens w:val="0"/>
              <w:spacing w:after="0" w:line="276" w:lineRule="auto"/>
              <w:rPr>
                <w:color w:val="00B0F0"/>
              </w:rPr>
            </w:pPr>
            <w:r w:rsidRPr="00583E8B">
              <w:rPr>
                <w:color w:val="00B0F0"/>
              </w:rPr>
              <w:t xml:space="preserve">Inclusivity ensures everybody can participate/ use the website. This means thinking of diversity and accounting for all languages and cultures </w:t>
            </w:r>
          </w:p>
        </w:tc>
      </w:tr>
      <w:tr w:rsidR="00261DAD" w14:paraId="66BC7F68" w14:textId="77777777" w:rsidTr="00261DAD">
        <w:tc>
          <w:tcPr>
            <w:tcW w:w="4814" w:type="dxa"/>
          </w:tcPr>
          <w:p w14:paraId="1C306231" w14:textId="30920ED9" w:rsidR="00261DAD" w:rsidRPr="00583E8B" w:rsidRDefault="00261DAD">
            <w:pPr>
              <w:suppressAutoHyphens w:val="0"/>
              <w:spacing w:after="0" w:line="276" w:lineRule="auto"/>
              <w:rPr>
                <w:color w:val="00B0F0"/>
              </w:rPr>
            </w:pPr>
            <w:r w:rsidRPr="00583E8B">
              <w:rPr>
                <w:color w:val="00B0F0"/>
              </w:rPr>
              <w:t>Intellectual property</w:t>
            </w:r>
          </w:p>
        </w:tc>
        <w:tc>
          <w:tcPr>
            <w:tcW w:w="4814" w:type="dxa"/>
          </w:tcPr>
          <w:p w14:paraId="0733BBE9" w14:textId="30C5AB47" w:rsidR="00261DAD" w:rsidRPr="00583E8B" w:rsidRDefault="00E413F7">
            <w:pPr>
              <w:suppressAutoHyphens w:val="0"/>
              <w:spacing w:after="0" w:line="276" w:lineRule="auto"/>
              <w:rPr>
                <w:color w:val="00B0F0"/>
              </w:rPr>
            </w:pPr>
            <w:r w:rsidRPr="00583E8B">
              <w:rPr>
                <w:color w:val="00B0F0"/>
              </w:rPr>
              <w:t>Intellectual property follows the correct use of designs and crediting others. This  can be done by adding a credits page or bibliography to properly cite other users work.</w:t>
            </w:r>
          </w:p>
        </w:tc>
      </w:tr>
      <w:tr w:rsidR="00261DAD" w14:paraId="7A858AD2" w14:textId="77777777" w:rsidTr="00261DAD">
        <w:tc>
          <w:tcPr>
            <w:tcW w:w="4814" w:type="dxa"/>
          </w:tcPr>
          <w:p w14:paraId="0F1BE01A" w14:textId="3878295E" w:rsidR="00261DAD" w:rsidRPr="00583E8B" w:rsidRDefault="00261DAD">
            <w:pPr>
              <w:suppressAutoHyphens w:val="0"/>
              <w:spacing w:after="0" w:line="276" w:lineRule="auto"/>
              <w:rPr>
                <w:color w:val="00B0F0"/>
              </w:rPr>
            </w:pPr>
            <w:r w:rsidRPr="00583E8B">
              <w:rPr>
                <w:color w:val="00B0F0"/>
              </w:rPr>
              <w:t>Transparency</w:t>
            </w:r>
          </w:p>
        </w:tc>
        <w:tc>
          <w:tcPr>
            <w:tcW w:w="4814" w:type="dxa"/>
          </w:tcPr>
          <w:p w14:paraId="3B71097B" w14:textId="00B78E06" w:rsidR="00261DAD" w:rsidRPr="00583E8B" w:rsidRDefault="00E413F7">
            <w:pPr>
              <w:suppressAutoHyphens w:val="0"/>
              <w:spacing w:after="0" w:line="276" w:lineRule="auto"/>
              <w:rPr>
                <w:color w:val="00B0F0"/>
              </w:rPr>
            </w:pPr>
            <w:r w:rsidRPr="00583E8B">
              <w:rPr>
                <w:color w:val="00B0F0"/>
              </w:rPr>
              <w:t>Transparency employs being open to customers or other users about the websites code or how it makes decisions.</w:t>
            </w:r>
            <w:r w:rsidR="00775B2D" w:rsidRPr="00583E8B">
              <w:rPr>
                <w:color w:val="00B0F0"/>
              </w:rPr>
              <w:t xml:space="preserve"> This gives the company mores trust with its customers and other businesses </w:t>
            </w:r>
          </w:p>
        </w:tc>
      </w:tr>
      <w:tr w:rsidR="00261DAD" w14:paraId="5C8003B9" w14:textId="77777777" w:rsidTr="00261DAD">
        <w:tc>
          <w:tcPr>
            <w:tcW w:w="4814" w:type="dxa"/>
          </w:tcPr>
          <w:p w14:paraId="081627BD" w14:textId="63D2C02F" w:rsidR="00261DAD" w:rsidRPr="00583E8B" w:rsidRDefault="00261DAD">
            <w:pPr>
              <w:suppressAutoHyphens w:val="0"/>
              <w:spacing w:after="0" w:line="276" w:lineRule="auto"/>
              <w:rPr>
                <w:color w:val="00B0F0"/>
              </w:rPr>
            </w:pPr>
            <w:r w:rsidRPr="00583E8B">
              <w:rPr>
                <w:color w:val="00B0F0"/>
              </w:rPr>
              <w:t>Feedback</w:t>
            </w:r>
          </w:p>
        </w:tc>
        <w:tc>
          <w:tcPr>
            <w:tcW w:w="4814" w:type="dxa"/>
          </w:tcPr>
          <w:p w14:paraId="54FF2D77" w14:textId="7791FEF7" w:rsidR="00261DAD" w:rsidRPr="00583E8B" w:rsidRDefault="00775B2D">
            <w:pPr>
              <w:suppressAutoHyphens w:val="0"/>
              <w:spacing w:after="0" w:line="276" w:lineRule="auto"/>
              <w:rPr>
                <w:color w:val="00B0F0"/>
              </w:rPr>
            </w:pPr>
            <w:r w:rsidRPr="00583E8B">
              <w:rPr>
                <w:color w:val="00B0F0"/>
              </w:rPr>
              <w:t xml:space="preserve">Feedback ensures a strong connection with the customers, </w:t>
            </w:r>
            <w:proofErr w:type="gramStart"/>
            <w:r w:rsidRPr="00583E8B">
              <w:rPr>
                <w:color w:val="00B0F0"/>
              </w:rPr>
              <w:t>Similar to</w:t>
            </w:r>
            <w:proofErr w:type="gramEnd"/>
            <w:r w:rsidRPr="00583E8B">
              <w:rPr>
                <w:color w:val="00B0F0"/>
              </w:rPr>
              <w:t xml:space="preserve"> </w:t>
            </w:r>
            <w:r w:rsidR="00EB3972" w:rsidRPr="00583E8B">
              <w:rPr>
                <w:color w:val="00B0F0"/>
              </w:rPr>
              <w:t>Transparency</w:t>
            </w:r>
            <w:r w:rsidRPr="00583E8B">
              <w:rPr>
                <w:color w:val="00B0F0"/>
              </w:rPr>
              <w:t xml:space="preserve"> </w:t>
            </w:r>
            <w:r w:rsidR="00EB3972" w:rsidRPr="00583E8B">
              <w:rPr>
                <w:color w:val="00B0F0"/>
              </w:rPr>
              <w:t xml:space="preserve">it ensures the software is improved based on user experiences or needs. This allows developers to find flaws or signs of inconvenience to better help the design </w:t>
            </w:r>
          </w:p>
        </w:tc>
      </w:tr>
      <w:tr w:rsidR="00261DAD" w14:paraId="39015CC9" w14:textId="77777777" w:rsidTr="00261DAD">
        <w:tc>
          <w:tcPr>
            <w:tcW w:w="4814" w:type="dxa"/>
          </w:tcPr>
          <w:p w14:paraId="0BF47B7B" w14:textId="0F66F606" w:rsidR="00261DAD" w:rsidRPr="00583E8B" w:rsidRDefault="00261DAD">
            <w:pPr>
              <w:suppressAutoHyphens w:val="0"/>
              <w:spacing w:after="0" w:line="276" w:lineRule="auto"/>
              <w:rPr>
                <w:color w:val="00B0F0"/>
              </w:rPr>
            </w:pPr>
            <w:r w:rsidRPr="00583E8B">
              <w:rPr>
                <w:color w:val="00B0F0"/>
              </w:rPr>
              <w:t xml:space="preserve">Collaboration </w:t>
            </w:r>
          </w:p>
        </w:tc>
        <w:tc>
          <w:tcPr>
            <w:tcW w:w="4814" w:type="dxa"/>
          </w:tcPr>
          <w:p w14:paraId="3D31C28C" w14:textId="38F6DFEC" w:rsidR="00261DAD" w:rsidRPr="00583E8B" w:rsidRDefault="00EB3972">
            <w:pPr>
              <w:suppressAutoHyphens w:val="0"/>
              <w:spacing w:after="0" w:line="276" w:lineRule="auto"/>
              <w:rPr>
                <w:color w:val="00B0F0"/>
              </w:rPr>
            </w:pPr>
            <w:r w:rsidRPr="00583E8B">
              <w:rPr>
                <w:color w:val="00B0F0"/>
              </w:rPr>
              <w:t xml:space="preserve">Collaboration encourages developers to work with diverse teams, and stake holders. This can help elaborate on fairness, inclusivity and transparency </w:t>
            </w:r>
          </w:p>
        </w:tc>
      </w:tr>
    </w:tbl>
    <w:p w14:paraId="038121E7" w14:textId="0E4EB2A1" w:rsidR="0011460E" w:rsidRDefault="0011460E">
      <w:pPr>
        <w:suppressAutoHyphens w:val="0"/>
        <w:spacing w:after="0" w:line="276" w:lineRule="auto"/>
      </w:pPr>
      <w:r>
        <w:br w:type="page"/>
      </w:r>
    </w:p>
    <w:p w14:paraId="7C278A2D" w14:textId="77777777" w:rsidR="0011460E" w:rsidRDefault="0011460E">
      <w:pPr>
        <w:suppressAutoHyphens w:val="0"/>
        <w:spacing w:after="0" w:line="276" w:lineRule="auto"/>
      </w:pPr>
    </w:p>
    <w:p w14:paraId="5B82C743" w14:textId="77777777" w:rsidR="0011460E" w:rsidRDefault="0011460E">
      <w:pPr>
        <w:suppressAutoHyphens w:val="0"/>
        <w:spacing w:after="0" w:line="276" w:lineRule="auto"/>
      </w:pPr>
    </w:p>
    <w:p w14:paraId="07C195CE" w14:textId="77777777" w:rsidR="0011460E" w:rsidRDefault="0011460E">
      <w:pPr>
        <w:suppressAutoHyphens w:val="0"/>
        <w:spacing w:after="0" w:line="276" w:lineRule="auto"/>
      </w:pPr>
    </w:p>
    <w:tbl>
      <w:tblPr>
        <w:tblStyle w:val="Tableheader"/>
        <w:tblW w:w="0" w:type="auto"/>
        <w:tblLook w:val="04A0" w:firstRow="1" w:lastRow="0" w:firstColumn="1" w:lastColumn="0" w:noHBand="0" w:noVBand="1"/>
        <w:tblDescription w:val="Social and ethical aspects to software engineering."/>
      </w:tblPr>
      <w:tblGrid>
        <w:gridCol w:w="4814"/>
        <w:gridCol w:w="4814"/>
      </w:tblGrid>
      <w:tr w:rsidR="001540C1" w:rsidRPr="001540C1" w14:paraId="349C78BA" w14:textId="77777777" w:rsidTr="00154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2DEEF13" w14:textId="63F6A251" w:rsidR="001540C1" w:rsidRPr="001540C1" w:rsidRDefault="001540C1" w:rsidP="001540C1">
            <w:r w:rsidRPr="001540C1">
              <w:t xml:space="preserve">Social and </w:t>
            </w:r>
            <w:r w:rsidR="008243FC">
              <w:t>e</w:t>
            </w:r>
            <w:r w:rsidRPr="001540C1">
              <w:t>thical aspects</w:t>
            </w:r>
          </w:p>
        </w:tc>
        <w:tc>
          <w:tcPr>
            <w:tcW w:w="4814" w:type="dxa"/>
          </w:tcPr>
          <w:p w14:paraId="40952440" w14:textId="60A46F53" w:rsidR="001540C1" w:rsidRPr="001540C1" w:rsidRDefault="001540C1" w:rsidP="001540C1">
            <w:pPr>
              <w:cnfStyle w:val="100000000000" w:firstRow="1" w:lastRow="0" w:firstColumn="0" w:lastColumn="0" w:oddVBand="0" w:evenVBand="0" w:oddHBand="0" w:evenHBand="0" w:firstRowFirstColumn="0" w:firstRowLastColumn="0" w:lastRowFirstColumn="0" w:lastRowLastColumn="0"/>
            </w:pPr>
            <w:r>
              <w:t>Description</w:t>
            </w:r>
          </w:p>
        </w:tc>
      </w:tr>
      <w:tr w:rsidR="00987852" w:rsidRPr="00972B1A" w14:paraId="4AFB1B98"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D04A5D" w14:textId="597DC2B9" w:rsidR="00987852" w:rsidRPr="00A47691" w:rsidRDefault="00987852" w:rsidP="00A47691">
            <w:r w:rsidRPr="00A47691">
              <w:t>Privacy</w:t>
            </w:r>
          </w:p>
        </w:tc>
        <w:tc>
          <w:tcPr>
            <w:tcW w:w="4814" w:type="dxa"/>
          </w:tcPr>
          <w:p w14:paraId="5EC1C6F9" w14:textId="6952EDE5"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Data collected and processed by software must be done so with the user's consent </w:t>
            </w:r>
            <w:r w:rsidR="00723698" w:rsidRPr="00A47691">
              <w:t>and comply</w:t>
            </w:r>
            <w:r w:rsidRPr="00A47691">
              <w:t xml:space="preserve"> with relevant regulations</w:t>
            </w:r>
            <w:r w:rsidR="00A47691">
              <w:t>.</w:t>
            </w:r>
          </w:p>
        </w:tc>
      </w:tr>
      <w:tr w:rsidR="00987852" w:rsidRPr="00972B1A" w14:paraId="1FD1DE02"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5E6798" w14:textId="48A422DA" w:rsidR="00987852" w:rsidRPr="00A47691" w:rsidRDefault="00987852" w:rsidP="00A47691">
            <w:r w:rsidRPr="00A47691">
              <w:t>Security</w:t>
            </w:r>
          </w:p>
        </w:tc>
        <w:tc>
          <w:tcPr>
            <w:tcW w:w="4814" w:type="dxa"/>
          </w:tcPr>
          <w:p w14:paraId="26B8EFBD" w14:textId="23921BA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Software must be developed with robust security measures to protect against cyber threats and data breaches.</w:t>
            </w:r>
          </w:p>
        </w:tc>
      </w:tr>
      <w:tr w:rsidR="00987852" w:rsidRPr="00972B1A" w14:paraId="59232E7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3EBCFB" w14:textId="07BDF6E3" w:rsidR="00987852" w:rsidRPr="00A47691" w:rsidRDefault="00987852" w:rsidP="00A47691">
            <w:r w:rsidRPr="00A47691">
              <w:t xml:space="preserve">Accessibility and </w:t>
            </w:r>
            <w:r w:rsidR="00F10B59">
              <w:t>i</w:t>
            </w:r>
            <w:r w:rsidRPr="00A47691">
              <w:t>nclusivity</w:t>
            </w:r>
          </w:p>
        </w:tc>
        <w:tc>
          <w:tcPr>
            <w:tcW w:w="4814" w:type="dxa"/>
          </w:tcPr>
          <w:p w14:paraId="6EE4C33F" w14:textId="7E6543C4"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be accessible to all users, including being inclusive of those with disabilities, by following accessibility guidelines</w:t>
            </w:r>
            <w:r w:rsidR="00A47691">
              <w:t>.</w:t>
            </w:r>
          </w:p>
        </w:tc>
      </w:tr>
      <w:tr w:rsidR="00987852" w:rsidRPr="00972B1A" w14:paraId="2977E098"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BA5855" w14:textId="14A7B9F7" w:rsidR="00987852" w:rsidRPr="00A47691" w:rsidRDefault="00987852" w:rsidP="00A47691">
            <w:r w:rsidRPr="00A47691">
              <w:t>Transparency</w:t>
            </w:r>
          </w:p>
        </w:tc>
        <w:tc>
          <w:tcPr>
            <w:tcW w:w="4814" w:type="dxa"/>
          </w:tcPr>
          <w:p w14:paraId="48DB8B32" w14:textId="055A4E98"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Transparency around how software works, including any algorithms or AI systems used, builds trust with stakeholders.</w:t>
            </w:r>
          </w:p>
        </w:tc>
      </w:tr>
      <w:tr w:rsidR="00987852" w:rsidRPr="00972B1A" w14:paraId="2D7850A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F0027A" w14:textId="5BD9D165" w:rsidR="00987852" w:rsidRPr="00A47691" w:rsidRDefault="00987852" w:rsidP="00A47691">
            <w:r w:rsidRPr="00A47691">
              <w:t>Fairness</w:t>
            </w:r>
          </w:p>
        </w:tc>
        <w:tc>
          <w:tcPr>
            <w:tcW w:w="4814" w:type="dxa"/>
          </w:tcPr>
          <w:p w14:paraId="709C0BA9" w14:textId="40876C5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not discriminate against any group or individual, and consideration needs to be given to the potential biases in algorithms.</w:t>
            </w:r>
          </w:p>
        </w:tc>
      </w:tr>
      <w:tr w:rsidR="00987852" w:rsidRPr="00972B1A" w14:paraId="12AFA536"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BBACCB0" w14:textId="45BD5125" w:rsidR="00987852" w:rsidRPr="00A47691" w:rsidRDefault="00987852" w:rsidP="00A47691">
            <w:r w:rsidRPr="00A47691">
              <w:t>Intellectual Property</w:t>
            </w:r>
          </w:p>
        </w:tc>
        <w:tc>
          <w:tcPr>
            <w:tcW w:w="4814" w:type="dxa"/>
          </w:tcPr>
          <w:p w14:paraId="484B7AB7" w14:textId="499E5320"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Intellectual property rights must be respected including copyrights, patents and trademarks, when developing software.</w:t>
            </w:r>
          </w:p>
        </w:tc>
      </w:tr>
      <w:tr w:rsidR="00987852" w:rsidRPr="00972B1A" w14:paraId="7D77282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761BD37" w14:textId="7C3607D6" w:rsidR="00987852" w:rsidRPr="00A47691" w:rsidRDefault="00987852" w:rsidP="00A47691">
            <w:r w:rsidRPr="00A47691">
              <w:t>Collaboration</w:t>
            </w:r>
          </w:p>
        </w:tc>
        <w:tc>
          <w:tcPr>
            <w:tcW w:w="4814" w:type="dxa"/>
          </w:tcPr>
          <w:p w14:paraId="7BA4D473" w14:textId="412A148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Working collaboratively with team members and stakeholders </w:t>
            </w:r>
            <w:r w:rsidR="002F1A4D" w:rsidRPr="00A47691">
              <w:t>ensure</w:t>
            </w:r>
            <w:r w:rsidRPr="00A47691">
              <w:t xml:space="preserve"> that the software meets their needs and addresses any concerns.</w:t>
            </w:r>
          </w:p>
        </w:tc>
      </w:tr>
      <w:tr w:rsidR="00987852" w:rsidRPr="00972B1A" w14:paraId="48DC3CC9"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F4C3B0E" w14:textId="3FD799DF" w:rsidR="00987852" w:rsidRPr="00A47691" w:rsidRDefault="00987852" w:rsidP="00A47691">
            <w:r w:rsidRPr="00A47691">
              <w:t>Feedback</w:t>
            </w:r>
          </w:p>
        </w:tc>
        <w:tc>
          <w:tcPr>
            <w:tcW w:w="4814" w:type="dxa"/>
          </w:tcPr>
          <w:p w14:paraId="0A826EAB" w14:textId="315DA65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 xml:space="preserve">Being open to feedback from stakeholders </w:t>
            </w:r>
            <w:r w:rsidR="00723698" w:rsidRPr="00A47691">
              <w:t>and being</w:t>
            </w:r>
            <w:r w:rsidRPr="00A47691">
              <w:t xml:space="preserve"> willing to make changes to the software based on their input ensures better results</w:t>
            </w:r>
            <w:r w:rsidR="00A47691">
              <w:t>.</w:t>
            </w:r>
          </w:p>
        </w:tc>
      </w:tr>
    </w:tbl>
    <w:p w14:paraId="5B9EE5C8" w14:textId="77777777" w:rsidR="00701668" w:rsidRDefault="00701668">
      <w:pPr>
        <w:suppressAutoHyphens w:val="0"/>
        <w:spacing w:after="0" w:line="276" w:lineRule="auto"/>
        <w:rPr>
          <w:color w:val="002664"/>
          <w:sz w:val="32"/>
          <w:szCs w:val="40"/>
        </w:rPr>
      </w:pPr>
      <w:bookmarkStart w:id="49" w:name="_Hlk163150191"/>
      <w:r>
        <w:lastRenderedPageBreak/>
        <w:br w:type="page"/>
      </w:r>
    </w:p>
    <w:p w14:paraId="74679E37" w14:textId="1FD3CDE3" w:rsidR="00182144" w:rsidRPr="00972B1A" w:rsidRDefault="00182144" w:rsidP="00016803">
      <w:pPr>
        <w:pStyle w:val="Heading3"/>
      </w:pPr>
      <w:bookmarkStart w:id="50" w:name="_Toc183506441"/>
      <w:r w:rsidRPr="00972B1A">
        <w:lastRenderedPageBreak/>
        <w:t>Explore communication issues associated with project work</w:t>
      </w:r>
      <w:bookmarkEnd w:id="50"/>
    </w:p>
    <w:bookmarkEnd w:id="49"/>
    <w:p w14:paraId="76870F77" w14:textId="492FE9D3" w:rsidR="00182144" w:rsidRPr="00972B1A" w:rsidRDefault="005924D4" w:rsidP="00212F64">
      <w:r>
        <w:t>You will need to be able to</w:t>
      </w:r>
      <w:r w:rsidR="00182144" w:rsidRPr="00972B1A">
        <w:t xml:space="preserve"> demonstrate both the correct and incorrect ways to</w:t>
      </w:r>
      <w:r w:rsidR="00996648">
        <w:t xml:space="preserve"> </w:t>
      </w:r>
      <w:r w:rsidR="00182144" w:rsidRPr="00972B1A">
        <w:t>do the following:</w:t>
      </w:r>
    </w:p>
    <w:p w14:paraId="0847E743" w14:textId="032CC6B7" w:rsidR="00182144" w:rsidRPr="00972B1A" w:rsidRDefault="00182144" w:rsidP="00FA510A">
      <w:pPr>
        <w:pStyle w:val="ListBullet"/>
      </w:pPr>
      <w:r w:rsidRPr="00972B1A">
        <w:t>involve and empower the client</w:t>
      </w:r>
      <w:r w:rsidR="005924D4">
        <w:t xml:space="preserve"> </w:t>
      </w:r>
      <w:r w:rsidR="00A148BF">
        <w:t>–</w:t>
      </w:r>
      <w:r w:rsidR="005924D4">
        <w:t xml:space="preserve"> </w:t>
      </w:r>
      <w:r w:rsidR="00A148BF">
        <w:t xml:space="preserve">treat the client with respect and dignity. They are not a developer so don’t </w:t>
      </w:r>
      <w:r w:rsidR="000376BE">
        <w:t xml:space="preserve">talk to them in developer jargon. They don’t know what Python or SQL is. They just want a solution to </w:t>
      </w:r>
      <w:proofErr w:type="spellStart"/>
      <w:r w:rsidR="000376BE">
        <w:t>they</w:t>
      </w:r>
      <w:proofErr w:type="spellEnd"/>
      <w:r w:rsidR="000376BE">
        <w:t xml:space="preserve"> problem</w:t>
      </w:r>
    </w:p>
    <w:p w14:paraId="497F9842" w14:textId="10B44974" w:rsidR="00182144" w:rsidRPr="00972B1A" w:rsidRDefault="00182144" w:rsidP="00FA510A">
      <w:pPr>
        <w:pStyle w:val="ListBullet"/>
      </w:pPr>
      <w:r w:rsidRPr="00972B1A">
        <w:t>enable feedback</w:t>
      </w:r>
      <w:r w:rsidR="000376BE">
        <w:t xml:space="preserve"> – encourage regular feedback. This can be through</w:t>
      </w:r>
      <w:r w:rsidR="00B13518">
        <w:t xml:space="preserve"> </w:t>
      </w:r>
      <w:r w:rsidR="00C5784A">
        <w:t>messaging</w:t>
      </w:r>
      <w:r w:rsidR="00B13518">
        <w:t xml:space="preserve"> systems, email, regular meetings or phone calls but</w:t>
      </w:r>
      <w:r w:rsidR="00C5784A">
        <w:t xml:space="preserve"> you will need to keep your teacher informed. We need to </w:t>
      </w:r>
      <w:proofErr w:type="gramStart"/>
      <w:r w:rsidR="00C5784A">
        <w:t>ensure your safety at all times</w:t>
      </w:r>
      <w:proofErr w:type="gramEnd"/>
      <w:r w:rsidR="00C5784A">
        <w:t>. DO NOT meet with client on your own in person.</w:t>
      </w:r>
    </w:p>
    <w:p w14:paraId="57A9AECE" w14:textId="1F286F74" w:rsidR="00182144" w:rsidRPr="00972B1A" w:rsidRDefault="00FA2232" w:rsidP="00FA510A">
      <w:pPr>
        <w:pStyle w:val="ListBullet"/>
      </w:pPr>
      <w:r w:rsidRPr="00972B1A">
        <w:t>N</w:t>
      </w:r>
      <w:r w:rsidR="00182144" w:rsidRPr="00972B1A">
        <w:t>egotiate</w:t>
      </w:r>
      <w:r>
        <w:t xml:space="preserve"> – your client isn’t aware of your student responsibilities. The scope of the project and boundaries need to be what is achievable in the timeframe and the limitations of the course content (your skills and knowledge). It may need to need to negotiate to do just part of what they need.</w:t>
      </w:r>
    </w:p>
    <w:p w14:paraId="0F23C1B6" w14:textId="5EBF6822" w:rsidR="00EF77A2" w:rsidRPr="00972B1A" w:rsidRDefault="00EF77A2" w:rsidP="00016803">
      <w:pPr>
        <w:pStyle w:val="Heading3"/>
        <w:rPr>
          <w:b/>
          <w:bCs/>
        </w:rPr>
      </w:pPr>
      <w:bookmarkStart w:id="51" w:name="_Toc183506442"/>
      <w:r w:rsidRPr="00972B1A">
        <w:t>Quality assurance</w:t>
      </w:r>
      <w:bookmarkEnd w:id="47"/>
      <w:bookmarkEnd w:id="51"/>
    </w:p>
    <w:p w14:paraId="26C9A795" w14:textId="77777777" w:rsidR="008F240E" w:rsidRDefault="00EF77A2" w:rsidP="00EF77A2">
      <w:pPr>
        <w:rPr>
          <w:b/>
          <w:bCs/>
        </w:rPr>
      </w:pPr>
      <w:r w:rsidRPr="00972B1A">
        <w:rPr>
          <w:b/>
          <w:bCs/>
        </w:rPr>
        <w:t>Quality criteria</w:t>
      </w:r>
    </w:p>
    <w:p w14:paraId="69CB159E" w14:textId="04EC3F6C" w:rsidR="00EF77A2" w:rsidRDefault="00EF77A2" w:rsidP="00EF77A2">
      <w:r w:rsidRPr="00972B1A">
        <w:t xml:space="preserve">Students </w:t>
      </w:r>
      <w:r w:rsidRPr="00972B1A">
        <w:rPr>
          <w:b/>
          <w:bCs/>
        </w:rPr>
        <w:t>explain</w:t>
      </w:r>
      <w:r w:rsidRPr="00972B1A">
        <w:t xml:space="preserve"> quality criteria based upon the needs</w:t>
      </w:r>
      <w:r w:rsidR="005C782D" w:rsidRPr="00972B1A">
        <w:t xml:space="preserve"> and functional requirements</w:t>
      </w:r>
      <w:r w:rsidRPr="00972B1A">
        <w:t>. These quality criteria should contain qualities, characteristics or components that need to be included or visible by the end of the current project.</w:t>
      </w:r>
    </w:p>
    <w:p w14:paraId="6F4F7019" w14:textId="7A3141EE" w:rsidR="005D7090" w:rsidRPr="005D7090" w:rsidRDefault="005D7090" w:rsidP="005D7090">
      <w:pPr>
        <w:pStyle w:val="Caption"/>
      </w:pPr>
      <w:r>
        <w:t xml:space="preserve">Table </w:t>
      </w:r>
      <w:r>
        <w:fldChar w:fldCharType="begin"/>
      </w:r>
      <w:r>
        <w:instrText xml:space="preserve"> SEQ Table \* ARABIC </w:instrText>
      </w:r>
      <w:r>
        <w:fldChar w:fldCharType="separate"/>
      </w:r>
      <w:r w:rsidR="007A0B78">
        <w:rPr>
          <w:noProof/>
        </w:rPr>
        <w:t>3</w:t>
      </w:r>
      <w:r>
        <w:fldChar w:fldCharType="end"/>
      </w:r>
      <w:r>
        <w:t xml:space="preserve"> – criteria and explanation</w:t>
      </w:r>
    </w:p>
    <w:tbl>
      <w:tblPr>
        <w:tblStyle w:val="Tableheader"/>
        <w:tblW w:w="4728" w:type="pct"/>
        <w:tblInd w:w="-5" w:type="dxa"/>
        <w:tblLayout w:type="fixed"/>
        <w:tblLook w:val="04A0" w:firstRow="1" w:lastRow="0" w:firstColumn="1" w:lastColumn="0" w:noHBand="0" w:noVBand="1"/>
        <w:tblDescription w:val="Criteria and explanation for quality assurance."/>
      </w:tblPr>
      <w:tblGrid>
        <w:gridCol w:w="2506"/>
        <w:gridCol w:w="6600"/>
      </w:tblGrid>
      <w:tr w:rsidR="00EF77A2" w:rsidRPr="008F240E" w14:paraId="253359EF" w14:textId="77777777" w:rsidTr="00A430FF">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2F093893" w14:textId="77777777" w:rsidR="00EF77A2" w:rsidRPr="008F240E" w:rsidRDefault="00EF77A2" w:rsidP="008F240E">
            <w:r w:rsidRPr="008F240E">
              <w:t>Quality criteria</w:t>
            </w:r>
          </w:p>
        </w:tc>
        <w:tc>
          <w:tcPr>
            <w:tcW w:w="3624" w:type="pct"/>
          </w:tcPr>
          <w:p w14:paraId="0FCC21A4" w14:textId="77777777" w:rsidR="00EF77A2" w:rsidRPr="008F240E" w:rsidRDefault="00EF77A2" w:rsidP="008F240E">
            <w:pPr>
              <w:cnfStyle w:val="100000000000" w:firstRow="1" w:lastRow="0" w:firstColumn="0" w:lastColumn="0" w:oddVBand="0" w:evenVBand="0" w:oddHBand="0" w:evenHBand="0" w:firstRowFirstColumn="0" w:firstRowLastColumn="0" w:lastRowFirstColumn="0" w:lastRowLastColumn="0"/>
            </w:pPr>
            <w:r w:rsidRPr="008F240E">
              <w:t>Explanation</w:t>
            </w:r>
          </w:p>
        </w:tc>
      </w:tr>
      <w:tr w:rsidR="00EF77A2" w:rsidRPr="00972B1A" w14:paraId="1FEDFB1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3E0DF8FF" w14:textId="77777777" w:rsidR="00EF77A2" w:rsidRPr="008F240E" w:rsidRDefault="00EF77A2" w:rsidP="008F240E"/>
        </w:tc>
        <w:tc>
          <w:tcPr>
            <w:tcW w:w="3624" w:type="pct"/>
          </w:tcPr>
          <w:p w14:paraId="391619F1"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r w:rsidR="00EF77A2" w:rsidRPr="00972B1A" w14:paraId="5C113AB6" w14:textId="77777777" w:rsidTr="00A430FF">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07C627E1" w14:textId="77777777" w:rsidR="00EF77A2" w:rsidRPr="008F240E" w:rsidRDefault="00EF77A2" w:rsidP="008F240E"/>
        </w:tc>
        <w:tc>
          <w:tcPr>
            <w:tcW w:w="3624" w:type="pct"/>
          </w:tcPr>
          <w:p w14:paraId="57F48EA5" w14:textId="77777777" w:rsidR="00EF77A2" w:rsidRPr="008F240E" w:rsidRDefault="00EF77A2" w:rsidP="008F240E">
            <w:pPr>
              <w:cnfStyle w:val="000000010000" w:firstRow="0" w:lastRow="0" w:firstColumn="0" w:lastColumn="0" w:oddVBand="0" w:evenVBand="0" w:oddHBand="0" w:evenHBand="1" w:firstRowFirstColumn="0" w:firstRowLastColumn="0" w:lastRowFirstColumn="0" w:lastRowLastColumn="0"/>
            </w:pPr>
          </w:p>
        </w:tc>
      </w:tr>
      <w:tr w:rsidR="00EF77A2" w:rsidRPr="00972B1A" w14:paraId="445E1A5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1C06521A" w14:textId="77777777" w:rsidR="00EF77A2" w:rsidRPr="008F240E" w:rsidRDefault="00EF77A2" w:rsidP="008F240E"/>
        </w:tc>
        <w:tc>
          <w:tcPr>
            <w:tcW w:w="3624" w:type="pct"/>
          </w:tcPr>
          <w:p w14:paraId="39887E32"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bl>
    <w:p w14:paraId="2996B935" w14:textId="2B3B8F95" w:rsidR="00A430FF" w:rsidRPr="00972B1A" w:rsidRDefault="00723698" w:rsidP="00016803">
      <w:pPr>
        <w:pStyle w:val="Heading3"/>
      </w:pPr>
      <w:bookmarkStart w:id="52" w:name="_Toc183506443"/>
      <w:r w:rsidRPr="00972B1A">
        <w:t>E</w:t>
      </w:r>
      <w:r w:rsidR="00A430FF" w:rsidRPr="00972B1A">
        <w:t>nsuring requirements are met using a continual checking process</w:t>
      </w:r>
      <w:bookmarkEnd w:id="52"/>
    </w:p>
    <w:p w14:paraId="25ED81F6" w14:textId="4DC57DF8" w:rsidR="00A430FF" w:rsidRPr="00972B1A" w:rsidRDefault="00A430FF" w:rsidP="009436AE">
      <w:r w:rsidRPr="00972B1A">
        <w:t>Students maintain Gantt or scheduling charts to indicate where continual checking process are ensuring requirements are met.</w:t>
      </w:r>
      <w:r w:rsidR="00025A0B" w:rsidRPr="00972B1A">
        <w:t xml:space="preserve"> </w:t>
      </w:r>
      <w:r w:rsidRPr="00972B1A">
        <w:t xml:space="preserve">Minutes of meetings, emails and diarised notes should be retained as evidence that the projects are on track. These can be kept in the </w:t>
      </w:r>
      <w:r w:rsidR="00FF1791" w:rsidRPr="00972B1A">
        <w:t>log</w:t>
      </w:r>
      <w:r w:rsidR="006277DF">
        <w:t xml:space="preserve"> / diary.</w:t>
      </w:r>
    </w:p>
    <w:p w14:paraId="4844C0EE" w14:textId="77777777" w:rsidR="00025A0B" w:rsidRPr="00972B1A" w:rsidRDefault="00EF77A2" w:rsidP="00EF77A2">
      <w:pPr>
        <w:rPr>
          <w:rStyle w:val="Heading3Char"/>
        </w:rPr>
      </w:pPr>
      <w:bookmarkStart w:id="53" w:name="_Toc183506444"/>
      <w:r w:rsidRPr="00972B1A">
        <w:rPr>
          <w:rStyle w:val="Heading3Char"/>
        </w:rPr>
        <w:lastRenderedPageBreak/>
        <w:t>Compliance and legislative requirements</w:t>
      </w:r>
      <w:bookmarkEnd w:id="53"/>
    </w:p>
    <w:p w14:paraId="4C259404" w14:textId="35D754E0" w:rsidR="00EF77A2" w:rsidRDefault="00EF77A2" w:rsidP="008F240E">
      <w:r w:rsidRPr="00972B1A">
        <w:t xml:space="preserve">Students </w:t>
      </w:r>
      <w:r w:rsidRPr="00972B1A">
        <w:rPr>
          <w:b/>
          <w:bCs/>
        </w:rPr>
        <w:t>explain</w:t>
      </w:r>
      <w:r w:rsidRPr="00972B1A">
        <w:t xml:space="preserve"> compliance and legislative requirements their projects need to meet and how they plan to mitigate them where possible. For example, projects that deal with sensitive personal data being publicly available may fall under the </w:t>
      </w:r>
      <w:bookmarkStart w:id="54" w:name="_Hlk163655757"/>
      <w:r>
        <w:fldChar w:fldCharType="begin"/>
      </w:r>
      <w:r w:rsidR="00A10C01">
        <w:instrText>HYPERLINK "https://legislation.nsw.gov.au/view/whole/html/inforce/current/act-1998-133" \l "statusinformation"</w:instrText>
      </w:r>
      <w:r>
        <w:fldChar w:fldCharType="separate"/>
      </w:r>
      <w:r w:rsidR="00A10C01">
        <w:rPr>
          <w:rStyle w:val="Hyperlink"/>
        </w:rPr>
        <w:t>Privacy and Personal Information Protection Act 1998</w:t>
      </w:r>
      <w:r>
        <w:rPr>
          <w:rStyle w:val="Hyperlink"/>
        </w:rPr>
        <w:fldChar w:fldCharType="end"/>
      </w:r>
      <w:r w:rsidRPr="00972B1A">
        <w:t xml:space="preserve"> </w:t>
      </w:r>
      <w:r w:rsidR="00A10C01">
        <w:t xml:space="preserve">(NSW) </w:t>
      </w:r>
      <w:r w:rsidRPr="00972B1A">
        <w:t xml:space="preserve">and/or </w:t>
      </w:r>
      <w:hyperlink r:id="rId33" w:history="1">
        <w:r w:rsidR="00A10C01" w:rsidRPr="00A10C01">
          <w:rPr>
            <w:rStyle w:val="Hyperlink"/>
            <w:i/>
            <w:iCs/>
          </w:rPr>
          <w:t>Privacy Act 1988</w:t>
        </w:r>
      </w:hyperlink>
      <w:r w:rsidR="00A10C01" w:rsidRPr="00A10C01">
        <w:rPr>
          <w:rStyle w:val="Hyperlink"/>
          <w:u w:val="none"/>
        </w:rPr>
        <w:t xml:space="preserve"> (</w:t>
      </w:r>
      <w:proofErr w:type="spellStart"/>
      <w:r w:rsidR="00A10C01" w:rsidRPr="00A10C01">
        <w:rPr>
          <w:rStyle w:val="Hyperlink"/>
          <w:u w:val="none"/>
        </w:rPr>
        <w:t>Cth</w:t>
      </w:r>
      <w:proofErr w:type="spellEnd"/>
      <w:r w:rsidR="00A10C01" w:rsidRPr="00A10C01">
        <w:rPr>
          <w:rStyle w:val="Hyperlink"/>
          <w:u w:val="none"/>
        </w:rPr>
        <w:t>)</w:t>
      </w:r>
      <w:r w:rsidRPr="00972B1A">
        <w:t xml:space="preserve">. Alternatively, international standards on information security management such as </w:t>
      </w:r>
      <w:hyperlink r:id="rId34" w:history="1">
        <w:r w:rsidRPr="00972B1A">
          <w:rPr>
            <w:rStyle w:val="Hyperlink"/>
          </w:rPr>
          <w:t>ISO/IEC 27001</w:t>
        </w:r>
      </w:hyperlink>
      <w:r w:rsidRPr="00972B1A">
        <w:t xml:space="preserve"> may also be applicable.</w:t>
      </w:r>
      <w:bookmarkEnd w:id="54"/>
    </w:p>
    <w:p w14:paraId="64D3D3B7" w14:textId="00DF1E7B" w:rsidR="005D7090" w:rsidRPr="005D7090" w:rsidRDefault="005D7090" w:rsidP="005D7090">
      <w:pPr>
        <w:pStyle w:val="Caption"/>
      </w:pPr>
      <w:r>
        <w:t xml:space="preserve">Table </w:t>
      </w:r>
      <w:r>
        <w:fldChar w:fldCharType="begin"/>
      </w:r>
      <w:r>
        <w:instrText xml:space="preserve"> SEQ Table \* ARABIC </w:instrText>
      </w:r>
      <w:r>
        <w:fldChar w:fldCharType="separate"/>
      </w:r>
      <w:r w:rsidR="007A0B78">
        <w:rPr>
          <w:noProof/>
        </w:rPr>
        <w:t>4</w:t>
      </w:r>
      <w:r>
        <w:fldChar w:fldCharType="end"/>
      </w:r>
      <w:r>
        <w:t xml:space="preserve"> – compliance and l</w:t>
      </w:r>
      <w:r w:rsidR="00C57412">
        <w:t>egislation</w:t>
      </w:r>
    </w:p>
    <w:tbl>
      <w:tblPr>
        <w:tblStyle w:val="Tableheader"/>
        <w:tblW w:w="4728" w:type="pct"/>
        <w:tblInd w:w="-5" w:type="dxa"/>
        <w:tblLayout w:type="fixed"/>
        <w:tblLook w:val="04A0" w:firstRow="1" w:lastRow="0" w:firstColumn="1" w:lastColumn="0" w:noHBand="0" w:noVBand="1"/>
        <w:tblDescription w:val="Compliance and legislation table."/>
      </w:tblPr>
      <w:tblGrid>
        <w:gridCol w:w="2506"/>
        <w:gridCol w:w="6600"/>
      </w:tblGrid>
      <w:tr w:rsidR="00EF77A2" w:rsidRPr="00B0321D" w14:paraId="10A1A98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58AC3FAF" w14:textId="77777777" w:rsidR="00EF77A2" w:rsidRPr="00B0321D" w:rsidRDefault="00EF77A2" w:rsidP="00B0321D">
            <w:r w:rsidRPr="00B0321D">
              <w:t>Compliance or legislative issue</w:t>
            </w:r>
          </w:p>
        </w:tc>
        <w:tc>
          <w:tcPr>
            <w:tcW w:w="2664" w:type="pct"/>
          </w:tcPr>
          <w:p w14:paraId="6313FB6E" w14:textId="77777777" w:rsidR="00EF77A2" w:rsidRPr="00B0321D" w:rsidRDefault="00EF77A2" w:rsidP="00B0321D">
            <w:pPr>
              <w:cnfStyle w:val="100000000000" w:firstRow="1" w:lastRow="0" w:firstColumn="0" w:lastColumn="0" w:oddVBand="0" w:evenVBand="0" w:oddHBand="0" w:evenHBand="0" w:firstRowFirstColumn="0" w:firstRowLastColumn="0" w:lastRowFirstColumn="0" w:lastRowLastColumn="0"/>
            </w:pPr>
            <w:r w:rsidRPr="00B0321D">
              <w:t>Methods for mitigation</w:t>
            </w:r>
          </w:p>
        </w:tc>
      </w:tr>
      <w:tr w:rsidR="00EF77A2" w:rsidRPr="00972B1A" w14:paraId="3A1D7EF6"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7B3E9EFB" w14:textId="0DE27579" w:rsidR="008573DE" w:rsidRPr="008573DE" w:rsidRDefault="008573DE" w:rsidP="008573DE">
            <w:r w:rsidRPr="008573DE">
              <w:rPr>
                <w:bCs/>
              </w:rPr>
              <w:t>1</w:t>
            </w:r>
            <w:r>
              <w:rPr>
                <w:bCs/>
              </w:rPr>
              <w:t xml:space="preserve">0. </w:t>
            </w:r>
            <w:r w:rsidRPr="008573DE">
              <w:t> </w:t>
            </w:r>
            <w:r w:rsidRPr="008573DE">
              <w:rPr>
                <w:bCs/>
              </w:rPr>
              <w:t>Requirements when collecting personal information</w:t>
            </w:r>
          </w:p>
          <w:p w14:paraId="24F0FEC7" w14:textId="4340D66E" w:rsidR="00EF77A2" w:rsidRPr="00B0321D" w:rsidRDefault="00EF77A2" w:rsidP="00B0321D"/>
        </w:tc>
        <w:tc>
          <w:tcPr>
            <w:tcW w:w="2664" w:type="pct"/>
          </w:tcPr>
          <w:p w14:paraId="4C6AD941" w14:textId="73072E11" w:rsidR="00EF77A2" w:rsidRPr="00B0321D" w:rsidRDefault="008573DE" w:rsidP="00B0321D">
            <w:pPr>
              <w:cnfStyle w:val="000000100000" w:firstRow="0" w:lastRow="0" w:firstColumn="0" w:lastColumn="0" w:oddVBand="0" w:evenVBand="0" w:oddHBand="1" w:evenHBand="0" w:firstRowFirstColumn="0" w:firstRowLastColumn="0" w:lastRowFirstColumn="0" w:lastRowLastColumn="0"/>
            </w:pPr>
            <w:r>
              <w:t>Encrypted login page</w:t>
            </w:r>
          </w:p>
        </w:tc>
      </w:tr>
      <w:tr w:rsidR="00EF77A2" w:rsidRPr="00972B1A" w14:paraId="77B85BF2"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189C6FDF" w14:textId="77777777" w:rsidR="00EF77A2" w:rsidRPr="00B0321D" w:rsidRDefault="00EF77A2" w:rsidP="00B0321D"/>
        </w:tc>
        <w:tc>
          <w:tcPr>
            <w:tcW w:w="2664" w:type="pct"/>
          </w:tcPr>
          <w:p w14:paraId="447C82F2" w14:textId="77777777" w:rsidR="00EF77A2" w:rsidRPr="00B0321D" w:rsidRDefault="00EF77A2" w:rsidP="00B0321D">
            <w:pPr>
              <w:cnfStyle w:val="000000010000" w:firstRow="0" w:lastRow="0" w:firstColumn="0" w:lastColumn="0" w:oddVBand="0" w:evenVBand="0" w:oddHBand="0" w:evenHBand="1" w:firstRowFirstColumn="0" w:firstRowLastColumn="0" w:lastRowFirstColumn="0" w:lastRowLastColumn="0"/>
            </w:pPr>
          </w:p>
        </w:tc>
      </w:tr>
      <w:tr w:rsidR="00EF77A2" w:rsidRPr="00972B1A" w14:paraId="4A20058A"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76AC518A" w14:textId="77777777" w:rsidR="00EF77A2" w:rsidRPr="00B0321D" w:rsidRDefault="00EF77A2" w:rsidP="00B0321D"/>
        </w:tc>
        <w:tc>
          <w:tcPr>
            <w:tcW w:w="2664" w:type="pct"/>
          </w:tcPr>
          <w:p w14:paraId="4BC11A70" w14:textId="77777777" w:rsidR="00EF77A2" w:rsidRPr="00B0321D" w:rsidRDefault="00EF77A2" w:rsidP="00B0321D">
            <w:pPr>
              <w:cnfStyle w:val="000000100000" w:firstRow="0" w:lastRow="0" w:firstColumn="0" w:lastColumn="0" w:oddVBand="0" w:evenVBand="0" w:oddHBand="1" w:evenHBand="0" w:firstRowFirstColumn="0" w:firstRowLastColumn="0" w:lastRowFirstColumn="0" w:lastRowLastColumn="0"/>
            </w:pPr>
          </w:p>
        </w:tc>
      </w:tr>
    </w:tbl>
    <w:p w14:paraId="02D90E84" w14:textId="77777777" w:rsidR="00EF77A2" w:rsidRPr="00972B1A" w:rsidRDefault="00EF77A2">
      <w:pPr>
        <w:suppressAutoHyphens w:val="0"/>
        <w:spacing w:after="0" w:line="276" w:lineRule="auto"/>
      </w:pPr>
      <w:r w:rsidRPr="00972B1A">
        <w:br w:type="page"/>
      </w:r>
    </w:p>
    <w:p w14:paraId="7B72D528" w14:textId="77777777" w:rsidR="00EF77A2" w:rsidRPr="00972B1A" w:rsidRDefault="00EF77A2" w:rsidP="00EF77A2">
      <w:pPr>
        <w:pStyle w:val="Heading3"/>
        <w:sectPr w:rsidR="00EF77A2" w:rsidRPr="00972B1A" w:rsidSect="00A475DD">
          <w:footerReference w:type="default" r:id="rId35"/>
          <w:pgSz w:w="11906" w:h="16838"/>
          <w:pgMar w:top="1134" w:right="1134" w:bottom="1134" w:left="1134" w:header="709" w:footer="709" w:gutter="0"/>
          <w:cols w:space="708"/>
          <w:docGrid w:linePitch="360"/>
        </w:sectPr>
      </w:pPr>
      <w:bookmarkStart w:id="55" w:name="_Toc135061675"/>
    </w:p>
    <w:p w14:paraId="13BE965C" w14:textId="2FF07483" w:rsidR="00EF77A2" w:rsidRPr="007A4FBD" w:rsidRDefault="00EF77A2" w:rsidP="007A4FBD">
      <w:pPr>
        <w:pStyle w:val="Heading2"/>
      </w:pPr>
      <w:bookmarkStart w:id="56" w:name="_Toc183506445"/>
      <w:r w:rsidRPr="007A4FBD">
        <w:lastRenderedPageBreak/>
        <w:t>Systems modelling</w:t>
      </w:r>
      <w:bookmarkEnd w:id="55"/>
      <w:bookmarkEnd w:id="56"/>
    </w:p>
    <w:p w14:paraId="119B0E62" w14:textId="22234682" w:rsidR="00EF77A2" w:rsidRPr="00972B1A" w:rsidRDefault="00EF77A2" w:rsidP="00EF77A2">
      <w:r w:rsidRPr="00972B1A">
        <w:t xml:space="preserve">Students are to </w:t>
      </w:r>
      <w:r w:rsidRPr="00972B1A">
        <w:rPr>
          <w:b/>
          <w:bCs/>
        </w:rPr>
        <w:t>develop</w:t>
      </w:r>
      <w:r w:rsidRPr="00972B1A">
        <w:t xml:space="preserve"> the given tables and diagrams. Students should consult the </w:t>
      </w:r>
      <w:hyperlink r:id="rId36" w:anchor="software-engineering-course-specifications-software_engineering_11_12_2022" w:history="1">
        <w:r w:rsidR="00830E64">
          <w:rPr>
            <w:rStyle w:val="Hyperlink"/>
          </w:rPr>
          <w:t xml:space="preserve">Software Engineering </w:t>
        </w:r>
        <w:r w:rsidR="00EE2D30">
          <w:rPr>
            <w:rStyle w:val="Hyperlink"/>
          </w:rPr>
          <w:t xml:space="preserve">HSC </w:t>
        </w:r>
        <w:r w:rsidR="00830E64">
          <w:rPr>
            <w:rStyle w:val="Hyperlink"/>
          </w:rPr>
          <w:t>Course Specifications (PDF 2.9 MB)</w:t>
        </w:r>
      </w:hyperlink>
      <w:r w:rsidRPr="00972B1A">
        <w:t xml:space="preserve"> guide should they require further detail, exemplars or information. Each subsection below should be completed with</w:t>
      </w:r>
      <w:r w:rsidR="00286011" w:rsidRPr="00972B1A">
        <w:t xml:space="preserve"> reference to</w:t>
      </w:r>
      <w:r w:rsidRPr="00972B1A">
        <w:t xml:space="preserve"> </w:t>
      </w:r>
      <w:r w:rsidR="005C782D" w:rsidRPr="00972B1A">
        <w:t>the functional requirements.</w:t>
      </w:r>
    </w:p>
    <w:p w14:paraId="0483799B" w14:textId="611F201C" w:rsidR="00EF77A2" w:rsidRDefault="00EF77A2" w:rsidP="00EF77A2">
      <w:pPr>
        <w:rPr>
          <w:b/>
          <w:bCs/>
        </w:rPr>
      </w:pPr>
      <w:r w:rsidRPr="00972B1A">
        <w:rPr>
          <w:b/>
          <w:bCs/>
        </w:rPr>
        <w:t>Data dictionaries and data types</w:t>
      </w:r>
    </w:p>
    <w:tbl>
      <w:tblPr>
        <w:tblStyle w:val="Tableheader"/>
        <w:tblW w:w="0" w:type="auto"/>
        <w:tblLook w:val="04A0" w:firstRow="1" w:lastRow="0" w:firstColumn="1" w:lastColumn="0" w:noHBand="0" w:noVBand="1"/>
        <w:tblDescription w:val="Incomplete data dictionary."/>
      </w:tblPr>
      <w:tblGrid>
        <w:gridCol w:w="1820"/>
        <w:gridCol w:w="1820"/>
        <w:gridCol w:w="1820"/>
        <w:gridCol w:w="1481"/>
        <w:gridCol w:w="1701"/>
        <w:gridCol w:w="2693"/>
        <w:gridCol w:w="1843"/>
        <w:gridCol w:w="1382"/>
      </w:tblGrid>
      <w:tr w:rsidR="007545EF" w14:paraId="0EBB773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E77FF40" w14:textId="30DDAAEF" w:rsidR="007545EF" w:rsidRDefault="007545EF" w:rsidP="007545EF">
            <w:r w:rsidRPr="00A04826">
              <w:t>Variable</w:t>
            </w:r>
          </w:p>
        </w:tc>
        <w:tc>
          <w:tcPr>
            <w:tcW w:w="1820" w:type="dxa"/>
          </w:tcPr>
          <w:p w14:paraId="6C8824A5" w14:textId="42F34FE4"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ata type</w:t>
            </w:r>
          </w:p>
        </w:tc>
        <w:tc>
          <w:tcPr>
            <w:tcW w:w="1820" w:type="dxa"/>
          </w:tcPr>
          <w:p w14:paraId="3DF2CB72" w14:textId="0B4CB918"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481" w:type="dxa"/>
          </w:tcPr>
          <w:p w14:paraId="2673B7D9" w14:textId="19658A57"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4060B4BB" w14:textId="6778DD0E"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59024CEA" w14:textId="22C55DCB"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484D84D3" w14:textId="08AC0A51"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60ED67FE" w14:textId="4B148989"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Validation</w:t>
            </w:r>
          </w:p>
        </w:tc>
      </w:tr>
      <w:tr w:rsidR="007545EF" w14:paraId="48C7884C"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D8F05D" w14:textId="1AF671A1" w:rsidR="007545EF" w:rsidRDefault="00583E8B" w:rsidP="00EF77A2">
            <w:r>
              <w:t>Email</w:t>
            </w:r>
          </w:p>
        </w:tc>
        <w:tc>
          <w:tcPr>
            <w:tcW w:w="1820" w:type="dxa"/>
          </w:tcPr>
          <w:p w14:paraId="4589FDE5"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59DE196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38823F44"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77C1F74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67386E5A"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7AEE73CB"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28DD31A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3950895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29C4AC45" w14:textId="77777777" w:rsidR="007545EF" w:rsidRDefault="007545EF" w:rsidP="00EF77A2"/>
        </w:tc>
        <w:tc>
          <w:tcPr>
            <w:tcW w:w="1820" w:type="dxa"/>
          </w:tcPr>
          <w:p w14:paraId="791192A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234FF3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362FD14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37D3529"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56D5CF4"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5F93EE8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4932B4D7"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r w:rsidR="007545EF" w14:paraId="20B57AF9"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1B21517" w14:textId="77777777" w:rsidR="007545EF" w:rsidRDefault="007545EF" w:rsidP="00EF77A2"/>
        </w:tc>
        <w:tc>
          <w:tcPr>
            <w:tcW w:w="1820" w:type="dxa"/>
          </w:tcPr>
          <w:p w14:paraId="07DFF391"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358FBDD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6672DBD6"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5F688ECF"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493B94E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0DCB7B5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52479F4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19A47FE5"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D3B6DAF" w14:textId="77777777" w:rsidR="007545EF" w:rsidRDefault="007545EF" w:rsidP="00EF77A2"/>
        </w:tc>
        <w:tc>
          <w:tcPr>
            <w:tcW w:w="1820" w:type="dxa"/>
          </w:tcPr>
          <w:p w14:paraId="1BEBBA8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D5E97F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70F7D16A"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E29B9A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1C530E3"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14F144D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06EBA84F"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bl>
    <w:p w14:paraId="14F58264" w14:textId="690657B1" w:rsidR="007545EF" w:rsidRDefault="007545EF" w:rsidP="007545EF">
      <w:pPr>
        <w:suppressAutoHyphens w:val="0"/>
        <w:spacing w:after="0" w:line="276" w:lineRule="auto"/>
        <w:rPr>
          <w:b/>
          <w:bCs/>
        </w:rPr>
      </w:pPr>
      <w:r>
        <w:rPr>
          <w:b/>
          <w:bCs/>
        </w:rPr>
        <w:br w:type="page"/>
      </w:r>
    </w:p>
    <w:p w14:paraId="10F13B51" w14:textId="77777777" w:rsidR="007545EF" w:rsidRDefault="007545EF" w:rsidP="007545EF">
      <w:pPr>
        <w:suppressAutoHyphens w:val="0"/>
        <w:spacing w:after="0" w:line="276" w:lineRule="auto"/>
        <w:rPr>
          <w:b/>
          <w:bCs/>
        </w:rPr>
      </w:pPr>
    </w:p>
    <w:tbl>
      <w:tblPr>
        <w:tblStyle w:val="Tableheader"/>
        <w:tblW w:w="0" w:type="auto"/>
        <w:tblLook w:val="04A0" w:firstRow="1" w:lastRow="0" w:firstColumn="1" w:lastColumn="0" w:noHBand="0" w:noVBand="1"/>
        <w:tblDescription w:val="Incomplete data dictionary."/>
      </w:tblPr>
      <w:tblGrid>
        <w:gridCol w:w="1820"/>
        <w:gridCol w:w="1861"/>
        <w:gridCol w:w="1701"/>
        <w:gridCol w:w="1559"/>
        <w:gridCol w:w="1701"/>
        <w:gridCol w:w="2693"/>
        <w:gridCol w:w="1843"/>
        <w:gridCol w:w="1382"/>
      </w:tblGrid>
      <w:tr w:rsidR="0099642B" w14:paraId="06BE607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365E3CE" w14:textId="77777777" w:rsidR="007545EF" w:rsidRDefault="007545EF" w:rsidP="00EB32C4">
            <w:r w:rsidRPr="00A04826">
              <w:t>Variable</w:t>
            </w:r>
          </w:p>
        </w:tc>
        <w:tc>
          <w:tcPr>
            <w:tcW w:w="1861" w:type="dxa"/>
          </w:tcPr>
          <w:p w14:paraId="06E127D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ata type</w:t>
            </w:r>
          </w:p>
        </w:tc>
        <w:tc>
          <w:tcPr>
            <w:tcW w:w="1701" w:type="dxa"/>
          </w:tcPr>
          <w:p w14:paraId="06C0FF1A"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559" w:type="dxa"/>
          </w:tcPr>
          <w:p w14:paraId="3507463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731C6CB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24828032"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3D7CB324"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73F12FA9"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Validation</w:t>
            </w:r>
          </w:p>
        </w:tc>
      </w:tr>
      <w:tr w:rsidR="0099642B" w14:paraId="0E49AC33"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08717EF" w14:textId="77777777" w:rsidR="007545EF" w:rsidRDefault="007545EF" w:rsidP="00EB32C4"/>
        </w:tc>
        <w:tc>
          <w:tcPr>
            <w:tcW w:w="1861" w:type="dxa"/>
          </w:tcPr>
          <w:p w14:paraId="69AE04D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3FC7DD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1874F48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9D6B5B0"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1D05136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66C72B6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01D9742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5C149103"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B5FE491" w14:textId="77777777" w:rsidR="007545EF" w:rsidRDefault="007545EF" w:rsidP="00EB32C4"/>
        </w:tc>
        <w:tc>
          <w:tcPr>
            <w:tcW w:w="1861" w:type="dxa"/>
          </w:tcPr>
          <w:p w14:paraId="68D0567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B91A0C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3CD260DD"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6DDAE54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19BFE8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880AAE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5B2957A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99642B" w14:paraId="62F40FBE"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1C0BF6C9" w14:textId="77777777" w:rsidR="007545EF" w:rsidRDefault="007545EF" w:rsidP="00EB32C4"/>
        </w:tc>
        <w:tc>
          <w:tcPr>
            <w:tcW w:w="1861" w:type="dxa"/>
          </w:tcPr>
          <w:p w14:paraId="1207369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39C51F55"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5A4FE4B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4606C68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0CFA244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734E49FF"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1D79C12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671A138D"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0CE1A9" w14:textId="77777777" w:rsidR="007545EF" w:rsidRDefault="007545EF" w:rsidP="00EB32C4"/>
        </w:tc>
        <w:tc>
          <w:tcPr>
            <w:tcW w:w="1861" w:type="dxa"/>
          </w:tcPr>
          <w:p w14:paraId="3139F0F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6DE85D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71C0FC2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395E10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77E6650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CBF23D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2BD009F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7545EF" w14:paraId="11DF9616"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962671A" w14:textId="77777777" w:rsidR="007545EF" w:rsidRDefault="007545EF" w:rsidP="00EB32C4"/>
        </w:tc>
        <w:tc>
          <w:tcPr>
            <w:tcW w:w="1861" w:type="dxa"/>
          </w:tcPr>
          <w:p w14:paraId="7F1A4D92"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2F1EE748"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4F9B77C4"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1A4E866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5186DBF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3DB21FB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7577D97D"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7545EF" w14:paraId="5397FAE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1D60381" w14:textId="77777777" w:rsidR="007545EF" w:rsidRDefault="007545EF" w:rsidP="00EB32C4"/>
        </w:tc>
        <w:tc>
          <w:tcPr>
            <w:tcW w:w="1861" w:type="dxa"/>
          </w:tcPr>
          <w:p w14:paraId="7A512E8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773A40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4A685B1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207A495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E5C178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7DFF3AC1"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437DFE7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bl>
    <w:p w14:paraId="5B5ED4A7" w14:textId="77777777" w:rsidR="007545EF" w:rsidRPr="007545EF" w:rsidRDefault="007545EF" w:rsidP="007545EF">
      <w:pPr>
        <w:suppressAutoHyphens w:val="0"/>
        <w:spacing w:after="0" w:line="276" w:lineRule="auto"/>
        <w:rPr>
          <w:b/>
          <w:bCs/>
        </w:rPr>
      </w:pPr>
    </w:p>
    <w:p w14:paraId="7F684FD8" w14:textId="16342367" w:rsidR="00EF77A2" w:rsidRPr="00972B1A" w:rsidRDefault="00EF77A2" w:rsidP="00EF77A2">
      <w:pPr>
        <w:rPr>
          <w:b/>
          <w:bCs/>
        </w:rPr>
        <w:sectPr w:rsidR="00EF77A2" w:rsidRPr="00972B1A" w:rsidSect="00A475DD">
          <w:headerReference w:type="first" r:id="rId37"/>
          <w:pgSz w:w="16838" w:h="11906" w:orient="landscape"/>
          <w:pgMar w:top="1134" w:right="1134" w:bottom="1134" w:left="1134" w:header="709" w:footer="709" w:gutter="0"/>
          <w:cols w:space="708"/>
          <w:titlePg/>
          <w:docGrid w:linePitch="360"/>
        </w:sectPr>
      </w:pPr>
    </w:p>
    <w:p w14:paraId="7BCBA7D5" w14:textId="77777777" w:rsidR="007F1A0C" w:rsidRPr="00972B1A" w:rsidRDefault="007F1A0C" w:rsidP="00016803">
      <w:pPr>
        <w:pStyle w:val="Heading3"/>
      </w:pPr>
      <w:bookmarkStart w:id="57" w:name="_Toc183506446"/>
      <w:r w:rsidRPr="00972B1A">
        <w:lastRenderedPageBreak/>
        <w:t>Data flow diagrams</w:t>
      </w:r>
      <w:bookmarkEnd w:id="57"/>
    </w:p>
    <w:p w14:paraId="6A6B74B1" w14:textId="033093B9" w:rsidR="00375E6A" w:rsidRPr="00972B1A" w:rsidRDefault="00524ED2" w:rsidP="00524ED2">
      <w:r w:rsidRPr="00972B1A">
        <w:t xml:space="preserve">Data flow diagrams (DFDs) are used in software engineering to </w:t>
      </w:r>
      <w:r w:rsidR="00B25FDE" w:rsidRPr="00972B1A">
        <w:t>visuali</w:t>
      </w:r>
      <w:r w:rsidR="00B25FDE">
        <w:t>s</w:t>
      </w:r>
      <w:r w:rsidR="00B25FDE" w:rsidRPr="00972B1A">
        <w:t xml:space="preserve">e </w:t>
      </w:r>
      <w:r w:rsidRPr="00972B1A">
        <w:t>the flow of data within a system. They are a graphical representation that shows how data is input into the system, processed and output.</w:t>
      </w:r>
      <w:r w:rsidR="00375E6A" w:rsidRPr="00972B1A">
        <w:t xml:space="preserve"> Complete the table below on the uses of Data flow </w:t>
      </w:r>
      <w:r w:rsidR="00FF1791" w:rsidRPr="00972B1A">
        <w:t>diagrams.</w:t>
      </w:r>
    </w:p>
    <w:tbl>
      <w:tblPr>
        <w:tblStyle w:val="Tableheader"/>
        <w:tblW w:w="5000" w:type="pct"/>
        <w:tblLayout w:type="fixed"/>
        <w:tblLook w:val="04A0" w:firstRow="1" w:lastRow="0" w:firstColumn="1" w:lastColumn="0" w:noHBand="0" w:noVBand="1"/>
        <w:tblDescription w:val="Uses of the data flow diagrams. List and description."/>
      </w:tblPr>
      <w:tblGrid>
        <w:gridCol w:w="2122"/>
        <w:gridCol w:w="7508"/>
      </w:tblGrid>
      <w:tr w:rsidR="00CB2C02" w:rsidRPr="00DD422F" w14:paraId="00E99E4A" w14:textId="77777777" w:rsidTr="003B4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3C26F32" w14:textId="799FE510" w:rsidR="00CB2C02" w:rsidRPr="00594A69" w:rsidRDefault="00CB2C02" w:rsidP="004366D8">
            <w:r w:rsidRPr="00DD422F">
              <w:t xml:space="preserve">Uses of </w:t>
            </w:r>
            <w:r w:rsidR="00742137">
              <w:t>d</w:t>
            </w:r>
            <w:r w:rsidR="00742137" w:rsidRPr="00DD422F">
              <w:t xml:space="preserve">ata </w:t>
            </w:r>
            <w:r w:rsidRPr="00DD422F">
              <w:t>flow diagrams</w:t>
            </w:r>
          </w:p>
        </w:tc>
        <w:tc>
          <w:tcPr>
            <w:tcW w:w="3898" w:type="pct"/>
          </w:tcPr>
          <w:p w14:paraId="5E586A0F" w14:textId="25B9086C" w:rsidR="00CB2C02" w:rsidRPr="00DD422F" w:rsidRDefault="00CB2C02" w:rsidP="004366D8">
            <w:pPr>
              <w:cnfStyle w:val="100000000000" w:firstRow="1" w:lastRow="0" w:firstColumn="0" w:lastColumn="0" w:oddVBand="0" w:evenVBand="0" w:oddHBand="0" w:evenHBand="0" w:firstRowFirstColumn="0" w:firstRowLastColumn="0" w:lastRowFirstColumn="0" w:lastRowLastColumn="0"/>
            </w:pPr>
            <w:r w:rsidRPr="00DD422F">
              <w:t>Description</w:t>
            </w:r>
          </w:p>
        </w:tc>
      </w:tr>
      <w:tr w:rsidR="00375E6A" w:rsidRPr="00972B1A" w14:paraId="55F9A7A8"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D6A3262" w14:textId="1F697D06" w:rsidR="00375E6A" w:rsidRPr="00972B1A" w:rsidRDefault="00375E6A" w:rsidP="00524ED2">
            <w:r w:rsidRPr="00972B1A">
              <w:rPr>
                <w:bCs/>
              </w:rPr>
              <w:t xml:space="preserve">Understand </w:t>
            </w:r>
            <w:r w:rsidR="003B464E">
              <w:rPr>
                <w:bCs/>
              </w:rPr>
              <w:t>s</w:t>
            </w:r>
            <w:r w:rsidRPr="00972B1A">
              <w:rPr>
                <w:bCs/>
              </w:rPr>
              <w:t xml:space="preserve">ystem </w:t>
            </w:r>
            <w:r w:rsidR="003B464E">
              <w:rPr>
                <w:bCs/>
              </w:rPr>
              <w:t>r</w:t>
            </w:r>
            <w:r w:rsidRPr="00972B1A">
              <w:rPr>
                <w:bCs/>
              </w:rPr>
              <w:t>equirements</w:t>
            </w:r>
          </w:p>
        </w:tc>
        <w:tc>
          <w:tcPr>
            <w:tcW w:w="3898" w:type="pct"/>
          </w:tcPr>
          <w:p w14:paraId="0E1BA79B" w14:textId="1DFB01FE"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help stakeholders, including developers, clients and users understand the flow of data within the system. They provide a clear and visual representation of how data moves through the system, which helps understanding system requirements.</w:t>
            </w:r>
          </w:p>
        </w:tc>
      </w:tr>
      <w:tr w:rsidR="00375E6A" w:rsidRPr="00972B1A" w14:paraId="2BC2DFB6"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5A1BF05" w14:textId="4E78C98F"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s</w:t>
            </w:r>
            <w:r w:rsidRPr="00972B1A">
              <w:rPr>
                <w:bCs/>
              </w:rPr>
              <w:t xml:space="preserve">ources and </w:t>
            </w:r>
            <w:r w:rsidR="003B464E">
              <w:rPr>
                <w:bCs/>
              </w:rPr>
              <w:t>d</w:t>
            </w:r>
            <w:r w:rsidRPr="00972B1A">
              <w:rPr>
                <w:bCs/>
              </w:rPr>
              <w:t>estinations</w:t>
            </w:r>
          </w:p>
        </w:tc>
        <w:tc>
          <w:tcPr>
            <w:tcW w:w="3898" w:type="pct"/>
          </w:tcPr>
          <w:p w14:paraId="092A0307" w14:textId="27F187EE" w:rsidR="00375E6A" w:rsidRPr="00972B1A" w:rsidRDefault="00D02EEC" w:rsidP="00524ED2">
            <w:pPr>
              <w:cnfStyle w:val="000000010000" w:firstRow="0" w:lastRow="0" w:firstColumn="0" w:lastColumn="0" w:oddVBand="0" w:evenVBand="0" w:oddHBand="0" w:evenHBand="1" w:firstRowFirstColumn="0" w:firstRowLastColumn="0" w:lastRowFirstColumn="0" w:lastRowLastColumn="0"/>
            </w:pPr>
            <w:r>
              <w:t>Da</w:t>
            </w:r>
            <w:r w:rsidR="003D386C">
              <w:t xml:space="preserve">ta flow diagrams help users show where the data originates and where it is transferred to. </w:t>
            </w:r>
            <w:proofErr w:type="spellStart"/>
            <w:r w:rsidR="003D386C">
              <w:t>i.e</w:t>
            </w:r>
            <w:proofErr w:type="spellEnd"/>
            <w:r w:rsidR="003D386C">
              <w:t xml:space="preserve"> Users to devices or emails. This also helps companies outline the systems boundaries and requirements </w:t>
            </w:r>
          </w:p>
        </w:tc>
      </w:tr>
      <w:tr w:rsidR="00375E6A" w:rsidRPr="00972B1A" w14:paraId="5CAAAE4B"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E0D1D7C" w14:textId="0CB2C3F3" w:rsidR="00375E6A" w:rsidRPr="00972B1A" w:rsidRDefault="00375E6A" w:rsidP="00524ED2">
            <w:r w:rsidRPr="00972B1A">
              <w:rPr>
                <w:bCs/>
              </w:rPr>
              <w:t xml:space="preserve">Define </w:t>
            </w:r>
            <w:r w:rsidR="003B464E">
              <w:rPr>
                <w:bCs/>
              </w:rPr>
              <w:t>p</w:t>
            </w:r>
            <w:r w:rsidRPr="00972B1A">
              <w:rPr>
                <w:bCs/>
              </w:rPr>
              <w:t>rocesses</w:t>
            </w:r>
          </w:p>
        </w:tc>
        <w:tc>
          <w:tcPr>
            <w:tcW w:w="3898" w:type="pct"/>
          </w:tcPr>
          <w:p w14:paraId="08310C1F" w14:textId="2CB6261A" w:rsidR="00375E6A" w:rsidRPr="00972B1A" w:rsidRDefault="003D386C" w:rsidP="00524ED2">
            <w:pPr>
              <w:cnfStyle w:val="000000100000" w:firstRow="0" w:lastRow="0" w:firstColumn="0" w:lastColumn="0" w:oddVBand="0" w:evenVBand="0" w:oddHBand="1" w:evenHBand="0" w:firstRowFirstColumn="0" w:firstRowLastColumn="0" w:lastRowFirstColumn="0" w:lastRowLastColumn="0"/>
            </w:pPr>
            <w:r>
              <w:t xml:space="preserve">Data flow </w:t>
            </w:r>
            <w:r w:rsidR="00B66730">
              <w:t>diagrams</w:t>
            </w:r>
            <w:r>
              <w:t xml:space="preserve"> identify and describe the data </w:t>
            </w:r>
            <w:r w:rsidR="00A81AB6">
              <w:t xml:space="preserve">that transform data into outgoing data through visual </w:t>
            </w:r>
            <w:r w:rsidR="00B66730">
              <w:t>drawings. These</w:t>
            </w:r>
            <w:r w:rsidR="00A81AB6">
              <w:t xml:space="preserve"> processes represent business logic and can be used for presentations </w:t>
            </w:r>
            <w:r w:rsidR="004421AA">
              <w:t>to easily be</w:t>
            </w:r>
            <w:r w:rsidR="00A81AB6">
              <w:t xml:space="preserve"> defined to other corporations</w:t>
            </w:r>
          </w:p>
        </w:tc>
      </w:tr>
      <w:tr w:rsidR="00375E6A" w:rsidRPr="00972B1A" w14:paraId="3ADA79DB"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AED5375" w14:textId="66FE0027" w:rsidR="00375E6A" w:rsidRPr="00972B1A" w:rsidRDefault="00375E6A" w:rsidP="00524ED2">
            <w:r w:rsidRPr="00972B1A">
              <w:t xml:space="preserve">Show </w:t>
            </w:r>
            <w:r w:rsidR="003B464E">
              <w:t>d</w:t>
            </w:r>
            <w:r w:rsidRPr="00972B1A">
              <w:t xml:space="preserve">ata </w:t>
            </w:r>
            <w:r w:rsidR="003B464E">
              <w:t>s</w:t>
            </w:r>
            <w:r w:rsidRPr="00972B1A">
              <w:t>tores</w:t>
            </w:r>
          </w:p>
        </w:tc>
        <w:tc>
          <w:tcPr>
            <w:tcW w:w="3898" w:type="pct"/>
          </w:tcPr>
          <w:p w14:paraId="1DA76BAC" w14:textId="5AA925D2"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r w:rsidRPr="00972B1A">
              <w:t>DFDs show where data is stored within the system. This includes both temporary storage (</w:t>
            </w:r>
            <w:r w:rsidR="008E4CB8">
              <w:t>for example</w:t>
            </w:r>
            <w:r w:rsidRPr="00972B1A">
              <w:t>, variables</w:t>
            </w:r>
            <w:r w:rsidR="009E08FD">
              <w:t xml:space="preserve"> and</w:t>
            </w:r>
            <w:r w:rsidR="009E08FD" w:rsidRPr="00972B1A">
              <w:t xml:space="preserve"> </w:t>
            </w:r>
            <w:r w:rsidRPr="00972B1A">
              <w:t>buffers) and permanent storage (</w:t>
            </w:r>
            <w:r w:rsidR="008E4CB8">
              <w:t>for example</w:t>
            </w:r>
            <w:r w:rsidRPr="00972B1A">
              <w:t>, databases</w:t>
            </w:r>
            <w:r w:rsidR="009E08FD">
              <w:t xml:space="preserve"> and</w:t>
            </w:r>
            <w:r w:rsidR="009E08FD" w:rsidRPr="00972B1A">
              <w:t xml:space="preserve"> </w:t>
            </w:r>
            <w:r w:rsidRPr="00972B1A">
              <w:t>files).</w:t>
            </w:r>
          </w:p>
        </w:tc>
      </w:tr>
      <w:tr w:rsidR="00375E6A" w:rsidRPr="00972B1A" w14:paraId="1490B16C"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A818E43" w14:textId="0881CF84"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f</w:t>
            </w:r>
            <w:r w:rsidRPr="00972B1A">
              <w:rPr>
                <w:bCs/>
              </w:rPr>
              <w:t>lows</w:t>
            </w:r>
          </w:p>
        </w:tc>
        <w:tc>
          <w:tcPr>
            <w:tcW w:w="3898" w:type="pct"/>
          </w:tcPr>
          <w:p w14:paraId="073B9A07" w14:textId="30595A5E" w:rsidR="00375E6A" w:rsidRPr="00972B1A" w:rsidRDefault="00A81AB6" w:rsidP="00524ED2">
            <w:pPr>
              <w:cnfStyle w:val="000000100000" w:firstRow="0" w:lastRow="0" w:firstColumn="0" w:lastColumn="0" w:oddVBand="0" w:evenVBand="0" w:oddHBand="1" w:evenHBand="0" w:firstRowFirstColumn="0" w:firstRowLastColumn="0" w:lastRowFirstColumn="0" w:lastRowLastColumn="0"/>
            </w:pPr>
            <w:r>
              <w:t xml:space="preserve">Data flow diagrams show how data is moved between </w:t>
            </w:r>
            <w:r w:rsidR="0098724A">
              <w:t xml:space="preserve">sources and storages. </w:t>
            </w:r>
            <w:r w:rsidR="00967D87">
              <w:t xml:space="preserve">This helps understand </w:t>
            </w:r>
            <w:r w:rsidR="002E0B6F">
              <w:t>where</w:t>
            </w:r>
            <w:r w:rsidR="00967D87">
              <w:t xml:space="preserve"> dependences, data traffic or bottlenecks occur.</w:t>
            </w:r>
            <w:r w:rsidR="002E0B6F">
              <w:t xml:space="preserve"> </w:t>
            </w:r>
            <w:r w:rsidR="009A5BCD">
              <w:t>This information</w:t>
            </w:r>
            <w:r w:rsidR="00C01FED">
              <w:t xml:space="preserve"> can</w:t>
            </w:r>
            <w:r w:rsidR="009A5BCD">
              <w:t xml:space="preserve"> </w:t>
            </w:r>
            <w:r w:rsidR="00FE4ED3">
              <w:t>help data analysts</w:t>
            </w:r>
            <w:r w:rsidR="00053F07">
              <w:t xml:space="preserve"> create smoother User experiences by directing data towards less trafficked areas.</w:t>
            </w:r>
          </w:p>
        </w:tc>
      </w:tr>
      <w:tr w:rsidR="00375E6A" w:rsidRPr="00972B1A" w14:paraId="23D11C14"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DF33C87" w14:textId="03987802" w:rsidR="00375E6A" w:rsidRPr="003B464E" w:rsidRDefault="00375E6A" w:rsidP="00524ED2">
            <w:r w:rsidRPr="00F46CA1">
              <w:t>Analyse</w:t>
            </w:r>
            <w:r w:rsidRPr="003B464E">
              <w:t xml:space="preserve"> </w:t>
            </w:r>
            <w:r w:rsidR="003B464E">
              <w:t>s</w:t>
            </w:r>
            <w:r w:rsidRPr="003B464E">
              <w:t xml:space="preserve">ystem </w:t>
            </w:r>
            <w:r w:rsidR="003B464E">
              <w:t>b</w:t>
            </w:r>
            <w:r w:rsidRPr="00F46CA1">
              <w:t>ehaviour</w:t>
            </w:r>
          </w:p>
        </w:tc>
        <w:tc>
          <w:tcPr>
            <w:tcW w:w="3898" w:type="pct"/>
          </w:tcPr>
          <w:p w14:paraId="4765B4AD" w14:textId="4FD6559C" w:rsidR="00375E6A" w:rsidRPr="00972B1A" w:rsidRDefault="002836B4" w:rsidP="00524ED2">
            <w:pPr>
              <w:cnfStyle w:val="000000010000" w:firstRow="0" w:lastRow="0" w:firstColumn="0" w:lastColumn="0" w:oddVBand="0" w:evenVBand="0" w:oddHBand="0" w:evenHBand="1" w:firstRowFirstColumn="0" w:firstRowLastColumn="0" w:lastRowFirstColumn="0" w:lastRowLastColumn="0"/>
            </w:pPr>
            <w:r>
              <w:t xml:space="preserve">Data flow diagrams map how data </w:t>
            </w:r>
            <w:r w:rsidR="00BA18BB">
              <w:t xml:space="preserve">flows and is processed throughout the system. </w:t>
            </w:r>
            <w:r w:rsidR="00E34ABD">
              <w:t xml:space="preserve">It highlights the systems </w:t>
            </w:r>
            <w:r w:rsidR="00213CE7">
              <w:t>behaviour</w:t>
            </w:r>
            <w:r w:rsidR="00E34ABD">
              <w:t xml:space="preserve"> and identifies </w:t>
            </w:r>
            <w:r w:rsidR="00213CE7">
              <w:t>the traffic.</w:t>
            </w:r>
          </w:p>
        </w:tc>
      </w:tr>
      <w:tr w:rsidR="00375E6A" w:rsidRPr="00972B1A" w14:paraId="5E8B797F"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82EECD4" w14:textId="39DE73B6" w:rsidR="00375E6A" w:rsidRPr="00972B1A" w:rsidRDefault="00375E6A" w:rsidP="00524ED2">
            <w:r w:rsidRPr="00972B1A">
              <w:rPr>
                <w:bCs/>
              </w:rPr>
              <w:t xml:space="preserve">Document </w:t>
            </w:r>
            <w:r w:rsidR="003B464E">
              <w:rPr>
                <w:bCs/>
              </w:rPr>
              <w:t>s</w:t>
            </w:r>
            <w:r w:rsidRPr="00972B1A">
              <w:rPr>
                <w:bCs/>
              </w:rPr>
              <w:t xml:space="preserve">ystem </w:t>
            </w:r>
            <w:r w:rsidR="003B464E">
              <w:rPr>
                <w:bCs/>
              </w:rPr>
              <w:t>d</w:t>
            </w:r>
            <w:r w:rsidRPr="00972B1A">
              <w:rPr>
                <w:bCs/>
              </w:rPr>
              <w:t>esign</w:t>
            </w:r>
          </w:p>
        </w:tc>
        <w:tc>
          <w:tcPr>
            <w:tcW w:w="3898" w:type="pct"/>
          </w:tcPr>
          <w:p w14:paraId="2B405862" w14:textId="2DF1DAE5"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serve as a documentation tool for system design. They provide a visual representation of the system's architecture, which can be used to communicate design decisions to stakeholders and developers.</w:t>
            </w:r>
          </w:p>
        </w:tc>
      </w:tr>
    </w:tbl>
    <w:p w14:paraId="42C32E1E" w14:textId="1343362F" w:rsidR="00524ED2" w:rsidRPr="00742137" w:rsidRDefault="00495F33" w:rsidP="007F1A0C">
      <w:r>
        <w:lastRenderedPageBreak/>
        <w:t>Read</w:t>
      </w:r>
      <w:r w:rsidR="007F1A0C" w:rsidRPr="00742137">
        <w:t xml:space="preserve"> </w:t>
      </w:r>
      <w:hyperlink r:id="rId38" w:history="1">
        <w:r w:rsidR="004D46C0" w:rsidRPr="00742137">
          <w:rPr>
            <w:rStyle w:val="Hyperlink"/>
          </w:rPr>
          <w:t>What is a data flow diagram?</w:t>
        </w:r>
      </w:hyperlink>
    </w:p>
    <w:tbl>
      <w:tblPr>
        <w:tblStyle w:val="Tableheader"/>
        <w:tblW w:w="0" w:type="auto"/>
        <w:tblLook w:val="04A0" w:firstRow="1" w:lastRow="0" w:firstColumn="1" w:lastColumn="0" w:noHBand="0" w:noVBand="1"/>
        <w:tblDescription w:val="A table displaying symbol names, symbols and a description of their use in data flow diagrams."/>
      </w:tblPr>
      <w:tblGrid>
        <w:gridCol w:w="2083"/>
        <w:gridCol w:w="2965"/>
        <w:gridCol w:w="4582"/>
      </w:tblGrid>
      <w:tr w:rsidR="007F1A0C" w:rsidRPr="008E4CB8" w14:paraId="1106DEFE" w14:textId="77777777" w:rsidTr="008A5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7A4BBE50" w14:textId="77777777" w:rsidR="007F1A0C" w:rsidRPr="008E4CB8" w:rsidRDefault="007F1A0C" w:rsidP="008E4CB8">
            <w:r w:rsidRPr="008E4CB8">
              <w:t>Symbol name</w:t>
            </w:r>
          </w:p>
        </w:tc>
        <w:tc>
          <w:tcPr>
            <w:tcW w:w="2872" w:type="dxa"/>
          </w:tcPr>
          <w:p w14:paraId="46D0FDCC"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Symbol</w:t>
            </w:r>
          </w:p>
        </w:tc>
        <w:tc>
          <w:tcPr>
            <w:tcW w:w="4647" w:type="dxa"/>
          </w:tcPr>
          <w:p w14:paraId="5AA542F7"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Description</w:t>
            </w:r>
          </w:p>
        </w:tc>
      </w:tr>
      <w:tr w:rsidR="007F1A0C" w:rsidRPr="00972B1A" w14:paraId="3DC89EE8" w14:textId="77777777" w:rsidTr="008A5158">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4FA560E8" w14:textId="77777777" w:rsidR="007F1A0C" w:rsidRPr="00972B1A" w:rsidRDefault="007F1A0C" w:rsidP="007F1A0C">
            <w:pPr>
              <w:widowControl/>
              <w:spacing w:before="240"/>
              <w:mirrorIndents w:val="0"/>
              <w:rPr>
                <w:b w:val="0"/>
                <w:szCs w:val="24"/>
              </w:rPr>
            </w:pPr>
            <w:r w:rsidRPr="00972B1A">
              <w:rPr>
                <w:b w:val="0"/>
                <w:szCs w:val="24"/>
              </w:rPr>
              <w:t>Processes</w:t>
            </w:r>
          </w:p>
        </w:tc>
        <w:tc>
          <w:tcPr>
            <w:tcW w:w="2872" w:type="dxa"/>
            <w:shd w:val="clear" w:color="auto" w:fill="auto"/>
          </w:tcPr>
          <w:p w14:paraId="16838BAF" w14:textId="5685EFBE" w:rsidR="007F1A0C" w:rsidRPr="00972B1A" w:rsidRDefault="008F5B77"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8F5B77">
              <w:rPr>
                <w:noProof/>
              </w:rPr>
              <w:drawing>
                <wp:inline distT="0" distB="0" distL="0" distR="0" wp14:anchorId="6B4B27F5" wp14:editId="3D48DD56">
                  <wp:extent cx="1533739" cy="1152686"/>
                  <wp:effectExtent l="0" t="0" r="9525" b="9525"/>
                  <wp:docPr id="758671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71126" name=""/>
                          <pic:cNvPicPr/>
                        </pic:nvPicPr>
                        <pic:blipFill>
                          <a:blip r:embed="rId39"/>
                          <a:stretch>
                            <a:fillRect/>
                          </a:stretch>
                        </pic:blipFill>
                        <pic:spPr>
                          <a:xfrm>
                            <a:off x="0" y="0"/>
                            <a:ext cx="1533739" cy="1152686"/>
                          </a:xfrm>
                          <a:prstGeom prst="rect">
                            <a:avLst/>
                          </a:prstGeom>
                        </pic:spPr>
                      </pic:pic>
                    </a:graphicData>
                  </a:graphic>
                </wp:inline>
              </w:drawing>
            </w:r>
          </w:p>
        </w:tc>
        <w:tc>
          <w:tcPr>
            <w:tcW w:w="4647" w:type="dxa"/>
            <w:shd w:val="clear" w:color="auto" w:fill="auto"/>
          </w:tcPr>
          <w:p w14:paraId="4319546D" w14:textId="28272C31" w:rsidR="007F1A0C" w:rsidRPr="00972B1A" w:rsidRDefault="00A401DF"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Pr>
                <w:szCs w:val="24"/>
              </w:rPr>
              <w:t>The process icon shows the function or action which transforms the incoming data</w:t>
            </w:r>
            <w:r w:rsidR="008421F8">
              <w:rPr>
                <w:szCs w:val="24"/>
              </w:rPr>
              <w:t xml:space="preserve"> to outgoing data. Each process should always have one input and one output</w:t>
            </w:r>
          </w:p>
        </w:tc>
      </w:tr>
      <w:tr w:rsidR="007F1A0C" w:rsidRPr="00972B1A" w14:paraId="5C9CB767"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548504CB" w14:textId="77777777" w:rsidR="007F1A0C" w:rsidRPr="00972B1A" w:rsidRDefault="007F1A0C" w:rsidP="007F1A0C">
            <w:pPr>
              <w:widowControl/>
              <w:spacing w:before="240"/>
              <w:mirrorIndents w:val="0"/>
              <w:rPr>
                <w:b w:val="0"/>
                <w:szCs w:val="24"/>
              </w:rPr>
            </w:pPr>
            <w:r w:rsidRPr="00972B1A">
              <w:rPr>
                <w:b w:val="0"/>
                <w:szCs w:val="24"/>
              </w:rPr>
              <w:t>Data stores</w:t>
            </w:r>
          </w:p>
        </w:tc>
        <w:tc>
          <w:tcPr>
            <w:tcW w:w="2872" w:type="dxa"/>
            <w:shd w:val="clear" w:color="auto" w:fill="auto"/>
          </w:tcPr>
          <w:p w14:paraId="0E15C9C6" w14:textId="5D67AF10" w:rsidR="007F1A0C" w:rsidRPr="00972B1A" w:rsidRDefault="008F5B77"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8F5B77">
              <w:rPr>
                <w:noProof/>
              </w:rPr>
              <w:drawing>
                <wp:inline distT="0" distB="0" distL="0" distR="0" wp14:anchorId="6DB3CF34" wp14:editId="2620E84A">
                  <wp:extent cx="1771897" cy="762106"/>
                  <wp:effectExtent l="0" t="0" r="0" b="0"/>
                  <wp:docPr id="104891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19052" name=""/>
                          <pic:cNvPicPr/>
                        </pic:nvPicPr>
                        <pic:blipFill>
                          <a:blip r:embed="rId40"/>
                          <a:stretch>
                            <a:fillRect/>
                          </a:stretch>
                        </pic:blipFill>
                        <pic:spPr>
                          <a:xfrm>
                            <a:off x="0" y="0"/>
                            <a:ext cx="1771897" cy="762106"/>
                          </a:xfrm>
                          <a:prstGeom prst="rect">
                            <a:avLst/>
                          </a:prstGeom>
                        </pic:spPr>
                      </pic:pic>
                    </a:graphicData>
                  </a:graphic>
                </wp:inline>
              </w:drawing>
            </w:r>
          </w:p>
        </w:tc>
        <w:tc>
          <w:tcPr>
            <w:tcW w:w="4647" w:type="dxa"/>
            <w:shd w:val="clear" w:color="auto" w:fill="auto"/>
          </w:tcPr>
          <w:p w14:paraId="5F3A5A07" w14:textId="4487D840" w:rsidR="007F1A0C" w:rsidRPr="00972B1A" w:rsidRDefault="00670530"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Pr>
                <w:szCs w:val="24"/>
              </w:rPr>
              <w:t>The data store</w:t>
            </w:r>
            <w:r w:rsidR="00413904">
              <w:rPr>
                <w:szCs w:val="24"/>
              </w:rPr>
              <w:t xml:space="preserve"> shows where data information is stored, </w:t>
            </w:r>
            <w:r w:rsidR="00402F39">
              <w:rPr>
                <w:szCs w:val="24"/>
              </w:rPr>
              <w:t xml:space="preserve">it stores things like databases, files </w:t>
            </w:r>
          </w:p>
        </w:tc>
      </w:tr>
      <w:tr w:rsidR="007F1A0C" w:rsidRPr="00972B1A" w14:paraId="27ABAB4C"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0334C3BD" w14:textId="77777777" w:rsidR="007F1A0C" w:rsidRPr="00972B1A" w:rsidRDefault="007F1A0C" w:rsidP="007F1A0C">
            <w:pPr>
              <w:widowControl/>
              <w:spacing w:before="240"/>
              <w:mirrorIndents w:val="0"/>
              <w:rPr>
                <w:b w:val="0"/>
                <w:szCs w:val="24"/>
              </w:rPr>
            </w:pPr>
            <w:r w:rsidRPr="00972B1A">
              <w:rPr>
                <w:b w:val="0"/>
                <w:szCs w:val="24"/>
              </w:rPr>
              <w:t>External entity</w:t>
            </w:r>
          </w:p>
        </w:tc>
        <w:tc>
          <w:tcPr>
            <w:tcW w:w="2872" w:type="dxa"/>
            <w:shd w:val="clear" w:color="auto" w:fill="auto"/>
          </w:tcPr>
          <w:p w14:paraId="1A45CA8E" w14:textId="270834E0" w:rsidR="007F1A0C" w:rsidRPr="00972B1A" w:rsidRDefault="00284D9A"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A819A5">
              <w:rPr>
                <w:noProof/>
              </w:rPr>
              <w:drawing>
                <wp:inline distT="0" distB="0" distL="0" distR="0" wp14:anchorId="00E149E6" wp14:editId="5DDCABD5">
                  <wp:extent cx="1592916" cy="759124"/>
                  <wp:effectExtent l="0" t="0" r="7620" b="3175"/>
                  <wp:docPr id="1342872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72114" name=""/>
                          <pic:cNvPicPr/>
                        </pic:nvPicPr>
                        <pic:blipFill>
                          <a:blip r:embed="rId41"/>
                          <a:stretch>
                            <a:fillRect/>
                          </a:stretch>
                        </pic:blipFill>
                        <pic:spPr>
                          <a:xfrm>
                            <a:off x="0" y="0"/>
                            <a:ext cx="1597746" cy="761426"/>
                          </a:xfrm>
                          <a:prstGeom prst="rect">
                            <a:avLst/>
                          </a:prstGeom>
                        </pic:spPr>
                      </pic:pic>
                    </a:graphicData>
                  </a:graphic>
                </wp:inline>
              </w:drawing>
            </w:r>
          </w:p>
        </w:tc>
        <w:tc>
          <w:tcPr>
            <w:tcW w:w="4647" w:type="dxa"/>
            <w:shd w:val="clear" w:color="auto" w:fill="auto"/>
          </w:tcPr>
          <w:p w14:paraId="62D88679" w14:textId="0AD28AAA" w:rsidR="007F1A0C" w:rsidRPr="00972B1A" w:rsidRDefault="00A715E9"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Pr>
                <w:szCs w:val="24"/>
              </w:rPr>
              <w:t xml:space="preserve">The external entity represents  people or </w:t>
            </w:r>
            <w:proofErr w:type="spellStart"/>
            <w:r w:rsidR="004A5A4F">
              <w:rPr>
                <w:szCs w:val="24"/>
              </w:rPr>
              <w:t>organizastions</w:t>
            </w:r>
            <w:proofErr w:type="spellEnd"/>
            <w:r w:rsidR="004A5A4F">
              <w:rPr>
                <w:szCs w:val="24"/>
              </w:rPr>
              <w:t xml:space="preserve"> </w:t>
            </w:r>
            <w:proofErr w:type="spellStart"/>
            <w:r w:rsidR="004A5A4F">
              <w:rPr>
                <w:szCs w:val="24"/>
              </w:rPr>
              <w:t>i.e</w:t>
            </w:r>
            <w:proofErr w:type="spellEnd"/>
            <w:r w:rsidR="004A5A4F">
              <w:rPr>
                <w:szCs w:val="24"/>
              </w:rPr>
              <w:t xml:space="preserve"> customer or Coles. These can send and receive data</w:t>
            </w:r>
          </w:p>
        </w:tc>
      </w:tr>
      <w:tr w:rsidR="007F1A0C" w:rsidRPr="00972B1A" w14:paraId="4D6003E0"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7FD75D32" w14:textId="77777777" w:rsidR="007F1A0C" w:rsidRPr="00742137" w:rsidRDefault="007F1A0C" w:rsidP="007F1A0C">
            <w:pPr>
              <w:widowControl/>
              <w:spacing w:before="240"/>
              <w:mirrorIndents w:val="0"/>
              <w:rPr>
                <w:b w:val="0"/>
                <w:szCs w:val="24"/>
              </w:rPr>
            </w:pPr>
            <w:r w:rsidRPr="00F46CA1">
              <w:t>Data flow</w:t>
            </w:r>
          </w:p>
        </w:tc>
        <w:tc>
          <w:tcPr>
            <w:tcW w:w="2872" w:type="dxa"/>
            <w:shd w:val="clear" w:color="auto" w:fill="auto"/>
          </w:tcPr>
          <w:p w14:paraId="041F3829" w14:textId="0D0D7F7B" w:rsidR="007F1A0C" w:rsidRPr="00972B1A" w:rsidRDefault="00DD502D"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DD502D">
              <w:rPr>
                <w:b/>
                <w:bCs/>
                <w:noProof/>
              </w:rPr>
              <w:drawing>
                <wp:inline distT="0" distB="0" distL="0" distR="0" wp14:anchorId="59E0581D" wp14:editId="0EA146DA">
                  <wp:extent cx="943107" cy="285790"/>
                  <wp:effectExtent l="0" t="0" r="9525" b="0"/>
                  <wp:docPr id="1745514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14115" name=""/>
                          <pic:cNvPicPr/>
                        </pic:nvPicPr>
                        <pic:blipFill>
                          <a:blip r:embed="rId42"/>
                          <a:stretch>
                            <a:fillRect/>
                          </a:stretch>
                        </pic:blipFill>
                        <pic:spPr>
                          <a:xfrm>
                            <a:off x="0" y="0"/>
                            <a:ext cx="943107" cy="285790"/>
                          </a:xfrm>
                          <a:prstGeom prst="rect">
                            <a:avLst/>
                          </a:prstGeom>
                        </pic:spPr>
                      </pic:pic>
                    </a:graphicData>
                  </a:graphic>
                </wp:inline>
              </w:drawing>
            </w:r>
          </w:p>
        </w:tc>
        <w:tc>
          <w:tcPr>
            <w:tcW w:w="4647" w:type="dxa"/>
            <w:shd w:val="clear" w:color="auto" w:fill="auto"/>
          </w:tcPr>
          <w:p w14:paraId="3CBA2D13" w14:textId="2003C4A1" w:rsidR="007F1A0C" w:rsidRPr="00742137" w:rsidRDefault="004A5A4F"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Pr>
                <w:szCs w:val="24"/>
              </w:rPr>
              <w:t>Designed to display the direction data flows across processes and or external entities.</w:t>
            </w:r>
          </w:p>
        </w:tc>
      </w:tr>
    </w:tbl>
    <w:p w14:paraId="77817745" w14:textId="73665DF3" w:rsidR="007F1A0C" w:rsidRPr="00972B1A" w:rsidRDefault="007F1A0C" w:rsidP="00455FF4">
      <w:pPr>
        <w:pStyle w:val="Heading4"/>
      </w:pPr>
      <w:r w:rsidRPr="00972B1A">
        <w:t xml:space="preserve">DFD </w:t>
      </w:r>
      <w:r w:rsidR="00EC5449">
        <w:t>l</w:t>
      </w:r>
      <w:r w:rsidR="00EC5449" w:rsidRPr="00972B1A">
        <w:t>evels</w:t>
      </w:r>
    </w:p>
    <w:p w14:paraId="3CC99C89" w14:textId="392F3102" w:rsidR="007F1A0C" w:rsidRPr="00972B1A" w:rsidRDefault="007F1A0C" w:rsidP="007F1A0C">
      <w:r w:rsidRPr="00972B1A">
        <w:rPr>
          <w:b/>
          <w:bCs/>
        </w:rPr>
        <w:t xml:space="preserve">Level 0 (Context </w:t>
      </w:r>
      <w:r w:rsidR="009673AA">
        <w:rPr>
          <w:b/>
          <w:bCs/>
        </w:rPr>
        <w:t>d</w:t>
      </w:r>
      <w:r w:rsidR="009673AA" w:rsidRPr="00972B1A">
        <w:rPr>
          <w:b/>
          <w:bCs/>
        </w:rPr>
        <w:t>iagram</w:t>
      </w:r>
      <w:r w:rsidRPr="00972B1A">
        <w:rPr>
          <w:b/>
          <w:bCs/>
        </w:rPr>
        <w:t>)</w:t>
      </w:r>
      <w:r w:rsidR="00455FF4" w:rsidRPr="00972B1A">
        <w:rPr>
          <w:b/>
          <w:bCs/>
        </w:rPr>
        <w:t xml:space="preserve"> – </w:t>
      </w:r>
      <w:r w:rsidRPr="00972B1A">
        <w:t>this provides a high-level overview of the system, showing the system as a whole and its interactions with external entities.</w:t>
      </w:r>
    </w:p>
    <w:p w14:paraId="1D870106" w14:textId="4EC0E2BA" w:rsidR="007F1A0C" w:rsidRPr="00972B1A" w:rsidRDefault="007F1A0C" w:rsidP="007F1A0C">
      <w:r w:rsidRPr="00972B1A">
        <w:rPr>
          <w:b/>
          <w:bCs/>
        </w:rPr>
        <w:t>Level 1 DFD</w:t>
      </w:r>
      <w:r w:rsidRPr="00972B1A">
        <w:t xml:space="preserve"> </w:t>
      </w:r>
      <w:r w:rsidR="00455FF4" w:rsidRPr="00972B1A">
        <w:rPr>
          <w:b/>
          <w:bCs/>
        </w:rPr>
        <w:t xml:space="preserve">– </w:t>
      </w:r>
      <w:r w:rsidRPr="00972B1A">
        <w:t xml:space="preserve">offers more detail than the context diagram by breaking down the system into major processes, showing how data flows between them and external entities. It provides a more granular look at the system's </w:t>
      </w:r>
      <w:r w:rsidR="00FF1791" w:rsidRPr="00972B1A">
        <w:t>operation but</w:t>
      </w:r>
      <w:r w:rsidRPr="00972B1A">
        <w:t xml:space="preserve"> keeps the focus on the overall system rather than minute details.</w:t>
      </w:r>
    </w:p>
    <w:p w14:paraId="5F3F0112" w14:textId="1E1BF745" w:rsidR="007F1A0C" w:rsidRPr="00972B1A" w:rsidRDefault="007F1A0C" w:rsidP="007F1A0C">
      <w:r w:rsidRPr="00972B1A">
        <w:rPr>
          <w:b/>
          <w:bCs/>
        </w:rPr>
        <w:t>Level 2 DFD and beyond</w:t>
      </w:r>
      <w:r w:rsidR="008432F1" w:rsidRPr="00972B1A">
        <w:rPr>
          <w:b/>
          <w:bCs/>
        </w:rPr>
        <w:t xml:space="preserve"> – </w:t>
      </w:r>
      <w:r w:rsidRPr="00972B1A">
        <w:t>these diagrams dive deeper into each process depicted in a Level 1 DFD, detailing the sub-processes and their data flows. The further you go beyond Level 2, the more detailed and focused the examination of processes and data flows becomes.</w:t>
      </w:r>
    </w:p>
    <w:p w14:paraId="0F18EABB" w14:textId="424D9687" w:rsidR="007F1A0C" w:rsidRPr="00972B1A" w:rsidRDefault="007F1A0C" w:rsidP="007F1A0C">
      <w:r w:rsidRPr="00972B1A">
        <w:t xml:space="preserve">When creating a DFD, start with identifying major inputs and outputs, then build a context diagram (Level 0). Expand this into a Level 1 DFD by detailing major processes and how data flows between them. You can further detail these processes in a Level 2 DFD if necessary. Always </w:t>
      </w:r>
      <w:r w:rsidRPr="00972B1A">
        <w:lastRenderedPageBreak/>
        <w:t xml:space="preserve">ensure your diagram is accurate and easily understandable, checking with others for </w:t>
      </w:r>
      <w:r w:rsidR="008432F1" w:rsidRPr="00972B1A">
        <w:t>comprehension</w:t>
      </w:r>
      <w:r w:rsidRPr="00972B1A">
        <w:t>.</w:t>
      </w:r>
    </w:p>
    <w:p w14:paraId="7E5A2DFC" w14:textId="0CC1E65D" w:rsidR="00AA6C1F" w:rsidRPr="00AA6C1F" w:rsidRDefault="007F1A0C" w:rsidP="007F1A0C">
      <w:r w:rsidRPr="00972B1A">
        <w:rPr>
          <w:noProof/>
        </w:rPr>
        <w:drawing>
          <wp:anchor distT="0" distB="0" distL="114300" distR="114300" simplePos="0" relativeHeight="251658242" behindDoc="0" locked="0" layoutInCell="1" allowOverlap="1" wp14:anchorId="76297261" wp14:editId="1CE915A9">
            <wp:simplePos x="0" y="0"/>
            <wp:positionH relativeFrom="margin">
              <wp:align>left</wp:align>
            </wp:positionH>
            <wp:positionV relativeFrom="paragraph">
              <wp:posOffset>6215</wp:posOffset>
            </wp:positionV>
            <wp:extent cx="552450" cy="552450"/>
            <wp:effectExtent l="0" t="0" r="0" b="0"/>
            <wp:wrapSquare wrapText="bothSides"/>
            <wp:docPr id="923679205" name="Picture 923679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972B1A">
        <w:t xml:space="preserve">Examine examples of Level 0 and Level 1 DFDs in the </w:t>
      </w:r>
      <w:hyperlink r:id="rId44"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36EFB52F" w14:textId="5DFDF7E8" w:rsidR="00EF77A2" w:rsidRPr="003A28AC" w:rsidRDefault="007F1A0C" w:rsidP="003A28AC">
      <w:pPr>
        <w:jc w:val="center"/>
        <w:rPr>
          <w:b/>
          <w:bCs/>
          <w:color w:val="FF0000"/>
          <w:u w:val="single"/>
        </w:rPr>
      </w:pPr>
      <w:r w:rsidRPr="003A28AC">
        <w:rPr>
          <w:b/>
          <w:bCs/>
          <w:color w:val="FF0000"/>
          <w:u w:val="single"/>
        </w:rPr>
        <w:t>Use specialised software</w:t>
      </w:r>
      <w:r w:rsidR="00994E41" w:rsidRPr="003A28AC">
        <w:rPr>
          <w:b/>
          <w:bCs/>
          <w:color w:val="FF0000"/>
          <w:u w:val="single"/>
        </w:rPr>
        <w:t xml:space="preserve"> (dra</w:t>
      </w:r>
      <w:r w:rsidR="00E3734B" w:rsidRPr="003A28AC">
        <w:rPr>
          <w:b/>
          <w:bCs/>
          <w:color w:val="FF0000"/>
          <w:u w:val="single"/>
        </w:rPr>
        <w:t>w.io or similar)</w:t>
      </w:r>
      <w:r w:rsidRPr="003A28AC">
        <w:rPr>
          <w:b/>
          <w:bCs/>
          <w:color w:val="FF0000"/>
          <w:u w:val="single"/>
        </w:rPr>
        <w:t xml:space="preserve"> to create </w:t>
      </w:r>
      <w:hyperlink r:id="rId45" w:history="1">
        <w:r w:rsidR="000C6AD8" w:rsidRPr="003A28AC">
          <w:rPr>
            <w:rStyle w:val="Hyperlink"/>
            <w:b/>
            <w:bCs/>
            <w:color w:val="FF0000"/>
          </w:rPr>
          <w:t>Data Flow Diagrams</w:t>
        </w:r>
      </w:hyperlink>
      <w:r w:rsidRPr="003A28AC">
        <w:rPr>
          <w:b/>
          <w:bCs/>
          <w:color w:val="FF0000"/>
          <w:u w:val="single"/>
        </w:rPr>
        <w:t xml:space="preserve"> for the </w:t>
      </w:r>
      <w:r w:rsidR="002E0A74" w:rsidRPr="003A28AC">
        <w:rPr>
          <w:b/>
          <w:bCs/>
          <w:color w:val="FF0000"/>
          <w:u w:val="single"/>
        </w:rPr>
        <w:t xml:space="preserve">Software </w:t>
      </w:r>
      <w:r w:rsidR="00DD422F" w:rsidRPr="003A28AC">
        <w:rPr>
          <w:b/>
          <w:bCs/>
          <w:color w:val="FF0000"/>
          <w:u w:val="single"/>
        </w:rPr>
        <w:t>e</w:t>
      </w:r>
      <w:r w:rsidR="002E0A74" w:rsidRPr="003A28AC">
        <w:rPr>
          <w:b/>
          <w:bCs/>
          <w:color w:val="FF0000"/>
          <w:u w:val="single"/>
        </w:rPr>
        <w:t xml:space="preserve">ngineering </w:t>
      </w:r>
      <w:r w:rsidR="00DD422F" w:rsidRPr="003A28AC">
        <w:rPr>
          <w:b/>
          <w:bCs/>
          <w:color w:val="FF0000"/>
          <w:u w:val="single"/>
        </w:rPr>
        <w:t>p</w:t>
      </w:r>
      <w:r w:rsidR="002E0A74" w:rsidRPr="003A28AC">
        <w:rPr>
          <w:b/>
          <w:bCs/>
          <w:color w:val="FF0000"/>
          <w:u w:val="single"/>
        </w:rPr>
        <w:t>roject</w:t>
      </w:r>
      <w:r w:rsidRPr="003A28AC">
        <w:rPr>
          <w:b/>
          <w:bCs/>
          <w:color w:val="FF0000"/>
          <w:u w:val="single"/>
        </w:rPr>
        <w:t>.</w:t>
      </w:r>
    </w:p>
    <w:p w14:paraId="5504DDE7" w14:textId="77777777" w:rsidR="00F540B7" w:rsidRPr="00972B1A" w:rsidRDefault="00EF77A2" w:rsidP="00016803">
      <w:pPr>
        <w:pStyle w:val="Heading3"/>
      </w:pPr>
      <w:bookmarkStart w:id="58" w:name="_Toc183506447"/>
      <w:r w:rsidRPr="00972B1A">
        <w:t>Structure charts</w:t>
      </w:r>
      <w:bookmarkEnd w:id="58"/>
    </w:p>
    <w:p w14:paraId="52C3C6AA" w14:textId="4FA235C9" w:rsidR="003F47F9" w:rsidRPr="00972B1A" w:rsidRDefault="00F540B7" w:rsidP="003F47F9">
      <w:r w:rsidRPr="00972B1A">
        <w:t xml:space="preserve">An example can be found in the </w:t>
      </w:r>
      <w:hyperlink r:id="rId46" w:anchor="software-engineering-course-specifications-software_engineering_11_12_2022" w:history="1">
        <w:r w:rsidR="00AA6C1F">
          <w:rPr>
            <w:rStyle w:val="Hyperlink"/>
          </w:rPr>
          <w:t>Softwar</w:t>
        </w:r>
        <w:r w:rsidR="00AA6C1F">
          <w:rPr>
            <w:rStyle w:val="Hyperlink"/>
          </w:rPr>
          <w:t>e</w:t>
        </w:r>
        <w:r w:rsidR="00AA6C1F">
          <w:rPr>
            <w:rStyle w:val="Hyperlink"/>
          </w:rPr>
          <w:t xml:space="preserve"> Engineering </w:t>
        </w:r>
        <w:r w:rsidR="00EE2D30">
          <w:rPr>
            <w:rStyle w:val="Hyperlink"/>
          </w:rPr>
          <w:t xml:space="preserve">HSC </w:t>
        </w:r>
        <w:r w:rsidR="00AA6C1F">
          <w:rPr>
            <w:rStyle w:val="Hyperlink"/>
          </w:rPr>
          <w:t>Course Specifications (PDF 2.9 MB)</w:t>
        </w:r>
      </w:hyperlink>
      <w:r w:rsidR="00AA6C1F" w:rsidRPr="00AA6C1F">
        <w:t>.</w:t>
      </w:r>
    </w:p>
    <w:p w14:paraId="67F8943C" w14:textId="1812BD0E" w:rsidR="003F47F9" w:rsidRPr="00972B1A" w:rsidRDefault="00742137" w:rsidP="00742137">
      <w:pPr>
        <w:spacing w:after="240"/>
      </w:pPr>
      <w:r w:rsidRPr="00972B1A">
        <w:rPr>
          <w:b/>
          <w:bCs/>
          <w:noProof/>
        </w:rPr>
        <w:drawing>
          <wp:anchor distT="0" distB="0" distL="114300" distR="114300" simplePos="0" relativeHeight="251658251" behindDoc="0" locked="0" layoutInCell="1" allowOverlap="1" wp14:anchorId="7D9954D7" wp14:editId="3CEAF5EB">
            <wp:simplePos x="0" y="0"/>
            <wp:positionH relativeFrom="margin">
              <wp:align>left</wp:align>
            </wp:positionH>
            <wp:positionV relativeFrom="paragraph">
              <wp:posOffset>621665</wp:posOffset>
            </wp:positionV>
            <wp:extent cx="504825" cy="504825"/>
            <wp:effectExtent l="0" t="0" r="9525" b="9525"/>
            <wp:wrapSquare wrapText="bothSides"/>
            <wp:docPr id="1019734514" name="Picture 10197345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r w:rsidR="003F47F9" w:rsidRPr="00972B1A">
        <w:t>Constructing a structure chart to represent a library system involves identifying the main modules or components of the system and how they interact with each other.</w:t>
      </w:r>
    </w:p>
    <w:p w14:paraId="579F93D2" w14:textId="3FF794C2" w:rsidR="00705DF0" w:rsidRPr="00972B1A" w:rsidRDefault="00705DF0" w:rsidP="00742137">
      <w:pPr>
        <w:pStyle w:val="Heading4"/>
        <w:spacing w:before="360"/>
      </w:pPr>
      <w:r w:rsidRPr="00972B1A">
        <w:t>Steps to create a structure chart</w:t>
      </w:r>
    </w:p>
    <w:p w14:paraId="1FF6CB57" w14:textId="2924B0DA" w:rsidR="00705DF0" w:rsidRPr="00972B1A" w:rsidRDefault="00705DF0" w:rsidP="00742137">
      <w:pPr>
        <w:pStyle w:val="ListNumber"/>
        <w:numPr>
          <w:ilvl w:val="0"/>
          <w:numId w:val="13"/>
        </w:numPr>
        <w:spacing w:before="360"/>
      </w:pPr>
      <w:r w:rsidRPr="00972B1A">
        <w:t>Brainstorm all the functions that need to be coded. This involves:</w:t>
      </w:r>
    </w:p>
    <w:p w14:paraId="59E3793C" w14:textId="4F99C8A6" w:rsidR="00705DF0" w:rsidRPr="00972B1A" w:rsidRDefault="00CE47FE" w:rsidP="000316B1">
      <w:pPr>
        <w:pStyle w:val="ListNumber2"/>
      </w:pPr>
      <w:r>
        <w:t>a</w:t>
      </w:r>
      <w:r w:rsidRPr="00972B1A">
        <w:t xml:space="preserve">nalysing </w:t>
      </w:r>
      <w:r w:rsidR="00705DF0" w:rsidRPr="00972B1A">
        <w:t>the problem to determine what is needed</w:t>
      </w:r>
    </w:p>
    <w:p w14:paraId="06AEC838" w14:textId="59B36105" w:rsidR="00705DF0" w:rsidRPr="00972B1A" w:rsidRDefault="00CE47FE" w:rsidP="000316B1">
      <w:pPr>
        <w:pStyle w:val="ListNumber2"/>
      </w:pPr>
      <w:r>
        <w:t>u</w:t>
      </w:r>
      <w:r w:rsidR="00705DF0" w:rsidRPr="00972B1A">
        <w:t>s</w:t>
      </w:r>
      <w:r w:rsidR="005E379D" w:rsidRPr="00972B1A">
        <w:t>ing a</w:t>
      </w:r>
      <w:r w:rsidR="00705DF0" w:rsidRPr="00972B1A">
        <w:t xml:space="preserve"> top-down approach to decompose (break) the problem into the sub functions</w:t>
      </w:r>
    </w:p>
    <w:p w14:paraId="7A43C284" w14:textId="519DD90D" w:rsidR="00705DF0" w:rsidRPr="00972B1A" w:rsidRDefault="00CE47FE" w:rsidP="000316B1">
      <w:pPr>
        <w:pStyle w:val="ListNumber2"/>
      </w:pPr>
      <w:r>
        <w:t>i</w:t>
      </w:r>
      <w:r w:rsidR="00705DF0" w:rsidRPr="00972B1A">
        <w:t>ndenting can be used to show sub functions.</w:t>
      </w:r>
    </w:p>
    <w:p w14:paraId="148A284F" w14:textId="626DDDAC" w:rsidR="00705DF0" w:rsidRPr="00972B1A" w:rsidRDefault="00705DF0" w:rsidP="0096148D">
      <w:pPr>
        <w:pStyle w:val="ListNumber"/>
        <w:numPr>
          <w:ilvl w:val="0"/>
          <w:numId w:val="13"/>
        </w:numPr>
      </w:pPr>
      <w:r w:rsidRPr="00972B1A">
        <w:t>Construct the diagram. This involves:</w:t>
      </w:r>
    </w:p>
    <w:p w14:paraId="40B1B247" w14:textId="37143B83" w:rsidR="009E5085" w:rsidRPr="00972B1A" w:rsidRDefault="003C1AF8" w:rsidP="0096148D">
      <w:pPr>
        <w:pStyle w:val="ListNumber2"/>
        <w:numPr>
          <w:ilvl w:val="0"/>
          <w:numId w:val="11"/>
        </w:numPr>
      </w:pPr>
      <w:r>
        <w:t>d</w:t>
      </w:r>
      <w:r w:rsidRPr="00972B1A">
        <w:t xml:space="preserve">rawing </w:t>
      </w:r>
      <w:r w:rsidR="00705DF0" w:rsidRPr="00972B1A">
        <w:t>a box-rectangle for each function. Use verbs</w:t>
      </w:r>
      <w:r w:rsidR="00067373" w:rsidRPr="00972B1A">
        <w:t xml:space="preserve">, </w:t>
      </w:r>
      <w:r w:rsidR="00705DF0" w:rsidRPr="00972B1A">
        <w:t>for example, borrow, return, locate, check, update in each rectangle</w:t>
      </w:r>
    </w:p>
    <w:p w14:paraId="211FFF8C" w14:textId="1E3BCF4F" w:rsidR="009E5085" w:rsidRPr="00972B1A" w:rsidRDefault="003C1AF8" w:rsidP="00466E82">
      <w:pPr>
        <w:pStyle w:val="ListNumber2"/>
      </w:pPr>
      <w:r>
        <w:t>d</w:t>
      </w:r>
      <w:r w:rsidR="00705DF0" w:rsidRPr="00972B1A">
        <w:t>rawing the interconnecting lines between the boxes, showing how the functions are linked to each other</w:t>
      </w:r>
    </w:p>
    <w:p w14:paraId="15D1DAC5" w14:textId="77777777" w:rsidR="00A22CAC" w:rsidRPr="00972B1A" w:rsidRDefault="00705DF0" w:rsidP="00A22CAC">
      <w:pPr>
        <w:pStyle w:val="ListNumber2"/>
      </w:pPr>
      <w:r w:rsidRPr="00972B1A">
        <w:t>adding symbols to the diagram</w:t>
      </w:r>
    </w:p>
    <w:p w14:paraId="3B8555A6" w14:textId="77777777" w:rsidR="00A22CAC" w:rsidRPr="00972B1A" w:rsidRDefault="00705DF0" w:rsidP="00A22CAC">
      <w:pPr>
        <w:pStyle w:val="ListNumber2"/>
      </w:pPr>
      <w:r w:rsidRPr="00972B1A">
        <w:t>loops (for example for when a function is called multiple times)</w:t>
      </w:r>
    </w:p>
    <w:p w14:paraId="7A5AF321" w14:textId="73B75597" w:rsidR="00A22CAC" w:rsidRPr="00972B1A" w:rsidRDefault="00705DF0" w:rsidP="00A22CAC">
      <w:pPr>
        <w:pStyle w:val="ListNumber2"/>
      </w:pPr>
      <w:r w:rsidRPr="00972B1A">
        <w:t xml:space="preserve">case (diamond) </w:t>
      </w:r>
      <w:r w:rsidR="003C1AF8">
        <w:t>–</w:t>
      </w:r>
      <w:r w:rsidR="00FF1791" w:rsidRPr="00972B1A">
        <w:t xml:space="preserve"> (</w:t>
      </w:r>
      <w:r w:rsidRPr="00972B1A">
        <w:t>choice of functions)</w:t>
      </w:r>
    </w:p>
    <w:p w14:paraId="73B18EAD" w14:textId="5681B93F" w:rsidR="00705DF0" w:rsidRPr="00972B1A" w:rsidRDefault="00705DF0" w:rsidP="00A22CAC">
      <w:pPr>
        <w:pStyle w:val="ListNumber2"/>
      </w:pPr>
      <w:r w:rsidRPr="00972B1A">
        <w:t>passing of parameters (open – variable, closed – control)</w:t>
      </w:r>
      <w:r w:rsidR="00A22CAC" w:rsidRPr="00972B1A">
        <w:t>.</w:t>
      </w:r>
    </w:p>
    <w:p w14:paraId="7DBB6886" w14:textId="015A8357" w:rsidR="00705DF0" w:rsidRPr="00972B1A" w:rsidRDefault="00705DF0" w:rsidP="0096148D">
      <w:pPr>
        <w:pStyle w:val="ListNumber"/>
        <w:numPr>
          <w:ilvl w:val="0"/>
          <w:numId w:val="13"/>
        </w:numPr>
      </w:pPr>
      <w:r w:rsidRPr="00972B1A">
        <w:lastRenderedPageBreak/>
        <w:t>Provide explanations and further details to explain your diagram. </w:t>
      </w:r>
    </w:p>
    <w:p w14:paraId="19A5C941" w14:textId="77777777" w:rsidR="00705DF0" w:rsidRPr="00972B1A" w:rsidRDefault="00705DF0" w:rsidP="00A22CAC">
      <w:r w:rsidRPr="00972B1A">
        <w:t>This could include providing a short description of each function and explanations of other aspects of your design that someone else reading your diagram would need to understand your design.</w:t>
      </w:r>
    </w:p>
    <w:p w14:paraId="6B2C6DE2" w14:textId="02F5EA65" w:rsidR="0094078B" w:rsidRPr="00972B1A" w:rsidRDefault="00C93D54" w:rsidP="00705DF0">
      <w:r w:rsidRPr="00972B1A">
        <w:rPr>
          <w:noProof/>
        </w:rPr>
        <w:drawing>
          <wp:anchor distT="0" distB="0" distL="114300" distR="114300" simplePos="0" relativeHeight="251658268" behindDoc="0" locked="0" layoutInCell="1" allowOverlap="1" wp14:anchorId="310BA448" wp14:editId="789D12E6">
            <wp:simplePos x="0" y="0"/>
            <wp:positionH relativeFrom="margin">
              <wp:posOffset>-53340</wp:posOffset>
            </wp:positionH>
            <wp:positionV relativeFrom="paragraph">
              <wp:posOffset>62230</wp:posOffset>
            </wp:positionV>
            <wp:extent cx="552450" cy="552450"/>
            <wp:effectExtent l="0" t="0" r="0" b="0"/>
            <wp:wrapTopAndBottom/>
            <wp:docPr id="430989378" name="Picture 430989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Use the following c</w:t>
      </w:r>
      <w:r w:rsidRPr="00972B1A">
        <w:t xml:space="preserve">hecklist </w:t>
      </w:r>
      <w:r w:rsidR="00705DF0" w:rsidRPr="00972B1A">
        <w:t>when making a structure chart</w:t>
      </w:r>
      <w:r>
        <w:t>. H</w:t>
      </w:r>
      <w:r w:rsidR="00705DF0" w:rsidRPr="00972B1A">
        <w:t>ave you:</w:t>
      </w:r>
    </w:p>
    <w:p w14:paraId="1F6D70C8" w14:textId="2F2DCB6E" w:rsidR="00705DF0" w:rsidRPr="00972B1A" w:rsidRDefault="00C93D54" w:rsidP="0096148D">
      <w:pPr>
        <w:pStyle w:val="ListNumber"/>
        <w:numPr>
          <w:ilvl w:val="0"/>
          <w:numId w:val="12"/>
        </w:numPr>
      </w:pPr>
      <w:r>
        <w:t>l</w:t>
      </w:r>
      <w:r w:rsidR="00705DF0" w:rsidRPr="00972B1A">
        <w:t>isted all the ‘sub functions’ for the system?</w:t>
      </w:r>
    </w:p>
    <w:p w14:paraId="448C76BB" w14:textId="0AE21149" w:rsidR="00705DF0" w:rsidRPr="00972B1A" w:rsidRDefault="00C93D54" w:rsidP="005727FD">
      <w:pPr>
        <w:pStyle w:val="ListNumber"/>
      </w:pPr>
      <w:r>
        <w:t>i</w:t>
      </w:r>
      <w:r w:rsidR="00705DF0" w:rsidRPr="00972B1A">
        <w:t>nterconnected them correctly to relate the correct relationship between subs?</w:t>
      </w:r>
    </w:p>
    <w:p w14:paraId="5BB3C81D" w14:textId="152A4245" w:rsidR="00705DF0" w:rsidRPr="00972B1A" w:rsidRDefault="00C93D54" w:rsidP="005727FD">
      <w:pPr>
        <w:pStyle w:val="ListNumber"/>
      </w:pPr>
      <w:r>
        <w:t>u</w:t>
      </w:r>
      <w:r w:rsidR="00705DF0" w:rsidRPr="00972B1A">
        <w:t>sed the correct symbols to relate passing variables, loops</w:t>
      </w:r>
      <w:r>
        <w:t xml:space="preserve"> and</w:t>
      </w:r>
      <w:r w:rsidRPr="00972B1A">
        <w:t xml:space="preserve"> </w:t>
      </w:r>
      <w:r w:rsidR="00705DF0" w:rsidRPr="00972B1A">
        <w:t>decisions?</w:t>
      </w:r>
    </w:p>
    <w:p w14:paraId="1C9DBC29" w14:textId="4119A424" w:rsidR="00EF77A2" w:rsidRPr="00B94F1C" w:rsidRDefault="00EF77A2" w:rsidP="00B94F1C">
      <w:pPr>
        <w:jc w:val="center"/>
        <w:rPr>
          <w:b/>
          <w:bCs/>
          <w:i/>
          <w:iCs/>
        </w:rPr>
      </w:pPr>
      <w:r w:rsidRPr="00B94F1C">
        <w:rPr>
          <w:b/>
          <w:bCs/>
          <w:i/>
          <w:iCs/>
          <w:color w:val="FF0000"/>
        </w:rPr>
        <w:t>Students develop</w:t>
      </w:r>
      <w:r w:rsidR="00705DF0" w:rsidRPr="00B94F1C">
        <w:rPr>
          <w:b/>
          <w:bCs/>
          <w:i/>
          <w:iCs/>
          <w:color w:val="FF0000"/>
        </w:rPr>
        <w:t xml:space="preserve"> a</w:t>
      </w:r>
      <w:r w:rsidRPr="00B94F1C">
        <w:rPr>
          <w:b/>
          <w:bCs/>
          <w:i/>
          <w:iCs/>
          <w:color w:val="FF0000"/>
        </w:rPr>
        <w:t xml:space="preserve"> </w:t>
      </w:r>
      <w:r w:rsidR="00A22B73" w:rsidRPr="00B94F1C">
        <w:rPr>
          <w:b/>
          <w:bCs/>
          <w:i/>
          <w:iCs/>
          <w:color w:val="FF0000"/>
        </w:rPr>
        <w:t>structure chart</w:t>
      </w:r>
      <w:r w:rsidRPr="00B94F1C">
        <w:rPr>
          <w:b/>
          <w:bCs/>
          <w:i/>
          <w:iCs/>
          <w:color w:val="FF0000"/>
        </w:rPr>
        <w:t xml:space="preserve"> demonstrating how the procedures, modules or components of the</w:t>
      </w:r>
      <w:r w:rsidR="00705DF0" w:rsidRPr="00B94F1C">
        <w:rPr>
          <w:b/>
          <w:bCs/>
          <w:i/>
          <w:iCs/>
          <w:color w:val="FF0000"/>
        </w:rPr>
        <w:t>ir</w:t>
      </w:r>
      <w:r w:rsidRPr="00B94F1C">
        <w:rPr>
          <w:b/>
          <w:bCs/>
          <w:i/>
          <w:iCs/>
          <w:color w:val="FF0000"/>
        </w:rPr>
        <w:t xml:space="preserve"> final</w:t>
      </w:r>
      <w:r w:rsidR="00705DF0" w:rsidRPr="00B94F1C">
        <w:rPr>
          <w:b/>
          <w:bCs/>
          <w:i/>
          <w:iCs/>
          <w:color w:val="FF0000"/>
        </w:rPr>
        <w:t xml:space="preserve"> software</w:t>
      </w:r>
      <w:r w:rsidRPr="00B94F1C">
        <w:rPr>
          <w:b/>
          <w:bCs/>
          <w:i/>
          <w:iCs/>
          <w:color w:val="FF0000"/>
        </w:rPr>
        <w:t xml:space="preserve"> solution are interconnected.</w:t>
      </w:r>
      <w:r w:rsidRPr="00B94F1C">
        <w:rPr>
          <w:b/>
          <w:bCs/>
          <w:i/>
          <w:iCs/>
        </w:rPr>
        <w:br w:type="page"/>
      </w:r>
    </w:p>
    <w:p w14:paraId="1961E9B4" w14:textId="3E21A4A1" w:rsidR="00D813DF" w:rsidRPr="00972B1A" w:rsidRDefault="00EF77A2" w:rsidP="00016803">
      <w:pPr>
        <w:pStyle w:val="Heading3"/>
      </w:pPr>
      <w:bookmarkStart w:id="59" w:name="_Toc183506448"/>
      <w:r w:rsidRPr="00972B1A">
        <w:lastRenderedPageBreak/>
        <w:t>Class diagrams</w:t>
      </w:r>
      <w:r w:rsidR="0038039F">
        <w:t xml:space="preserve"> – OOP projects only (or part thereof)</w:t>
      </w:r>
      <w:bookmarkEnd w:id="59"/>
    </w:p>
    <w:p w14:paraId="209B348E" w14:textId="63518AE9" w:rsidR="00D555A3" w:rsidRPr="00972B1A" w:rsidRDefault="00D813DF" w:rsidP="00D813DF">
      <w:r w:rsidRPr="00972B1A">
        <w:t>Class diagrams provide a visual representation of systems that are implemented using the object-oriented paradigm. They model classes, their attributes and methods and the relationships between classes</w:t>
      </w:r>
      <w:r w:rsidR="005727FD" w:rsidRPr="00972B1A">
        <w:t>.</w:t>
      </w:r>
      <w:bookmarkStart w:id="60" w:name="_Hlk163629763"/>
      <w:r w:rsidR="005727FD" w:rsidRPr="00972B1A">
        <w:t xml:space="preserve"> </w:t>
      </w:r>
    </w:p>
    <w:p w14:paraId="7BDEA2F4" w14:textId="4E426323" w:rsidR="00553B3A" w:rsidRDefault="002D4B32" w:rsidP="009C3F3C">
      <w:r w:rsidRPr="00972B1A">
        <w:t>Each</w:t>
      </w:r>
      <w:r w:rsidR="00D813DF" w:rsidRPr="00972B1A">
        <w:t xml:space="preserve"> </w:t>
      </w:r>
      <w:r w:rsidR="00C93D54">
        <w:t xml:space="preserve">diagram </w:t>
      </w:r>
      <w:r w:rsidR="00D813DF" w:rsidRPr="00972B1A">
        <w:t xml:space="preserve">will include </w:t>
      </w:r>
      <w:r w:rsidRPr="00972B1A">
        <w:t>attributes</w:t>
      </w:r>
      <w:r w:rsidR="00D813DF" w:rsidRPr="00972B1A">
        <w:t xml:space="preserve"> and </w:t>
      </w:r>
      <w:r w:rsidRPr="00972B1A">
        <w:t>methods</w:t>
      </w:r>
      <w:r w:rsidR="00D813DF" w:rsidRPr="00972B1A">
        <w:t xml:space="preserve">. </w:t>
      </w:r>
      <w:bookmarkEnd w:id="60"/>
    </w:p>
    <w:p w14:paraId="2DFEC6CE" w14:textId="425C64CF" w:rsidR="009C3F3C" w:rsidRPr="00972B1A" w:rsidRDefault="009C3F3C" w:rsidP="009C3F3C">
      <w:r>
        <w:t>Class diagram</w:t>
      </w:r>
      <w:r w:rsidR="00E36AD9">
        <w:t xml:space="preserve">(s) </w:t>
      </w:r>
      <w:r w:rsidR="004C66CE">
        <w:t xml:space="preserve">should be created for this project where </w:t>
      </w:r>
      <w:proofErr w:type="gramStart"/>
      <w:r w:rsidR="004C66CE">
        <w:t>an</w:t>
      </w:r>
      <w:proofErr w:type="gramEnd"/>
      <w:r w:rsidR="004C66CE">
        <w:t xml:space="preserve"> section</w:t>
      </w:r>
      <w:r w:rsidR="00EB2F27">
        <w:t xml:space="preserve">s </w:t>
      </w:r>
      <w:r w:rsidR="004C66CE">
        <w:t>of the coded solution empl</w:t>
      </w:r>
      <w:r w:rsidR="00EB2F27">
        <w:t>oy OOP. Class diagrams are not required if OOP is not used.</w:t>
      </w:r>
    </w:p>
    <w:p w14:paraId="5DDF4794" w14:textId="6AD43415" w:rsidR="002229BF" w:rsidRPr="00972B1A" w:rsidRDefault="00EF77A2" w:rsidP="00016803">
      <w:pPr>
        <w:pStyle w:val="Heading3"/>
      </w:pPr>
      <w:bookmarkStart w:id="61" w:name="_Toc183506449"/>
      <w:r w:rsidRPr="00972B1A">
        <w:t>Storyboards</w:t>
      </w:r>
      <w:bookmarkEnd w:id="61"/>
    </w:p>
    <w:p w14:paraId="61E02835" w14:textId="1F39FD0C" w:rsidR="002229BF" w:rsidRPr="00972B1A" w:rsidRDefault="002229BF" w:rsidP="00EF77A2">
      <w:r w:rsidRPr="00972B1A">
        <w:t xml:space="preserve">A storyboard shows the various interfaces (screens) as well as the links between them. For example the </w:t>
      </w:r>
      <w:hyperlink r:id="rId47" w:anchor="software-engineering-course-specifications-software_engineering_11_12_2022" w:history="1">
        <w:r w:rsidR="00783D85">
          <w:rPr>
            <w:rStyle w:val="Hyperlink"/>
          </w:rPr>
          <w:t xml:space="preserve">Software Engineering </w:t>
        </w:r>
        <w:r w:rsidR="00EE2D30">
          <w:rPr>
            <w:rStyle w:val="Hyperlink"/>
          </w:rPr>
          <w:t xml:space="preserve">HSC </w:t>
        </w:r>
        <w:r w:rsidR="00783D85">
          <w:rPr>
            <w:rStyle w:val="Hyperlink"/>
          </w:rPr>
          <w:t>Course Specifications (PDF 2.9 MB)</w:t>
        </w:r>
      </w:hyperlink>
      <w:r w:rsidR="00DF29AB" w:rsidRPr="00972B1A">
        <w:t xml:space="preserve"> </w:t>
      </w:r>
      <w:r w:rsidRPr="00972B1A">
        <w:t xml:space="preserve">storyboard shows the relationship between </w:t>
      </w:r>
      <w:r w:rsidR="000B2CB6">
        <w:t>3</w:t>
      </w:r>
      <w:r w:rsidRPr="00972B1A">
        <w:t xml:space="preserve"> pages of information aimed at promoting a school canteen on a website.</w:t>
      </w:r>
    </w:p>
    <w:p w14:paraId="7A10F077" w14:textId="77777777" w:rsidR="007F53EA" w:rsidRDefault="00D245D6" w:rsidP="00A92D1C">
      <w:r w:rsidRPr="00972B1A">
        <w:rPr>
          <w:noProof/>
        </w:rPr>
        <w:drawing>
          <wp:anchor distT="0" distB="0" distL="114300" distR="114300" simplePos="0" relativeHeight="251658262" behindDoc="0" locked="0" layoutInCell="1" allowOverlap="1" wp14:anchorId="639F7FF0" wp14:editId="78FBF872">
            <wp:simplePos x="0" y="0"/>
            <wp:positionH relativeFrom="margin">
              <wp:posOffset>32264</wp:posOffset>
            </wp:positionH>
            <wp:positionV relativeFrom="paragraph">
              <wp:posOffset>140793</wp:posOffset>
            </wp:positionV>
            <wp:extent cx="674370" cy="674370"/>
            <wp:effectExtent l="0" t="0" r="0" b="0"/>
            <wp:wrapSquare wrapText="bothSides"/>
            <wp:docPr id="1370970738" name="Picture 13709707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b/>
          <w:bCs/>
          <w:noProof/>
        </w:rPr>
        <w:drawing>
          <wp:anchor distT="0" distB="0" distL="114300" distR="114300" simplePos="0" relativeHeight="251658253" behindDoc="0" locked="0" layoutInCell="1" allowOverlap="1" wp14:anchorId="3EF2EF6D" wp14:editId="2012A017">
            <wp:simplePos x="0" y="0"/>
            <wp:positionH relativeFrom="margin">
              <wp:posOffset>34724</wp:posOffset>
            </wp:positionH>
            <wp:positionV relativeFrom="paragraph">
              <wp:posOffset>138727</wp:posOffset>
            </wp:positionV>
            <wp:extent cx="635000" cy="635000"/>
            <wp:effectExtent l="0" t="0" r="0" b="0"/>
            <wp:wrapSquare wrapText="bothSides"/>
            <wp:docPr id="15998525" name="Picture 15998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229BF" w:rsidRPr="00972B1A">
        <w:t xml:space="preserve"> </w:t>
      </w:r>
      <w:r w:rsidR="00662F47">
        <w:t xml:space="preserve">A storyboard should be drawn (ideally on paper) to create a visual representation of the webpages and how they interact. It can be used in the initial discussions with the client to show ideas and </w:t>
      </w:r>
      <w:r w:rsidR="007F53EA">
        <w:t>possibilities.</w:t>
      </w:r>
      <w:r w:rsidR="00EF77A2" w:rsidRPr="00972B1A">
        <w:rPr>
          <w:b/>
          <w:bCs/>
        </w:rPr>
        <w:br/>
      </w:r>
    </w:p>
    <w:p w14:paraId="37042558" w14:textId="35AD3504" w:rsidR="00EF77A2" w:rsidRDefault="007F53EA" w:rsidP="00A92D1C">
      <w:r>
        <w:rPr>
          <w:b/>
          <w:bCs/>
        </w:rPr>
        <w:t>D</w:t>
      </w:r>
      <w:r w:rsidR="00EF77A2" w:rsidRPr="00972B1A">
        <w:rPr>
          <w:b/>
          <w:bCs/>
        </w:rPr>
        <w:t>evelop</w:t>
      </w:r>
      <w:r w:rsidR="002229BF" w:rsidRPr="00972B1A">
        <w:rPr>
          <w:b/>
          <w:bCs/>
        </w:rPr>
        <w:t xml:space="preserve"> a</w:t>
      </w:r>
      <w:r w:rsidR="00EF77A2" w:rsidRPr="00972B1A">
        <w:t xml:space="preserve"> storyboard</w:t>
      </w:r>
      <w:r w:rsidR="00085821">
        <w:t xml:space="preserve"> in the space below</w:t>
      </w:r>
      <w:r w:rsidR="00EF77A2" w:rsidRPr="00972B1A">
        <w:t xml:space="preserve">, </w:t>
      </w:r>
      <w:r w:rsidR="00DF29AB" w:rsidRPr="00972B1A">
        <w:t xml:space="preserve">with at least </w:t>
      </w:r>
      <w:r w:rsidR="00684E24">
        <w:t>3</w:t>
      </w:r>
      <w:r w:rsidR="00684E24" w:rsidRPr="00972B1A">
        <w:t xml:space="preserve"> </w:t>
      </w:r>
      <w:r w:rsidR="00DF29AB" w:rsidRPr="00972B1A">
        <w:t xml:space="preserve">screens that </w:t>
      </w:r>
      <w:r w:rsidR="00EF77A2" w:rsidRPr="00972B1A">
        <w:t>visuall</w:t>
      </w:r>
      <w:r w:rsidR="00A92D1C" w:rsidRPr="00972B1A">
        <w:t>y</w:t>
      </w:r>
      <w:r w:rsidR="00EF77A2" w:rsidRPr="00972B1A">
        <w:t xml:space="preserve"> represent the software solutions they will build.</w:t>
      </w:r>
    </w:p>
    <w:p w14:paraId="45048577" w14:textId="2C087284" w:rsidR="00DF29AB" w:rsidRPr="00972B1A" w:rsidRDefault="00DF29AB">
      <w:pPr>
        <w:suppressAutoHyphens w:val="0"/>
        <w:spacing w:after="0" w:line="276" w:lineRule="auto"/>
      </w:pPr>
      <w:r w:rsidRPr="00972B1A">
        <w:br w:type="page"/>
      </w:r>
    </w:p>
    <w:p w14:paraId="38716B83" w14:textId="77777777" w:rsidR="00684E24" w:rsidRPr="00684E24" w:rsidRDefault="00D245D6" w:rsidP="00684E24">
      <w:pPr>
        <w:pStyle w:val="Heading3"/>
      </w:pPr>
      <w:bookmarkStart w:id="62" w:name="_Toc183506450"/>
      <w:r w:rsidRPr="00972B1A">
        <w:rPr>
          <w:rStyle w:val="Heading3Char"/>
          <w:noProof/>
        </w:rPr>
        <w:lastRenderedPageBreak/>
        <w:drawing>
          <wp:anchor distT="0" distB="0" distL="114300" distR="114300" simplePos="0" relativeHeight="251658263" behindDoc="0" locked="0" layoutInCell="1" allowOverlap="1" wp14:anchorId="69E4FDFD" wp14:editId="10F0B4D8">
            <wp:simplePos x="0" y="0"/>
            <wp:positionH relativeFrom="margin">
              <wp:posOffset>55414</wp:posOffset>
            </wp:positionH>
            <wp:positionV relativeFrom="paragraph">
              <wp:posOffset>410146</wp:posOffset>
            </wp:positionV>
            <wp:extent cx="674370" cy="674370"/>
            <wp:effectExtent l="0" t="0" r="0" b="0"/>
            <wp:wrapSquare wrapText="bothSides"/>
            <wp:docPr id="1426446956" name="Picture 1426446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rStyle w:val="Heading3Char"/>
          <w:noProof/>
        </w:rPr>
        <w:drawing>
          <wp:anchor distT="0" distB="0" distL="114300" distR="114300" simplePos="0" relativeHeight="251658254" behindDoc="0" locked="0" layoutInCell="1" allowOverlap="1" wp14:anchorId="2530A394" wp14:editId="055AC7F5">
            <wp:simplePos x="0" y="0"/>
            <wp:positionH relativeFrom="margin">
              <wp:posOffset>57874</wp:posOffset>
            </wp:positionH>
            <wp:positionV relativeFrom="paragraph">
              <wp:posOffset>409671</wp:posOffset>
            </wp:positionV>
            <wp:extent cx="635000" cy="635000"/>
            <wp:effectExtent l="0" t="0" r="0" b="0"/>
            <wp:wrapSquare wrapText="bothSides"/>
            <wp:docPr id="115231300" name="Picture 115231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77A2" w:rsidRPr="00972B1A">
        <w:rPr>
          <w:rStyle w:val="Heading3Char"/>
        </w:rPr>
        <w:t>Decision trees</w:t>
      </w:r>
      <w:bookmarkEnd w:id="62"/>
    </w:p>
    <w:p w14:paraId="24B471DE" w14:textId="0331DB85" w:rsidR="00EF77A2" w:rsidRDefault="00DF29AB" w:rsidP="00EF77A2">
      <w:pPr>
        <w:rPr>
          <w:rStyle w:val="Hyperlink"/>
        </w:rPr>
      </w:pPr>
      <w:r w:rsidRPr="00972B1A">
        <w:t xml:space="preserve">Examples can be found in the </w:t>
      </w:r>
      <w:hyperlink r:id="rId48" w:anchor="software-engineering-course-specifications-software_engineering_11_12_2022" w:history="1">
        <w:r w:rsidR="00A27436" w:rsidRPr="00531E0D">
          <w:rPr>
            <w:rStyle w:val="Hyperlink"/>
          </w:rPr>
          <w:t xml:space="preserve">Software Engineering </w:t>
        </w:r>
        <w:r w:rsidR="00EE2D30">
          <w:rPr>
            <w:rStyle w:val="Hyperlink"/>
          </w:rPr>
          <w:t xml:space="preserve">HSC </w:t>
        </w:r>
        <w:r w:rsidR="00A27436" w:rsidRPr="00531E0D">
          <w:rPr>
            <w:rStyle w:val="Hyperlink"/>
          </w:rPr>
          <w:t>Course Specifications (PDF 2.9 MB).</w:t>
        </w:r>
      </w:hyperlink>
    </w:p>
    <w:p w14:paraId="278339C1" w14:textId="403FE79B" w:rsidR="00D22ABE" w:rsidRDefault="007F53EA" w:rsidP="00D22ABE">
      <w:r>
        <w:t>D</w:t>
      </w:r>
      <w:r w:rsidR="00D22ABE" w:rsidRPr="00972B1A">
        <w:rPr>
          <w:b/>
          <w:bCs/>
        </w:rPr>
        <w:t>evelop</w:t>
      </w:r>
      <w:r w:rsidR="00D22ABE" w:rsidRPr="00972B1A">
        <w:t xml:space="preserve"> decision trees to visually outline the logic flow and chain of decisions or selections the final solution will need.</w:t>
      </w:r>
      <w:r w:rsidR="00085821">
        <w:t xml:space="preserve"> Students use the space below to develop a decision tree for the </w:t>
      </w:r>
      <w:r w:rsidR="00B25FDE">
        <w:t>s</w:t>
      </w:r>
      <w:r w:rsidR="00085821">
        <w:t>oftware engineering project.</w:t>
      </w:r>
    </w:p>
    <w:tbl>
      <w:tblPr>
        <w:tblStyle w:val="TableGrid"/>
        <w:tblW w:w="9643" w:type="dxa"/>
        <w:tblLook w:val="04A0" w:firstRow="1" w:lastRow="0" w:firstColumn="1" w:lastColumn="0" w:noHBand="0" w:noVBand="1"/>
        <w:tblDescription w:val="Space for student response."/>
      </w:tblPr>
      <w:tblGrid>
        <w:gridCol w:w="9643"/>
      </w:tblGrid>
      <w:tr w:rsidR="008C790D" w14:paraId="190D62B3" w14:textId="77777777" w:rsidTr="008C790D">
        <w:trPr>
          <w:trHeight w:val="5071"/>
        </w:trPr>
        <w:tc>
          <w:tcPr>
            <w:tcW w:w="9643" w:type="dxa"/>
          </w:tcPr>
          <w:p w14:paraId="4EFE9E58" w14:textId="4CE0F31B" w:rsidR="008C790D" w:rsidRDefault="008C790D" w:rsidP="008C790D"/>
        </w:tc>
      </w:tr>
    </w:tbl>
    <w:p w14:paraId="39810A12" w14:textId="77777777" w:rsidR="00EF77A2" w:rsidRPr="00972B1A" w:rsidRDefault="00EF77A2" w:rsidP="00EF77A2">
      <w:pPr>
        <w:spacing w:before="0" w:after="160" w:line="259" w:lineRule="auto"/>
        <w:rPr>
          <w:b/>
          <w:bCs/>
        </w:rPr>
      </w:pPr>
      <w:r w:rsidRPr="00972B1A">
        <w:rPr>
          <w:b/>
          <w:bCs/>
        </w:rPr>
        <w:br w:type="page"/>
      </w:r>
    </w:p>
    <w:p w14:paraId="5386857B" w14:textId="77777777" w:rsidR="00D22ABE" w:rsidRPr="00972B1A" w:rsidRDefault="00EF77A2" w:rsidP="00016803">
      <w:pPr>
        <w:pStyle w:val="Heading3"/>
      </w:pPr>
      <w:bookmarkStart w:id="63" w:name="_Toc183506451"/>
      <w:r w:rsidRPr="00972B1A">
        <w:lastRenderedPageBreak/>
        <w:t>Algorithm design</w:t>
      </w:r>
      <w:bookmarkEnd w:id="63"/>
    </w:p>
    <w:p w14:paraId="24000999" w14:textId="6CDB22D4" w:rsidR="00D22ABE" w:rsidRPr="00972B1A" w:rsidRDefault="00D22ABE" w:rsidP="00EF77A2">
      <w:r w:rsidRPr="00972B1A">
        <w:t xml:space="preserve">Software </w:t>
      </w:r>
      <w:r w:rsidR="008C790D">
        <w:t>e</w:t>
      </w:r>
      <w:r w:rsidR="008C790D" w:rsidRPr="00972B1A">
        <w:t xml:space="preserve">ngineering </w:t>
      </w:r>
      <w:r w:rsidRPr="00972B1A">
        <w:t xml:space="preserve">students must be able to develop and interpret algorithms represented as pseudocode and flowcharts. </w:t>
      </w:r>
      <w:r w:rsidR="00366A16" w:rsidRPr="00972B1A">
        <w:t xml:space="preserve">Pseudocode is a </w:t>
      </w:r>
      <w:r w:rsidR="00682F38" w:rsidRPr="00972B1A">
        <w:t>text-based</w:t>
      </w:r>
      <w:r w:rsidR="00366A16" w:rsidRPr="00972B1A">
        <w:t xml:space="preserve"> method of describing the logic in an algorithm. It makes use of capitalised keywords and indentation to show control structures used. Flowcharts are graphic based diagrams that represent algorithms and are read from top to bottom and left to right. </w:t>
      </w:r>
      <w:r w:rsidRPr="00972B1A">
        <w:t xml:space="preserve">Students should regularly practise making pseudocode from flowcharts and flowcharts from </w:t>
      </w:r>
      <w:r w:rsidR="00682F38" w:rsidRPr="00972B1A">
        <w:t>pseudocode.</w:t>
      </w:r>
    </w:p>
    <w:p w14:paraId="6FDA7669" w14:textId="2160AFDD" w:rsidR="00366A16" w:rsidRPr="00972B1A" w:rsidRDefault="00D245D6" w:rsidP="00EF77A2">
      <w:r w:rsidRPr="00972B1A">
        <w:rPr>
          <w:b/>
          <w:bCs/>
          <w:noProof/>
        </w:rPr>
        <w:drawing>
          <wp:anchor distT="0" distB="0" distL="114300" distR="114300" simplePos="0" relativeHeight="251658255" behindDoc="0" locked="0" layoutInCell="1" allowOverlap="1" wp14:anchorId="628764D3" wp14:editId="3F46465D">
            <wp:simplePos x="0" y="0"/>
            <wp:positionH relativeFrom="margin">
              <wp:posOffset>46298</wp:posOffset>
            </wp:positionH>
            <wp:positionV relativeFrom="paragraph">
              <wp:posOffset>161876</wp:posOffset>
            </wp:positionV>
            <wp:extent cx="635000" cy="635000"/>
            <wp:effectExtent l="0" t="0" r="0" b="0"/>
            <wp:wrapSquare wrapText="bothSides"/>
            <wp:docPr id="1575984326" name="Picture 1575984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22ABE" w:rsidRPr="00972B1A">
        <w:t xml:space="preserve">In designing complex </w:t>
      </w:r>
      <w:r w:rsidR="00366A16" w:rsidRPr="00972B1A">
        <w:t>algorithms,</w:t>
      </w:r>
      <w:r w:rsidR="00D22ABE" w:rsidRPr="00972B1A">
        <w:t xml:space="preserve"> it is essential </w:t>
      </w:r>
      <w:r w:rsidR="00E43CB7">
        <w:t xml:space="preserve">that </w:t>
      </w:r>
      <w:r w:rsidR="005049DC">
        <w:t>you</w:t>
      </w:r>
      <w:r w:rsidR="00D22ABE" w:rsidRPr="00972B1A">
        <w:t xml:space="preserve"> start with a clear, uncluttered </w:t>
      </w:r>
      <w:r w:rsidRPr="00972B1A">
        <w:t>mainline. The</w:t>
      </w:r>
      <w:r w:rsidR="00D22ABE" w:rsidRPr="00972B1A">
        <w:t xml:space="preserve"> mainline should reference required subroutines, the details of which are shown in separate algorithms. Each subroutine should be concise and correctly make use of further subroutines for detailed </w:t>
      </w:r>
      <w:r w:rsidR="00682F38" w:rsidRPr="00972B1A">
        <w:t>logic.</w:t>
      </w:r>
    </w:p>
    <w:p w14:paraId="53963340" w14:textId="0ED9EEFB" w:rsidR="005F4DC7" w:rsidRDefault="00366A16" w:rsidP="00EF77A2">
      <w:pPr>
        <w:rPr>
          <w:b/>
          <w:bCs/>
        </w:rPr>
      </w:pPr>
      <w:r w:rsidRPr="00972B1A">
        <w:t xml:space="preserve">All algorithms designed should adhere to the </w:t>
      </w:r>
      <w:hyperlink r:id="rId49" w:anchor="software-engineering-course-specifications-software_engineering_11_12_2022" w:history="1">
        <w:r w:rsidR="00E43CB7" w:rsidRPr="00531E0D">
          <w:rPr>
            <w:rStyle w:val="Hyperlink"/>
          </w:rPr>
          <w:t xml:space="preserve">Software Engineering </w:t>
        </w:r>
        <w:r w:rsidR="00445306">
          <w:rPr>
            <w:rStyle w:val="Hyperlink"/>
          </w:rPr>
          <w:t xml:space="preserve">HSC </w:t>
        </w:r>
        <w:r w:rsidR="00E43CB7" w:rsidRPr="00531E0D">
          <w:rPr>
            <w:rStyle w:val="Hyperlink"/>
          </w:rPr>
          <w:t>Course Specifications (PDF 2.9 MB).</w:t>
        </w:r>
      </w:hyperlink>
    </w:p>
    <w:p w14:paraId="266C25C3" w14:textId="139D964C" w:rsidR="00EF77A2" w:rsidRDefault="009C2C00" w:rsidP="00EF77A2">
      <w:r>
        <w:t>Using the space below, s</w:t>
      </w:r>
      <w:r w:rsidRPr="00972B1A">
        <w:t xml:space="preserve">tudents </w:t>
      </w:r>
      <w:r w:rsidR="00EF77A2" w:rsidRPr="00972B1A">
        <w:rPr>
          <w:b/>
          <w:bCs/>
        </w:rPr>
        <w:t>develop</w:t>
      </w:r>
      <w:r w:rsidR="00EF77A2" w:rsidRPr="00972B1A">
        <w:t xml:space="preserve"> algorithms using methods such as pseudocode </w:t>
      </w:r>
      <w:r w:rsidR="00366A16" w:rsidRPr="00972B1A">
        <w:t xml:space="preserve">and </w:t>
      </w:r>
      <w:r w:rsidR="00EF77A2" w:rsidRPr="00972B1A">
        <w:t xml:space="preserve">flowcharts to solve the problem and meet the needs </w:t>
      </w:r>
      <w:r w:rsidR="00D66EC0">
        <w:t>outlined in the Identifying and defining phase of the Software engineering project</w:t>
      </w:r>
      <w:r w:rsidR="00EF77A2" w:rsidRPr="00972B1A">
        <w:t>. These algorithms should explicitly include the variables from the data dictionaries created in the previous section.</w:t>
      </w:r>
    </w:p>
    <w:p w14:paraId="44324503" w14:textId="578E6173" w:rsidR="002E27FE" w:rsidRPr="00972B1A" w:rsidRDefault="002E27FE">
      <w:pPr>
        <w:suppressAutoHyphens w:val="0"/>
        <w:spacing w:after="0" w:line="276" w:lineRule="auto"/>
      </w:pPr>
      <w:r w:rsidRPr="00972B1A">
        <w:br w:type="page"/>
      </w:r>
    </w:p>
    <w:p w14:paraId="6250F3BC" w14:textId="77777777" w:rsidR="00415E5D" w:rsidRPr="00972B1A" w:rsidRDefault="00415E5D" w:rsidP="00016803">
      <w:pPr>
        <w:pStyle w:val="Heading3"/>
      </w:pPr>
      <w:bookmarkStart w:id="64" w:name="_Toc183506452"/>
      <w:bookmarkStart w:id="65" w:name="_Hlk163150301"/>
      <w:r w:rsidRPr="00972B1A">
        <w:lastRenderedPageBreak/>
        <w:t>Explain the contribution of back-end engineering to the success and ease of software development</w:t>
      </w:r>
      <w:bookmarkEnd w:id="64"/>
    </w:p>
    <w:p w14:paraId="2C1D7803" w14:textId="77777777" w:rsidR="00FE4282" w:rsidRDefault="002E27FE" w:rsidP="002E27FE">
      <w:r w:rsidRPr="00972B1A">
        <w:t xml:space="preserve">Backend engineering plays a crucial role in the success and ease of software development by providing the foundation and infrastructure that allows applications to function effectively and securely. </w:t>
      </w:r>
    </w:p>
    <w:p w14:paraId="43515730" w14:textId="1D0AB01D" w:rsidR="00E37C12" w:rsidRDefault="002E27FE" w:rsidP="002E27FE">
      <w:r w:rsidRPr="00972B1A">
        <w:t>Complete the table below to explain how each aspect of backend engineering contributes to the success and ease of software development</w:t>
      </w:r>
      <w:r w:rsidR="00E37C12" w:rsidRPr="00972B1A">
        <w:t>.</w:t>
      </w:r>
      <w:r w:rsidR="00FE4282">
        <w:t xml:space="preserve"> Include in your table examples of how this applies to your solution</w:t>
      </w:r>
      <w:r w:rsidR="001A2EB5">
        <w:t>.</w:t>
      </w:r>
    </w:p>
    <w:p w14:paraId="0182CD7D" w14:textId="5795D06F" w:rsidR="000A5DF6" w:rsidRPr="000A5DF6" w:rsidRDefault="000A5DF6" w:rsidP="000A5DF6">
      <w:hyperlink r:id="rId50" w:history="1">
        <w:r w:rsidRPr="000A5DF6">
          <w:rPr>
            <w:rStyle w:val="Hyperlink"/>
          </w:rPr>
          <w:t>How the Backend works? Server, Application, Database, and API</w:t>
        </w:r>
        <w:r w:rsidRPr="004504B7">
          <w:rPr>
            <w:rStyle w:val="Hyperlink"/>
          </w:rPr>
          <w:t xml:space="preserve"> (2:40)</w:t>
        </w:r>
      </w:hyperlink>
    </w:p>
    <w:p w14:paraId="584106BA" w14:textId="77777777" w:rsidR="000A5DF6" w:rsidRPr="00972B1A" w:rsidRDefault="000A5DF6" w:rsidP="002E27FE"/>
    <w:p w14:paraId="6760225C" w14:textId="2806C4E5" w:rsidR="00EA0351" w:rsidRDefault="00EA0351">
      <w:pPr>
        <w:suppressAutoHyphens w:val="0"/>
        <w:spacing w:after="0" w:line="276" w:lineRule="auto"/>
      </w:pPr>
    </w:p>
    <w:tbl>
      <w:tblPr>
        <w:tblStyle w:val="Tableheader"/>
        <w:tblW w:w="0" w:type="auto"/>
        <w:tblLook w:val="04A0" w:firstRow="1" w:lastRow="0" w:firstColumn="1" w:lastColumn="0" w:noHBand="0" w:noVBand="1"/>
        <w:tblDescription w:val="Backend engineering terminology and description."/>
      </w:tblPr>
      <w:tblGrid>
        <w:gridCol w:w="2972"/>
        <w:gridCol w:w="6656"/>
      </w:tblGrid>
      <w:tr w:rsidR="007D182B" w:rsidRPr="005F4DC7" w14:paraId="2B9469CB" w14:textId="77777777" w:rsidTr="007D18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6C7E3C" w14:textId="0EDA4626" w:rsidR="007D182B" w:rsidRPr="00C128F9" w:rsidRDefault="000914F8" w:rsidP="005F4DC7">
            <w:pPr>
              <w:rPr>
                <w:b w:val="0"/>
                <w:color w:val="EE0000"/>
              </w:rPr>
            </w:pPr>
            <w:r w:rsidRPr="00C128F9">
              <w:rPr>
                <w:color w:val="EE0000"/>
              </w:rPr>
              <w:t>Terminology</w:t>
            </w:r>
          </w:p>
        </w:tc>
        <w:tc>
          <w:tcPr>
            <w:tcW w:w="6656" w:type="dxa"/>
          </w:tcPr>
          <w:p w14:paraId="02C71C46" w14:textId="57C89CB6" w:rsidR="007D182B" w:rsidRPr="00C128F9" w:rsidRDefault="000914F8" w:rsidP="005F4DC7">
            <w:pPr>
              <w:cnfStyle w:val="100000000000" w:firstRow="1" w:lastRow="0" w:firstColumn="0" w:lastColumn="0" w:oddVBand="0" w:evenVBand="0" w:oddHBand="0" w:evenHBand="0" w:firstRowFirstColumn="0" w:firstRowLastColumn="0" w:lastRowFirstColumn="0" w:lastRowLastColumn="0"/>
              <w:rPr>
                <w:color w:val="EE0000"/>
              </w:rPr>
            </w:pPr>
            <w:r w:rsidRPr="00C128F9">
              <w:rPr>
                <w:color w:val="EE0000"/>
              </w:rPr>
              <w:t>Description</w:t>
            </w:r>
          </w:p>
        </w:tc>
      </w:tr>
      <w:tr w:rsidR="002E27FE" w:rsidRPr="00972B1A" w14:paraId="53CFA44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E816C89" w14:textId="0C926ADD" w:rsidR="002E27FE" w:rsidRPr="00C128F9" w:rsidRDefault="002E27FE" w:rsidP="002E27FE">
            <w:pPr>
              <w:rPr>
                <w:color w:val="EE0000"/>
              </w:rPr>
            </w:pPr>
            <w:r w:rsidRPr="00C128F9">
              <w:rPr>
                <w:color w:val="EE0000"/>
              </w:rPr>
              <w:t>technology used</w:t>
            </w:r>
          </w:p>
        </w:tc>
        <w:tc>
          <w:tcPr>
            <w:tcW w:w="6656" w:type="dxa"/>
          </w:tcPr>
          <w:p w14:paraId="0C10B140" w14:textId="52599182" w:rsidR="003B7FCC" w:rsidRPr="00C128F9" w:rsidRDefault="002E27FE" w:rsidP="003B7FCC">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Backend engineering involves selecting and implementing the</w:t>
            </w:r>
            <w:r w:rsidR="00B4534B" w:rsidRPr="00C128F9">
              <w:rPr>
                <w:color w:val="EE0000"/>
              </w:rPr>
              <w:t xml:space="preserve"> appropriate programming languages, In This Project this includes python and </w:t>
            </w:r>
            <w:proofErr w:type="spellStart"/>
            <w:r w:rsidR="00B4534B" w:rsidRPr="00C128F9">
              <w:rPr>
                <w:color w:val="EE0000"/>
              </w:rPr>
              <w:t>Javascript</w:t>
            </w:r>
            <w:proofErr w:type="spellEnd"/>
            <w:r w:rsidR="00B4534B" w:rsidRPr="00C128F9">
              <w:rPr>
                <w:color w:val="EE0000"/>
              </w:rPr>
              <w:t>.</w:t>
            </w:r>
            <w:r w:rsidR="00573D6F" w:rsidRPr="00C128F9">
              <w:rPr>
                <w:color w:val="EE0000"/>
              </w:rPr>
              <w:t xml:space="preserve"> Similarly Implementing the proper databases </w:t>
            </w:r>
            <w:proofErr w:type="spellStart"/>
            <w:r w:rsidR="00573D6F" w:rsidRPr="00C128F9">
              <w:rPr>
                <w:color w:val="EE0000"/>
              </w:rPr>
              <w:t>i.e</w:t>
            </w:r>
            <w:proofErr w:type="spellEnd"/>
            <w:r w:rsidR="00573D6F" w:rsidRPr="00C128F9">
              <w:rPr>
                <w:color w:val="EE0000"/>
              </w:rPr>
              <w:t xml:space="preserve"> MongoDB and proper frameworks </w:t>
            </w:r>
            <w:proofErr w:type="spellStart"/>
            <w:r w:rsidR="00573D6F" w:rsidRPr="00C128F9">
              <w:rPr>
                <w:color w:val="EE0000"/>
              </w:rPr>
              <w:t>i.e</w:t>
            </w:r>
            <w:proofErr w:type="spellEnd"/>
            <w:r w:rsidR="00573D6F" w:rsidRPr="00C128F9">
              <w:rPr>
                <w:color w:val="EE0000"/>
              </w:rPr>
              <w:t xml:space="preserve"> Django rest API</w:t>
            </w:r>
            <w:r w:rsidR="009A122F" w:rsidRPr="00C128F9">
              <w:rPr>
                <w:color w:val="EE0000"/>
              </w:rPr>
              <w:t xml:space="preserve">. In This project Django is heavily used with </w:t>
            </w:r>
            <w:proofErr w:type="spellStart"/>
            <w:r w:rsidR="009A122F" w:rsidRPr="00C128F9">
              <w:rPr>
                <w:color w:val="EE0000"/>
              </w:rPr>
              <w:t>Nextjs</w:t>
            </w:r>
            <w:proofErr w:type="spellEnd"/>
            <w:r w:rsidR="009A122F" w:rsidRPr="00C128F9">
              <w:rPr>
                <w:color w:val="EE0000"/>
              </w:rPr>
              <w:t xml:space="preserve"> </w:t>
            </w:r>
            <w:r w:rsidR="00BD1974" w:rsidRPr="00C128F9">
              <w:rPr>
                <w:color w:val="EE0000"/>
              </w:rPr>
              <w:t>to create the website.</w:t>
            </w:r>
          </w:p>
          <w:p w14:paraId="762DBD9A" w14:textId="7D4C5B20" w:rsidR="002E27FE" w:rsidRPr="00C128F9" w:rsidRDefault="002E27FE" w:rsidP="002E27FE">
            <w:pPr>
              <w:cnfStyle w:val="000000100000" w:firstRow="0" w:lastRow="0" w:firstColumn="0" w:lastColumn="0" w:oddVBand="0" w:evenVBand="0" w:oddHBand="1" w:evenHBand="0" w:firstRowFirstColumn="0" w:firstRowLastColumn="0" w:lastRowFirstColumn="0" w:lastRowLastColumn="0"/>
              <w:rPr>
                <w:color w:val="EE0000"/>
              </w:rPr>
            </w:pPr>
          </w:p>
        </w:tc>
      </w:tr>
      <w:tr w:rsidR="002E27FE" w:rsidRPr="00972B1A" w14:paraId="1AA203EB"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DDD77C" w14:textId="681A6A2A" w:rsidR="002E27FE" w:rsidRPr="00C128F9" w:rsidRDefault="002E27FE" w:rsidP="002E27FE">
            <w:pPr>
              <w:rPr>
                <w:color w:val="EE0000"/>
              </w:rPr>
            </w:pPr>
            <w:r w:rsidRPr="00C128F9">
              <w:rPr>
                <w:color w:val="EE0000"/>
              </w:rPr>
              <w:t>error handling</w:t>
            </w:r>
          </w:p>
        </w:tc>
        <w:tc>
          <w:tcPr>
            <w:tcW w:w="6656" w:type="dxa"/>
          </w:tcPr>
          <w:p w14:paraId="1B8CD1AD" w14:textId="100873B3" w:rsidR="003B7FCC" w:rsidRPr="00C128F9" w:rsidRDefault="002E27FE" w:rsidP="003B7FCC">
            <w:pPr>
              <w:cnfStyle w:val="000000010000" w:firstRow="0" w:lastRow="0" w:firstColumn="0" w:lastColumn="0" w:oddVBand="0" w:evenVBand="0" w:oddHBand="0" w:evenHBand="1" w:firstRowFirstColumn="0" w:firstRowLastColumn="0" w:lastRowFirstColumn="0" w:lastRowLastColumn="0"/>
              <w:rPr>
                <w:color w:val="EE0000"/>
              </w:rPr>
            </w:pPr>
            <w:r w:rsidRPr="00C128F9">
              <w:rPr>
                <w:color w:val="EE0000"/>
              </w:rPr>
              <w:t>Backend engineers implement robust error</w:t>
            </w:r>
            <w:r w:rsidR="000914F8" w:rsidRPr="00C128F9">
              <w:rPr>
                <w:color w:val="EE0000"/>
              </w:rPr>
              <w:t>-</w:t>
            </w:r>
            <w:r w:rsidRPr="00C128F9">
              <w:rPr>
                <w:color w:val="EE0000"/>
              </w:rPr>
              <w:t>handling mechanisms to ensure that the application can gracefully handle</w:t>
            </w:r>
            <w:r w:rsidR="00BD1974" w:rsidRPr="00C128F9">
              <w:rPr>
                <w:color w:val="EE0000"/>
              </w:rPr>
              <w:t xml:space="preserve"> </w:t>
            </w:r>
            <w:r w:rsidR="00DB55C3" w:rsidRPr="00C128F9">
              <w:rPr>
                <w:color w:val="EE0000"/>
              </w:rPr>
              <w:t>unexpected</w:t>
            </w:r>
            <w:r w:rsidR="001E3A27" w:rsidRPr="00C128F9">
              <w:rPr>
                <w:color w:val="EE0000"/>
              </w:rPr>
              <w:t xml:space="preserve"> errors like a  disconnected database or invalid user inputs. This helps improve the reliability and further enhances the user experience. In the project </w:t>
            </w:r>
            <w:r w:rsidR="009D7793" w:rsidRPr="00C128F9">
              <w:rPr>
                <w:color w:val="EE0000"/>
              </w:rPr>
              <w:t>I used Djangos error middleware to create a 404 page</w:t>
            </w:r>
            <w:r w:rsidR="005E1D1B" w:rsidRPr="00C128F9">
              <w:rPr>
                <w:color w:val="EE0000"/>
              </w:rPr>
              <w:t xml:space="preserve"> and print error messages</w:t>
            </w:r>
            <w:r w:rsidR="009D7793" w:rsidRPr="00C128F9">
              <w:rPr>
                <w:color w:val="EE0000"/>
              </w:rPr>
              <w:t>, similarly Validation is used</w:t>
            </w:r>
            <w:r w:rsidR="005E1D1B" w:rsidRPr="00C128F9">
              <w:rPr>
                <w:color w:val="EE0000"/>
              </w:rPr>
              <w:t xml:space="preserve"> and data sanitisation to minimise errors and Cross </w:t>
            </w:r>
            <w:proofErr w:type="spellStart"/>
            <w:r w:rsidR="005E1D1B" w:rsidRPr="00C128F9">
              <w:rPr>
                <w:color w:val="EE0000"/>
              </w:rPr>
              <w:t>sitescripting</w:t>
            </w:r>
            <w:proofErr w:type="spellEnd"/>
            <w:r w:rsidR="005E1D1B" w:rsidRPr="00C128F9">
              <w:rPr>
                <w:color w:val="EE0000"/>
              </w:rPr>
              <w:t xml:space="preserve">. </w:t>
            </w:r>
          </w:p>
          <w:p w14:paraId="5CA0A9E1" w14:textId="01A00061" w:rsidR="002E27FE" w:rsidRPr="00C128F9" w:rsidRDefault="002E27FE" w:rsidP="002E27FE">
            <w:pPr>
              <w:cnfStyle w:val="000000010000" w:firstRow="0" w:lastRow="0" w:firstColumn="0" w:lastColumn="0" w:oddVBand="0" w:evenVBand="0" w:oddHBand="0" w:evenHBand="1" w:firstRowFirstColumn="0" w:firstRowLastColumn="0" w:lastRowFirstColumn="0" w:lastRowLastColumn="0"/>
              <w:rPr>
                <w:color w:val="EE0000"/>
              </w:rPr>
            </w:pPr>
          </w:p>
        </w:tc>
      </w:tr>
      <w:tr w:rsidR="002E27FE" w:rsidRPr="00972B1A" w14:paraId="5B06709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47D066B" w14:textId="5867AAD8" w:rsidR="002E27FE" w:rsidRPr="00C128F9" w:rsidRDefault="002E27FE" w:rsidP="002E27FE">
            <w:pPr>
              <w:rPr>
                <w:color w:val="EE0000"/>
              </w:rPr>
            </w:pPr>
            <w:r w:rsidRPr="00C128F9">
              <w:rPr>
                <w:color w:val="EE0000"/>
              </w:rPr>
              <w:t>interfacing with front end</w:t>
            </w:r>
          </w:p>
        </w:tc>
        <w:tc>
          <w:tcPr>
            <w:tcW w:w="6656" w:type="dxa"/>
          </w:tcPr>
          <w:p w14:paraId="5B6C0B9D" w14:textId="1037E25D" w:rsidR="002E27FE" w:rsidRPr="00C128F9" w:rsidRDefault="002E27FE" w:rsidP="002E27FE">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 xml:space="preserve">Backend engineers design APIs (Application Programming Interfaces) </w:t>
            </w:r>
            <w:r w:rsidR="00FE4282" w:rsidRPr="00C128F9">
              <w:rPr>
                <w:color w:val="EE0000"/>
              </w:rPr>
              <w:t>t</w:t>
            </w:r>
            <w:r w:rsidR="00D93C51" w:rsidRPr="00C128F9">
              <w:rPr>
                <w:color w:val="EE0000"/>
              </w:rPr>
              <w:t xml:space="preserve">o enable communication between the front end and </w:t>
            </w:r>
            <w:proofErr w:type="gramStart"/>
            <w:r w:rsidR="00D93C51" w:rsidRPr="00C128F9">
              <w:rPr>
                <w:color w:val="EE0000"/>
              </w:rPr>
              <w:lastRenderedPageBreak/>
              <w:t>back end</w:t>
            </w:r>
            <w:proofErr w:type="gramEnd"/>
            <w:r w:rsidR="00D93C51" w:rsidRPr="00C128F9">
              <w:rPr>
                <w:color w:val="EE0000"/>
              </w:rPr>
              <w:t xml:space="preserve"> applications. API’s allow data to be sent and requested to and from the app.</w:t>
            </w:r>
            <w:r w:rsidR="00994EEE" w:rsidRPr="00C128F9">
              <w:rPr>
                <w:color w:val="EE0000"/>
              </w:rPr>
              <w:t xml:space="preserve"> In this project the rest API is used in </w:t>
            </w:r>
            <w:proofErr w:type="spellStart"/>
            <w:r w:rsidR="00994EEE" w:rsidRPr="00C128F9">
              <w:rPr>
                <w:color w:val="EE0000"/>
              </w:rPr>
              <w:t>api</w:t>
            </w:r>
            <w:proofErr w:type="spellEnd"/>
            <w:r w:rsidR="00994EEE" w:rsidRPr="00C128F9">
              <w:rPr>
                <w:color w:val="EE0000"/>
              </w:rPr>
              <w:t>/</w:t>
            </w:r>
            <w:r w:rsidR="009410D5" w:rsidRPr="00C128F9">
              <w:rPr>
                <w:color w:val="EE0000"/>
              </w:rPr>
              <w:t>hello to allow data to be communicated from the Django Backend to the Next.js front end.</w:t>
            </w:r>
          </w:p>
        </w:tc>
      </w:tr>
      <w:tr w:rsidR="002E27FE" w:rsidRPr="00972B1A" w14:paraId="7D4DF830"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119E936" w14:textId="1C11F54A" w:rsidR="002E27FE" w:rsidRPr="00C128F9" w:rsidRDefault="002E27FE" w:rsidP="002E27FE">
            <w:pPr>
              <w:rPr>
                <w:color w:val="EE0000"/>
              </w:rPr>
            </w:pPr>
            <w:r w:rsidRPr="00C128F9">
              <w:rPr>
                <w:color w:val="EE0000"/>
              </w:rPr>
              <w:lastRenderedPageBreak/>
              <w:t>security engineering</w:t>
            </w:r>
          </w:p>
        </w:tc>
        <w:tc>
          <w:tcPr>
            <w:tcW w:w="6656" w:type="dxa"/>
          </w:tcPr>
          <w:p w14:paraId="7A14715D" w14:textId="46498B02" w:rsidR="002E27FE" w:rsidRPr="00C128F9" w:rsidRDefault="002E27FE" w:rsidP="002E27FE">
            <w:pPr>
              <w:cnfStyle w:val="000000010000" w:firstRow="0" w:lastRow="0" w:firstColumn="0" w:lastColumn="0" w:oddVBand="0" w:evenVBand="0" w:oddHBand="0" w:evenHBand="1" w:firstRowFirstColumn="0" w:firstRowLastColumn="0" w:lastRowFirstColumn="0" w:lastRowLastColumn="0"/>
              <w:rPr>
                <w:color w:val="EE0000"/>
              </w:rPr>
            </w:pPr>
            <w:r w:rsidRPr="00C128F9">
              <w:rPr>
                <w:color w:val="EE0000"/>
              </w:rPr>
              <w:t>Security is a critical aspect of backend engineering. Backend</w:t>
            </w:r>
            <w:r w:rsidR="003B7FCC" w:rsidRPr="00C128F9">
              <w:rPr>
                <w:color w:val="EE0000"/>
              </w:rPr>
              <w:t xml:space="preserve"> </w:t>
            </w:r>
            <w:r w:rsidRPr="00C128F9">
              <w:rPr>
                <w:color w:val="EE0000"/>
              </w:rPr>
              <w:t>engineers implement</w:t>
            </w:r>
            <w:r w:rsidR="009410D5" w:rsidRPr="00C128F9">
              <w:rPr>
                <w:color w:val="EE0000"/>
              </w:rPr>
              <w:t xml:space="preserve">  authentication, authentication  and data validation to ensure cyber threats like Cross site scripting or SQL injections cannot occur. This project implements these features using </w:t>
            </w:r>
            <w:proofErr w:type="spellStart"/>
            <w:r w:rsidR="009410D5" w:rsidRPr="00C128F9">
              <w:rPr>
                <w:color w:val="EE0000"/>
              </w:rPr>
              <w:t>djangos</w:t>
            </w:r>
            <w:proofErr w:type="spellEnd"/>
            <w:r w:rsidR="009410D5" w:rsidRPr="00C128F9">
              <w:rPr>
                <w:color w:val="EE0000"/>
              </w:rPr>
              <w:t xml:space="preserve"> inbuilt security to </w:t>
            </w:r>
            <w:r w:rsidR="007B7D7D" w:rsidRPr="00C128F9">
              <w:rPr>
                <w:color w:val="EE0000"/>
              </w:rPr>
              <w:t>prevent cross site scripting, similarly CORS is implemented which restricts users from accessing the API and redirecting its sources.</w:t>
            </w:r>
          </w:p>
        </w:tc>
      </w:tr>
    </w:tbl>
    <w:p w14:paraId="7D22E131" w14:textId="4FA718D3" w:rsidR="00EC4B89" w:rsidRPr="00EC4B89" w:rsidRDefault="00EC4B89" w:rsidP="00EC4B89">
      <w:pPr>
        <w:suppressAutoHyphens w:val="0"/>
        <w:spacing w:after="0" w:line="276" w:lineRule="auto"/>
      </w:pPr>
      <w:bookmarkStart w:id="66" w:name="_Toc135061676"/>
      <w:bookmarkEnd w:id="65"/>
      <w:r>
        <w:br w:type="page"/>
      </w:r>
    </w:p>
    <w:p w14:paraId="3E811CA0" w14:textId="03985A18" w:rsidR="00EF77A2" w:rsidRPr="00972B1A" w:rsidRDefault="004020F0" w:rsidP="004020F0">
      <w:pPr>
        <w:pStyle w:val="Heading1"/>
      </w:pPr>
      <w:bookmarkStart w:id="67" w:name="_Toc183506453"/>
      <w:r>
        <w:lastRenderedPageBreak/>
        <w:t xml:space="preserve">3. </w:t>
      </w:r>
      <w:r w:rsidR="00EF77A2" w:rsidRPr="00972B1A">
        <w:t>Producing and implementing</w:t>
      </w:r>
      <w:bookmarkEnd w:id="66"/>
      <w:bookmarkEnd w:id="67"/>
    </w:p>
    <w:p w14:paraId="79A5D508" w14:textId="77777777" w:rsidR="00771429" w:rsidRPr="007A4FBD" w:rsidRDefault="00AC2B87" w:rsidP="007A4FBD">
      <w:pPr>
        <w:pStyle w:val="Heading2"/>
      </w:pPr>
      <w:bookmarkStart w:id="68" w:name="_Toc183506454"/>
      <w:r w:rsidRPr="007A4FBD">
        <w:t>Design, construct and implement a solution to a software problem using appropriate development approach(es)</w:t>
      </w:r>
      <w:bookmarkEnd w:id="68"/>
    </w:p>
    <w:p w14:paraId="1EE8DB88" w14:textId="32F293ED" w:rsidR="00771429" w:rsidRPr="00972B1A" w:rsidRDefault="00771429" w:rsidP="00771429">
      <w:r w:rsidRPr="00972B1A">
        <w:t>During this process s</w:t>
      </w:r>
      <w:r w:rsidR="00EF77A2" w:rsidRPr="00972B1A">
        <w:t>tudents</w:t>
      </w:r>
      <w:r w:rsidRPr="00972B1A">
        <w:t xml:space="preserve"> capture </w:t>
      </w:r>
      <w:r w:rsidR="00682F38" w:rsidRPr="00972B1A">
        <w:t>and include</w:t>
      </w:r>
      <w:r w:rsidR="00EF77A2" w:rsidRPr="00972B1A">
        <w:t xml:space="preserve"> screen</w:t>
      </w:r>
      <w:r w:rsidR="00682F38" w:rsidRPr="00972B1A">
        <w:t>shots to</w:t>
      </w:r>
      <w:r w:rsidRPr="00972B1A">
        <w:t xml:space="preserve"> </w:t>
      </w:r>
      <w:r w:rsidR="00AC2B87" w:rsidRPr="00972B1A">
        <w:t>document the</w:t>
      </w:r>
      <w:r w:rsidR="00EF77A2" w:rsidRPr="00972B1A">
        <w:t xml:space="preserve"> develop</w:t>
      </w:r>
      <w:r w:rsidR="00AC2B87" w:rsidRPr="00972B1A">
        <w:t xml:space="preserve">ment of their </w:t>
      </w:r>
      <w:r w:rsidR="00EF77A2" w:rsidRPr="00972B1A">
        <w:t>solution.</w:t>
      </w:r>
    </w:p>
    <w:p w14:paraId="7A33FFBC" w14:textId="663AAB4C" w:rsidR="00EF77A2" w:rsidRPr="00972B1A" w:rsidRDefault="00EF77A2" w:rsidP="00771429">
      <w:r w:rsidRPr="00972B1A">
        <w:t xml:space="preserve">Each screenshot should include a caption that </w:t>
      </w:r>
      <w:r w:rsidRPr="00972B1A">
        <w:rPr>
          <w:b/>
          <w:bCs/>
        </w:rPr>
        <w:t>explains</w:t>
      </w:r>
      <w:r w:rsidRPr="00972B1A">
        <w:t xml:space="preserve"> how it links to the:</w:t>
      </w:r>
    </w:p>
    <w:p w14:paraId="460754BB" w14:textId="68E8D59A" w:rsidR="005C782D" w:rsidRPr="00972B1A" w:rsidRDefault="005C782D" w:rsidP="00FA510A">
      <w:pPr>
        <w:pStyle w:val="ListBullet"/>
      </w:pPr>
      <w:r w:rsidRPr="00972B1A">
        <w:t xml:space="preserve">Component A of the </w:t>
      </w:r>
      <w:r w:rsidR="00E93BD8">
        <w:t>a</w:t>
      </w:r>
      <w:r w:rsidRPr="00972B1A">
        <w:t xml:space="preserve">ssessment </w:t>
      </w:r>
      <w:r w:rsidR="00E93BD8">
        <w:t>t</w:t>
      </w:r>
      <w:r w:rsidRPr="00972B1A">
        <w:t>ask</w:t>
      </w:r>
    </w:p>
    <w:p w14:paraId="26A9941A" w14:textId="40ED9999" w:rsidR="005C782D" w:rsidRPr="00972B1A" w:rsidRDefault="00AC2B87" w:rsidP="00FA510A">
      <w:pPr>
        <w:pStyle w:val="ListBullet"/>
      </w:pPr>
      <w:r w:rsidRPr="00972B1A">
        <w:t xml:space="preserve">Project Management </w:t>
      </w:r>
      <w:r w:rsidR="00E93BD8">
        <w:t>d</w:t>
      </w:r>
      <w:r w:rsidRPr="00972B1A">
        <w:t xml:space="preserve">evelopment </w:t>
      </w:r>
      <w:r w:rsidR="00E93BD8">
        <w:t>a</w:t>
      </w:r>
      <w:r w:rsidRPr="00972B1A">
        <w:t>pproaches</w:t>
      </w:r>
    </w:p>
    <w:p w14:paraId="5BDD22AF" w14:textId="3436D9FC" w:rsidR="00EF77A2" w:rsidRPr="00E93BD8" w:rsidRDefault="00AC2B87" w:rsidP="00572DBF">
      <w:r w:rsidRPr="00E93BD8">
        <w:t xml:space="preserve">These screenshots are to be included in </w:t>
      </w:r>
      <w:r w:rsidR="005C782D" w:rsidRPr="00E93BD8">
        <w:t xml:space="preserve">Component C of the </w:t>
      </w:r>
      <w:r w:rsidR="00E93BD8">
        <w:t>a</w:t>
      </w:r>
      <w:r w:rsidR="005C782D" w:rsidRPr="00E93BD8">
        <w:t xml:space="preserve">ssessment </w:t>
      </w:r>
      <w:r w:rsidR="00E93BD8">
        <w:t>t</w:t>
      </w:r>
      <w:r w:rsidR="005C782D" w:rsidRPr="00E93BD8">
        <w:t>ask</w:t>
      </w:r>
      <w:r w:rsidR="00E93BD8">
        <w:t xml:space="preserve"> –</w:t>
      </w:r>
      <w:r w:rsidR="00E93BD8" w:rsidRPr="00E93BD8">
        <w:t xml:space="preserve"> </w:t>
      </w:r>
      <w:r w:rsidR="005C782D" w:rsidRPr="00E93BD8">
        <w:t>the</w:t>
      </w:r>
      <w:r w:rsidRPr="00E93BD8">
        <w:t xml:space="preserve"> class presentation</w:t>
      </w:r>
      <w:r w:rsidR="00085230" w:rsidRPr="00E93BD8">
        <w:t>.</w:t>
      </w:r>
    </w:p>
    <w:p w14:paraId="4D888C22" w14:textId="2AEA955E" w:rsidR="00EF77A2" w:rsidRPr="007A4FBD" w:rsidRDefault="00AC2B87" w:rsidP="007A4FBD">
      <w:pPr>
        <w:pStyle w:val="Heading2"/>
      </w:pPr>
      <w:bookmarkStart w:id="69" w:name="_Toc183506455"/>
      <w:r w:rsidRPr="007A4FBD">
        <w:t>Present a software engineering solution using presentation software</w:t>
      </w:r>
      <w:bookmarkEnd w:id="69"/>
    </w:p>
    <w:p w14:paraId="5835B177" w14:textId="78C0416D" w:rsidR="00AC2B87" w:rsidRPr="00972B1A" w:rsidRDefault="00AC2B87" w:rsidP="00E22B9A">
      <w:r w:rsidRPr="00972B1A">
        <w:t>Students choose presentation software</w:t>
      </w:r>
      <w:r w:rsidR="00FC4F80" w:rsidRPr="00972B1A">
        <w:t xml:space="preserve"> for example,</w:t>
      </w:r>
      <w:r w:rsidRPr="00972B1A">
        <w:t xml:space="preserve"> Microsoft </w:t>
      </w:r>
      <w:r w:rsidR="00387C30" w:rsidRPr="00972B1A">
        <w:t>PowerPoint</w:t>
      </w:r>
      <w:r w:rsidRPr="00972B1A">
        <w:t>, Google Slides, Sway, Prezi, Canva</w:t>
      </w:r>
      <w:r w:rsidR="00FC4F80" w:rsidRPr="00972B1A">
        <w:t xml:space="preserve"> and so forth,</w:t>
      </w:r>
      <w:r w:rsidRPr="00972B1A">
        <w:t xml:space="preserve"> to present </w:t>
      </w:r>
      <w:r w:rsidR="00E22B9A" w:rsidRPr="00972B1A">
        <w:t xml:space="preserve">the </w:t>
      </w:r>
      <w:r w:rsidR="004D1AE6" w:rsidRPr="00972B1A">
        <w:t xml:space="preserve">screenshots and </w:t>
      </w:r>
      <w:r w:rsidR="00682F38" w:rsidRPr="00972B1A">
        <w:t>captions.</w:t>
      </w:r>
      <w:r w:rsidR="001A2EB5">
        <w:t xml:space="preserve"> This is Component 3.</w:t>
      </w:r>
    </w:p>
    <w:p w14:paraId="7CEE1663" w14:textId="1A5DADFD" w:rsidR="00E22B9A" w:rsidRPr="00972B1A" w:rsidRDefault="00E22B9A" w:rsidP="007A4FBD">
      <w:pPr>
        <w:pStyle w:val="Heading2"/>
      </w:pPr>
      <w:bookmarkStart w:id="70" w:name="_Toc183506456"/>
      <w:r w:rsidRPr="00972B1A">
        <w:t xml:space="preserve">Develop, construct and document </w:t>
      </w:r>
      <w:r w:rsidR="00366A16" w:rsidRPr="00972B1A">
        <w:t>algorithms</w:t>
      </w:r>
      <w:bookmarkEnd w:id="70"/>
    </w:p>
    <w:p w14:paraId="455D773B" w14:textId="15CE3FAC" w:rsidR="004D1AE6" w:rsidRPr="00972B1A" w:rsidRDefault="004D1AE6" w:rsidP="00E22B9A">
      <w:pPr>
        <w:suppressAutoHyphens w:val="0"/>
        <w:spacing w:after="0"/>
        <w:contextualSpacing/>
      </w:pPr>
      <w:r w:rsidRPr="00972B1A">
        <w:t>Students</w:t>
      </w:r>
      <w:r w:rsidR="00771429" w:rsidRPr="00972B1A">
        <w:t xml:space="preserve"> </w:t>
      </w:r>
      <w:proofErr w:type="gramStart"/>
      <w:r w:rsidR="00771429" w:rsidRPr="00972B1A">
        <w:t>develop</w:t>
      </w:r>
      <w:r w:rsidR="00F67A1F" w:rsidRPr="00972B1A">
        <w:t>,</w:t>
      </w:r>
      <w:proofErr w:type="gramEnd"/>
      <w:r w:rsidR="00771429" w:rsidRPr="00972B1A">
        <w:t xml:space="preserve"> construct and document </w:t>
      </w:r>
      <w:r w:rsidR="00366A16" w:rsidRPr="00972B1A">
        <w:t>algorithms</w:t>
      </w:r>
      <w:r w:rsidR="00771429" w:rsidRPr="00972B1A">
        <w:t xml:space="preserve"> used in the software engineering project.</w:t>
      </w:r>
      <w:r w:rsidR="00C56336" w:rsidRPr="00972B1A">
        <w:t xml:space="preserve"> </w:t>
      </w:r>
      <w:r w:rsidR="00771429" w:rsidRPr="00972B1A">
        <w:t xml:space="preserve">They refer explicitly to </w:t>
      </w:r>
      <w:r w:rsidR="00C56336" w:rsidRPr="00972B1A">
        <w:t xml:space="preserve">the </w:t>
      </w:r>
      <w:hyperlink r:id="rId51" w:anchor="software-engineering-course-specifications-software_engineering_11_12_2022" w:history="1">
        <w:r w:rsidR="00E93BD8">
          <w:rPr>
            <w:rStyle w:val="Hyperlink"/>
          </w:rPr>
          <w:t xml:space="preserve">Software Engineering </w:t>
        </w:r>
        <w:r w:rsidR="00445306" w:rsidRPr="00445306">
          <w:rPr>
            <w:rStyle w:val="Hyperlink"/>
          </w:rPr>
          <w:t xml:space="preserve">HSC </w:t>
        </w:r>
        <w:r w:rsidR="00E93BD8">
          <w:rPr>
            <w:rStyle w:val="Hyperlink"/>
          </w:rPr>
          <w:t>Course Specifications (PDF 2.9 MB)</w:t>
        </w:r>
      </w:hyperlink>
      <w:r w:rsidR="00C56336" w:rsidRPr="00972B1A">
        <w:t xml:space="preserve"> paper to do so.</w:t>
      </w:r>
      <w:r w:rsidRPr="00972B1A">
        <w:t xml:space="preserve"> </w:t>
      </w:r>
      <w:r w:rsidR="00C56336" w:rsidRPr="00972B1A">
        <w:t xml:space="preserve">During the presentation of </w:t>
      </w:r>
      <w:r w:rsidR="00E22B9A" w:rsidRPr="00972B1A">
        <w:t xml:space="preserve">their software solution </w:t>
      </w:r>
      <w:r w:rsidR="00C56336" w:rsidRPr="00972B1A">
        <w:t>they refer to the</w:t>
      </w:r>
      <w:r w:rsidR="00E22B9A" w:rsidRPr="00972B1A">
        <w:t xml:space="preserve"> algorithms developed to write their code</w:t>
      </w:r>
      <w:r w:rsidR="005E7FEB" w:rsidRPr="00972B1A">
        <w:t>.</w:t>
      </w:r>
    </w:p>
    <w:p w14:paraId="33704077" w14:textId="7465E34E" w:rsidR="00401F04" w:rsidRPr="00972B1A" w:rsidRDefault="00401F04">
      <w:pPr>
        <w:suppressAutoHyphens w:val="0"/>
        <w:spacing w:after="0" w:line="276" w:lineRule="auto"/>
      </w:pPr>
      <w:r w:rsidRPr="00972B1A">
        <w:br w:type="page"/>
      </w:r>
    </w:p>
    <w:p w14:paraId="03CE0B85" w14:textId="33BEF7AF" w:rsidR="00401F04" w:rsidRPr="00972B1A" w:rsidRDefault="00C56336" w:rsidP="007A4FBD">
      <w:pPr>
        <w:pStyle w:val="Heading2"/>
      </w:pPr>
      <w:bookmarkStart w:id="71" w:name="_Toc183506457"/>
      <w:r w:rsidRPr="00972B1A">
        <w:lastRenderedPageBreak/>
        <w:t>Allocate resources to support the development of a software engineering solution</w:t>
      </w:r>
      <w:bookmarkEnd w:id="71"/>
    </w:p>
    <w:p w14:paraId="68A1F9BC" w14:textId="30D882DF" w:rsidR="00C56336" w:rsidRPr="00972B1A" w:rsidRDefault="00401F04" w:rsidP="00AC2B87">
      <w:r w:rsidRPr="00972B1A">
        <w:t>During the</w:t>
      </w:r>
      <w:r w:rsidR="00C56336" w:rsidRPr="00972B1A">
        <w:t xml:space="preserve"> development of a software engineering solution a careful allocation of resources </w:t>
      </w:r>
      <w:r w:rsidR="004230B5" w:rsidRPr="00972B1A">
        <w:t>increase</w:t>
      </w:r>
      <w:r w:rsidR="00F67A1F" w:rsidRPr="00972B1A">
        <w:t>s</w:t>
      </w:r>
      <w:r w:rsidR="004230B5" w:rsidRPr="00972B1A">
        <w:t xml:space="preserve"> the likelihood of a successful product. </w:t>
      </w:r>
      <w:r w:rsidR="00812721" w:rsidRPr="00972B1A">
        <w:t>Complete the table below</w:t>
      </w:r>
      <w:r w:rsidR="005E7FEB" w:rsidRPr="00972B1A">
        <w:t>:</w:t>
      </w:r>
    </w:p>
    <w:tbl>
      <w:tblPr>
        <w:tblStyle w:val="Tableheader"/>
        <w:tblW w:w="0" w:type="auto"/>
        <w:tblLook w:val="04A0" w:firstRow="1" w:lastRow="0" w:firstColumn="1" w:lastColumn="0" w:noHBand="0" w:noVBand="1"/>
        <w:tblDescription w:val="Allocating resources. A list of resource allocations for Software engineering."/>
      </w:tblPr>
      <w:tblGrid>
        <w:gridCol w:w="2547"/>
        <w:gridCol w:w="7081"/>
      </w:tblGrid>
      <w:tr w:rsidR="00B24495" w:rsidRPr="009929CB" w14:paraId="1DDC5CE1" w14:textId="77777777" w:rsidTr="004F60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CF0898C" w14:textId="3E982AEE" w:rsidR="00B24495" w:rsidRPr="009929CB" w:rsidRDefault="00B24495" w:rsidP="009929CB">
            <w:r w:rsidRPr="009929CB">
              <w:t>Operation</w:t>
            </w:r>
          </w:p>
        </w:tc>
        <w:tc>
          <w:tcPr>
            <w:tcW w:w="7081" w:type="dxa"/>
          </w:tcPr>
          <w:p w14:paraId="72D98551" w14:textId="6EB3D150" w:rsidR="00B24495"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B24495" w:rsidRPr="00972B1A" w14:paraId="645735F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DB44105" w14:textId="4D34AA59" w:rsidR="00B24495" w:rsidRPr="00972B1A" w:rsidRDefault="00B24495" w:rsidP="00B24495">
            <w:pPr>
              <w:rPr>
                <w:b w:val="0"/>
              </w:rPr>
            </w:pPr>
            <w:r w:rsidRPr="00972B1A">
              <w:rPr>
                <w:b w:val="0"/>
              </w:rPr>
              <w:t xml:space="preserve">Define </w:t>
            </w:r>
            <w:r w:rsidR="00612D84">
              <w:rPr>
                <w:b w:val="0"/>
              </w:rPr>
              <w:t>p</w:t>
            </w:r>
            <w:r w:rsidRPr="00972B1A">
              <w:rPr>
                <w:b w:val="0"/>
              </w:rPr>
              <w:t xml:space="preserve">roject </w:t>
            </w:r>
            <w:r w:rsidR="00612D84">
              <w:rPr>
                <w:b w:val="0"/>
              </w:rPr>
              <w:t>s</w:t>
            </w:r>
            <w:r w:rsidRPr="00972B1A">
              <w:rPr>
                <w:b w:val="0"/>
              </w:rPr>
              <w:t>cope</w:t>
            </w:r>
          </w:p>
        </w:tc>
        <w:tc>
          <w:tcPr>
            <w:tcW w:w="7081" w:type="dxa"/>
          </w:tcPr>
          <w:p w14:paraId="772F1576" w14:textId="2C89B1C1"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1A59CE4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E3DF4F" w14:textId="6109DF62" w:rsidR="00B24495" w:rsidRPr="00972B1A" w:rsidRDefault="00B24495" w:rsidP="00B24495">
            <w:pPr>
              <w:rPr>
                <w:b w:val="0"/>
              </w:rPr>
            </w:pPr>
            <w:r w:rsidRPr="00972B1A">
              <w:rPr>
                <w:b w:val="0"/>
              </w:rPr>
              <w:t xml:space="preserve">Identify </w:t>
            </w:r>
            <w:r w:rsidR="00612D84">
              <w:rPr>
                <w:b w:val="0"/>
              </w:rPr>
              <w:t>r</w:t>
            </w:r>
            <w:r w:rsidRPr="00972B1A">
              <w:rPr>
                <w:b w:val="0"/>
              </w:rPr>
              <w:t xml:space="preserve">equired </w:t>
            </w:r>
            <w:r w:rsidR="00612D84">
              <w:rPr>
                <w:b w:val="0"/>
              </w:rPr>
              <w:t>r</w:t>
            </w:r>
            <w:r w:rsidRPr="00972B1A">
              <w:rPr>
                <w:b w:val="0"/>
              </w:rPr>
              <w:t>esources</w:t>
            </w:r>
          </w:p>
        </w:tc>
        <w:tc>
          <w:tcPr>
            <w:tcW w:w="7081" w:type="dxa"/>
          </w:tcPr>
          <w:p w14:paraId="25FA9CB0" w14:textId="3974FA87"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40DCD0D2"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24A3D94" w14:textId="687DFE33" w:rsidR="00B24495" w:rsidRPr="00972B1A" w:rsidRDefault="00B24495" w:rsidP="00B24495">
            <w:pPr>
              <w:rPr>
                <w:b w:val="0"/>
              </w:rPr>
            </w:pPr>
            <w:r w:rsidRPr="00972B1A">
              <w:rPr>
                <w:b w:val="0"/>
              </w:rPr>
              <w:t xml:space="preserve">Allocate </w:t>
            </w:r>
            <w:r w:rsidR="00612D84">
              <w:rPr>
                <w:b w:val="0"/>
              </w:rPr>
              <w:t>p</w:t>
            </w:r>
            <w:r w:rsidRPr="00972B1A">
              <w:rPr>
                <w:b w:val="0"/>
              </w:rPr>
              <w:t>ersonnel</w:t>
            </w:r>
          </w:p>
        </w:tc>
        <w:tc>
          <w:tcPr>
            <w:tcW w:w="7081" w:type="dxa"/>
          </w:tcPr>
          <w:p w14:paraId="7528FF73" w14:textId="57BBD679"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72F2DE8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243E460" w14:textId="115C31AA" w:rsidR="00B24495" w:rsidRPr="00972B1A" w:rsidRDefault="00B24495" w:rsidP="00B24495">
            <w:pPr>
              <w:rPr>
                <w:b w:val="0"/>
              </w:rPr>
            </w:pPr>
            <w:r w:rsidRPr="00972B1A">
              <w:rPr>
                <w:b w:val="0"/>
              </w:rPr>
              <w:t xml:space="preserve">Allocate </w:t>
            </w:r>
            <w:r w:rsidR="00612D84">
              <w:rPr>
                <w:b w:val="0"/>
              </w:rPr>
              <w:t>t</w:t>
            </w:r>
            <w:r w:rsidRPr="00972B1A">
              <w:rPr>
                <w:b w:val="0"/>
              </w:rPr>
              <w:t>echnology</w:t>
            </w:r>
          </w:p>
        </w:tc>
        <w:tc>
          <w:tcPr>
            <w:tcW w:w="7081" w:type="dxa"/>
          </w:tcPr>
          <w:p w14:paraId="319D19C8" w14:textId="5C1FBA18"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0FB4207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A4ED453" w14:textId="18E9F90A" w:rsidR="00B24495" w:rsidRPr="00972B1A" w:rsidRDefault="00B24495" w:rsidP="00B24495">
            <w:pPr>
              <w:rPr>
                <w:b w:val="0"/>
              </w:rPr>
            </w:pPr>
            <w:r w:rsidRPr="00972B1A">
              <w:rPr>
                <w:b w:val="0"/>
              </w:rPr>
              <w:t xml:space="preserve">Allocate </w:t>
            </w:r>
            <w:r w:rsidR="00612D84">
              <w:rPr>
                <w:b w:val="0"/>
              </w:rPr>
              <w:t>i</w:t>
            </w:r>
            <w:r w:rsidRPr="00972B1A">
              <w:rPr>
                <w:b w:val="0"/>
              </w:rPr>
              <w:t>nfrastructure</w:t>
            </w:r>
          </w:p>
        </w:tc>
        <w:tc>
          <w:tcPr>
            <w:tcW w:w="7081" w:type="dxa"/>
          </w:tcPr>
          <w:p w14:paraId="6D346FDB" w14:textId="48331844"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72B243A1"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C4F4609" w14:textId="78ECFB86" w:rsidR="00B24495" w:rsidRPr="00972B1A" w:rsidRDefault="00B24495" w:rsidP="00B24495">
            <w:pPr>
              <w:rPr>
                <w:b w:val="0"/>
              </w:rPr>
            </w:pPr>
            <w:r w:rsidRPr="00972B1A">
              <w:rPr>
                <w:b w:val="0"/>
              </w:rPr>
              <w:t xml:space="preserve">Allocate </w:t>
            </w:r>
            <w:r w:rsidR="00612D84">
              <w:rPr>
                <w:b w:val="0"/>
              </w:rPr>
              <w:t>b</w:t>
            </w:r>
            <w:r w:rsidRPr="00972B1A">
              <w:rPr>
                <w:b w:val="0"/>
              </w:rPr>
              <w:t>udget</w:t>
            </w:r>
          </w:p>
        </w:tc>
        <w:tc>
          <w:tcPr>
            <w:tcW w:w="7081" w:type="dxa"/>
          </w:tcPr>
          <w:p w14:paraId="583E8CF4" w14:textId="6B36B19B"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38C5CC4C"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D97345" w14:textId="55E01581" w:rsidR="00B24495" w:rsidRPr="00972B1A" w:rsidRDefault="00B24495" w:rsidP="00B24495">
            <w:pPr>
              <w:rPr>
                <w:b w:val="0"/>
              </w:rPr>
            </w:pPr>
            <w:r w:rsidRPr="00972B1A">
              <w:rPr>
                <w:b w:val="0"/>
              </w:rPr>
              <w:t xml:space="preserve">Monitor and </w:t>
            </w:r>
            <w:r w:rsidR="00612D84">
              <w:rPr>
                <w:b w:val="0"/>
              </w:rPr>
              <w:t>a</w:t>
            </w:r>
            <w:r w:rsidRPr="00972B1A">
              <w:rPr>
                <w:b w:val="0"/>
              </w:rPr>
              <w:t>djust</w:t>
            </w:r>
          </w:p>
        </w:tc>
        <w:tc>
          <w:tcPr>
            <w:tcW w:w="7081" w:type="dxa"/>
          </w:tcPr>
          <w:p w14:paraId="2027FA9B" w14:textId="2C487D66"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15525464"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73B5E19" w14:textId="44ADB799" w:rsidR="00B24495" w:rsidRPr="00972B1A" w:rsidRDefault="00B24495" w:rsidP="00B24495">
            <w:pPr>
              <w:rPr>
                <w:b w:val="0"/>
              </w:rPr>
            </w:pPr>
            <w:r w:rsidRPr="00972B1A">
              <w:rPr>
                <w:b w:val="0"/>
              </w:rPr>
              <w:t xml:space="preserve">Manage </w:t>
            </w:r>
            <w:r w:rsidR="00612D84">
              <w:rPr>
                <w:b w:val="0"/>
              </w:rPr>
              <w:t>r</w:t>
            </w:r>
            <w:r w:rsidRPr="00972B1A">
              <w:rPr>
                <w:b w:val="0"/>
              </w:rPr>
              <w:t>isks</w:t>
            </w:r>
          </w:p>
        </w:tc>
        <w:tc>
          <w:tcPr>
            <w:tcW w:w="7081" w:type="dxa"/>
          </w:tcPr>
          <w:p w14:paraId="5B959A6E" w14:textId="73FF6FB8"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
              </w:rPr>
            </w:pPr>
          </w:p>
        </w:tc>
      </w:tr>
    </w:tbl>
    <w:p w14:paraId="074F6D15" w14:textId="5BD918DE" w:rsidR="00D1449A" w:rsidRPr="00972B1A" w:rsidRDefault="004230B5" w:rsidP="00AC2B87">
      <w:bookmarkStart w:id="72" w:name="_Hlk163551646"/>
      <w:r w:rsidRPr="00972B1A">
        <w:t>Highlight the key steps that most relevan</w:t>
      </w:r>
      <w:r w:rsidR="00923F04" w:rsidRPr="00972B1A">
        <w:t>t</w:t>
      </w:r>
      <w:r w:rsidRPr="00972B1A">
        <w:t xml:space="preserve"> to your project.</w:t>
      </w:r>
    </w:p>
    <w:p w14:paraId="0B87297D" w14:textId="77777777" w:rsidR="001A2EB5" w:rsidRDefault="001A2EB5">
      <w:pPr>
        <w:suppressAutoHyphens w:val="0"/>
        <w:spacing w:after="0" w:line="276" w:lineRule="auto"/>
        <w:rPr>
          <w:rFonts w:eastAsiaTheme="majorEastAsia"/>
          <w:bCs/>
          <w:color w:val="002664"/>
          <w:sz w:val="36"/>
          <w:szCs w:val="48"/>
        </w:rPr>
      </w:pPr>
      <w:bookmarkStart w:id="73" w:name="_Toc183506458"/>
      <w:bookmarkEnd w:id="72"/>
      <w:r>
        <w:br w:type="page"/>
      </w:r>
    </w:p>
    <w:p w14:paraId="1C5285A9" w14:textId="029AE671" w:rsidR="001B1F94" w:rsidRPr="007A4FBD" w:rsidRDefault="008A7E00" w:rsidP="007A4FBD">
      <w:pPr>
        <w:pStyle w:val="Heading2"/>
      </w:pPr>
      <w:r w:rsidRPr="007A4FBD">
        <w:lastRenderedPageBreak/>
        <w:t>D</w:t>
      </w:r>
      <w:r w:rsidR="00401F04" w:rsidRPr="007A4FBD">
        <w:t>emonstrate the use of programmed data backup</w:t>
      </w:r>
      <w:bookmarkEnd w:id="73"/>
    </w:p>
    <w:p w14:paraId="005F5D61" w14:textId="0ABC5A7B" w:rsidR="001B1F94" w:rsidRPr="00972B1A" w:rsidRDefault="001B1F94" w:rsidP="001B1F94">
      <w:r w:rsidRPr="00972B1A">
        <w:t>While developing solutions software engineers design and implement a backup strategy.</w:t>
      </w:r>
      <w:r w:rsidR="00D1449A" w:rsidRPr="00972B1A">
        <w:t xml:space="preserve"> </w:t>
      </w:r>
      <w:r w:rsidR="00DF5D1D" w:rsidRPr="00972B1A">
        <w:t>Complete t</w:t>
      </w:r>
      <w:r w:rsidRPr="00972B1A">
        <w:t xml:space="preserve">he following </w:t>
      </w:r>
      <w:r w:rsidR="00DF5D1D" w:rsidRPr="00972B1A">
        <w:t xml:space="preserve">table to </w:t>
      </w:r>
      <w:r w:rsidRPr="00972B1A">
        <w:t>outline the steps in formulating</w:t>
      </w:r>
      <w:r w:rsidR="00DF5D1D" w:rsidRPr="00972B1A">
        <w:t xml:space="preserve"> a</w:t>
      </w:r>
      <w:r w:rsidRPr="00972B1A">
        <w:t xml:space="preserve"> </w:t>
      </w:r>
      <w:r w:rsidR="00DF5D1D" w:rsidRPr="00972B1A">
        <w:t xml:space="preserve">programmed data </w:t>
      </w:r>
      <w:r w:rsidR="005E7FEB" w:rsidRPr="00972B1A">
        <w:t>backup.</w:t>
      </w:r>
    </w:p>
    <w:tbl>
      <w:tblPr>
        <w:tblStyle w:val="Tableheader"/>
        <w:tblW w:w="0" w:type="auto"/>
        <w:tblLook w:val="04A0" w:firstRow="1" w:lastRow="0" w:firstColumn="1" w:lastColumn="0" w:noHBand="0" w:noVBand="1"/>
        <w:tblDescription w:val="Programmed data backup. Steps to develop a programmed backup."/>
      </w:tblPr>
      <w:tblGrid>
        <w:gridCol w:w="2405"/>
        <w:gridCol w:w="7223"/>
      </w:tblGrid>
      <w:tr w:rsidR="00DF5D1D" w:rsidRPr="009929CB" w14:paraId="11F3D256" w14:textId="77777777" w:rsidTr="008D3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DB9E99" w14:textId="211216E0" w:rsidR="00DF5D1D" w:rsidRPr="009929CB" w:rsidRDefault="00B24495" w:rsidP="009929CB">
            <w:r w:rsidRPr="009929CB">
              <w:t>Operation</w:t>
            </w:r>
          </w:p>
        </w:tc>
        <w:tc>
          <w:tcPr>
            <w:tcW w:w="7223" w:type="dxa"/>
          </w:tcPr>
          <w:p w14:paraId="336056EF" w14:textId="38AFE9FF" w:rsidR="00DF5D1D"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8D371D" w:rsidRPr="00972B1A" w14:paraId="24CA94D4"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2F4BF1E" w14:textId="7EA87962" w:rsidR="008D371D" w:rsidRPr="00972B1A" w:rsidRDefault="008D371D" w:rsidP="008D371D">
            <w:pPr>
              <w:rPr>
                <w:b w:val="0"/>
              </w:rPr>
            </w:pPr>
            <w:r w:rsidRPr="00972B1A">
              <w:rPr>
                <w:b w:val="0"/>
              </w:rPr>
              <w:t>Identify backup requirements</w:t>
            </w:r>
          </w:p>
        </w:tc>
        <w:tc>
          <w:tcPr>
            <w:tcW w:w="7223" w:type="dxa"/>
          </w:tcPr>
          <w:p w14:paraId="2254A855" w14:textId="296DD27E"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22FE3A80"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D8F9F8" w14:textId="5DA6BFDD" w:rsidR="008D371D" w:rsidRPr="00972B1A" w:rsidRDefault="008D371D" w:rsidP="008D371D">
            <w:pPr>
              <w:rPr>
                <w:b w:val="0"/>
              </w:rPr>
            </w:pPr>
            <w:r w:rsidRPr="00972B1A">
              <w:rPr>
                <w:b w:val="0"/>
              </w:rPr>
              <w:t>Determine the backup frequency</w:t>
            </w:r>
          </w:p>
        </w:tc>
        <w:tc>
          <w:tcPr>
            <w:tcW w:w="7223" w:type="dxa"/>
          </w:tcPr>
          <w:p w14:paraId="0BFA78F0" w14:textId="7530EDC8"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2BD932D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E16F388" w14:textId="345B630F" w:rsidR="008D371D" w:rsidRPr="00972B1A" w:rsidRDefault="008D371D" w:rsidP="008D371D">
            <w:pPr>
              <w:rPr>
                <w:b w:val="0"/>
              </w:rPr>
            </w:pPr>
            <w:r w:rsidRPr="00972B1A">
              <w:rPr>
                <w:b w:val="0"/>
              </w:rPr>
              <w:t>Select backup tools</w:t>
            </w:r>
          </w:p>
        </w:tc>
        <w:tc>
          <w:tcPr>
            <w:tcW w:w="7223" w:type="dxa"/>
          </w:tcPr>
          <w:p w14:paraId="21895045" w14:textId="711F12D4"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5F4DDA02"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67F6E44" w14:textId="3466D774" w:rsidR="008D371D" w:rsidRPr="00972B1A" w:rsidRDefault="008D371D" w:rsidP="008D371D">
            <w:pPr>
              <w:rPr>
                <w:b w:val="0"/>
              </w:rPr>
            </w:pPr>
            <w:r w:rsidRPr="00972B1A">
              <w:rPr>
                <w:b w:val="0"/>
              </w:rPr>
              <w:t>Implement backup strategy</w:t>
            </w:r>
          </w:p>
        </w:tc>
        <w:tc>
          <w:tcPr>
            <w:tcW w:w="7223" w:type="dxa"/>
          </w:tcPr>
          <w:p w14:paraId="21B60796" w14:textId="502254E9"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2E11C1DE"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B17ABC" w14:textId="7D70E3F2" w:rsidR="008D371D" w:rsidRPr="00972B1A" w:rsidRDefault="008D371D" w:rsidP="008D371D">
            <w:pPr>
              <w:rPr>
                <w:b w:val="0"/>
              </w:rPr>
            </w:pPr>
            <w:r w:rsidRPr="00972B1A">
              <w:rPr>
                <w:b w:val="0"/>
              </w:rPr>
              <w:t>Test backup process</w:t>
            </w:r>
          </w:p>
        </w:tc>
        <w:tc>
          <w:tcPr>
            <w:tcW w:w="7223" w:type="dxa"/>
          </w:tcPr>
          <w:p w14:paraId="5BBE4960" w14:textId="50205F43"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604A9CA7"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A471AE4" w14:textId="145F44A8" w:rsidR="008D371D" w:rsidRPr="00972B1A" w:rsidRDefault="008D371D" w:rsidP="008D371D">
            <w:pPr>
              <w:rPr>
                <w:b w:val="0"/>
              </w:rPr>
            </w:pPr>
            <w:r w:rsidRPr="00972B1A">
              <w:rPr>
                <w:b w:val="0"/>
              </w:rPr>
              <w:t>Monitor backup performance</w:t>
            </w:r>
          </w:p>
        </w:tc>
        <w:tc>
          <w:tcPr>
            <w:tcW w:w="7223" w:type="dxa"/>
          </w:tcPr>
          <w:p w14:paraId="14DF9457" w14:textId="04F36768"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0A7C73A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68A4B6" w14:textId="0A38282E" w:rsidR="008D371D" w:rsidRPr="00972B1A" w:rsidRDefault="008D371D" w:rsidP="008D371D">
            <w:pPr>
              <w:rPr>
                <w:b w:val="0"/>
              </w:rPr>
            </w:pPr>
            <w:r w:rsidRPr="00972B1A">
              <w:rPr>
                <w:b w:val="0"/>
              </w:rPr>
              <w:t xml:space="preserve">Demonstrate </w:t>
            </w:r>
            <w:r w:rsidR="0052626C">
              <w:rPr>
                <w:b w:val="0"/>
              </w:rPr>
              <w:t>b</w:t>
            </w:r>
            <w:r w:rsidRPr="00972B1A">
              <w:rPr>
                <w:b w:val="0"/>
              </w:rPr>
              <w:t xml:space="preserve">ackup and </w:t>
            </w:r>
            <w:r w:rsidR="0052626C">
              <w:rPr>
                <w:b w:val="0"/>
              </w:rPr>
              <w:t>r</w:t>
            </w:r>
            <w:r w:rsidRPr="00972B1A">
              <w:rPr>
                <w:b w:val="0"/>
              </w:rPr>
              <w:t>estore</w:t>
            </w:r>
          </w:p>
        </w:tc>
        <w:tc>
          <w:tcPr>
            <w:tcW w:w="7223" w:type="dxa"/>
          </w:tcPr>
          <w:p w14:paraId="2E839F21" w14:textId="08D2C100"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55B7EC23"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6CBBA2" w14:textId="630FA873" w:rsidR="008D371D" w:rsidRPr="00972B1A" w:rsidRDefault="008D371D" w:rsidP="008D371D">
            <w:pPr>
              <w:rPr>
                <w:b w:val="0"/>
              </w:rPr>
            </w:pPr>
            <w:r w:rsidRPr="00972B1A">
              <w:rPr>
                <w:b w:val="0"/>
              </w:rPr>
              <w:t>Document backup procedures</w:t>
            </w:r>
          </w:p>
        </w:tc>
        <w:tc>
          <w:tcPr>
            <w:tcW w:w="7223" w:type="dxa"/>
          </w:tcPr>
          <w:p w14:paraId="5D670F04" w14:textId="1842C3AA"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bl>
    <w:p w14:paraId="0780CF97" w14:textId="0BF4063A" w:rsidR="00622D27" w:rsidRPr="00972B1A" w:rsidRDefault="00622D27" w:rsidP="00712E18">
      <w:pPr>
        <w:suppressAutoHyphens w:val="0"/>
        <w:spacing w:after="0" w:line="276" w:lineRule="auto"/>
      </w:pPr>
      <w:bookmarkStart w:id="74" w:name="_Hlk163555652"/>
      <w:r w:rsidRPr="00972B1A">
        <w:t>Highlight the key steps of the programmed data backup that are most relevant to your project.</w:t>
      </w:r>
    </w:p>
    <w:p w14:paraId="0BAB8725" w14:textId="77777777" w:rsidR="001A2EB5" w:rsidRDefault="001A2EB5">
      <w:pPr>
        <w:suppressAutoHyphens w:val="0"/>
        <w:spacing w:after="0" w:line="276" w:lineRule="auto"/>
        <w:rPr>
          <w:rFonts w:eastAsiaTheme="majorEastAsia"/>
          <w:bCs/>
          <w:color w:val="002664"/>
          <w:sz w:val="36"/>
          <w:szCs w:val="48"/>
        </w:rPr>
      </w:pPr>
      <w:bookmarkStart w:id="75" w:name="_Toc183506459"/>
      <w:bookmarkEnd w:id="74"/>
      <w:r>
        <w:br w:type="page"/>
      </w:r>
    </w:p>
    <w:p w14:paraId="368F0516" w14:textId="5B4F48DF" w:rsidR="00622D27" w:rsidRPr="00972B1A" w:rsidRDefault="00622D27" w:rsidP="007A4FBD">
      <w:pPr>
        <w:pStyle w:val="Heading2"/>
      </w:pPr>
      <w:r w:rsidRPr="00972B1A">
        <w:lastRenderedPageBreak/>
        <w:t>Implement version control when developing a software engineering solution</w:t>
      </w:r>
      <w:bookmarkEnd w:id="75"/>
    </w:p>
    <w:p w14:paraId="7C289A18" w14:textId="21F864CF" w:rsidR="00622D27" w:rsidRPr="00972B1A" w:rsidRDefault="00622D27" w:rsidP="00622D27">
      <w:r w:rsidRPr="00972B1A">
        <w:t>Implementing version control is crucial when developing a software engineering solution to manage changes to the code, track progress and collaborate effectively.</w:t>
      </w:r>
    </w:p>
    <w:p w14:paraId="2AB3DB88" w14:textId="30BA330E" w:rsidR="003E4449" w:rsidRDefault="00D245D6" w:rsidP="00572DBF">
      <w:pPr>
        <w:spacing w:after="240"/>
      </w:pPr>
      <w:r w:rsidRPr="00972B1A">
        <w:rPr>
          <w:noProof/>
        </w:rPr>
        <w:drawing>
          <wp:anchor distT="0" distB="0" distL="114300" distR="114300" simplePos="0" relativeHeight="251658261" behindDoc="0" locked="0" layoutInCell="1" allowOverlap="1" wp14:anchorId="2FA4534A" wp14:editId="28524E93">
            <wp:simplePos x="0" y="0"/>
            <wp:positionH relativeFrom="margin">
              <wp:align>left</wp:align>
            </wp:positionH>
            <wp:positionV relativeFrom="paragraph">
              <wp:posOffset>83820</wp:posOffset>
            </wp:positionV>
            <wp:extent cx="552450" cy="552450"/>
            <wp:effectExtent l="0" t="0" r="0" b="0"/>
            <wp:wrapSquare wrapText="bothSides"/>
            <wp:docPr id="1927736516" name="Picture 1927736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622D27" w:rsidRPr="00972B1A">
        <w:t xml:space="preserve">Research </w:t>
      </w:r>
      <w:r w:rsidR="000D498E">
        <w:t xml:space="preserve">three </w:t>
      </w:r>
      <w:r w:rsidR="0000558E" w:rsidRPr="00972B1A">
        <w:t>version control systems for software developers and complete the table below.</w:t>
      </w:r>
    </w:p>
    <w:tbl>
      <w:tblPr>
        <w:tblStyle w:val="Tableheader"/>
        <w:tblW w:w="0" w:type="auto"/>
        <w:tblLook w:val="04A0" w:firstRow="1" w:lastRow="0" w:firstColumn="1" w:lastColumn="0" w:noHBand="0" w:noVBand="1"/>
        <w:tblDescription w:val="Description of a version control system (Git)."/>
      </w:tblPr>
      <w:tblGrid>
        <w:gridCol w:w="4814"/>
        <w:gridCol w:w="4814"/>
      </w:tblGrid>
      <w:tr w:rsidR="00CE706E" w:rsidRPr="00294E6F" w14:paraId="044A509E" w14:textId="77777777" w:rsidTr="00266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F2F724" w14:textId="77777777" w:rsidR="00CE706E" w:rsidRPr="00C128F9" w:rsidRDefault="00CE706E" w:rsidP="00294E6F">
            <w:pPr>
              <w:rPr>
                <w:b w:val="0"/>
                <w:color w:val="EE0000"/>
              </w:rPr>
            </w:pPr>
            <w:r w:rsidRPr="00C128F9">
              <w:rPr>
                <w:color w:val="EE0000"/>
              </w:rPr>
              <w:t>Version control systems (VCS) for software developers</w:t>
            </w:r>
          </w:p>
        </w:tc>
        <w:tc>
          <w:tcPr>
            <w:tcW w:w="4814" w:type="dxa"/>
          </w:tcPr>
          <w:p w14:paraId="15CA1312" w14:textId="76FECD01" w:rsidR="00CE706E" w:rsidRPr="00C128F9" w:rsidRDefault="00CE706E" w:rsidP="00294E6F">
            <w:pPr>
              <w:cnfStyle w:val="100000000000" w:firstRow="1" w:lastRow="0" w:firstColumn="0" w:lastColumn="0" w:oddVBand="0" w:evenVBand="0" w:oddHBand="0" w:evenHBand="0" w:firstRowFirstColumn="0" w:firstRowLastColumn="0" w:lastRowFirstColumn="0" w:lastRowLastColumn="0"/>
              <w:rPr>
                <w:color w:val="EE0000"/>
              </w:rPr>
            </w:pPr>
            <w:r w:rsidRPr="00C128F9">
              <w:rPr>
                <w:color w:val="EE0000"/>
              </w:rPr>
              <w:t>Description</w:t>
            </w:r>
          </w:p>
        </w:tc>
      </w:tr>
      <w:tr w:rsidR="0000558E" w:rsidRPr="00972B1A" w14:paraId="4066E669"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2035DEB" w14:textId="45F43175" w:rsidR="0000558E" w:rsidRPr="00C128F9" w:rsidRDefault="0000558E" w:rsidP="00622D27">
            <w:pPr>
              <w:rPr>
                <w:b w:val="0"/>
                <w:bCs/>
                <w:color w:val="EE0000"/>
              </w:rPr>
            </w:pPr>
            <w:r w:rsidRPr="00C128F9">
              <w:rPr>
                <w:rStyle w:val="Strong"/>
                <w:rFonts w:ascii="Roboto" w:hAnsi="Roboto"/>
                <w:b/>
                <w:bCs w:val="0"/>
                <w:color w:val="EE0000"/>
                <w:shd w:val="clear" w:color="auto" w:fill="F9F9F9"/>
              </w:rPr>
              <w:t>Git</w:t>
            </w:r>
            <w:r w:rsidRPr="00C128F9">
              <w:rPr>
                <w:rFonts w:ascii="Roboto" w:hAnsi="Roboto"/>
                <w:color w:val="EE0000"/>
                <w:shd w:val="clear" w:color="auto" w:fill="F9F9F9"/>
              </w:rPr>
              <w:t>:</w:t>
            </w:r>
          </w:p>
        </w:tc>
        <w:tc>
          <w:tcPr>
            <w:tcW w:w="4814" w:type="dxa"/>
          </w:tcPr>
          <w:p w14:paraId="4636D3C4" w14:textId="079E86A2" w:rsidR="0000558E" w:rsidRPr="00C128F9" w:rsidRDefault="0071433F" w:rsidP="00812721">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 xml:space="preserve">Git is a distributed version control system </w:t>
            </w:r>
            <w:r w:rsidR="009132A8" w:rsidRPr="00C128F9">
              <w:rPr>
                <w:color w:val="EE0000"/>
              </w:rPr>
              <w:t xml:space="preserve"> which is widely known for its compatibility, allowing developers to work on the same project simultaneously. Git supports branching and merging and is commonly used by most large corpor</w:t>
            </w:r>
            <w:r w:rsidR="00255AAA" w:rsidRPr="00C128F9">
              <w:rPr>
                <w:color w:val="EE0000"/>
              </w:rPr>
              <w:t>ations.</w:t>
            </w:r>
          </w:p>
        </w:tc>
      </w:tr>
      <w:tr w:rsidR="000D498E" w:rsidRPr="00972B1A" w14:paraId="0D522B8D"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F561086" w14:textId="6B909349" w:rsidR="000D498E" w:rsidRPr="00C128F9" w:rsidRDefault="00D00068" w:rsidP="00622D27">
            <w:pPr>
              <w:rPr>
                <w:rStyle w:val="Strong"/>
                <w:rFonts w:ascii="Roboto" w:hAnsi="Roboto"/>
                <w:bCs w:val="0"/>
                <w:color w:val="EE0000"/>
                <w:shd w:val="clear" w:color="auto" w:fill="F9F9F9"/>
              </w:rPr>
            </w:pPr>
            <w:r w:rsidRPr="00C128F9">
              <w:rPr>
                <w:rStyle w:val="Strong"/>
                <w:rFonts w:ascii="Roboto" w:hAnsi="Roboto"/>
                <w:bCs w:val="0"/>
                <w:color w:val="EE0000"/>
                <w:shd w:val="clear" w:color="auto" w:fill="F9F9F9"/>
              </w:rPr>
              <w:t>S</w:t>
            </w:r>
            <w:r w:rsidRPr="00C128F9">
              <w:rPr>
                <w:rStyle w:val="Strong"/>
                <w:rFonts w:ascii="Roboto" w:hAnsi="Roboto"/>
                <w:color w:val="EE0000"/>
                <w:shd w:val="clear" w:color="auto" w:fill="F9F9F9"/>
              </w:rPr>
              <w:t>ubversion</w:t>
            </w:r>
          </w:p>
        </w:tc>
        <w:tc>
          <w:tcPr>
            <w:tcW w:w="4814" w:type="dxa"/>
          </w:tcPr>
          <w:p w14:paraId="63C4BB4C" w14:textId="73E38274" w:rsidR="000D498E" w:rsidRPr="00C128F9" w:rsidRDefault="009B134F" w:rsidP="00812721">
            <w:pPr>
              <w:cnfStyle w:val="000000010000" w:firstRow="0" w:lastRow="0" w:firstColumn="0" w:lastColumn="0" w:oddVBand="0" w:evenVBand="0" w:oddHBand="0" w:evenHBand="1" w:firstRowFirstColumn="0" w:firstRowLastColumn="0" w:lastRowFirstColumn="0" w:lastRowLastColumn="0"/>
              <w:rPr>
                <w:color w:val="EE0000"/>
              </w:rPr>
            </w:pPr>
            <w:r w:rsidRPr="00C128F9">
              <w:rPr>
                <w:color w:val="EE0000"/>
              </w:rPr>
              <w:t xml:space="preserve">Subversion(SVN) is </w:t>
            </w:r>
            <w:r w:rsidR="00DE7C5E" w:rsidRPr="00C128F9">
              <w:rPr>
                <w:color w:val="EE0000"/>
              </w:rPr>
              <w:t xml:space="preserve">a </w:t>
            </w:r>
            <w:r w:rsidR="0071433F" w:rsidRPr="00C128F9">
              <w:rPr>
                <w:color w:val="EE0000"/>
              </w:rPr>
              <w:t xml:space="preserve"> centralized </w:t>
            </w:r>
            <w:r w:rsidR="00DE7C5E" w:rsidRPr="00C128F9">
              <w:rPr>
                <w:color w:val="EE0000"/>
              </w:rPr>
              <w:t xml:space="preserve">version control system which is stored on a central server, developers can check and commit changes in a central </w:t>
            </w:r>
            <w:r w:rsidR="00F01EB2" w:rsidRPr="00C128F9">
              <w:rPr>
                <w:color w:val="EE0000"/>
              </w:rPr>
              <w:t>repository</w:t>
            </w:r>
            <w:r w:rsidR="00DE7C5E" w:rsidRPr="00C128F9">
              <w:rPr>
                <w:color w:val="EE0000"/>
              </w:rPr>
              <w:t xml:space="preserve"> unlike Git. SVN is often employed in large enterprise environments due to its </w:t>
            </w:r>
            <w:r w:rsidR="0071433F" w:rsidRPr="00C128F9">
              <w:rPr>
                <w:color w:val="EE0000"/>
              </w:rPr>
              <w:t xml:space="preserve">heavily flexible access control </w:t>
            </w:r>
          </w:p>
        </w:tc>
      </w:tr>
      <w:tr w:rsidR="000D498E" w:rsidRPr="00972B1A" w14:paraId="0F726C98"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AB72F6A" w14:textId="2C2C21C1" w:rsidR="000D498E" w:rsidRPr="00C128F9" w:rsidRDefault="00D00068" w:rsidP="00622D27">
            <w:pPr>
              <w:rPr>
                <w:rStyle w:val="Strong"/>
                <w:rFonts w:ascii="Roboto" w:hAnsi="Roboto"/>
                <w:bCs w:val="0"/>
                <w:color w:val="EE0000"/>
                <w:shd w:val="clear" w:color="auto" w:fill="F9F9F9"/>
              </w:rPr>
            </w:pPr>
            <w:r w:rsidRPr="00C128F9">
              <w:rPr>
                <w:rStyle w:val="Strong"/>
                <w:rFonts w:ascii="Roboto" w:hAnsi="Roboto"/>
                <w:bCs w:val="0"/>
                <w:color w:val="EE0000"/>
                <w:shd w:val="clear" w:color="auto" w:fill="F9F9F9"/>
              </w:rPr>
              <w:t xml:space="preserve">Mercurial </w:t>
            </w:r>
          </w:p>
        </w:tc>
        <w:tc>
          <w:tcPr>
            <w:tcW w:w="4814" w:type="dxa"/>
          </w:tcPr>
          <w:p w14:paraId="50A2C528" w14:textId="0AEF7220" w:rsidR="000D498E" w:rsidRPr="00C128F9" w:rsidRDefault="00F01EB2" w:rsidP="00812721">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Mercurial</w:t>
            </w:r>
            <w:r w:rsidR="00A26406" w:rsidRPr="00C128F9">
              <w:rPr>
                <w:color w:val="EE0000"/>
              </w:rPr>
              <w:t xml:space="preserve"> is </w:t>
            </w:r>
            <w:proofErr w:type="gramStart"/>
            <w:r w:rsidR="00A26406" w:rsidRPr="00C128F9">
              <w:rPr>
                <w:color w:val="EE0000"/>
              </w:rPr>
              <w:t>similar to</w:t>
            </w:r>
            <w:proofErr w:type="gramEnd"/>
            <w:r w:rsidR="00A26406" w:rsidRPr="00C128F9">
              <w:rPr>
                <w:color w:val="EE0000"/>
              </w:rPr>
              <w:t xml:space="preserve"> git </w:t>
            </w:r>
            <w:r w:rsidRPr="00C128F9">
              <w:rPr>
                <w:color w:val="EE0000"/>
              </w:rPr>
              <w:t xml:space="preserve">due to its large </w:t>
            </w:r>
            <w:r w:rsidR="00146A11" w:rsidRPr="00C128F9">
              <w:rPr>
                <w:color w:val="EE0000"/>
              </w:rPr>
              <w:t xml:space="preserve">scalability and performance. </w:t>
            </w:r>
            <w:r w:rsidR="0071433F" w:rsidRPr="00C128F9">
              <w:rPr>
                <w:color w:val="EE0000"/>
              </w:rPr>
              <w:t xml:space="preserve">It is a </w:t>
            </w:r>
            <w:r w:rsidR="009132A8" w:rsidRPr="00C128F9">
              <w:rPr>
                <w:color w:val="EE0000"/>
              </w:rPr>
              <w:t xml:space="preserve">distributed version control system like git. </w:t>
            </w:r>
            <w:r w:rsidR="00146A11" w:rsidRPr="00C128F9">
              <w:rPr>
                <w:color w:val="EE0000"/>
              </w:rPr>
              <w:t>But uses a simpler interface which</w:t>
            </w:r>
            <w:r w:rsidR="009B134F" w:rsidRPr="00C128F9">
              <w:rPr>
                <w:color w:val="EE0000"/>
              </w:rPr>
              <w:t xml:space="preserve"> makes it more beginner friendly. Widely </w:t>
            </w:r>
            <w:proofErr w:type="spellStart"/>
            <w:r w:rsidR="009B134F" w:rsidRPr="00C128F9">
              <w:rPr>
                <w:color w:val="EE0000"/>
              </w:rPr>
              <w:t>renown</w:t>
            </w:r>
            <w:proofErr w:type="spellEnd"/>
            <w:r w:rsidR="009B134F" w:rsidRPr="00C128F9">
              <w:rPr>
                <w:color w:val="EE0000"/>
              </w:rPr>
              <w:t xml:space="preserve"> for its speed and efficiency when using large Files.</w:t>
            </w:r>
          </w:p>
        </w:tc>
      </w:tr>
    </w:tbl>
    <w:p w14:paraId="7A31935B" w14:textId="77777777" w:rsidR="003B7FCC" w:rsidRDefault="003B7FCC" w:rsidP="00622D27"/>
    <w:p w14:paraId="1F91BC47" w14:textId="4E6C4F76" w:rsidR="003B7FCC" w:rsidRDefault="003B7FCC">
      <w:pPr>
        <w:suppressAutoHyphens w:val="0"/>
        <w:spacing w:after="0" w:line="276" w:lineRule="auto"/>
      </w:pPr>
    </w:p>
    <w:p w14:paraId="311010E2" w14:textId="5AEF0B4F" w:rsidR="00622D27" w:rsidRDefault="00294E6F" w:rsidP="00622D27">
      <w:r w:rsidRPr="00972B1A">
        <w:t>In the space provided describe how you managed version control.</w:t>
      </w:r>
    </w:p>
    <w:tbl>
      <w:tblPr>
        <w:tblStyle w:val="TableGrid"/>
        <w:tblW w:w="0" w:type="auto"/>
        <w:tblLook w:val="04A0" w:firstRow="1" w:lastRow="0" w:firstColumn="1" w:lastColumn="0" w:noHBand="0" w:noVBand="1"/>
        <w:tblDescription w:val="Space for student response."/>
      </w:tblPr>
      <w:tblGrid>
        <w:gridCol w:w="9619"/>
      </w:tblGrid>
      <w:tr w:rsidR="00266335" w14:paraId="5578E706" w14:textId="77777777" w:rsidTr="00266335">
        <w:trPr>
          <w:trHeight w:val="4359"/>
        </w:trPr>
        <w:tc>
          <w:tcPr>
            <w:tcW w:w="9619" w:type="dxa"/>
          </w:tcPr>
          <w:p w14:paraId="17CE03EA" w14:textId="77777777" w:rsidR="00266335" w:rsidRDefault="00266335" w:rsidP="00622D27"/>
        </w:tc>
      </w:tr>
    </w:tbl>
    <w:p w14:paraId="3944D9AF" w14:textId="4F6770A0" w:rsidR="00712E18" w:rsidRPr="00972B1A" w:rsidRDefault="00712E18">
      <w:pPr>
        <w:suppressAutoHyphens w:val="0"/>
        <w:spacing w:after="0" w:line="276" w:lineRule="auto"/>
      </w:pPr>
      <w:r w:rsidRPr="00972B1A">
        <w:br w:type="page"/>
      </w:r>
    </w:p>
    <w:p w14:paraId="215FCE42" w14:textId="77777777" w:rsidR="00812721" w:rsidRPr="00972B1A" w:rsidRDefault="00812721" w:rsidP="007A4FBD">
      <w:pPr>
        <w:pStyle w:val="Heading2"/>
      </w:pPr>
      <w:bookmarkStart w:id="76" w:name="_Toc183506460"/>
      <w:r w:rsidRPr="00972B1A">
        <w:lastRenderedPageBreak/>
        <w:t>Explore strategies to respond to difficulties when developing a software engineering solution</w:t>
      </w:r>
      <w:bookmarkEnd w:id="76"/>
    </w:p>
    <w:p w14:paraId="77F7CBCF" w14:textId="014D66A4" w:rsidR="00401F04" w:rsidRPr="00972B1A" w:rsidRDefault="00D245D6" w:rsidP="004366D8">
      <w:pPr>
        <w:spacing w:after="240"/>
      </w:pPr>
      <w:r w:rsidRPr="00972B1A">
        <w:rPr>
          <w:noProof/>
        </w:rPr>
        <w:drawing>
          <wp:anchor distT="0" distB="0" distL="114300" distR="114300" simplePos="0" relativeHeight="251658259" behindDoc="0" locked="0" layoutInCell="1" allowOverlap="1" wp14:anchorId="116756DB" wp14:editId="30438BF0">
            <wp:simplePos x="0" y="0"/>
            <wp:positionH relativeFrom="margin">
              <wp:align>left</wp:align>
            </wp:positionH>
            <wp:positionV relativeFrom="paragraph">
              <wp:posOffset>81915</wp:posOffset>
            </wp:positionV>
            <wp:extent cx="561975" cy="561975"/>
            <wp:effectExtent l="0" t="0" r="9525" b="9525"/>
            <wp:wrapSquare wrapText="bothSides"/>
            <wp:docPr id="1004169097" name="Picture 10041690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812721" w:rsidRPr="00972B1A">
        <w:t>In the space provided below</w:t>
      </w:r>
      <w:r w:rsidR="00812721" w:rsidRPr="00972B1A">
        <w:rPr>
          <w:b/>
          <w:bCs/>
        </w:rPr>
        <w:t xml:space="preserve"> describe</w:t>
      </w:r>
      <w:r w:rsidR="00401F04" w:rsidRPr="00972B1A">
        <w:t xml:space="preserve"> strategies </w:t>
      </w:r>
      <w:r w:rsidR="008A7E00" w:rsidRPr="00972B1A">
        <w:t>you</w:t>
      </w:r>
      <w:r w:rsidR="00401F04" w:rsidRPr="00972B1A">
        <w:t xml:space="preserve"> explore</w:t>
      </w:r>
      <w:r w:rsidR="008A7E00" w:rsidRPr="00972B1A">
        <w:t>d</w:t>
      </w:r>
      <w:r w:rsidR="00401F04" w:rsidRPr="00972B1A">
        <w:t xml:space="preserve"> to respond to difficulties when developing your solution</w:t>
      </w:r>
      <w:r w:rsidR="008A7E00" w:rsidRPr="00972B1A">
        <w:t xml:space="preserve"> including</w:t>
      </w:r>
      <w:r w:rsidR="00401F04" w:rsidRPr="00972B1A">
        <w:t>:</w:t>
      </w:r>
    </w:p>
    <w:p w14:paraId="10F68746" w14:textId="67AA9A1F" w:rsidR="00401F04" w:rsidRPr="00972B1A" w:rsidRDefault="00401F04" w:rsidP="00FA510A">
      <w:pPr>
        <w:pStyle w:val="ListBullet"/>
      </w:pPr>
      <w:r w:rsidRPr="00972B1A">
        <w:t>looking for a solution online</w:t>
      </w:r>
    </w:p>
    <w:p w14:paraId="5CB04FFC" w14:textId="77777777" w:rsidR="00401F04" w:rsidRPr="00972B1A" w:rsidRDefault="00401F04" w:rsidP="00FA510A">
      <w:pPr>
        <w:pStyle w:val="ListBullet"/>
      </w:pPr>
      <w:r w:rsidRPr="00972B1A">
        <w:t>collaboration with peers</w:t>
      </w:r>
    </w:p>
    <w:p w14:paraId="2F5A99A0" w14:textId="77777777" w:rsidR="00294E6F" w:rsidRPr="00266335" w:rsidRDefault="00401F04" w:rsidP="00FA510A">
      <w:pPr>
        <w:pStyle w:val="ListBullet"/>
        <w:rPr>
          <w:b/>
          <w:bCs/>
        </w:rPr>
      </w:pPr>
      <w:r w:rsidRPr="00972B1A">
        <w:t>outsourcin</w:t>
      </w:r>
      <w:r w:rsidR="00812721" w:rsidRPr="00972B1A">
        <w:t>g</w:t>
      </w:r>
      <w:r w:rsidR="00B24495" w:rsidRPr="00972B1A">
        <w:t>.</w:t>
      </w:r>
    </w:p>
    <w:tbl>
      <w:tblPr>
        <w:tblStyle w:val="TableGrid"/>
        <w:tblW w:w="9643" w:type="dxa"/>
        <w:tblLook w:val="04A0" w:firstRow="1" w:lastRow="0" w:firstColumn="1" w:lastColumn="0" w:noHBand="0" w:noVBand="1"/>
        <w:tblDescription w:val="Space for student response."/>
      </w:tblPr>
      <w:tblGrid>
        <w:gridCol w:w="9643"/>
      </w:tblGrid>
      <w:tr w:rsidR="00266335" w14:paraId="286A5FEB" w14:textId="77777777" w:rsidTr="00266335">
        <w:trPr>
          <w:trHeight w:val="3184"/>
        </w:trPr>
        <w:tc>
          <w:tcPr>
            <w:tcW w:w="9643" w:type="dxa"/>
          </w:tcPr>
          <w:p w14:paraId="1906795B" w14:textId="77777777" w:rsidR="00266335" w:rsidRDefault="00266335" w:rsidP="00266335"/>
        </w:tc>
      </w:tr>
    </w:tbl>
    <w:p w14:paraId="5DE8A1CE" w14:textId="77777777" w:rsidR="00EF77A2" w:rsidRPr="00972B1A" w:rsidRDefault="00EF77A2" w:rsidP="00EF77A2">
      <w:pPr>
        <w:spacing w:before="0" w:after="160" w:line="259" w:lineRule="auto"/>
        <w:rPr>
          <w:b/>
          <w:bCs/>
        </w:rPr>
      </w:pPr>
      <w:r w:rsidRPr="00972B1A">
        <w:rPr>
          <w:b/>
          <w:bCs/>
        </w:rPr>
        <w:br w:type="page"/>
      </w:r>
    </w:p>
    <w:p w14:paraId="0DBAD5C4" w14:textId="749A36BE" w:rsidR="00712E18" w:rsidRDefault="00712E18" w:rsidP="007A4FBD">
      <w:pPr>
        <w:pStyle w:val="Heading2"/>
      </w:pPr>
      <w:bookmarkStart w:id="77" w:name="_Toc183506461"/>
      <w:bookmarkStart w:id="78" w:name="_Toc135061677"/>
      <w:r w:rsidRPr="007A4FBD">
        <w:rPr>
          <w:rStyle w:val="Heading2Char"/>
        </w:rPr>
        <w:lastRenderedPageBreak/>
        <w:t xml:space="preserve">Propose an </w:t>
      </w:r>
      <w:r w:rsidRPr="000D498E">
        <w:rPr>
          <w:rStyle w:val="Heading2Char"/>
          <w:b/>
          <w:bCs/>
          <w:i/>
          <w:iCs/>
          <w:u w:val="single"/>
        </w:rPr>
        <w:t>additional</w:t>
      </w:r>
      <w:r w:rsidRPr="007A4FBD">
        <w:rPr>
          <w:rStyle w:val="Heading2Char"/>
        </w:rPr>
        <w:t xml:space="preserve"> </w:t>
      </w:r>
      <w:r w:rsidRPr="00972B1A">
        <w:t>innovative solution using a prototype and user interface (UI) design</w:t>
      </w:r>
      <w:bookmarkEnd w:id="77"/>
    </w:p>
    <w:p w14:paraId="6E84CDB8" w14:textId="51775E72" w:rsidR="00712E18" w:rsidRDefault="007A4FBD" w:rsidP="007A4FBD">
      <w:r w:rsidRPr="007A4FBD">
        <w:rPr>
          <w:rStyle w:val="Heading2Char"/>
          <w:noProof/>
        </w:rPr>
        <w:drawing>
          <wp:anchor distT="0" distB="0" distL="114300" distR="114300" simplePos="0" relativeHeight="251658260" behindDoc="0" locked="0" layoutInCell="1" allowOverlap="1" wp14:anchorId="312F11D5" wp14:editId="524E1AF9">
            <wp:simplePos x="0" y="0"/>
            <wp:positionH relativeFrom="margin">
              <wp:align>left</wp:align>
            </wp:positionH>
            <wp:positionV relativeFrom="paragraph">
              <wp:posOffset>9525</wp:posOffset>
            </wp:positionV>
            <wp:extent cx="571500" cy="571500"/>
            <wp:effectExtent l="0" t="0" r="0" b="0"/>
            <wp:wrapSquare wrapText="bothSides"/>
            <wp:docPr id="1201741107" name="Picture 1201741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712E18" w:rsidRPr="00972B1A">
        <w:t xml:space="preserve">In the space below </w:t>
      </w:r>
      <w:hyperlink r:id="rId52" w:history="1">
        <w:r w:rsidR="00712E18" w:rsidRPr="00972B1A">
          <w:rPr>
            <w:rStyle w:val="Hyperlink"/>
          </w:rPr>
          <w:t>sketch a wireframe</w:t>
        </w:r>
      </w:hyperlink>
      <w:r w:rsidR="00712E18" w:rsidRPr="00972B1A">
        <w:t xml:space="preserve"> of your additional innovative solution:</w:t>
      </w:r>
    </w:p>
    <w:tbl>
      <w:tblPr>
        <w:tblStyle w:val="TableGrid"/>
        <w:tblW w:w="9634" w:type="dxa"/>
        <w:tblLook w:val="04A0" w:firstRow="1" w:lastRow="0" w:firstColumn="1" w:lastColumn="0" w:noHBand="0" w:noVBand="1"/>
        <w:tblDescription w:val="Space for student response."/>
      </w:tblPr>
      <w:tblGrid>
        <w:gridCol w:w="9634"/>
      </w:tblGrid>
      <w:tr w:rsidR="00266335" w14:paraId="6B2E4A94" w14:textId="77777777" w:rsidTr="00266335">
        <w:trPr>
          <w:trHeight w:val="11307"/>
        </w:trPr>
        <w:tc>
          <w:tcPr>
            <w:tcW w:w="9634" w:type="dxa"/>
          </w:tcPr>
          <w:p w14:paraId="2364C034" w14:textId="77777777" w:rsidR="00266335" w:rsidRDefault="00266335" w:rsidP="00712E18"/>
        </w:tc>
      </w:tr>
    </w:tbl>
    <w:p w14:paraId="00E22393" w14:textId="5E80062B" w:rsidR="00BA6791" w:rsidRPr="00972B1A" w:rsidRDefault="00266335" w:rsidP="00266335">
      <w:pPr>
        <w:suppressAutoHyphens w:val="0"/>
        <w:spacing w:after="0" w:line="276" w:lineRule="auto"/>
      </w:pPr>
      <w:r>
        <w:br w:type="page"/>
      </w:r>
    </w:p>
    <w:p w14:paraId="40943587" w14:textId="59D33751" w:rsidR="00EF77A2" w:rsidRPr="00972B1A" w:rsidRDefault="004020F0" w:rsidP="004020F0">
      <w:pPr>
        <w:pStyle w:val="Heading1"/>
      </w:pPr>
      <w:bookmarkStart w:id="79" w:name="_Toc183506462"/>
      <w:r>
        <w:lastRenderedPageBreak/>
        <w:t xml:space="preserve">4. </w:t>
      </w:r>
      <w:r w:rsidR="00EF77A2" w:rsidRPr="00972B1A">
        <w:t>Testing and evaluating</w:t>
      </w:r>
      <w:bookmarkEnd w:id="78"/>
      <w:bookmarkEnd w:id="79"/>
    </w:p>
    <w:p w14:paraId="18463BA1" w14:textId="16E6D80A" w:rsidR="00111D88" w:rsidRPr="00972B1A" w:rsidRDefault="00111D88" w:rsidP="007A4FBD">
      <w:pPr>
        <w:pStyle w:val="Heading2"/>
      </w:pPr>
      <w:bookmarkStart w:id="80" w:name="_Toc183506463"/>
      <w:r w:rsidRPr="00972B1A">
        <w:t>Apply methodologies to test and evaluate code</w:t>
      </w:r>
      <w:bookmarkEnd w:id="80"/>
    </w:p>
    <w:p w14:paraId="78BFAB27" w14:textId="0BD32B91" w:rsidR="0088720D" w:rsidRPr="00972B1A" w:rsidRDefault="001D7CBD" w:rsidP="007A4FBD">
      <w:r w:rsidRPr="00972B1A">
        <w:rPr>
          <w:noProof/>
        </w:rPr>
        <w:drawing>
          <wp:anchor distT="0" distB="0" distL="114300" distR="114300" simplePos="0" relativeHeight="251658265" behindDoc="0" locked="0" layoutInCell="1" allowOverlap="1" wp14:anchorId="38C25D3F" wp14:editId="10E124ED">
            <wp:simplePos x="0" y="0"/>
            <wp:positionH relativeFrom="margin">
              <wp:posOffset>0</wp:posOffset>
            </wp:positionH>
            <wp:positionV relativeFrom="paragraph">
              <wp:posOffset>126052</wp:posOffset>
            </wp:positionV>
            <wp:extent cx="552450" cy="552450"/>
            <wp:effectExtent l="0" t="0" r="0" b="0"/>
            <wp:wrapSquare wrapText="bothSides"/>
            <wp:docPr id="276304612" name="Picture 2763046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111D88" w:rsidRPr="00972B1A">
        <w:t>Software engineers apply various methodologies and techniques to test and evaluate code to ensure its quality, reliability, and functionality.</w:t>
      </w:r>
    </w:p>
    <w:p w14:paraId="6188104D" w14:textId="710DF6D0" w:rsidR="0088720D" w:rsidRPr="00BA6791" w:rsidRDefault="0088720D" w:rsidP="00BA6791">
      <w:r w:rsidRPr="00972B1A">
        <w:t>Research each of these methodologies</w:t>
      </w:r>
      <w:r w:rsidR="001A2EB5">
        <w:t xml:space="preserve"> and report how they relate to the testing of </w:t>
      </w:r>
      <w:proofErr w:type="spellStart"/>
      <w:r w:rsidR="001A2EB5">
        <w:t>yoru</w:t>
      </w:r>
      <w:proofErr w:type="spellEnd"/>
      <w:r w:rsidR="001A2EB5">
        <w:t xml:space="preserve"> solution</w:t>
      </w:r>
      <w:r w:rsidR="00757A07">
        <w:t xml:space="preserve"> including how the client should be involved</w:t>
      </w:r>
      <w:r w:rsidRPr="00972B1A">
        <w:t>:</w:t>
      </w:r>
    </w:p>
    <w:p w14:paraId="53064231" w14:textId="3D99FD74" w:rsidR="0088720D" w:rsidRPr="00BA6791" w:rsidRDefault="0088720D" w:rsidP="00BA6791">
      <w:pPr>
        <w:pStyle w:val="ListBullet"/>
      </w:pPr>
      <w:r w:rsidRPr="00BA6791">
        <w:t>functional testing</w:t>
      </w:r>
    </w:p>
    <w:p w14:paraId="322624BF" w14:textId="13346D1F" w:rsidR="0088720D" w:rsidRPr="00BA6791" w:rsidRDefault="0088720D" w:rsidP="00BA6791">
      <w:pPr>
        <w:pStyle w:val="ListBullet"/>
      </w:pPr>
      <w:r w:rsidRPr="00BA6791">
        <w:t>acceptance testing</w:t>
      </w:r>
    </w:p>
    <w:p w14:paraId="7C5C9025" w14:textId="15864219" w:rsidR="0088720D" w:rsidRPr="00BA6791" w:rsidRDefault="0088720D" w:rsidP="00BA6791">
      <w:pPr>
        <w:pStyle w:val="ListBullet"/>
      </w:pPr>
      <w:r w:rsidRPr="00BA6791">
        <w:t>live data</w:t>
      </w:r>
    </w:p>
    <w:p w14:paraId="0612D6B4" w14:textId="779DFE9E" w:rsidR="0088720D" w:rsidRPr="00BA6791" w:rsidRDefault="0088720D" w:rsidP="00BA6791">
      <w:pPr>
        <w:pStyle w:val="ListBullet"/>
      </w:pPr>
      <w:r w:rsidRPr="00BA6791">
        <w:t>simulated data</w:t>
      </w:r>
    </w:p>
    <w:p w14:paraId="1BC3633A" w14:textId="71733713" w:rsidR="0088720D" w:rsidRPr="00BA6791" w:rsidRDefault="0088720D" w:rsidP="00BA6791">
      <w:pPr>
        <w:pStyle w:val="ListBullet"/>
      </w:pPr>
      <w:r w:rsidRPr="00BA6791">
        <w:t>beta testing</w:t>
      </w:r>
    </w:p>
    <w:p w14:paraId="18F18B0C" w14:textId="05965329" w:rsidR="0088720D" w:rsidRPr="00BA6791" w:rsidRDefault="0088720D" w:rsidP="00BA6791">
      <w:pPr>
        <w:pStyle w:val="ListBullet"/>
      </w:pPr>
      <w:r w:rsidRPr="00BA6791">
        <w:t>volume testing.</w:t>
      </w:r>
    </w:p>
    <w:p w14:paraId="717CFE94" w14:textId="39F57761" w:rsidR="00111D88" w:rsidRPr="00972B1A" w:rsidRDefault="0088720D" w:rsidP="00FA510A">
      <w:pPr>
        <w:pStyle w:val="ListBullet"/>
        <w:numPr>
          <w:ilvl w:val="0"/>
          <w:numId w:val="0"/>
        </w:numPr>
      </w:pPr>
      <w:r w:rsidRPr="00972B1A">
        <w:t>Suggest an analogy to c</w:t>
      </w:r>
      <w:r w:rsidR="00111D88" w:rsidRPr="00972B1A">
        <w:t>omplete the table of common methodologies</w:t>
      </w:r>
      <w:r w:rsidRPr="00972B1A">
        <w:t>.</w:t>
      </w:r>
    </w:p>
    <w:tbl>
      <w:tblPr>
        <w:tblStyle w:val="Tableheader"/>
        <w:tblpPr w:leftFromText="180" w:rightFromText="180" w:vertAnchor="page" w:horzAnchor="page" w:tblpX="705" w:tblpY="1158"/>
        <w:tblW w:w="5000" w:type="pct"/>
        <w:tblLayout w:type="fixed"/>
        <w:tblLook w:val="04A0" w:firstRow="1" w:lastRow="0" w:firstColumn="1" w:lastColumn="0" w:noHBand="0" w:noVBand="1"/>
        <w:tblDescription w:val="Methodologies to test and evaluate code. Descriptive analogies of the methods."/>
      </w:tblPr>
      <w:tblGrid>
        <w:gridCol w:w="2406"/>
        <w:gridCol w:w="7224"/>
      </w:tblGrid>
      <w:tr w:rsidR="008570E4" w:rsidRPr="00BA6791" w14:paraId="333561D7"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221DBA8" w14:textId="77777777" w:rsidR="008570E4" w:rsidRPr="00BA6791" w:rsidRDefault="008570E4" w:rsidP="00BA6791">
            <w:pPr>
              <w:rPr>
                <w:b w:val="0"/>
              </w:rPr>
            </w:pPr>
            <w:r w:rsidRPr="00BA6791">
              <w:lastRenderedPageBreak/>
              <w:t>Methodologies to test and evaluate code</w:t>
            </w:r>
          </w:p>
        </w:tc>
        <w:tc>
          <w:tcPr>
            <w:tcW w:w="3751" w:type="pct"/>
          </w:tcPr>
          <w:p w14:paraId="392A9F7D" w14:textId="6FF4F322" w:rsidR="008570E4" w:rsidRPr="00BA6791" w:rsidRDefault="008570E4" w:rsidP="00BA6791">
            <w:pPr>
              <w:cnfStyle w:val="100000000000" w:firstRow="1" w:lastRow="0" w:firstColumn="0" w:lastColumn="0" w:oddVBand="0" w:evenVBand="0" w:oddHBand="0" w:evenHBand="0" w:firstRowFirstColumn="0" w:firstRowLastColumn="0" w:lastRowFirstColumn="0" w:lastRowLastColumn="0"/>
            </w:pPr>
            <w:r>
              <w:t>Descriptive analogy</w:t>
            </w:r>
          </w:p>
        </w:tc>
      </w:tr>
      <w:tr w:rsidR="004740D4" w:rsidRPr="00972B1A" w14:paraId="4120C548"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05DBF74" w14:textId="04059375" w:rsidR="004740D4" w:rsidRPr="00972B1A" w:rsidRDefault="004740D4" w:rsidP="00727F05">
            <w:r w:rsidRPr="00972B1A">
              <w:t>testing</w:t>
            </w:r>
          </w:p>
        </w:tc>
        <w:tc>
          <w:tcPr>
            <w:tcW w:w="3751" w:type="pct"/>
          </w:tcPr>
          <w:p w14:paraId="37869577" w14:textId="514019B6" w:rsidR="004740D4" w:rsidRPr="00972B1A" w:rsidRDefault="008570E4" w:rsidP="00727F05">
            <w:pPr>
              <w:cnfStyle w:val="000000100000" w:firstRow="0" w:lastRow="0" w:firstColumn="0" w:lastColumn="0" w:oddVBand="0" w:evenVBand="0" w:oddHBand="1" w:evenHBand="0" w:firstRowFirstColumn="0" w:firstRowLastColumn="0" w:lastRowFirstColumn="0" w:lastRowLastColumn="0"/>
            </w:pPr>
            <w:r>
              <w:t>[Insert d</w:t>
            </w:r>
            <w:r w:rsidR="0088720D" w:rsidRPr="00972B1A">
              <w:t>escriptive a</w:t>
            </w:r>
            <w:r w:rsidR="004740D4" w:rsidRPr="00972B1A">
              <w:t>nalogy</w:t>
            </w:r>
            <w:r w:rsidR="00BA6791">
              <w:t>.</w:t>
            </w:r>
            <w:r>
              <w:t>]</w:t>
            </w:r>
          </w:p>
        </w:tc>
      </w:tr>
      <w:tr w:rsidR="004740D4" w:rsidRPr="00972B1A" w14:paraId="66120ECD"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21F7505F" w14:textId="6AAABE3C" w:rsidR="004740D4" w:rsidRPr="00972B1A" w:rsidRDefault="004740D4" w:rsidP="00727F05">
            <w:r w:rsidRPr="00972B1A">
              <w:t>functional testing</w:t>
            </w:r>
          </w:p>
        </w:tc>
        <w:tc>
          <w:tcPr>
            <w:tcW w:w="3751" w:type="pct"/>
          </w:tcPr>
          <w:p w14:paraId="27D30921" w14:textId="51FF692B"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675CBA44"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DCECA2E" w14:textId="4F1D6607" w:rsidR="004740D4" w:rsidRPr="00972B1A" w:rsidRDefault="004740D4" w:rsidP="00727F05">
            <w:r w:rsidRPr="00972B1A">
              <w:t>acceptance testing</w:t>
            </w:r>
          </w:p>
        </w:tc>
        <w:tc>
          <w:tcPr>
            <w:tcW w:w="3751" w:type="pct"/>
          </w:tcPr>
          <w:p w14:paraId="612F1C47" w14:textId="4E727601" w:rsidR="004740D4" w:rsidRPr="00972B1A" w:rsidRDefault="004740D4" w:rsidP="00727F05">
            <w:pPr>
              <w:cnfStyle w:val="000000100000" w:firstRow="0" w:lastRow="0" w:firstColumn="0" w:lastColumn="0" w:oddVBand="0" w:evenVBand="0" w:oddHBand="1" w:evenHBand="0" w:firstRowFirstColumn="0" w:firstRowLastColumn="0" w:lastRowFirstColumn="0" w:lastRowLastColumn="0"/>
            </w:pPr>
          </w:p>
        </w:tc>
      </w:tr>
      <w:tr w:rsidR="004740D4" w:rsidRPr="00972B1A" w14:paraId="0436A8DB"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6B62A0D0" w14:textId="182B6F04" w:rsidR="004740D4" w:rsidRPr="00972B1A" w:rsidRDefault="004740D4" w:rsidP="00727F05">
            <w:r w:rsidRPr="00972B1A">
              <w:t xml:space="preserve">live data </w:t>
            </w:r>
            <w:r w:rsidR="00B96C92" w:rsidRPr="00972B1A">
              <w:t>testing</w:t>
            </w:r>
          </w:p>
        </w:tc>
        <w:tc>
          <w:tcPr>
            <w:tcW w:w="3751" w:type="pct"/>
          </w:tcPr>
          <w:p w14:paraId="41C02ACC" w14:textId="1825E6F9"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06282B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3FF89DBE" w14:textId="135F431D" w:rsidR="004740D4" w:rsidRPr="00972B1A" w:rsidRDefault="004740D4" w:rsidP="00727F05">
            <w:r w:rsidRPr="00972B1A">
              <w:t>simulated data</w:t>
            </w:r>
            <w:r w:rsidR="00B96C92" w:rsidRPr="00972B1A">
              <w:t xml:space="preserve"> testing</w:t>
            </w:r>
          </w:p>
        </w:tc>
        <w:tc>
          <w:tcPr>
            <w:tcW w:w="3751" w:type="pct"/>
          </w:tcPr>
          <w:p w14:paraId="3FC8671A" w14:textId="011A936F" w:rsidR="004740D4" w:rsidRPr="00972B1A" w:rsidRDefault="004740D4" w:rsidP="00727F05">
            <w:pPr>
              <w:cnfStyle w:val="000000100000" w:firstRow="0" w:lastRow="0" w:firstColumn="0" w:lastColumn="0" w:oddVBand="0" w:evenVBand="0" w:oddHBand="1" w:evenHBand="0" w:firstRowFirstColumn="0" w:firstRowLastColumn="0" w:lastRowFirstColumn="0" w:lastRowLastColumn="0"/>
            </w:pPr>
          </w:p>
        </w:tc>
      </w:tr>
      <w:tr w:rsidR="004740D4" w:rsidRPr="00972B1A" w14:paraId="543B6A79"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E1BE1FE" w14:textId="0A52A67B" w:rsidR="004740D4" w:rsidRPr="00972B1A" w:rsidRDefault="004740D4" w:rsidP="00727F05">
            <w:r w:rsidRPr="00972B1A">
              <w:t>beta testing</w:t>
            </w:r>
          </w:p>
        </w:tc>
        <w:tc>
          <w:tcPr>
            <w:tcW w:w="3751" w:type="pct"/>
          </w:tcPr>
          <w:p w14:paraId="1EB9AD55" w14:textId="7396CCE8"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38683C0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6708092" w14:textId="1A1580EC" w:rsidR="004740D4" w:rsidRPr="00972B1A" w:rsidRDefault="004740D4" w:rsidP="00727F05">
            <w:r w:rsidRPr="00972B1A">
              <w:t>volume testing</w:t>
            </w:r>
          </w:p>
        </w:tc>
        <w:tc>
          <w:tcPr>
            <w:tcW w:w="3751" w:type="pct"/>
          </w:tcPr>
          <w:p w14:paraId="25012800" w14:textId="112EE479" w:rsidR="004740D4" w:rsidRPr="00972B1A" w:rsidRDefault="00D43964" w:rsidP="00727F05">
            <w:pPr>
              <w:cnfStyle w:val="000000100000" w:firstRow="0" w:lastRow="0" w:firstColumn="0" w:lastColumn="0" w:oddVBand="0" w:evenVBand="0" w:oddHBand="1" w:evenHBand="0" w:firstRowFirstColumn="0" w:firstRowLastColumn="0" w:lastRowFirstColumn="0" w:lastRowLastColumn="0"/>
            </w:pPr>
            <w:r w:rsidRPr="00972B1A">
              <w:t>.</w:t>
            </w:r>
          </w:p>
        </w:tc>
      </w:tr>
    </w:tbl>
    <w:p w14:paraId="7779A8B6" w14:textId="3CD43722" w:rsidR="00C87E05" w:rsidRPr="00BA6791" w:rsidRDefault="00C87E05" w:rsidP="00BA6791">
      <w:r w:rsidRPr="00972B1A">
        <w:t>Highlight the methodologies to test and evaluate code that are most relevant to your project.</w:t>
      </w:r>
      <w:r w:rsidRPr="00972B1A">
        <w:br w:type="page"/>
      </w:r>
    </w:p>
    <w:p w14:paraId="6F4192F1" w14:textId="6582D1CC" w:rsidR="00C87E05" w:rsidRPr="00972B1A" w:rsidRDefault="00C87E05" w:rsidP="007A4FBD">
      <w:pPr>
        <w:pStyle w:val="Heading2"/>
      </w:pPr>
      <w:bookmarkStart w:id="81" w:name="_Toc183506464"/>
      <w:r w:rsidRPr="00972B1A">
        <w:lastRenderedPageBreak/>
        <w:t xml:space="preserve">Use a language-dependent code optimisation </w:t>
      </w:r>
      <w:r w:rsidR="0088720D" w:rsidRPr="00972B1A">
        <w:t>technique.</w:t>
      </w:r>
      <w:bookmarkEnd w:id="81"/>
    </w:p>
    <w:p w14:paraId="49990B11" w14:textId="1E7DDE7A" w:rsidR="000B5B44" w:rsidRPr="00972B1A" w:rsidRDefault="00D245D6" w:rsidP="00EF77A2">
      <w:r w:rsidRPr="00972B1A">
        <w:rPr>
          <w:noProof/>
        </w:rPr>
        <w:drawing>
          <wp:anchor distT="0" distB="0" distL="114300" distR="114300" simplePos="0" relativeHeight="251658258" behindDoc="0" locked="0" layoutInCell="1" allowOverlap="1" wp14:anchorId="69228825" wp14:editId="3D690764">
            <wp:simplePos x="0" y="0"/>
            <wp:positionH relativeFrom="margin">
              <wp:posOffset>28937</wp:posOffset>
            </wp:positionH>
            <wp:positionV relativeFrom="paragraph">
              <wp:posOffset>161242</wp:posOffset>
            </wp:positionV>
            <wp:extent cx="674370" cy="674370"/>
            <wp:effectExtent l="0" t="0" r="0" b="0"/>
            <wp:wrapSquare wrapText="bothSides"/>
            <wp:docPr id="597307681" name="Picture 597307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B5B44" w:rsidRPr="00972B1A">
        <w:t>Software engineers use various language-dependent code optimi</w:t>
      </w:r>
      <w:r w:rsidR="000A1FAE" w:rsidRPr="00972B1A">
        <w:t>s</w:t>
      </w:r>
      <w:r w:rsidR="000B5B44" w:rsidRPr="00972B1A">
        <w:t>ation techniques to improve the performance, efficiency, and maintainability of their code. These techniques are specific to the programming language being used and take advantage of language features and characteristics.</w:t>
      </w:r>
    </w:p>
    <w:p w14:paraId="2EA055D5" w14:textId="033F1180" w:rsidR="00EF77A2" w:rsidRPr="00972B1A" w:rsidRDefault="008765DB" w:rsidP="00EF77A2">
      <w:r w:rsidRPr="00972B1A">
        <w:t>T</w:t>
      </w:r>
      <w:r w:rsidR="000B5B44" w:rsidRPr="00972B1A">
        <w:t>he table</w:t>
      </w:r>
      <w:r w:rsidRPr="00972B1A">
        <w:t xml:space="preserve"> below provides</w:t>
      </w:r>
      <w:r w:rsidR="000B5B44" w:rsidRPr="00972B1A">
        <w:t xml:space="preserve"> some common language-dependent code optimi</w:t>
      </w:r>
      <w:r w:rsidR="000A1FAE" w:rsidRPr="00972B1A">
        <w:t>s</w:t>
      </w:r>
      <w:r w:rsidR="000B5B44" w:rsidRPr="00972B1A">
        <w:t>ation techniques</w:t>
      </w:r>
      <w:r w:rsidRPr="00972B1A">
        <w:t>.</w:t>
      </w:r>
    </w:p>
    <w:tbl>
      <w:tblPr>
        <w:tblStyle w:val="Tableheader"/>
        <w:tblW w:w="0" w:type="auto"/>
        <w:tblLayout w:type="fixed"/>
        <w:tblLook w:val="04A0" w:firstRow="1" w:lastRow="0" w:firstColumn="1" w:lastColumn="0" w:noHBand="0" w:noVBand="1"/>
        <w:tblDescription w:val="Common language-dependent code optimisation techniques. Language-specific code optimisation."/>
      </w:tblPr>
      <w:tblGrid>
        <w:gridCol w:w="3114"/>
        <w:gridCol w:w="6514"/>
      </w:tblGrid>
      <w:tr w:rsidR="005832D7" w:rsidRPr="005266ED" w14:paraId="42DA45A4"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857B84D" w14:textId="77777777" w:rsidR="005832D7" w:rsidRPr="008243FC" w:rsidRDefault="005832D7" w:rsidP="008243FC">
            <w:r w:rsidRPr="008243FC">
              <w:t>Common language-dependent code optimisation techniques</w:t>
            </w:r>
          </w:p>
        </w:tc>
        <w:tc>
          <w:tcPr>
            <w:tcW w:w="6514" w:type="dxa"/>
          </w:tcPr>
          <w:p w14:paraId="50AAC87D" w14:textId="3BAD7D7A" w:rsidR="005832D7" w:rsidRPr="008243FC" w:rsidRDefault="005832D7" w:rsidP="008243FC">
            <w:pPr>
              <w:cnfStyle w:val="100000000000" w:firstRow="1" w:lastRow="0" w:firstColumn="0" w:lastColumn="0" w:oddVBand="0" w:evenVBand="0" w:oddHBand="0" w:evenHBand="0" w:firstRowFirstColumn="0" w:firstRowLastColumn="0" w:lastRowFirstColumn="0" w:lastRowLastColumn="0"/>
            </w:pPr>
            <w:r w:rsidRPr="008243FC">
              <w:t>Descri</w:t>
            </w:r>
            <w:r w:rsidR="008919BA" w:rsidRPr="008243FC">
              <w:t>p</w:t>
            </w:r>
            <w:r w:rsidRPr="008243FC">
              <w:t>tion</w:t>
            </w:r>
          </w:p>
        </w:tc>
      </w:tr>
      <w:tr w:rsidR="000B5B44" w:rsidRPr="00972B1A" w14:paraId="116D84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AAE8370" w14:textId="602AA524" w:rsidR="000B5B44" w:rsidRPr="005266ED" w:rsidRDefault="000B5B44" w:rsidP="005266ED">
            <w:r w:rsidRPr="00972B1A">
              <w:t xml:space="preserve">C/C++ </w:t>
            </w:r>
            <w:r w:rsidR="009A2052">
              <w:t>o</w:t>
            </w:r>
            <w:r w:rsidRPr="00972B1A">
              <w:t>ptimisations</w:t>
            </w:r>
          </w:p>
        </w:tc>
        <w:tc>
          <w:tcPr>
            <w:tcW w:w="6514" w:type="dxa"/>
          </w:tcPr>
          <w:p w14:paraId="7F1CAFA4" w14:textId="77777777"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e of inline functions to reduce function call overhead.</w:t>
            </w:r>
          </w:p>
          <w:p w14:paraId="0A8B2A28" w14:textId="5F0E36E2"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Compiler optimi</w:t>
            </w:r>
            <w:r w:rsidR="009A2052">
              <w:t>s</w:t>
            </w:r>
            <w:r w:rsidRPr="005266ED">
              <w:t>ations such as loop unrolling, constant folding, and dead code elimination.</w:t>
            </w:r>
          </w:p>
          <w:p w14:paraId="23F537E1" w14:textId="17DCF283"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Efficient memory management using techniques like stack allocation and memory pooling.</w:t>
            </w:r>
          </w:p>
        </w:tc>
      </w:tr>
      <w:tr w:rsidR="000B5B44" w:rsidRPr="00972B1A" w14:paraId="303B14CC"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1834947" w14:textId="3F5C7004" w:rsidR="000B5B44" w:rsidRPr="005266ED" w:rsidRDefault="000B5B44" w:rsidP="005266ED">
            <w:r w:rsidRPr="00972B1A">
              <w:t xml:space="preserve">Java </w:t>
            </w:r>
            <w:r w:rsidR="009A2052">
              <w:t>o</w:t>
            </w:r>
            <w:r w:rsidR="009A2052" w:rsidRPr="00972B1A">
              <w:t>ptimisations</w:t>
            </w:r>
          </w:p>
        </w:tc>
        <w:tc>
          <w:tcPr>
            <w:tcW w:w="6514" w:type="dxa"/>
          </w:tcPr>
          <w:p w14:paraId="2503056F" w14:textId="77777777"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Just-In-Time (JIT) compilation to convert Java bytecode into native machine code at runtime for better performance.</w:t>
            </w:r>
          </w:p>
          <w:p w14:paraId="149EEEC7" w14:textId="7C4DE60B"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Use of the Java Virtual Machine (JVM) optimi</w:t>
            </w:r>
            <w:r w:rsidR="009A2052">
              <w:t>s</w:t>
            </w:r>
            <w:r w:rsidRPr="005266ED">
              <w:t xml:space="preserve">ations such as </w:t>
            </w:r>
            <w:proofErr w:type="spellStart"/>
            <w:r w:rsidRPr="005266ED">
              <w:t>HotSpot</w:t>
            </w:r>
            <w:proofErr w:type="spellEnd"/>
            <w:r w:rsidRPr="005266ED">
              <w:t xml:space="preserve"> to dynamically optimi</w:t>
            </w:r>
            <w:r w:rsidR="009A2052">
              <w:t>s</w:t>
            </w:r>
            <w:r w:rsidRPr="005266ED">
              <w:t>e code based on runtime profiling.</w:t>
            </w:r>
          </w:p>
        </w:tc>
      </w:tr>
      <w:tr w:rsidR="000B5B44" w:rsidRPr="00972B1A" w14:paraId="68F5B22B"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5999B0B" w14:textId="528F33DD" w:rsidR="000B5B44" w:rsidRPr="00972B1A" w:rsidRDefault="000B5B44" w:rsidP="00EF77A2">
            <w:r w:rsidRPr="00972B1A">
              <w:t xml:space="preserve">Python </w:t>
            </w:r>
            <w:r w:rsidR="009A2052">
              <w:t>o</w:t>
            </w:r>
            <w:r w:rsidRPr="00972B1A">
              <w:t>ptimisations</w:t>
            </w:r>
          </w:p>
        </w:tc>
        <w:tc>
          <w:tcPr>
            <w:tcW w:w="6514" w:type="dxa"/>
          </w:tcPr>
          <w:p w14:paraId="0F4A24D8" w14:textId="64157288"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tili</w:t>
            </w:r>
            <w:r w:rsidR="009A2052">
              <w:t>s</w:t>
            </w:r>
            <w:r w:rsidRPr="005266ED">
              <w:t>ing built-in functions and data structures (</w:t>
            </w:r>
            <w:r w:rsidR="005266ED">
              <w:t>for example</w:t>
            </w:r>
            <w:r w:rsidRPr="005266ED">
              <w:t>, list comprehensions, dictionaries) for more efficient code.</w:t>
            </w:r>
          </w:p>
          <w:p w14:paraId="50DDD308" w14:textId="25D7AA6B"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ing libraries like NumPy for numerical computations, which are optimi</w:t>
            </w:r>
            <w:r w:rsidR="009A2052">
              <w:t>s</w:t>
            </w:r>
            <w:r w:rsidRPr="005266ED">
              <w:t>ed for performance.</w:t>
            </w:r>
          </w:p>
        </w:tc>
      </w:tr>
    </w:tbl>
    <w:p w14:paraId="3EEF992C" w14:textId="1D5C68D2" w:rsidR="008765DB" w:rsidRPr="00972B1A" w:rsidRDefault="008765DB" w:rsidP="005266ED">
      <w:pPr>
        <w:suppressAutoHyphens w:val="0"/>
        <w:spacing w:after="0"/>
        <w:contextualSpacing/>
      </w:pPr>
      <w:r w:rsidRPr="00972B1A">
        <w:br w:type="page"/>
      </w:r>
    </w:p>
    <w:p w14:paraId="3B3159A9" w14:textId="38A6A881" w:rsidR="004D5505" w:rsidRPr="00972B1A" w:rsidRDefault="00016803" w:rsidP="00CD5591">
      <w:r w:rsidRPr="00205272">
        <w:rPr>
          <w:b/>
          <w:bCs/>
          <w:noProof/>
        </w:rPr>
        <w:lastRenderedPageBreak/>
        <w:drawing>
          <wp:anchor distT="0" distB="0" distL="114300" distR="114300" simplePos="0" relativeHeight="251658267" behindDoc="0" locked="0" layoutInCell="1" allowOverlap="1" wp14:anchorId="678B4035" wp14:editId="4CDB3731">
            <wp:simplePos x="0" y="0"/>
            <wp:positionH relativeFrom="margin">
              <wp:align>left</wp:align>
            </wp:positionH>
            <wp:positionV relativeFrom="paragraph">
              <wp:posOffset>78105</wp:posOffset>
            </wp:positionV>
            <wp:extent cx="533400" cy="533400"/>
            <wp:effectExtent l="0" t="0" r="0" b="0"/>
            <wp:wrapSquare wrapText="bothSides"/>
            <wp:docPr id="840913947" name="Picture 840913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1E486B">
        <w:t>Code</w:t>
      </w:r>
      <w:r w:rsidR="004D5505" w:rsidRPr="00972B1A">
        <w:t xml:space="preserve"> optimisation techniques</w:t>
      </w:r>
      <w:r w:rsidR="005B76A6">
        <w:t>.</w:t>
      </w:r>
      <w:r w:rsidR="00757A07">
        <w:t xml:space="preserve"> The</w:t>
      </w:r>
      <w:r w:rsidR="00BC12D9">
        <w:t xml:space="preserve"> code</w:t>
      </w:r>
      <w:r w:rsidR="00757A07">
        <w:t xml:space="preserve"> optimisations</w:t>
      </w:r>
      <w:r w:rsidR="00BC12D9">
        <w:t xml:space="preserve"> you use in your project will be specific to the languages you employ in your project. You should detail your use of optimisation techniques</w:t>
      </w:r>
      <w:r w:rsidR="003508A0">
        <w:t xml:space="preserve"> in a table or tables </w:t>
      </w:r>
      <w:proofErr w:type="gramStart"/>
      <w:r w:rsidR="003508A0">
        <w:t>similar to</w:t>
      </w:r>
      <w:proofErr w:type="gramEnd"/>
      <w:r w:rsidR="003508A0">
        <w:t xml:space="preserve"> those below. These example tables will give you an idea of the types of </w:t>
      </w:r>
      <w:proofErr w:type="gramStart"/>
      <w:r w:rsidR="003508A0">
        <w:t>optimisation</w:t>
      </w:r>
      <w:proofErr w:type="gramEnd"/>
      <w:r w:rsidR="003508A0">
        <w:t xml:space="preserve"> available in languages</w:t>
      </w:r>
    </w:p>
    <w:tbl>
      <w:tblPr>
        <w:tblStyle w:val="Tableheader"/>
        <w:tblW w:w="0" w:type="auto"/>
        <w:tblLook w:val="04A0" w:firstRow="1" w:lastRow="0" w:firstColumn="1" w:lastColumn="0" w:noHBand="0" w:noVBand="1"/>
        <w:tblDescription w:val="Expert group research to provide explanations and sample code."/>
      </w:tblPr>
      <w:tblGrid>
        <w:gridCol w:w="4531"/>
        <w:gridCol w:w="5097"/>
      </w:tblGrid>
      <w:tr w:rsidR="00C44368" w:rsidRPr="00AA44E2" w14:paraId="6EFF8D08" w14:textId="77777777" w:rsidTr="00C44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D4E3A5" w14:textId="0D108C22" w:rsidR="00C44368" w:rsidRPr="00AA44E2" w:rsidRDefault="00C44368" w:rsidP="00CD5591">
            <w:pPr>
              <w:spacing w:before="0" w:after="0" w:line="240" w:lineRule="auto"/>
            </w:pPr>
            <w:r w:rsidRPr="00AA44E2">
              <w:t xml:space="preserve">C/C++ </w:t>
            </w:r>
            <w:r w:rsidR="00AD53C0">
              <w:t>o</w:t>
            </w:r>
            <w:r w:rsidRPr="00AA44E2">
              <w:t>ptimisations</w:t>
            </w:r>
          </w:p>
        </w:tc>
        <w:tc>
          <w:tcPr>
            <w:tcW w:w="5097" w:type="dxa"/>
          </w:tcPr>
          <w:p w14:paraId="6F496DA0" w14:textId="689A1439" w:rsidR="00C44368" w:rsidRPr="00AA44E2" w:rsidRDefault="00C44368"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972B1A" w14:paraId="63BFB4F8"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CD25A20" w14:textId="4E55085A" w:rsidR="004D5505" w:rsidRPr="007A1950" w:rsidRDefault="004D5505" w:rsidP="00CD5591">
            <w:pPr>
              <w:spacing w:before="0" w:after="0" w:line="240" w:lineRule="auto"/>
            </w:pPr>
            <w:r w:rsidRPr="00972B1A">
              <w:rPr>
                <w:bCs/>
              </w:rPr>
              <w:t>Use of inline functions to reduce function call overhead.</w:t>
            </w:r>
          </w:p>
        </w:tc>
        <w:tc>
          <w:tcPr>
            <w:tcW w:w="5097" w:type="dxa"/>
          </w:tcPr>
          <w:p w14:paraId="0CD85EF6" w14:textId="4AB718FC" w:rsidR="004D5505" w:rsidRPr="007A1950"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pPr>
            <w:r w:rsidRPr="00205272">
              <w:t xml:space="preserve">[Insert explanation </w:t>
            </w:r>
            <w:r w:rsidR="008765DB" w:rsidRPr="00205272">
              <w:t>and sample code</w:t>
            </w:r>
            <w:r w:rsidRPr="00205272">
              <w:t>]</w:t>
            </w:r>
          </w:p>
        </w:tc>
      </w:tr>
      <w:tr w:rsidR="004D5505" w:rsidRPr="00972B1A" w14:paraId="1158B8C1" w14:textId="77777777" w:rsidTr="000867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C8E7160" w14:textId="6D4664F8" w:rsidR="004D5505" w:rsidRPr="007A1950" w:rsidRDefault="008765DB" w:rsidP="00CD5591">
            <w:pPr>
              <w:spacing w:before="0" w:after="0" w:line="240" w:lineRule="auto"/>
            </w:pPr>
            <w:r w:rsidRPr="00972B1A">
              <w:rPr>
                <w:bCs/>
              </w:rPr>
              <w:t>Compiler optimi</w:t>
            </w:r>
            <w:r w:rsidR="006808F1">
              <w:rPr>
                <w:bCs/>
              </w:rPr>
              <w:t>s</w:t>
            </w:r>
            <w:r w:rsidRPr="00972B1A">
              <w:rPr>
                <w:bCs/>
              </w:rPr>
              <w:t>ations such as loop unrolling, constant folding, and dead code elimination.</w:t>
            </w:r>
          </w:p>
        </w:tc>
        <w:tc>
          <w:tcPr>
            <w:tcW w:w="5097" w:type="dxa"/>
          </w:tcPr>
          <w:p w14:paraId="0FA03D34" w14:textId="409C6DBD" w:rsidR="004D5505" w:rsidRPr="007A1950"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pPr>
            <w:r w:rsidRPr="00EB32C4">
              <w:t>[Insert explanation and sample code]</w:t>
            </w:r>
          </w:p>
        </w:tc>
      </w:tr>
      <w:tr w:rsidR="004D5505" w:rsidRPr="00972B1A" w14:paraId="474C9F7A"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3B474D2" w14:textId="43F54EEA" w:rsidR="004D5505" w:rsidRPr="007A1950" w:rsidRDefault="008765DB" w:rsidP="00CD5591">
            <w:pPr>
              <w:spacing w:before="0" w:after="0" w:line="240" w:lineRule="auto"/>
            </w:pPr>
            <w:r w:rsidRPr="00972B1A">
              <w:rPr>
                <w:bCs/>
              </w:rPr>
              <w:t>Efficient memory management using techniques like stack allocation and memory pooling.</w:t>
            </w:r>
          </w:p>
        </w:tc>
        <w:tc>
          <w:tcPr>
            <w:tcW w:w="5097" w:type="dxa"/>
          </w:tcPr>
          <w:p w14:paraId="0CF25251" w14:textId="4C2AB803" w:rsidR="004D5505" w:rsidRPr="007A1950"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pPr>
            <w:r w:rsidRPr="00EB32C4">
              <w:t>[Insert explanation and sample code]</w:t>
            </w:r>
          </w:p>
        </w:tc>
      </w:tr>
    </w:tbl>
    <w:p w14:paraId="6510A046"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2 to provide explanations and sample code."/>
      </w:tblPr>
      <w:tblGrid>
        <w:gridCol w:w="4814"/>
        <w:gridCol w:w="4814"/>
      </w:tblGrid>
      <w:tr w:rsidR="00AA44E2" w:rsidRPr="00CD5591" w14:paraId="6E832BDE" w14:textId="77777777" w:rsidTr="00AA4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8949F1" w14:textId="4EDCA1AF" w:rsidR="00AA44E2" w:rsidRPr="00AA44E2" w:rsidRDefault="00AA44E2" w:rsidP="00CD5591">
            <w:pPr>
              <w:spacing w:before="0" w:after="0" w:line="240" w:lineRule="auto"/>
            </w:pPr>
            <w:r w:rsidRPr="00AA44E2">
              <w:t xml:space="preserve">Java </w:t>
            </w:r>
            <w:r w:rsidR="00AD53C0">
              <w:t>o</w:t>
            </w:r>
            <w:r w:rsidRPr="00AA44E2">
              <w:t>ptimisations</w:t>
            </w:r>
          </w:p>
        </w:tc>
        <w:tc>
          <w:tcPr>
            <w:tcW w:w="4814" w:type="dxa"/>
          </w:tcPr>
          <w:p w14:paraId="49E197A3" w14:textId="5B6648EF" w:rsidR="00AA44E2" w:rsidRPr="00AA44E2" w:rsidRDefault="00AA44E2"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CD5591" w14:paraId="076B5D5C" w14:textId="77777777" w:rsidTr="00AA4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68CF9F" w14:textId="2E67D313" w:rsidR="004D5505" w:rsidRPr="007A1950" w:rsidRDefault="008765DB" w:rsidP="00CD5591">
            <w:pPr>
              <w:spacing w:before="0" w:after="0" w:line="240" w:lineRule="auto"/>
            </w:pPr>
            <w:r w:rsidRPr="00CD5591">
              <w:t>Just-In-Time (JIT) compilation to convert Java bytecode into native machine code at runtime for better performance.</w:t>
            </w:r>
          </w:p>
        </w:tc>
        <w:tc>
          <w:tcPr>
            <w:tcW w:w="4814" w:type="dxa"/>
          </w:tcPr>
          <w:p w14:paraId="5AF1C04E" w14:textId="0836AA0F" w:rsidR="004D5505" w:rsidRPr="00CD5591"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rPr>
                <w:b/>
              </w:rPr>
            </w:pPr>
            <w:r w:rsidRPr="00CD5591">
              <w:rPr>
                <w:b/>
              </w:rPr>
              <w:t>[Insert explanation and sample code]</w:t>
            </w:r>
          </w:p>
        </w:tc>
      </w:tr>
      <w:tr w:rsidR="004D5505" w:rsidRPr="00CD5591" w14:paraId="0EBB56E7" w14:textId="77777777" w:rsidTr="00AA4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DD1E737" w14:textId="3426B29A" w:rsidR="004D5505" w:rsidRPr="007A1950" w:rsidRDefault="008765DB" w:rsidP="00CD5591">
            <w:pPr>
              <w:spacing w:before="0" w:after="0" w:line="240" w:lineRule="auto"/>
            </w:pPr>
            <w:r w:rsidRPr="00CD5591">
              <w:t xml:space="preserve">Use of the Java Virtual Machine (JVM) optimizations such as </w:t>
            </w:r>
            <w:proofErr w:type="spellStart"/>
            <w:r w:rsidRPr="00CD5591">
              <w:t>HotSpot</w:t>
            </w:r>
            <w:proofErr w:type="spellEnd"/>
            <w:r w:rsidRPr="00CD5591">
              <w:t xml:space="preserve"> to dynamically optimi</w:t>
            </w:r>
            <w:r w:rsidR="006808F1" w:rsidRPr="00CD5591">
              <w:t>s</w:t>
            </w:r>
            <w:r w:rsidRPr="00CD5591">
              <w:t>e code based on runtime profiling.</w:t>
            </w:r>
          </w:p>
        </w:tc>
        <w:tc>
          <w:tcPr>
            <w:tcW w:w="4814" w:type="dxa"/>
          </w:tcPr>
          <w:p w14:paraId="58A00A63" w14:textId="4B9E9DC7" w:rsidR="004D5505" w:rsidRPr="00CD5591"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rPr>
                <w:b/>
              </w:rPr>
            </w:pPr>
            <w:r w:rsidRPr="00CD5591">
              <w:rPr>
                <w:b/>
              </w:rPr>
              <w:t>[Insert explanation and sample code]</w:t>
            </w:r>
          </w:p>
        </w:tc>
      </w:tr>
    </w:tbl>
    <w:p w14:paraId="1D766170"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3 to provide explanations and sample code."/>
      </w:tblPr>
      <w:tblGrid>
        <w:gridCol w:w="4814"/>
        <w:gridCol w:w="4814"/>
      </w:tblGrid>
      <w:tr w:rsidR="00AD53C0" w:rsidRPr="00CD5591" w14:paraId="3C7849A7" w14:textId="77777777" w:rsidTr="00AD53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EC104AC" w14:textId="01338C4C" w:rsidR="00AD53C0" w:rsidRPr="00AD53C0" w:rsidRDefault="00AD53C0" w:rsidP="00CD5591">
            <w:pPr>
              <w:spacing w:before="0" w:after="0" w:line="240" w:lineRule="auto"/>
            </w:pPr>
            <w:r w:rsidRPr="00AD53C0">
              <w:t xml:space="preserve">Python </w:t>
            </w:r>
            <w:r>
              <w:t>o</w:t>
            </w:r>
            <w:r w:rsidRPr="00AD53C0">
              <w:t>ptimisations</w:t>
            </w:r>
          </w:p>
        </w:tc>
        <w:tc>
          <w:tcPr>
            <w:tcW w:w="4814" w:type="dxa"/>
          </w:tcPr>
          <w:p w14:paraId="6184BDF5" w14:textId="21B1ACF8" w:rsidR="00AD53C0" w:rsidRPr="00AD53C0" w:rsidRDefault="00AD53C0"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CD5591" w14:paraId="76A53799" w14:textId="77777777" w:rsidTr="00AD53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AE69DA" w14:textId="73C36650" w:rsidR="004D5505" w:rsidRPr="00CD5591" w:rsidRDefault="008765DB" w:rsidP="00CD5591">
            <w:pPr>
              <w:spacing w:before="0" w:after="0" w:line="240" w:lineRule="auto"/>
            </w:pPr>
            <w:r w:rsidRPr="00CD5591">
              <w:t>Utili</w:t>
            </w:r>
            <w:r w:rsidR="00972B1A" w:rsidRPr="00CD5591">
              <w:t>s</w:t>
            </w:r>
            <w:r w:rsidRPr="00CD5591">
              <w:t>ing built-in functions and data structures (</w:t>
            </w:r>
            <w:r w:rsidR="007A1950" w:rsidRPr="00CD5591">
              <w:t>for example,</w:t>
            </w:r>
            <w:r w:rsidRPr="00CD5591">
              <w:t xml:space="preserve"> list comprehensions</w:t>
            </w:r>
            <w:r w:rsidR="006808F1" w:rsidRPr="00CD5591">
              <w:t xml:space="preserve"> and </w:t>
            </w:r>
            <w:r w:rsidRPr="00CD5591">
              <w:t>dictionaries) for more efficient code.</w:t>
            </w:r>
          </w:p>
        </w:tc>
        <w:tc>
          <w:tcPr>
            <w:tcW w:w="4814" w:type="dxa"/>
          </w:tcPr>
          <w:p w14:paraId="571FB665" w14:textId="2A38FE9B" w:rsidR="004D5505" w:rsidRPr="00CD5591"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rPr>
                <w:b/>
              </w:rPr>
            </w:pPr>
            <w:r w:rsidRPr="00CD5591">
              <w:rPr>
                <w:b/>
              </w:rPr>
              <w:t>[Insert explanation and sample code]</w:t>
            </w:r>
          </w:p>
        </w:tc>
      </w:tr>
      <w:tr w:rsidR="004D5505" w:rsidRPr="00CD5591" w14:paraId="61E84EAB" w14:textId="77777777" w:rsidTr="00AD53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52F2E6" w14:textId="678C3761" w:rsidR="004D5505" w:rsidRPr="00CD5591" w:rsidRDefault="008765DB" w:rsidP="00CD5591">
            <w:pPr>
              <w:spacing w:before="0" w:after="0" w:line="240" w:lineRule="auto"/>
            </w:pPr>
            <w:r w:rsidRPr="00CD5591">
              <w:t>Using libraries like NumPy for numerical computations, which are optimi</w:t>
            </w:r>
            <w:r w:rsidR="006808F1" w:rsidRPr="00CD5591">
              <w:t>s</w:t>
            </w:r>
            <w:r w:rsidRPr="00CD5591">
              <w:t>ed for performance.</w:t>
            </w:r>
          </w:p>
        </w:tc>
        <w:tc>
          <w:tcPr>
            <w:tcW w:w="4814" w:type="dxa"/>
          </w:tcPr>
          <w:p w14:paraId="783D4761" w14:textId="0935717D" w:rsidR="004D5505" w:rsidRPr="00CD5591"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rPr>
                <w:b/>
              </w:rPr>
            </w:pPr>
            <w:r w:rsidRPr="00CD5591">
              <w:rPr>
                <w:b/>
              </w:rPr>
              <w:t>[Insert explanation and sample code]</w:t>
            </w:r>
          </w:p>
        </w:tc>
      </w:tr>
    </w:tbl>
    <w:p w14:paraId="2CA5B5AC" w14:textId="77777777" w:rsidR="00CD5591" w:rsidRDefault="00CD5591" w:rsidP="00196BAE">
      <w:pPr>
        <w:pStyle w:val="Heading2"/>
      </w:pPr>
      <w:bookmarkStart w:id="82" w:name="_Toc183506465"/>
    </w:p>
    <w:p w14:paraId="22220FE6" w14:textId="77777777" w:rsidR="00CD5591" w:rsidRDefault="00CD5591">
      <w:pPr>
        <w:suppressAutoHyphens w:val="0"/>
        <w:spacing w:after="0" w:line="276" w:lineRule="auto"/>
        <w:rPr>
          <w:rFonts w:eastAsiaTheme="majorEastAsia"/>
          <w:bCs/>
          <w:color w:val="002664"/>
          <w:sz w:val="36"/>
          <w:szCs w:val="48"/>
        </w:rPr>
      </w:pPr>
      <w:r>
        <w:br w:type="page"/>
      </w:r>
    </w:p>
    <w:p w14:paraId="2AEA39B2" w14:textId="6C37576E" w:rsidR="007304C3" w:rsidRPr="00196BAE" w:rsidRDefault="00AD105F" w:rsidP="00196BAE">
      <w:pPr>
        <w:pStyle w:val="Heading2"/>
      </w:pPr>
      <w:r w:rsidRPr="00196BAE">
        <w:lastRenderedPageBreak/>
        <w:t>Analyse and respond to feedback</w:t>
      </w:r>
      <w:bookmarkEnd w:id="82"/>
    </w:p>
    <w:p w14:paraId="19009501" w14:textId="63F436E1" w:rsidR="000435E3" w:rsidRPr="00972B1A" w:rsidRDefault="00EF77A2" w:rsidP="00EF77A2">
      <w:r w:rsidRPr="001E6F18">
        <w:t xml:space="preserve">Students analyse feedback given to them on the </w:t>
      </w:r>
      <w:r w:rsidR="00AD105F" w:rsidRPr="001E6F18">
        <w:t>software solution</w:t>
      </w:r>
      <w:r w:rsidRPr="001E6F18">
        <w:t xml:space="preserve"> they have just created. This feedback can be in the form of an interview, survey, focus group, observation</w:t>
      </w:r>
      <w:r w:rsidR="008E3793">
        <w:t xml:space="preserve"> of</w:t>
      </w:r>
      <w:r w:rsidR="007F6561" w:rsidRPr="001E6F18">
        <w:t xml:space="preserve"> the Q&amp;A forum and may </w:t>
      </w:r>
      <w:r w:rsidR="008E3793">
        <w:t xml:space="preserve">be </w:t>
      </w:r>
      <w:r w:rsidR="000435E3" w:rsidRPr="00972B1A">
        <w:t>from</w:t>
      </w:r>
      <w:r w:rsidR="007F6561" w:rsidRPr="00972B1A">
        <w:t xml:space="preserve"> the client, peer review,</w:t>
      </w:r>
      <w:r w:rsidR="000435E3" w:rsidRPr="00972B1A">
        <w:t xml:space="preserve"> critical </w:t>
      </w:r>
      <w:r w:rsidR="007F6561" w:rsidRPr="00972B1A">
        <w:t>friend</w:t>
      </w:r>
      <w:r w:rsidR="000435E3" w:rsidRPr="00972B1A">
        <w:t xml:space="preserve"> or the teacher</w:t>
      </w:r>
      <w:r w:rsidRPr="00972B1A">
        <w:t>.</w:t>
      </w:r>
    </w:p>
    <w:p w14:paraId="3F42C151" w14:textId="77777777" w:rsidR="000435E3" w:rsidRPr="00972B1A" w:rsidRDefault="000435E3" w:rsidP="00196BAE">
      <w:pPr>
        <w:pStyle w:val="Heading2"/>
      </w:pPr>
      <w:bookmarkStart w:id="83" w:name="_Toc183506466"/>
      <w:r w:rsidRPr="00972B1A">
        <w:t>Evaluate the effectiveness of a software engineering solution</w:t>
      </w:r>
      <w:bookmarkEnd w:id="83"/>
    </w:p>
    <w:p w14:paraId="4DEA0486" w14:textId="579529CD" w:rsidR="00EE65DE" w:rsidRPr="00972B1A" w:rsidRDefault="00D245D6" w:rsidP="00EE65DE">
      <w:pPr>
        <w:rPr>
          <w:i/>
          <w:iCs/>
        </w:rPr>
      </w:pPr>
      <w:r w:rsidRPr="00972B1A">
        <w:rPr>
          <w:noProof/>
        </w:rPr>
        <w:drawing>
          <wp:anchor distT="0" distB="0" distL="114300" distR="114300" simplePos="0" relativeHeight="251658257" behindDoc="0" locked="0" layoutInCell="1" allowOverlap="1" wp14:anchorId="26FD5F0E" wp14:editId="64AB2D03">
            <wp:simplePos x="0" y="0"/>
            <wp:positionH relativeFrom="margin">
              <wp:posOffset>0</wp:posOffset>
            </wp:positionH>
            <wp:positionV relativeFrom="paragraph">
              <wp:posOffset>57175</wp:posOffset>
            </wp:positionV>
            <wp:extent cx="674370" cy="674370"/>
            <wp:effectExtent l="0" t="0" r="0" b="0"/>
            <wp:wrapSquare wrapText="bothSides"/>
            <wp:docPr id="1146589074" name="Picture 114658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EE65DE" w:rsidRPr="00972B1A">
        <w:rPr>
          <w:rStyle w:val="Heading5Char"/>
        </w:rPr>
        <w:t xml:space="preserve">Analysis of </w:t>
      </w:r>
      <w:r w:rsidR="008E3793">
        <w:rPr>
          <w:rStyle w:val="Heading5Char"/>
        </w:rPr>
        <w:t xml:space="preserve">a </w:t>
      </w:r>
      <w:r w:rsidR="00EE65DE" w:rsidRPr="00972B1A">
        <w:rPr>
          <w:rStyle w:val="Heading5Char"/>
        </w:rPr>
        <w:t>solution against quality success criteria</w:t>
      </w:r>
      <w:r w:rsidR="00EE65DE" w:rsidRPr="00972B1A">
        <w:rPr>
          <w:b/>
          <w:bCs/>
        </w:rPr>
        <w:br/>
      </w:r>
      <w:r w:rsidR="00EE65DE" w:rsidRPr="00972B1A">
        <w:t xml:space="preserve">Students are to take each quality success criteria from Section 2 and place it </w:t>
      </w:r>
      <w:r w:rsidR="0079149C">
        <w:t>in the table below</w:t>
      </w:r>
      <w:r w:rsidR="00EE65DE" w:rsidRPr="00972B1A">
        <w:t xml:space="preserve">. For each quality criteria, </w:t>
      </w:r>
      <w:r w:rsidR="00EE65DE" w:rsidRPr="00972B1A">
        <w:rPr>
          <w:b/>
          <w:bCs/>
        </w:rPr>
        <w:t>analyse</w:t>
      </w:r>
      <w:r w:rsidR="00EE65DE" w:rsidRPr="00972B1A">
        <w:t xml:space="preserve"> the components of the solution that met or did not meet each quality criteria. Give reasons why each success criteria were or were not met.</w:t>
      </w:r>
    </w:p>
    <w:tbl>
      <w:tblPr>
        <w:tblStyle w:val="Tableheader"/>
        <w:tblW w:w="5003" w:type="pct"/>
        <w:tblInd w:w="-5" w:type="dxa"/>
        <w:tblLayout w:type="fixed"/>
        <w:tblLook w:val="04A0" w:firstRow="1" w:lastRow="0" w:firstColumn="1" w:lastColumn="0" w:noHBand="0" w:noVBand="1"/>
        <w:tblDescription w:val="Quality and success criteria. Checklist of whether crieria is met in project."/>
      </w:tblPr>
      <w:tblGrid>
        <w:gridCol w:w="2268"/>
        <w:gridCol w:w="1135"/>
        <w:gridCol w:w="6233"/>
      </w:tblGrid>
      <w:tr w:rsidR="00EE65DE" w:rsidRPr="00FC5341" w14:paraId="24C1AF0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5BC6DE9" w14:textId="77777777" w:rsidR="00EE65DE" w:rsidRPr="00FC5341" w:rsidRDefault="00EE65DE" w:rsidP="00FC5341">
            <w:r w:rsidRPr="00FC5341">
              <w:t>Quality criteria</w:t>
            </w:r>
          </w:p>
        </w:tc>
        <w:tc>
          <w:tcPr>
            <w:tcW w:w="589" w:type="pct"/>
          </w:tcPr>
          <w:p w14:paraId="48D14655"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Met?</w:t>
            </w:r>
          </w:p>
        </w:tc>
        <w:tc>
          <w:tcPr>
            <w:tcW w:w="3234" w:type="pct"/>
          </w:tcPr>
          <w:p w14:paraId="1F83F7AF"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Analysis</w:t>
            </w:r>
          </w:p>
        </w:tc>
      </w:tr>
      <w:tr w:rsidR="00EE65DE" w:rsidRPr="00972B1A" w14:paraId="3599F9A1"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3564205E" w14:textId="0EA0A471" w:rsidR="00EE65DE" w:rsidRPr="00FC5341" w:rsidRDefault="002A0003" w:rsidP="00FC5341">
            <w:r>
              <w:t>Live u</w:t>
            </w:r>
            <w:r w:rsidR="00174A7B">
              <w:t>pdate</w:t>
            </w:r>
          </w:p>
        </w:tc>
        <w:tc>
          <w:tcPr>
            <w:tcW w:w="589" w:type="pct"/>
          </w:tcPr>
          <w:p w14:paraId="5D3A8FE9" w14:textId="401DC3A1" w:rsidR="00EE65DE" w:rsidRPr="00FC5341" w:rsidRDefault="00C128F9" w:rsidP="00FC5341">
            <w:pPr>
              <w:cnfStyle w:val="000000100000" w:firstRow="0" w:lastRow="0" w:firstColumn="0" w:lastColumn="0" w:oddVBand="0" w:evenVBand="0" w:oddHBand="1" w:evenHBand="0" w:firstRowFirstColumn="0" w:firstRowLastColumn="0" w:lastRowFirstColumn="0" w:lastRowLastColumn="0"/>
            </w:pPr>
            <w:r>
              <w:t>Met</w:t>
            </w:r>
          </w:p>
        </w:tc>
        <w:tc>
          <w:tcPr>
            <w:tcW w:w="3234" w:type="pct"/>
          </w:tcPr>
          <w:p w14:paraId="2AAFCEB7"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r w:rsidR="00EE65DE" w:rsidRPr="00972B1A" w14:paraId="4AEAA79D"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6F0A6356" w14:textId="55B1D919" w:rsidR="00EE65DE" w:rsidRPr="00FC5341" w:rsidRDefault="00174A7B" w:rsidP="00FC5341">
            <w:r>
              <w:t>Pass data to server</w:t>
            </w:r>
          </w:p>
        </w:tc>
        <w:tc>
          <w:tcPr>
            <w:tcW w:w="589" w:type="pct"/>
          </w:tcPr>
          <w:p w14:paraId="7C91CFE0"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c>
          <w:tcPr>
            <w:tcW w:w="3234" w:type="pct"/>
          </w:tcPr>
          <w:p w14:paraId="00E0CB7A"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r>
      <w:tr w:rsidR="00EE65DE" w:rsidRPr="00972B1A" w14:paraId="61DCCE0D"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72D16E4" w14:textId="058E3396" w:rsidR="00EE65DE" w:rsidRPr="00FC5341" w:rsidRDefault="00174A7B" w:rsidP="00FC5341">
            <w:r>
              <w:t>Add sales</w:t>
            </w:r>
          </w:p>
        </w:tc>
        <w:tc>
          <w:tcPr>
            <w:tcW w:w="589" w:type="pct"/>
          </w:tcPr>
          <w:p w14:paraId="07D3FA81"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c>
          <w:tcPr>
            <w:tcW w:w="3234" w:type="pct"/>
          </w:tcPr>
          <w:p w14:paraId="6A3DD9E3"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bl>
    <w:p w14:paraId="4939BF72" w14:textId="77777777" w:rsidR="001E486B" w:rsidRDefault="001E486B" w:rsidP="00196BAE">
      <w:pPr>
        <w:pStyle w:val="Heading3"/>
      </w:pPr>
    </w:p>
    <w:p w14:paraId="082EF4C3" w14:textId="77777777" w:rsidR="001E486B" w:rsidRDefault="001E486B">
      <w:pPr>
        <w:suppressAutoHyphens w:val="0"/>
        <w:spacing w:after="0" w:line="276" w:lineRule="auto"/>
        <w:rPr>
          <w:color w:val="002664"/>
          <w:sz w:val="32"/>
          <w:szCs w:val="40"/>
        </w:rPr>
      </w:pPr>
      <w:r>
        <w:br w:type="page"/>
      </w:r>
    </w:p>
    <w:p w14:paraId="751B558B" w14:textId="477254E0" w:rsidR="000435E3" w:rsidRPr="00972B1A" w:rsidRDefault="00E8338E" w:rsidP="00196BAE">
      <w:pPr>
        <w:pStyle w:val="Heading3"/>
      </w:pPr>
      <w:bookmarkStart w:id="84" w:name="_Toc183506467"/>
      <w:r w:rsidRPr="00972B1A">
        <w:lastRenderedPageBreak/>
        <w:t>D</w:t>
      </w:r>
      <w:r w:rsidR="000435E3" w:rsidRPr="00972B1A">
        <w:t xml:space="preserve">eveloping a report to </w:t>
      </w:r>
      <w:r w:rsidR="00986CC9" w:rsidRPr="00972B1A">
        <w:t>synthesi</w:t>
      </w:r>
      <w:r w:rsidR="009B57C8">
        <w:t>s</w:t>
      </w:r>
      <w:r w:rsidR="00986CC9" w:rsidRPr="00972B1A">
        <w:t>e</w:t>
      </w:r>
      <w:r w:rsidR="000435E3" w:rsidRPr="00972B1A">
        <w:t xml:space="preserve"> feedback</w:t>
      </w:r>
      <w:bookmarkEnd w:id="84"/>
    </w:p>
    <w:p w14:paraId="75591D57" w14:textId="77777777" w:rsidR="004E0E86" w:rsidRDefault="007F6561" w:rsidP="00EE65DE">
      <w:r w:rsidRPr="00972B1A">
        <w:t xml:space="preserve">Students collate all feedback and synthesise </w:t>
      </w:r>
      <w:r w:rsidR="00EE65DE" w:rsidRPr="00972B1A">
        <w:t>this into a report that categorises common themes including</w:t>
      </w:r>
      <w:r w:rsidR="00DA7C87">
        <w:t>:</w:t>
      </w:r>
    </w:p>
    <w:p w14:paraId="640F5F6A" w14:textId="4C4D9739" w:rsidR="004E0E86" w:rsidRPr="001E2777" w:rsidRDefault="00EE65DE" w:rsidP="00FA510A">
      <w:pPr>
        <w:pStyle w:val="ListBullet"/>
        <w:rPr>
          <w:i/>
          <w:iCs/>
        </w:rPr>
      </w:pPr>
      <w:r w:rsidRPr="00972B1A">
        <w:t>usability</w:t>
      </w:r>
    </w:p>
    <w:p w14:paraId="52668142" w14:textId="57AF4072" w:rsidR="004E0E86" w:rsidRPr="001E2777" w:rsidRDefault="00EE65DE" w:rsidP="00FA510A">
      <w:pPr>
        <w:pStyle w:val="ListBullet"/>
        <w:rPr>
          <w:i/>
          <w:iCs/>
        </w:rPr>
      </w:pPr>
      <w:r w:rsidRPr="00972B1A">
        <w:t>performance conclusions</w:t>
      </w:r>
    </w:p>
    <w:p w14:paraId="74811816" w14:textId="501F0DF0" w:rsidR="007F6561" w:rsidRPr="00972B1A" w:rsidRDefault="00EE65DE" w:rsidP="00FA510A">
      <w:pPr>
        <w:pStyle w:val="ListBullet"/>
        <w:rPr>
          <w:i/>
          <w:iCs/>
        </w:rPr>
      </w:pPr>
      <w:r w:rsidRPr="00972B1A">
        <w:t>recommendations.</w:t>
      </w:r>
    </w:p>
    <w:p w14:paraId="6A1BACEB" w14:textId="4721496C" w:rsidR="00EE65DE" w:rsidRDefault="00EE65DE" w:rsidP="00311E9E">
      <w:r w:rsidRPr="00972B1A">
        <w:t>In the space provided below</w:t>
      </w:r>
      <w:r w:rsidRPr="00972B1A">
        <w:rPr>
          <w:b/>
          <w:bCs/>
        </w:rPr>
        <w:t xml:space="preserve"> provide a summary of the feedback </w:t>
      </w:r>
      <w:r w:rsidRPr="00972B1A">
        <w:t>that includes overall positive, and negative sentiments towards their software solution in their response.</w:t>
      </w:r>
    </w:p>
    <w:tbl>
      <w:tblPr>
        <w:tblStyle w:val="TableGrid"/>
        <w:tblW w:w="0" w:type="auto"/>
        <w:tblLook w:val="04A0" w:firstRow="1" w:lastRow="0" w:firstColumn="1" w:lastColumn="0" w:noHBand="0" w:noVBand="1"/>
        <w:tblDescription w:val="Space for student response."/>
      </w:tblPr>
      <w:tblGrid>
        <w:gridCol w:w="9628"/>
      </w:tblGrid>
      <w:tr w:rsidR="009B57C8" w14:paraId="1D6A2DB2" w14:textId="77777777" w:rsidTr="009B57C8">
        <w:trPr>
          <w:trHeight w:val="2798"/>
        </w:trPr>
        <w:tc>
          <w:tcPr>
            <w:tcW w:w="9628" w:type="dxa"/>
          </w:tcPr>
          <w:p w14:paraId="6C15DA72" w14:textId="77777777" w:rsidR="009B57C8" w:rsidRDefault="009B57C8" w:rsidP="00311E9E"/>
        </w:tc>
      </w:tr>
    </w:tbl>
    <w:p w14:paraId="34AD999A" w14:textId="4E099558" w:rsidR="000435E3" w:rsidRPr="00972B1A" w:rsidRDefault="004E0E86" w:rsidP="00196BAE">
      <w:pPr>
        <w:pStyle w:val="Heading3"/>
      </w:pPr>
      <w:bookmarkStart w:id="85" w:name="_Toc183506468"/>
      <w:r>
        <w:t>D</w:t>
      </w:r>
      <w:r w:rsidR="000435E3" w:rsidRPr="00972B1A">
        <w:t>eveloping a test plan</w:t>
      </w:r>
      <w:bookmarkEnd w:id="85"/>
    </w:p>
    <w:p w14:paraId="085CF9D4" w14:textId="6C25B0C2" w:rsidR="00311E9E" w:rsidRPr="00FC5341" w:rsidRDefault="001D7CBD" w:rsidP="00EB27D8">
      <w:r w:rsidRPr="00972B1A">
        <w:rPr>
          <w:noProof/>
        </w:rPr>
        <w:drawing>
          <wp:anchor distT="0" distB="0" distL="114300" distR="114300" simplePos="0" relativeHeight="251658266" behindDoc="0" locked="0" layoutInCell="1" allowOverlap="1" wp14:anchorId="796E4F8E" wp14:editId="5E2BAEBB">
            <wp:simplePos x="0" y="0"/>
            <wp:positionH relativeFrom="margin">
              <wp:posOffset>0</wp:posOffset>
            </wp:positionH>
            <wp:positionV relativeFrom="paragraph">
              <wp:posOffset>56974</wp:posOffset>
            </wp:positionV>
            <wp:extent cx="552450" cy="552450"/>
            <wp:effectExtent l="0" t="0" r="0" b="0"/>
            <wp:wrapSquare wrapText="bothSides"/>
            <wp:docPr id="1473182325" name="Picture 1473182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D22CA9" w:rsidRPr="00972B1A">
        <w:t>D</w:t>
      </w:r>
      <w:r w:rsidR="00311E9E" w:rsidRPr="00FC5341">
        <w:t xml:space="preserve">eveloping a test plan is crucial for evaluating the effectiveness of a software engineering solution by ensuring that the software is tested thoroughly, consistently, and in accordance with its </w:t>
      </w:r>
      <w:r w:rsidR="00D22CA9" w:rsidRPr="00FC5341">
        <w:t>requirements.</w:t>
      </w:r>
    </w:p>
    <w:p w14:paraId="24C65AB1" w14:textId="4373476B" w:rsidR="007F1A0C" w:rsidRPr="00FC5341" w:rsidRDefault="007F1A0C" w:rsidP="00FC5341">
      <w:r w:rsidRPr="00FC5341">
        <w:t>The test plan is a living document that can be updated and refined throughout the software development lifecycle. Software engineers use feedback from testing to update the test plan and continuously improve the effectiveness of the software engineering solution.</w:t>
      </w:r>
    </w:p>
    <w:p w14:paraId="6B045EDD" w14:textId="70640DE2" w:rsidR="00D22CA9" w:rsidRPr="00FC5341" w:rsidRDefault="00D22CA9" w:rsidP="00FC5341">
      <w:r w:rsidRPr="00FC5341">
        <w:t>A test plan</w:t>
      </w:r>
      <w:r w:rsidR="007F1A0C" w:rsidRPr="00FC5341">
        <w:t xml:space="preserve"> should</w:t>
      </w:r>
      <w:r w:rsidRPr="00FC5341">
        <w:t>:</w:t>
      </w:r>
    </w:p>
    <w:p w14:paraId="2A633D79" w14:textId="51FADA99" w:rsidR="00D22CA9" w:rsidRPr="00FC5341" w:rsidRDefault="00D22CA9" w:rsidP="00FC5341">
      <w:pPr>
        <w:pStyle w:val="ListBullet"/>
      </w:pPr>
      <w:r w:rsidRPr="00FC5341">
        <w:t>identif</w:t>
      </w:r>
      <w:r w:rsidR="007F1A0C" w:rsidRPr="00FC5341">
        <w:t>y</w:t>
      </w:r>
      <w:r w:rsidRPr="00FC5341">
        <w:t xml:space="preserve"> the resources required for testing, such as testing tools and environments</w:t>
      </w:r>
    </w:p>
    <w:p w14:paraId="3C3A252C" w14:textId="13A87D0D" w:rsidR="00D22CA9" w:rsidRPr="00FC5341" w:rsidRDefault="00D22CA9" w:rsidP="00FC5341">
      <w:pPr>
        <w:pStyle w:val="ListBullet"/>
      </w:pPr>
      <w:r w:rsidRPr="00FC5341">
        <w:t>define the criteria for evaluating the results of the tests, such as pass/fail criteria, acceptance criteria, and performance. This provides a basis for determining whether the software meets its requirements</w:t>
      </w:r>
      <w:r w:rsidR="00B87912">
        <w:t>.</w:t>
      </w:r>
    </w:p>
    <w:p w14:paraId="1DB0EE24" w14:textId="15BD1BF4" w:rsidR="00D22CA9" w:rsidRPr="00FC5341" w:rsidRDefault="00D22CA9" w:rsidP="00FC5341">
      <w:pPr>
        <w:pStyle w:val="ListBullet"/>
      </w:pPr>
      <w:r w:rsidRPr="00FC5341">
        <w:lastRenderedPageBreak/>
        <w:t>include detailed test cases that describe the steps to be taken, the expected results, and the criteria for determining success or failure ensuring that the tests are conducted consistently and accurately</w:t>
      </w:r>
    </w:p>
    <w:p w14:paraId="27AC96CC" w14:textId="6E749FF2" w:rsidR="00D22CA9" w:rsidRPr="00FC5341" w:rsidRDefault="00D22CA9" w:rsidP="00FC5341">
      <w:pPr>
        <w:pStyle w:val="ListBullet"/>
      </w:pPr>
      <w:r w:rsidRPr="00FC5341">
        <w:t>specif</w:t>
      </w:r>
      <w:r w:rsidR="007F1A0C" w:rsidRPr="00FC5341">
        <w:t>y</w:t>
      </w:r>
      <w:r w:rsidRPr="00FC5341">
        <w:t xml:space="preserve"> the schedule and sequence for executing the tests. By following the test plan, testers can ensure that all necessary tests are conducted and that the results are recorded and </w:t>
      </w:r>
      <w:r w:rsidR="00DE153A" w:rsidRPr="00FC5341">
        <w:t>analysed</w:t>
      </w:r>
      <w:r w:rsidRPr="00FC5341">
        <w:t>.</w:t>
      </w:r>
    </w:p>
    <w:p w14:paraId="4A2BF1D1" w14:textId="6341FDC1" w:rsidR="00D22CA9" w:rsidRPr="00972B1A" w:rsidRDefault="004E0E86" w:rsidP="00196BAE">
      <w:pPr>
        <w:pStyle w:val="Heading3"/>
      </w:pPr>
      <w:bookmarkStart w:id="86" w:name="_Toc183506469"/>
      <w:r>
        <w:t>C</w:t>
      </w:r>
      <w:r w:rsidR="00D22CA9" w:rsidRPr="00972B1A">
        <w:t>omparing actual output with expected output</w:t>
      </w:r>
      <w:bookmarkEnd w:id="86"/>
    </w:p>
    <w:p w14:paraId="273CCCAA" w14:textId="3887B1D5" w:rsidR="00D22CA9" w:rsidRPr="00FC5341" w:rsidRDefault="00D22CA9" w:rsidP="00FC5341">
      <w:r w:rsidRPr="00FC5341">
        <w:t>Once the tests are completed results are analysed. This involves comparing the actual results to the expected results, identifying any discrepancies, and determining the cause of any failures.</w:t>
      </w:r>
    </w:p>
    <w:p w14:paraId="3D860EC2" w14:textId="5B35B9F2" w:rsidR="007F1A0C" w:rsidRPr="00972B1A" w:rsidRDefault="00D22CA9" w:rsidP="00B87912">
      <w:r w:rsidRPr="00FC5341">
        <w:t>The test plan includes a reporting mechanism for documenting the results of the tests. This helps stakeholders understand the effectiveness of the software engineering solution and any areas that may require further improvement.</w:t>
      </w:r>
    </w:p>
    <w:p w14:paraId="02EA7633" w14:textId="581ACD95" w:rsidR="000435E3" w:rsidRPr="00972B1A" w:rsidRDefault="004E0E86" w:rsidP="00196BAE">
      <w:pPr>
        <w:pStyle w:val="Heading3"/>
      </w:pPr>
      <w:bookmarkStart w:id="87" w:name="_Toc183506470"/>
      <w:r>
        <w:t>T</w:t>
      </w:r>
      <w:r w:rsidR="000435E3" w:rsidRPr="00972B1A">
        <w:t>esting data used/generated based on path and boundary testing</w:t>
      </w:r>
      <w:bookmarkEnd w:id="87"/>
    </w:p>
    <w:p w14:paraId="05B9B26A" w14:textId="5FE025D4" w:rsidR="007F1A0C" w:rsidRPr="00972B1A" w:rsidRDefault="00D245D6" w:rsidP="00EB27D8">
      <w:pPr>
        <w:spacing w:after="240"/>
      </w:pPr>
      <w:r w:rsidRPr="00972B1A">
        <w:rPr>
          <w:noProof/>
        </w:rPr>
        <w:drawing>
          <wp:anchor distT="0" distB="0" distL="114300" distR="114300" simplePos="0" relativeHeight="251658256" behindDoc="0" locked="0" layoutInCell="1" allowOverlap="1" wp14:anchorId="22416A65" wp14:editId="7B71F75D">
            <wp:simplePos x="0" y="0"/>
            <wp:positionH relativeFrom="margin">
              <wp:align>left</wp:align>
            </wp:positionH>
            <wp:positionV relativeFrom="paragraph">
              <wp:posOffset>86995</wp:posOffset>
            </wp:positionV>
            <wp:extent cx="542925" cy="542925"/>
            <wp:effectExtent l="0" t="0" r="9525" b="9525"/>
            <wp:wrapSquare wrapText="bothSides"/>
            <wp:docPr id="1631772526" name="Picture 1631772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00EF77A2" w:rsidRPr="00972B1A">
        <w:t xml:space="preserve">Students </w:t>
      </w:r>
      <w:r w:rsidR="00EF77A2" w:rsidRPr="00972B1A">
        <w:rPr>
          <w:b/>
          <w:bCs/>
        </w:rPr>
        <w:t>identify</w:t>
      </w:r>
      <w:r w:rsidR="00EF77A2" w:rsidRPr="00972B1A">
        <w:t xml:space="preserve"> variables </w:t>
      </w:r>
      <w:r w:rsidR="00DE153A" w:rsidRPr="00972B1A">
        <w:t xml:space="preserve">and values </w:t>
      </w:r>
      <w:r w:rsidR="00EF77A2" w:rsidRPr="00972B1A">
        <w:t>which were used for either path and/or boundary testing.</w:t>
      </w:r>
    </w:p>
    <w:p w14:paraId="16FAE2F5" w14:textId="3B6C9C33" w:rsidR="007F1A0C" w:rsidRPr="00C87159" w:rsidRDefault="00EF77A2" w:rsidP="00C87159">
      <w:r w:rsidRPr="00972B1A">
        <w:t xml:space="preserve">Students </w:t>
      </w:r>
      <w:r w:rsidRPr="00972B1A">
        <w:rPr>
          <w:b/>
          <w:bCs/>
        </w:rPr>
        <w:t>develop</w:t>
      </w:r>
      <w:r w:rsidRPr="00972B1A">
        <w:t xml:space="preserve"> these test data tables based on their algorithms versus their real code.</w:t>
      </w:r>
    </w:p>
    <w:p w14:paraId="046C780C" w14:textId="098D346B" w:rsidR="00EF77A2" w:rsidRPr="00C87159" w:rsidRDefault="00EF77A2" w:rsidP="00C87159">
      <w:r w:rsidRPr="00972B1A">
        <w:t xml:space="preserve">Students then </w:t>
      </w:r>
      <w:r w:rsidRPr="00972B1A">
        <w:rPr>
          <w:b/>
          <w:bCs/>
        </w:rPr>
        <w:t>state</w:t>
      </w:r>
      <w:r w:rsidRPr="00972B1A">
        <w:t xml:space="preserve"> the reason for including </w:t>
      </w:r>
      <w:r w:rsidR="007F1A0C" w:rsidRPr="00972B1A">
        <w:t>these</w:t>
      </w:r>
      <w:r w:rsidRPr="00972B1A">
        <w:t xml:space="preserve"> variables.</w:t>
      </w:r>
    </w:p>
    <w:tbl>
      <w:tblPr>
        <w:tblStyle w:val="Tableheader"/>
        <w:tblpPr w:leftFromText="180" w:rightFromText="180" w:vertAnchor="text" w:horzAnchor="margin" w:tblpY="621"/>
        <w:tblW w:w="5158" w:type="pct"/>
        <w:tblLayout w:type="fixed"/>
        <w:tblLook w:val="0420" w:firstRow="1" w:lastRow="0" w:firstColumn="0" w:lastColumn="0" w:noHBand="0" w:noVBand="1"/>
        <w:tblDescription w:val="Testing boundary data."/>
      </w:tblPr>
      <w:tblGrid>
        <w:gridCol w:w="1191"/>
        <w:gridCol w:w="1357"/>
        <w:gridCol w:w="1276"/>
        <w:gridCol w:w="1132"/>
        <w:gridCol w:w="1701"/>
        <w:gridCol w:w="1560"/>
        <w:gridCol w:w="1717"/>
      </w:tblGrid>
      <w:tr w:rsidR="00EF77A2" w:rsidRPr="00240AE7" w14:paraId="096019E9" w14:textId="77777777" w:rsidTr="00267B7F">
        <w:trPr>
          <w:cnfStyle w:val="100000000000" w:firstRow="1" w:lastRow="0" w:firstColumn="0" w:lastColumn="0" w:oddVBand="0" w:evenVBand="0" w:oddHBand="0" w:evenHBand="0" w:firstRowFirstColumn="0" w:firstRowLastColumn="0" w:lastRowFirstColumn="0" w:lastRowLastColumn="0"/>
          <w:trHeight w:val="642"/>
        </w:trPr>
        <w:tc>
          <w:tcPr>
            <w:tcW w:w="599" w:type="pct"/>
          </w:tcPr>
          <w:p w14:paraId="50462014" w14:textId="77777777" w:rsidR="00EF77A2" w:rsidRPr="00240AE7" w:rsidRDefault="00EF77A2" w:rsidP="00240AE7">
            <w:r w:rsidRPr="00240AE7">
              <w:t>Variable</w:t>
            </w:r>
          </w:p>
        </w:tc>
        <w:tc>
          <w:tcPr>
            <w:tcW w:w="683" w:type="pct"/>
          </w:tcPr>
          <w:p w14:paraId="2D497031" w14:textId="77777777" w:rsidR="00EF77A2" w:rsidRPr="00240AE7" w:rsidRDefault="00EF77A2" w:rsidP="00240AE7">
            <w:r w:rsidRPr="00240AE7">
              <w:t>Maximum</w:t>
            </w:r>
          </w:p>
        </w:tc>
        <w:tc>
          <w:tcPr>
            <w:tcW w:w="642" w:type="pct"/>
          </w:tcPr>
          <w:p w14:paraId="7561C1DE" w14:textId="77777777" w:rsidR="00EF77A2" w:rsidRPr="00240AE7" w:rsidRDefault="00EF77A2" w:rsidP="00240AE7">
            <w:r w:rsidRPr="00240AE7">
              <w:t>Minimum</w:t>
            </w:r>
          </w:p>
        </w:tc>
        <w:tc>
          <w:tcPr>
            <w:tcW w:w="570" w:type="pct"/>
          </w:tcPr>
          <w:p w14:paraId="42575916" w14:textId="26F77C84" w:rsidR="00EF77A2" w:rsidRPr="00240AE7" w:rsidRDefault="00EF77A2" w:rsidP="00240AE7">
            <w:r w:rsidRPr="00240AE7">
              <w:t xml:space="preserve">Default </w:t>
            </w:r>
            <w:r w:rsidR="00240AE7">
              <w:t>v</w:t>
            </w:r>
            <w:r w:rsidR="00240AE7" w:rsidRPr="00240AE7">
              <w:t>alue</w:t>
            </w:r>
          </w:p>
        </w:tc>
        <w:tc>
          <w:tcPr>
            <w:tcW w:w="856" w:type="pct"/>
          </w:tcPr>
          <w:p w14:paraId="2C016926" w14:textId="47EB5918" w:rsidR="00EF77A2" w:rsidRPr="00240AE7" w:rsidRDefault="00EF77A2" w:rsidP="00240AE7">
            <w:r w:rsidRPr="00240AE7">
              <w:t xml:space="preserve">Expected </w:t>
            </w:r>
            <w:r w:rsidR="00240AE7">
              <w:t>o</w:t>
            </w:r>
            <w:r w:rsidRPr="00240AE7">
              <w:t>utput</w:t>
            </w:r>
          </w:p>
        </w:tc>
        <w:tc>
          <w:tcPr>
            <w:tcW w:w="785" w:type="pct"/>
          </w:tcPr>
          <w:p w14:paraId="4D2BAD92" w14:textId="60609DC9" w:rsidR="00EF77A2" w:rsidRPr="00240AE7" w:rsidRDefault="00EF77A2" w:rsidP="00240AE7">
            <w:r w:rsidRPr="00240AE7">
              <w:t xml:space="preserve">Actual </w:t>
            </w:r>
            <w:r w:rsidR="00240AE7">
              <w:t>o</w:t>
            </w:r>
            <w:r w:rsidRPr="00240AE7">
              <w:t>utput</w:t>
            </w:r>
          </w:p>
        </w:tc>
        <w:tc>
          <w:tcPr>
            <w:tcW w:w="864" w:type="pct"/>
          </w:tcPr>
          <w:p w14:paraId="1FAEA0EB" w14:textId="3F49DBBC" w:rsidR="00EF77A2" w:rsidRPr="00240AE7" w:rsidRDefault="00EF77A2" w:rsidP="00240AE7">
            <w:r w:rsidRPr="00240AE7">
              <w:t xml:space="preserve">Reason for </w:t>
            </w:r>
            <w:r w:rsidR="00240AE7">
              <w:t>i</w:t>
            </w:r>
            <w:r w:rsidRPr="00240AE7">
              <w:t>nclusion</w:t>
            </w:r>
          </w:p>
        </w:tc>
      </w:tr>
      <w:tr w:rsidR="00EF77A2" w:rsidRPr="00FC5341" w14:paraId="09FA1C44"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46CEBE82" w14:textId="77777777" w:rsidR="00EF77A2" w:rsidRPr="00FC5341" w:rsidRDefault="00EF77A2" w:rsidP="00FC5341"/>
        </w:tc>
        <w:tc>
          <w:tcPr>
            <w:tcW w:w="683" w:type="pct"/>
          </w:tcPr>
          <w:p w14:paraId="046F6A48" w14:textId="77777777" w:rsidR="00EF77A2" w:rsidRPr="00FC5341" w:rsidRDefault="00EF77A2" w:rsidP="00FC5341"/>
        </w:tc>
        <w:tc>
          <w:tcPr>
            <w:tcW w:w="642" w:type="pct"/>
          </w:tcPr>
          <w:p w14:paraId="414CF298" w14:textId="77777777" w:rsidR="00EF77A2" w:rsidRPr="00FC5341" w:rsidRDefault="00EF77A2" w:rsidP="00FC5341"/>
        </w:tc>
        <w:tc>
          <w:tcPr>
            <w:tcW w:w="570" w:type="pct"/>
          </w:tcPr>
          <w:p w14:paraId="40039207" w14:textId="77777777" w:rsidR="00EF77A2" w:rsidRPr="00FC5341" w:rsidRDefault="00EF77A2" w:rsidP="00FC5341"/>
        </w:tc>
        <w:tc>
          <w:tcPr>
            <w:tcW w:w="856" w:type="pct"/>
          </w:tcPr>
          <w:p w14:paraId="6405E418" w14:textId="77777777" w:rsidR="00EF77A2" w:rsidRPr="00FC5341" w:rsidRDefault="00EF77A2" w:rsidP="00FC5341"/>
        </w:tc>
        <w:tc>
          <w:tcPr>
            <w:tcW w:w="785" w:type="pct"/>
          </w:tcPr>
          <w:p w14:paraId="510C467B" w14:textId="77777777" w:rsidR="00EF77A2" w:rsidRPr="00FC5341" w:rsidRDefault="00EF77A2" w:rsidP="00FC5341"/>
        </w:tc>
        <w:tc>
          <w:tcPr>
            <w:tcW w:w="864" w:type="pct"/>
          </w:tcPr>
          <w:p w14:paraId="5EF8CDC0" w14:textId="77777777" w:rsidR="00EF77A2" w:rsidRPr="00FC5341" w:rsidRDefault="00EF77A2" w:rsidP="00FC5341"/>
        </w:tc>
      </w:tr>
      <w:tr w:rsidR="00EF77A2" w:rsidRPr="00FC5341" w14:paraId="385A9F7C"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5B1B0430" w14:textId="77777777" w:rsidR="00EF77A2" w:rsidRPr="00FC5341" w:rsidRDefault="00EF77A2" w:rsidP="00FC5341"/>
        </w:tc>
        <w:tc>
          <w:tcPr>
            <w:tcW w:w="683" w:type="pct"/>
          </w:tcPr>
          <w:p w14:paraId="367C9B13" w14:textId="77777777" w:rsidR="00EF77A2" w:rsidRPr="00FC5341" w:rsidRDefault="00EF77A2" w:rsidP="00FC5341"/>
        </w:tc>
        <w:tc>
          <w:tcPr>
            <w:tcW w:w="642" w:type="pct"/>
          </w:tcPr>
          <w:p w14:paraId="6556087C" w14:textId="77777777" w:rsidR="00EF77A2" w:rsidRPr="00FC5341" w:rsidRDefault="00EF77A2" w:rsidP="00FC5341"/>
        </w:tc>
        <w:tc>
          <w:tcPr>
            <w:tcW w:w="570" w:type="pct"/>
          </w:tcPr>
          <w:p w14:paraId="30905C0F" w14:textId="77777777" w:rsidR="00EF77A2" w:rsidRPr="00FC5341" w:rsidRDefault="00EF77A2" w:rsidP="00FC5341"/>
        </w:tc>
        <w:tc>
          <w:tcPr>
            <w:tcW w:w="856" w:type="pct"/>
          </w:tcPr>
          <w:p w14:paraId="2D286B37" w14:textId="77777777" w:rsidR="00EF77A2" w:rsidRPr="00FC5341" w:rsidRDefault="00EF77A2" w:rsidP="00FC5341"/>
        </w:tc>
        <w:tc>
          <w:tcPr>
            <w:tcW w:w="785" w:type="pct"/>
          </w:tcPr>
          <w:p w14:paraId="02A5E690" w14:textId="77777777" w:rsidR="00EF77A2" w:rsidRPr="00FC5341" w:rsidRDefault="00EF77A2" w:rsidP="00FC5341"/>
        </w:tc>
        <w:tc>
          <w:tcPr>
            <w:tcW w:w="864" w:type="pct"/>
          </w:tcPr>
          <w:p w14:paraId="318AE407" w14:textId="77777777" w:rsidR="00EF77A2" w:rsidRPr="00FC5341" w:rsidRDefault="00EF77A2" w:rsidP="00FC5341"/>
        </w:tc>
      </w:tr>
      <w:tr w:rsidR="00EF77A2" w:rsidRPr="00FC5341" w14:paraId="4C819DCF"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07A538B5" w14:textId="77777777" w:rsidR="00EF77A2" w:rsidRPr="00FC5341" w:rsidRDefault="00EF77A2" w:rsidP="00FC5341"/>
        </w:tc>
        <w:tc>
          <w:tcPr>
            <w:tcW w:w="683" w:type="pct"/>
          </w:tcPr>
          <w:p w14:paraId="687D375E" w14:textId="77777777" w:rsidR="00EF77A2" w:rsidRPr="00FC5341" w:rsidRDefault="00EF77A2" w:rsidP="00FC5341"/>
        </w:tc>
        <w:tc>
          <w:tcPr>
            <w:tcW w:w="642" w:type="pct"/>
          </w:tcPr>
          <w:p w14:paraId="26C1F328" w14:textId="77777777" w:rsidR="00EF77A2" w:rsidRPr="00FC5341" w:rsidRDefault="00EF77A2" w:rsidP="00FC5341"/>
        </w:tc>
        <w:tc>
          <w:tcPr>
            <w:tcW w:w="570" w:type="pct"/>
          </w:tcPr>
          <w:p w14:paraId="799A0F7B" w14:textId="77777777" w:rsidR="00EF77A2" w:rsidRPr="00FC5341" w:rsidRDefault="00EF77A2" w:rsidP="00FC5341"/>
        </w:tc>
        <w:tc>
          <w:tcPr>
            <w:tcW w:w="856" w:type="pct"/>
          </w:tcPr>
          <w:p w14:paraId="2650EC9A" w14:textId="77777777" w:rsidR="00EF77A2" w:rsidRPr="00FC5341" w:rsidRDefault="00EF77A2" w:rsidP="00FC5341"/>
        </w:tc>
        <w:tc>
          <w:tcPr>
            <w:tcW w:w="785" w:type="pct"/>
          </w:tcPr>
          <w:p w14:paraId="0991A0CC" w14:textId="77777777" w:rsidR="00EF77A2" w:rsidRPr="00FC5341" w:rsidRDefault="00EF77A2" w:rsidP="00FC5341"/>
        </w:tc>
        <w:tc>
          <w:tcPr>
            <w:tcW w:w="864" w:type="pct"/>
          </w:tcPr>
          <w:p w14:paraId="32D26536" w14:textId="77777777" w:rsidR="00EF77A2" w:rsidRPr="00FC5341" w:rsidRDefault="00EF77A2" w:rsidP="00FC5341"/>
        </w:tc>
      </w:tr>
      <w:tr w:rsidR="00EF77A2" w:rsidRPr="00FC5341" w14:paraId="2BD4E06A"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238FFC32" w14:textId="77777777" w:rsidR="00EF77A2" w:rsidRPr="00FC5341" w:rsidRDefault="00EF77A2" w:rsidP="00FC5341"/>
        </w:tc>
        <w:tc>
          <w:tcPr>
            <w:tcW w:w="683" w:type="pct"/>
          </w:tcPr>
          <w:p w14:paraId="65CAD684" w14:textId="77777777" w:rsidR="00EF77A2" w:rsidRPr="00FC5341" w:rsidRDefault="00EF77A2" w:rsidP="00FC5341"/>
        </w:tc>
        <w:tc>
          <w:tcPr>
            <w:tcW w:w="642" w:type="pct"/>
          </w:tcPr>
          <w:p w14:paraId="31946351" w14:textId="77777777" w:rsidR="00EF77A2" w:rsidRPr="00FC5341" w:rsidRDefault="00EF77A2" w:rsidP="00FC5341"/>
        </w:tc>
        <w:tc>
          <w:tcPr>
            <w:tcW w:w="570" w:type="pct"/>
          </w:tcPr>
          <w:p w14:paraId="24B2DA57" w14:textId="77777777" w:rsidR="00EF77A2" w:rsidRPr="00FC5341" w:rsidRDefault="00EF77A2" w:rsidP="00FC5341"/>
        </w:tc>
        <w:tc>
          <w:tcPr>
            <w:tcW w:w="856" w:type="pct"/>
          </w:tcPr>
          <w:p w14:paraId="7C6F131E" w14:textId="77777777" w:rsidR="00EF77A2" w:rsidRPr="00FC5341" w:rsidRDefault="00EF77A2" w:rsidP="00FC5341"/>
        </w:tc>
        <w:tc>
          <w:tcPr>
            <w:tcW w:w="785" w:type="pct"/>
          </w:tcPr>
          <w:p w14:paraId="4C3D6C18" w14:textId="77777777" w:rsidR="00EF77A2" w:rsidRPr="00FC5341" w:rsidRDefault="00EF77A2" w:rsidP="00FC5341"/>
        </w:tc>
        <w:tc>
          <w:tcPr>
            <w:tcW w:w="864" w:type="pct"/>
          </w:tcPr>
          <w:p w14:paraId="6B68BAD8" w14:textId="77777777" w:rsidR="00EF77A2" w:rsidRPr="00FC5341" w:rsidRDefault="00EF77A2" w:rsidP="00FC5341"/>
        </w:tc>
      </w:tr>
      <w:tr w:rsidR="00EF77A2" w:rsidRPr="00FC5341" w14:paraId="1933D051"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20B2045F" w14:textId="77777777" w:rsidR="00EF77A2" w:rsidRPr="00FC5341" w:rsidRDefault="00EF77A2" w:rsidP="00FC5341"/>
        </w:tc>
        <w:tc>
          <w:tcPr>
            <w:tcW w:w="683" w:type="pct"/>
          </w:tcPr>
          <w:p w14:paraId="685E7D63" w14:textId="77777777" w:rsidR="00EF77A2" w:rsidRPr="00FC5341" w:rsidRDefault="00EF77A2" w:rsidP="00FC5341"/>
        </w:tc>
        <w:tc>
          <w:tcPr>
            <w:tcW w:w="642" w:type="pct"/>
          </w:tcPr>
          <w:p w14:paraId="0BFD26BE" w14:textId="77777777" w:rsidR="00EF77A2" w:rsidRPr="00FC5341" w:rsidRDefault="00EF77A2" w:rsidP="00FC5341"/>
        </w:tc>
        <w:tc>
          <w:tcPr>
            <w:tcW w:w="570" w:type="pct"/>
          </w:tcPr>
          <w:p w14:paraId="09C41075" w14:textId="77777777" w:rsidR="00EF77A2" w:rsidRPr="00FC5341" w:rsidRDefault="00EF77A2" w:rsidP="00FC5341"/>
        </w:tc>
        <w:tc>
          <w:tcPr>
            <w:tcW w:w="856" w:type="pct"/>
          </w:tcPr>
          <w:p w14:paraId="41B80C48" w14:textId="77777777" w:rsidR="00EF77A2" w:rsidRPr="00FC5341" w:rsidRDefault="00EF77A2" w:rsidP="00FC5341"/>
        </w:tc>
        <w:tc>
          <w:tcPr>
            <w:tcW w:w="785" w:type="pct"/>
          </w:tcPr>
          <w:p w14:paraId="4CBBED56" w14:textId="77777777" w:rsidR="00EF77A2" w:rsidRPr="00FC5341" w:rsidRDefault="00EF77A2" w:rsidP="00FC5341"/>
        </w:tc>
        <w:tc>
          <w:tcPr>
            <w:tcW w:w="864" w:type="pct"/>
          </w:tcPr>
          <w:p w14:paraId="608CEB82" w14:textId="77777777" w:rsidR="00EF77A2" w:rsidRPr="00FC5341" w:rsidRDefault="00EF77A2" w:rsidP="00FC5341"/>
        </w:tc>
      </w:tr>
      <w:tr w:rsidR="00EF77A2" w:rsidRPr="00FC5341" w14:paraId="02014AB7"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73CB7117" w14:textId="77777777" w:rsidR="00EF77A2" w:rsidRPr="00FC5341" w:rsidRDefault="00EF77A2" w:rsidP="00FC5341"/>
        </w:tc>
        <w:tc>
          <w:tcPr>
            <w:tcW w:w="683" w:type="pct"/>
          </w:tcPr>
          <w:p w14:paraId="5EBE6C00" w14:textId="77777777" w:rsidR="00EF77A2" w:rsidRPr="00FC5341" w:rsidRDefault="00EF77A2" w:rsidP="00FC5341"/>
        </w:tc>
        <w:tc>
          <w:tcPr>
            <w:tcW w:w="642" w:type="pct"/>
          </w:tcPr>
          <w:p w14:paraId="4A422486" w14:textId="77777777" w:rsidR="00EF77A2" w:rsidRPr="00FC5341" w:rsidRDefault="00EF77A2" w:rsidP="00FC5341"/>
        </w:tc>
        <w:tc>
          <w:tcPr>
            <w:tcW w:w="570" w:type="pct"/>
          </w:tcPr>
          <w:p w14:paraId="6680116D" w14:textId="77777777" w:rsidR="00EF77A2" w:rsidRPr="00FC5341" w:rsidRDefault="00EF77A2" w:rsidP="00FC5341"/>
        </w:tc>
        <w:tc>
          <w:tcPr>
            <w:tcW w:w="856" w:type="pct"/>
          </w:tcPr>
          <w:p w14:paraId="5A298040" w14:textId="77777777" w:rsidR="00EF77A2" w:rsidRPr="00FC5341" w:rsidRDefault="00EF77A2" w:rsidP="00FC5341"/>
        </w:tc>
        <w:tc>
          <w:tcPr>
            <w:tcW w:w="785" w:type="pct"/>
          </w:tcPr>
          <w:p w14:paraId="052A088C" w14:textId="77777777" w:rsidR="00EF77A2" w:rsidRPr="00FC5341" w:rsidRDefault="00EF77A2" w:rsidP="00FC5341"/>
        </w:tc>
        <w:tc>
          <w:tcPr>
            <w:tcW w:w="864" w:type="pct"/>
          </w:tcPr>
          <w:p w14:paraId="3896888D" w14:textId="77777777" w:rsidR="00EF77A2" w:rsidRPr="00FC5341" w:rsidRDefault="00EF77A2" w:rsidP="00FC5341"/>
        </w:tc>
      </w:tr>
    </w:tbl>
    <w:p w14:paraId="0DB585ED" w14:textId="5E202D08" w:rsidR="002E1A3B" w:rsidRDefault="00EF77A2" w:rsidP="00C87159">
      <w:r w:rsidRPr="00240AE7">
        <w:t>Boundary testing</w:t>
      </w:r>
      <w:r w:rsidR="00246FFD" w:rsidRPr="00240AE7">
        <w:t xml:space="preserve"> </w:t>
      </w:r>
      <w:r w:rsidR="00311E9E" w:rsidRPr="00240AE7">
        <w:t xml:space="preserve">comparing actual output with expected </w:t>
      </w:r>
      <w:r w:rsidR="00E8338E" w:rsidRPr="00240AE7">
        <w:t>output.</w:t>
      </w:r>
    </w:p>
    <w:p w14:paraId="136C76E8" w14:textId="77777777" w:rsidR="002E1A3B" w:rsidRDefault="002E1A3B">
      <w:pPr>
        <w:suppressAutoHyphens w:val="0"/>
        <w:spacing w:after="0" w:line="276" w:lineRule="auto"/>
      </w:pPr>
      <w:r>
        <w:br w:type="page"/>
      </w:r>
    </w:p>
    <w:p w14:paraId="431A6471" w14:textId="77777777" w:rsidR="002E1A3B" w:rsidRPr="002B3989" w:rsidRDefault="002E1A3B" w:rsidP="002E1A3B">
      <w:pPr>
        <w:pStyle w:val="Heading2"/>
      </w:pPr>
      <w:bookmarkStart w:id="88" w:name="_Toc165551209"/>
      <w:bookmarkStart w:id="89" w:name="_Toc183506471"/>
      <w:r w:rsidRPr="002B3989">
        <w:lastRenderedPageBreak/>
        <w:t xml:space="preserve">Scenarios </w:t>
      </w:r>
      <w:r w:rsidRPr="00207826">
        <w:t>for</w:t>
      </w:r>
      <w:r w:rsidRPr="002B3989">
        <w:t xml:space="preserve"> students who do not have a client</w:t>
      </w:r>
      <w:bookmarkEnd w:id="88"/>
      <w:bookmarkEnd w:id="89"/>
    </w:p>
    <w:p w14:paraId="668C2BCC" w14:textId="77777777" w:rsidR="002E1A3B" w:rsidRPr="002B3989" w:rsidRDefault="002E1A3B" w:rsidP="002E1A3B">
      <w:pPr>
        <w:spacing w:before="0" w:after="80" w:line="240" w:lineRule="auto"/>
      </w:pPr>
      <w:bookmarkStart w:id="90" w:name="_lgh1aggendz"/>
      <w:bookmarkStart w:id="91" w:name="_71b94rnrlrut"/>
      <w:bookmarkStart w:id="92" w:name="_Toc143615164"/>
      <w:bookmarkEnd w:id="90"/>
      <w:bookmarkEnd w:id="91"/>
      <w:r w:rsidRPr="002B3989">
        <w:t>Scenarios where clients could be simulated by the teacher or classmates could include:</w:t>
      </w:r>
    </w:p>
    <w:p w14:paraId="2A792EC4" w14:textId="77777777" w:rsidR="002E1A3B" w:rsidRPr="00207826" w:rsidRDefault="002E1A3B" w:rsidP="002E1A3B">
      <w:pPr>
        <w:pStyle w:val="ListBullet"/>
        <w:numPr>
          <w:ilvl w:val="0"/>
          <w:numId w:val="1"/>
        </w:numPr>
        <w:spacing w:before="0" w:after="80" w:line="240" w:lineRule="auto"/>
      </w:pPr>
      <w:r>
        <w:t>o</w:t>
      </w:r>
      <w:r w:rsidRPr="00207826">
        <w:t xml:space="preserve">nline </w:t>
      </w:r>
      <w:r>
        <w:t>p</w:t>
      </w:r>
      <w:r w:rsidRPr="00207826">
        <w:t xml:space="preserve">refect </w:t>
      </w:r>
      <w:r>
        <w:t>v</w:t>
      </w:r>
      <w:r w:rsidRPr="00207826">
        <w:t>oting system</w:t>
      </w:r>
    </w:p>
    <w:p w14:paraId="0603E023" w14:textId="77777777" w:rsidR="002E1A3B" w:rsidRPr="00207826" w:rsidRDefault="002E1A3B" w:rsidP="002E1A3B">
      <w:pPr>
        <w:pStyle w:val="ListBullet"/>
        <w:numPr>
          <w:ilvl w:val="0"/>
          <w:numId w:val="1"/>
        </w:numPr>
        <w:spacing w:before="0" w:after="80" w:line="240" w:lineRule="auto"/>
      </w:pPr>
      <w:r>
        <w:t>c</w:t>
      </w:r>
      <w:r w:rsidRPr="00207826">
        <w:t>anteen ordering app</w:t>
      </w:r>
    </w:p>
    <w:p w14:paraId="5DBA4467" w14:textId="77777777" w:rsidR="002E1A3B" w:rsidRPr="00207826" w:rsidRDefault="002E1A3B" w:rsidP="002E1A3B">
      <w:pPr>
        <w:pStyle w:val="ListBullet"/>
        <w:numPr>
          <w:ilvl w:val="0"/>
          <w:numId w:val="1"/>
        </w:numPr>
        <w:spacing w:before="0" w:after="80" w:line="240" w:lineRule="auto"/>
      </w:pPr>
      <w:r>
        <w:t>m</w:t>
      </w:r>
      <w:r w:rsidRPr="00207826">
        <w:t>arket day business studies website</w:t>
      </w:r>
    </w:p>
    <w:p w14:paraId="4DDF0B45" w14:textId="77777777" w:rsidR="002E1A3B" w:rsidRPr="00207826" w:rsidRDefault="002E1A3B" w:rsidP="002E1A3B">
      <w:pPr>
        <w:pStyle w:val="ListBullet"/>
        <w:numPr>
          <w:ilvl w:val="0"/>
          <w:numId w:val="1"/>
        </w:numPr>
        <w:spacing w:before="0" w:after="80" w:line="240" w:lineRule="auto"/>
      </w:pPr>
      <w:r>
        <w:t xml:space="preserve">school musical booking </w:t>
      </w:r>
      <w:r w:rsidRPr="00207826">
        <w:t>system</w:t>
      </w:r>
    </w:p>
    <w:p w14:paraId="00C02678" w14:textId="77777777" w:rsidR="002E1A3B" w:rsidRPr="00207826" w:rsidRDefault="002E1A3B" w:rsidP="002E1A3B">
      <w:pPr>
        <w:pStyle w:val="ListBullet"/>
        <w:numPr>
          <w:ilvl w:val="0"/>
          <w:numId w:val="1"/>
        </w:numPr>
        <w:spacing w:before="0" w:after="80" w:line="240" w:lineRule="auto"/>
      </w:pPr>
      <w:r>
        <w:t>a</w:t>
      </w:r>
      <w:r w:rsidRPr="00207826">
        <w:t xml:space="preserve"> biometric roll call attendance system (controversial)</w:t>
      </w:r>
    </w:p>
    <w:p w14:paraId="6690793F" w14:textId="77777777" w:rsidR="002E1A3B" w:rsidRPr="00207826" w:rsidRDefault="002E1A3B" w:rsidP="002E1A3B">
      <w:pPr>
        <w:pStyle w:val="ListBullet"/>
        <w:numPr>
          <w:ilvl w:val="0"/>
          <w:numId w:val="1"/>
        </w:numPr>
        <w:spacing w:before="0" w:after="80" w:line="240" w:lineRule="auto"/>
      </w:pPr>
      <w:r>
        <w:t xml:space="preserve">school </w:t>
      </w:r>
      <w:r w:rsidRPr="00207826">
        <w:t>jersey and name design app</w:t>
      </w:r>
    </w:p>
    <w:p w14:paraId="4F8853CF" w14:textId="77777777" w:rsidR="002E1A3B" w:rsidRPr="00207826" w:rsidRDefault="002E1A3B" w:rsidP="002E1A3B">
      <w:pPr>
        <w:pStyle w:val="ListBullet"/>
        <w:numPr>
          <w:ilvl w:val="0"/>
          <w:numId w:val="1"/>
        </w:numPr>
        <w:spacing w:before="0" w:after="80" w:line="240" w:lineRule="auto"/>
      </w:pPr>
      <w:r>
        <w:t xml:space="preserve">sports </w:t>
      </w:r>
      <w:r w:rsidRPr="00207826">
        <w:t>carnival administration system</w:t>
      </w:r>
    </w:p>
    <w:p w14:paraId="3C03FD0C" w14:textId="77777777" w:rsidR="002E1A3B" w:rsidRPr="00207826" w:rsidRDefault="002E1A3B" w:rsidP="002E1A3B">
      <w:pPr>
        <w:pStyle w:val="ListBullet"/>
        <w:numPr>
          <w:ilvl w:val="0"/>
          <w:numId w:val="1"/>
        </w:numPr>
        <w:spacing w:before="0" w:after="80" w:line="240" w:lineRule="auto"/>
      </w:pPr>
      <w:r>
        <w:t xml:space="preserve">event </w:t>
      </w:r>
      <w:r w:rsidRPr="00207826">
        <w:t>management system</w:t>
      </w:r>
    </w:p>
    <w:p w14:paraId="000F8ED4" w14:textId="77777777" w:rsidR="002E1A3B" w:rsidRPr="00207826" w:rsidRDefault="002E1A3B" w:rsidP="002E1A3B">
      <w:pPr>
        <w:pStyle w:val="ListBullet"/>
        <w:numPr>
          <w:ilvl w:val="0"/>
          <w:numId w:val="1"/>
        </w:numPr>
        <w:spacing w:before="0" w:after="80" w:line="240" w:lineRule="auto"/>
      </w:pPr>
      <w:r>
        <w:t xml:space="preserve">an </w:t>
      </w:r>
      <w:r w:rsidRPr="00207826">
        <w:t>interactive school map and timetable</w:t>
      </w:r>
      <w:r>
        <w:t>.</w:t>
      </w:r>
    </w:p>
    <w:p w14:paraId="6FE709D8" w14:textId="77777777" w:rsidR="002E1A3B" w:rsidRPr="002B3989" w:rsidRDefault="002E1A3B" w:rsidP="002E1A3B">
      <w:pPr>
        <w:spacing w:before="0" w:after="80" w:line="240" w:lineRule="auto"/>
      </w:pPr>
      <w:r w:rsidRPr="002B3989">
        <w:t>These should be expanded into detailed scenarios to provide guidance for students to:</w:t>
      </w:r>
    </w:p>
    <w:p w14:paraId="0D719178" w14:textId="77777777" w:rsidR="002E1A3B" w:rsidRPr="00207826" w:rsidRDefault="002E1A3B" w:rsidP="002E1A3B">
      <w:pPr>
        <w:pStyle w:val="ListBullet"/>
        <w:numPr>
          <w:ilvl w:val="0"/>
          <w:numId w:val="1"/>
        </w:numPr>
        <w:spacing w:before="0" w:after="80" w:line="240" w:lineRule="auto"/>
      </w:pPr>
      <w:r w:rsidRPr="00207826">
        <w:t>extract functional requirements</w:t>
      </w:r>
    </w:p>
    <w:p w14:paraId="58E65C38" w14:textId="77777777" w:rsidR="002E1A3B" w:rsidRPr="00207826" w:rsidRDefault="002E1A3B" w:rsidP="002E1A3B">
      <w:pPr>
        <w:pStyle w:val="ListBullet"/>
        <w:numPr>
          <w:ilvl w:val="0"/>
          <w:numId w:val="1"/>
        </w:numPr>
        <w:spacing w:before="0" w:after="80" w:line="240" w:lineRule="auto"/>
      </w:pPr>
      <w:r w:rsidRPr="00207826">
        <w:t>model with tools</w:t>
      </w:r>
    </w:p>
    <w:p w14:paraId="186CAFF4" w14:textId="77777777" w:rsidR="002E1A3B" w:rsidRPr="002B3989" w:rsidRDefault="002E1A3B" w:rsidP="002E1A3B">
      <w:pPr>
        <w:pStyle w:val="ListBullet"/>
        <w:numPr>
          <w:ilvl w:val="0"/>
          <w:numId w:val="1"/>
        </w:numPr>
        <w:spacing w:before="0" w:after="80" w:line="240" w:lineRule="auto"/>
      </w:pPr>
      <w:r w:rsidRPr="00207826">
        <w:t>develop software solutions and innovative</w:t>
      </w:r>
      <w:r w:rsidRPr="002B3989">
        <w:t xml:space="preserve"> prototypes.</w:t>
      </w:r>
    </w:p>
    <w:p w14:paraId="695810B4" w14:textId="77777777" w:rsidR="00414A0D" w:rsidRDefault="002E1A3B" w:rsidP="002E1A3B">
      <w:pPr>
        <w:spacing w:before="0" w:after="80" w:line="240" w:lineRule="auto"/>
      </w:pPr>
      <w:r w:rsidRPr="00FF57CC">
        <w:t>The following 2 scenarios demonstrate the depth of detail required to identify, define and analyse to produce and implement a software engineering solution.</w:t>
      </w:r>
      <w:r w:rsidR="00560D9A">
        <w:t xml:space="preserve"> </w:t>
      </w:r>
    </w:p>
    <w:p w14:paraId="1CA6F4CA" w14:textId="12A1EEEF" w:rsidR="002E1A3B" w:rsidRPr="00560D9A" w:rsidRDefault="00560D9A" w:rsidP="00414A0D">
      <w:pPr>
        <w:spacing w:before="0" w:after="80" w:line="240" w:lineRule="auto"/>
        <w:jc w:val="center"/>
        <w:rPr>
          <w:b/>
          <w:bCs/>
        </w:rPr>
      </w:pPr>
      <w:r>
        <w:rPr>
          <w:b/>
          <w:bCs/>
        </w:rPr>
        <w:t xml:space="preserve">Be aware that these given scenarios will make it more difficult to meet the criteria for the </w:t>
      </w:r>
      <w:r w:rsidR="00414A0D">
        <w:rPr>
          <w:b/>
          <w:bCs/>
        </w:rPr>
        <w:t>project work part of the assessment.</w:t>
      </w:r>
    </w:p>
    <w:p w14:paraId="4C09B85B" w14:textId="77777777" w:rsidR="002E1A3B" w:rsidRPr="002B3989" w:rsidRDefault="002E1A3B" w:rsidP="002E1A3B">
      <w:pPr>
        <w:pStyle w:val="Heading3"/>
        <w:spacing w:before="0" w:after="80" w:line="240" w:lineRule="auto"/>
      </w:pPr>
      <w:bookmarkStart w:id="93" w:name="_Toc165551210"/>
      <w:bookmarkStart w:id="94" w:name="_Toc183506472"/>
      <w:r w:rsidRPr="002B3989">
        <w:t xml:space="preserve">Scenario 1 </w:t>
      </w:r>
      <w:r>
        <w:t>– parking r</w:t>
      </w:r>
      <w:r w:rsidRPr="002B3989">
        <w:t>oster</w:t>
      </w:r>
      <w:bookmarkEnd w:id="93"/>
      <w:bookmarkEnd w:id="94"/>
    </w:p>
    <w:p w14:paraId="2BF26622" w14:textId="77777777" w:rsidR="002E1A3B" w:rsidRPr="002B3989" w:rsidRDefault="002E1A3B" w:rsidP="002E1A3B">
      <w:pPr>
        <w:spacing w:before="0" w:after="80" w:line="240" w:lineRule="auto"/>
      </w:pPr>
      <w:proofErr w:type="spellStart"/>
      <w:r w:rsidRPr="002B3989">
        <w:t>Warami</w:t>
      </w:r>
      <w:proofErr w:type="spellEnd"/>
      <w:r w:rsidRPr="002B3989">
        <w:t xml:space="preserve"> High School has an exceedingly small staff car park. They have a total of 30 spaces allocated for 120 staff members (including Student Administration and Support), split across the 10 faculties of:</w:t>
      </w:r>
    </w:p>
    <w:p w14:paraId="0D44EF7C" w14:textId="77777777" w:rsidR="002E1A3B" w:rsidRPr="002B3989" w:rsidRDefault="002E1A3B" w:rsidP="002E1A3B">
      <w:pPr>
        <w:pStyle w:val="ListBullet"/>
        <w:numPr>
          <w:ilvl w:val="0"/>
          <w:numId w:val="1"/>
        </w:numPr>
        <w:spacing w:before="0" w:after="80" w:line="240" w:lineRule="auto"/>
      </w:pPr>
      <w:r w:rsidRPr="002B3989">
        <w:t>English – 15 teachers</w:t>
      </w:r>
    </w:p>
    <w:p w14:paraId="28A42650" w14:textId="77777777" w:rsidR="002E1A3B" w:rsidRPr="002B3989" w:rsidRDefault="002E1A3B" w:rsidP="002E1A3B">
      <w:pPr>
        <w:pStyle w:val="ListBullet"/>
        <w:numPr>
          <w:ilvl w:val="0"/>
          <w:numId w:val="1"/>
        </w:numPr>
        <w:spacing w:before="0" w:after="80" w:line="240" w:lineRule="auto"/>
      </w:pPr>
      <w:r w:rsidRPr="002B3989">
        <w:t>Mathematics – 13 teachers</w:t>
      </w:r>
    </w:p>
    <w:p w14:paraId="3C5EA2BB" w14:textId="77777777" w:rsidR="002E1A3B" w:rsidRPr="002B3989" w:rsidRDefault="002E1A3B" w:rsidP="002E1A3B">
      <w:pPr>
        <w:pStyle w:val="ListBullet"/>
        <w:numPr>
          <w:ilvl w:val="0"/>
          <w:numId w:val="1"/>
        </w:numPr>
        <w:spacing w:before="0" w:after="80" w:line="240" w:lineRule="auto"/>
      </w:pPr>
      <w:r w:rsidRPr="002B3989">
        <w:t xml:space="preserve">Science – 10 teachers </w:t>
      </w:r>
    </w:p>
    <w:p w14:paraId="1595A758" w14:textId="77777777" w:rsidR="002E1A3B" w:rsidRPr="002B3989" w:rsidRDefault="002E1A3B" w:rsidP="002E1A3B">
      <w:pPr>
        <w:pStyle w:val="ListBullet"/>
        <w:numPr>
          <w:ilvl w:val="0"/>
          <w:numId w:val="1"/>
        </w:numPr>
        <w:spacing w:before="0" w:after="80" w:line="240" w:lineRule="auto"/>
      </w:pPr>
      <w:r w:rsidRPr="002B3989">
        <w:t>Technological and Applied Studies (TAS) – 12 teachers</w:t>
      </w:r>
    </w:p>
    <w:p w14:paraId="2941926B" w14:textId="77777777" w:rsidR="002E1A3B" w:rsidRPr="002B3989" w:rsidRDefault="002E1A3B" w:rsidP="002E1A3B">
      <w:pPr>
        <w:pStyle w:val="ListBullet"/>
        <w:numPr>
          <w:ilvl w:val="0"/>
          <w:numId w:val="1"/>
        </w:numPr>
        <w:spacing w:before="0" w:after="80" w:line="240" w:lineRule="auto"/>
      </w:pPr>
      <w:r w:rsidRPr="002B3989">
        <w:t>Creative and Performing Arts (CAPA) – 7 teachers</w:t>
      </w:r>
    </w:p>
    <w:p w14:paraId="539AD63B" w14:textId="77777777" w:rsidR="002E1A3B" w:rsidRPr="002B3989" w:rsidRDefault="002E1A3B" w:rsidP="002E1A3B">
      <w:pPr>
        <w:pStyle w:val="ListBullet"/>
        <w:numPr>
          <w:ilvl w:val="0"/>
          <w:numId w:val="1"/>
        </w:numPr>
        <w:spacing w:before="0" w:after="80" w:line="240" w:lineRule="auto"/>
      </w:pPr>
      <w:r w:rsidRPr="002B3989">
        <w:t xml:space="preserve">Personal Development, </w:t>
      </w:r>
      <w:bookmarkStart w:id="95" w:name="_Int_GRaP4LHb"/>
      <w:r w:rsidRPr="002B3989">
        <w:t>Health</w:t>
      </w:r>
      <w:bookmarkEnd w:id="95"/>
      <w:r w:rsidRPr="002B3989">
        <w:t xml:space="preserve"> and Physical Education (PD/H/PE) – 7 teachers</w:t>
      </w:r>
    </w:p>
    <w:p w14:paraId="76197A95" w14:textId="77777777" w:rsidR="002E1A3B" w:rsidRPr="002B3989" w:rsidRDefault="002E1A3B" w:rsidP="002E1A3B">
      <w:pPr>
        <w:pStyle w:val="ListBullet"/>
        <w:numPr>
          <w:ilvl w:val="0"/>
          <w:numId w:val="1"/>
        </w:numPr>
        <w:spacing w:before="0" w:after="80" w:line="240" w:lineRule="auto"/>
      </w:pPr>
      <w:r w:rsidRPr="002B3989">
        <w:t>History and Languages – 7 teachers</w:t>
      </w:r>
    </w:p>
    <w:p w14:paraId="4A80AE93" w14:textId="77777777" w:rsidR="002E1A3B" w:rsidRPr="002B3989" w:rsidRDefault="002E1A3B" w:rsidP="002E1A3B">
      <w:pPr>
        <w:pStyle w:val="ListBullet"/>
        <w:numPr>
          <w:ilvl w:val="0"/>
          <w:numId w:val="1"/>
        </w:numPr>
        <w:spacing w:before="0" w:after="80" w:line="240" w:lineRule="auto"/>
      </w:pPr>
      <w:r w:rsidRPr="002B3989">
        <w:t>Human Society and Its Environment (HSIE) – 9 teachers</w:t>
      </w:r>
    </w:p>
    <w:p w14:paraId="45B60E66" w14:textId="77777777" w:rsidR="002E1A3B" w:rsidRPr="002B3989" w:rsidRDefault="002E1A3B" w:rsidP="002E1A3B">
      <w:pPr>
        <w:pStyle w:val="ListBullet"/>
        <w:numPr>
          <w:ilvl w:val="0"/>
          <w:numId w:val="1"/>
        </w:numPr>
        <w:spacing w:before="0" w:after="80" w:line="240" w:lineRule="auto"/>
      </w:pPr>
      <w:r w:rsidRPr="002B3989">
        <w:t>Learning Support – 6 teachers</w:t>
      </w:r>
    </w:p>
    <w:p w14:paraId="74534674" w14:textId="77777777" w:rsidR="002E1A3B" w:rsidRPr="002B3989" w:rsidRDefault="002E1A3B" w:rsidP="002E1A3B">
      <w:pPr>
        <w:pStyle w:val="ListBullet"/>
        <w:numPr>
          <w:ilvl w:val="0"/>
          <w:numId w:val="1"/>
        </w:numPr>
        <w:spacing w:before="0" w:after="80" w:line="240" w:lineRule="auto"/>
      </w:pPr>
      <w:r w:rsidRPr="002B3989">
        <w:t>Student Administration and Support – 34 staff members</w:t>
      </w:r>
    </w:p>
    <w:p w14:paraId="39C2C375" w14:textId="77777777" w:rsidR="002E1A3B" w:rsidRPr="002B3989" w:rsidRDefault="002E1A3B" w:rsidP="002E1A3B">
      <w:pPr>
        <w:spacing w:before="0" w:after="80" w:line="240" w:lineRule="auto"/>
      </w:pPr>
      <w:r w:rsidRPr="002B3989">
        <w:t xml:space="preserve">The number of teachers for each faculty is given above. There are a total of 10 files provided, one representing each faculty, that need to be read into the program. In each file, there are the names of each of the teachers. </w:t>
      </w:r>
    </w:p>
    <w:p w14:paraId="7FD127F5" w14:textId="77777777" w:rsidR="002E1A3B" w:rsidRPr="002B3989" w:rsidRDefault="002E1A3B" w:rsidP="002E1A3B">
      <w:pPr>
        <w:spacing w:before="0" w:after="80" w:line="240" w:lineRule="auto"/>
      </w:pPr>
      <w:r w:rsidRPr="002B3989">
        <w:t xml:space="preserve">A timetable of how many spaces each faculty gets per day as well as who gets what spot each day for a </w:t>
      </w:r>
      <w:r>
        <w:t>2</w:t>
      </w:r>
      <w:r w:rsidRPr="002B3989">
        <w:t xml:space="preserve">-week cycle needs to be generated. </w:t>
      </w:r>
    </w:p>
    <w:p w14:paraId="15F6D4A6" w14:textId="77777777" w:rsidR="002E1A3B" w:rsidRPr="002B3989" w:rsidRDefault="002E1A3B" w:rsidP="002E1A3B">
      <w:pPr>
        <w:spacing w:before="0" w:after="80" w:line="240" w:lineRule="auto"/>
      </w:pPr>
      <w:r w:rsidRPr="002B3989">
        <w:t xml:space="preserve">The program </w:t>
      </w:r>
      <w:r w:rsidRPr="00277FAA">
        <w:rPr>
          <w:rStyle w:val="Strong"/>
        </w:rPr>
        <w:t>must</w:t>
      </w:r>
      <w:r w:rsidRPr="002B3989">
        <w:t>:</w:t>
      </w:r>
    </w:p>
    <w:p w14:paraId="39489456" w14:textId="77777777" w:rsidR="002E1A3B" w:rsidRPr="002B3989" w:rsidRDefault="002E1A3B" w:rsidP="002E1A3B">
      <w:pPr>
        <w:pStyle w:val="ListBullet"/>
        <w:numPr>
          <w:ilvl w:val="0"/>
          <w:numId w:val="1"/>
        </w:numPr>
        <w:spacing w:before="0" w:after="80" w:line="240" w:lineRule="auto"/>
      </w:pPr>
      <w:r>
        <w:t>present</w:t>
      </w:r>
      <w:r w:rsidRPr="002B3989">
        <w:t xml:space="preserve"> a form for the user to select the files containing the names for each faculty</w:t>
      </w:r>
    </w:p>
    <w:p w14:paraId="306F6B47" w14:textId="77777777" w:rsidR="002E1A3B" w:rsidRPr="002B3989" w:rsidRDefault="002E1A3B" w:rsidP="002E1A3B">
      <w:pPr>
        <w:pStyle w:val="ListBullet"/>
        <w:numPr>
          <w:ilvl w:val="0"/>
          <w:numId w:val="1"/>
        </w:numPr>
        <w:spacing w:before="0" w:after="80" w:line="240" w:lineRule="auto"/>
      </w:pPr>
      <w:r>
        <w:t>read</w:t>
      </w:r>
      <w:r w:rsidRPr="002B3989">
        <w:t xml:space="preserve"> the names of each of the teachers in each of the faculties from the files</w:t>
      </w:r>
    </w:p>
    <w:p w14:paraId="3D7359EF" w14:textId="77777777" w:rsidR="002E1A3B" w:rsidRDefault="002E1A3B" w:rsidP="002E1A3B">
      <w:pPr>
        <w:pStyle w:val="ListBullet"/>
        <w:numPr>
          <w:ilvl w:val="0"/>
          <w:numId w:val="1"/>
        </w:numPr>
        <w:spacing w:before="0" w:after="80" w:line="240" w:lineRule="auto"/>
      </w:pPr>
      <w:r>
        <w:lastRenderedPageBreak/>
        <w:t>display</w:t>
      </w:r>
      <w:r w:rsidRPr="002B3989">
        <w:t xml:space="preserve"> which faculty has wh</w:t>
      </w:r>
      <w:r>
        <w:t>at</w:t>
      </w:r>
      <w:r w:rsidRPr="002B3989">
        <w:t xml:space="preserve"> spaces on </w:t>
      </w:r>
      <w:proofErr w:type="gramStart"/>
      <w:r>
        <w:t xml:space="preserve">particular </w:t>
      </w:r>
      <w:r w:rsidRPr="002B3989">
        <w:t>days</w:t>
      </w:r>
      <w:proofErr w:type="gramEnd"/>
      <w:r w:rsidRPr="002B3989">
        <w:t xml:space="preserve"> </w:t>
      </w:r>
      <w:r>
        <w:t xml:space="preserve">linked to </w:t>
      </w:r>
      <w:r w:rsidRPr="002B3989">
        <w:t>the teachers’ names</w:t>
      </w:r>
      <w:r>
        <w:t>,</w:t>
      </w:r>
      <w:r w:rsidRPr="002B3989">
        <w:t xml:space="preserve"> using a graphical method such as a block of colour or a picture of a car in a car park.</w:t>
      </w:r>
    </w:p>
    <w:p w14:paraId="0D4E092F" w14:textId="77777777" w:rsidR="002E1A3B" w:rsidRDefault="002E1A3B" w:rsidP="002E1A3B">
      <w:pPr>
        <w:pStyle w:val="ListBullet"/>
        <w:numPr>
          <w:ilvl w:val="0"/>
          <w:numId w:val="1"/>
        </w:numPr>
        <w:spacing w:before="0" w:after="80" w:line="240" w:lineRule="auto"/>
      </w:pPr>
      <w:r>
        <w:t>enable t</w:t>
      </w:r>
      <w:r w:rsidRPr="002B3989">
        <w:t xml:space="preserve">he user to click on ‘Monday’ and get the allocations for Monday, or ‘Tuesday’ for Tuesday’s allocations </w:t>
      </w:r>
      <w:r>
        <w:t>and so on</w:t>
      </w:r>
      <w:r w:rsidRPr="002B3989">
        <w:t>.</w:t>
      </w:r>
    </w:p>
    <w:p w14:paraId="05C2FE02" w14:textId="77777777" w:rsidR="002E1A3B" w:rsidRPr="002B3989" w:rsidRDefault="002E1A3B" w:rsidP="002E1A3B">
      <w:pPr>
        <w:pStyle w:val="ListBullet"/>
        <w:numPr>
          <w:ilvl w:val="0"/>
          <w:numId w:val="0"/>
        </w:numPr>
        <w:spacing w:before="0" w:after="80" w:line="240" w:lineRule="auto"/>
      </w:pPr>
      <w:r>
        <w:t xml:space="preserve">Note: </w:t>
      </w:r>
      <w:r w:rsidRPr="002B3989">
        <w:t xml:space="preserve">Teachers do not have to </w:t>
      </w:r>
      <w:r>
        <w:t xml:space="preserve">be allocated </w:t>
      </w:r>
      <w:r w:rsidRPr="002B3989">
        <w:t xml:space="preserve">the same days in a row, nor do they have to have the same </w:t>
      </w:r>
      <w:r>
        <w:t xml:space="preserve">parking </w:t>
      </w:r>
      <w:r w:rsidRPr="002B3989">
        <w:t xml:space="preserve">spots each </w:t>
      </w:r>
      <w:r>
        <w:t>time</w:t>
      </w:r>
      <w:r w:rsidRPr="002B3989">
        <w:t>.</w:t>
      </w:r>
    </w:p>
    <w:p w14:paraId="24975377" w14:textId="77777777" w:rsidR="002E1A3B" w:rsidRPr="002B3989" w:rsidRDefault="002E1A3B" w:rsidP="002E1A3B">
      <w:pPr>
        <w:spacing w:before="0" w:after="80" w:line="240" w:lineRule="auto"/>
      </w:pPr>
      <w:r w:rsidRPr="002B3989">
        <w:t xml:space="preserve">The program </w:t>
      </w:r>
      <w:r w:rsidRPr="00104064">
        <w:rPr>
          <w:rStyle w:val="Strong"/>
        </w:rPr>
        <w:t>should</w:t>
      </w:r>
      <w:r w:rsidRPr="002B3989">
        <w:t xml:space="preserve"> also:</w:t>
      </w:r>
    </w:p>
    <w:p w14:paraId="5C69D3AC" w14:textId="77777777" w:rsidR="002E1A3B" w:rsidRPr="002B3989" w:rsidRDefault="002E1A3B" w:rsidP="002E1A3B">
      <w:pPr>
        <w:pStyle w:val="ListBullet"/>
        <w:numPr>
          <w:ilvl w:val="0"/>
          <w:numId w:val="1"/>
        </w:numPr>
        <w:spacing w:before="0" w:after="80" w:line="240" w:lineRule="auto"/>
      </w:pPr>
      <w:r>
        <w:t>ensure</w:t>
      </w:r>
      <w:r w:rsidRPr="002B3989">
        <w:t xml:space="preserve"> that 50% of each faculty is allocated a parking spot in the fortnight </w:t>
      </w:r>
    </w:p>
    <w:p w14:paraId="62EA4659" w14:textId="77777777" w:rsidR="002E1A3B" w:rsidRPr="002B3989" w:rsidRDefault="002E1A3B" w:rsidP="002E1A3B">
      <w:pPr>
        <w:pStyle w:val="ListBullet"/>
        <w:numPr>
          <w:ilvl w:val="0"/>
          <w:numId w:val="1"/>
        </w:numPr>
        <w:spacing w:before="0" w:after="80" w:line="240" w:lineRule="auto"/>
      </w:pPr>
      <w:r>
        <w:t xml:space="preserve">give </w:t>
      </w:r>
      <w:r w:rsidRPr="002B3989">
        <w:t>the user the option to either read the names of each teacher from the files</w:t>
      </w:r>
      <w:r>
        <w:t>,</w:t>
      </w:r>
      <w:r w:rsidRPr="002B3989">
        <w:t xml:space="preserve"> or to enter each teacher’s name manually </w:t>
      </w:r>
      <w:r>
        <w:t>with</w:t>
      </w:r>
      <w:r w:rsidRPr="002B3989">
        <w:t xml:space="preserve"> the number of days each teacher is in per fortnight </w:t>
      </w:r>
    </w:p>
    <w:p w14:paraId="5099AE81" w14:textId="77777777" w:rsidR="002E1A3B" w:rsidRPr="002B3989" w:rsidRDefault="002E1A3B" w:rsidP="002E1A3B">
      <w:pPr>
        <w:pStyle w:val="ListBullet"/>
        <w:numPr>
          <w:ilvl w:val="0"/>
          <w:numId w:val="1"/>
        </w:numPr>
        <w:spacing w:before="0" w:after="80" w:line="240" w:lineRule="auto"/>
      </w:pPr>
      <w:r>
        <w:t xml:space="preserve">have a </w:t>
      </w:r>
      <w:r w:rsidRPr="002B3989">
        <w:t xml:space="preserve">menu system that allows the user to switch between the default mode as specified in the ‘must’ section, and this optional mode. </w:t>
      </w:r>
    </w:p>
    <w:p w14:paraId="32C87377" w14:textId="77777777" w:rsidR="002E1A3B" w:rsidRPr="002B3989" w:rsidRDefault="002E1A3B" w:rsidP="002E1A3B">
      <w:pPr>
        <w:spacing w:before="0" w:after="80" w:line="240" w:lineRule="auto"/>
      </w:pPr>
      <w:r w:rsidRPr="002B3989">
        <w:t xml:space="preserve">The program </w:t>
      </w:r>
      <w:r w:rsidRPr="00350951">
        <w:rPr>
          <w:rStyle w:val="Strong"/>
        </w:rPr>
        <w:t>could</w:t>
      </w:r>
      <w:r w:rsidRPr="002B3989">
        <w:t xml:space="preserve"> also:</w:t>
      </w:r>
    </w:p>
    <w:p w14:paraId="4F026596" w14:textId="77777777" w:rsidR="002E1A3B" w:rsidRPr="002B3989" w:rsidRDefault="002E1A3B" w:rsidP="002E1A3B">
      <w:pPr>
        <w:pStyle w:val="ListBullet"/>
        <w:numPr>
          <w:ilvl w:val="0"/>
          <w:numId w:val="1"/>
        </w:numPr>
        <w:spacing w:before="0" w:after="80" w:line="240" w:lineRule="auto"/>
      </w:pPr>
      <w:r>
        <w:t xml:space="preserve">ensure </w:t>
      </w:r>
      <w:r w:rsidRPr="002B3989">
        <w:t xml:space="preserve">that 70% of each faculty is allocated a parking spot in the fortnight </w:t>
      </w:r>
    </w:p>
    <w:p w14:paraId="29FFFEAA" w14:textId="77777777" w:rsidR="002E1A3B" w:rsidRPr="002B3989" w:rsidRDefault="002E1A3B" w:rsidP="002E1A3B">
      <w:pPr>
        <w:pStyle w:val="ListBullet"/>
        <w:numPr>
          <w:ilvl w:val="0"/>
          <w:numId w:val="1"/>
        </w:numPr>
        <w:spacing w:before="0" w:after="80" w:line="240" w:lineRule="auto"/>
      </w:pPr>
      <w:r>
        <w:t xml:space="preserve">allow </w:t>
      </w:r>
      <w:r w:rsidRPr="002B3989">
        <w:t>the user to change the number of staff members per faculty so long as the total of 120 staff members is reached. This means that the user should be presented with a form with each faculty name and an associated input box with how many staff members are in each faculty</w:t>
      </w:r>
    </w:p>
    <w:p w14:paraId="5CD98B0F" w14:textId="77777777" w:rsidR="002E1A3B" w:rsidRPr="002B3989" w:rsidRDefault="002E1A3B" w:rsidP="002E1A3B">
      <w:pPr>
        <w:pStyle w:val="ListBullet"/>
        <w:numPr>
          <w:ilvl w:val="0"/>
          <w:numId w:val="1"/>
        </w:numPr>
        <w:spacing w:before="0" w:after="80" w:line="240" w:lineRule="auto"/>
      </w:pPr>
      <w:r>
        <w:t>increase</w:t>
      </w:r>
      <w:r w:rsidRPr="002B3989">
        <w:t xml:space="preserve"> or decrease the number of total staff members in the school car parking timetable. This should in turn check to see that the total entered does not exceed the number of total staff members.</w:t>
      </w:r>
    </w:p>
    <w:p w14:paraId="20B8AD58" w14:textId="77777777" w:rsidR="002E1A3B" w:rsidRPr="002B3989" w:rsidRDefault="002E1A3B" w:rsidP="002E1A3B">
      <w:pPr>
        <w:suppressAutoHyphens w:val="0"/>
        <w:spacing w:before="0" w:after="80" w:line="240" w:lineRule="auto"/>
      </w:pPr>
      <w:r w:rsidRPr="002B3989">
        <w:br w:type="page"/>
      </w:r>
    </w:p>
    <w:p w14:paraId="67DEDC36" w14:textId="77777777" w:rsidR="002E1A3B" w:rsidRPr="002B3989" w:rsidRDefault="002E1A3B" w:rsidP="002E1A3B">
      <w:pPr>
        <w:pStyle w:val="Heading3"/>
        <w:spacing w:before="0" w:after="80" w:line="240" w:lineRule="auto"/>
      </w:pPr>
      <w:bookmarkStart w:id="96" w:name="_Toc165551211"/>
      <w:bookmarkStart w:id="97" w:name="_Toc183506473"/>
      <w:r w:rsidRPr="002B3989">
        <w:lastRenderedPageBreak/>
        <w:t>Scenario 2</w:t>
      </w:r>
      <w:r>
        <w:t xml:space="preserve"> –</w:t>
      </w:r>
      <w:r w:rsidRPr="002B3989">
        <w:t xml:space="preserve"> </w:t>
      </w:r>
      <w:r>
        <w:t>typing t</w:t>
      </w:r>
      <w:r w:rsidRPr="002B3989">
        <w:t xml:space="preserve">utor </w:t>
      </w:r>
      <w:r>
        <w:t>g</w:t>
      </w:r>
      <w:r w:rsidRPr="002B3989">
        <w:t>ame</w:t>
      </w:r>
      <w:bookmarkEnd w:id="96"/>
      <w:bookmarkEnd w:id="97"/>
    </w:p>
    <w:p w14:paraId="6BB2FC40" w14:textId="77777777" w:rsidR="002E1A3B" w:rsidRPr="002B3989" w:rsidRDefault="002E1A3B" w:rsidP="002E1A3B">
      <w:pPr>
        <w:spacing w:before="0" w:after="80" w:line="240" w:lineRule="auto"/>
      </w:pPr>
      <w:r w:rsidRPr="002B3989">
        <w:t xml:space="preserve">There is a lot of vocabulary in the Software Engineering course. There are also a lot of large, complex assessment tasks like this one which require a lot of typing. A typing game which builds up the vocabulary of the students </w:t>
      </w:r>
      <w:r>
        <w:t xml:space="preserve">studying </w:t>
      </w:r>
      <w:r w:rsidRPr="002B3989">
        <w:t>Software Engineering</w:t>
      </w:r>
      <w:r>
        <w:t>,</w:t>
      </w:r>
      <w:r w:rsidRPr="002B3989">
        <w:t xml:space="preserve"> as well as keyboard skills</w:t>
      </w:r>
      <w:r>
        <w:t>,</w:t>
      </w:r>
      <w:r w:rsidRPr="002B3989">
        <w:t xml:space="preserve"> is required to bridge this gap. Technical vocabulary for this typing program is to be derived from the topics of:</w:t>
      </w:r>
    </w:p>
    <w:p w14:paraId="4C840E06" w14:textId="77777777" w:rsidR="002E1A3B" w:rsidRPr="002B3989" w:rsidRDefault="002E1A3B" w:rsidP="002E1A3B">
      <w:pPr>
        <w:pStyle w:val="ListBullet"/>
        <w:numPr>
          <w:ilvl w:val="0"/>
          <w:numId w:val="1"/>
        </w:numPr>
        <w:spacing w:before="0" w:after="80" w:line="240" w:lineRule="auto"/>
      </w:pPr>
      <w:r w:rsidRPr="002B3989">
        <w:t xml:space="preserve">Programming </w:t>
      </w:r>
      <w:r>
        <w:t>fundamentals</w:t>
      </w:r>
      <w:r w:rsidRPr="002B3989">
        <w:t xml:space="preserve"> – 10 pieces of technical vocabulary</w:t>
      </w:r>
    </w:p>
    <w:p w14:paraId="011ACFE1" w14:textId="77777777" w:rsidR="002E1A3B" w:rsidRPr="002B3989" w:rsidRDefault="002E1A3B" w:rsidP="002E1A3B">
      <w:pPr>
        <w:pStyle w:val="ListBullet"/>
        <w:numPr>
          <w:ilvl w:val="0"/>
          <w:numId w:val="1"/>
        </w:numPr>
        <w:spacing w:before="0" w:after="80" w:line="240" w:lineRule="auto"/>
      </w:pPr>
      <w:r w:rsidRPr="002B3989">
        <w:t>Object-</w:t>
      </w:r>
      <w:r>
        <w:t>oriented</w:t>
      </w:r>
      <w:r w:rsidRPr="002B3989">
        <w:t xml:space="preserve"> </w:t>
      </w:r>
      <w:r>
        <w:t xml:space="preserve">programming </w:t>
      </w:r>
      <w:r w:rsidRPr="002B3989">
        <w:t>– 10 pieces of technical vocabulary</w:t>
      </w:r>
    </w:p>
    <w:p w14:paraId="7CA59A17" w14:textId="77777777" w:rsidR="002E1A3B" w:rsidRPr="002B3989" w:rsidRDefault="002E1A3B" w:rsidP="002E1A3B">
      <w:pPr>
        <w:pStyle w:val="ListBullet"/>
        <w:numPr>
          <w:ilvl w:val="0"/>
          <w:numId w:val="1"/>
        </w:numPr>
        <w:spacing w:before="0" w:after="80" w:line="240" w:lineRule="auto"/>
      </w:pPr>
      <w:r w:rsidRPr="002B3989">
        <w:t xml:space="preserve">Programming </w:t>
      </w:r>
      <w:r>
        <w:t xml:space="preserve">mechatronics </w:t>
      </w:r>
      <w:r w:rsidRPr="002B3989">
        <w:t>– 10 pieces of technical vocabulary</w:t>
      </w:r>
    </w:p>
    <w:p w14:paraId="78155CC3" w14:textId="77777777" w:rsidR="002E1A3B" w:rsidRPr="002B3989" w:rsidRDefault="002E1A3B" w:rsidP="002E1A3B">
      <w:pPr>
        <w:pStyle w:val="ListBullet"/>
        <w:numPr>
          <w:ilvl w:val="0"/>
          <w:numId w:val="1"/>
        </w:numPr>
        <w:spacing w:before="0" w:after="80" w:line="240" w:lineRule="auto"/>
      </w:pPr>
      <w:r w:rsidRPr="002B3989">
        <w:t xml:space="preserve">Secure </w:t>
      </w:r>
      <w:r>
        <w:t xml:space="preserve">software architecture </w:t>
      </w:r>
      <w:r w:rsidRPr="002B3989">
        <w:t>– 10 pieces of technical vocabulary</w:t>
      </w:r>
    </w:p>
    <w:p w14:paraId="6694AC88" w14:textId="77777777" w:rsidR="002E1A3B" w:rsidRPr="002B3989" w:rsidRDefault="002E1A3B" w:rsidP="002E1A3B">
      <w:pPr>
        <w:pStyle w:val="ListBullet"/>
        <w:numPr>
          <w:ilvl w:val="0"/>
          <w:numId w:val="1"/>
        </w:numPr>
        <w:spacing w:before="0" w:after="80" w:line="240" w:lineRule="auto"/>
      </w:pPr>
      <w:r w:rsidRPr="002B3989">
        <w:t xml:space="preserve">Programming for the </w:t>
      </w:r>
      <w:r>
        <w:t xml:space="preserve">web </w:t>
      </w:r>
      <w:r w:rsidRPr="002B3989">
        <w:t>– 10 pieces of technical vocabulary</w:t>
      </w:r>
    </w:p>
    <w:p w14:paraId="70ABDBCF" w14:textId="77777777" w:rsidR="002E1A3B" w:rsidRPr="002B3989" w:rsidRDefault="002E1A3B" w:rsidP="002E1A3B">
      <w:pPr>
        <w:pStyle w:val="ListBullet"/>
        <w:numPr>
          <w:ilvl w:val="0"/>
          <w:numId w:val="1"/>
        </w:numPr>
        <w:spacing w:before="0" w:after="80" w:line="240" w:lineRule="auto"/>
      </w:pPr>
      <w:r w:rsidRPr="002B3989">
        <w:t xml:space="preserve">Software </w:t>
      </w:r>
      <w:r>
        <w:t xml:space="preserve">automation </w:t>
      </w:r>
      <w:r w:rsidRPr="002B3989">
        <w:t>– 10 pieces of technical vocabulary</w:t>
      </w:r>
    </w:p>
    <w:p w14:paraId="0C1C7E73" w14:textId="77777777" w:rsidR="002E1A3B" w:rsidRPr="00C424D8" w:rsidRDefault="002E1A3B" w:rsidP="002E1A3B">
      <w:pPr>
        <w:spacing w:before="0" w:after="80" w:line="240" w:lineRule="auto"/>
      </w:pPr>
      <w:r w:rsidRPr="00C424D8">
        <w:t xml:space="preserve">In addition, </w:t>
      </w:r>
      <w:bookmarkStart w:id="98" w:name="_Int_BYVaWYp8"/>
      <w:r w:rsidRPr="00C424D8">
        <w:t>definitions</w:t>
      </w:r>
      <w:bookmarkEnd w:id="98"/>
      <w:r w:rsidRPr="00C424D8">
        <w:t xml:space="preserve"> and exemplar paragraphs for each of </w:t>
      </w:r>
      <w:r>
        <w:t>the below</w:t>
      </w:r>
      <w:r w:rsidRPr="00C424D8">
        <w:t xml:space="preserve"> NESA key terms need to be included in </w:t>
      </w:r>
      <w:r>
        <w:t>the</w:t>
      </w:r>
      <w:r w:rsidRPr="00C424D8">
        <w:t xml:space="preserve"> typing tutor program</w:t>
      </w:r>
      <w:r>
        <w:t>.</w:t>
      </w:r>
    </w:p>
    <w:p w14:paraId="3C2BCAFC" w14:textId="77777777" w:rsidR="002E1A3B" w:rsidRPr="00C424D8" w:rsidRDefault="002E1A3B" w:rsidP="002E1A3B">
      <w:pPr>
        <w:pStyle w:val="ListBullet"/>
        <w:numPr>
          <w:ilvl w:val="0"/>
          <w:numId w:val="1"/>
        </w:numPr>
        <w:spacing w:before="0" w:after="80" w:line="240" w:lineRule="auto"/>
      </w:pPr>
      <w:r w:rsidRPr="00C424D8">
        <w:t>Identify</w:t>
      </w:r>
    </w:p>
    <w:p w14:paraId="7716EAC7" w14:textId="77777777" w:rsidR="002E1A3B" w:rsidRPr="00C424D8" w:rsidRDefault="002E1A3B" w:rsidP="002E1A3B">
      <w:pPr>
        <w:pStyle w:val="ListBullet"/>
        <w:numPr>
          <w:ilvl w:val="0"/>
          <w:numId w:val="1"/>
        </w:numPr>
        <w:spacing w:before="0" w:after="80" w:line="240" w:lineRule="auto"/>
      </w:pPr>
      <w:r w:rsidRPr="00C424D8">
        <w:t>Define</w:t>
      </w:r>
    </w:p>
    <w:p w14:paraId="4539CE34" w14:textId="77777777" w:rsidR="002E1A3B" w:rsidRPr="00C424D8" w:rsidRDefault="002E1A3B" w:rsidP="002E1A3B">
      <w:pPr>
        <w:pStyle w:val="ListBullet"/>
        <w:numPr>
          <w:ilvl w:val="0"/>
          <w:numId w:val="1"/>
        </w:numPr>
        <w:spacing w:before="0" w:after="80" w:line="240" w:lineRule="auto"/>
      </w:pPr>
      <w:r w:rsidRPr="00C424D8">
        <w:t>Describe</w:t>
      </w:r>
    </w:p>
    <w:p w14:paraId="55A868BF" w14:textId="77777777" w:rsidR="002E1A3B" w:rsidRPr="00C424D8" w:rsidRDefault="002E1A3B" w:rsidP="002E1A3B">
      <w:pPr>
        <w:pStyle w:val="ListBullet"/>
        <w:numPr>
          <w:ilvl w:val="0"/>
          <w:numId w:val="1"/>
        </w:numPr>
        <w:spacing w:before="0" w:after="80" w:line="240" w:lineRule="auto"/>
      </w:pPr>
      <w:r w:rsidRPr="00C424D8">
        <w:t>Explain</w:t>
      </w:r>
    </w:p>
    <w:p w14:paraId="38C748A5" w14:textId="77777777" w:rsidR="002E1A3B" w:rsidRPr="00C424D8" w:rsidRDefault="002E1A3B" w:rsidP="002E1A3B">
      <w:pPr>
        <w:pStyle w:val="ListBullet"/>
        <w:numPr>
          <w:ilvl w:val="0"/>
          <w:numId w:val="1"/>
        </w:numPr>
        <w:spacing w:before="0" w:after="80" w:line="240" w:lineRule="auto"/>
      </w:pPr>
      <w:r w:rsidRPr="00C424D8">
        <w:t>Analyse</w:t>
      </w:r>
    </w:p>
    <w:p w14:paraId="503AB2F0" w14:textId="77777777" w:rsidR="002E1A3B" w:rsidRPr="00C424D8" w:rsidRDefault="002E1A3B" w:rsidP="002E1A3B">
      <w:pPr>
        <w:pStyle w:val="ListBullet"/>
        <w:numPr>
          <w:ilvl w:val="0"/>
          <w:numId w:val="1"/>
        </w:numPr>
        <w:spacing w:before="0" w:after="80" w:line="240" w:lineRule="auto"/>
      </w:pPr>
      <w:r w:rsidRPr="00C424D8">
        <w:t>Justify</w:t>
      </w:r>
    </w:p>
    <w:p w14:paraId="76EF8896" w14:textId="77777777" w:rsidR="002E1A3B" w:rsidRPr="00C424D8" w:rsidRDefault="002E1A3B" w:rsidP="002E1A3B">
      <w:pPr>
        <w:pStyle w:val="ListBullet"/>
        <w:numPr>
          <w:ilvl w:val="0"/>
          <w:numId w:val="1"/>
        </w:numPr>
        <w:spacing w:before="0" w:after="80" w:line="240" w:lineRule="auto"/>
      </w:pPr>
      <w:r w:rsidRPr="00C424D8">
        <w:t>Evaluate</w:t>
      </w:r>
    </w:p>
    <w:p w14:paraId="5E57D5CE" w14:textId="77777777" w:rsidR="002E1A3B" w:rsidRPr="00C424D8" w:rsidRDefault="002E1A3B" w:rsidP="002E1A3B">
      <w:pPr>
        <w:spacing w:before="0" w:after="80" w:line="240" w:lineRule="auto"/>
      </w:pPr>
      <w:r w:rsidRPr="00C424D8">
        <w:t>These exemplar paragraphs are to be read from data files provided.</w:t>
      </w:r>
    </w:p>
    <w:p w14:paraId="6AB22EA7" w14:textId="77777777" w:rsidR="002E1A3B" w:rsidRPr="00C424D8" w:rsidRDefault="002E1A3B" w:rsidP="002E1A3B">
      <w:pPr>
        <w:spacing w:before="0" w:after="80" w:line="240" w:lineRule="auto"/>
      </w:pPr>
      <w:r w:rsidRPr="00C424D8">
        <w:t xml:space="preserve">Additional exercises that train students on how to place their hands on the home row, feel for the bumps on F and J, punctuation marks </w:t>
      </w:r>
      <w:r>
        <w:t xml:space="preserve">and so on </w:t>
      </w:r>
      <w:r w:rsidRPr="00C424D8">
        <w:t xml:space="preserve">must also be included. </w:t>
      </w:r>
      <w:r>
        <w:t xml:space="preserve">Some examples </w:t>
      </w:r>
      <w:r w:rsidRPr="00C424D8">
        <w:t>of typing program</w:t>
      </w:r>
      <w:r>
        <w:t>s</w:t>
      </w:r>
      <w:r w:rsidRPr="00C424D8">
        <w:t xml:space="preserve"> are given here:</w:t>
      </w:r>
    </w:p>
    <w:p w14:paraId="50B4AF4F" w14:textId="77777777" w:rsidR="002E1A3B" w:rsidRPr="002B3989" w:rsidRDefault="002E1A3B" w:rsidP="002E1A3B">
      <w:pPr>
        <w:pStyle w:val="ListBullet"/>
        <w:numPr>
          <w:ilvl w:val="0"/>
          <w:numId w:val="1"/>
        </w:numPr>
        <w:spacing w:before="0" w:after="80" w:line="240" w:lineRule="auto"/>
      </w:pPr>
      <w:r>
        <w:t xml:space="preserve">Speed Typing Online </w:t>
      </w:r>
      <w:hyperlink r:id="rId53" w:history="1">
        <w:r>
          <w:rPr>
            <w:rStyle w:val="Hyperlink"/>
          </w:rPr>
          <w:t>(https://www.speedtypingonline.com/typing-tutor)</w:t>
        </w:r>
      </w:hyperlink>
    </w:p>
    <w:p w14:paraId="3EB64018" w14:textId="77777777" w:rsidR="002E1A3B" w:rsidRPr="002B3989" w:rsidRDefault="002E1A3B" w:rsidP="002E1A3B">
      <w:pPr>
        <w:pStyle w:val="ListBullet"/>
        <w:numPr>
          <w:ilvl w:val="0"/>
          <w:numId w:val="1"/>
        </w:numPr>
        <w:spacing w:before="0" w:after="80" w:line="240" w:lineRule="auto"/>
      </w:pPr>
      <w:r>
        <w:t xml:space="preserve">Typing Trainer </w:t>
      </w:r>
      <w:hyperlink r:id="rId54" w:history="1">
        <w:r w:rsidRPr="006D57D4">
          <w:rPr>
            <w:rStyle w:val="Hyperlink"/>
          </w:rPr>
          <w:t>(https://www.typingtest.com/trainer/)</w:t>
        </w:r>
      </w:hyperlink>
    </w:p>
    <w:p w14:paraId="70C59CC0" w14:textId="77777777" w:rsidR="002E1A3B" w:rsidRPr="002B3989" w:rsidRDefault="002E1A3B" w:rsidP="002E1A3B">
      <w:pPr>
        <w:pStyle w:val="ListBullet"/>
        <w:numPr>
          <w:ilvl w:val="0"/>
          <w:numId w:val="1"/>
        </w:numPr>
        <w:spacing w:before="0" w:after="80" w:line="240" w:lineRule="auto"/>
      </w:pPr>
      <w:r>
        <w:t xml:space="preserve">Typing Academy </w:t>
      </w:r>
      <w:hyperlink r:id="rId55" w:history="1">
        <w:r w:rsidRPr="00801A06">
          <w:rPr>
            <w:rStyle w:val="Hyperlink"/>
          </w:rPr>
          <w:t>(https://www.typing.academy/)</w:t>
        </w:r>
      </w:hyperlink>
      <w:r>
        <w:t>.</w:t>
      </w:r>
    </w:p>
    <w:p w14:paraId="681B6F41" w14:textId="77777777" w:rsidR="002E1A3B" w:rsidRPr="00884574" w:rsidRDefault="002E1A3B" w:rsidP="002E1A3B">
      <w:pPr>
        <w:spacing w:before="0" w:after="80" w:line="240" w:lineRule="auto"/>
      </w:pPr>
      <w:r w:rsidRPr="00884574">
        <w:t xml:space="preserve">The program </w:t>
      </w:r>
      <w:r w:rsidRPr="00884574">
        <w:rPr>
          <w:b/>
          <w:bCs/>
        </w:rPr>
        <w:t>must</w:t>
      </w:r>
      <w:r w:rsidRPr="00884574">
        <w:t>:</w:t>
      </w:r>
    </w:p>
    <w:p w14:paraId="7F87F40A" w14:textId="77777777" w:rsidR="002E1A3B" w:rsidRPr="002B3989" w:rsidRDefault="002E1A3B" w:rsidP="002E1A3B">
      <w:pPr>
        <w:pStyle w:val="ListBullet"/>
        <w:numPr>
          <w:ilvl w:val="0"/>
          <w:numId w:val="1"/>
        </w:numPr>
        <w:spacing w:before="0" w:after="80" w:line="240" w:lineRule="auto"/>
      </w:pPr>
      <w:r>
        <w:t>read</w:t>
      </w:r>
      <w:r w:rsidRPr="002B3989">
        <w:t xml:space="preserve"> the provided data file for the NESA key term exemplar paragraphs</w:t>
      </w:r>
    </w:p>
    <w:p w14:paraId="1DAA2543" w14:textId="77777777" w:rsidR="002E1A3B" w:rsidRPr="002B3989" w:rsidRDefault="002E1A3B" w:rsidP="002E1A3B">
      <w:pPr>
        <w:pStyle w:val="ListBullet"/>
        <w:numPr>
          <w:ilvl w:val="0"/>
          <w:numId w:val="1"/>
        </w:numPr>
        <w:spacing w:before="0" w:after="80" w:line="240" w:lineRule="auto"/>
      </w:pPr>
      <w:r>
        <w:t xml:space="preserve">progress </w:t>
      </w:r>
      <w:r w:rsidRPr="002B3989">
        <w:t>the students</w:t>
      </w:r>
      <w:r>
        <w:t>,</w:t>
      </w:r>
      <w:r w:rsidRPr="002B3989">
        <w:t xml:space="preserve"> from training them how to place their hands on the home row to typing in key words</w:t>
      </w:r>
      <w:r>
        <w:t>,</w:t>
      </w:r>
      <w:r w:rsidRPr="002B3989">
        <w:t xml:space="preserve"> then whole sentences and paragraphs</w:t>
      </w:r>
    </w:p>
    <w:p w14:paraId="236437F5" w14:textId="77777777" w:rsidR="002E1A3B" w:rsidRPr="002B3989" w:rsidRDefault="002E1A3B" w:rsidP="002E1A3B">
      <w:pPr>
        <w:pStyle w:val="ListBullet"/>
        <w:numPr>
          <w:ilvl w:val="0"/>
          <w:numId w:val="1"/>
        </w:numPr>
        <w:spacing w:before="0" w:after="80" w:line="240" w:lineRule="auto"/>
      </w:pPr>
      <w:r>
        <w:t xml:space="preserve">calculate </w:t>
      </w:r>
      <w:r w:rsidRPr="002B3989">
        <w:t>their words per minute and percentage (%) of accuracy</w:t>
      </w:r>
    </w:p>
    <w:p w14:paraId="56C389D2" w14:textId="77777777" w:rsidR="002E1A3B" w:rsidRPr="002B3989" w:rsidRDefault="002E1A3B" w:rsidP="002E1A3B">
      <w:pPr>
        <w:pStyle w:val="ListBullet"/>
        <w:numPr>
          <w:ilvl w:val="0"/>
          <w:numId w:val="1"/>
        </w:numPr>
        <w:spacing w:before="0" w:after="80" w:line="240" w:lineRule="auto"/>
      </w:pPr>
      <w:r>
        <w:t xml:space="preserve">contain </w:t>
      </w:r>
      <w:r w:rsidRPr="002B3989">
        <w:t>at least 5 levels, from absolute beginner at Level 1 to typing in whole sentences and paragraphs at Level 5.</w:t>
      </w:r>
    </w:p>
    <w:p w14:paraId="268B12A2" w14:textId="77777777" w:rsidR="002E1A3B" w:rsidRPr="002B3989" w:rsidRDefault="002E1A3B" w:rsidP="002E1A3B">
      <w:pPr>
        <w:spacing w:before="0" w:after="80" w:line="240" w:lineRule="auto"/>
      </w:pPr>
      <w:r w:rsidRPr="002B3989">
        <w:t xml:space="preserve">The program </w:t>
      </w:r>
      <w:r w:rsidRPr="00CA4500">
        <w:rPr>
          <w:rStyle w:val="Strong"/>
        </w:rPr>
        <w:t>should</w:t>
      </w:r>
      <w:r w:rsidRPr="002B3989">
        <w:t xml:space="preserve"> also:</w:t>
      </w:r>
    </w:p>
    <w:p w14:paraId="4056A66C" w14:textId="77777777" w:rsidR="002E1A3B" w:rsidRPr="002B3989" w:rsidRDefault="002E1A3B" w:rsidP="002E1A3B">
      <w:pPr>
        <w:pStyle w:val="ListBullet"/>
        <w:numPr>
          <w:ilvl w:val="0"/>
          <w:numId w:val="1"/>
        </w:numPr>
        <w:spacing w:before="0" w:after="80" w:line="240" w:lineRule="auto"/>
      </w:pPr>
      <w:r>
        <w:t>give</w:t>
      </w:r>
      <w:r w:rsidRPr="002B3989">
        <w:t xml:space="preserve"> the administrator of the typing tutor the option of entering the technical vocabulary for each of the given Software Engineering topics into a form, which then gets written into at least one file</w:t>
      </w:r>
    </w:p>
    <w:p w14:paraId="573B4158" w14:textId="77777777" w:rsidR="002E1A3B" w:rsidRPr="002B3989" w:rsidRDefault="002E1A3B" w:rsidP="002E1A3B">
      <w:pPr>
        <w:pStyle w:val="ListBullet"/>
        <w:numPr>
          <w:ilvl w:val="0"/>
          <w:numId w:val="1"/>
        </w:numPr>
        <w:spacing w:before="0" w:after="80" w:line="240" w:lineRule="auto"/>
      </w:pPr>
      <w:r>
        <w:t xml:space="preserve">read </w:t>
      </w:r>
      <w:r w:rsidRPr="002B3989">
        <w:t>the technical vocabulary for each topic from the data file generated by the program.</w:t>
      </w:r>
    </w:p>
    <w:p w14:paraId="1746AB15" w14:textId="77777777" w:rsidR="002E1A3B" w:rsidRPr="00CB7613" w:rsidRDefault="002E1A3B" w:rsidP="002E1A3B">
      <w:pPr>
        <w:spacing w:before="0" w:after="80" w:line="240" w:lineRule="auto"/>
      </w:pPr>
      <w:r w:rsidRPr="00CB7613">
        <w:t xml:space="preserve">The program </w:t>
      </w:r>
      <w:r w:rsidRPr="00CB7613">
        <w:rPr>
          <w:rStyle w:val="Strong"/>
        </w:rPr>
        <w:t>could</w:t>
      </w:r>
      <w:r w:rsidRPr="00CB7613">
        <w:t xml:space="preserve"> also:</w:t>
      </w:r>
    </w:p>
    <w:p w14:paraId="0D1DFD81" w14:textId="77777777" w:rsidR="002E1A3B" w:rsidRDefault="002E1A3B" w:rsidP="002E1A3B">
      <w:pPr>
        <w:pStyle w:val="ListBullet"/>
        <w:numPr>
          <w:ilvl w:val="0"/>
          <w:numId w:val="1"/>
        </w:numPr>
        <w:spacing w:before="0" w:after="80" w:line="240" w:lineRule="auto"/>
      </w:pPr>
      <w:r>
        <w:t>contain</w:t>
      </w:r>
      <w:r w:rsidRPr="002B3989">
        <w:t xml:space="preserve"> up to 10 levels, slowly progressing from absolute beginner at Level 1 to expert at Level 10</w:t>
      </w:r>
      <w:r>
        <w:t>,</w:t>
      </w:r>
      <w:r w:rsidRPr="002B3989">
        <w:t xml:space="preserve"> where the students are typing in exemplars of code that perform various tasks from Object-</w:t>
      </w:r>
      <w:r>
        <w:t>oriented</w:t>
      </w:r>
      <w:r w:rsidRPr="002B3989">
        <w:t xml:space="preserve"> </w:t>
      </w:r>
      <w:r>
        <w:t xml:space="preserve">programming </w:t>
      </w:r>
      <w:r w:rsidRPr="002B3989">
        <w:t xml:space="preserve">such as </w:t>
      </w:r>
    </w:p>
    <w:p w14:paraId="5292EC2B" w14:textId="77777777" w:rsidR="002E1A3B" w:rsidRDefault="002E1A3B" w:rsidP="002E1A3B">
      <w:pPr>
        <w:pStyle w:val="ListBullet2"/>
        <w:numPr>
          <w:ilvl w:val="0"/>
          <w:numId w:val="16"/>
        </w:numPr>
        <w:spacing w:before="0" w:after="80" w:line="240" w:lineRule="auto"/>
      </w:pPr>
      <w:r w:rsidRPr="002B3989">
        <w:lastRenderedPageBreak/>
        <w:t>class definition and object instantiation</w:t>
      </w:r>
    </w:p>
    <w:p w14:paraId="697B1133" w14:textId="77777777" w:rsidR="002E1A3B" w:rsidRDefault="002E1A3B" w:rsidP="002E1A3B">
      <w:pPr>
        <w:pStyle w:val="ListBullet2"/>
        <w:numPr>
          <w:ilvl w:val="0"/>
          <w:numId w:val="16"/>
        </w:numPr>
        <w:spacing w:before="0" w:after="80" w:line="240" w:lineRule="auto"/>
      </w:pPr>
      <w:r w:rsidRPr="002B3989">
        <w:t>polymorphism</w:t>
      </w:r>
    </w:p>
    <w:p w14:paraId="314FBABA" w14:textId="77777777" w:rsidR="002E1A3B" w:rsidRDefault="002E1A3B" w:rsidP="002E1A3B">
      <w:pPr>
        <w:pStyle w:val="ListBullet2"/>
        <w:numPr>
          <w:ilvl w:val="0"/>
          <w:numId w:val="16"/>
        </w:numPr>
        <w:spacing w:before="0" w:after="80" w:line="240" w:lineRule="auto"/>
      </w:pPr>
      <w:r w:rsidRPr="002B3989">
        <w:t xml:space="preserve">inheritance and/or Secure </w:t>
      </w:r>
      <w:r>
        <w:t xml:space="preserve">software architecture </w:t>
      </w:r>
      <w:r w:rsidRPr="002B3989">
        <w:t xml:space="preserve">to create MD5 hashes such as those in </w:t>
      </w:r>
      <w:hyperlink r:id="rId56" w:history="1">
        <w:r w:rsidRPr="002B3989">
          <w:rPr>
            <w:rStyle w:val="Hyperlink"/>
          </w:rPr>
          <w:t>Python</w:t>
        </w:r>
      </w:hyperlink>
      <w:r w:rsidRPr="002B3989">
        <w:t xml:space="preserve"> or in </w:t>
      </w:r>
      <w:hyperlink r:id="rId57" w:history="1">
        <w:r w:rsidRPr="002B3989">
          <w:rPr>
            <w:rStyle w:val="Hyperlink"/>
          </w:rPr>
          <w:t>JavaScript</w:t>
        </w:r>
      </w:hyperlink>
    </w:p>
    <w:p w14:paraId="5ABB4C4F" w14:textId="77777777" w:rsidR="002E1A3B" w:rsidRPr="002B3989" w:rsidRDefault="002E1A3B" w:rsidP="002E1A3B">
      <w:pPr>
        <w:pStyle w:val="ListBullet2"/>
        <w:numPr>
          <w:ilvl w:val="0"/>
          <w:numId w:val="16"/>
        </w:numPr>
        <w:spacing w:before="0" w:after="80" w:line="240" w:lineRule="auto"/>
      </w:pPr>
      <w:r w:rsidRPr="002B3989">
        <w:t xml:space="preserve">AES encryption and decryption ciphers in </w:t>
      </w:r>
      <w:hyperlink r:id="rId58" w:history="1">
        <w:r w:rsidRPr="002B3989">
          <w:rPr>
            <w:rStyle w:val="Hyperlink"/>
          </w:rPr>
          <w:t>Python</w:t>
        </w:r>
      </w:hyperlink>
      <w:r w:rsidRPr="002B3989">
        <w:t xml:space="preserve">, or PGP encryption and decryption in </w:t>
      </w:r>
      <w:hyperlink r:id="rId59" w:history="1">
        <w:r w:rsidRPr="002B3989">
          <w:rPr>
            <w:rStyle w:val="Hyperlink"/>
          </w:rPr>
          <w:t>Python</w:t>
        </w:r>
      </w:hyperlink>
      <w:r w:rsidRPr="002B3989">
        <w:t xml:space="preserve"> and </w:t>
      </w:r>
      <w:hyperlink r:id="rId60" w:history="1">
        <w:r w:rsidRPr="002B3989">
          <w:rPr>
            <w:rStyle w:val="Hyperlink"/>
          </w:rPr>
          <w:t>OpenPGP in JavaScript</w:t>
        </w:r>
      </w:hyperlink>
      <w:r w:rsidRPr="002B3989">
        <w:t xml:space="preserve"> as typing practice</w:t>
      </w:r>
    </w:p>
    <w:p w14:paraId="5E6B4B43" w14:textId="77777777" w:rsidR="002E1A3B" w:rsidRDefault="002E1A3B" w:rsidP="002E1A3B">
      <w:pPr>
        <w:pStyle w:val="ListBullet"/>
        <w:numPr>
          <w:ilvl w:val="0"/>
          <w:numId w:val="1"/>
        </w:numPr>
        <w:spacing w:before="0" w:after="80" w:line="240" w:lineRule="auto"/>
      </w:pPr>
      <w:r>
        <w:t xml:space="preserve">read </w:t>
      </w:r>
      <w:r w:rsidRPr="002B3989">
        <w:t>these code exemplars from data files made for the program.</w:t>
      </w:r>
    </w:p>
    <w:bookmarkEnd w:id="92"/>
    <w:p w14:paraId="4EC1066C" w14:textId="77777777" w:rsidR="00311E9E" w:rsidRPr="00C87159" w:rsidRDefault="00311E9E" w:rsidP="00C87159"/>
    <w:p w14:paraId="0249B0A6" w14:textId="1217DF81" w:rsidR="00CB3536" w:rsidRPr="00607DF0" w:rsidRDefault="00CB3536" w:rsidP="003B7FCC"/>
    <w:sectPr w:rsidR="00CB3536" w:rsidRPr="00607DF0" w:rsidSect="00A475DD">
      <w:headerReference w:type="first" r:id="rId61"/>
      <w:footerReference w:type="first" r:id="rId62"/>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CC337" w14:textId="77777777" w:rsidR="009B0D5B" w:rsidRPr="00972B1A" w:rsidRDefault="009B0D5B">
      <w:r w:rsidRPr="00972B1A">
        <w:separator/>
      </w:r>
    </w:p>
    <w:p w14:paraId="2EB9E18F" w14:textId="77777777" w:rsidR="009B0D5B" w:rsidRPr="00972B1A" w:rsidRDefault="009B0D5B"/>
    <w:p w14:paraId="2C0EF6DA" w14:textId="77777777" w:rsidR="009B0D5B" w:rsidRPr="00972B1A" w:rsidRDefault="009B0D5B"/>
  </w:endnote>
  <w:endnote w:type="continuationSeparator" w:id="0">
    <w:p w14:paraId="69B581CF" w14:textId="77777777" w:rsidR="009B0D5B" w:rsidRPr="00972B1A" w:rsidRDefault="009B0D5B">
      <w:r w:rsidRPr="00972B1A">
        <w:continuationSeparator/>
      </w:r>
    </w:p>
    <w:p w14:paraId="7341DDD4" w14:textId="77777777" w:rsidR="009B0D5B" w:rsidRPr="00972B1A" w:rsidRDefault="009B0D5B"/>
    <w:p w14:paraId="40E802FB" w14:textId="77777777" w:rsidR="009B0D5B" w:rsidRPr="00972B1A" w:rsidRDefault="009B0D5B"/>
  </w:endnote>
  <w:endnote w:type="continuationNotice" w:id="1">
    <w:p w14:paraId="350FE31D" w14:textId="77777777" w:rsidR="009B0D5B" w:rsidRPr="00972B1A" w:rsidRDefault="009B0D5B">
      <w:pPr>
        <w:spacing w:before="0" w:line="240" w:lineRule="auto"/>
      </w:pPr>
    </w:p>
    <w:p w14:paraId="3D88AE2C" w14:textId="77777777" w:rsidR="009B0D5B" w:rsidRPr="00972B1A" w:rsidRDefault="009B0D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charset w:val="00"/>
    <w:family w:val="auto"/>
    <w:pitch w:val="variable"/>
    <w:sig w:usb0="A00000FF" w:usb1="4000205B" w:usb2="00000000" w:usb3="00000000" w:csb0="00000193" w:csb1="00000000"/>
    <w:embedRegular r:id="rId1" w:fontKey="{7EF12735-B979-49A0-B9E6-12725F49E084}"/>
  </w:font>
  <w:font w:name="Calibri">
    <w:panose1 w:val="020F0502020204030204"/>
    <w:charset w:val="00"/>
    <w:family w:val="swiss"/>
    <w:pitch w:val="variable"/>
    <w:sig w:usb0="E4002EFF" w:usb1="C200247B" w:usb2="00000009" w:usb3="00000000" w:csb0="000001FF" w:csb1="00000000"/>
    <w:embedRegular r:id="rId2" w:fontKey="{D53D568C-A534-4A34-94ED-BA7C93F44EE1}"/>
    <w:embedBold r:id="rId3" w:fontKey="{88AA0364-BE52-4528-85A2-D4C1617D71F0}"/>
    <w:embedItalic r:id="rId4" w:fontKey="{6891CC33-82F8-4CBC-9EBD-BBBE155ED699}"/>
    <w:embedBoldItalic r:id="rId5" w:fontKey="{27748492-7027-4037-A912-BDF11060CF1C}"/>
  </w:font>
  <w:font w:name="Cordia New">
    <w:panose1 w:val="020B0304020202020204"/>
    <w:charset w:val="DE"/>
    <w:family w:val="swiss"/>
    <w:pitch w:val="variable"/>
    <w:sig w:usb0="81000003" w:usb1="00000000" w:usb2="00000000" w:usb3="00000000" w:csb0="00010001" w:csb1="00000000"/>
    <w:embedRegular r:id="rId6" w:fontKey="{5B54CF56-47B6-4691-A9D5-CD0FA58983CC}"/>
    <w:embedBold r:id="rId7" w:fontKey="{B715B84D-5285-4A80-83AE-B4B87653CD41}"/>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8" w:fontKey="{F609939C-4AF0-4FE2-8C0E-54217243B994}"/>
    <w:embedItalic r:id="rId9" w:fontKey="{8C038E7A-C0F6-40E7-98D7-18D35BB28700}"/>
  </w:font>
  <w:font w:name="Calibri Light">
    <w:panose1 w:val="020F0302020204030204"/>
    <w:charset w:val="00"/>
    <w:family w:val="swiss"/>
    <w:pitch w:val="variable"/>
    <w:sig w:usb0="E4002EFF" w:usb1="C200247B" w:usb2="00000009" w:usb3="00000000" w:csb0="000001FF" w:csb1="00000000"/>
    <w:embedRegular r:id="rId10" w:fontKey="{0C4B344E-D06E-4FC7-9E0A-0C050DCCAED0}"/>
    <w:embedItalic r:id="rId11" w:fontKey="{A9F9D5E8-75E3-4B24-98A6-F03A14421C49}"/>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2" w:fontKey="{49915F74-0B02-4225-B5AF-960ACC63B5D8}"/>
  </w:font>
  <w:font w:name="DengXian">
    <w:altName w:val="等线"/>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AFF" w:usb1="5000217F" w:usb2="00000021" w:usb3="00000000" w:csb0="0000019F" w:csb1="00000000"/>
    <w:embedRegular r:id="rId13" w:fontKey="{53FBAC80-E32E-4396-BFF8-1DCAC65AF248}"/>
    <w:embedBold r:id="rId14" w:fontKey="{0D5CF2DB-06AE-47BC-8830-4755794BD3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3996" w14:textId="1511F490" w:rsidR="00CC4B06" w:rsidRPr="00972B1A" w:rsidRDefault="00CC4B06" w:rsidP="000679AB">
    <w:pPr>
      <w:pStyle w:val="Footer"/>
    </w:pPr>
    <w:r w:rsidRPr="00972B1A">
      <w:t xml:space="preserve">© NSW Department of Education, </w:t>
    </w:r>
    <w:r w:rsidRPr="00972B1A">
      <w:fldChar w:fldCharType="begin"/>
    </w:r>
    <w:r w:rsidRPr="00972B1A">
      <w:instrText xml:space="preserve"> DATE  \@ "MMM-yy"  \* MERGEFORMAT </w:instrText>
    </w:r>
    <w:r w:rsidRPr="00972B1A">
      <w:fldChar w:fldCharType="separate"/>
    </w:r>
    <w:r w:rsidR="00583E8B">
      <w:rPr>
        <w:noProof/>
      </w:rPr>
      <w:t>Jun-25</w:t>
    </w:r>
    <w:r w:rsidRPr="00972B1A">
      <w:fldChar w:fldCharType="end"/>
    </w:r>
    <w:r w:rsidRPr="00972B1A">
      <w:ptab w:relativeTo="margin" w:alignment="right" w:leader="none"/>
    </w:r>
    <w:r w:rsidRPr="00972B1A">
      <w:fldChar w:fldCharType="begin"/>
    </w:r>
    <w:r w:rsidRPr="00972B1A">
      <w:instrText xml:space="preserve"> PAGE  \* Arabic  \* MERGEFORMAT </w:instrText>
    </w:r>
    <w:r w:rsidRPr="00972B1A">
      <w:fldChar w:fldCharType="separate"/>
    </w:r>
    <w:r w:rsidRPr="00972B1A">
      <w:t>2</w:t>
    </w:r>
    <w:r w:rsidRPr="00972B1A">
      <w:fldChar w:fldCharType="end"/>
    </w:r>
    <w:r w:rsidRPr="00972B1A">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D593" w14:textId="06B89838" w:rsidR="00CC4B06" w:rsidRPr="005330F1" w:rsidRDefault="005330F1" w:rsidP="005330F1">
    <w:pPr>
      <w:pStyle w:val="Footer"/>
    </w:pPr>
    <w:r>
      <w:t xml:space="preserve">© NSW Department of Education, </w:t>
    </w:r>
    <w:r>
      <w:fldChar w:fldCharType="begin"/>
    </w:r>
    <w:r>
      <w:instrText xml:space="preserve"> DATE  \@ "MMM-yy"  \* MERGEFORMAT </w:instrText>
    </w:r>
    <w:r>
      <w:fldChar w:fldCharType="separate"/>
    </w:r>
    <w:r w:rsidR="00583E8B">
      <w:rPr>
        <w:noProof/>
      </w:rPr>
      <w:t>Jun-25</w:t>
    </w:r>
    <w:r>
      <w:fldChar w:fldCharType="end"/>
    </w:r>
    <w:r>
      <w:ptab w:relativeTo="margin" w:alignment="right" w:leader="none"/>
    </w:r>
    <w:r>
      <w:rPr>
        <w:b/>
        <w:noProof/>
        <w:sz w:val="28"/>
        <w:szCs w:val="28"/>
      </w:rPr>
      <w:drawing>
        <wp:inline distT="0" distB="0" distL="0" distR="0" wp14:anchorId="145B8330" wp14:editId="15C48907">
          <wp:extent cx="571500" cy="190500"/>
          <wp:effectExtent l="0" t="0" r="0" b="0"/>
          <wp:docPr id="767344190" name="Picture 767344190"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B0E73" w14:textId="0728CF44" w:rsidR="00CC4B06" w:rsidRPr="00755E26" w:rsidRDefault="00755E26" w:rsidP="00755E26">
    <w:pPr>
      <w:pStyle w:val="Logo"/>
      <w:tabs>
        <w:tab w:val="clear" w:pos="10200"/>
        <w:tab w:val="right" w:pos="9639"/>
      </w:tabs>
      <w:ind w:right="-1"/>
      <w:jc w:val="right"/>
    </w:pPr>
    <w:r w:rsidRPr="008426B6">
      <w:rPr>
        <w:noProof/>
      </w:rPr>
      <w:drawing>
        <wp:inline distT="0" distB="0" distL="0" distR="0" wp14:anchorId="208B5A3D" wp14:editId="1D11A55D">
          <wp:extent cx="834442" cy="906218"/>
          <wp:effectExtent l="0" t="0" r="3810" b="8255"/>
          <wp:docPr id="2000982030" name="Graphic 200098203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5DAC4" w14:textId="75EB2359" w:rsidR="00B66954" w:rsidRPr="00B66954" w:rsidRDefault="00B66954" w:rsidP="00B66954">
    <w:pPr>
      <w:pStyle w:val="Footer"/>
    </w:pPr>
    <w:r>
      <w:t xml:space="preserve">© NSW Department of Education, </w:t>
    </w:r>
    <w:r>
      <w:fldChar w:fldCharType="begin"/>
    </w:r>
    <w:r>
      <w:instrText xml:space="preserve"> DATE  \@ "MMM-yy"  \* MERGEFORMAT </w:instrText>
    </w:r>
    <w:r>
      <w:fldChar w:fldCharType="separate"/>
    </w:r>
    <w:r w:rsidR="00583E8B">
      <w:rPr>
        <w:noProof/>
      </w:rPr>
      <w:t>Jun-25</w:t>
    </w:r>
    <w:r>
      <w:fldChar w:fldCharType="end"/>
    </w:r>
    <w:r>
      <w:ptab w:relativeTo="margin" w:alignment="right" w:leader="none"/>
    </w:r>
    <w:r>
      <w:rPr>
        <w:b/>
        <w:noProof/>
        <w:sz w:val="28"/>
        <w:szCs w:val="28"/>
      </w:rPr>
      <w:drawing>
        <wp:inline distT="0" distB="0" distL="0" distR="0" wp14:anchorId="3D10FD5D" wp14:editId="4FD4A3F0">
          <wp:extent cx="571500" cy="190500"/>
          <wp:effectExtent l="0" t="0" r="0" b="0"/>
          <wp:docPr id="1346245268" name="Picture 134624526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5F34F" w14:textId="532CDC8F" w:rsidR="0050283C" w:rsidRPr="005330F1" w:rsidRDefault="0050283C" w:rsidP="005330F1">
    <w:pPr>
      <w:pStyle w:val="Footer"/>
    </w:pPr>
    <w:r>
      <w:t xml:space="preserve">© NSW Department of Education, </w:t>
    </w:r>
    <w:r>
      <w:fldChar w:fldCharType="begin"/>
    </w:r>
    <w:r>
      <w:instrText xml:space="preserve"> DATE  \@ "MMM-yy"  \* MERGEFORMAT </w:instrText>
    </w:r>
    <w:r>
      <w:fldChar w:fldCharType="separate"/>
    </w:r>
    <w:r w:rsidR="00583E8B">
      <w:rPr>
        <w:noProof/>
      </w:rPr>
      <w:t>Jun-25</w:t>
    </w:r>
    <w:r>
      <w:fldChar w:fldCharType="end"/>
    </w:r>
    <w:r>
      <w:ptab w:relativeTo="margin" w:alignment="right" w:leader="none"/>
    </w:r>
    <w:r>
      <w:rPr>
        <w:b/>
        <w:noProof/>
        <w:sz w:val="28"/>
        <w:szCs w:val="28"/>
      </w:rPr>
      <w:drawing>
        <wp:inline distT="0" distB="0" distL="0" distR="0" wp14:anchorId="56F423F8" wp14:editId="6F14CE1D">
          <wp:extent cx="571500" cy="190500"/>
          <wp:effectExtent l="0" t="0" r="0" b="0"/>
          <wp:docPr id="980419142" name="Picture 98041914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40FB" w14:textId="77777777" w:rsidR="00267B7F" w:rsidRPr="00972B1A" w:rsidRDefault="00267B7F"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201D5" w14:textId="77777777" w:rsidR="009B0D5B" w:rsidRPr="00972B1A" w:rsidRDefault="009B0D5B">
      <w:r w:rsidRPr="00972B1A">
        <w:separator/>
      </w:r>
    </w:p>
    <w:p w14:paraId="2B4D029A" w14:textId="77777777" w:rsidR="009B0D5B" w:rsidRPr="00972B1A" w:rsidRDefault="009B0D5B"/>
    <w:p w14:paraId="44698697" w14:textId="77777777" w:rsidR="009B0D5B" w:rsidRPr="00972B1A" w:rsidRDefault="009B0D5B"/>
  </w:footnote>
  <w:footnote w:type="continuationSeparator" w:id="0">
    <w:p w14:paraId="55C67120" w14:textId="77777777" w:rsidR="009B0D5B" w:rsidRPr="00972B1A" w:rsidRDefault="009B0D5B">
      <w:r w:rsidRPr="00972B1A">
        <w:continuationSeparator/>
      </w:r>
    </w:p>
    <w:p w14:paraId="38EEC0B3" w14:textId="77777777" w:rsidR="009B0D5B" w:rsidRPr="00972B1A" w:rsidRDefault="009B0D5B"/>
    <w:p w14:paraId="3A637855" w14:textId="77777777" w:rsidR="009B0D5B" w:rsidRPr="00972B1A" w:rsidRDefault="009B0D5B"/>
  </w:footnote>
  <w:footnote w:type="continuationNotice" w:id="1">
    <w:p w14:paraId="0CFC3674" w14:textId="77777777" w:rsidR="009B0D5B" w:rsidRPr="00972B1A" w:rsidRDefault="009B0D5B">
      <w:pPr>
        <w:spacing w:before="0" w:line="240" w:lineRule="auto"/>
      </w:pPr>
    </w:p>
    <w:p w14:paraId="42C1BAF6" w14:textId="77777777" w:rsidR="009B0D5B" w:rsidRPr="00972B1A" w:rsidRDefault="009B0D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A9A08" w14:textId="456F5867" w:rsidR="00CC4B06" w:rsidRPr="00972B1A" w:rsidRDefault="002E2141" w:rsidP="000679AB">
    <w:pPr>
      <w:pStyle w:val="Documentname"/>
    </w:pPr>
    <w:r w:rsidRPr="00972B1A">
      <w:t>Software Engineering</w:t>
    </w:r>
    <w:r w:rsidR="00CC4B06" w:rsidRPr="00972B1A">
      <w:t xml:space="preserve"> Stage 6 (Year 12)</w:t>
    </w:r>
    <w:r w:rsidR="00207F8E">
      <w:t xml:space="preserve">– Software engineering project </w:t>
    </w:r>
    <w:r w:rsidR="00CC4B06" w:rsidRPr="00972B1A">
      <w:t xml:space="preserve">| </w:t>
    </w:r>
    <w:r w:rsidR="00CC4B06" w:rsidRPr="00972B1A">
      <w:fldChar w:fldCharType="begin"/>
    </w:r>
    <w:r w:rsidR="00CC4B06" w:rsidRPr="00972B1A">
      <w:instrText xml:space="preserve"> PAGE   \* MERGEFORMAT </w:instrText>
    </w:r>
    <w:r w:rsidR="00CC4B06" w:rsidRPr="00972B1A">
      <w:fldChar w:fldCharType="separate"/>
    </w:r>
    <w:r w:rsidR="00CC4B06" w:rsidRPr="00972B1A">
      <w:t>2</w:t>
    </w:r>
    <w:r w:rsidR="00CC4B06" w:rsidRPr="00972B1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4D6AB" w14:textId="70592171" w:rsidR="00CC4B06" w:rsidRPr="00755E26" w:rsidRDefault="00000000" w:rsidP="00755E26">
    <w:pPr>
      <w:pStyle w:val="Header"/>
      <w:spacing w:after="0"/>
    </w:pPr>
    <w:r>
      <w:pict w14:anchorId="550A5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alt="" style="position:absolute;margin-left:-860.05pt;margin-top:-377.35pt;width:2159.7pt;height:988.5pt;z-index:-251658752;mso-wrap-edited:f;mso-width-percent:0;mso-height-percent:0;mso-position-horizontal-relative:margin;mso-position-vertical-relative:margin;mso-width-percent:0;mso-height-percent:0" o:allowincell="f">
          <v:imagedata r:id="rId1" o:title="Untitled design (4)" cropbottom="4005f"/>
          <w10:wrap anchorx="margin" anchory="margin"/>
        </v:shape>
      </w:pict>
    </w:r>
    <w:r w:rsidR="00755E26" w:rsidRPr="009D43DD">
      <w:t>NSW Department of Education</w:t>
    </w:r>
    <w:r w:rsidR="00755E2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4468" w14:textId="1D4E790B" w:rsidR="00B66954" w:rsidRPr="00B66954" w:rsidRDefault="00B66954" w:rsidP="00B66954">
    <w:pPr>
      <w:pStyle w:val="Documentname"/>
    </w:pPr>
    <w:r w:rsidRPr="00972B1A">
      <w:t>Software Engineering Stage 6 (Year 12) – teacher support resource</w:t>
    </w:r>
    <w:r w:rsidR="0017325D">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D6E9" w14:textId="6D30CC14" w:rsidR="00341760" w:rsidRPr="00B66954" w:rsidRDefault="00341760" w:rsidP="00B66954">
    <w:pPr>
      <w:pStyle w:val="Documentname"/>
    </w:pPr>
    <w:r w:rsidRPr="00972B1A">
      <w:t>Software Engineering Stage 6 (Year 12) – teacher support resource</w:t>
    </w:r>
    <w:r w:rsidR="00594003">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FE39" w14:textId="77777777" w:rsidR="00267B7F" w:rsidRPr="00972B1A" w:rsidRDefault="00267B7F"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13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5652EF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002E3B"/>
    <w:multiLevelType w:val="hybridMultilevel"/>
    <w:tmpl w:val="7516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C37B5"/>
    <w:multiLevelType w:val="hybridMultilevel"/>
    <w:tmpl w:val="C9323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695395"/>
    <w:multiLevelType w:val="hybridMultilevel"/>
    <w:tmpl w:val="95764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202FB3"/>
    <w:multiLevelType w:val="hybridMultilevel"/>
    <w:tmpl w:val="0ECE6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5F484E"/>
    <w:multiLevelType w:val="hybridMultilevel"/>
    <w:tmpl w:val="4C8AC8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D406B3"/>
    <w:multiLevelType w:val="hybridMultilevel"/>
    <w:tmpl w:val="1944BF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C3942D7"/>
    <w:multiLevelType w:val="hybridMultilevel"/>
    <w:tmpl w:val="6CF675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0625CE7"/>
    <w:multiLevelType w:val="hybridMultilevel"/>
    <w:tmpl w:val="A7306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A1C124B"/>
    <w:multiLevelType w:val="hybridMultilevel"/>
    <w:tmpl w:val="D4D0D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994726"/>
    <w:multiLevelType w:val="hybridMultilevel"/>
    <w:tmpl w:val="A1082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5C70C4"/>
    <w:multiLevelType w:val="hybridMultilevel"/>
    <w:tmpl w:val="D85CC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5249563">
    <w:abstractNumId w:val="6"/>
  </w:num>
  <w:num w:numId="2" w16cid:durableId="175660417">
    <w:abstractNumId w:val="0"/>
  </w:num>
  <w:num w:numId="3" w16cid:durableId="391777532">
    <w:abstractNumId w:val="13"/>
  </w:num>
  <w:num w:numId="4" w16cid:durableId="439305794">
    <w:abstractNumId w:val="8"/>
  </w:num>
  <w:num w:numId="5" w16cid:durableId="1290356432">
    <w:abstractNumId w:val="1"/>
  </w:num>
  <w:num w:numId="6" w16cid:durableId="1867869184">
    <w:abstractNumId w:val="16"/>
  </w:num>
  <w:num w:numId="7" w16cid:durableId="27872571">
    <w:abstractNumId w:val="4"/>
  </w:num>
  <w:num w:numId="8" w16cid:durableId="1380547438">
    <w:abstractNumId w:val="11"/>
  </w:num>
  <w:num w:numId="9" w16cid:durableId="834879407">
    <w:abstractNumId w:val="10"/>
  </w:num>
  <w:num w:numId="10" w16cid:durableId="10923129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7143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97868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51900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535185">
    <w:abstractNumId w:val="3"/>
  </w:num>
  <w:num w:numId="15" w16cid:durableId="1149830213">
    <w:abstractNumId w:val="2"/>
  </w:num>
  <w:num w:numId="16" w16cid:durableId="1576819943">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586645982">
    <w:abstractNumId w:val="0"/>
  </w:num>
  <w:num w:numId="18" w16cid:durableId="1049963316">
    <w:abstractNumId w:val="6"/>
  </w:num>
  <w:num w:numId="19" w16cid:durableId="715815256">
    <w:abstractNumId w:val="13"/>
  </w:num>
  <w:num w:numId="20" w16cid:durableId="1876693878">
    <w:abstractNumId w:val="13"/>
  </w:num>
  <w:num w:numId="21" w16cid:durableId="934364741">
    <w:abstractNumId w:val="8"/>
  </w:num>
  <w:num w:numId="22" w16cid:durableId="679428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2601465">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4" w16cid:durableId="1362821548">
    <w:abstractNumId w:val="0"/>
  </w:num>
  <w:num w:numId="25" w16cid:durableId="1083456762">
    <w:abstractNumId w:val="6"/>
  </w:num>
  <w:num w:numId="26" w16cid:durableId="35932099">
    <w:abstractNumId w:val="13"/>
  </w:num>
  <w:num w:numId="27" w16cid:durableId="1086458350">
    <w:abstractNumId w:val="13"/>
  </w:num>
  <w:num w:numId="28" w16cid:durableId="527375256">
    <w:abstractNumId w:val="8"/>
  </w:num>
  <w:num w:numId="29" w16cid:durableId="2146199095">
    <w:abstractNumId w:val="7"/>
  </w:num>
  <w:num w:numId="30" w16cid:durableId="19801847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789553">
    <w:abstractNumId w:val="6"/>
  </w:num>
  <w:num w:numId="32" w16cid:durableId="626817150">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3" w16cid:durableId="2051496676">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4" w16cid:durableId="206316516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1696347197">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6" w16cid:durableId="1495031103">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7" w16cid:durableId="182925197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8" w16cid:durableId="953486869">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9" w16cid:durableId="898594586">
    <w:abstractNumId w:val="6"/>
  </w:num>
  <w:num w:numId="40" w16cid:durableId="711344501">
    <w:abstractNumId w:val="6"/>
  </w:num>
  <w:num w:numId="41" w16cid:durableId="2078505099">
    <w:abstractNumId w:val="6"/>
  </w:num>
  <w:num w:numId="42" w16cid:durableId="626593452">
    <w:abstractNumId w:val="5"/>
  </w:num>
  <w:num w:numId="43" w16cid:durableId="934168009">
    <w:abstractNumId w:val="14"/>
  </w:num>
  <w:num w:numId="44" w16cid:durableId="394669702">
    <w:abstractNumId w:val="15"/>
  </w:num>
  <w:num w:numId="45" w16cid:durableId="2017419252">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196"/>
    <w:rsid w:val="0000031A"/>
    <w:rsid w:val="00001224"/>
    <w:rsid w:val="000012BF"/>
    <w:rsid w:val="00001383"/>
    <w:rsid w:val="00001457"/>
    <w:rsid w:val="00001761"/>
    <w:rsid w:val="00001C08"/>
    <w:rsid w:val="00001F3E"/>
    <w:rsid w:val="00002BEA"/>
    <w:rsid w:val="00002BF1"/>
    <w:rsid w:val="00002D41"/>
    <w:rsid w:val="00002F07"/>
    <w:rsid w:val="00004291"/>
    <w:rsid w:val="0000558E"/>
    <w:rsid w:val="00006220"/>
    <w:rsid w:val="00006968"/>
    <w:rsid w:val="00006CD7"/>
    <w:rsid w:val="000103FC"/>
    <w:rsid w:val="00010746"/>
    <w:rsid w:val="00010C57"/>
    <w:rsid w:val="00010CF9"/>
    <w:rsid w:val="00010D17"/>
    <w:rsid w:val="00011274"/>
    <w:rsid w:val="000113D3"/>
    <w:rsid w:val="00011567"/>
    <w:rsid w:val="00011966"/>
    <w:rsid w:val="00011F0D"/>
    <w:rsid w:val="0001224F"/>
    <w:rsid w:val="00012E0C"/>
    <w:rsid w:val="00013216"/>
    <w:rsid w:val="00013E7B"/>
    <w:rsid w:val="000141EA"/>
    <w:rsid w:val="00014228"/>
    <w:rsid w:val="000143DF"/>
    <w:rsid w:val="000144A8"/>
    <w:rsid w:val="00014EF2"/>
    <w:rsid w:val="000151F8"/>
    <w:rsid w:val="0001538B"/>
    <w:rsid w:val="00015683"/>
    <w:rsid w:val="00015D43"/>
    <w:rsid w:val="00015D83"/>
    <w:rsid w:val="00016801"/>
    <w:rsid w:val="00016803"/>
    <w:rsid w:val="0001680E"/>
    <w:rsid w:val="00016FB9"/>
    <w:rsid w:val="00017173"/>
    <w:rsid w:val="00017178"/>
    <w:rsid w:val="00017719"/>
    <w:rsid w:val="000178A2"/>
    <w:rsid w:val="00017CFB"/>
    <w:rsid w:val="00020F20"/>
    <w:rsid w:val="00021171"/>
    <w:rsid w:val="000212A0"/>
    <w:rsid w:val="00021673"/>
    <w:rsid w:val="000219EB"/>
    <w:rsid w:val="00021C91"/>
    <w:rsid w:val="00022F42"/>
    <w:rsid w:val="00023406"/>
    <w:rsid w:val="00023644"/>
    <w:rsid w:val="000236FD"/>
    <w:rsid w:val="00023790"/>
    <w:rsid w:val="00024602"/>
    <w:rsid w:val="0002463D"/>
    <w:rsid w:val="00024D1B"/>
    <w:rsid w:val="00024F9B"/>
    <w:rsid w:val="000250CE"/>
    <w:rsid w:val="00025262"/>
    <w:rsid w:val="000252FF"/>
    <w:rsid w:val="000253AE"/>
    <w:rsid w:val="000254EE"/>
    <w:rsid w:val="00025908"/>
    <w:rsid w:val="00025A0B"/>
    <w:rsid w:val="00025CC0"/>
    <w:rsid w:val="00025E5A"/>
    <w:rsid w:val="0002616E"/>
    <w:rsid w:val="00026ED5"/>
    <w:rsid w:val="00027DE0"/>
    <w:rsid w:val="0003079A"/>
    <w:rsid w:val="000307BD"/>
    <w:rsid w:val="00030A36"/>
    <w:rsid w:val="00030EBC"/>
    <w:rsid w:val="0003144E"/>
    <w:rsid w:val="000316B1"/>
    <w:rsid w:val="00032067"/>
    <w:rsid w:val="000321A5"/>
    <w:rsid w:val="000323E0"/>
    <w:rsid w:val="00032921"/>
    <w:rsid w:val="000331B6"/>
    <w:rsid w:val="000332D8"/>
    <w:rsid w:val="0003452C"/>
    <w:rsid w:val="000345E4"/>
    <w:rsid w:val="00034CD8"/>
    <w:rsid w:val="00034F5E"/>
    <w:rsid w:val="000351BD"/>
    <w:rsid w:val="0003541F"/>
    <w:rsid w:val="00036008"/>
    <w:rsid w:val="000360B1"/>
    <w:rsid w:val="0003642C"/>
    <w:rsid w:val="00036640"/>
    <w:rsid w:val="00036706"/>
    <w:rsid w:val="0003698F"/>
    <w:rsid w:val="00036DD3"/>
    <w:rsid w:val="0003701F"/>
    <w:rsid w:val="0003703B"/>
    <w:rsid w:val="000376BE"/>
    <w:rsid w:val="000379FA"/>
    <w:rsid w:val="00037C82"/>
    <w:rsid w:val="00040099"/>
    <w:rsid w:val="000406F7"/>
    <w:rsid w:val="000408BA"/>
    <w:rsid w:val="00040A44"/>
    <w:rsid w:val="00040B56"/>
    <w:rsid w:val="00040BDB"/>
    <w:rsid w:val="00040BF3"/>
    <w:rsid w:val="00040DEC"/>
    <w:rsid w:val="00041070"/>
    <w:rsid w:val="00041A0D"/>
    <w:rsid w:val="00041A45"/>
    <w:rsid w:val="000423E3"/>
    <w:rsid w:val="0004292D"/>
    <w:rsid w:val="00042CF2"/>
    <w:rsid w:val="00042D2E"/>
    <w:rsid w:val="00042D30"/>
    <w:rsid w:val="00043146"/>
    <w:rsid w:val="000435E3"/>
    <w:rsid w:val="000436B5"/>
    <w:rsid w:val="00043B4E"/>
    <w:rsid w:val="00043FA0"/>
    <w:rsid w:val="000448E1"/>
    <w:rsid w:val="00044C5D"/>
    <w:rsid w:val="00044D23"/>
    <w:rsid w:val="00044F63"/>
    <w:rsid w:val="00045998"/>
    <w:rsid w:val="00045CFE"/>
    <w:rsid w:val="000462BC"/>
    <w:rsid w:val="00046417"/>
    <w:rsid w:val="00046473"/>
    <w:rsid w:val="00046887"/>
    <w:rsid w:val="00046A90"/>
    <w:rsid w:val="00046C8F"/>
    <w:rsid w:val="0004707F"/>
    <w:rsid w:val="000507E6"/>
    <w:rsid w:val="00050995"/>
    <w:rsid w:val="000509B2"/>
    <w:rsid w:val="0005163D"/>
    <w:rsid w:val="00051AF5"/>
    <w:rsid w:val="00051DC3"/>
    <w:rsid w:val="00051E4B"/>
    <w:rsid w:val="000521EE"/>
    <w:rsid w:val="00052472"/>
    <w:rsid w:val="00052758"/>
    <w:rsid w:val="00052819"/>
    <w:rsid w:val="00053399"/>
    <w:rsid w:val="000534E3"/>
    <w:rsid w:val="000534F4"/>
    <w:rsid w:val="000535B7"/>
    <w:rsid w:val="00053726"/>
    <w:rsid w:val="00053EC3"/>
    <w:rsid w:val="00053F07"/>
    <w:rsid w:val="00054A34"/>
    <w:rsid w:val="00054C57"/>
    <w:rsid w:val="00055275"/>
    <w:rsid w:val="00055FFA"/>
    <w:rsid w:val="000562A7"/>
    <w:rsid w:val="00056306"/>
    <w:rsid w:val="000564F8"/>
    <w:rsid w:val="000568B2"/>
    <w:rsid w:val="000568E4"/>
    <w:rsid w:val="00056A41"/>
    <w:rsid w:val="00056AA2"/>
    <w:rsid w:val="0005705F"/>
    <w:rsid w:val="00057444"/>
    <w:rsid w:val="00057BC8"/>
    <w:rsid w:val="00060032"/>
    <w:rsid w:val="0006029F"/>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5B0"/>
    <w:rsid w:val="00066613"/>
    <w:rsid w:val="00066699"/>
    <w:rsid w:val="00066779"/>
    <w:rsid w:val="00066942"/>
    <w:rsid w:val="00066C79"/>
    <w:rsid w:val="00067373"/>
    <w:rsid w:val="000679AB"/>
    <w:rsid w:val="000706C4"/>
    <w:rsid w:val="00070ADE"/>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B13"/>
    <w:rsid w:val="00073E5C"/>
    <w:rsid w:val="00073FD2"/>
    <w:rsid w:val="00074BA5"/>
    <w:rsid w:val="00075B4E"/>
    <w:rsid w:val="00075C33"/>
    <w:rsid w:val="00075DFC"/>
    <w:rsid w:val="00075F54"/>
    <w:rsid w:val="00075F81"/>
    <w:rsid w:val="00077A7C"/>
    <w:rsid w:val="00077FB3"/>
    <w:rsid w:val="00077FD3"/>
    <w:rsid w:val="000800D4"/>
    <w:rsid w:val="00081E48"/>
    <w:rsid w:val="00081EF1"/>
    <w:rsid w:val="000822E0"/>
    <w:rsid w:val="00082479"/>
    <w:rsid w:val="00082879"/>
    <w:rsid w:val="00082E53"/>
    <w:rsid w:val="0008332C"/>
    <w:rsid w:val="00083F19"/>
    <w:rsid w:val="000844F9"/>
    <w:rsid w:val="00084830"/>
    <w:rsid w:val="00084B20"/>
    <w:rsid w:val="00085230"/>
    <w:rsid w:val="00085483"/>
    <w:rsid w:val="000857B3"/>
    <w:rsid w:val="00085821"/>
    <w:rsid w:val="0008606A"/>
    <w:rsid w:val="000864B6"/>
    <w:rsid w:val="00086656"/>
    <w:rsid w:val="000867E7"/>
    <w:rsid w:val="00086D87"/>
    <w:rsid w:val="000872D6"/>
    <w:rsid w:val="00087796"/>
    <w:rsid w:val="0009027C"/>
    <w:rsid w:val="0009035D"/>
    <w:rsid w:val="00090565"/>
    <w:rsid w:val="00090628"/>
    <w:rsid w:val="0009113B"/>
    <w:rsid w:val="000914F8"/>
    <w:rsid w:val="0009169E"/>
    <w:rsid w:val="00091979"/>
    <w:rsid w:val="00091AC9"/>
    <w:rsid w:val="00092A62"/>
    <w:rsid w:val="00092AB4"/>
    <w:rsid w:val="00092D24"/>
    <w:rsid w:val="0009321D"/>
    <w:rsid w:val="000944B2"/>
    <w:rsid w:val="0009452F"/>
    <w:rsid w:val="00094995"/>
    <w:rsid w:val="00094C87"/>
    <w:rsid w:val="0009511A"/>
    <w:rsid w:val="000955F0"/>
    <w:rsid w:val="00095770"/>
    <w:rsid w:val="000958ED"/>
    <w:rsid w:val="00095D21"/>
    <w:rsid w:val="00095FB2"/>
    <w:rsid w:val="00096003"/>
    <w:rsid w:val="0009605D"/>
    <w:rsid w:val="000960C4"/>
    <w:rsid w:val="0009630D"/>
    <w:rsid w:val="00096701"/>
    <w:rsid w:val="00096BC9"/>
    <w:rsid w:val="00097054"/>
    <w:rsid w:val="000976F8"/>
    <w:rsid w:val="00097E72"/>
    <w:rsid w:val="000A011D"/>
    <w:rsid w:val="000A0200"/>
    <w:rsid w:val="000A0587"/>
    <w:rsid w:val="000A09AD"/>
    <w:rsid w:val="000A0C05"/>
    <w:rsid w:val="000A1456"/>
    <w:rsid w:val="000A1EF7"/>
    <w:rsid w:val="000A1FAE"/>
    <w:rsid w:val="000A2393"/>
    <w:rsid w:val="000A2496"/>
    <w:rsid w:val="000A2FE5"/>
    <w:rsid w:val="000A31BF"/>
    <w:rsid w:val="000A33D4"/>
    <w:rsid w:val="000A3CC0"/>
    <w:rsid w:val="000A3F41"/>
    <w:rsid w:val="000A4060"/>
    <w:rsid w:val="000A41E7"/>
    <w:rsid w:val="000A451E"/>
    <w:rsid w:val="000A4FB2"/>
    <w:rsid w:val="000A5751"/>
    <w:rsid w:val="000A5DF6"/>
    <w:rsid w:val="000A6279"/>
    <w:rsid w:val="000A796C"/>
    <w:rsid w:val="000A7A61"/>
    <w:rsid w:val="000B09C8"/>
    <w:rsid w:val="000B0A6A"/>
    <w:rsid w:val="000B0E69"/>
    <w:rsid w:val="000B111A"/>
    <w:rsid w:val="000B1348"/>
    <w:rsid w:val="000B1CD4"/>
    <w:rsid w:val="000B1FC2"/>
    <w:rsid w:val="000B2124"/>
    <w:rsid w:val="000B249F"/>
    <w:rsid w:val="000B2886"/>
    <w:rsid w:val="000B28B6"/>
    <w:rsid w:val="000B2A5E"/>
    <w:rsid w:val="000B2CB6"/>
    <w:rsid w:val="000B30E1"/>
    <w:rsid w:val="000B3300"/>
    <w:rsid w:val="000B3CAB"/>
    <w:rsid w:val="000B3E10"/>
    <w:rsid w:val="000B4242"/>
    <w:rsid w:val="000B48A4"/>
    <w:rsid w:val="000B4BDF"/>
    <w:rsid w:val="000B4F65"/>
    <w:rsid w:val="000B5B44"/>
    <w:rsid w:val="000B6299"/>
    <w:rsid w:val="000B62B1"/>
    <w:rsid w:val="000B692C"/>
    <w:rsid w:val="000B70B6"/>
    <w:rsid w:val="000B75CB"/>
    <w:rsid w:val="000B7929"/>
    <w:rsid w:val="000B7D49"/>
    <w:rsid w:val="000C09EC"/>
    <w:rsid w:val="000C0E91"/>
    <w:rsid w:val="000C0FB5"/>
    <w:rsid w:val="000C1078"/>
    <w:rsid w:val="000C16A7"/>
    <w:rsid w:val="000C1BCD"/>
    <w:rsid w:val="000C250C"/>
    <w:rsid w:val="000C2DDC"/>
    <w:rsid w:val="000C3016"/>
    <w:rsid w:val="000C33A2"/>
    <w:rsid w:val="000C3531"/>
    <w:rsid w:val="000C39A2"/>
    <w:rsid w:val="000C3B84"/>
    <w:rsid w:val="000C415A"/>
    <w:rsid w:val="000C417A"/>
    <w:rsid w:val="000C43DF"/>
    <w:rsid w:val="000C4E35"/>
    <w:rsid w:val="000C56F0"/>
    <w:rsid w:val="000C575E"/>
    <w:rsid w:val="000C5BAE"/>
    <w:rsid w:val="000C5E9A"/>
    <w:rsid w:val="000C61FB"/>
    <w:rsid w:val="000C6A06"/>
    <w:rsid w:val="000C6AD8"/>
    <w:rsid w:val="000C6C18"/>
    <w:rsid w:val="000C6F0A"/>
    <w:rsid w:val="000C6F89"/>
    <w:rsid w:val="000C74A7"/>
    <w:rsid w:val="000C74D2"/>
    <w:rsid w:val="000C795C"/>
    <w:rsid w:val="000C7D4F"/>
    <w:rsid w:val="000D0438"/>
    <w:rsid w:val="000D06BD"/>
    <w:rsid w:val="000D0D89"/>
    <w:rsid w:val="000D1CAE"/>
    <w:rsid w:val="000D2063"/>
    <w:rsid w:val="000D24EC"/>
    <w:rsid w:val="000D297E"/>
    <w:rsid w:val="000D2C3A"/>
    <w:rsid w:val="000D2C99"/>
    <w:rsid w:val="000D3429"/>
    <w:rsid w:val="000D344F"/>
    <w:rsid w:val="000D3E79"/>
    <w:rsid w:val="000D3EC0"/>
    <w:rsid w:val="000D3ECD"/>
    <w:rsid w:val="000D40C8"/>
    <w:rsid w:val="000D4665"/>
    <w:rsid w:val="000D46A4"/>
    <w:rsid w:val="000D48A8"/>
    <w:rsid w:val="000D498E"/>
    <w:rsid w:val="000D4B5A"/>
    <w:rsid w:val="000D55B1"/>
    <w:rsid w:val="000D603B"/>
    <w:rsid w:val="000D64D8"/>
    <w:rsid w:val="000D667E"/>
    <w:rsid w:val="000D7903"/>
    <w:rsid w:val="000D7FD0"/>
    <w:rsid w:val="000E019B"/>
    <w:rsid w:val="000E2020"/>
    <w:rsid w:val="000E225B"/>
    <w:rsid w:val="000E2781"/>
    <w:rsid w:val="000E386B"/>
    <w:rsid w:val="000E3B06"/>
    <w:rsid w:val="000E3C1C"/>
    <w:rsid w:val="000E41B7"/>
    <w:rsid w:val="000E47E8"/>
    <w:rsid w:val="000E4CD1"/>
    <w:rsid w:val="000E5045"/>
    <w:rsid w:val="000E5125"/>
    <w:rsid w:val="000E5A61"/>
    <w:rsid w:val="000E5DBC"/>
    <w:rsid w:val="000E60E5"/>
    <w:rsid w:val="000E68D7"/>
    <w:rsid w:val="000E6BA0"/>
    <w:rsid w:val="000E749A"/>
    <w:rsid w:val="000E75CE"/>
    <w:rsid w:val="000E7689"/>
    <w:rsid w:val="000E7854"/>
    <w:rsid w:val="000F04DA"/>
    <w:rsid w:val="000F0AED"/>
    <w:rsid w:val="000F174A"/>
    <w:rsid w:val="000F1E90"/>
    <w:rsid w:val="000F2245"/>
    <w:rsid w:val="000F2983"/>
    <w:rsid w:val="000F2CE1"/>
    <w:rsid w:val="000F322B"/>
    <w:rsid w:val="000F35CC"/>
    <w:rsid w:val="000F38F4"/>
    <w:rsid w:val="000F39DE"/>
    <w:rsid w:val="000F455D"/>
    <w:rsid w:val="000F4AB2"/>
    <w:rsid w:val="000F4B2A"/>
    <w:rsid w:val="000F59CB"/>
    <w:rsid w:val="000F5B85"/>
    <w:rsid w:val="000F5DBC"/>
    <w:rsid w:val="000F5E68"/>
    <w:rsid w:val="000F668E"/>
    <w:rsid w:val="000F6CDD"/>
    <w:rsid w:val="000F6DCB"/>
    <w:rsid w:val="000F70CB"/>
    <w:rsid w:val="000F71D6"/>
    <w:rsid w:val="000F7960"/>
    <w:rsid w:val="000F797B"/>
    <w:rsid w:val="001007D3"/>
    <w:rsid w:val="00100B59"/>
    <w:rsid w:val="00100DC5"/>
    <w:rsid w:val="00100E27"/>
    <w:rsid w:val="00100E5A"/>
    <w:rsid w:val="00100FCC"/>
    <w:rsid w:val="00101135"/>
    <w:rsid w:val="001024B7"/>
    <w:rsid w:val="0010259B"/>
    <w:rsid w:val="00102BBD"/>
    <w:rsid w:val="00103223"/>
    <w:rsid w:val="00103318"/>
    <w:rsid w:val="00103D80"/>
    <w:rsid w:val="0010405D"/>
    <w:rsid w:val="0010433A"/>
    <w:rsid w:val="00104394"/>
    <w:rsid w:val="001043B3"/>
    <w:rsid w:val="0010447D"/>
    <w:rsid w:val="00104A05"/>
    <w:rsid w:val="00104EE0"/>
    <w:rsid w:val="0010518D"/>
    <w:rsid w:val="00106009"/>
    <w:rsid w:val="001061F9"/>
    <w:rsid w:val="00106249"/>
    <w:rsid w:val="001068B3"/>
    <w:rsid w:val="00106A3B"/>
    <w:rsid w:val="0010708F"/>
    <w:rsid w:val="0011060C"/>
    <w:rsid w:val="001107B0"/>
    <w:rsid w:val="001113CC"/>
    <w:rsid w:val="00111626"/>
    <w:rsid w:val="00111706"/>
    <w:rsid w:val="00111D72"/>
    <w:rsid w:val="00111D85"/>
    <w:rsid w:val="00111D88"/>
    <w:rsid w:val="00111EA0"/>
    <w:rsid w:val="001127E5"/>
    <w:rsid w:val="0011316E"/>
    <w:rsid w:val="00113419"/>
    <w:rsid w:val="001136FA"/>
    <w:rsid w:val="00113763"/>
    <w:rsid w:val="00113B56"/>
    <w:rsid w:val="00113CED"/>
    <w:rsid w:val="00113D6C"/>
    <w:rsid w:val="001140AF"/>
    <w:rsid w:val="00114136"/>
    <w:rsid w:val="0011460E"/>
    <w:rsid w:val="001146A5"/>
    <w:rsid w:val="001147B2"/>
    <w:rsid w:val="001148CC"/>
    <w:rsid w:val="00114B7D"/>
    <w:rsid w:val="001153F3"/>
    <w:rsid w:val="0011673B"/>
    <w:rsid w:val="0011687D"/>
    <w:rsid w:val="00116B9C"/>
    <w:rsid w:val="00116EF7"/>
    <w:rsid w:val="00116FF9"/>
    <w:rsid w:val="00117205"/>
    <w:rsid w:val="001177C4"/>
    <w:rsid w:val="00117B7D"/>
    <w:rsid w:val="00117BB2"/>
    <w:rsid w:val="00117FF3"/>
    <w:rsid w:val="0012093E"/>
    <w:rsid w:val="001209D8"/>
    <w:rsid w:val="00121519"/>
    <w:rsid w:val="00121D21"/>
    <w:rsid w:val="001228B1"/>
    <w:rsid w:val="00122D3B"/>
    <w:rsid w:val="0012309B"/>
    <w:rsid w:val="00124118"/>
    <w:rsid w:val="00124127"/>
    <w:rsid w:val="00124407"/>
    <w:rsid w:val="00124C42"/>
    <w:rsid w:val="00124FBE"/>
    <w:rsid w:val="00125121"/>
    <w:rsid w:val="0012539C"/>
    <w:rsid w:val="00125549"/>
    <w:rsid w:val="00125C6C"/>
    <w:rsid w:val="00125F4D"/>
    <w:rsid w:val="00126213"/>
    <w:rsid w:val="001264FB"/>
    <w:rsid w:val="00126AD8"/>
    <w:rsid w:val="00126CFD"/>
    <w:rsid w:val="001270E8"/>
    <w:rsid w:val="00127648"/>
    <w:rsid w:val="00127826"/>
    <w:rsid w:val="00127DC2"/>
    <w:rsid w:val="0013032B"/>
    <w:rsid w:val="001305EA"/>
    <w:rsid w:val="00130AEA"/>
    <w:rsid w:val="00130DBF"/>
    <w:rsid w:val="001315B1"/>
    <w:rsid w:val="001315F7"/>
    <w:rsid w:val="0013164D"/>
    <w:rsid w:val="00131740"/>
    <w:rsid w:val="001321CE"/>
    <w:rsid w:val="001326BD"/>
    <w:rsid w:val="001328FA"/>
    <w:rsid w:val="00132EFA"/>
    <w:rsid w:val="0013358B"/>
    <w:rsid w:val="0013419A"/>
    <w:rsid w:val="00134700"/>
    <w:rsid w:val="001349AB"/>
    <w:rsid w:val="00134E23"/>
    <w:rsid w:val="00134EB9"/>
    <w:rsid w:val="001354AB"/>
    <w:rsid w:val="00135895"/>
    <w:rsid w:val="00135DC3"/>
    <w:rsid w:val="00135E80"/>
    <w:rsid w:val="00135E9F"/>
    <w:rsid w:val="00136274"/>
    <w:rsid w:val="001362C9"/>
    <w:rsid w:val="00136416"/>
    <w:rsid w:val="001372F9"/>
    <w:rsid w:val="001377F5"/>
    <w:rsid w:val="00137B6F"/>
    <w:rsid w:val="00137D52"/>
    <w:rsid w:val="00137EEA"/>
    <w:rsid w:val="001401C3"/>
    <w:rsid w:val="00140753"/>
    <w:rsid w:val="001409C3"/>
    <w:rsid w:val="00140C10"/>
    <w:rsid w:val="001412C5"/>
    <w:rsid w:val="001413F0"/>
    <w:rsid w:val="0014239C"/>
    <w:rsid w:val="001423E7"/>
    <w:rsid w:val="00142B96"/>
    <w:rsid w:val="001432CF"/>
    <w:rsid w:val="0014353A"/>
    <w:rsid w:val="00143921"/>
    <w:rsid w:val="00143DCB"/>
    <w:rsid w:val="00144255"/>
    <w:rsid w:val="001447CF"/>
    <w:rsid w:val="00144DE6"/>
    <w:rsid w:val="00144F11"/>
    <w:rsid w:val="0014566A"/>
    <w:rsid w:val="00146A11"/>
    <w:rsid w:val="00146F04"/>
    <w:rsid w:val="00147490"/>
    <w:rsid w:val="00147AC5"/>
    <w:rsid w:val="00147E90"/>
    <w:rsid w:val="001501E6"/>
    <w:rsid w:val="00150255"/>
    <w:rsid w:val="00150972"/>
    <w:rsid w:val="00150EBC"/>
    <w:rsid w:val="001520B0"/>
    <w:rsid w:val="001520DB"/>
    <w:rsid w:val="00152745"/>
    <w:rsid w:val="00153245"/>
    <w:rsid w:val="001538FD"/>
    <w:rsid w:val="00153A07"/>
    <w:rsid w:val="001540C1"/>
    <w:rsid w:val="0015434B"/>
    <w:rsid w:val="0015446A"/>
    <w:rsid w:val="0015487C"/>
    <w:rsid w:val="00154BBA"/>
    <w:rsid w:val="00154D34"/>
    <w:rsid w:val="00155144"/>
    <w:rsid w:val="00155308"/>
    <w:rsid w:val="00155A8B"/>
    <w:rsid w:val="00156E20"/>
    <w:rsid w:val="00156EE8"/>
    <w:rsid w:val="001570C0"/>
    <w:rsid w:val="0015712E"/>
    <w:rsid w:val="001575B2"/>
    <w:rsid w:val="001576B3"/>
    <w:rsid w:val="001577D2"/>
    <w:rsid w:val="00157D2B"/>
    <w:rsid w:val="00157F20"/>
    <w:rsid w:val="0016010B"/>
    <w:rsid w:val="00160358"/>
    <w:rsid w:val="00160378"/>
    <w:rsid w:val="00160461"/>
    <w:rsid w:val="00160B3F"/>
    <w:rsid w:val="001619FC"/>
    <w:rsid w:val="001620D4"/>
    <w:rsid w:val="001621B1"/>
    <w:rsid w:val="00162480"/>
    <w:rsid w:val="001624CE"/>
    <w:rsid w:val="001625F0"/>
    <w:rsid w:val="00162720"/>
    <w:rsid w:val="001627B7"/>
    <w:rsid w:val="00162A1E"/>
    <w:rsid w:val="00162B3D"/>
    <w:rsid w:val="00162C3A"/>
    <w:rsid w:val="00162F5B"/>
    <w:rsid w:val="001630E1"/>
    <w:rsid w:val="00163137"/>
    <w:rsid w:val="00163880"/>
    <w:rsid w:val="00163A11"/>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54"/>
    <w:rsid w:val="001729EC"/>
    <w:rsid w:val="00172AC9"/>
    <w:rsid w:val="00172C03"/>
    <w:rsid w:val="00172FC9"/>
    <w:rsid w:val="0017325D"/>
    <w:rsid w:val="00173471"/>
    <w:rsid w:val="0017391F"/>
    <w:rsid w:val="00173E18"/>
    <w:rsid w:val="00173F53"/>
    <w:rsid w:val="00174183"/>
    <w:rsid w:val="001744B9"/>
    <w:rsid w:val="00174A7B"/>
    <w:rsid w:val="00174CA0"/>
    <w:rsid w:val="0017569B"/>
    <w:rsid w:val="001757D1"/>
    <w:rsid w:val="0017667F"/>
    <w:rsid w:val="001768C7"/>
    <w:rsid w:val="00176A94"/>
    <w:rsid w:val="00176C65"/>
    <w:rsid w:val="00176D98"/>
    <w:rsid w:val="00177593"/>
    <w:rsid w:val="00177A1C"/>
    <w:rsid w:val="00180517"/>
    <w:rsid w:val="001807E5"/>
    <w:rsid w:val="0018081B"/>
    <w:rsid w:val="00180A15"/>
    <w:rsid w:val="001810F4"/>
    <w:rsid w:val="00181128"/>
    <w:rsid w:val="00181787"/>
    <w:rsid w:val="0018179E"/>
    <w:rsid w:val="001818C4"/>
    <w:rsid w:val="001820F3"/>
    <w:rsid w:val="00182144"/>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75C"/>
    <w:rsid w:val="00184B14"/>
    <w:rsid w:val="00184B73"/>
    <w:rsid w:val="00184F91"/>
    <w:rsid w:val="00184F9B"/>
    <w:rsid w:val="0018523D"/>
    <w:rsid w:val="0018571A"/>
    <w:rsid w:val="001859B6"/>
    <w:rsid w:val="001860D0"/>
    <w:rsid w:val="00186AF2"/>
    <w:rsid w:val="001873CC"/>
    <w:rsid w:val="0018792B"/>
    <w:rsid w:val="00187FFC"/>
    <w:rsid w:val="00191163"/>
    <w:rsid w:val="001915A0"/>
    <w:rsid w:val="00191602"/>
    <w:rsid w:val="00191C7C"/>
    <w:rsid w:val="00191D2F"/>
    <w:rsid w:val="00191F45"/>
    <w:rsid w:val="0019208E"/>
    <w:rsid w:val="001921BB"/>
    <w:rsid w:val="00192227"/>
    <w:rsid w:val="001922E7"/>
    <w:rsid w:val="00193045"/>
    <w:rsid w:val="00193503"/>
    <w:rsid w:val="00193567"/>
    <w:rsid w:val="001939CA"/>
    <w:rsid w:val="00193B82"/>
    <w:rsid w:val="00193E37"/>
    <w:rsid w:val="00194397"/>
    <w:rsid w:val="00194A43"/>
    <w:rsid w:val="0019510C"/>
    <w:rsid w:val="001955A3"/>
    <w:rsid w:val="00195660"/>
    <w:rsid w:val="0019572A"/>
    <w:rsid w:val="0019600C"/>
    <w:rsid w:val="00196017"/>
    <w:rsid w:val="00196331"/>
    <w:rsid w:val="001966C8"/>
    <w:rsid w:val="00196997"/>
    <w:rsid w:val="00196ADA"/>
    <w:rsid w:val="00196BAE"/>
    <w:rsid w:val="00196CF1"/>
    <w:rsid w:val="00196DBA"/>
    <w:rsid w:val="00196E48"/>
    <w:rsid w:val="0019758B"/>
    <w:rsid w:val="001975BF"/>
    <w:rsid w:val="001978C6"/>
    <w:rsid w:val="00197B41"/>
    <w:rsid w:val="00197EC0"/>
    <w:rsid w:val="00197FF2"/>
    <w:rsid w:val="001A03EA"/>
    <w:rsid w:val="001A0FDB"/>
    <w:rsid w:val="001A14F1"/>
    <w:rsid w:val="001A163A"/>
    <w:rsid w:val="001A1793"/>
    <w:rsid w:val="001A183D"/>
    <w:rsid w:val="001A1E53"/>
    <w:rsid w:val="001A2081"/>
    <w:rsid w:val="001A2264"/>
    <w:rsid w:val="001A2A06"/>
    <w:rsid w:val="001A2EB5"/>
    <w:rsid w:val="001A3041"/>
    <w:rsid w:val="001A3308"/>
    <w:rsid w:val="001A3627"/>
    <w:rsid w:val="001A38D0"/>
    <w:rsid w:val="001A39BF"/>
    <w:rsid w:val="001A47D7"/>
    <w:rsid w:val="001A4CD7"/>
    <w:rsid w:val="001A50A0"/>
    <w:rsid w:val="001A542E"/>
    <w:rsid w:val="001A56F2"/>
    <w:rsid w:val="001A61E8"/>
    <w:rsid w:val="001A627C"/>
    <w:rsid w:val="001A6864"/>
    <w:rsid w:val="001A6A14"/>
    <w:rsid w:val="001A6AF3"/>
    <w:rsid w:val="001A6D99"/>
    <w:rsid w:val="001A7670"/>
    <w:rsid w:val="001A7E24"/>
    <w:rsid w:val="001B0841"/>
    <w:rsid w:val="001B0D20"/>
    <w:rsid w:val="001B0E8F"/>
    <w:rsid w:val="001B1380"/>
    <w:rsid w:val="001B155D"/>
    <w:rsid w:val="001B1856"/>
    <w:rsid w:val="001B1BD0"/>
    <w:rsid w:val="001B1C8C"/>
    <w:rsid w:val="001B1DDE"/>
    <w:rsid w:val="001B1EC9"/>
    <w:rsid w:val="001B1F94"/>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B72A2"/>
    <w:rsid w:val="001C0398"/>
    <w:rsid w:val="001C0407"/>
    <w:rsid w:val="001C0C0B"/>
    <w:rsid w:val="001C1425"/>
    <w:rsid w:val="001C1583"/>
    <w:rsid w:val="001C166A"/>
    <w:rsid w:val="001C1859"/>
    <w:rsid w:val="001C1E1E"/>
    <w:rsid w:val="001C231F"/>
    <w:rsid w:val="001C24EC"/>
    <w:rsid w:val="001C2919"/>
    <w:rsid w:val="001C2997"/>
    <w:rsid w:val="001C2E49"/>
    <w:rsid w:val="001C3028"/>
    <w:rsid w:val="001C338F"/>
    <w:rsid w:val="001C378D"/>
    <w:rsid w:val="001C4308"/>
    <w:rsid w:val="001C4B6A"/>
    <w:rsid w:val="001C4C41"/>
    <w:rsid w:val="001C4DB7"/>
    <w:rsid w:val="001C5089"/>
    <w:rsid w:val="001C56CB"/>
    <w:rsid w:val="001C607E"/>
    <w:rsid w:val="001C615A"/>
    <w:rsid w:val="001C64F7"/>
    <w:rsid w:val="001C6797"/>
    <w:rsid w:val="001C6A65"/>
    <w:rsid w:val="001C6C9B"/>
    <w:rsid w:val="001C6D1F"/>
    <w:rsid w:val="001C6FF9"/>
    <w:rsid w:val="001C73CE"/>
    <w:rsid w:val="001D04F0"/>
    <w:rsid w:val="001D0DC6"/>
    <w:rsid w:val="001D0F0E"/>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A2"/>
    <w:rsid w:val="001D4173"/>
    <w:rsid w:val="001D4CD1"/>
    <w:rsid w:val="001D56F0"/>
    <w:rsid w:val="001D5A8A"/>
    <w:rsid w:val="001D5B9B"/>
    <w:rsid w:val="001D5CF8"/>
    <w:rsid w:val="001D6388"/>
    <w:rsid w:val="001D66C2"/>
    <w:rsid w:val="001D6A74"/>
    <w:rsid w:val="001D7BAF"/>
    <w:rsid w:val="001D7CBD"/>
    <w:rsid w:val="001D7D7E"/>
    <w:rsid w:val="001E02D2"/>
    <w:rsid w:val="001E0555"/>
    <w:rsid w:val="001E083B"/>
    <w:rsid w:val="001E0EF9"/>
    <w:rsid w:val="001E0FFC"/>
    <w:rsid w:val="001E106E"/>
    <w:rsid w:val="001E1908"/>
    <w:rsid w:val="001E1A5A"/>
    <w:rsid w:val="001E1F93"/>
    <w:rsid w:val="001E24CF"/>
    <w:rsid w:val="001E2777"/>
    <w:rsid w:val="001E2A19"/>
    <w:rsid w:val="001E2C63"/>
    <w:rsid w:val="001E2CC0"/>
    <w:rsid w:val="001E3097"/>
    <w:rsid w:val="001E3756"/>
    <w:rsid w:val="001E3A27"/>
    <w:rsid w:val="001E3AB5"/>
    <w:rsid w:val="001E4118"/>
    <w:rsid w:val="001E486B"/>
    <w:rsid w:val="001E4B06"/>
    <w:rsid w:val="001E4B97"/>
    <w:rsid w:val="001E4EB1"/>
    <w:rsid w:val="001E59A5"/>
    <w:rsid w:val="001E5F98"/>
    <w:rsid w:val="001E6F18"/>
    <w:rsid w:val="001E74D1"/>
    <w:rsid w:val="001E7944"/>
    <w:rsid w:val="001E7B25"/>
    <w:rsid w:val="001F0146"/>
    <w:rsid w:val="001F01F4"/>
    <w:rsid w:val="001F0623"/>
    <w:rsid w:val="001F06E7"/>
    <w:rsid w:val="001F09B8"/>
    <w:rsid w:val="001F0D82"/>
    <w:rsid w:val="001F0F26"/>
    <w:rsid w:val="001F17B0"/>
    <w:rsid w:val="001F1C2E"/>
    <w:rsid w:val="001F2232"/>
    <w:rsid w:val="001F26AA"/>
    <w:rsid w:val="001F2A89"/>
    <w:rsid w:val="001F2AF5"/>
    <w:rsid w:val="001F3064"/>
    <w:rsid w:val="001F327F"/>
    <w:rsid w:val="001F3871"/>
    <w:rsid w:val="001F39F5"/>
    <w:rsid w:val="001F40A8"/>
    <w:rsid w:val="001F4192"/>
    <w:rsid w:val="001F4865"/>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1FEB"/>
    <w:rsid w:val="00202266"/>
    <w:rsid w:val="002028AA"/>
    <w:rsid w:val="002029BB"/>
    <w:rsid w:val="00202F34"/>
    <w:rsid w:val="00203455"/>
    <w:rsid w:val="002046F7"/>
    <w:rsid w:val="0020478D"/>
    <w:rsid w:val="00204813"/>
    <w:rsid w:val="00204A66"/>
    <w:rsid w:val="00204B24"/>
    <w:rsid w:val="00205204"/>
    <w:rsid w:val="00205272"/>
    <w:rsid w:val="002054D0"/>
    <w:rsid w:val="0020597D"/>
    <w:rsid w:val="00205DF0"/>
    <w:rsid w:val="00205F94"/>
    <w:rsid w:val="00206223"/>
    <w:rsid w:val="00206353"/>
    <w:rsid w:val="00206EFD"/>
    <w:rsid w:val="00206F06"/>
    <w:rsid w:val="0020712B"/>
    <w:rsid w:val="0020725B"/>
    <w:rsid w:val="00207503"/>
    <w:rsid w:val="0020756A"/>
    <w:rsid w:val="00207AC1"/>
    <w:rsid w:val="00207F8E"/>
    <w:rsid w:val="0021031B"/>
    <w:rsid w:val="00210595"/>
    <w:rsid w:val="00210D95"/>
    <w:rsid w:val="00211037"/>
    <w:rsid w:val="0021274E"/>
    <w:rsid w:val="00212770"/>
    <w:rsid w:val="00212F64"/>
    <w:rsid w:val="002136B3"/>
    <w:rsid w:val="002137FE"/>
    <w:rsid w:val="002139AF"/>
    <w:rsid w:val="00213CE7"/>
    <w:rsid w:val="0021418E"/>
    <w:rsid w:val="0021439E"/>
    <w:rsid w:val="00214590"/>
    <w:rsid w:val="002145A1"/>
    <w:rsid w:val="00214847"/>
    <w:rsid w:val="002150A2"/>
    <w:rsid w:val="00215A29"/>
    <w:rsid w:val="00216957"/>
    <w:rsid w:val="00216A98"/>
    <w:rsid w:val="00216E8A"/>
    <w:rsid w:val="00217514"/>
    <w:rsid w:val="00217731"/>
    <w:rsid w:val="00217AE6"/>
    <w:rsid w:val="00217DB6"/>
    <w:rsid w:val="00217DC6"/>
    <w:rsid w:val="00220666"/>
    <w:rsid w:val="0022075B"/>
    <w:rsid w:val="0022086D"/>
    <w:rsid w:val="00220D38"/>
    <w:rsid w:val="00221414"/>
    <w:rsid w:val="00221777"/>
    <w:rsid w:val="00221998"/>
    <w:rsid w:val="002219FA"/>
    <w:rsid w:val="00221E1A"/>
    <w:rsid w:val="00221F32"/>
    <w:rsid w:val="00222042"/>
    <w:rsid w:val="00222065"/>
    <w:rsid w:val="0022240C"/>
    <w:rsid w:val="00222675"/>
    <w:rsid w:val="002228E3"/>
    <w:rsid w:val="002229BF"/>
    <w:rsid w:val="00222A79"/>
    <w:rsid w:val="00224261"/>
    <w:rsid w:val="002244C0"/>
    <w:rsid w:val="00224710"/>
    <w:rsid w:val="00224B16"/>
    <w:rsid w:val="00224D61"/>
    <w:rsid w:val="00224EDE"/>
    <w:rsid w:val="00225A3E"/>
    <w:rsid w:val="00225C9D"/>
    <w:rsid w:val="002264A0"/>
    <w:rsid w:val="002265BD"/>
    <w:rsid w:val="00226ABF"/>
    <w:rsid w:val="00227042"/>
    <w:rsid w:val="002270CC"/>
    <w:rsid w:val="0022713D"/>
    <w:rsid w:val="002273BD"/>
    <w:rsid w:val="00227421"/>
    <w:rsid w:val="00227894"/>
    <w:rsid w:val="0022791F"/>
    <w:rsid w:val="00227DF9"/>
    <w:rsid w:val="0023047F"/>
    <w:rsid w:val="002304B3"/>
    <w:rsid w:val="00230982"/>
    <w:rsid w:val="0023107F"/>
    <w:rsid w:val="002310DF"/>
    <w:rsid w:val="0023134D"/>
    <w:rsid w:val="0023152D"/>
    <w:rsid w:val="00231621"/>
    <w:rsid w:val="00231706"/>
    <w:rsid w:val="00231E53"/>
    <w:rsid w:val="00231FFB"/>
    <w:rsid w:val="00232B5A"/>
    <w:rsid w:val="00232BD5"/>
    <w:rsid w:val="00233679"/>
    <w:rsid w:val="00234022"/>
    <w:rsid w:val="002342B8"/>
    <w:rsid w:val="002346F0"/>
    <w:rsid w:val="00234830"/>
    <w:rsid w:val="00234891"/>
    <w:rsid w:val="00234A3F"/>
    <w:rsid w:val="002354A9"/>
    <w:rsid w:val="00235DAD"/>
    <w:rsid w:val="002366A2"/>
    <w:rsid w:val="002368C7"/>
    <w:rsid w:val="00236AA1"/>
    <w:rsid w:val="00236D63"/>
    <w:rsid w:val="0023726F"/>
    <w:rsid w:val="002374D8"/>
    <w:rsid w:val="00237A06"/>
    <w:rsid w:val="00237A8B"/>
    <w:rsid w:val="00237C1F"/>
    <w:rsid w:val="00237EFB"/>
    <w:rsid w:val="0024041A"/>
    <w:rsid w:val="00240AE7"/>
    <w:rsid w:val="002410C8"/>
    <w:rsid w:val="00241C47"/>
    <w:rsid w:val="00241C93"/>
    <w:rsid w:val="0024214A"/>
    <w:rsid w:val="00242242"/>
    <w:rsid w:val="0024334A"/>
    <w:rsid w:val="00243CE0"/>
    <w:rsid w:val="002441F2"/>
    <w:rsid w:val="00244330"/>
    <w:rsid w:val="0024438F"/>
    <w:rsid w:val="002447C2"/>
    <w:rsid w:val="002458D0"/>
    <w:rsid w:val="00245D3F"/>
    <w:rsid w:val="00245EC0"/>
    <w:rsid w:val="0024617F"/>
    <w:rsid w:val="002462B7"/>
    <w:rsid w:val="0024640F"/>
    <w:rsid w:val="002465DF"/>
    <w:rsid w:val="00246FFD"/>
    <w:rsid w:val="002471FB"/>
    <w:rsid w:val="0024728B"/>
    <w:rsid w:val="002478B8"/>
    <w:rsid w:val="00247CAE"/>
    <w:rsid w:val="00247FF0"/>
    <w:rsid w:val="002504BC"/>
    <w:rsid w:val="00250825"/>
    <w:rsid w:val="00250A71"/>
    <w:rsid w:val="00250C2E"/>
    <w:rsid w:val="00250F4A"/>
    <w:rsid w:val="00250F77"/>
    <w:rsid w:val="00251018"/>
    <w:rsid w:val="002511B8"/>
    <w:rsid w:val="00251349"/>
    <w:rsid w:val="00251ADE"/>
    <w:rsid w:val="00251B07"/>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283"/>
    <w:rsid w:val="002556DB"/>
    <w:rsid w:val="00255AAA"/>
    <w:rsid w:val="00256CB2"/>
    <w:rsid w:val="00256D4F"/>
    <w:rsid w:val="002571A2"/>
    <w:rsid w:val="002572FF"/>
    <w:rsid w:val="00257538"/>
    <w:rsid w:val="00257BD1"/>
    <w:rsid w:val="0026089C"/>
    <w:rsid w:val="00260986"/>
    <w:rsid w:val="00260A4E"/>
    <w:rsid w:val="00260ECB"/>
    <w:rsid w:val="00260EE8"/>
    <w:rsid w:val="00260F28"/>
    <w:rsid w:val="0026131D"/>
    <w:rsid w:val="002614C9"/>
    <w:rsid w:val="00261DAD"/>
    <w:rsid w:val="00262194"/>
    <w:rsid w:val="0026237B"/>
    <w:rsid w:val="00262DCC"/>
    <w:rsid w:val="00262F5E"/>
    <w:rsid w:val="0026310F"/>
    <w:rsid w:val="002632A3"/>
    <w:rsid w:val="00263542"/>
    <w:rsid w:val="00263A0A"/>
    <w:rsid w:val="002640B0"/>
    <w:rsid w:val="002643C0"/>
    <w:rsid w:val="00264643"/>
    <w:rsid w:val="00264B5A"/>
    <w:rsid w:val="00265913"/>
    <w:rsid w:val="00265A02"/>
    <w:rsid w:val="00265B28"/>
    <w:rsid w:val="00266335"/>
    <w:rsid w:val="00266464"/>
    <w:rsid w:val="00266738"/>
    <w:rsid w:val="00266A43"/>
    <w:rsid w:val="00266A5E"/>
    <w:rsid w:val="00266B1B"/>
    <w:rsid w:val="00266D0C"/>
    <w:rsid w:val="00266F05"/>
    <w:rsid w:val="00267031"/>
    <w:rsid w:val="002670AA"/>
    <w:rsid w:val="002672F6"/>
    <w:rsid w:val="002674BB"/>
    <w:rsid w:val="00267B7F"/>
    <w:rsid w:val="002707F7"/>
    <w:rsid w:val="00270A3E"/>
    <w:rsid w:val="00270DF3"/>
    <w:rsid w:val="00271152"/>
    <w:rsid w:val="002712C1"/>
    <w:rsid w:val="00271A67"/>
    <w:rsid w:val="00271B77"/>
    <w:rsid w:val="00271F24"/>
    <w:rsid w:val="00272485"/>
    <w:rsid w:val="0027288B"/>
    <w:rsid w:val="00272E1F"/>
    <w:rsid w:val="00273B5A"/>
    <w:rsid w:val="00273BFA"/>
    <w:rsid w:val="00273F94"/>
    <w:rsid w:val="002746E8"/>
    <w:rsid w:val="00274912"/>
    <w:rsid w:val="00274E42"/>
    <w:rsid w:val="00274E92"/>
    <w:rsid w:val="00274F4E"/>
    <w:rsid w:val="00274F90"/>
    <w:rsid w:val="0027513F"/>
    <w:rsid w:val="0027544F"/>
    <w:rsid w:val="002754CF"/>
    <w:rsid w:val="00275729"/>
    <w:rsid w:val="00275ADF"/>
    <w:rsid w:val="00275D9B"/>
    <w:rsid w:val="00275F48"/>
    <w:rsid w:val="00275F91"/>
    <w:rsid w:val="002760B7"/>
    <w:rsid w:val="00276797"/>
    <w:rsid w:val="00276AD3"/>
    <w:rsid w:val="00276B8A"/>
    <w:rsid w:val="00277357"/>
    <w:rsid w:val="00277611"/>
    <w:rsid w:val="00277A8D"/>
    <w:rsid w:val="00277C42"/>
    <w:rsid w:val="00277E54"/>
    <w:rsid w:val="002801EC"/>
    <w:rsid w:val="002806C5"/>
    <w:rsid w:val="002810D3"/>
    <w:rsid w:val="002812AC"/>
    <w:rsid w:val="002812D2"/>
    <w:rsid w:val="00281517"/>
    <w:rsid w:val="002815B9"/>
    <w:rsid w:val="00281C8A"/>
    <w:rsid w:val="00281EAC"/>
    <w:rsid w:val="00281F1F"/>
    <w:rsid w:val="002823AC"/>
    <w:rsid w:val="00282CC2"/>
    <w:rsid w:val="002830EF"/>
    <w:rsid w:val="002836B4"/>
    <w:rsid w:val="00283BE5"/>
    <w:rsid w:val="002841FC"/>
    <w:rsid w:val="0028432B"/>
    <w:rsid w:val="002847AE"/>
    <w:rsid w:val="0028493C"/>
    <w:rsid w:val="00284CD9"/>
    <w:rsid w:val="00284D9A"/>
    <w:rsid w:val="00285B01"/>
    <w:rsid w:val="00286011"/>
    <w:rsid w:val="00286087"/>
    <w:rsid w:val="0028618F"/>
    <w:rsid w:val="002864B2"/>
    <w:rsid w:val="002864B6"/>
    <w:rsid w:val="002866A4"/>
    <w:rsid w:val="00286AC7"/>
    <w:rsid w:val="00287025"/>
    <w:rsid w:val="002870F2"/>
    <w:rsid w:val="00287244"/>
    <w:rsid w:val="00287499"/>
    <w:rsid w:val="00287650"/>
    <w:rsid w:val="00287D98"/>
    <w:rsid w:val="0029008E"/>
    <w:rsid w:val="00290154"/>
    <w:rsid w:val="002905E9"/>
    <w:rsid w:val="00291C12"/>
    <w:rsid w:val="00291FAF"/>
    <w:rsid w:val="002925E5"/>
    <w:rsid w:val="002928D8"/>
    <w:rsid w:val="002929E9"/>
    <w:rsid w:val="00292E04"/>
    <w:rsid w:val="0029356B"/>
    <w:rsid w:val="002940A5"/>
    <w:rsid w:val="002942ED"/>
    <w:rsid w:val="00294A59"/>
    <w:rsid w:val="00294AFF"/>
    <w:rsid w:val="00294BCD"/>
    <w:rsid w:val="00294C61"/>
    <w:rsid w:val="00294E6F"/>
    <w:rsid w:val="00294F88"/>
    <w:rsid w:val="00294FCC"/>
    <w:rsid w:val="0029501B"/>
    <w:rsid w:val="00295023"/>
    <w:rsid w:val="00295516"/>
    <w:rsid w:val="002955D7"/>
    <w:rsid w:val="00295BEA"/>
    <w:rsid w:val="00295F59"/>
    <w:rsid w:val="00296206"/>
    <w:rsid w:val="002963BA"/>
    <w:rsid w:val="0029677C"/>
    <w:rsid w:val="00296AE2"/>
    <w:rsid w:val="00296B42"/>
    <w:rsid w:val="00296D1F"/>
    <w:rsid w:val="00297BBF"/>
    <w:rsid w:val="002A0003"/>
    <w:rsid w:val="002A0060"/>
    <w:rsid w:val="002A0186"/>
    <w:rsid w:val="002A035E"/>
    <w:rsid w:val="002A0967"/>
    <w:rsid w:val="002A09B6"/>
    <w:rsid w:val="002A0E88"/>
    <w:rsid w:val="002A10A1"/>
    <w:rsid w:val="002A117B"/>
    <w:rsid w:val="002A169D"/>
    <w:rsid w:val="002A1BA2"/>
    <w:rsid w:val="002A2B53"/>
    <w:rsid w:val="002A2F35"/>
    <w:rsid w:val="002A2F66"/>
    <w:rsid w:val="002A3161"/>
    <w:rsid w:val="002A33AB"/>
    <w:rsid w:val="002A3410"/>
    <w:rsid w:val="002A360D"/>
    <w:rsid w:val="002A44D1"/>
    <w:rsid w:val="002A4533"/>
    <w:rsid w:val="002A45D1"/>
    <w:rsid w:val="002A4631"/>
    <w:rsid w:val="002A4784"/>
    <w:rsid w:val="002A4989"/>
    <w:rsid w:val="002A5BA6"/>
    <w:rsid w:val="002A5C4E"/>
    <w:rsid w:val="002A6CAF"/>
    <w:rsid w:val="002A6EA6"/>
    <w:rsid w:val="002A70E8"/>
    <w:rsid w:val="002A77E8"/>
    <w:rsid w:val="002A77EE"/>
    <w:rsid w:val="002A7C3C"/>
    <w:rsid w:val="002A7F14"/>
    <w:rsid w:val="002B029D"/>
    <w:rsid w:val="002B04B4"/>
    <w:rsid w:val="002B108B"/>
    <w:rsid w:val="002B12DE"/>
    <w:rsid w:val="002B185A"/>
    <w:rsid w:val="002B1B02"/>
    <w:rsid w:val="002B270D"/>
    <w:rsid w:val="002B2871"/>
    <w:rsid w:val="002B2A47"/>
    <w:rsid w:val="002B2BA3"/>
    <w:rsid w:val="002B3375"/>
    <w:rsid w:val="002B3421"/>
    <w:rsid w:val="002B431F"/>
    <w:rsid w:val="002B43E6"/>
    <w:rsid w:val="002B44D4"/>
    <w:rsid w:val="002B4745"/>
    <w:rsid w:val="002B480D"/>
    <w:rsid w:val="002B4845"/>
    <w:rsid w:val="002B4AC3"/>
    <w:rsid w:val="002B5276"/>
    <w:rsid w:val="002B5877"/>
    <w:rsid w:val="002B5958"/>
    <w:rsid w:val="002B5C2E"/>
    <w:rsid w:val="002B5D91"/>
    <w:rsid w:val="002B63C7"/>
    <w:rsid w:val="002B6506"/>
    <w:rsid w:val="002B6557"/>
    <w:rsid w:val="002B7538"/>
    <w:rsid w:val="002B7585"/>
    <w:rsid w:val="002B772E"/>
    <w:rsid w:val="002B7744"/>
    <w:rsid w:val="002B78CD"/>
    <w:rsid w:val="002B7A89"/>
    <w:rsid w:val="002B7BB4"/>
    <w:rsid w:val="002C05AC"/>
    <w:rsid w:val="002C08E4"/>
    <w:rsid w:val="002C0DCD"/>
    <w:rsid w:val="002C15EC"/>
    <w:rsid w:val="002C16D9"/>
    <w:rsid w:val="002C226F"/>
    <w:rsid w:val="002C255D"/>
    <w:rsid w:val="002C2593"/>
    <w:rsid w:val="002C2661"/>
    <w:rsid w:val="002C28F9"/>
    <w:rsid w:val="002C2D92"/>
    <w:rsid w:val="002C36BE"/>
    <w:rsid w:val="002C37C3"/>
    <w:rsid w:val="002C3953"/>
    <w:rsid w:val="002C3BE5"/>
    <w:rsid w:val="002C3C68"/>
    <w:rsid w:val="002C46BD"/>
    <w:rsid w:val="002C4DC5"/>
    <w:rsid w:val="002C4F70"/>
    <w:rsid w:val="002C5443"/>
    <w:rsid w:val="002C56A0"/>
    <w:rsid w:val="002C62E6"/>
    <w:rsid w:val="002C637F"/>
    <w:rsid w:val="002C6E2E"/>
    <w:rsid w:val="002C729E"/>
    <w:rsid w:val="002C7496"/>
    <w:rsid w:val="002C75E7"/>
    <w:rsid w:val="002C78A1"/>
    <w:rsid w:val="002C7A3A"/>
    <w:rsid w:val="002D0346"/>
    <w:rsid w:val="002D0FA5"/>
    <w:rsid w:val="002D0FAA"/>
    <w:rsid w:val="002D120D"/>
    <w:rsid w:val="002D12FF"/>
    <w:rsid w:val="002D1794"/>
    <w:rsid w:val="002D1C23"/>
    <w:rsid w:val="002D1EE7"/>
    <w:rsid w:val="002D21A5"/>
    <w:rsid w:val="002D2604"/>
    <w:rsid w:val="002D2C2A"/>
    <w:rsid w:val="002D31A0"/>
    <w:rsid w:val="002D320A"/>
    <w:rsid w:val="002D395F"/>
    <w:rsid w:val="002D4389"/>
    <w:rsid w:val="002D4413"/>
    <w:rsid w:val="002D4B32"/>
    <w:rsid w:val="002D50E1"/>
    <w:rsid w:val="002D59BE"/>
    <w:rsid w:val="002D5A11"/>
    <w:rsid w:val="002D61D6"/>
    <w:rsid w:val="002D63D8"/>
    <w:rsid w:val="002D7247"/>
    <w:rsid w:val="002D7A53"/>
    <w:rsid w:val="002D7CE5"/>
    <w:rsid w:val="002E0752"/>
    <w:rsid w:val="002E0A74"/>
    <w:rsid w:val="002E0B6F"/>
    <w:rsid w:val="002E0D6E"/>
    <w:rsid w:val="002E12B0"/>
    <w:rsid w:val="002E19E4"/>
    <w:rsid w:val="002E1A3B"/>
    <w:rsid w:val="002E2141"/>
    <w:rsid w:val="002E23E3"/>
    <w:rsid w:val="002E2562"/>
    <w:rsid w:val="002E25C7"/>
    <w:rsid w:val="002E2674"/>
    <w:rsid w:val="002E26F3"/>
    <w:rsid w:val="002E27FE"/>
    <w:rsid w:val="002E34CB"/>
    <w:rsid w:val="002E3ACD"/>
    <w:rsid w:val="002E4059"/>
    <w:rsid w:val="002E4A9B"/>
    <w:rsid w:val="002E4D5B"/>
    <w:rsid w:val="002E5356"/>
    <w:rsid w:val="002E5474"/>
    <w:rsid w:val="002E5699"/>
    <w:rsid w:val="002E5832"/>
    <w:rsid w:val="002E5890"/>
    <w:rsid w:val="002E633F"/>
    <w:rsid w:val="002E67FB"/>
    <w:rsid w:val="002E6AB3"/>
    <w:rsid w:val="002E6B86"/>
    <w:rsid w:val="002E7205"/>
    <w:rsid w:val="002E72C0"/>
    <w:rsid w:val="002E76AF"/>
    <w:rsid w:val="002E7C03"/>
    <w:rsid w:val="002E7D4E"/>
    <w:rsid w:val="002F0BF7"/>
    <w:rsid w:val="002F0D60"/>
    <w:rsid w:val="002F104E"/>
    <w:rsid w:val="002F1448"/>
    <w:rsid w:val="002F1774"/>
    <w:rsid w:val="002F1A4D"/>
    <w:rsid w:val="002F1BD9"/>
    <w:rsid w:val="002F25CB"/>
    <w:rsid w:val="002F28D3"/>
    <w:rsid w:val="002F29C7"/>
    <w:rsid w:val="002F2E16"/>
    <w:rsid w:val="002F2EB7"/>
    <w:rsid w:val="002F3A6D"/>
    <w:rsid w:val="002F3AE0"/>
    <w:rsid w:val="002F3D89"/>
    <w:rsid w:val="002F4023"/>
    <w:rsid w:val="002F40D7"/>
    <w:rsid w:val="002F4B78"/>
    <w:rsid w:val="002F4B83"/>
    <w:rsid w:val="002F4BF2"/>
    <w:rsid w:val="002F588A"/>
    <w:rsid w:val="002F65AF"/>
    <w:rsid w:val="002F6739"/>
    <w:rsid w:val="002F69AB"/>
    <w:rsid w:val="002F6BEA"/>
    <w:rsid w:val="002F6DA0"/>
    <w:rsid w:val="002F6E26"/>
    <w:rsid w:val="002F6EF2"/>
    <w:rsid w:val="002F6FC0"/>
    <w:rsid w:val="002F749C"/>
    <w:rsid w:val="002F74AB"/>
    <w:rsid w:val="002F7D2A"/>
    <w:rsid w:val="003001D7"/>
    <w:rsid w:val="003005AC"/>
    <w:rsid w:val="003005C0"/>
    <w:rsid w:val="00300675"/>
    <w:rsid w:val="00300742"/>
    <w:rsid w:val="00300A59"/>
    <w:rsid w:val="00301947"/>
    <w:rsid w:val="00301B0E"/>
    <w:rsid w:val="003028FE"/>
    <w:rsid w:val="00302FF6"/>
    <w:rsid w:val="003032DF"/>
    <w:rsid w:val="00303813"/>
    <w:rsid w:val="0030449C"/>
    <w:rsid w:val="003057CC"/>
    <w:rsid w:val="00306B77"/>
    <w:rsid w:val="00307243"/>
    <w:rsid w:val="00307A3C"/>
    <w:rsid w:val="00307C9F"/>
    <w:rsid w:val="00310348"/>
    <w:rsid w:val="00310523"/>
    <w:rsid w:val="0031093B"/>
    <w:rsid w:val="00310AF4"/>
    <w:rsid w:val="00310E75"/>
    <w:rsid w:val="00310EE6"/>
    <w:rsid w:val="00311609"/>
    <w:rsid w:val="00311628"/>
    <w:rsid w:val="00311960"/>
    <w:rsid w:val="00311E73"/>
    <w:rsid w:val="00311E9E"/>
    <w:rsid w:val="00311FD2"/>
    <w:rsid w:val="0031221D"/>
    <w:rsid w:val="003123F7"/>
    <w:rsid w:val="0031242A"/>
    <w:rsid w:val="003126CA"/>
    <w:rsid w:val="00312BDD"/>
    <w:rsid w:val="00312F0C"/>
    <w:rsid w:val="0031317C"/>
    <w:rsid w:val="00313186"/>
    <w:rsid w:val="003141AC"/>
    <w:rsid w:val="00314618"/>
    <w:rsid w:val="0031476C"/>
    <w:rsid w:val="00314A01"/>
    <w:rsid w:val="00314B9D"/>
    <w:rsid w:val="00314CB7"/>
    <w:rsid w:val="00314DD8"/>
    <w:rsid w:val="003154E8"/>
    <w:rsid w:val="003155A3"/>
    <w:rsid w:val="00315AC1"/>
    <w:rsid w:val="00315B35"/>
    <w:rsid w:val="00315C60"/>
    <w:rsid w:val="00315DCE"/>
    <w:rsid w:val="00316133"/>
    <w:rsid w:val="0031659C"/>
    <w:rsid w:val="00316A7F"/>
    <w:rsid w:val="003170DF"/>
    <w:rsid w:val="00317504"/>
    <w:rsid w:val="003177BD"/>
    <w:rsid w:val="003178E5"/>
    <w:rsid w:val="00317B24"/>
    <w:rsid w:val="00317C65"/>
    <w:rsid w:val="00317D8E"/>
    <w:rsid w:val="00317E8F"/>
    <w:rsid w:val="00320055"/>
    <w:rsid w:val="003203A9"/>
    <w:rsid w:val="0032053B"/>
    <w:rsid w:val="00320752"/>
    <w:rsid w:val="003209E8"/>
    <w:rsid w:val="00320C13"/>
    <w:rsid w:val="00320D3F"/>
    <w:rsid w:val="00320ED0"/>
    <w:rsid w:val="003211F4"/>
    <w:rsid w:val="00321444"/>
    <w:rsid w:val="0032193F"/>
    <w:rsid w:val="00322035"/>
    <w:rsid w:val="00322186"/>
    <w:rsid w:val="003223AF"/>
    <w:rsid w:val="003223F6"/>
    <w:rsid w:val="00322962"/>
    <w:rsid w:val="00322EAF"/>
    <w:rsid w:val="003231EA"/>
    <w:rsid w:val="00323923"/>
    <w:rsid w:val="003239DE"/>
    <w:rsid w:val="00323AC5"/>
    <w:rsid w:val="00323ADB"/>
    <w:rsid w:val="0032403E"/>
    <w:rsid w:val="0032467E"/>
    <w:rsid w:val="00324B45"/>
    <w:rsid w:val="00324CF0"/>
    <w:rsid w:val="00324D73"/>
    <w:rsid w:val="0032529F"/>
    <w:rsid w:val="003252C3"/>
    <w:rsid w:val="00325900"/>
    <w:rsid w:val="00325B7B"/>
    <w:rsid w:val="00325FC6"/>
    <w:rsid w:val="00327F68"/>
    <w:rsid w:val="00330C2A"/>
    <w:rsid w:val="00330DC4"/>
    <w:rsid w:val="003310DD"/>
    <w:rsid w:val="0033115B"/>
    <w:rsid w:val="003311B0"/>
    <w:rsid w:val="003317A3"/>
    <w:rsid w:val="00331895"/>
    <w:rsid w:val="0033193C"/>
    <w:rsid w:val="00331DFB"/>
    <w:rsid w:val="00332339"/>
    <w:rsid w:val="00332605"/>
    <w:rsid w:val="00332B30"/>
    <w:rsid w:val="0033312D"/>
    <w:rsid w:val="0033366C"/>
    <w:rsid w:val="00333EC7"/>
    <w:rsid w:val="0033439A"/>
    <w:rsid w:val="003348A3"/>
    <w:rsid w:val="0033532B"/>
    <w:rsid w:val="00335B19"/>
    <w:rsid w:val="0033644D"/>
    <w:rsid w:val="003364DE"/>
    <w:rsid w:val="00336786"/>
    <w:rsid w:val="00336799"/>
    <w:rsid w:val="003373FB"/>
    <w:rsid w:val="00337929"/>
    <w:rsid w:val="0033795B"/>
    <w:rsid w:val="00340003"/>
    <w:rsid w:val="00340E07"/>
    <w:rsid w:val="00341206"/>
    <w:rsid w:val="0034122D"/>
    <w:rsid w:val="00341760"/>
    <w:rsid w:val="00342039"/>
    <w:rsid w:val="003421B6"/>
    <w:rsid w:val="003423EE"/>
    <w:rsid w:val="003429B7"/>
    <w:rsid w:val="00342B92"/>
    <w:rsid w:val="00342EFA"/>
    <w:rsid w:val="00343626"/>
    <w:rsid w:val="00343B23"/>
    <w:rsid w:val="00343D40"/>
    <w:rsid w:val="003444A9"/>
    <w:rsid w:val="003445F2"/>
    <w:rsid w:val="00345A23"/>
    <w:rsid w:val="00345CFC"/>
    <w:rsid w:val="00345EB0"/>
    <w:rsid w:val="0034618E"/>
    <w:rsid w:val="003461DD"/>
    <w:rsid w:val="003464C6"/>
    <w:rsid w:val="003467A1"/>
    <w:rsid w:val="003467E2"/>
    <w:rsid w:val="003468AA"/>
    <w:rsid w:val="00346978"/>
    <w:rsid w:val="00346C48"/>
    <w:rsid w:val="00346D47"/>
    <w:rsid w:val="0034764B"/>
    <w:rsid w:val="0034780A"/>
    <w:rsid w:val="00347AC6"/>
    <w:rsid w:val="00347CBE"/>
    <w:rsid w:val="003501D8"/>
    <w:rsid w:val="003501DA"/>
    <w:rsid w:val="003503AC"/>
    <w:rsid w:val="003505B4"/>
    <w:rsid w:val="003506DB"/>
    <w:rsid w:val="003508A0"/>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931"/>
    <w:rsid w:val="00353AD9"/>
    <w:rsid w:val="00353C73"/>
    <w:rsid w:val="00354181"/>
    <w:rsid w:val="00354769"/>
    <w:rsid w:val="00354B3E"/>
    <w:rsid w:val="003566E0"/>
    <w:rsid w:val="003566E7"/>
    <w:rsid w:val="0035697F"/>
    <w:rsid w:val="00357136"/>
    <w:rsid w:val="003576EB"/>
    <w:rsid w:val="00357E5C"/>
    <w:rsid w:val="00357E5F"/>
    <w:rsid w:val="00357F40"/>
    <w:rsid w:val="00360681"/>
    <w:rsid w:val="0036078E"/>
    <w:rsid w:val="00360A7F"/>
    <w:rsid w:val="00360C67"/>
    <w:rsid w:val="00360E65"/>
    <w:rsid w:val="003611FE"/>
    <w:rsid w:val="003614A3"/>
    <w:rsid w:val="003615D7"/>
    <w:rsid w:val="0036178C"/>
    <w:rsid w:val="0036224C"/>
    <w:rsid w:val="003622B1"/>
    <w:rsid w:val="003625A5"/>
    <w:rsid w:val="00362B11"/>
    <w:rsid w:val="00362DCB"/>
    <w:rsid w:val="00362DCE"/>
    <w:rsid w:val="0036308C"/>
    <w:rsid w:val="00363328"/>
    <w:rsid w:val="00363C4F"/>
    <w:rsid w:val="00363E8F"/>
    <w:rsid w:val="003647F4"/>
    <w:rsid w:val="00364B48"/>
    <w:rsid w:val="00364B65"/>
    <w:rsid w:val="00365118"/>
    <w:rsid w:val="0036552E"/>
    <w:rsid w:val="00365B4C"/>
    <w:rsid w:val="0036641C"/>
    <w:rsid w:val="00366467"/>
    <w:rsid w:val="00366A16"/>
    <w:rsid w:val="00366D1B"/>
    <w:rsid w:val="003672D8"/>
    <w:rsid w:val="00367326"/>
    <w:rsid w:val="00367331"/>
    <w:rsid w:val="00367533"/>
    <w:rsid w:val="003679D0"/>
    <w:rsid w:val="00367FBD"/>
    <w:rsid w:val="003700B6"/>
    <w:rsid w:val="00370563"/>
    <w:rsid w:val="00370739"/>
    <w:rsid w:val="00370B56"/>
    <w:rsid w:val="003713D2"/>
    <w:rsid w:val="003716EE"/>
    <w:rsid w:val="00371AF4"/>
    <w:rsid w:val="00371B7E"/>
    <w:rsid w:val="00372A4F"/>
    <w:rsid w:val="00372B9F"/>
    <w:rsid w:val="003731D1"/>
    <w:rsid w:val="00373265"/>
    <w:rsid w:val="003734B2"/>
    <w:rsid w:val="0037384B"/>
    <w:rsid w:val="00373892"/>
    <w:rsid w:val="00373E85"/>
    <w:rsid w:val="0037427B"/>
    <w:rsid w:val="003743CE"/>
    <w:rsid w:val="00374879"/>
    <w:rsid w:val="00374EFF"/>
    <w:rsid w:val="00374F5E"/>
    <w:rsid w:val="0037501F"/>
    <w:rsid w:val="00375659"/>
    <w:rsid w:val="003758A2"/>
    <w:rsid w:val="00375B70"/>
    <w:rsid w:val="00375E5B"/>
    <w:rsid w:val="00375E6A"/>
    <w:rsid w:val="003766A1"/>
    <w:rsid w:val="00376C54"/>
    <w:rsid w:val="00376D08"/>
    <w:rsid w:val="00376D92"/>
    <w:rsid w:val="00377710"/>
    <w:rsid w:val="00377D5C"/>
    <w:rsid w:val="00377F21"/>
    <w:rsid w:val="00380142"/>
    <w:rsid w:val="0038039F"/>
    <w:rsid w:val="003805E5"/>
    <w:rsid w:val="003807AF"/>
    <w:rsid w:val="00380856"/>
    <w:rsid w:val="00380CDA"/>
    <w:rsid w:val="00380E60"/>
    <w:rsid w:val="00380EAE"/>
    <w:rsid w:val="00381746"/>
    <w:rsid w:val="003821FD"/>
    <w:rsid w:val="003826D9"/>
    <w:rsid w:val="0038289C"/>
    <w:rsid w:val="00382A6F"/>
    <w:rsid w:val="00382C57"/>
    <w:rsid w:val="00383266"/>
    <w:rsid w:val="00383B5F"/>
    <w:rsid w:val="00384290"/>
    <w:rsid w:val="00384470"/>
    <w:rsid w:val="00384483"/>
    <w:rsid w:val="0038499A"/>
    <w:rsid w:val="00384C30"/>
    <w:rsid w:val="00384C9A"/>
    <w:rsid w:val="00384F53"/>
    <w:rsid w:val="00385133"/>
    <w:rsid w:val="00385224"/>
    <w:rsid w:val="003865C0"/>
    <w:rsid w:val="00386963"/>
    <w:rsid w:val="00386D58"/>
    <w:rsid w:val="00387053"/>
    <w:rsid w:val="003876BC"/>
    <w:rsid w:val="00387C30"/>
    <w:rsid w:val="003901F4"/>
    <w:rsid w:val="00390A5A"/>
    <w:rsid w:val="00390D76"/>
    <w:rsid w:val="00390D96"/>
    <w:rsid w:val="003910D4"/>
    <w:rsid w:val="00391E6A"/>
    <w:rsid w:val="003923F8"/>
    <w:rsid w:val="00392555"/>
    <w:rsid w:val="00393086"/>
    <w:rsid w:val="00393442"/>
    <w:rsid w:val="0039440A"/>
    <w:rsid w:val="0039454C"/>
    <w:rsid w:val="00394858"/>
    <w:rsid w:val="00394C19"/>
    <w:rsid w:val="00394F17"/>
    <w:rsid w:val="00395451"/>
    <w:rsid w:val="00395716"/>
    <w:rsid w:val="003959E0"/>
    <w:rsid w:val="00395B99"/>
    <w:rsid w:val="00395CCA"/>
    <w:rsid w:val="003962CE"/>
    <w:rsid w:val="00396517"/>
    <w:rsid w:val="00396B0E"/>
    <w:rsid w:val="003974D8"/>
    <w:rsid w:val="003975E2"/>
    <w:rsid w:val="0039766F"/>
    <w:rsid w:val="00397C9D"/>
    <w:rsid w:val="003A0098"/>
    <w:rsid w:val="003A01C8"/>
    <w:rsid w:val="003A0484"/>
    <w:rsid w:val="003A097F"/>
    <w:rsid w:val="003A1238"/>
    <w:rsid w:val="003A1707"/>
    <w:rsid w:val="003A1937"/>
    <w:rsid w:val="003A1BD6"/>
    <w:rsid w:val="003A2565"/>
    <w:rsid w:val="003A271F"/>
    <w:rsid w:val="003A28AC"/>
    <w:rsid w:val="003A3029"/>
    <w:rsid w:val="003A32B1"/>
    <w:rsid w:val="003A3C52"/>
    <w:rsid w:val="003A3DB7"/>
    <w:rsid w:val="003A3E0F"/>
    <w:rsid w:val="003A43B0"/>
    <w:rsid w:val="003A457B"/>
    <w:rsid w:val="003A48F9"/>
    <w:rsid w:val="003A4B80"/>
    <w:rsid w:val="003A4DA3"/>
    <w:rsid w:val="003A4F65"/>
    <w:rsid w:val="003A55E8"/>
    <w:rsid w:val="003A578B"/>
    <w:rsid w:val="003A5964"/>
    <w:rsid w:val="003A5E30"/>
    <w:rsid w:val="003A5F16"/>
    <w:rsid w:val="003A6344"/>
    <w:rsid w:val="003A6521"/>
    <w:rsid w:val="003A65A1"/>
    <w:rsid w:val="003A6624"/>
    <w:rsid w:val="003A67A7"/>
    <w:rsid w:val="003A695D"/>
    <w:rsid w:val="003A6A25"/>
    <w:rsid w:val="003A6F6B"/>
    <w:rsid w:val="003A7194"/>
    <w:rsid w:val="003A7524"/>
    <w:rsid w:val="003B048F"/>
    <w:rsid w:val="003B0565"/>
    <w:rsid w:val="003B0BD3"/>
    <w:rsid w:val="003B0EA8"/>
    <w:rsid w:val="003B109C"/>
    <w:rsid w:val="003B13FE"/>
    <w:rsid w:val="003B1893"/>
    <w:rsid w:val="003B1CF3"/>
    <w:rsid w:val="003B225F"/>
    <w:rsid w:val="003B2586"/>
    <w:rsid w:val="003B29D3"/>
    <w:rsid w:val="003B2CD5"/>
    <w:rsid w:val="003B2EF6"/>
    <w:rsid w:val="003B2FF2"/>
    <w:rsid w:val="003B3027"/>
    <w:rsid w:val="003B3337"/>
    <w:rsid w:val="003B3CB0"/>
    <w:rsid w:val="003B3EF6"/>
    <w:rsid w:val="003B44C9"/>
    <w:rsid w:val="003B464E"/>
    <w:rsid w:val="003B4681"/>
    <w:rsid w:val="003B4EE0"/>
    <w:rsid w:val="003B4FFE"/>
    <w:rsid w:val="003B54A8"/>
    <w:rsid w:val="003B5595"/>
    <w:rsid w:val="003B57E7"/>
    <w:rsid w:val="003B5E0A"/>
    <w:rsid w:val="003B6009"/>
    <w:rsid w:val="003B6058"/>
    <w:rsid w:val="003B6130"/>
    <w:rsid w:val="003B651A"/>
    <w:rsid w:val="003B66B2"/>
    <w:rsid w:val="003B6A6D"/>
    <w:rsid w:val="003B6EE2"/>
    <w:rsid w:val="003B6EE3"/>
    <w:rsid w:val="003B7419"/>
    <w:rsid w:val="003B7A85"/>
    <w:rsid w:val="003B7BBB"/>
    <w:rsid w:val="003B7BCF"/>
    <w:rsid w:val="003B7FCC"/>
    <w:rsid w:val="003C0119"/>
    <w:rsid w:val="003C0824"/>
    <w:rsid w:val="003C08C8"/>
    <w:rsid w:val="003C09CB"/>
    <w:rsid w:val="003C0FB3"/>
    <w:rsid w:val="003C1153"/>
    <w:rsid w:val="003C1AF8"/>
    <w:rsid w:val="003C1D6F"/>
    <w:rsid w:val="003C22B2"/>
    <w:rsid w:val="003C2F35"/>
    <w:rsid w:val="003C3619"/>
    <w:rsid w:val="003C38A4"/>
    <w:rsid w:val="003C38E8"/>
    <w:rsid w:val="003C3990"/>
    <w:rsid w:val="003C3B70"/>
    <w:rsid w:val="003C3B73"/>
    <w:rsid w:val="003C400B"/>
    <w:rsid w:val="003C434B"/>
    <w:rsid w:val="003C479E"/>
    <w:rsid w:val="003C489D"/>
    <w:rsid w:val="003C541B"/>
    <w:rsid w:val="003C54B8"/>
    <w:rsid w:val="003C5DB3"/>
    <w:rsid w:val="003C5DF6"/>
    <w:rsid w:val="003C687F"/>
    <w:rsid w:val="003C697D"/>
    <w:rsid w:val="003C71AA"/>
    <w:rsid w:val="003C720C"/>
    <w:rsid w:val="003C721F"/>
    <w:rsid w:val="003C723C"/>
    <w:rsid w:val="003C766B"/>
    <w:rsid w:val="003C7BF5"/>
    <w:rsid w:val="003C7CC8"/>
    <w:rsid w:val="003C7E26"/>
    <w:rsid w:val="003C7EFE"/>
    <w:rsid w:val="003D022C"/>
    <w:rsid w:val="003D054A"/>
    <w:rsid w:val="003D061E"/>
    <w:rsid w:val="003D07C1"/>
    <w:rsid w:val="003D0F7F"/>
    <w:rsid w:val="003D11A7"/>
    <w:rsid w:val="003D18EE"/>
    <w:rsid w:val="003D1AEE"/>
    <w:rsid w:val="003D1CCD"/>
    <w:rsid w:val="003D1DBD"/>
    <w:rsid w:val="003D2360"/>
    <w:rsid w:val="003D2675"/>
    <w:rsid w:val="003D2FDF"/>
    <w:rsid w:val="003D356B"/>
    <w:rsid w:val="003D37A1"/>
    <w:rsid w:val="003D386C"/>
    <w:rsid w:val="003D3CF0"/>
    <w:rsid w:val="003D3E54"/>
    <w:rsid w:val="003D4A58"/>
    <w:rsid w:val="003D4EF8"/>
    <w:rsid w:val="003D4F63"/>
    <w:rsid w:val="003D53BF"/>
    <w:rsid w:val="003D5725"/>
    <w:rsid w:val="003D6039"/>
    <w:rsid w:val="003D64BE"/>
    <w:rsid w:val="003D6797"/>
    <w:rsid w:val="003D69B0"/>
    <w:rsid w:val="003D6C25"/>
    <w:rsid w:val="003D748A"/>
    <w:rsid w:val="003D779D"/>
    <w:rsid w:val="003D7846"/>
    <w:rsid w:val="003D78A2"/>
    <w:rsid w:val="003D78A6"/>
    <w:rsid w:val="003D7B54"/>
    <w:rsid w:val="003E0212"/>
    <w:rsid w:val="003E039F"/>
    <w:rsid w:val="003E03FD"/>
    <w:rsid w:val="003E092F"/>
    <w:rsid w:val="003E0E2A"/>
    <w:rsid w:val="003E15EE"/>
    <w:rsid w:val="003E37B0"/>
    <w:rsid w:val="003E381D"/>
    <w:rsid w:val="003E39BE"/>
    <w:rsid w:val="003E3D87"/>
    <w:rsid w:val="003E3E44"/>
    <w:rsid w:val="003E3EA6"/>
    <w:rsid w:val="003E428C"/>
    <w:rsid w:val="003E4449"/>
    <w:rsid w:val="003E46F6"/>
    <w:rsid w:val="003E4792"/>
    <w:rsid w:val="003E49AA"/>
    <w:rsid w:val="003E4F1B"/>
    <w:rsid w:val="003E5540"/>
    <w:rsid w:val="003E57C6"/>
    <w:rsid w:val="003E5AA5"/>
    <w:rsid w:val="003E5B59"/>
    <w:rsid w:val="003E69C2"/>
    <w:rsid w:val="003E6AE0"/>
    <w:rsid w:val="003E6D28"/>
    <w:rsid w:val="003E6F5E"/>
    <w:rsid w:val="003E6FC2"/>
    <w:rsid w:val="003E7174"/>
    <w:rsid w:val="003E7BD2"/>
    <w:rsid w:val="003F08CB"/>
    <w:rsid w:val="003F0971"/>
    <w:rsid w:val="003F105D"/>
    <w:rsid w:val="003F1B34"/>
    <w:rsid w:val="003F1BCB"/>
    <w:rsid w:val="003F23C0"/>
    <w:rsid w:val="003F28DA"/>
    <w:rsid w:val="003F2AAE"/>
    <w:rsid w:val="003F2C2F"/>
    <w:rsid w:val="003F3199"/>
    <w:rsid w:val="003F35B8"/>
    <w:rsid w:val="003F3E49"/>
    <w:rsid w:val="003F3E91"/>
    <w:rsid w:val="003F3F97"/>
    <w:rsid w:val="003F42CF"/>
    <w:rsid w:val="003F447A"/>
    <w:rsid w:val="003F47F9"/>
    <w:rsid w:val="003F4CA7"/>
    <w:rsid w:val="003F4EA0"/>
    <w:rsid w:val="003F5055"/>
    <w:rsid w:val="003F5F6A"/>
    <w:rsid w:val="003F66EC"/>
    <w:rsid w:val="003F69BE"/>
    <w:rsid w:val="003F72EA"/>
    <w:rsid w:val="003F7586"/>
    <w:rsid w:val="003F77B1"/>
    <w:rsid w:val="003F7D20"/>
    <w:rsid w:val="00400ACD"/>
    <w:rsid w:val="00400B40"/>
    <w:rsid w:val="00400B86"/>
    <w:rsid w:val="00400D56"/>
    <w:rsid w:val="00400EB0"/>
    <w:rsid w:val="00400F24"/>
    <w:rsid w:val="004012A3"/>
    <w:rsid w:val="0040130B"/>
    <w:rsid w:val="004013F6"/>
    <w:rsid w:val="00401757"/>
    <w:rsid w:val="00401F04"/>
    <w:rsid w:val="004020F0"/>
    <w:rsid w:val="00402A1B"/>
    <w:rsid w:val="00402DE2"/>
    <w:rsid w:val="00402DE7"/>
    <w:rsid w:val="00402F39"/>
    <w:rsid w:val="00402F67"/>
    <w:rsid w:val="00402FB8"/>
    <w:rsid w:val="004037AF"/>
    <w:rsid w:val="0040382F"/>
    <w:rsid w:val="0040392C"/>
    <w:rsid w:val="00403B6F"/>
    <w:rsid w:val="004042F8"/>
    <w:rsid w:val="00404668"/>
    <w:rsid w:val="0040471C"/>
    <w:rsid w:val="0040504F"/>
    <w:rsid w:val="00405801"/>
    <w:rsid w:val="00405820"/>
    <w:rsid w:val="00405BFB"/>
    <w:rsid w:val="004060A1"/>
    <w:rsid w:val="004060C8"/>
    <w:rsid w:val="00406308"/>
    <w:rsid w:val="004064B1"/>
    <w:rsid w:val="00406946"/>
    <w:rsid w:val="00406A8F"/>
    <w:rsid w:val="00406AAD"/>
    <w:rsid w:val="00406BBA"/>
    <w:rsid w:val="00406D47"/>
    <w:rsid w:val="00407474"/>
    <w:rsid w:val="00407C9C"/>
    <w:rsid w:val="00407E49"/>
    <w:rsid w:val="00407ED4"/>
    <w:rsid w:val="00407F1B"/>
    <w:rsid w:val="00407FB7"/>
    <w:rsid w:val="00410C61"/>
    <w:rsid w:val="00410D86"/>
    <w:rsid w:val="004112E9"/>
    <w:rsid w:val="00411341"/>
    <w:rsid w:val="00411699"/>
    <w:rsid w:val="00412545"/>
    <w:rsid w:val="004128F0"/>
    <w:rsid w:val="00412E05"/>
    <w:rsid w:val="004130BF"/>
    <w:rsid w:val="004131E2"/>
    <w:rsid w:val="00413801"/>
    <w:rsid w:val="00413904"/>
    <w:rsid w:val="00413EA5"/>
    <w:rsid w:val="0041443A"/>
    <w:rsid w:val="00414A0D"/>
    <w:rsid w:val="00414D5B"/>
    <w:rsid w:val="0041598E"/>
    <w:rsid w:val="00415E5D"/>
    <w:rsid w:val="004163AD"/>
    <w:rsid w:val="0041645A"/>
    <w:rsid w:val="004166A8"/>
    <w:rsid w:val="0041782B"/>
    <w:rsid w:val="00417A4A"/>
    <w:rsid w:val="00417BB8"/>
    <w:rsid w:val="00417CBF"/>
    <w:rsid w:val="00420300"/>
    <w:rsid w:val="00420335"/>
    <w:rsid w:val="004205AA"/>
    <w:rsid w:val="00420A93"/>
    <w:rsid w:val="004215C3"/>
    <w:rsid w:val="00421815"/>
    <w:rsid w:val="00421CC4"/>
    <w:rsid w:val="004223A5"/>
    <w:rsid w:val="00422883"/>
    <w:rsid w:val="004230B5"/>
    <w:rsid w:val="004230CE"/>
    <w:rsid w:val="0042354D"/>
    <w:rsid w:val="0042394C"/>
    <w:rsid w:val="004239A0"/>
    <w:rsid w:val="004239C4"/>
    <w:rsid w:val="00425102"/>
    <w:rsid w:val="00425766"/>
    <w:rsid w:val="0042588D"/>
    <w:rsid w:val="004259A6"/>
    <w:rsid w:val="00425CCF"/>
    <w:rsid w:val="004263EC"/>
    <w:rsid w:val="00426BD3"/>
    <w:rsid w:val="00426EF8"/>
    <w:rsid w:val="004274FE"/>
    <w:rsid w:val="0042765E"/>
    <w:rsid w:val="004278BD"/>
    <w:rsid w:val="00427902"/>
    <w:rsid w:val="00427B65"/>
    <w:rsid w:val="00427F12"/>
    <w:rsid w:val="004301D9"/>
    <w:rsid w:val="004309B1"/>
    <w:rsid w:val="00430D80"/>
    <w:rsid w:val="00430F49"/>
    <w:rsid w:val="004317B5"/>
    <w:rsid w:val="00431E3D"/>
    <w:rsid w:val="00432A3D"/>
    <w:rsid w:val="00432B11"/>
    <w:rsid w:val="00432EF2"/>
    <w:rsid w:val="00433A9A"/>
    <w:rsid w:val="00433C05"/>
    <w:rsid w:val="00434403"/>
    <w:rsid w:val="0043473B"/>
    <w:rsid w:val="004349BF"/>
    <w:rsid w:val="00434D32"/>
    <w:rsid w:val="00434F80"/>
    <w:rsid w:val="00435259"/>
    <w:rsid w:val="004354BE"/>
    <w:rsid w:val="00435E66"/>
    <w:rsid w:val="0043616F"/>
    <w:rsid w:val="004362C8"/>
    <w:rsid w:val="0043657D"/>
    <w:rsid w:val="004366D8"/>
    <w:rsid w:val="00436AFD"/>
    <w:rsid w:val="00436B23"/>
    <w:rsid w:val="00436E88"/>
    <w:rsid w:val="0043798F"/>
    <w:rsid w:val="004403E1"/>
    <w:rsid w:val="004405DC"/>
    <w:rsid w:val="00440977"/>
    <w:rsid w:val="00440E78"/>
    <w:rsid w:val="00441433"/>
    <w:rsid w:val="0044175B"/>
    <w:rsid w:val="004417C4"/>
    <w:rsid w:val="00441A11"/>
    <w:rsid w:val="00441C52"/>
    <w:rsid w:val="00441C88"/>
    <w:rsid w:val="00442026"/>
    <w:rsid w:val="004421AA"/>
    <w:rsid w:val="00442448"/>
    <w:rsid w:val="00442D86"/>
    <w:rsid w:val="00442F43"/>
    <w:rsid w:val="00443389"/>
    <w:rsid w:val="004434E1"/>
    <w:rsid w:val="0044392C"/>
    <w:rsid w:val="00443CD4"/>
    <w:rsid w:val="00443E2A"/>
    <w:rsid w:val="004440BB"/>
    <w:rsid w:val="00444520"/>
    <w:rsid w:val="00444B08"/>
    <w:rsid w:val="004450B6"/>
    <w:rsid w:val="004451CF"/>
    <w:rsid w:val="00445306"/>
    <w:rsid w:val="00445381"/>
    <w:rsid w:val="00445612"/>
    <w:rsid w:val="00445AFF"/>
    <w:rsid w:val="00446139"/>
    <w:rsid w:val="00446189"/>
    <w:rsid w:val="004466DE"/>
    <w:rsid w:val="00446FC1"/>
    <w:rsid w:val="00447357"/>
    <w:rsid w:val="004478B5"/>
    <w:rsid w:val="004479D8"/>
    <w:rsid w:val="00447C97"/>
    <w:rsid w:val="00447F58"/>
    <w:rsid w:val="004504B7"/>
    <w:rsid w:val="004508CF"/>
    <w:rsid w:val="00451168"/>
    <w:rsid w:val="00451506"/>
    <w:rsid w:val="00451BE4"/>
    <w:rsid w:val="00451D34"/>
    <w:rsid w:val="00452399"/>
    <w:rsid w:val="004524CF"/>
    <w:rsid w:val="00452D84"/>
    <w:rsid w:val="004532A9"/>
    <w:rsid w:val="0045359B"/>
    <w:rsid w:val="00453739"/>
    <w:rsid w:val="004537A4"/>
    <w:rsid w:val="00453951"/>
    <w:rsid w:val="00454F4B"/>
    <w:rsid w:val="00455681"/>
    <w:rsid w:val="00455CA6"/>
    <w:rsid w:val="00455D1A"/>
    <w:rsid w:val="00455FF4"/>
    <w:rsid w:val="0045627B"/>
    <w:rsid w:val="00456377"/>
    <w:rsid w:val="004567CE"/>
    <w:rsid w:val="00456C90"/>
    <w:rsid w:val="00456FFC"/>
    <w:rsid w:val="00457160"/>
    <w:rsid w:val="0045723B"/>
    <w:rsid w:val="0045727E"/>
    <w:rsid w:val="004578CC"/>
    <w:rsid w:val="00457989"/>
    <w:rsid w:val="00457CEF"/>
    <w:rsid w:val="00457EF8"/>
    <w:rsid w:val="00460811"/>
    <w:rsid w:val="00460867"/>
    <w:rsid w:val="00461264"/>
    <w:rsid w:val="00461326"/>
    <w:rsid w:val="00461C91"/>
    <w:rsid w:val="00462793"/>
    <w:rsid w:val="00462A68"/>
    <w:rsid w:val="00463AC0"/>
    <w:rsid w:val="00463BFC"/>
    <w:rsid w:val="00464630"/>
    <w:rsid w:val="0046484F"/>
    <w:rsid w:val="00464DD7"/>
    <w:rsid w:val="0046509C"/>
    <w:rsid w:val="004656EF"/>
    <w:rsid w:val="004657D6"/>
    <w:rsid w:val="004657F6"/>
    <w:rsid w:val="00465995"/>
    <w:rsid w:val="004659BB"/>
    <w:rsid w:val="0046709C"/>
    <w:rsid w:val="00467E1C"/>
    <w:rsid w:val="004714EF"/>
    <w:rsid w:val="00471502"/>
    <w:rsid w:val="00471804"/>
    <w:rsid w:val="00472728"/>
    <w:rsid w:val="004728AA"/>
    <w:rsid w:val="00473346"/>
    <w:rsid w:val="004740D4"/>
    <w:rsid w:val="00474176"/>
    <w:rsid w:val="004742A2"/>
    <w:rsid w:val="004742C4"/>
    <w:rsid w:val="004743C7"/>
    <w:rsid w:val="0047501D"/>
    <w:rsid w:val="0047594E"/>
    <w:rsid w:val="004759B5"/>
    <w:rsid w:val="00476168"/>
    <w:rsid w:val="00476284"/>
    <w:rsid w:val="0047656D"/>
    <w:rsid w:val="0047660D"/>
    <w:rsid w:val="004767C5"/>
    <w:rsid w:val="00476A25"/>
    <w:rsid w:val="0047739A"/>
    <w:rsid w:val="00477C09"/>
    <w:rsid w:val="00477E8A"/>
    <w:rsid w:val="0048084F"/>
    <w:rsid w:val="00480EB2"/>
    <w:rsid w:val="004810BD"/>
    <w:rsid w:val="0048175E"/>
    <w:rsid w:val="00481902"/>
    <w:rsid w:val="0048198F"/>
    <w:rsid w:val="0048204D"/>
    <w:rsid w:val="004821FE"/>
    <w:rsid w:val="00483099"/>
    <w:rsid w:val="0048332A"/>
    <w:rsid w:val="004839AD"/>
    <w:rsid w:val="00483B44"/>
    <w:rsid w:val="00483CA9"/>
    <w:rsid w:val="00484010"/>
    <w:rsid w:val="004844E1"/>
    <w:rsid w:val="00484817"/>
    <w:rsid w:val="00484C67"/>
    <w:rsid w:val="00484F82"/>
    <w:rsid w:val="00484FB1"/>
    <w:rsid w:val="004850B9"/>
    <w:rsid w:val="0048525A"/>
    <w:rsid w:val="0048525B"/>
    <w:rsid w:val="00485CB6"/>
    <w:rsid w:val="00485CCD"/>
    <w:rsid w:val="00485D4B"/>
    <w:rsid w:val="00485DB5"/>
    <w:rsid w:val="00485F3B"/>
    <w:rsid w:val="004860C5"/>
    <w:rsid w:val="00486208"/>
    <w:rsid w:val="00486301"/>
    <w:rsid w:val="00486D2B"/>
    <w:rsid w:val="004870A3"/>
    <w:rsid w:val="0048759B"/>
    <w:rsid w:val="00487CEF"/>
    <w:rsid w:val="00490166"/>
    <w:rsid w:val="0049072A"/>
    <w:rsid w:val="004908AE"/>
    <w:rsid w:val="004908D9"/>
    <w:rsid w:val="00490D60"/>
    <w:rsid w:val="00490DBA"/>
    <w:rsid w:val="004910FC"/>
    <w:rsid w:val="004918BD"/>
    <w:rsid w:val="00491923"/>
    <w:rsid w:val="00492409"/>
    <w:rsid w:val="00492E03"/>
    <w:rsid w:val="0049300B"/>
    <w:rsid w:val="00493120"/>
    <w:rsid w:val="004934F1"/>
    <w:rsid w:val="004937ED"/>
    <w:rsid w:val="00493D31"/>
    <w:rsid w:val="00493E35"/>
    <w:rsid w:val="004948CC"/>
    <w:rsid w:val="004949C7"/>
    <w:rsid w:val="00494FDC"/>
    <w:rsid w:val="0049554A"/>
    <w:rsid w:val="00495592"/>
    <w:rsid w:val="0049561F"/>
    <w:rsid w:val="00495B20"/>
    <w:rsid w:val="00495E6E"/>
    <w:rsid w:val="00495F33"/>
    <w:rsid w:val="004978CE"/>
    <w:rsid w:val="00497F5D"/>
    <w:rsid w:val="004A00F1"/>
    <w:rsid w:val="004A0243"/>
    <w:rsid w:val="004A0489"/>
    <w:rsid w:val="004A0D53"/>
    <w:rsid w:val="004A13D6"/>
    <w:rsid w:val="004A161B"/>
    <w:rsid w:val="004A1725"/>
    <w:rsid w:val="004A1ABD"/>
    <w:rsid w:val="004A1D54"/>
    <w:rsid w:val="004A25F1"/>
    <w:rsid w:val="004A260F"/>
    <w:rsid w:val="004A2B88"/>
    <w:rsid w:val="004A2C62"/>
    <w:rsid w:val="004A2C67"/>
    <w:rsid w:val="004A3804"/>
    <w:rsid w:val="004A3C6A"/>
    <w:rsid w:val="004A40AC"/>
    <w:rsid w:val="004A4146"/>
    <w:rsid w:val="004A47DB"/>
    <w:rsid w:val="004A4A14"/>
    <w:rsid w:val="004A4E2C"/>
    <w:rsid w:val="004A5172"/>
    <w:rsid w:val="004A54B4"/>
    <w:rsid w:val="004A5599"/>
    <w:rsid w:val="004A5A4F"/>
    <w:rsid w:val="004A5AAE"/>
    <w:rsid w:val="004A5B5C"/>
    <w:rsid w:val="004A6816"/>
    <w:rsid w:val="004A6AB7"/>
    <w:rsid w:val="004A727F"/>
    <w:rsid w:val="004A7284"/>
    <w:rsid w:val="004A7364"/>
    <w:rsid w:val="004A7532"/>
    <w:rsid w:val="004A7A04"/>
    <w:rsid w:val="004A7E1A"/>
    <w:rsid w:val="004A7F20"/>
    <w:rsid w:val="004B0044"/>
    <w:rsid w:val="004B0073"/>
    <w:rsid w:val="004B093C"/>
    <w:rsid w:val="004B0E9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B1E"/>
    <w:rsid w:val="004B5CC8"/>
    <w:rsid w:val="004B60DF"/>
    <w:rsid w:val="004B62F3"/>
    <w:rsid w:val="004B63B4"/>
    <w:rsid w:val="004B6407"/>
    <w:rsid w:val="004B641C"/>
    <w:rsid w:val="004B6454"/>
    <w:rsid w:val="004B6923"/>
    <w:rsid w:val="004B6945"/>
    <w:rsid w:val="004B6FFA"/>
    <w:rsid w:val="004B701A"/>
    <w:rsid w:val="004B7240"/>
    <w:rsid w:val="004B7353"/>
    <w:rsid w:val="004B7495"/>
    <w:rsid w:val="004B780F"/>
    <w:rsid w:val="004B7B56"/>
    <w:rsid w:val="004C04B0"/>
    <w:rsid w:val="004C098E"/>
    <w:rsid w:val="004C0E38"/>
    <w:rsid w:val="004C15CF"/>
    <w:rsid w:val="004C17BC"/>
    <w:rsid w:val="004C1B2E"/>
    <w:rsid w:val="004C1E54"/>
    <w:rsid w:val="004C20CF"/>
    <w:rsid w:val="004C212A"/>
    <w:rsid w:val="004C2708"/>
    <w:rsid w:val="004C299C"/>
    <w:rsid w:val="004C2E2E"/>
    <w:rsid w:val="004C3E48"/>
    <w:rsid w:val="004C4538"/>
    <w:rsid w:val="004C4721"/>
    <w:rsid w:val="004C4738"/>
    <w:rsid w:val="004C4D54"/>
    <w:rsid w:val="004C5A68"/>
    <w:rsid w:val="004C66CE"/>
    <w:rsid w:val="004C6895"/>
    <w:rsid w:val="004C7023"/>
    <w:rsid w:val="004C7513"/>
    <w:rsid w:val="004C7846"/>
    <w:rsid w:val="004C7ACF"/>
    <w:rsid w:val="004C7B48"/>
    <w:rsid w:val="004C7EF4"/>
    <w:rsid w:val="004D022C"/>
    <w:rsid w:val="004D02AC"/>
    <w:rsid w:val="004D0383"/>
    <w:rsid w:val="004D090E"/>
    <w:rsid w:val="004D1182"/>
    <w:rsid w:val="004D12C0"/>
    <w:rsid w:val="004D1AE6"/>
    <w:rsid w:val="004D1F3F"/>
    <w:rsid w:val="004D2CB7"/>
    <w:rsid w:val="004D333E"/>
    <w:rsid w:val="004D33C1"/>
    <w:rsid w:val="004D3777"/>
    <w:rsid w:val="004D379F"/>
    <w:rsid w:val="004D3A72"/>
    <w:rsid w:val="004D3EE2"/>
    <w:rsid w:val="004D4160"/>
    <w:rsid w:val="004D46C0"/>
    <w:rsid w:val="004D4CBA"/>
    <w:rsid w:val="004D4F65"/>
    <w:rsid w:val="004D5052"/>
    <w:rsid w:val="004D5505"/>
    <w:rsid w:val="004D5AB3"/>
    <w:rsid w:val="004D5BBA"/>
    <w:rsid w:val="004D5DBE"/>
    <w:rsid w:val="004D6540"/>
    <w:rsid w:val="004D694B"/>
    <w:rsid w:val="004D6B21"/>
    <w:rsid w:val="004D6EC6"/>
    <w:rsid w:val="004E0039"/>
    <w:rsid w:val="004E0463"/>
    <w:rsid w:val="004E0698"/>
    <w:rsid w:val="004E0AC5"/>
    <w:rsid w:val="004E0C8D"/>
    <w:rsid w:val="004E0E86"/>
    <w:rsid w:val="004E1180"/>
    <w:rsid w:val="004E1C28"/>
    <w:rsid w:val="004E1C2A"/>
    <w:rsid w:val="004E29B3"/>
    <w:rsid w:val="004E2ACB"/>
    <w:rsid w:val="004E3713"/>
    <w:rsid w:val="004E38B0"/>
    <w:rsid w:val="004E3C28"/>
    <w:rsid w:val="004E3DF5"/>
    <w:rsid w:val="004E4332"/>
    <w:rsid w:val="004E4713"/>
    <w:rsid w:val="004E47FA"/>
    <w:rsid w:val="004E4E0B"/>
    <w:rsid w:val="004E4F47"/>
    <w:rsid w:val="004E5494"/>
    <w:rsid w:val="004E5965"/>
    <w:rsid w:val="004E5E74"/>
    <w:rsid w:val="004E5FE8"/>
    <w:rsid w:val="004E66BC"/>
    <w:rsid w:val="004E6856"/>
    <w:rsid w:val="004E6FB4"/>
    <w:rsid w:val="004F0977"/>
    <w:rsid w:val="004F1408"/>
    <w:rsid w:val="004F181A"/>
    <w:rsid w:val="004F1A71"/>
    <w:rsid w:val="004F1FF6"/>
    <w:rsid w:val="004F220E"/>
    <w:rsid w:val="004F2AFD"/>
    <w:rsid w:val="004F2CC7"/>
    <w:rsid w:val="004F2D4C"/>
    <w:rsid w:val="004F2EA6"/>
    <w:rsid w:val="004F3B4F"/>
    <w:rsid w:val="004F3B6E"/>
    <w:rsid w:val="004F4651"/>
    <w:rsid w:val="004F4E1D"/>
    <w:rsid w:val="004F52D2"/>
    <w:rsid w:val="004F59F4"/>
    <w:rsid w:val="004F5F20"/>
    <w:rsid w:val="004F6079"/>
    <w:rsid w:val="004F6257"/>
    <w:rsid w:val="004F6A25"/>
    <w:rsid w:val="004F6AB0"/>
    <w:rsid w:val="004F6B4D"/>
    <w:rsid w:val="004F6F40"/>
    <w:rsid w:val="004F6F5D"/>
    <w:rsid w:val="004F72C8"/>
    <w:rsid w:val="004F754D"/>
    <w:rsid w:val="004F7BBC"/>
    <w:rsid w:val="005000BD"/>
    <w:rsid w:val="005000DD"/>
    <w:rsid w:val="00500221"/>
    <w:rsid w:val="0050060C"/>
    <w:rsid w:val="00500ACA"/>
    <w:rsid w:val="00501632"/>
    <w:rsid w:val="0050176D"/>
    <w:rsid w:val="005024FD"/>
    <w:rsid w:val="00502688"/>
    <w:rsid w:val="0050283C"/>
    <w:rsid w:val="005028DC"/>
    <w:rsid w:val="00502AB4"/>
    <w:rsid w:val="00502B80"/>
    <w:rsid w:val="00503073"/>
    <w:rsid w:val="005032B4"/>
    <w:rsid w:val="005032E0"/>
    <w:rsid w:val="00503394"/>
    <w:rsid w:val="00503502"/>
    <w:rsid w:val="00503948"/>
    <w:rsid w:val="00503B09"/>
    <w:rsid w:val="00503C3D"/>
    <w:rsid w:val="0050413C"/>
    <w:rsid w:val="0050424A"/>
    <w:rsid w:val="005049DC"/>
    <w:rsid w:val="00504F5C"/>
    <w:rsid w:val="00505262"/>
    <w:rsid w:val="005052D1"/>
    <w:rsid w:val="0050561B"/>
    <w:rsid w:val="00505623"/>
    <w:rsid w:val="0050597B"/>
    <w:rsid w:val="005060B6"/>
    <w:rsid w:val="0050680C"/>
    <w:rsid w:val="00506B17"/>
    <w:rsid w:val="00506BB1"/>
    <w:rsid w:val="00506D9A"/>
    <w:rsid w:val="00506DF8"/>
    <w:rsid w:val="00507369"/>
    <w:rsid w:val="00507451"/>
    <w:rsid w:val="0050784D"/>
    <w:rsid w:val="005102CB"/>
    <w:rsid w:val="0051033F"/>
    <w:rsid w:val="00510D46"/>
    <w:rsid w:val="00511512"/>
    <w:rsid w:val="00511F4D"/>
    <w:rsid w:val="00511F56"/>
    <w:rsid w:val="005120AF"/>
    <w:rsid w:val="005125AD"/>
    <w:rsid w:val="005127E7"/>
    <w:rsid w:val="005134E0"/>
    <w:rsid w:val="00513EC9"/>
    <w:rsid w:val="00514C1D"/>
    <w:rsid w:val="00514D6B"/>
    <w:rsid w:val="0051574E"/>
    <w:rsid w:val="00515EA5"/>
    <w:rsid w:val="00516539"/>
    <w:rsid w:val="0051725F"/>
    <w:rsid w:val="00517456"/>
    <w:rsid w:val="00517E64"/>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590"/>
    <w:rsid w:val="005247A7"/>
    <w:rsid w:val="00524BDC"/>
    <w:rsid w:val="00524DD0"/>
    <w:rsid w:val="00524ED2"/>
    <w:rsid w:val="00525639"/>
    <w:rsid w:val="00525DEB"/>
    <w:rsid w:val="005260E5"/>
    <w:rsid w:val="0052626C"/>
    <w:rsid w:val="00526295"/>
    <w:rsid w:val="00526440"/>
    <w:rsid w:val="005266ED"/>
    <w:rsid w:val="00526A95"/>
    <w:rsid w:val="005276BB"/>
    <w:rsid w:val="0052782C"/>
    <w:rsid w:val="00527898"/>
    <w:rsid w:val="00527A41"/>
    <w:rsid w:val="00527B0E"/>
    <w:rsid w:val="00530062"/>
    <w:rsid w:val="005306F5"/>
    <w:rsid w:val="00530E46"/>
    <w:rsid w:val="00531D36"/>
    <w:rsid w:val="00531E0D"/>
    <w:rsid w:val="00532357"/>
    <w:rsid w:val="005323F5"/>
    <w:rsid w:val="005324EF"/>
    <w:rsid w:val="0053257E"/>
    <w:rsid w:val="0053286B"/>
    <w:rsid w:val="0053299A"/>
    <w:rsid w:val="005329ED"/>
    <w:rsid w:val="00532B74"/>
    <w:rsid w:val="005330F1"/>
    <w:rsid w:val="00533356"/>
    <w:rsid w:val="005335FD"/>
    <w:rsid w:val="00533A4B"/>
    <w:rsid w:val="005346BA"/>
    <w:rsid w:val="005348D2"/>
    <w:rsid w:val="00534B46"/>
    <w:rsid w:val="005353A7"/>
    <w:rsid w:val="0053559F"/>
    <w:rsid w:val="005356A7"/>
    <w:rsid w:val="005358F8"/>
    <w:rsid w:val="005359C6"/>
    <w:rsid w:val="0053625C"/>
    <w:rsid w:val="00536369"/>
    <w:rsid w:val="00536589"/>
    <w:rsid w:val="005367B0"/>
    <w:rsid w:val="005367EF"/>
    <w:rsid w:val="00536A28"/>
    <w:rsid w:val="00536E33"/>
    <w:rsid w:val="0053701A"/>
    <w:rsid w:val="00537113"/>
    <w:rsid w:val="00537510"/>
    <w:rsid w:val="00537A7F"/>
    <w:rsid w:val="00537E03"/>
    <w:rsid w:val="00540021"/>
    <w:rsid w:val="005400FF"/>
    <w:rsid w:val="005402E6"/>
    <w:rsid w:val="00540E99"/>
    <w:rsid w:val="00540EA3"/>
    <w:rsid w:val="00541130"/>
    <w:rsid w:val="00541542"/>
    <w:rsid w:val="00541F6E"/>
    <w:rsid w:val="0054295D"/>
    <w:rsid w:val="00542DFF"/>
    <w:rsid w:val="005436EA"/>
    <w:rsid w:val="005439AD"/>
    <w:rsid w:val="00543C97"/>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FC"/>
    <w:rsid w:val="00551C6D"/>
    <w:rsid w:val="00551DA4"/>
    <w:rsid w:val="0055213A"/>
    <w:rsid w:val="0055237F"/>
    <w:rsid w:val="00552904"/>
    <w:rsid w:val="00552CED"/>
    <w:rsid w:val="00553330"/>
    <w:rsid w:val="00553B3A"/>
    <w:rsid w:val="00553DBA"/>
    <w:rsid w:val="00553F3C"/>
    <w:rsid w:val="00554685"/>
    <w:rsid w:val="00554956"/>
    <w:rsid w:val="005552F8"/>
    <w:rsid w:val="00555DA8"/>
    <w:rsid w:val="005571F4"/>
    <w:rsid w:val="00557362"/>
    <w:rsid w:val="00557458"/>
    <w:rsid w:val="00557BE6"/>
    <w:rsid w:val="00557DC5"/>
    <w:rsid w:val="005600BC"/>
    <w:rsid w:val="00560157"/>
    <w:rsid w:val="0056040B"/>
    <w:rsid w:val="005607CA"/>
    <w:rsid w:val="00560CC6"/>
    <w:rsid w:val="00560D20"/>
    <w:rsid w:val="00560D9A"/>
    <w:rsid w:val="00560DE2"/>
    <w:rsid w:val="00561582"/>
    <w:rsid w:val="00561895"/>
    <w:rsid w:val="00561ECE"/>
    <w:rsid w:val="005624F6"/>
    <w:rsid w:val="005626B4"/>
    <w:rsid w:val="00562AE7"/>
    <w:rsid w:val="00562F67"/>
    <w:rsid w:val="00563104"/>
    <w:rsid w:val="005634D3"/>
    <w:rsid w:val="005637E2"/>
    <w:rsid w:val="00563820"/>
    <w:rsid w:val="00563BCF"/>
    <w:rsid w:val="00563D13"/>
    <w:rsid w:val="0056402C"/>
    <w:rsid w:val="0056464F"/>
    <w:rsid w:val="005646C1"/>
    <w:rsid w:val="005646CC"/>
    <w:rsid w:val="00564BF5"/>
    <w:rsid w:val="00564C82"/>
    <w:rsid w:val="005652E4"/>
    <w:rsid w:val="0056543E"/>
    <w:rsid w:val="00565730"/>
    <w:rsid w:val="00565757"/>
    <w:rsid w:val="00565D41"/>
    <w:rsid w:val="00566062"/>
    <w:rsid w:val="00566671"/>
    <w:rsid w:val="00566721"/>
    <w:rsid w:val="005667C7"/>
    <w:rsid w:val="00566DE1"/>
    <w:rsid w:val="00567082"/>
    <w:rsid w:val="005671F3"/>
    <w:rsid w:val="00567402"/>
    <w:rsid w:val="00567404"/>
    <w:rsid w:val="00567B22"/>
    <w:rsid w:val="00567E96"/>
    <w:rsid w:val="00570378"/>
    <w:rsid w:val="00571083"/>
    <w:rsid w:val="0057134C"/>
    <w:rsid w:val="005717DB"/>
    <w:rsid w:val="00571FAB"/>
    <w:rsid w:val="00572286"/>
    <w:rsid w:val="00572481"/>
    <w:rsid w:val="00572642"/>
    <w:rsid w:val="0057271C"/>
    <w:rsid w:val="005727FD"/>
    <w:rsid w:val="00572DBF"/>
    <w:rsid w:val="0057331C"/>
    <w:rsid w:val="00573328"/>
    <w:rsid w:val="005736E7"/>
    <w:rsid w:val="00573D6F"/>
    <w:rsid w:val="00573DEC"/>
    <w:rsid w:val="00573F07"/>
    <w:rsid w:val="00573F17"/>
    <w:rsid w:val="00574228"/>
    <w:rsid w:val="0057433C"/>
    <w:rsid w:val="00574458"/>
    <w:rsid w:val="005745FA"/>
    <w:rsid w:val="005747FF"/>
    <w:rsid w:val="00574BCF"/>
    <w:rsid w:val="00574E12"/>
    <w:rsid w:val="00574ED6"/>
    <w:rsid w:val="00574F8E"/>
    <w:rsid w:val="00574FB1"/>
    <w:rsid w:val="005755C2"/>
    <w:rsid w:val="00575D0B"/>
    <w:rsid w:val="005761D3"/>
    <w:rsid w:val="00576415"/>
    <w:rsid w:val="00576B88"/>
    <w:rsid w:val="00576E1D"/>
    <w:rsid w:val="00577CE0"/>
    <w:rsid w:val="00577E5B"/>
    <w:rsid w:val="00580463"/>
    <w:rsid w:val="00580D0F"/>
    <w:rsid w:val="0058147D"/>
    <w:rsid w:val="005817A1"/>
    <w:rsid w:val="005824C0"/>
    <w:rsid w:val="00582560"/>
    <w:rsid w:val="00582895"/>
    <w:rsid w:val="00582EB9"/>
    <w:rsid w:val="00582FD7"/>
    <w:rsid w:val="005832D7"/>
    <w:rsid w:val="005832ED"/>
    <w:rsid w:val="00583524"/>
    <w:rsid w:val="00583567"/>
    <w:rsid w:val="005835A2"/>
    <w:rsid w:val="00583853"/>
    <w:rsid w:val="0058399D"/>
    <w:rsid w:val="00583E8B"/>
    <w:rsid w:val="00583EE3"/>
    <w:rsid w:val="005843E2"/>
    <w:rsid w:val="0058461A"/>
    <w:rsid w:val="0058527F"/>
    <w:rsid w:val="005852EC"/>
    <w:rsid w:val="005854D1"/>
    <w:rsid w:val="00585778"/>
    <w:rsid w:val="005857A8"/>
    <w:rsid w:val="00586ADF"/>
    <w:rsid w:val="00586F64"/>
    <w:rsid w:val="00586F99"/>
    <w:rsid w:val="00586FA2"/>
    <w:rsid w:val="00587036"/>
    <w:rsid w:val="0058710E"/>
    <w:rsid w:val="0058713B"/>
    <w:rsid w:val="0058717B"/>
    <w:rsid w:val="00587344"/>
    <w:rsid w:val="00587620"/>
    <w:rsid w:val="005876D2"/>
    <w:rsid w:val="00590315"/>
    <w:rsid w:val="0059056C"/>
    <w:rsid w:val="0059079E"/>
    <w:rsid w:val="00590B6B"/>
    <w:rsid w:val="00590FA3"/>
    <w:rsid w:val="0059130B"/>
    <w:rsid w:val="00591616"/>
    <w:rsid w:val="0059202A"/>
    <w:rsid w:val="005924D4"/>
    <w:rsid w:val="00592ADF"/>
    <w:rsid w:val="005935FB"/>
    <w:rsid w:val="00593ABC"/>
    <w:rsid w:val="00593BB0"/>
    <w:rsid w:val="00593EB8"/>
    <w:rsid w:val="00593F9B"/>
    <w:rsid w:val="00594003"/>
    <w:rsid w:val="005941CA"/>
    <w:rsid w:val="005945D2"/>
    <w:rsid w:val="005949BE"/>
    <w:rsid w:val="00594A69"/>
    <w:rsid w:val="00594C2E"/>
    <w:rsid w:val="00594C96"/>
    <w:rsid w:val="00594FA5"/>
    <w:rsid w:val="00594FBD"/>
    <w:rsid w:val="00595178"/>
    <w:rsid w:val="0059541B"/>
    <w:rsid w:val="005956A4"/>
    <w:rsid w:val="00595A7D"/>
    <w:rsid w:val="00595E2A"/>
    <w:rsid w:val="00595E4B"/>
    <w:rsid w:val="005961B8"/>
    <w:rsid w:val="00596302"/>
    <w:rsid w:val="00596689"/>
    <w:rsid w:val="00597472"/>
    <w:rsid w:val="005974F7"/>
    <w:rsid w:val="00597B4C"/>
    <w:rsid w:val="00597CFD"/>
    <w:rsid w:val="00597F91"/>
    <w:rsid w:val="005A0338"/>
    <w:rsid w:val="005A0593"/>
    <w:rsid w:val="005A16FB"/>
    <w:rsid w:val="005A1819"/>
    <w:rsid w:val="005A1A68"/>
    <w:rsid w:val="005A1D3E"/>
    <w:rsid w:val="005A26A8"/>
    <w:rsid w:val="005A27B6"/>
    <w:rsid w:val="005A2853"/>
    <w:rsid w:val="005A2A5A"/>
    <w:rsid w:val="005A3076"/>
    <w:rsid w:val="005A3391"/>
    <w:rsid w:val="005A39FC"/>
    <w:rsid w:val="005A3B66"/>
    <w:rsid w:val="005A3C4B"/>
    <w:rsid w:val="005A4260"/>
    <w:rsid w:val="005A42E3"/>
    <w:rsid w:val="005A46EC"/>
    <w:rsid w:val="005A4FB6"/>
    <w:rsid w:val="005A52D1"/>
    <w:rsid w:val="005A558F"/>
    <w:rsid w:val="005A5BCB"/>
    <w:rsid w:val="005A5F04"/>
    <w:rsid w:val="005A697B"/>
    <w:rsid w:val="005A6DC2"/>
    <w:rsid w:val="005A6F77"/>
    <w:rsid w:val="005A7000"/>
    <w:rsid w:val="005B0870"/>
    <w:rsid w:val="005B0A9E"/>
    <w:rsid w:val="005B0F66"/>
    <w:rsid w:val="005B16C1"/>
    <w:rsid w:val="005B1762"/>
    <w:rsid w:val="005B1B03"/>
    <w:rsid w:val="005B2886"/>
    <w:rsid w:val="005B2CE6"/>
    <w:rsid w:val="005B3438"/>
    <w:rsid w:val="005B39C2"/>
    <w:rsid w:val="005B4A1A"/>
    <w:rsid w:val="005B4B88"/>
    <w:rsid w:val="005B5605"/>
    <w:rsid w:val="005B5B00"/>
    <w:rsid w:val="005B5BE6"/>
    <w:rsid w:val="005B5D60"/>
    <w:rsid w:val="005B5E20"/>
    <w:rsid w:val="005B5E31"/>
    <w:rsid w:val="005B5EA2"/>
    <w:rsid w:val="005B6176"/>
    <w:rsid w:val="005B64AE"/>
    <w:rsid w:val="005B6865"/>
    <w:rsid w:val="005B692C"/>
    <w:rsid w:val="005B6A4D"/>
    <w:rsid w:val="005B6E3D"/>
    <w:rsid w:val="005B6F75"/>
    <w:rsid w:val="005B7188"/>
    <w:rsid w:val="005B7298"/>
    <w:rsid w:val="005B73F5"/>
    <w:rsid w:val="005B76A6"/>
    <w:rsid w:val="005B7DA0"/>
    <w:rsid w:val="005C0238"/>
    <w:rsid w:val="005C0822"/>
    <w:rsid w:val="005C0E4F"/>
    <w:rsid w:val="005C120B"/>
    <w:rsid w:val="005C1BFC"/>
    <w:rsid w:val="005C2333"/>
    <w:rsid w:val="005C23F9"/>
    <w:rsid w:val="005C2F65"/>
    <w:rsid w:val="005C3084"/>
    <w:rsid w:val="005C3114"/>
    <w:rsid w:val="005C33E4"/>
    <w:rsid w:val="005C3D87"/>
    <w:rsid w:val="005C5235"/>
    <w:rsid w:val="005C627D"/>
    <w:rsid w:val="005C62CE"/>
    <w:rsid w:val="005C6B3F"/>
    <w:rsid w:val="005C70D4"/>
    <w:rsid w:val="005C73A0"/>
    <w:rsid w:val="005C73C4"/>
    <w:rsid w:val="005C7425"/>
    <w:rsid w:val="005C782D"/>
    <w:rsid w:val="005C7B55"/>
    <w:rsid w:val="005D0175"/>
    <w:rsid w:val="005D01B7"/>
    <w:rsid w:val="005D046C"/>
    <w:rsid w:val="005D10C6"/>
    <w:rsid w:val="005D1CC4"/>
    <w:rsid w:val="005D25B7"/>
    <w:rsid w:val="005D2A00"/>
    <w:rsid w:val="005D2D62"/>
    <w:rsid w:val="005D2DDC"/>
    <w:rsid w:val="005D2E89"/>
    <w:rsid w:val="005D2ED7"/>
    <w:rsid w:val="005D2F0D"/>
    <w:rsid w:val="005D3380"/>
    <w:rsid w:val="005D3887"/>
    <w:rsid w:val="005D39B5"/>
    <w:rsid w:val="005D39EE"/>
    <w:rsid w:val="005D3A5D"/>
    <w:rsid w:val="005D3AF3"/>
    <w:rsid w:val="005D4246"/>
    <w:rsid w:val="005D4429"/>
    <w:rsid w:val="005D44EE"/>
    <w:rsid w:val="005D5272"/>
    <w:rsid w:val="005D5372"/>
    <w:rsid w:val="005D5490"/>
    <w:rsid w:val="005D5A78"/>
    <w:rsid w:val="005D5D67"/>
    <w:rsid w:val="005D5DB0"/>
    <w:rsid w:val="005D60BA"/>
    <w:rsid w:val="005D636D"/>
    <w:rsid w:val="005D658B"/>
    <w:rsid w:val="005D66F7"/>
    <w:rsid w:val="005D7090"/>
    <w:rsid w:val="005D737E"/>
    <w:rsid w:val="005D792E"/>
    <w:rsid w:val="005D7AB1"/>
    <w:rsid w:val="005E0B43"/>
    <w:rsid w:val="005E17B4"/>
    <w:rsid w:val="005E1D1B"/>
    <w:rsid w:val="005E2243"/>
    <w:rsid w:val="005E254C"/>
    <w:rsid w:val="005E2713"/>
    <w:rsid w:val="005E2CF8"/>
    <w:rsid w:val="005E2F31"/>
    <w:rsid w:val="005E35CD"/>
    <w:rsid w:val="005E3777"/>
    <w:rsid w:val="005E379D"/>
    <w:rsid w:val="005E388C"/>
    <w:rsid w:val="005E3BDC"/>
    <w:rsid w:val="005E41F2"/>
    <w:rsid w:val="005E44D6"/>
    <w:rsid w:val="005E4742"/>
    <w:rsid w:val="005E54AB"/>
    <w:rsid w:val="005E56F6"/>
    <w:rsid w:val="005E56FD"/>
    <w:rsid w:val="005E570B"/>
    <w:rsid w:val="005E5C14"/>
    <w:rsid w:val="005E5C8F"/>
    <w:rsid w:val="005E6829"/>
    <w:rsid w:val="005E6ADB"/>
    <w:rsid w:val="005E767A"/>
    <w:rsid w:val="005E7EB5"/>
    <w:rsid w:val="005E7FEB"/>
    <w:rsid w:val="005F0176"/>
    <w:rsid w:val="005F03E6"/>
    <w:rsid w:val="005F052A"/>
    <w:rsid w:val="005F0DCB"/>
    <w:rsid w:val="005F10D4"/>
    <w:rsid w:val="005F1279"/>
    <w:rsid w:val="005F12E6"/>
    <w:rsid w:val="005F1473"/>
    <w:rsid w:val="005F16B1"/>
    <w:rsid w:val="005F1736"/>
    <w:rsid w:val="005F189D"/>
    <w:rsid w:val="005F1A03"/>
    <w:rsid w:val="005F1C21"/>
    <w:rsid w:val="005F1F8C"/>
    <w:rsid w:val="005F2144"/>
    <w:rsid w:val="005F21CD"/>
    <w:rsid w:val="005F26E8"/>
    <w:rsid w:val="005F275A"/>
    <w:rsid w:val="005F2C0D"/>
    <w:rsid w:val="005F2CDD"/>
    <w:rsid w:val="005F2E08"/>
    <w:rsid w:val="005F36D3"/>
    <w:rsid w:val="005F36D4"/>
    <w:rsid w:val="005F4342"/>
    <w:rsid w:val="005F4DC7"/>
    <w:rsid w:val="005F4DDC"/>
    <w:rsid w:val="005F4EAA"/>
    <w:rsid w:val="005F51CB"/>
    <w:rsid w:val="005F5C8F"/>
    <w:rsid w:val="005F5E17"/>
    <w:rsid w:val="005F6487"/>
    <w:rsid w:val="005F78DD"/>
    <w:rsid w:val="005F7A4D"/>
    <w:rsid w:val="005F89DF"/>
    <w:rsid w:val="00600025"/>
    <w:rsid w:val="006003F0"/>
    <w:rsid w:val="00600FF9"/>
    <w:rsid w:val="006014EA"/>
    <w:rsid w:val="006016A3"/>
    <w:rsid w:val="00601B68"/>
    <w:rsid w:val="00601D7E"/>
    <w:rsid w:val="00601EA0"/>
    <w:rsid w:val="00601F84"/>
    <w:rsid w:val="00602526"/>
    <w:rsid w:val="00602D5C"/>
    <w:rsid w:val="00603009"/>
    <w:rsid w:val="0060322A"/>
    <w:rsid w:val="0060359B"/>
    <w:rsid w:val="00603750"/>
    <w:rsid w:val="00603F69"/>
    <w:rsid w:val="006040DA"/>
    <w:rsid w:val="00604403"/>
    <w:rsid w:val="006047BD"/>
    <w:rsid w:val="00604AE6"/>
    <w:rsid w:val="00604C98"/>
    <w:rsid w:val="00604EB9"/>
    <w:rsid w:val="006054A8"/>
    <w:rsid w:val="006055D2"/>
    <w:rsid w:val="00605D6F"/>
    <w:rsid w:val="00605DB9"/>
    <w:rsid w:val="0060611D"/>
    <w:rsid w:val="006061A8"/>
    <w:rsid w:val="006075C8"/>
    <w:rsid w:val="00607675"/>
    <w:rsid w:val="006101F9"/>
    <w:rsid w:val="006105DE"/>
    <w:rsid w:val="00610F53"/>
    <w:rsid w:val="00611197"/>
    <w:rsid w:val="00611435"/>
    <w:rsid w:val="00611FA8"/>
    <w:rsid w:val="006122EF"/>
    <w:rsid w:val="00612D84"/>
    <w:rsid w:val="00612E3F"/>
    <w:rsid w:val="006130BE"/>
    <w:rsid w:val="00613208"/>
    <w:rsid w:val="0061322D"/>
    <w:rsid w:val="006137A5"/>
    <w:rsid w:val="00613814"/>
    <w:rsid w:val="006146F8"/>
    <w:rsid w:val="00614BB6"/>
    <w:rsid w:val="006150E6"/>
    <w:rsid w:val="006156C1"/>
    <w:rsid w:val="00615C1D"/>
    <w:rsid w:val="006161DD"/>
    <w:rsid w:val="00616767"/>
    <w:rsid w:val="006167CF"/>
    <w:rsid w:val="0061698B"/>
    <w:rsid w:val="00616F61"/>
    <w:rsid w:val="00617866"/>
    <w:rsid w:val="00617957"/>
    <w:rsid w:val="00617E2F"/>
    <w:rsid w:val="00620063"/>
    <w:rsid w:val="006200AA"/>
    <w:rsid w:val="00620917"/>
    <w:rsid w:val="00620A29"/>
    <w:rsid w:val="00620FB0"/>
    <w:rsid w:val="0062163D"/>
    <w:rsid w:val="00622163"/>
    <w:rsid w:val="00622934"/>
    <w:rsid w:val="00622AC3"/>
    <w:rsid w:val="00622D27"/>
    <w:rsid w:val="00622FAC"/>
    <w:rsid w:val="00623136"/>
    <w:rsid w:val="00623270"/>
    <w:rsid w:val="0062340F"/>
    <w:rsid w:val="00623A9E"/>
    <w:rsid w:val="00624A20"/>
    <w:rsid w:val="00624A28"/>
    <w:rsid w:val="00624C9B"/>
    <w:rsid w:val="00626395"/>
    <w:rsid w:val="0062640D"/>
    <w:rsid w:val="0062689D"/>
    <w:rsid w:val="0062694C"/>
    <w:rsid w:val="00626956"/>
    <w:rsid w:val="00626CF1"/>
    <w:rsid w:val="00627138"/>
    <w:rsid w:val="006274C6"/>
    <w:rsid w:val="006277DF"/>
    <w:rsid w:val="00630021"/>
    <w:rsid w:val="0063020A"/>
    <w:rsid w:val="00630BB3"/>
    <w:rsid w:val="00630C5D"/>
    <w:rsid w:val="00631228"/>
    <w:rsid w:val="0063164A"/>
    <w:rsid w:val="00631B9D"/>
    <w:rsid w:val="00632182"/>
    <w:rsid w:val="0063228E"/>
    <w:rsid w:val="0063263C"/>
    <w:rsid w:val="006326B0"/>
    <w:rsid w:val="006327CE"/>
    <w:rsid w:val="00632E18"/>
    <w:rsid w:val="006330CA"/>
    <w:rsid w:val="006332B7"/>
    <w:rsid w:val="00633592"/>
    <w:rsid w:val="006335DF"/>
    <w:rsid w:val="006337E3"/>
    <w:rsid w:val="0063380B"/>
    <w:rsid w:val="00633997"/>
    <w:rsid w:val="006340D7"/>
    <w:rsid w:val="00634234"/>
    <w:rsid w:val="00634455"/>
    <w:rsid w:val="00634717"/>
    <w:rsid w:val="00635915"/>
    <w:rsid w:val="00635FBB"/>
    <w:rsid w:val="00636127"/>
    <w:rsid w:val="00636542"/>
    <w:rsid w:val="0063670E"/>
    <w:rsid w:val="0063671A"/>
    <w:rsid w:val="00637044"/>
    <w:rsid w:val="0063711A"/>
    <w:rsid w:val="00637181"/>
    <w:rsid w:val="00637A3B"/>
    <w:rsid w:val="00637AF8"/>
    <w:rsid w:val="0064014A"/>
    <w:rsid w:val="00640A76"/>
    <w:rsid w:val="00640B2D"/>
    <w:rsid w:val="00640E3C"/>
    <w:rsid w:val="00641124"/>
    <w:rsid w:val="006412BE"/>
    <w:rsid w:val="00641381"/>
    <w:rsid w:val="0064144D"/>
    <w:rsid w:val="00641609"/>
    <w:rsid w:val="0064160E"/>
    <w:rsid w:val="0064162A"/>
    <w:rsid w:val="00641CE8"/>
    <w:rsid w:val="006421D3"/>
    <w:rsid w:val="00642389"/>
    <w:rsid w:val="0064298E"/>
    <w:rsid w:val="00642A13"/>
    <w:rsid w:val="00642A60"/>
    <w:rsid w:val="00642F77"/>
    <w:rsid w:val="0064340F"/>
    <w:rsid w:val="006439ED"/>
    <w:rsid w:val="00643A19"/>
    <w:rsid w:val="00643EA5"/>
    <w:rsid w:val="00644300"/>
    <w:rsid w:val="00644306"/>
    <w:rsid w:val="00644466"/>
    <w:rsid w:val="006447EC"/>
    <w:rsid w:val="00644B26"/>
    <w:rsid w:val="006450E2"/>
    <w:rsid w:val="006453D8"/>
    <w:rsid w:val="006456B2"/>
    <w:rsid w:val="00645A32"/>
    <w:rsid w:val="00645FAD"/>
    <w:rsid w:val="006462EE"/>
    <w:rsid w:val="00646F51"/>
    <w:rsid w:val="00647660"/>
    <w:rsid w:val="00647AEB"/>
    <w:rsid w:val="006502E1"/>
    <w:rsid w:val="00650503"/>
    <w:rsid w:val="006508AE"/>
    <w:rsid w:val="0065148D"/>
    <w:rsid w:val="00651A1C"/>
    <w:rsid w:val="00651BCB"/>
    <w:rsid w:val="00651C24"/>
    <w:rsid w:val="00651E73"/>
    <w:rsid w:val="006522FD"/>
    <w:rsid w:val="0065237A"/>
    <w:rsid w:val="00652800"/>
    <w:rsid w:val="00653AB0"/>
    <w:rsid w:val="00653C5D"/>
    <w:rsid w:val="006544A7"/>
    <w:rsid w:val="006546B0"/>
    <w:rsid w:val="006550A2"/>
    <w:rsid w:val="006552BE"/>
    <w:rsid w:val="006553FD"/>
    <w:rsid w:val="0065553F"/>
    <w:rsid w:val="006559F5"/>
    <w:rsid w:val="006560B3"/>
    <w:rsid w:val="00656E34"/>
    <w:rsid w:val="00657499"/>
    <w:rsid w:val="00657570"/>
    <w:rsid w:val="00657796"/>
    <w:rsid w:val="0066030D"/>
    <w:rsid w:val="006604EC"/>
    <w:rsid w:val="0066053E"/>
    <w:rsid w:val="0066089C"/>
    <w:rsid w:val="00661270"/>
    <w:rsid w:val="006616F3"/>
    <w:rsid w:val="006618E3"/>
    <w:rsid w:val="00661D06"/>
    <w:rsid w:val="00661E22"/>
    <w:rsid w:val="0066229A"/>
    <w:rsid w:val="00662466"/>
    <w:rsid w:val="0066277E"/>
    <w:rsid w:val="006629BF"/>
    <w:rsid w:val="00662F47"/>
    <w:rsid w:val="0066311A"/>
    <w:rsid w:val="00663843"/>
    <w:rsid w:val="006638B4"/>
    <w:rsid w:val="0066400D"/>
    <w:rsid w:val="00664184"/>
    <w:rsid w:val="006643A1"/>
    <w:rsid w:val="006644C4"/>
    <w:rsid w:val="00665712"/>
    <w:rsid w:val="0066619D"/>
    <w:rsid w:val="0066665B"/>
    <w:rsid w:val="00666C56"/>
    <w:rsid w:val="00667736"/>
    <w:rsid w:val="00667D7C"/>
    <w:rsid w:val="00667EB4"/>
    <w:rsid w:val="00670530"/>
    <w:rsid w:val="0067079C"/>
    <w:rsid w:val="00670EE3"/>
    <w:rsid w:val="006718B0"/>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AB8"/>
    <w:rsid w:val="00675CBE"/>
    <w:rsid w:val="0067647D"/>
    <w:rsid w:val="00676E76"/>
    <w:rsid w:val="00677DDB"/>
    <w:rsid w:val="00677EF0"/>
    <w:rsid w:val="006804BA"/>
    <w:rsid w:val="006808F1"/>
    <w:rsid w:val="00680D49"/>
    <w:rsid w:val="006814BF"/>
    <w:rsid w:val="0068158D"/>
    <w:rsid w:val="00681622"/>
    <w:rsid w:val="006818BA"/>
    <w:rsid w:val="00681F32"/>
    <w:rsid w:val="00681FB0"/>
    <w:rsid w:val="00682323"/>
    <w:rsid w:val="00682764"/>
    <w:rsid w:val="006828E8"/>
    <w:rsid w:val="00682F38"/>
    <w:rsid w:val="0068305E"/>
    <w:rsid w:val="0068339E"/>
    <w:rsid w:val="00683404"/>
    <w:rsid w:val="00683AEC"/>
    <w:rsid w:val="00683CDD"/>
    <w:rsid w:val="00683DFC"/>
    <w:rsid w:val="00683EF0"/>
    <w:rsid w:val="00684174"/>
    <w:rsid w:val="00684672"/>
    <w:rsid w:val="0068481E"/>
    <w:rsid w:val="00684CE4"/>
    <w:rsid w:val="00684E24"/>
    <w:rsid w:val="00684ED0"/>
    <w:rsid w:val="00685211"/>
    <w:rsid w:val="0068586F"/>
    <w:rsid w:val="00685B7F"/>
    <w:rsid w:val="00685EBF"/>
    <w:rsid w:val="0068666F"/>
    <w:rsid w:val="006874FB"/>
    <w:rsid w:val="0068780A"/>
    <w:rsid w:val="00687AB1"/>
    <w:rsid w:val="00687B16"/>
    <w:rsid w:val="00690267"/>
    <w:rsid w:val="006906E7"/>
    <w:rsid w:val="00690AF7"/>
    <w:rsid w:val="0069126E"/>
    <w:rsid w:val="006918F4"/>
    <w:rsid w:val="006919F8"/>
    <w:rsid w:val="00691E91"/>
    <w:rsid w:val="00691F65"/>
    <w:rsid w:val="006920F2"/>
    <w:rsid w:val="006925BF"/>
    <w:rsid w:val="006927D4"/>
    <w:rsid w:val="00692EB2"/>
    <w:rsid w:val="00692EB4"/>
    <w:rsid w:val="00692ECD"/>
    <w:rsid w:val="00693B77"/>
    <w:rsid w:val="00693FA7"/>
    <w:rsid w:val="00694BE7"/>
    <w:rsid w:val="00694E92"/>
    <w:rsid w:val="00695067"/>
    <w:rsid w:val="006953EC"/>
    <w:rsid w:val="006954D4"/>
    <w:rsid w:val="0069577C"/>
    <w:rsid w:val="0069598B"/>
    <w:rsid w:val="00695AC5"/>
    <w:rsid w:val="00695AF0"/>
    <w:rsid w:val="006964E5"/>
    <w:rsid w:val="00696B1B"/>
    <w:rsid w:val="00696D0D"/>
    <w:rsid w:val="00696EA8"/>
    <w:rsid w:val="00696F50"/>
    <w:rsid w:val="0069740F"/>
    <w:rsid w:val="00697800"/>
    <w:rsid w:val="00697B2B"/>
    <w:rsid w:val="00697F72"/>
    <w:rsid w:val="006A000C"/>
    <w:rsid w:val="006A009D"/>
    <w:rsid w:val="006A06F3"/>
    <w:rsid w:val="006A0885"/>
    <w:rsid w:val="006A09FE"/>
    <w:rsid w:val="006A12D0"/>
    <w:rsid w:val="006A1A8E"/>
    <w:rsid w:val="006A1CF6"/>
    <w:rsid w:val="006A299A"/>
    <w:rsid w:val="006A29F9"/>
    <w:rsid w:val="006A2D9E"/>
    <w:rsid w:val="006A2EB4"/>
    <w:rsid w:val="006A2F73"/>
    <w:rsid w:val="006A3231"/>
    <w:rsid w:val="006A36DB"/>
    <w:rsid w:val="006A38C0"/>
    <w:rsid w:val="006A3EF2"/>
    <w:rsid w:val="006A44D0"/>
    <w:rsid w:val="006A48C1"/>
    <w:rsid w:val="006A49CE"/>
    <w:rsid w:val="006A4E65"/>
    <w:rsid w:val="006A5074"/>
    <w:rsid w:val="006A510D"/>
    <w:rsid w:val="006A51A4"/>
    <w:rsid w:val="006A5945"/>
    <w:rsid w:val="006A5A66"/>
    <w:rsid w:val="006A5E9B"/>
    <w:rsid w:val="006A610E"/>
    <w:rsid w:val="006A6272"/>
    <w:rsid w:val="006A67FA"/>
    <w:rsid w:val="006A6807"/>
    <w:rsid w:val="006A70AC"/>
    <w:rsid w:val="006A7537"/>
    <w:rsid w:val="006A79B3"/>
    <w:rsid w:val="006B06B2"/>
    <w:rsid w:val="006B12F9"/>
    <w:rsid w:val="006B1949"/>
    <w:rsid w:val="006B1A8C"/>
    <w:rsid w:val="006B1DFE"/>
    <w:rsid w:val="006B1FFA"/>
    <w:rsid w:val="006B207A"/>
    <w:rsid w:val="006B236C"/>
    <w:rsid w:val="006B2C8E"/>
    <w:rsid w:val="006B3040"/>
    <w:rsid w:val="006B3465"/>
    <w:rsid w:val="006B3564"/>
    <w:rsid w:val="006B3677"/>
    <w:rsid w:val="006B37E6"/>
    <w:rsid w:val="006B3D8F"/>
    <w:rsid w:val="006B42E3"/>
    <w:rsid w:val="006B44E9"/>
    <w:rsid w:val="006B55AF"/>
    <w:rsid w:val="006B577A"/>
    <w:rsid w:val="006B5BB4"/>
    <w:rsid w:val="006B64AE"/>
    <w:rsid w:val="006B6F44"/>
    <w:rsid w:val="006B73E5"/>
    <w:rsid w:val="006B7640"/>
    <w:rsid w:val="006B7951"/>
    <w:rsid w:val="006B7CC5"/>
    <w:rsid w:val="006C001A"/>
    <w:rsid w:val="006C00A3"/>
    <w:rsid w:val="006C10FC"/>
    <w:rsid w:val="006C18DA"/>
    <w:rsid w:val="006C1DEE"/>
    <w:rsid w:val="006C37A5"/>
    <w:rsid w:val="006C386C"/>
    <w:rsid w:val="006C396A"/>
    <w:rsid w:val="006C4386"/>
    <w:rsid w:val="006C4406"/>
    <w:rsid w:val="006C44E5"/>
    <w:rsid w:val="006C4B28"/>
    <w:rsid w:val="006C4D4B"/>
    <w:rsid w:val="006C4DCE"/>
    <w:rsid w:val="006C4F11"/>
    <w:rsid w:val="006C52AA"/>
    <w:rsid w:val="006C54CB"/>
    <w:rsid w:val="006C59D2"/>
    <w:rsid w:val="006C5B7A"/>
    <w:rsid w:val="006C5C87"/>
    <w:rsid w:val="006C5E47"/>
    <w:rsid w:val="006C6E11"/>
    <w:rsid w:val="006C708C"/>
    <w:rsid w:val="006C7AB5"/>
    <w:rsid w:val="006D059D"/>
    <w:rsid w:val="006D062E"/>
    <w:rsid w:val="006D06DE"/>
    <w:rsid w:val="006D0817"/>
    <w:rsid w:val="006D0996"/>
    <w:rsid w:val="006D0B3A"/>
    <w:rsid w:val="006D1141"/>
    <w:rsid w:val="006D1ABD"/>
    <w:rsid w:val="006D2405"/>
    <w:rsid w:val="006D275E"/>
    <w:rsid w:val="006D339D"/>
    <w:rsid w:val="006D33E4"/>
    <w:rsid w:val="006D35A5"/>
    <w:rsid w:val="006D376E"/>
    <w:rsid w:val="006D3A0E"/>
    <w:rsid w:val="006D4219"/>
    <w:rsid w:val="006D42B7"/>
    <w:rsid w:val="006D42E9"/>
    <w:rsid w:val="006D4A39"/>
    <w:rsid w:val="006D5170"/>
    <w:rsid w:val="006D52C0"/>
    <w:rsid w:val="006D53A4"/>
    <w:rsid w:val="006D5730"/>
    <w:rsid w:val="006D5879"/>
    <w:rsid w:val="006D5972"/>
    <w:rsid w:val="006D5C17"/>
    <w:rsid w:val="006D6748"/>
    <w:rsid w:val="006D6A01"/>
    <w:rsid w:val="006D6D43"/>
    <w:rsid w:val="006D6E55"/>
    <w:rsid w:val="006D7E13"/>
    <w:rsid w:val="006D7FC5"/>
    <w:rsid w:val="006E08A7"/>
    <w:rsid w:val="006E08C4"/>
    <w:rsid w:val="006E091B"/>
    <w:rsid w:val="006E0B7E"/>
    <w:rsid w:val="006E207C"/>
    <w:rsid w:val="006E247E"/>
    <w:rsid w:val="006E254D"/>
    <w:rsid w:val="006E2552"/>
    <w:rsid w:val="006E29E4"/>
    <w:rsid w:val="006E2A5F"/>
    <w:rsid w:val="006E2B76"/>
    <w:rsid w:val="006E2E7C"/>
    <w:rsid w:val="006E324C"/>
    <w:rsid w:val="006E351F"/>
    <w:rsid w:val="006E3B6B"/>
    <w:rsid w:val="006E42C8"/>
    <w:rsid w:val="006E449F"/>
    <w:rsid w:val="006E47D5"/>
    <w:rsid w:val="006E4800"/>
    <w:rsid w:val="006E492A"/>
    <w:rsid w:val="006E4BF9"/>
    <w:rsid w:val="006E560F"/>
    <w:rsid w:val="006E5B3E"/>
    <w:rsid w:val="006E5B66"/>
    <w:rsid w:val="006E5B90"/>
    <w:rsid w:val="006E5F14"/>
    <w:rsid w:val="006E60C3"/>
    <w:rsid w:val="006E60D3"/>
    <w:rsid w:val="006E6213"/>
    <w:rsid w:val="006E6FF8"/>
    <w:rsid w:val="006E738B"/>
    <w:rsid w:val="006E79B6"/>
    <w:rsid w:val="006E7B3D"/>
    <w:rsid w:val="006E7C35"/>
    <w:rsid w:val="006E7E6F"/>
    <w:rsid w:val="006F027D"/>
    <w:rsid w:val="006F054E"/>
    <w:rsid w:val="006F15D8"/>
    <w:rsid w:val="006F1792"/>
    <w:rsid w:val="006F190B"/>
    <w:rsid w:val="006F1B19"/>
    <w:rsid w:val="006F2161"/>
    <w:rsid w:val="006F29AD"/>
    <w:rsid w:val="006F2A8C"/>
    <w:rsid w:val="006F323F"/>
    <w:rsid w:val="006F3613"/>
    <w:rsid w:val="006F37D3"/>
    <w:rsid w:val="006F3839"/>
    <w:rsid w:val="006F3C14"/>
    <w:rsid w:val="006F4503"/>
    <w:rsid w:val="006F47E4"/>
    <w:rsid w:val="006F4904"/>
    <w:rsid w:val="006F4957"/>
    <w:rsid w:val="006F4A1A"/>
    <w:rsid w:val="006F500B"/>
    <w:rsid w:val="006F54C8"/>
    <w:rsid w:val="006F5998"/>
    <w:rsid w:val="006F5A43"/>
    <w:rsid w:val="00700087"/>
    <w:rsid w:val="0070046F"/>
    <w:rsid w:val="007004DA"/>
    <w:rsid w:val="00700ACF"/>
    <w:rsid w:val="00701626"/>
    <w:rsid w:val="00701668"/>
    <w:rsid w:val="00701708"/>
    <w:rsid w:val="00701CDF"/>
    <w:rsid w:val="00701DAC"/>
    <w:rsid w:val="00701F35"/>
    <w:rsid w:val="00702170"/>
    <w:rsid w:val="00702CF5"/>
    <w:rsid w:val="00704273"/>
    <w:rsid w:val="0070444D"/>
    <w:rsid w:val="0070456A"/>
    <w:rsid w:val="00704694"/>
    <w:rsid w:val="00704A96"/>
    <w:rsid w:val="00704BBC"/>
    <w:rsid w:val="00704F43"/>
    <w:rsid w:val="007058CD"/>
    <w:rsid w:val="00705D75"/>
    <w:rsid w:val="00705DF0"/>
    <w:rsid w:val="007065F8"/>
    <w:rsid w:val="007069CF"/>
    <w:rsid w:val="00706E7F"/>
    <w:rsid w:val="0070723B"/>
    <w:rsid w:val="007076E4"/>
    <w:rsid w:val="00707F95"/>
    <w:rsid w:val="007105C9"/>
    <w:rsid w:val="007107C9"/>
    <w:rsid w:val="00710AFE"/>
    <w:rsid w:val="00710F04"/>
    <w:rsid w:val="0071101F"/>
    <w:rsid w:val="0071106A"/>
    <w:rsid w:val="007110B5"/>
    <w:rsid w:val="0071118D"/>
    <w:rsid w:val="00711842"/>
    <w:rsid w:val="007127E1"/>
    <w:rsid w:val="00712DA7"/>
    <w:rsid w:val="00712DBF"/>
    <w:rsid w:val="00712E18"/>
    <w:rsid w:val="00712EDE"/>
    <w:rsid w:val="0071313F"/>
    <w:rsid w:val="00713554"/>
    <w:rsid w:val="00713673"/>
    <w:rsid w:val="007141E0"/>
    <w:rsid w:val="00714321"/>
    <w:rsid w:val="0071433F"/>
    <w:rsid w:val="007146F8"/>
    <w:rsid w:val="00714956"/>
    <w:rsid w:val="00714C6F"/>
    <w:rsid w:val="00714D35"/>
    <w:rsid w:val="00714E99"/>
    <w:rsid w:val="0071500A"/>
    <w:rsid w:val="007153A0"/>
    <w:rsid w:val="00715988"/>
    <w:rsid w:val="00715DEA"/>
    <w:rsid w:val="00715F89"/>
    <w:rsid w:val="007163F4"/>
    <w:rsid w:val="00716A99"/>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9D9"/>
    <w:rsid w:val="007229EC"/>
    <w:rsid w:val="00722D6B"/>
    <w:rsid w:val="007235B9"/>
    <w:rsid w:val="00723698"/>
    <w:rsid w:val="007237C2"/>
    <w:rsid w:val="00723956"/>
    <w:rsid w:val="00723A3F"/>
    <w:rsid w:val="00723D0F"/>
    <w:rsid w:val="00724203"/>
    <w:rsid w:val="00724AD2"/>
    <w:rsid w:val="00725114"/>
    <w:rsid w:val="007256DF"/>
    <w:rsid w:val="00725C3B"/>
    <w:rsid w:val="00725D14"/>
    <w:rsid w:val="00725F1B"/>
    <w:rsid w:val="00726493"/>
    <w:rsid w:val="0072663C"/>
    <w:rsid w:val="007266FB"/>
    <w:rsid w:val="00726912"/>
    <w:rsid w:val="007270D6"/>
    <w:rsid w:val="0072758C"/>
    <w:rsid w:val="007275ED"/>
    <w:rsid w:val="00727DFF"/>
    <w:rsid w:val="00727F05"/>
    <w:rsid w:val="007304C3"/>
    <w:rsid w:val="007317A6"/>
    <w:rsid w:val="00731ADE"/>
    <w:rsid w:val="00731D2B"/>
    <w:rsid w:val="00731D32"/>
    <w:rsid w:val="00732111"/>
    <w:rsid w:val="0073212B"/>
    <w:rsid w:val="00732FAC"/>
    <w:rsid w:val="007331E5"/>
    <w:rsid w:val="00733D6A"/>
    <w:rsid w:val="00734065"/>
    <w:rsid w:val="00734109"/>
    <w:rsid w:val="007343BC"/>
    <w:rsid w:val="00734894"/>
    <w:rsid w:val="00734983"/>
    <w:rsid w:val="00734F0A"/>
    <w:rsid w:val="007352F9"/>
    <w:rsid w:val="00735327"/>
    <w:rsid w:val="00735451"/>
    <w:rsid w:val="00735C3E"/>
    <w:rsid w:val="00735C5F"/>
    <w:rsid w:val="00735DC6"/>
    <w:rsid w:val="00735FC8"/>
    <w:rsid w:val="007371FA"/>
    <w:rsid w:val="00737641"/>
    <w:rsid w:val="00737EF3"/>
    <w:rsid w:val="007400CC"/>
    <w:rsid w:val="007404B0"/>
    <w:rsid w:val="00740573"/>
    <w:rsid w:val="00740C98"/>
    <w:rsid w:val="007410FE"/>
    <w:rsid w:val="00741479"/>
    <w:rsid w:val="007414DA"/>
    <w:rsid w:val="00742137"/>
    <w:rsid w:val="00742176"/>
    <w:rsid w:val="00742393"/>
    <w:rsid w:val="0074241E"/>
    <w:rsid w:val="007428B7"/>
    <w:rsid w:val="00742ED6"/>
    <w:rsid w:val="00743123"/>
    <w:rsid w:val="00743485"/>
    <w:rsid w:val="00744201"/>
    <w:rsid w:val="007444FD"/>
    <w:rsid w:val="00744553"/>
    <w:rsid w:val="007448D2"/>
    <w:rsid w:val="00744A73"/>
    <w:rsid w:val="00744DB8"/>
    <w:rsid w:val="00744F19"/>
    <w:rsid w:val="00745C28"/>
    <w:rsid w:val="00745D68"/>
    <w:rsid w:val="007460B2"/>
    <w:rsid w:val="007460FF"/>
    <w:rsid w:val="007461B8"/>
    <w:rsid w:val="0074746A"/>
    <w:rsid w:val="007474D4"/>
    <w:rsid w:val="007476B3"/>
    <w:rsid w:val="007501A4"/>
    <w:rsid w:val="007503D1"/>
    <w:rsid w:val="0075163E"/>
    <w:rsid w:val="00752508"/>
    <w:rsid w:val="0075250C"/>
    <w:rsid w:val="00752758"/>
    <w:rsid w:val="007527C0"/>
    <w:rsid w:val="00752D63"/>
    <w:rsid w:val="0075322D"/>
    <w:rsid w:val="00753455"/>
    <w:rsid w:val="0075371E"/>
    <w:rsid w:val="007539F4"/>
    <w:rsid w:val="00753D56"/>
    <w:rsid w:val="00754157"/>
    <w:rsid w:val="0075425D"/>
    <w:rsid w:val="00754453"/>
    <w:rsid w:val="007545EF"/>
    <w:rsid w:val="00754AC3"/>
    <w:rsid w:val="007552A5"/>
    <w:rsid w:val="00755CDD"/>
    <w:rsid w:val="00755E26"/>
    <w:rsid w:val="0075634E"/>
    <w:rsid w:val="007564AE"/>
    <w:rsid w:val="00756D38"/>
    <w:rsid w:val="00756DF6"/>
    <w:rsid w:val="00757478"/>
    <w:rsid w:val="0075750F"/>
    <w:rsid w:val="00757591"/>
    <w:rsid w:val="00757633"/>
    <w:rsid w:val="007576E3"/>
    <w:rsid w:val="00757867"/>
    <w:rsid w:val="0075793F"/>
    <w:rsid w:val="00757A07"/>
    <w:rsid w:val="00757A59"/>
    <w:rsid w:val="00757C70"/>
    <w:rsid w:val="00757DD5"/>
    <w:rsid w:val="0076018E"/>
    <w:rsid w:val="00760E73"/>
    <w:rsid w:val="00760EE5"/>
    <w:rsid w:val="00760FD7"/>
    <w:rsid w:val="0076104B"/>
    <w:rsid w:val="00761689"/>
    <w:rsid w:val="007617A7"/>
    <w:rsid w:val="00761B8F"/>
    <w:rsid w:val="00762125"/>
    <w:rsid w:val="007627DC"/>
    <w:rsid w:val="00762A84"/>
    <w:rsid w:val="00762F40"/>
    <w:rsid w:val="007635C3"/>
    <w:rsid w:val="007640EB"/>
    <w:rsid w:val="0076434E"/>
    <w:rsid w:val="00764870"/>
    <w:rsid w:val="00764EAC"/>
    <w:rsid w:val="00764F9F"/>
    <w:rsid w:val="007655CE"/>
    <w:rsid w:val="00765E06"/>
    <w:rsid w:val="00765E7E"/>
    <w:rsid w:val="00765F49"/>
    <w:rsid w:val="00765F79"/>
    <w:rsid w:val="0076606E"/>
    <w:rsid w:val="007662C1"/>
    <w:rsid w:val="00766C88"/>
    <w:rsid w:val="00767F67"/>
    <w:rsid w:val="007706FF"/>
    <w:rsid w:val="00770891"/>
    <w:rsid w:val="00770C61"/>
    <w:rsid w:val="00771429"/>
    <w:rsid w:val="007720D2"/>
    <w:rsid w:val="00772860"/>
    <w:rsid w:val="00772BA3"/>
    <w:rsid w:val="00772C81"/>
    <w:rsid w:val="0077384F"/>
    <w:rsid w:val="007740E0"/>
    <w:rsid w:val="0077434C"/>
    <w:rsid w:val="007744D1"/>
    <w:rsid w:val="00775B2D"/>
    <w:rsid w:val="007763FE"/>
    <w:rsid w:val="00776998"/>
    <w:rsid w:val="00776F2C"/>
    <w:rsid w:val="00776FEA"/>
    <w:rsid w:val="0077739C"/>
    <w:rsid w:val="00777651"/>
    <w:rsid w:val="007776A2"/>
    <w:rsid w:val="0077773D"/>
    <w:rsid w:val="00777849"/>
    <w:rsid w:val="00777C2E"/>
    <w:rsid w:val="00780073"/>
    <w:rsid w:val="007801C4"/>
    <w:rsid w:val="00780749"/>
    <w:rsid w:val="00780A99"/>
    <w:rsid w:val="00780BEF"/>
    <w:rsid w:val="00781B01"/>
    <w:rsid w:val="00781C4F"/>
    <w:rsid w:val="007822BE"/>
    <w:rsid w:val="00782487"/>
    <w:rsid w:val="00782511"/>
    <w:rsid w:val="0078294A"/>
    <w:rsid w:val="00782971"/>
    <w:rsid w:val="00782A2E"/>
    <w:rsid w:val="00782B11"/>
    <w:rsid w:val="00782CEB"/>
    <w:rsid w:val="00783228"/>
    <w:rsid w:val="00783351"/>
    <w:rsid w:val="007836C0"/>
    <w:rsid w:val="00783D85"/>
    <w:rsid w:val="00784FDC"/>
    <w:rsid w:val="007851C5"/>
    <w:rsid w:val="00785F01"/>
    <w:rsid w:val="00786504"/>
    <w:rsid w:val="0078667E"/>
    <w:rsid w:val="00786875"/>
    <w:rsid w:val="00787C79"/>
    <w:rsid w:val="0079077F"/>
    <w:rsid w:val="007909B7"/>
    <w:rsid w:val="0079149C"/>
    <w:rsid w:val="00791521"/>
    <w:rsid w:val="00791819"/>
    <w:rsid w:val="0079187C"/>
    <w:rsid w:val="007919DC"/>
    <w:rsid w:val="00791B72"/>
    <w:rsid w:val="00791C01"/>
    <w:rsid w:val="00791C7F"/>
    <w:rsid w:val="00791F20"/>
    <w:rsid w:val="00792D81"/>
    <w:rsid w:val="00792E71"/>
    <w:rsid w:val="007930BD"/>
    <w:rsid w:val="007935CD"/>
    <w:rsid w:val="0079376C"/>
    <w:rsid w:val="007937B0"/>
    <w:rsid w:val="007945D5"/>
    <w:rsid w:val="00794A5E"/>
    <w:rsid w:val="00794AB3"/>
    <w:rsid w:val="00794B64"/>
    <w:rsid w:val="007956BD"/>
    <w:rsid w:val="00795902"/>
    <w:rsid w:val="00795CC4"/>
    <w:rsid w:val="00796888"/>
    <w:rsid w:val="00796A5E"/>
    <w:rsid w:val="00797085"/>
    <w:rsid w:val="0079769F"/>
    <w:rsid w:val="007978BF"/>
    <w:rsid w:val="00797A0B"/>
    <w:rsid w:val="00797FA1"/>
    <w:rsid w:val="007A00B3"/>
    <w:rsid w:val="007A02FE"/>
    <w:rsid w:val="007A0484"/>
    <w:rsid w:val="007A065C"/>
    <w:rsid w:val="007A0B78"/>
    <w:rsid w:val="007A126A"/>
    <w:rsid w:val="007A1326"/>
    <w:rsid w:val="007A1950"/>
    <w:rsid w:val="007A2805"/>
    <w:rsid w:val="007A2B7B"/>
    <w:rsid w:val="007A3260"/>
    <w:rsid w:val="007A3356"/>
    <w:rsid w:val="007A3438"/>
    <w:rsid w:val="007A36F3"/>
    <w:rsid w:val="007A3C58"/>
    <w:rsid w:val="007A416A"/>
    <w:rsid w:val="007A47F8"/>
    <w:rsid w:val="007A4BF2"/>
    <w:rsid w:val="007A4CEF"/>
    <w:rsid w:val="007A4FBD"/>
    <w:rsid w:val="007A517A"/>
    <w:rsid w:val="007A5279"/>
    <w:rsid w:val="007A52DC"/>
    <w:rsid w:val="007A55A8"/>
    <w:rsid w:val="007A5E7B"/>
    <w:rsid w:val="007A6060"/>
    <w:rsid w:val="007A6C4B"/>
    <w:rsid w:val="007A7D08"/>
    <w:rsid w:val="007A7EC3"/>
    <w:rsid w:val="007A7F59"/>
    <w:rsid w:val="007B01F2"/>
    <w:rsid w:val="007B0287"/>
    <w:rsid w:val="007B05C8"/>
    <w:rsid w:val="007B0D88"/>
    <w:rsid w:val="007B1197"/>
    <w:rsid w:val="007B12CB"/>
    <w:rsid w:val="007B18C4"/>
    <w:rsid w:val="007B19A7"/>
    <w:rsid w:val="007B1BAB"/>
    <w:rsid w:val="007B21EA"/>
    <w:rsid w:val="007B24C4"/>
    <w:rsid w:val="007B25AA"/>
    <w:rsid w:val="007B2DB5"/>
    <w:rsid w:val="007B2DE7"/>
    <w:rsid w:val="007B38C6"/>
    <w:rsid w:val="007B412D"/>
    <w:rsid w:val="007B45D0"/>
    <w:rsid w:val="007B46B8"/>
    <w:rsid w:val="007B4A94"/>
    <w:rsid w:val="007B50E4"/>
    <w:rsid w:val="007B513B"/>
    <w:rsid w:val="007B5236"/>
    <w:rsid w:val="007B53F3"/>
    <w:rsid w:val="007B5812"/>
    <w:rsid w:val="007B5EB4"/>
    <w:rsid w:val="007B606F"/>
    <w:rsid w:val="007B6916"/>
    <w:rsid w:val="007B6B2F"/>
    <w:rsid w:val="007B6C6A"/>
    <w:rsid w:val="007B6F82"/>
    <w:rsid w:val="007B7D7D"/>
    <w:rsid w:val="007B7E70"/>
    <w:rsid w:val="007C057B"/>
    <w:rsid w:val="007C087E"/>
    <w:rsid w:val="007C1661"/>
    <w:rsid w:val="007C1A9E"/>
    <w:rsid w:val="007C2726"/>
    <w:rsid w:val="007C29FF"/>
    <w:rsid w:val="007C33D6"/>
    <w:rsid w:val="007C35FB"/>
    <w:rsid w:val="007C3732"/>
    <w:rsid w:val="007C3955"/>
    <w:rsid w:val="007C43A0"/>
    <w:rsid w:val="007C4D65"/>
    <w:rsid w:val="007C56A6"/>
    <w:rsid w:val="007C5932"/>
    <w:rsid w:val="007C5A39"/>
    <w:rsid w:val="007C63AB"/>
    <w:rsid w:val="007C65E1"/>
    <w:rsid w:val="007C6A4A"/>
    <w:rsid w:val="007C6B9C"/>
    <w:rsid w:val="007C6E38"/>
    <w:rsid w:val="007C77CF"/>
    <w:rsid w:val="007C79BA"/>
    <w:rsid w:val="007C7CEA"/>
    <w:rsid w:val="007D0374"/>
    <w:rsid w:val="007D06BF"/>
    <w:rsid w:val="007D07B8"/>
    <w:rsid w:val="007D0CA6"/>
    <w:rsid w:val="007D0EB9"/>
    <w:rsid w:val="007D0F4C"/>
    <w:rsid w:val="007D1447"/>
    <w:rsid w:val="007D182B"/>
    <w:rsid w:val="007D212E"/>
    <w:rsid w:val="007D25E3"/>
    <w:rsid w:val="007D3427"/>
    <w:rsid w:val="007D3779"/>
    <w:rsid w:val="007D3A15"/>
    <w:rsid w:val="007D3CBF"/>
    <w:rsid w:val="007D4055"/>
    <w:rsid w:val="007D458F"/>
    <w:rsid w:val="007D4E06"/>
    <w:rsid w:val="007D521F"/>
    <w:rsid w:val="007D55ED"/>
    <w:rsid w:val="007D5655"/>
    <w:rsid w:val="007D5A52"/>
    <w:rsid w:val="007D5AC6"/>
    <w:rsid w:val="007D5E00"/>
    <w:rsid w:val="007D5E6C"/>
    <w:rsid w:val="007D613C"/>
    <w:rsid w:val="007D660F"/>
    <w:rsid w:val="007D6828"/>
    <w:rsid w:val="007D6C6C"/>
    <w:rsid w:val="007D705A"/>
    <w:rsid w:val="007D7C18"/>
    <w:rsid w:val="007D7CF5"/>
    <w:rsid w:val="007D7E58"/>
    <w:rsid w:val="007E09C1"/>
    <w:rsid w:val="007E1609"/>
    <w:rsid w:val="007E2E7F"/>
    <w:rsid w:val="007E3574"/>
    <w:rsid w:val="007E41AD"/>
    <w:rsid w:val="007E421D"/>
    <w:rsid w:val="007E4549"/>
    <w:rsid w:val="007E484F"/>
    <w:rsid w:val="007E5BD9"/>
    <w:rsid w:val="007E5E9E"/>
    <w:rsid w:val="007E642A"/>
    <w:rsid w:val="007E75AF"/>
    <w:rsid w:val="007E7927"/>
    <w:rsid w:val="007E7A4F"/>
    <w:rsid w:val="007F0749"/>
    <w:rsid w:val="007F0CED"/>
    <w:rsid w:val="007F116B"/>
    <w:rsid w:val="007F1493"/>
    <w:rsid w:val="007F15BC"/>
    <w:rsid w:val="007F15BE"/>
    <w:rsid w:val="007F1A0C"/>
    <w:rsid w:val="007F1EB9"/>
    <w:rsid w:val="007F204E"/>
    <w:rsid w:val="007F23EF"/>
    <w:rsid w:val="007F2B0F"/>
    <w:rsid w:val="007F2D9F"/>
    <w:rsid w:val="007F3266"/>
    <w:rsid w:val="007F34C0"/>
    <w:rsid w:val="007F3524"/>
    <w:rsid w:val="007F411C"/>
    <w:rsid w:val="007F428F"/>
    <w:rsid w:val="007F5186"/>
    <w:rsid w:val="007F53A0"/>
    <w:rsid w:val="007F53EA"/>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62"/>
    <w:rsid w:val="0080317F"/>
    <w:rsid w:val="00803873"/>
    <w:rsid w:val="00803957"/>
    <w:rsid w:val="008055AC"/>
    <w:rsid w:val="0080569A"/>
    <w:rsid w:val="0080598C"/>
    <w:rsid w:val="008059C1"/>
    <w:rsid w:val="00805C4E"/>
    <w:rsid w:val="00805C92"/>
    <w:rsid w:val="00806167"/>
    <w:rsid w:val="00806292"/>
    <w:rsid w:val="008065E3"/>
    <w:rsid w:val="0080662F"/>
    <w:rsid w:val="00806BCF"/>
    <w:rsid w:val="00806C91"/>
    <w:rsid w:val="00806F20"/>
    <w:rsid w:val="00807001"/>
    <w:rsid w:val="00807A15"/>
    <w:rsid w:val="00807E60"/>
    <w:rsid w:val="0081065F"/>
    <w:rsid w:val="008107F0"/>
    <w:rsid w:val="00810B33"/>
    <w:rsid w:val="00810E72"/>
    <w:rsid w:val="008116AC"/>
    <w:rsid w:val="008117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2AF"/>
    <w:rsid w:val="00813FA5"/>
    <w:rsid w:val="0081426F"/>
    <w:rsid w:val="008144DE"/>
    <w:rsid w:val="00814E3F"/>
    <w:rsid w:val="0081523F"/>
    <w:rsid w:val="00815871"/>
    <w:rsid w:val="00815EDE"/>
    <w:rsid w:val="00815FB7"/>
    <w:rsid w:val="00816151"/>
    <w:rsid w:val="00816832"/>
    <w:rsid w:val="00816C2E"/>
    <w:rsid w:val="00817268"/>
    <w:rsid w:val="00817599"/>
    <w:rsid w:val="00817A8B"/>
    <w:rsid w:val="008203B1"/>
    <w:rsid w:val="008203B7"/>
    <w:rsid w:val="00820644"/>
    <w:rsid w:val="008207F8"/>
    <w:rsid w:val="00820B4C"/>
    <w:rsid w:val="00820BB7"/>
    <w:rsid w:val="008211F1"/>
    <w:rsid w:val="0082126D"/>
    <w:rsid w:val="008212BE"/>
    <w:rsid w:val="008212FA"/>
    <w:rsid w:val="008218CF"/>
    <w:rsid w:val="00821E8E"/>
    <w:rsid w:val="008220D9"/>
    <w:rsid w:val="00822858"/>
    <w:rsid w:val="008230FA"/>
    <w:rsid w:val="00823873"/>
    <w:rsid w:val="00823E23"/>
    <w:rsid w:val="00823E2F"/>
    <w:rsid w:val="00823E6A"/>
    <w:rsid w:val="008240D2"/>
    <w:rsid w:val="00824338"/>
    <w:rsid w:val="008243FC"/>
    <w:rsid w:val="008248E7"/>
    <w:rsid w:val="00824CBB"/>
    <w:rsid w:val="00824F02"/>
    <w:rsid w:val="00824F24"/>
    <w:rsid w:val="00825595"/>
    <w:rsid w:val="00825CCD"/>
    <w:rsid w:val="00825CDC"/>
    <w:rsid w:val="008260F3"/>
    <w:rsid w:val="00826B94"/>
    <w:rsid w:val="00826BD1"/>
    <w:rsid w:val="00826C4F"/>
    <w:rsid w:val="0082722C"/>
    <w:rsid w:val="008276C1"/>
    <w:rsid w:val="0082770C"/>
    <w:rsid w:val="00830635"/>
    <w:rsid w:val="008306F7"/>
    <w:rsid w:val="00830A48"/>
    <w:rsid w:val="00830E64"/>
    <w:rsid w:val="00830EC9"/>
    <w:rsid w:val="008310F6"/>
    <w:rsid w:val="008317EC"/>
    <w:rsid w:val="00831C89"/>
    <w:rsid w:val="00831E00"/>
    <w:rsid w:val="00832019"/>
    <w:rsid w:val="008321FF"/>
    <w:rsid w:val="00832DA5"/>
    <w:rsid w:val="00832F4B"/>
    <w:rsid w:val="008333B3"/>
    <w:rsid w:val="008335CC"/>
    <w:rsid w:val="00833A2E"/>
    <w:rsid w:val="00833BB1"/>
    <w:rsid w:val="00833EDF"/>
    <w:rsid w:val="00834038"/>
    <w:rsid w:val="00834468"/>
    <w:rsid w:val="00834A16"/>
    <w:rsid w:val="00834C62"/>
    <w:rsid w:val="0083571D"/>
    <w:rsid w:val="008357F5"/>
    <w:rsid w:val="008360C4"/>
    <w:rsid w:val="00836193"/>
    <w:rsid w:val="00836EF4"/>
    <w:rsid w:val="008370DE"/>
    <w:rsid w:val="00837301"/>
    <w:rsid w:val="008377AF"/>
    <w:rsid w:val="008377B7"/>
    <w:rsid w:val="00837B6A"/>
    <w:rsid w:val="00840333"/>
    <w:rsid w:val="008404C4"/>
    <w:rsid w:val="0084056D"/>
    <w:rsid w:val="00840C96"/>
    <w:rsid w:val="0084105D"/>
    <w:rsid w:val="00841080"/>
    <w:rsid w:val="008412F7"/>
    <w:rsid w:val="00841421"/>
    <w:rsid w:val="008414BB"/>
    <w:rsid w:val="0084168A"/>
    <w:rsid w:val="008416A9"/>
    <w:rsid w:val="0084190B"/>
    <w:rsid w:val="00841B54"/>
    <w:rsid w:val="00841C90"/>
    <w:rsid w:val="00841E16"/>
    <w:rsid w:val="008421F8"/>
    <w:rsid w:val="00842604"/>
    <w:rsid w:val="008432F1"/>
    <w:rsid w:val="008434A7"/>
    <w:rsid w:val="008438CF"/>
    <w:rsid w:val="00843B3A"/>
    <w:rsid w:val="00843BCD"/>
    <w:rsid w:val="00843ED1"/>
    <w:rsid w:val="00844B3F"/>
    <w:rsid w:val="00845062"/>
    <w:rsid w:val="00845350"/>
    <w:rsid w:val="008455DA"/>
    <w:rsid w:val="00845669"/>
    <w:rsid w:val="008458E2"/>
    <w:rsid w:val="008467D0"/>
    <w:rsid w:val="008469F4"/>
    <w:rsid w:val="00846F01"/>
    <w:rsid w:val="008470D0"/>
    <w:rsid w:val="00847448"/>
    <w:rsid w:val="00847A92"/>
    <w:rsid w:val="00847ABB"/>
    <w:rsid w:val="00847C70"/>
    <w:rsid w:val="00850340"/>
    <w:rsid w:val="008505DC"/>
    <w:rsid w:val="00850624"/>
    <w:rsid w:val="008506DA"/>
    <w:rsid w:val="008509F0"/>
    <w:rsid w:val="00850CFC"/>
    <w:rsid w:val="00851278"/>
    <w:rsid w:val="008513AA"/>
    <w:rsid w:val="00851875"/>
    <w:rsid w:val="00852357"/>
    <w:rsid w:val="0085260E"/>
    <w:rsid w:val="00852673"/>
    <w:rsid w:val="00852B7B"/>
    <w:rsid w:val="008530C4"/>
    <w:rsid w:val="0085310E"/>
    <w:rsid w:val="008535F2"/>
    <w:rsid w:val="00853ED0"/>
    <w:rsid w:val="008542D5"/>
    <w:rsid w:val="0085448C"/>
    <w:rsid w:val="008545DC"/>
    <w:rsid w:val="00855048"/>
    <w:rsid w:val="00855609"/>
    <w:rsid w:val="00855842"/>
    <w:rsid w:val="00855851"/>
    <w:rsid w:val="0085592E"/>
    <w:rsid w:val="00856131"/>
    <w:rsid w:val="008563D3"/>
    <w:rsid w:val="00856599"/>
    <w:rsid w:val="00856E64"/>
    <w:rsid w:val="00857021"/>
    <w:rsid w:val="008570D9"/>
    <w:rsid w:val="008570E4"/>
    <w:rsid w:val="008573DE"/>
    <w:rsid w:val="00857521"/>
    <w:rsid w:val="00857730"/>
    <w:rsid w:val="00857803"/>
    <w:rsid w:val="0085786E"/>
    <w:rsid w:val="00857A9C"/>
    <w:rsid w:val="008604FA"/>
    <w:rsid w:val="00860998"/>
    <w:rsid w:val="00860A52"/>
    <w:rsid w:val="00861056"/>
    <w:rsid w:val="008615F7"/>
    <w:rsid w:val="00862133"/>
    <w:rsid w:val="00862960"/>
    <w:rsid w:val="00862EC5"/>
    <w:rsid w:val="00863532"/>
    <w:rsid w:val="008636A0"/>
    <w:rsid w:val="008637FE"/>
    <w:rsid w:val="008641E8"/>
    <w:rsid w:val="008641EF"/>
    <w:rsid w:val="008642C0"/>
    <w:rsid w:val="0086485E"/>
    <w:rsid w:val="00864A29"/>
    <w:rsid w:val="00864AD6"/>
    <w:rsid w:val="00864B32"/>
    <w:rsid w:val="00864B33"/>
    <w:rsid w:val="00864C4E"/>
    <w:rsid w:val="008658C5"/>
    <w:rsid w:val="00865EAE"/>
    <w:rsid w:val="00865EC3"/>
    <w:rsid w:val="0086629C"/>
    <w:rsid w:val="0086631B"/>
    <w:rsid w:val="00866415"/>
    <w:rsid w:val="0086672A"/>
    <w:rsid w:val="008673B7"/>
    <w:rsid w:val="00867469"/>
    <w:rsid w:val="00867C00"/>
    <w:rsid w:val="008701EF"/>
    <w:rsid w:val="00870838"/>
    <w:rsid w:val="00870A3D"/>
    <w:rsid w:val="00870B95"/>
    <w:rsid w:val="008711B9"/>
    <w:rsid w:val="00871864"/>
    <w:rsid w:val="00872300"/>
    <w:rsid w:val="00872526"/>
    <w:rsid w:val="00873548"/>
    <w:rsid w:val="008736AC"/>
    <w:rsid w:val="00873B42"/>
    <w:rsid w:val="00873B4B"/>
    <w:rsid w:val="0087429A"/>
    <w:rsid w:val="00874602"/>
    <w:rsid w:val="008746F0"/>
    <w:rsid w:val="00874C1F"/>
    <w:rsid w:val="00874C6A"/>
    <w:rsid w:val="00874D19"/>
    <w:rsid w:val="00874DD3"/>
    <w:rsid w:val="00874F93"/>
    <w:rsid w:val="008750DD"/>
    <w:rsid w:val="008752EC"/>
    <w:rsid w:val="00875A70"/>
    <w:rsid w:val="008762A4"/>
    <w:rsid w:val="008765DB"/>
    <w:rsid w:val="008765DE"/>
    <w:rsid w:val="00876899"/>
    <w:rsid w:val="00876BE5"/>
    <w:rsid w:val="00876CE2"/>
    <w:rsid w:val="00876FC9"/>
    <w:rsid w:val="00877033"/>
    <w:rsid w:val="0087720C"/>
    <w:rsid w:val="008773FB"/>
    <w:rsid w:val="00880A08"/>
    <w:rsid w:val="00880C57"/>
    <w:rsid w:val="00880D6D"/>
    <w:rsid w:val="00880FB7"/>
    <w:rsid w:val="008813A0"/>
    <w:rsid w:val="008815E6"/>
    <w:rsid w:val="0088179D"/>
    <w:rsid w:val="00881DDD"/>
    <w:rsid w:val="00882DA5"/>
    <w:rsid w:val="00882E98"/>
    <w:rsid w:val="0088300D"/>
    <w:rsid w:val="00883169"/>
    <w:rsid w:val="00883242"/>
    <w:rsid w:val="00883488"/>
    <w:rsid w:val="00883A53"/>
    <w:rsid w:val="008840BB"/>
    <w:rsid w:val="0088492F"/>
    <w:rsid w:val="00884B81"/>
    <w:rsid w:val="00884ECC"/>
    <w:rsid w:val="008855BF"/>
    <w:rsid w:val="00885C59"/>
    <w:rsid w:val="00885F34"/>
    <w:rsid w:val="0088605F"/>
    <w:rsid w:val="008866FB"/>
    <w:rsid w:val="0088720D"/>
    <w:rsid w:val="00887814"/>
    <w:rsid w:val="00887DB9"/>
    <w:rsid w:val="00890C47"/>
    <w:rsid w:val="0089190E"/>
    <w:rsid w:val="008919BA"/>
    <w:rsid w:val="00891B98"/>
    <w:rsid w:val="0089256F"/>
    <w:rsid w:val="00892A6C"/>
    <w:rsid w:val="00893CDB"/>
    <w:rsid w:val="00893D12"/>
    <w:rsid w:val="00893E2B"/>
    <w:rsid w:val="008941C5"/>
    <w:rsid w:val="00894630"/>
    <w:rsid w:val="0089468F"/>
    <w:rsid w:val="00895105"/>
    <w:rsid w:val="00895316"/>
    <w:rsid w:val="0089537E"/>
    <w:rsid w:val="00895861"/>
    <w:rsid w:val="00896C16"/>
    <w:rsid w:val="0089780C"/>
    <w:rsid w:val="0089789C"/>
    <w:rsid w:val="008978F1"/>
    <w:rsid w:val="00897B91"/>
    <w:rsid w:val="00897C55"/>
    <w:rsid w:val="008A00A0"/>
    <w:rsid w:val="008A0836"/>
    <w:rsid w:val="008A0A1A"/>
    <w:rsid w:val="008A1545"/>
    <w:rsid w:val="008A1911"/>
    <w:rsid w:val="008A194F"/>
    <w:rsid w:val="008A2116"/>
    <w:rsid w:val="008A21F0"/>
    <w:rsid w:val="008A2253"/>
    <w:rsid w:val="008A2636"/>
    <w:rsid w:val="008A2A5E"/>
    <w:rsid w:val="008A2B5B"/>
    <w:rsid w:val="008A2BC6"/>
    <w:rsid w:val="008A323B"/>
    <w:rsid w:val="008A3353"/>
    <w:rsid w:val="008A3CB3"/>
    <w:rsid w:val="008A40FE"/>
    <w:rsid w:val="008A4586"/>
    <w:rsid w:val="008A5C1E"/>
    <w:rsid w:val="008A5DE5"/>
    <w:rsid w:val="008A5E13"/>
    <w:rsid w:val="008A63C6"/>
    <w:rsid w:val="008A7050"/>
    <w:rsid w:val="008A7E00"/>
    <w:rsid w:val="008A7FBE"/>
    <w:rsid w:val="008B03FF"/>
    <w:rsid w:val="008B06F1"/>
    <w:rsid w:val="008B089F"/>
    <w:rsid w:val="008B0C4B"/>
    <w:rsid w:val="008B1329"/>
    <w:rsid w:val="008B13EF"/>
    <w:rsid w:val="008B190A"/>
    <w:rsid w:val="008B1E9A"/>
    <w:rsid w:val="008B1FDB"/>
    <w:rsid w:val="008B2283"/>
    <w:rsid w:val="008B294E"/>
    <w:rsid w:val="008B2A5B"/>
    <w:rsid w:val="008B2DA5"/>
    <w:rsid w:val="008B2E91"/>
    <w:rsid w:val="008B367A"/>
    <w:rsid w:val="008B36D0"/>
    <w:rsid w:val="008B3F6C"/>
    <w:rsid w:val="008B419B"/>
    <w:rsid w:val="008B430F"/>
    <w:rsid w:val="008B44C9"/>
    <w:rsid w:val="008B4DA3"/>
    <w:rsid w:val="008B4DD3"/>
    <w:rsid w:val="008B4E64"/>
    <w:rsid w:val="008B4FF4"/>
    <w:rsid w:val="008B50E8"/>
    <w:rsid w:val="008B54B5"/>
    <w:rsid w:val="008B573B"/>
    <w:rsid w:val="008B5AD4"/>
    <w:rsid w:val="008B607F"/>
    <w:rsid w:val="008B63A5"/>
    <w:rsid w:val="008B6547"/>
    <w:rsid w:val="008B6589"/>
    <w:rsid w:val="008B6672"/>
    <w:rsid w:val="008B6729"/>
    <w:rsid w:val="008B7771"/>
    <w:rsid w:val="008B7784"/>
    <w:rsid w:val="008B77B7"/>
    <w:rsid w:val="008B7F83"/>
    <w:rsid w:val="008C028C"/>
    <w:rsid w:val="008C0467"/>
    <w:rsid w:val="008C04E5"/>
    <w:rsid w:val="008C0733"/>
    <w:rsid w:val="008C085A"/>
    <w:rsid w:val="008C09EC"/>
    <w:rsid w:val="008C0C2E"/>
    <w:rsid w:val="008C10EC"/>
    <w:rsid w:val="008C14AE"/>
    <w:rsid w:val="008C1528"/>
    <w:rsid w:val="008C1944"/>
    <w:rsid w:val="008C1A20"/>
    <w:rsid w:val="008C1BDB"/>
    <w:rsid w:val="008C215D"/>
    <w:rsid w:val="008C2FB5"/>
    <w:rsid w:val="008C302C"/>
    <w:rsid w:val="008C31A6"/>
    <w:rsid w:val="008C3511"/>
    <w:rsid w:val="008C42E8"/>
    <w:rsid w:val="008C43D7"/>
    <w:rsid w:val="008C4ABC"/>
    <w:rsid w:val="008C4CAB"/>
    <w:rsid w:val="008C501A"/>
    <w:rsid w:val="008C56BA"/>
    <w:rsid w:val="008C577D"/>
    <w:rsid w:val="008C6461"/>
    <w:rsid w:val="008C67B0"/>
    <w:rsid w:val="008C6BA4"/>
    <w:rsid w:val="008C6F82"/>
    <w:rsid w:val="008C70E4"/>
    <w:rsid w:val="008C729B"/>
    <w:rsid w:val="008C74A2"/>
    <w:rsid w:val="008C790D"/>
    <w:rsid w:val="008C7CBC"/>
    <w:rsid w:val="008D0067"/>
    <w:rsid w:val="008D021F"/>
    <w:rsid w:val="008D0264"/>
    <w:rsid w:val="008D0897"/>
    <w:rsid w:val="008D121B"/>
    <w:rsid w:val="008D125E"/>
    <w:rsid w:val="008D1501"/>
    <w:rsid w:val="008D174D"/>
    <w:rsid w:val="008D2FB7"/>
    <w:rsid w:val="008D371D"/>
    <w:rsid w:val="008D398A"/>
    <w:rsid w:val="008D3A21"/>
    <w:rsid w:val="008D429B"/>
    <w:rsid w:val="008D49C3"/>
    <w:rsid w:val="008D4D46"/>
    <w:rsid w:val="008D52F1"/>
    <w:rsid w:val="008D5308"/>
    <w:rsid w:val="008D54E7"/>
    <w:rsid w:val="008D55BF"/>
    <w:rsid w:val="008D6099"/>
    <w:rsid w:val="008D61E0"/>
    <w:rsid w:val="008D6592"/>
    <w:rsid w:val="008D6722"/>
    <w:rsid w:val="008D6BD6"/>
    <w:rsid w:val="008D6E1D"/>
    <w:rsid w:val="008D72C7"/>
    <w:rsid w:val="008D7647"/>
    <w:rsid w:val="008D7AB2"/>
    <w:rsid w:val="008D7D1D"/>
    <w:rsid w:val="008D7ECD"/>
    <w:rsid w:val="008E0259"/>
    <w:rsid w:val="008E0725"/>
    <w:rsid w:val="008E12F6"/>
    <w:rsid w:val="008E1F99"/>
    <w:rsid w:val="008E1FE5"/>
    <w:rsid w:val="008E2041"/>
    <w:rsid w:val="008E2CC9"/>
    <w:rsid w:val="008E2FEE"/>
    <w:rsid w:val="008E334D"/>
    <w:rsid w:val="008E34C6"/>
    <w:rsid w:val="008E3793"/>
    <w:rsid w:val="008E43E0"/>
    <w:rsid w:val="008E459F"/>
    <w:rsid w:val="008E46EE"/>
    <w:rsid w:val="008E478D"/>
    <w:rsid w:val="008E48BB"/>
    <w:rsid w:val="008E4A0E"/>
    <w:rsid w:val="008E4A58"/>
    <w:rsid w:val="008E4CB8"/>
    <w:rsid w:val="008E4E59"/>
    <w:rsid w:val="008E4E88"/>
    <w:rsid w:val="008E5461"/>
    <w:rsid w:val="008E58D8"/>
    <w:rsid w:val="008E5A72"/>
    <w:rsid w:val="008E5BE8"/>
    <w:rsid w:val="008E5EAF"/>
    <w:rsid w:val="008E7339"/>
    <w:rsid w:val="008E76E9"/>
    <w:rsid w:val="008F0115"/>
    <w:rsid w:val="008F0383"/>
    <w:rsid w:val="008F05DD"/>
    <w:rsid w:val="008F0A92"/>
    <w:rsid w:val="008F1430"/>
    <w:rsid w:val="008F1C59"/>
    <w:rsid w:val="008F1F6A"/>
    <w:rsid w:val="008F240E"/>
    <w:rsid w:val="008F2457"/>
    <w:rsid w:val="008F2764"/>
    <w:rsid w:val="008F28E7"/>
    <w:rsid w:val="008F2FF7"/>
    <w:rsid w:val="008F361F"/>
    <w:rsid w:val="008F38DA"/>
    <w:rsid w:val="008F3978"/>
    <w:rsid w:val="008F3EDF"/>
    <w:rsid w:val="008F446D"/>
    <w:rsid w:val="008F453A"/>
    <w:rsid w:val="008F4614"/>
    <w:rsid w:val="008F4B89"/>
    <w:rsid w:val="008F527C"/>
    <w:rsid w:val="008F56DB"/>
    <w:rsid w:val="008F5B77"/>
    <w:rsid w:val="008F5F3D"/>
    <w:rsid w:val="008F6434"/>
    <w:rsid w:val="008F65AB"/>
    <w:rsid w:val="008F666B"/>
    <w:rsid w:val="008F7511"/>
    <w:rsid w:val="008F786C"/>
    <w:rsid w:val="00900220"/>
    <w:rsid w:val="00900222"/>
    <w:rsid w:val="0090053B"/>
    <w:rsid w:val="0090065E"/>
    <w:rsid w:val="00900E59"/>
    <w:rsid w:val="00900F18"/>
    <w:rsid w:val="00900FCF"/>
    <w:rsid w:val="00901134"/>
    <w:rsid w:val="009011EB"/>
    <w:rsid w:val="00901298"/>
    <w:rsid w:val="009019BB"/>
    <w:rsid w:val="00901D5C"/>
    <w:rsid w:val="0090238E"/>
    <w:rsid w:val="00902919"/>
    <w:rsid w:val="00902992"/>
    <w:rsid w:val="00902AE3"/>
    <w:rsid w:val="00902BB2"/>
    <w:rsid w:val="0090315B"/>
    <w:rsid w:val="00903209"/>
    <w:rsid w:val="009033B0"/>
    <w:rsid w:val="00903C97"/>
    <w:rsid w:val="0090408F"/>
    <w:rsid w:val="00904350"/>
    <w:rsid w:val="009048DE"/>
    <w:rsid w:val="00904A9E"/>
    <w:rsid w:val="009055E3"/>
    <w:rsid w:val="009056CA"/>
    <w:rsid w:val="009057E0"/>
    <w:rsid w:val="00905926"/>
    <w:rsid w:val="00905957"/>
    <w:rsid w:val="00905A8B"/>
    <w:rsid w:val="0090604A"/>
    <w:rsid w:val="00906670"/>
    <w:rsid w:val="0090698B"/>
    <w:rsid w:val="00906BA0"/>
    <w:rsid w:val="009078AB"/>
    <w:rsid w:val="00907F86"/>
    <w:rsid w:val="0091055E"/>
    <w:rsid w:val="00910D69"/>
    <w:rsid w:val="00911C02"/>
    <w:rsid w:val="009120F2"/>
    <w:rsid w:val="009122F8"/>
    <w:rsid w:val="009126B2"/>
    <w:rsid w:val="00912826"/>
    <w:rsid w:val="009129D0"/>
    <w:rsid w:val="00912C5D"/>
    <w:rsid w:val="00912EC7"/>
    <w:rsid w:val="00912EE2"/>
    <w:rsid w:val="009132A8"/>
    <w:rsid w:val="00913AC3"/>
    <w:rsid w:val="00913C63"/>
    <w:rsid w:val="00913D40"/>
    <w:rsid w:val="00913D64"/>
    <w:rsid w:val="0091436C"/>
    <w:rsid w:val="0091477E"/>
    <w:rsid w:val="0091485F"/>
    <w:rsid w:val="00914CEE"/>
    <w:rsid w:val="00914F48"/>
    <w:rsid w:val="009150E7"/>
    <w:rsid w:val="009153A2"/>
    <w:rsid w:val="0091571A"/>
    <w:rsid w:val="009157B3"/>
    <w:rsid w:val="009159B2"/>
    <w:rsid w:val="00915AC4"/>
    <w:rsid w:val="00915CDB"/>
    <w:rsid w:val="009161C3"/>
    <w:rsid w:val="009168B4"/>
    <w:rsid w:val="00916A90"/>
    <w:rsid w:val="00916B11"/>
    <w:rsid w:val="00916CA5"/>
    <w:rsid w:val="00916ED2"/>
    <w:rsid w:val="009171EE"/>
    <w:rsid w:val="00917295"/>
    <w:rsid w:val="00917C8E"/>
    <w:rsid w:val="0092013C"/>
    <w:rsid w:val="009207B2"/>
    <w:rsid w:val="00920A1E"/>
    <w:rsid w:val="00920C71"/>
    <w:rsid w:val="00921FCD"/>
    <w:rsid w:val="009227DD"/>
    <w:rsid w:val="00923015"/>
    <w:rsid w:val="009234D0"/>
    <w:rsid w:val="00923F04"/>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6F83"/>
    <w:rsid w:val="00927A26"/>
    <w:rsid w:val="00927DB3"/>
    <w:rsid w:val="00927E08"/>
    <w:rsid w:val="009301F9"/>
    <w:rsid w:val="009305BA"/>
    <w:rsid w:val="00930B06"/>
    <w:rsid w:val="00930B9F"/>
    <w:rsid w:val="00930D17"/>
    <w:rsid w:val="00930ED6"/>
    <w:rsid w:val="0093117C"/>
    <w:rsid w:val="00931206"/>
    <w:rsid w:val="00931DEC"/>
    <w:rsid w:val="00932077"/>
    <w:rsid w:val="009327DC"/>
    <w:rsid w:val="00932A03"/>
    <w:rsid w:val="00932A09"/>
    <w:rsid w:val="0093313E"/>
    <w:rsid w:val="009331DA"/>
    <w:rsid w:val="009331F9"/>
    <w:rsid w:val="00933A8D"/>
    <w:rsid w:val="00933C2C"/>
    <w:rsid w:val="00933E5E"/>
    <w:rsid w:val="00934012"/>
    <w:rsid w:val="009345A5"/>
    <w:rsid w:val="00934958"/>
    <w:rsid w:val="00934B55"/>
    <w:rsid w:val="00934D64"/>
    <w:rsid w:val="0093519E"/>
    <w:rsid w:val="00935223"/>
    <w:rsid w:val="0093530F"/>
    <w:rsid w:val="0093592F"/>
    <w:rsid w:val="00935C83"/>
    <w:rsid w:val="009363F0"/>
    <w:rsid w:val="0093687F"/>
    <w:rsid w:val="0093688D"/>
    <w:rsid w:val="00936A05"/>
    <w:rsid w:val="009405A4"/>
    <w:rsid w:val="0094078B"/>
    <w:rsid w:val="009409FC"/>
    <w:rsid w:val="009410D5"/>
    <w:rsid w:val="0094165A"/>
    <w:rsid w:val="00941845"/>
    <w:rsid w:val="00941EF4"/>
    <w:rsid w:val="00942056"/>
    <w:rsid w:val="00942528"/>
    <w:rsid w:val="009429D1"/>
    <w:rsid w:val="00942E67"/>
    <w:rsid w:val="009430B0"/>
    <w:rsid w:val="00943299"/>
    <w:rsid w:val="009436A4"/>
    <w:rsid w:val="009436AE"/>
    <w:rsid w:val="009438A7"/>
    <w:rsid w:val="009438FF"/>
    <w:rsid w:val="00943BB4"/>
    <w:rsid w:val="00943F33"/>
    <w:rsid w:val="00944293"/>
    <w:rsid w:val="009446B9"/>
    <w:rsid w:val="00944CD3"/>
    <w:rsid w:val="00944E83"/>
    <w:rsid w:val="00944F67"/>
    <w:rsid w:val="009450CE"/>
    <w:rsid w:val="009458AF"/>
    <w:rsid w:val="00945CAA"/>
    <w:rsid w:val="0094648C"/>
    <w:rsid w:val="00946555"/>
    <w:rsid w:val="00946CF0"/>
    <w:rsid w:val="00946DC1"/>
    <w:rsid w:val="00946FBA"/>
    <w:rsid w:val="009471E2"/>
    <w:rsid w:val="009500B1"/>
    <w:rsid w:val="009500ED"/>
    <w:rsid w:val="00950B5B"/>
    <w:rsid w:val="00950D8F"/>
    <w:rsid w:val="00951710"/>
    <w:rsid w:val="009520A1"/>
    <w:rsid w:val="009522E2"/>
    <w:rsid w:val="0095259D"/>
    <w:rsid w:val="009528C1"/>
    <w:rsid w:val="00952A68"/>
    <w:rsid w:val="00952EE2"/>
    <w:rsid w:val="009532C7"/>
    <w:rsid w:val="009536F2"/>
    <w:rsid w:val="009536FF"/>
    <w:rsid w:val="00953891"/>
    <w:rsid w:val="00953B67"/>
    <w:rsid w:val="00953E82"/>
    <w:rsid w:val="00954478"/>
    <w:rsid w:val="00954A7E"/>
    <w:rsid w:val="00954F5E"/>
    <w:rsid w:val="00955249"/>
    <w:rsid w:val="009554D9"/>
    <w:rsid w:val="00955B21"/>
    <w:rsid w:val="00955B4C"/>
    <w:rsid w:val="00955D6C"/>
    <w:rsid w:val="009568D0"/>
    <w:rsid w:val="00956B8B"/>
    <w:rsid w:val="0095756D"/>
    <w:rsid w:val="00957733"/>
    <w:rsid w:val="00960239"/>
    <w:rsid w:val="00960505"/>
    <w:rsid w:val="00960547"/>
    <w:rsid w:val="00960AE3"/>
    <w:rsid w:val="00960CCA"/>
    <w:rsid w:val="00960CEF"/>
    <w:rsid w:val="00960D91"/>
    <w:rsid w:val="00960E03"/>
    <w:rsid w:val="0096148D"/>
    <w:rsid w:val="00961514"/>
    <w:rsid w:val="00961A81"/>
    <w:rsid w:val="00962111"/>
    <w:rsid w:val="00962174"/>
    <w:rsid w:val="009624AB"/>
    <w:rsid w:val="00962BDA"/>
    <w:rsid w:val="0096342C"/>
    <w:rsid w:val="009634F6"/>
    <w:rsid w:val="009634FC"/>
    <w:rsid w:val="00963579"/>
    <w:rsid w:val="00963CEA"/>
    <w:rsid w:val="00963FEC"/>
    <w:rsid w:val="0096422F"/>
    <w:rsid w:val="00964AE3"/>
    <w:rsid w:val="009659C1"/>
    <w:rsid w:val="00965D60"/>
    <w:rsid w:val="00965F05"/>
    <w:rsid w:val="00966C04"/>
    <w:rsid w:val="0096720F"/>
    <w:rsid w:val="009673AA"/>
    <w:rsid w:val="00967434"/>
    <w:rsid w:val="00967B6A"/>
    <w:rsid w:val="00967D87"/>
    <w:rsid w:val="00967E0A"/>
    <w:rsid w:val="00967FA7"/>
    <w:rsid w:val="009702EB"/>
    <w:rsid w:val="009702FD"/>
    <w:rsid w:val="0097036E"/>
    <w:rsid w:val="009706D5"/>
    <w:rsid w:val="0097072C"/>
    <w:rsid w:val="00970867"/>
    <w:rsid w:val="00970968"/>
    <w:rsid w:val="00970CFE"/>
    <w:rsid w:val="009710C1"/>
    <w:rsid w:val="009718BF"/>
    <w:rsid w:val="00971982"/>
    <w:rsid w:val="00972B1A"/>
    <w:rsid w:val="00972DC3"/>
    <w:rsid w:val="009731B8"/>
    <w:rsid w:val="00973802"/>
    <w:rsid w:val="0097398C"/>
    <w:rsid w:val="00973DB2"/>
    <w:rsid w:val="0097411D"/>
    <w:rsid w:val="009747E6"/>
    <w:rsid w:val="0097578E"/>
    <w:rsid w:val="0097592F"/>
    <w:rsid w:val="00975AF4"/>
    <w:rsid w:val="00975E64"/>
    <w:rsid w:val="00976569"/>
    <w:rsid w:val="00976577"/>
    <w:rsid w:val="009769DF"/>
    <w:rsid w:val="00976DF9"/>
    <w:rsid w:val="00976FA4"/>
    <w:rsid w:val="0097745B"/>
    <w:rsid w:val="00980339"/>
    <w:rsid w:val="00981475"/>
    <w:rsid w:val="00981668"/>
    <w:rsid w:val="009816A7"/>
    <w:rsid w:val="009819A9"/>
    <w:rsid w:val="00981BF8"/>
    <w:rsid w:val="00981FDF"/>
    <w:rsid w:val="00982DB0"/>
    <w:rsid w:val="009835C2"/>
    <w:rsid w:val="0098411C"/>
    <w:rsid w:val="009842CF"/>
    <w:rsid w:val="00984331"/>
    <w:rsid w:val="00984589"/>
    <w:rsid w:val="009846B2"/>
    <w:rsid w:val="00984B8E"/>
    <w:rsid w:val="00984B9B"/>
    <w:rsid w:val="00984C07"/>
    <w:rsid w:val="00984C8A"/>
    <w:rsid w:val="00984CD0"/>
    <w:rsid w:val="00985F69"/>
    <w:rsid w:val="00986CC9"/>
    <w:rsid w:val="00986E86"/>
    <w:rsid w:val="00986F8C"/>
    <w:rsid w:val="0098724A"/>
    <w:rsid w:val="00987424"/>
    <w:rsid w:val="0098771B"/>
    <w:rsid w:val="00987813"/>
    <w:rsid w:val="00987852"/>
    <w:rsid w:val="009879E0"/>
    <w:rsid w:val="00987A11"/>
    <w:rsid w:val="00987B8C"/>
    <w:rsid w:val="00987C09"/>
    <w:rsid w:val="00987EB5"/>
    <w:rsid w:val="00990A32"/>
    <w:rsid w:val="00990B44"/>
    <w:rsid w:val="00990C18"/>
    <w:rsid w:val="00990C46"/>
    <w:rsid w:val="00990D42"/>
    <w:rsid w:val="00990F38"/>
    <w:rsid w:val="0099116E"/>
    <w:rsid w:val="009914E4"/>
    <w:rsid w:val="00991514"/>
    <w:rsid w:val="0099154B"/>
    <w:rsid w:val="00991927"/>
    <w:rsid w:val="00991B9B"/>
    <w:rsid w:val="00991DEF"/>
    <w:rsid w:val="00991EEC"/>
    <w:rsid w:val="0099213E"/>
    <w:rsid w:val="009921DD"/>
    <w:rsid w:val="00992334"/>
    <w:rsid w:val="00992659"/>
    <w:rsid w:val="009926A1"/>
    <w:rsid w:val="009929CB"/>
    <w:rsid w:val="00992A24"/>
    <w:rsid w:val="00992C37"/>
    <w:rsid w:val="0099359F"/>
    <w:rsid w:val="00993B98"/>
    <w:rsid w:val="00993F37"/>
    <w:rsid w:val="009944F9"/>
    <w:rsid w:val="00994B3C"/>
    <w:rsid w:val="00994B8C"/>
    <w:rsid w:val="00994E41"/>
    <w:rsid w:val="00994EB4"/>
    <w:rsid w:val="00994EEE"/>
    <w:rsid w:val="009956FD"/>
    <w:rsid w:val="00995954"/>
    <w:rsid w:val="00995D53"/>
    <w:rsid w:val="00995E81"/>
    <w:rsid w:val="00995F1D"/>
    <w:rsid w:val="0099642B"/>
    <w:rsid w:val="00996470"/>
    <w:rsid w:val="00996603"/>
    <w:rsid w:val="00996648"/>
    <w:rsid w:val="00996652"/>
    <w:rsid w:val="00996957"/>
    <w:rsid w:val="00996964"/>
    <w:rsid w:val="00996B11"/>
    <w:rsid w:val="00996F23"/>
    <w:rsid w:val="0099718F"/>
    <w:rsid w:val="009971BD"/>
    <w:rsid w:val="009974B3"/>
    <w:rsid w:val="009979D3"/>
    <w:rsid w:val="00997CE9"/>
    <w:rsid w:val="00997F5D"/>
    <w:rsid w:val="00997F80"/>
    <w:rsid w:val="009A09AC"/>
    <w:rsid w:val="009A122F"/>
    <w:rsid w:val="009A1508"/>
    <w:rsid w:val="009A1BBC"/>
    <w:rsid w:val="009A2052"/>
    <w:rsid w:val="009A229E"/>
    <w:rsid w:val="009A2478"/>
    <w:rsid w:val="009A2864"/>
    <w:rsid w:val="009A313E"/>
    <w:rsid w:val="009A31C8"/>
    <w:rsid w:val="009A3490"/>
    <w:rsid w:val="009A3516"/>
    <w:rsid w:val="009A394F"/>
    <w:rsid w:val="009A39ED"/>
    <w:rsid w:val="009A3DC4"/>
    <w:rsid w:val="009A3E00"/>
    <w:rsid w:val="009A3EAC"/>
    <w:rsid w:val="009A40D9"/>
    <w:rsid w:val="009A4711"/>
    <w:rsid w:val="009A4830"/>
    <w:rsid w:val="009A5BCD"/>
    <w:rsid w:val="009A61D7"/>
    <w:rsid w:val="009A6B6F"/>
    <w:rsid w:val="009A6C34"/>
    <w:rsid w:val="009A6FAC"/>
    <w:rsid w:val="009A7FEB"/>
    <w:rsid w:val="009B0149"/>
    <w:rsid w:val="009B08F7"/>
    <w:rsid w:val="009B0D5B"/>
    <w:rsid w:val="009B0E5B"/>
    <w:rsid w:val="009B119A"/>
    <w:rsid w:val="009B134F"/>
    <w:rsid w:val="009B141F"/>
    <w:rsid w:val="009B14B0"/>
    <w:rsid w:val="009B165F"/>
    <w:rsid w:val="009B180E"/>
    <w:rsid w:val="009B1CC9"/>
    <w:rsid w:val="009B228E"/>
    <w:rsid w:val="009B2508"/>
    <w:rsid w:val="009B25CA"/>
    <w:rsid w:val="009B271B"/>
    <w:rsid w:val="009B279F"/>
    <w:rsid w:val="009B2A04"/>
    <w:rsid w:val="009B2C92"/>
    <w:rsid w:val="009B2E67"/>
    <w:rsid w:val="009B3015"/>
    <w:rsid w:val="009B3447"/>
    <w:rsid w:val="009B35D6"/>
    <w:rsid w:val="009B417F"/>
    <w:rsid w:val="009B42A1"/>
    <w:rsid w:val="009B4483"/>
    <w:rsid w:val="009B485A"/>
    <w:rsid w:val="009B49E0"/>
    <w:rsid w:val="009B4BAD"/>
    <w:rsid w:val="009B52AE"/>
    <w:rsid w:val="009B54E3"/>
    <w:rsid w:val="009B57C8"/>
    <w:rsid w:val="009B5879"/>
    <w:rsid w:val="009B5926"/>
    <w:rsid w:val="009B5973"/>
    <w:rsid w:val="009B5A96"/>
    <w:rsid w:val="009B5FDC"/>
    <w:rsid w:val="009B6030"/>
    <w:rsid w:val="009B6527"/>
    <w:rsid w:val="009B68D2"/>
    <w:rsid w:val="009C01E2"/>
    <w:rsid w:val="009C0698"/>
    <w:rsid w:val="009C0957"/>
    <w:rsid w:val="009C098A"/>
    <w:rsid w:val="009C0B7B"/>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B2B"/>
    <w:rsid w:val="009C2C00"/>
    <w:rsid w:val="009C3001"/>
    <w:rsid w:val="009C3A10"/>
    <w:rsid w:val="009C3F3C"/>
    <w:rsid w:val="009C44C9"/>
    <w:rsid w:val="009C4A42"/>
    <w:rsid w:val="009C4E07"/>
    <w:rsid w:val="009C4FA5"/>
    <w:rsid w:val="009C575A"/>
    <w:rsid w:val="009C5CB5"/>
    <w:rsid w:val="009C635B"/>
    <w:rsid w:val="009C63B6"/>
    <w:rsid w:val="009C65D7"/>
    <w:rsid w:val="009C6881"/>
    <w:rsid w:val="009C6891"/>
    <w:rsid w:val="009C69B7"/>
    <w:rsid w:val="009C72FE"/>
    <w:rsid w:val="009C7379"/>
    <w:rsid w:val="009D04EA"/>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7D9"/>
    <w:rsid w:val="009D7742"/>
    <w:rsid w:val="009D7793"/>
    <w:rsid w:val="009D7A47"/>
    <w:rsid w:val="009D7AC8"/>
    <w:rsid w:val="009D7D50"/>
    <w:rsid w:val="009E037B"/>
    <w:rsid w:val="009E05EC"/>
    <w:rsid w:val="009E08FD"/>
    <w:rsid w:val="009E0CF8"/>
    <w:rsid w:val="009E1273"/>
    <w:rsid w:val="009E16BB"/>
    <w:rsid w:val="009E17FC"/>
    <w:rsid w:val="009E19EA"/>
    <w:rsid w:val="009E20DE"/>
    <w:rsid w:val="009E216C"/>
    <w:rsid w:val="009E21BC"/>
    <w:rsid w:val="009E249D"/>
    <w:rsid w:val="009E2A1B"/>
    <w:rsid w:val="009E2C54"/>
    <w:rsid w:val="009E2D29"/>
    <w:rsid w:val="009E3203"/>
    <w:rsid w:val="009E3B4A"/>
    <w:rsid w:val="009E4070"/>
    <w:rsid w:val="009E412D"/>
    <w:rsid w:val="009E4E9A"/>
    <w:rsid w:val="009E5085"/>
    <w:rsid w:val="009E56EB"/>
    <w:rsid w:val="009E6437"/>
    <w:rsid w:val="009E6AB6"/>
    <w:rsid w:val="009E6B21"/>
    <w:rsid w:val="009E6C84"/>
    <w:rsid w:val="009E6E3C"/>
    <w:rsid w:val="009E7125"/>
    <w:rsid w:val="009E746C"/>
    <w:rsid w:val="009E768E"/>
    <w:rsid w:val="009E78A1"/>
    <w:rsid w:val="009E7A90"/>
    <w:rsid w:val="009E7F27"/>
    <w:rsid w:val="009F00F1"/>
    <w:rsid w:val="009F1048"/>
    <w:rsid w:val="009F156C"/>
    <w:rsid w:val="009F172F"/>
    <w:rsid w:val="009F1A7D"/>
    <w:rsid w:val="009F1C70"/>
    <w:rsid w:val="009F1DE3"/>
    <w:rsid w:val="009F212F"/>
    <w:rsid w:val="009F2A35"/>
    <w:rsid w:val="009F2A78"/>
    <w:rsid w:val="009F2D89"/>
    <w:rsid w:val="009F3431"/>
    <w:rsid w:val="009F3833"/>
    <w:rsid w:val="009F3838"/>
    <w:rsid w:val="009F3ECD"/>
    <w:rsid w:val="009F4B19"/>
    <w:rsid w:val="009F4C3D"/>
    <w:rsid w:val="009F516D"/>
    <w:rsid w:val="009F5680"/>
    <w:rsid w:val="009F5F05"/>
    <w:rsid w:val="009F6107"/>
    <w:rsid w:val="009F6E49"/>
    <w:rsid w:val="009F7315"/>
    <w:rsid w:val="009F73D1"/>
    <w:rsid w:val="009F77F9"/>
    <w:rsid w:val="009F7B67"/>
    <w:rsid w:val="009F7DA2"/>
    <w:rsid w:val="00A009D6"/>
    <w:rsid w:val="00A00D40"/>
    <w:rsid w:val="00A00EAB"/>
    <w:rsid w:val="00A00F71"/>
    <w:rsid w:val="00A019E8"/>
    <w:rsid w:val="00A01A4B"/>
    <w:rsid w:val="00A01A5B"/>
    <w:rsid w:val="00A020DD"/>
    <w:rsid w:val="00A0210A"/>
    <w:rsid w:val="00A03040"/>
    <w:rsid w:val="00A035E9"/>
    <w:rsid w:val="00A03A54"/>
    <w:rsid w:val="00A04826"/>
    <w:rsid w:val="00A04A93"/>
    <w:rsid w:val="00A05A5F"/>
    <w:rsid w:val="00A05C6B"/>
    <w:rsid w:val="00A05F1D"/>
    <w:rsid w:val="00A066CC"/>
    <w:rsid w:val="00A07569"/>
    <w:rsid w:val="00A07749"/>
    <w:rsid w:val="00A078FB"/>
    <w:rsid w:val="00A07935"/>
    <w:rsid w:val="00A07B14"/>
    <w:rsid w:val="00A07DA6"/>
    <w:rsid w:val="00A1040A"/>
    <w:rsid w:val="00A10C01"/>
    <w:rsid w:val="00A10C7C"/>
    <w:rsid w:val="00A10CE1"/>
    <w:rsid w:val="00A10CED"/>
    <w:rsid w:val="00A110BE"/>
    <w:rsid w:val="00A12278"/>
    <w:rsid w:val="00A128C6"/>
    <w:rsid w:val="00A1313B"/>
    <w:rsid w:val="00A134D4"/>
    <w:rsid w:val="00A13693"/>
    <w:rsid w:val="00A13C33"/>
    <w:rsid w:val="00A143CE"/>
    <w:rsid w:val="00A14619"/>
    <w:rsid w:val="00A146D0"/>
    <w:rsid w:val="00A146F0"/>
    <w:rsid w:val="00A14732"/>
    <w:rsid w:val="00A148BF"/>
    <w:rsid w:val="00A14BA2"/>
    <w:rsid w:val="00A14E12"/>
    <w:rsid w:val="00A15899"/>
    <w:rsid w:val="00A16B50"/>
    <w:rsid w:val="00A16BA5"/>
    <w:rsid w:val="00A16C52"/>
    <w:rsid w:val="00A16D9B"/>
    <w:rsid w:val="00A20592"/>
    <w:rsid w:val="00A20E4C"/>
    <w:rsid w:val="00A215BA"/>
    <w:rsid w:val="00A219A0"/>
    <w:rsid w:val="00A21A49"/>
    <w:rsid w:val="00A21CA7"/>
    <w:rsid w:val="00A21CEC"/>
    <w:rsid w:val="00A22387"/>
    <w:rsid w:val="00A2296D"/>
    <w:rsid w:val="00A22999"/>
    <w:rsid w:val="00A22B72"/>
    <w:rsid w:val="00A22B73"/>
    <w:rsid w:val="00A22CAC"/>
    <w:rsid w:val="00A231E9"/>
    <w:rsid w:val="00A237A1"/>
    <w:rsid w:val="00A247F7"/>
    <w:rsid w:val="00A250FE"/>
    <w:rsid w:val="00A25576"/>
    <w:rsid w:val="00A25D03"/>
    <w:rsid w:val="00A260C2"/>
    <w:rsid w:val="00A26314"/>
    <w:rsid w:val="00A26406"/>
    <w:rsid w:val="00A2647B"/>
    <w:rsid w:val="00A27436"/>
    <w:rsid w:val="00A275B9"/>
    <w:rsid w:val="00A27B6E"/>
    <w:rsid w:val="00A27CEE"/>
    <w:rsid w:val="00A27D61"/>
    <w:rsid w:val="00A27E21"/>
    <w:rsid w:val="00A30532"/>
    <w:rsid w:val="00A307AE"/>
    <w:rsid w:val="00A30940"/>
    <w:rsid w:val="00A310E4"/>
    <w:rsid w:val="00A31945"/>
    <w:rsid w:val="00A3202B"/>
    <w:rsid w:val="00A327E4"/>
    <w:rsid w:val="00A3310B"/>
    <w:rsid w:val="00A331BA"/>
    <w:rsid w:val="00A3433A"/>
    <w:rsid w:val="00A34455"/>
    <w:rsid w:val="00A34832"/>
    <w:rsid w:val="00A34BA3"/>
    <w:rsid w:val="00A3566E"/>
    <w:rsid w:val="00A35E8B"/>
    <w:rsid w:val="00A36072"/>
    <w:rsid w:val="00A361C7"/>
    <w:rsid w:val="00A36602"/>
    <w:rsid w:val="00A3669F"/>
    <w:rsid w:val="00A3698E"/>
    <w:rsid w:val="00A369A0"/>
    <w:rsid w:val="00A36AC1"/>
    <w:rsid w:val="00A37139"/>
    <w:rsid w:val="00A373EC"/>
    <w:rsid w:val="00A37BF7"/>
    <w:rsid w:val="00A401A3"/>
    <w:rsid w:val="00A401DF"/>
    <w:rsid w:val="00A40473"/>
    <w:rsid w:val="00A405CF"/>
    <w:rsid w:val="00A40C86"/>
    <w:rsid w:val="00A41192"/>
    <w:rsid w:val="00A41A01"/>
    <w:rsid w:val="00A42052"/>
    <w:rsid w:val="00A42144"/>
    <w:rsid w:val="00A429A9"/>
    <w:rsid w:val="00A430FF"/>
    <w:rsid w:val="00A43662"/>
    <w:rsid w:val="00A43CC6"/>
    <w:rsid w:val="00A43CFF"/>
    <w:rsid w:val="00A44825"/>
    <w:rsid w:val="00A44A27"/>
    <w:rsid w:val="00A44E04"/>
    <w:rsid w:val="00A4551A"/>
    <w:rsid w:val="00A460D0"/>
    <w:rsid w:val="00A46AD9"/>
    <w:rsid w:val="00A46E0D"/>
    <w:rsid w:val="00A46E98"/>
    <w:rsid w:val="00A475DD"/>
    <w:rsid w:val="00A47691"/>
    <w:rsid w:val="00A47719"/>
    <w:rsid w:val="00A47815"/>
    <w:rsid w:val="00A47EAB"/>
    <w:rsid w:val="00A5016C"/>
    <w:rsid w:val="00A5068D"/>
    <w:rsid w:val="00A509B4"/>
    <w:rsid w:val="00A50AC4"/>
    <w:rsid w:val="00A51026"/>
    <w:rsid w:val="00A5126F"/>
    <w:rsid w:val="00A51349"/>
    <w:rsid w:val="00A51527"/>
    <w:rsid w:val="00A518E1"/>
    <w:rsid w:val="00A51E8A"/>
    <w:rsid w:val="00A51F47"/>
    <w:rsid w:val="00A523B5"/>
    <w:rsid w:val="00A52FBE"/>
    <w:rsid w:val="00A5344F"/>
    <w:rsid w:val="00A53B3C"/>
    <w:rsid w:val="00A53E5B"/>
    <w:rsid w:val="00A54031"/>
    <w:rsid w:val="00A5427A"/>
    <w:rsid w:val="00A547BB"/>
    <w:rsid w:val="00A54C7B"/>
    <w:rsid w:val="00A54CFD"/>
    <w:rsid w:val="00A55256"/>
    <w:rsid w:val="00A55B7B"/>
    <w:rsid w:val="00A5639F"/>
    <w:rsid w:val="00A563CA"/>
    <w:rsid w:val="00A57040"/>
    <w:rsid w:val="00A57391"/>
    <w:rsid w:val="00A573A7"/>
    <w:rsid w:val="00A576DC"/>
    <w:rsid w:val="00A60064"/>
    <w:rsid w:val="00A603F8"/>
    <w:rsid w:val="00A60528"/>
    <w:rsid w:val="00A61109"/>
    <w:rsid w:val="00A6123C"/>
    <w:rsid w:val="00A61DF7"/>
    <w:rsid w:val="00A61EDB"/>
    <w:rsid w:val="00A62349"/>
    <w:rsid w:val="00A635AB"/>
    <w:rsid w:val="00A63FD8"/>
    <w:rsid w:val="00A6468D"/>
    <w:rsid w:val="00A64E17"/>
    <w:rsid w:val="00A64F90"/>
    <w:rsid w:val="00A654A4"/>
    <w:rsid w:val="00A65557"/>
    <w:rsid w:val="00A65A1A"/>
    <w:rsid w:val="00A65A2B"/>
    <w:rsid w:val="00A66578"/>
    <w:rsid w:val="00A67367"/>
    <w:rsid w:val="00A677C2"/>
    <w:rsid w:val="00A678F2"/>
    <w:rsid w:val="00A70170"/>
    <w:rsid w:val="00A70964"/>
    <w:rsid w:val="00A70A1B"/>
    <w:rsid w:val="00A715E9"/>
    <w:rsid w:val="00A718D2"/>
    <w:rsid w:val="00A71B5E"/>
    <w:rsid w:val="00A71C7D"/>
    <w:rsid w:val="00A72210"/>
    <w:rsid w:val="00A726C7"/>
    <w:rsid w:val="00A727AC"/>
    <w:rsid w:val="00A72861"/>
    <w:rsid w:val="00A729DC"/>
    <w:rsid w:val="00A72A48"/>
    <w:rsid w:val="00A72A97"/>
    <w:rsid w:val="00A73119"/>
    <w:rsid w:val="00A7384A"/>
    <w:rsid w:val="00A7409C"/>
    <w:rsid w:val="00A74CD1"/>
    <w:rsid w:val="00A74F24"/>
    <w:rsid w:val="00A752B5"/>
    <w:rsid w:val="00A75658"/>
    <w:rsid w:val="00A759D2"/>
    <w:rsid w:val="00A75A71"/>
    <w:rsid w:val="00A76692"/>
    <w:rsid w:val="00A76B3F"/>
    <w:rsid w:val="00A774B4"/>
    <w:rsid w:val="00A77541"/>
    <w:rsid w:val="00A77927"/>
    <w:rsid w:val="00A807BD"/>
    <w:rsid w:val="00A80A35"/>
    <w:rsid w:val="00A80C17"/>
    <w:rsid w:val="00A80D57"/>
    <w:rsid w:val="00A81085"/>
    <w:rsid w:val="00A810ED"/>
    <w:rsid w:val="00A81734"/>
    <w:rsid w:val="00A81791"/>
    <w:rsid w:val="00A8195D"/>
    <w:rsid w:val="00A819A5"/>
    <w:rsid w:val="00A81AB6"/>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3E40"/>
    <w:rsid w:val="00A8490D"/>
    <w:rsid w:val="00A855FA"/>
    <w:rsid w:val="00A857A4"/>
    <w:rsid w:val="00A86072"/>
    <w:rsid w:val="00A861EE"/>
    <w:rsid w:val="00A86289"/>
    <w:rsid w:val="00A8750C"/>
    <w:rsid w:val="00A87885"/>
    <w:rsid w:val="00A87F6C"/>
    <w:rsid w:val="00A90529"/>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D1C"/>
    <w:rsid w:val="00A92FB3"/>
    <w:rsid w:val="00A932DF"/>
    <w:rsid w:val="00A944B1"/>
    <w:rsid w:val="00A947CF"/>
    <w:rsid w:val="00A95F5B"/>
    <w:rsid w:val="00A96070"/>
    <w:rsid w:val="00A964D1"/>
    <w:rsid w:val="00A964E9"/>
    <w:rsid w:val="00A96D9C"/>
    <w:rsid w:val="00A97222"/>
    <w:rsid w:val="00A9772A"/>
    <w:rsid w:val="00A97C3E"/>
    <w:rsid w:val="00AA04C1"/>
    <w:rsid w:val="00AA07D2"/>
    <w:rsid w:val="00AA124D"/>
    <w:rsid w:val="00AA15F9"/>
    <w:rsid w:val="00AA166F"/>
    <w:rsid w:val="00AA173F"/>
    <w:rsid w:val="00AA186E"/>
    <w:rsid w:val="00AA18E2"/>
    <w:rsid w:val="00AA20C1"/>
    <w:rsid w:val="00AA22B0"/>
    <w:rsid w:val="00AA256F"/>
    <w:rsid w:val="00AA27C6"/>
    <w:rsid w:val="00AA28A2"/>
    <w:rsid w:val="00AA2A24"/>
    <w:rsid w:val="00AA2B19"/>
    <w:rsid w:val="00AA2DC8"/>
    <w:rsid w:val="00AA3428"/>
    <w:rsid w:val="00AA3672"/>
    <w:rsid w:val="00AA37F4"/>
    <w:rsid w:val="00AA3B89"/>
    <w:rsid w:val="00AA402E"/>
    <w:rsid w:val="00AA44E2"/>
    <w:rsid w:val="00AA4C8A"/>
    <w:rsid w:val="00AA4E27"/>
    <w:rsid w:val="00AA4FBB"/>
    <w:rsid w:val="00AA5322"/>
    <w:rsid w:val="00AA59C0"/>
    <w:rsid w:val="00AA5C7B"/>
    <w:rsid w:val="00AA5C7C"/>
    <w:rsid w:val="00AA5E50"/>
    <w:rsid w:val="00AA5F21"/>
    <w:rsid w:val="00AA61EC"/>
    <w:rsid w:val="00AA642B"/>
    <w:rsid w:val="00AA654A"/>
    <w:rsid w:val="00AA6AAC"/>
    <w:rsid w:val="00AA6C1F"/>
    <w:rsid w:val="00AA749F"/>
    <w:rsid w:val="00AA7507"/>
    <w:rsid w:val="00AA769C"/>
    <w:rsid w:val="00AA7BBD"/>
    <w:rsid w:val="00AA7E19"/>
    <w:rsid w:val="00AA7FBA"/>
    <w:rsid w:val="00AB04BF"/>
    <w:rsid w:val="00AB0677"/>
    <w:rsid w:val="00AB0E77"/>
    <w:rsid w:val="00AB1109"/>
    <w:rsid w:val="00AB1864"/>
    <w:rsid w:val="00AB187A"/>
    <w:rsid w:val="00AB1983"/>
    <w:rsid w:val="00AB1BC2"/>
    <w:rsid w:val="00AB1D9F"/>
    <w:rsid w:val="00AB1FD3"/>
    <w:rsid w:val="00AB23C3"/>
    <w:rsid w:val="00AB24DB"/>
    <w:rsid w:val="00AB326D"/>
    <w:rsid w:val="00AB339F"/>
    <w:rsid w:val="00AB35D0"/>
    <w:rsid w:val="00AB3779"/>
    <w:rsid w:val="00AB3B89"/>
    <w:rsid w:val="00AB5135"/>
    <w:rsid w:val="00AB540D"/>
    <w:rsid w:val="00AB5636"/>
    <w:rsid w:val="00AB56C8"/>
    <w:rsid w:val="00AB5FEC"/>
    <w:rsid w:val="00AB6B87"/>
    <w:rsid w:val="00AB7018"/>
    <w:rsid w:val="00AB7718"/>
    <w:rsid w:val="00AB7728"/>
    <w:rsid w:val="00AB77E7"/>
    <w:rsid w:val="00AB7B28"/>
    <w:rsid w:val="00AB7D03"/>
    <w:rsid w:val="00AC010C"/>
    <w:rsid w:val="00AC09FA"/>
    <w:rsid w:val="00AC0AAA"/>
    <w:rsid w:val="00AC0B69"/>
    <w:rsid w:val="00AC1273"/>
    <w:rsid w:val="00AC136F"/>
    <w:rsid w:val="00AC1878"/>
    <w:rsid w:val="00AC19D8"/>
    <w:rsid w:val="00AC1DCF"/>
    <w:rsid w:val="00AC21A4"/>
    <w:rsid w:val="00AC23B1"/>
    <w:rsid w:val="00AC260E"/>
    <w:rsid w:val="00AC2AF9"/>
    <w:rsid w:val="00AC2B87"/>
    <w:rsid w:val="00AC2C31"/>
    <w:rsid w:val="00AC2F71"/>
    <w:rsid w:val="00AC3354"/>
    <w:rsid w:val="00AC36CA"/>
    <w:rsid w:val="00AC3ADE"/>
    <w:rsid w:val="00AC3BD8"/>
    <w:rsid w:val="00AC3E62"/>
    <w:rsid w:val="00AC4013"/>
    <w:rsid w:val="00AC403A"/>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A3"/>
    <w:rsid w:val="00AC7CC9"/>
    <w:rsid w:val="00AC7D7D"/>
    <w:rsid w:val="00AD02D3"/>
    <w:rsid w:val="00AD0692"/>
    <w:rsid w:val="00AD07E8"/>
    <w:rsid w:val="00AD105F"/>
    <w:rsid w:val="00AD10AD"/>
    <w:rsid w:val="00AD15CE"/>
    <w:rsid w:val="00AD23FA"/>
    <w:rsid w:val="00AD2441"/>
    <w:rsid w:val="00AD318E"/>
    <w:rsid w:val="00AD324B"/>
    <w:rsid w:val="00AD34B3"/>
    <w:rsid w:val="00AD3675"/>
    <w:rsid w:val="00AD3DD0"/>
    <w:rsid w:val="00AD41E5"/>
    <w:rsid w:val="00AD4911"/>
    <w:rsid w:val="00AD4D6A"/>
    <w:rsid w:val="00AD53C0"/>
    <w:rsid w:val="00AD551A"/>
    <w:rsid w:val="00AD56A9"/>
    <w:rsid w:val="00AD5C88"/>
    <w:rsid w:val="00AD5FDB"/>
    <w:rsid w:val="00AD6266"/>
    <w:rsid w:val="00AD6624"/>
    <w:rsid w:val="00AD69C4"/>
    <w:rsid w:val="00AD6A60"/>
    <w:rsid w:val="00AD6F0C"/>
    <w:rsid w:val="00AD73E9"/>
    <w:rsid w:val="00AD7628"/>
    <w:rsid w:val="00AD7CE1"/>
    <w:rsid w:val="00AD7F64"/>
    <w:rsid w:val="00AE0955"/>
    <w:rsid w:val="00AE09F9"/>
    <w:rsid w:val="00AE0A70"/>
    <w:rsid w:val="00AE0DDA"/>
    <w:rsid w:val="00AE0DE1"/>
    <w:rsid w:val="00AE14FC"/>
    <w:rsid w:val="00AE1C5F"/>
    <w:rsid w:val="00AE212E"/>
    <w:rsid w:val="00AE23DD"/>
    <w:rsid w:val="00AE2402"/>
    <w:rsid w:val="00AE2D8B"/>
    <w:rsid w:val="00AE3151"/>
    <w:rsid w:val="00AE361A"/>
    <w:rsid w:val="00AE3899"/>
    <w:rsid w:val="00AE3A48"/>
    <w:rsid w:val="00AE3ED7"/>
    <w:rsid w:val="00AE4537"/>
    <w:rsid w:val="00AE4575"/>
    <w:rsid w:val="00AE52BE"/>
    <w:rsid w:val="00AE5ACC"/>
    <w:rsid w:val="00AE5B26"/>
    <w:rsid w:val="00AE6030"/>
    <w:rsid w:val="00AE65CA"/>
    <w:rsid w:val="00AE672D"/>
    <w:rsid w:val="00AE68E7"/>
    <w:rsid w:val="00AE6A6E"/>
    <w:rsid w:val="00AE6CD2"/>
    <w:rsid w:val="00AE776A"/>
    <w:rsid w:val="00AE799F"/>
    <w:rsid w:val="00AE7A4D"/>
    <w:rsid w:val="00AE7BA3"/>
    <w:rsid w:val="00AF009D"/>
    <w:rsid w:val="00AF0723"/>
    <w:rsid w:val="00AF091D"/>
    <w:rsid w:val="00AF1F41"/>
    <w:rsid w:val="00AF1F68"/>
    <w:rsid w:val="00AF27B7"/>
    <w:rsid w:val="00AF29C6"/>
    <w:rsid w:val="00AF2BB2"/>
    <w:rsid w:val="00AF31E4"/>
    <w:rsid w:val="00AF3818"/>
    <w:rsid w:val="00AF3C5D"/>
    <w:rsid w:val="00AF40EB"/>
    <w:rsid w:val="00AF519B"/>
    <w:rsid w:val="00AF53FD"/>
    <w:rsid w:val="00AF54D5"/>
    <w:rsid w:val="00AF570A"/>
    <w:rsid w:val="00AF6688"/>
    <w:rsid w:val="00AF6A78"/>
    <w:rsid w:val="00AF6D2E"/>
    <w:rsid w:val="00AF71E9"/>
    <w:rsid w:val="00AF726A"/>
    <w:rsid w:val="00AF7337"/>
    <w:rsid w:val="00AF7429"/>
    <w:rsid w:val="00AF7AB4"/>
    <w:rsid w:val="00AF7B91"/>
    <w:rsid w:val="00AF7E85"/>
    <w:rsid w:val="00B00015"/>
    <w:rsid w:val="00B00328"/>
    <w:rsid w:val="00B00A47"/>
    <w:rsid w:val="00B00AA1"/>
    <w:rsid w:val="00B01628"/>
    <w:rsid w:val="00B01F55"/>
    <w:rsid w:val="00B020FE"/>
    <w:rsid w:val="00B026D1"/>
    <w:rsid w:val="00B029A2"/>
    <w:rsid w:val="00B02BA6"/>
    <w:rsid w:val="00B03025"/>
    <w:rsid w:val="00B031A2"/>
    <w:rsid w:val="00B0321D"/>
    <w:rsid w:val="00B03D9C"/>
    <w:rsid w:val="00B0401F"/>
    <w:rsid w:val="00B043A6"/>
    <w:rsid w:val="00B043BA"/>
    <w:rsid w:val="00B0482C"/>
    <w:rsid w:val="00B04A0F"/>
    <w:rsid w:val="00B04CC8"/>
    <w:rsid w:val="00B04F1C"/>
    <w:rsid w:val="00B051CB"/>
    <w:rsid w:val="00B05473"/>
    <w:rsid w:val="00B05667"/>
    <w:rsid w:val="00B06340"/>
    <w:rsid w:val="00B06720"/>
    <w:rsid w:val="00B067F2"/>
    <w:rsid w:val="00B06DE8"/>
    <w:rsid w:val="00B06EC0"/>
    <w:rsid w:val="00B0708E"/>
    <w:rsid w:val="00B0728C"/>
    <w:rsid w:val="00B07796"/>
    <w:rsid w:val="00B07882"/>
    <w:rsid w:val="00B07AE1"/>
    <w:rsid w:val="00B07D23"/>
    <w:rsid w:val="00B10668"/>
    <w:rsid w:val="00B11976"/>
    <w:rsid w:val="00B1223D"/>
    <w:rsid w:val="00B123F1"/>
    <w:rsid w:val="00B125C9"/>
    <w:rsid w:val="00B12968"/>
    <w:rsid w:val="00B131FF"/>
    <w:rsid w:val="00B13498"/>
    <w:rsid w:val="00B13518"/>
    <w:rsid w:val="00B13C8D"/>
    <w:rsid w:val="00B13C9B"/>
    <w:rsid w:val="00B13DA2"/>
    <w:rsid w:val="00B140F1"/>
    <w:rsid w:val="00B14738"/>
    <w:rsid w:val="00B148AB"/>
    <w:rsid w:val="00B14AF4"/>
    <w:rsid w:val="00B14BA7"/>
    <w:rsid w:val="00B158FC"/>
    <w:rsid w:val="00B16262"/>
    <w:rsid w:val="00B1658B"/>
    <w:rsid w:val="00B1672A"/>
    <w:rsid w:val="00B16AEF"/>
    <w:rsid w:val="00B16E71"/>
    <w:rsid w:val="00B16E99"/>
    <w:rsid w:val="00B1709F"/>
    <w:rsid w:val="00B170A0"/>
    <w:rsid w:val="00B174BD"/>
    <w:rsid w:val="00B178CD"/>
    <w:rsid w:val="00B200BD"/>
    <w:rsid w:val="00B20690"/>
    <w:rsid w:val="00B20ABC"/>
    <w:rsid w:val="00B20B2A"/>
    <w:rsid w:val="00B20C55"/>
    <w:rsid w:val="00B211E7"/>
    <w:rsid w:val="00B2129B"/>
    <w:rsid w:val="00B21490"/>
    <w:rsid w:val="00B215BC"/>
    <w:rsid w:val="00B22412"/>
    <w:rsid w:val="00B2241F"/>
    <w:rsid w:val="00B22AC4"/>
    <w:rsid w:val="00B22EF4"/>
    <w:rsid w:val="00B22FA7"/>
    <w:rsid w:val="00B231CC"/>
    <w:rsid w:val="00B234CF"/>
    <w:rsid w:val="00B23665"/>
    <w:rsid w:val="00B2381C"/>
    <w:rsid w:val="00B239EA"/>
    <w:rsid w:val="00B23E62"/>
    <w:rsid w:val="00B241AC"/>
    <w:rsid w:val="00B242E8"/>
    <w:rsid w:val="00B24495"/>
    <w:rsid w:val="00B24755"/>
    <w:rsid w:val="00B24845"/>
    <w:rsid w:val="00B252CB"/>
    <w:rsid w:val="00B25E8A"/>
    <w:rsid w:val="00B25FDE"/>
    <w:rsid w:val="00B261D9"/>
    <w:rsid w:val="00B26370"/>
    <w:rsid w:val="00B264A6"/>
    <w:rsid w:val="00B27039"/>
    <w:rsid w:val="00B27D18"/>
    <w:rsid w:val="00B27ED7"/>
    <w:rsid w:val="00B300DB"/>
    <w:rsid w:val="00B30BB4"/>
    <w:rsid w:val="00B30FD6"/>
    <w:rsid w:val="00B3123A"/>
    <w:rsid w:val="00B312BF"/>
    <w:rsid w:val="00B31F98"/>
    <w:rsid w:val="00B31FD8"/>
    <w:rsid w:val="00B3269F"/>
    <w:rsid w:val="00B326F9"/>
    <w:rsid w:val="00B3283E"/>
    <w:rsid w:val="00B32BEC"/>
    <w:rsid w:val="00B34840"/>
    <w:rsid w:val="00B34919"/>
    <w:rsid w:val="00B34A49"/>
    <w:rsid w:val="00B34CA4"/>
    <w:rsid w:val="00B34D21"/>
    <w:rsid w:val="00B35B87"/>
    <w:rsid w:val="00B36E7E"/>
    <w:rsid w:val="00B40068"/>
    <w:rsid w:val="00B40212"/>
    <w:rsid w:val="00B40242"/>
    <w:rsid w:val="00B403A6"/>
    <w:rsid w:val="00B40556"/>
    <w:rsid w:val="00B409E4"/>
    <w:rsid w:val="00B41071"/>
    <w:rsid w:val="00B41121"/>
    <w:rsid w:val="00B4125E"/>
    <w:rsid w:val="00B417ED"/>
    <w:rsid w:val="00B42178"/>
    <w:rsid w:val="00B43000"/>
    <w:rsid w:val="00B43107"/>
    <w:rsid w:val="00B4312B"/>
    <w:rsid w:val="00B438E9"/>
    <w:rsid w:val="00B4425E"/>
    <w:rsid w:val="00B4446F"/>
    <w:rsid w:val="00B444A4"/>
    <w:rsid w:val="00B444AC"/>
    <w:rsid w:val="00B44765"/>
    <w:rsid w:val="00B451BB"/>
    <w:rsid w:val="00B45325"/>
    <w:rsid w:val="00B4534B"/>
    <w:rsid w:val="00B457A2"/>
    <w:rsid w:val="00B45AC4"/>
    <w:rsid w:val="00B45E0A"/>
    <w:rsid w:val="00B45F85"/>
    <w:rsid w:val="00B46213"/>
    <w:rsid w:val="00B46312"/>
    <w:rsid w:val="00B46A6C"/>
    <w:rsid w:val="00B46E14"/>
    <w:rsid w:val="00B471A9"/>
    <w:rsid w:val="00B472BD"/>
    <w:rsid w:val="00B47363"/>
    <w:rsid w:val="00B4757A"/>
    <w:rsid w:val="00B4779A"/>
    <w:rsid w:val="00B47A18"/>
    <w:rsid w:val="00B47DEC"/>
    <w:rsid w:val="00B50299"/>
    <w:rsid w:val="00B5044D"/>
    <w:rsid w:val="00B5081A"/>
    <w:rsid w:val="00B50A28"/>
    <w:rsid w:val="00B50AF7"/>
    <w:rsid w:val="00B50DBD"/>
    <w:rsid w:val="00B50EE9"/>
    <w:rsid w:val="00B5101A"/>
    <w:rsid w:val="00B510D9"/>
    <w:rsid w:val="00B515A1"/>
    <w:rsid w:val="00B51A47"/>
    <w:rsid w:val="00B51CBE"/>
    <w:rsid w:val="00B51CD5"/>
    <w:rsid w:val="00B520FC"/>
    <w:rsid w:val="00B52135"/>
    <w:rsid w:val="00B52279"/>
    <w:rsid w:val="00B533FB"/>
    <w:rsid w:val="00B5349D"/>
    <w:rsid w:val="00B53824"/>
    <w:rsid w:val="00B53857"/>
    <w:rsid w:val="00B54009"/>
    <w:rsid w:val="00B54782"/>
    <w:rsid w:val="00B54A12"/>
    <w:rsid w:val="00B54B6C"/>
    <w:rsid w:val="00B54C5A"/>
    <w:rsid w:val="00B54E79"/>
    <w:rsid w:val="00B556AD"/>
    <w:rsid w:val="00B55C03"/>
    <w:rsid w:val="00B56438"/>
    <w:rsid w:val="00B564AF"/>
    <w:rsid w:val="00B56BEF"/>
    <w:rsid w:val="00B56C37"/>
    <w:rsid w:val="00B56FB1"/>
    <w:rsid w:val="00B572CA"/>
    <w:rsid w:val="00B57670"/>
    <w:rsid w:val="00B57B1A"/>
    <w:rsid w:val="00B57FBC"/>
    <w:rsid w:val="00B57FFE"/>
    <w:rsid w:val="00B6039D"/>
    <w:rsid w:val="00B6083F"/>
    <w:rsid w:val="00B61504"/>
    <w:rsid w:val="00B617D2"/>
    <w:rsid w:val="00B6186D"/>
    <w:rsid w:val="00B62E95"/>
    <w:rsid w:val="00B63120"/>
    <w:rsid w:val="00B63654"/>
    <w:rsid w:val="00B63ABC"/>
    <w:rsid w:val="00B640BD"/>
    <w:rsid w:val="00B6411F"/>
    <w:rsid w:val="00B6483C"/>
    <w:rsid w:val="00B64D3D"/>
    <w:rsid w:val="00B64D92"/>
    <w:rsid w:val="00B64E77"/>
    <w:rsid w:val="00B64F0A"/>
    <w:rsid w:val="00B653A6"/>
    <w:rsid w:val="00B6562A"/>
    <w:rsid w:val="00B6562C"/>
    <w:rsid w:val="00B66730"/>
    <w:rsid w:val="00B667E6"/>
    <w:rsid w:val="00B66954"/>
    <w:rsid w:val="00B6729E"/>
    <w:rsid w:val="00B674D7"/>
    <w:rsid w:val="00B67A76"/>
    <w:rsid w:val="00B67D9C"/>
    <w:rsid w:val="00B70340"/>
    <w:rsid w:val="00B70A6B"/>
    <w:rsid w:val="00B71129"/>
    <w:rsid w:val="00B713AC"/>
    <w:rsid w:val="00B71488"/>
    <w:rsid w:val="00B715C1"/>
    <w:rsid w:val="00B717A4"/>
    <w:rsid w:val="00B718A8"/>
    <w:rsid w:val="00B71EE7"/>
    <w:rsid w:val="00B720C9"/>
    <w:rsid w:val="00B72194"/>
    <w:rsid w:val="00B72685"/>
    <w:rsid w:val="00B72695"/>
    <w:rsid w:val="00B73140"/>
    <w:rsid w:val="00B7339B"/>
    <w:rsid w:val="00B7391B"/>
    <w:rsid w:val="00B73ACC"/>
    <w:rsid w:val="00B743E7"/>
    <w:rsid w:val="00B7464F"/>
    <w:rsid w:val="00B74B80"/>
    <w:rsid w:val="00B74E0C"/>
    <w:rsid w:val="00B750A3"/>
    <w:rsid w:val="00B75793"/>
    <w:rsid w:val="00B75A9F"/>
    <w:rsid w:val="00B7640D"/>
    <w:rsid w:val="00B768A9"/>
    <w:rsid w:val="00B76E90"/>
    <w:rsid w:val="00B772F4"/>
    <w:rsid w:val="00B7730B"/>
    <w:rsid w:val="00B777BB"/>
    <w:rsid w:val="00B77A48"/>
    <w:rsid w:val="00B77D9B"/>
    <w:rsid w:val="00B77E42"/>
    <w:rsid w:val="00B8005C"/>
    <w:rsid w:val="00B804E1"/>
    <w:rsid w:val="00B8173C"/>
    <w:rsid w:val="00B81DB5"/>
    <w:rsid w:val="00B82075"/>
    <w:rsid w:val="00B821C3"/>
    <w:rsid w:val="00B82E5F"/>
    <w:rsid w:val="00B8317F"/>
    <w:rsid w:val="00B84296"/>
    <w:rsid w:val="00B8447F"/>
    <w:rsid w:val="00B851F4"/>
    <w:rsid w:val="00B85279"/>
    <w:rsid w:val="00B85333"/>
    <w:rsid w:val="00B8585F"/>
    <w:rsid w:val="00B85B16"/>
    <w:rsid w:val="00B85DB6"/>
    <w:rsid w:val="00B8666B"/>
    <w:rsid w:val="00B86C95"/>
    <w:rsid w:val="00B86CE5"/>
    <w:rsid w:val="00B86F9D"/>
    <w:rsid w:val="00B8761C"/>
    <w:rsid w:val="00B87912"/>
    <w:rsid w:val="00B87D44"/>
    <w:rsid w:val="00B87F5A"/>
    <w:rsid w:val="00B9030E"/>
    <w:rsid w:val="00B904F4"/>
    <w:rsid w:val="00B90BD1"/>
    <w:rsid w:val="00B90C35"/>
    <w:rsid w:val="00B90DBA"/>
    <w:rsid w:val="00B90E32"/>
    <w:rsid w:val="00B90FED"/>
    <w:rsid w:val="00B91064"/>
    <w:rsid w:val="00B91457"/>
    <w:rsid w:val="00B91697"/>
    <w:rsid w:val="00B916AC"/>
    <w:rsid w:val="00B918B4"/>
    <w:rsid w:val="00B921B2"/>
    <w:rsid w:val="00B92536"/>
    <w:rsid w:val="00B9274D"/>
    <w:rsid w:val="00B93812"/>
    <w:rsid w:val="00B93BD4"/>
    <w:rsid w:val="00B94207"/>
    <w:rsid w:val="00B945D4"/>
    <w:rsid w:val="00B948D9"/>
    <w:rsid w:val="00B9494E"/>
    <w:rsid w:val="00B94F1C"/>
    <w:rsid w:val="00B9506C"/>
    <w:rsid w:val="00B959DC"/>
    <w:rsid w:val="00B95A0F"/>
    <w:rsid w:val="00B96C92"/>
    <w:rsid w:val="00B97AB2"/>
    <w:rsid w:val="00B97B50"/>
    <w:rsid w:val="00B97D18"/>
    <w:rsid w:val="00BA06F3"/>
    <w:rsid w:val="00BA07BD"/>
    <w:rsid w:val="00BA0A8A"/>
    <w:rsid w:val="00BA1652"/>
    <w:rsid w:val="00BA175D"/>
    <w:rsid w:val="00BA18BB"/>
    <w:rsid w:val="00BA1B95"/>
    <w:rsid w:val="00BA1C06"/>
    <w:rsid w:val="00BA2319"/>
    <w:rsid w:val="00BA253C"/>
    <w:rsid w:val="00BA2A63"/>
    <w:rsid w:val="00BA2F4E"/>
    <w:rsid w:val="00BA3207"/>
    <w:rsid w:val="00BA3280"/>
    <w:rsid w:val="00BA3959"/>
    <w:rsid w:val="00BA4059"/>
    <w:rsid w:val="00BA4289"/>
    <w:rsid w:val="00BA4A21"/>
    <w:rsid w:val="00BA4B50"/>
    <w:rsid w:val="00BA4BD2"/>
    <w:rsid w:val="00BA4E5E"/>
    <w:rsid w:val="00BA4F1C"/>
    <w:rsid w:val="00BA563D"/>
    <w:rsid w:val="00BA6791"/>
    <w:rsid w:val="00BA738C"/>
    <w:rsid w:val="00BA744B"/>
    <w:rsid w:val="00BB0170"/>
    <w:rsid w:val="00BB08D2"/>
    <w:rsid w:val="00BB0964"/>
    <w:rsid w:val="00BB0BB9"/>
    <w:rsid w:val="00BB148A"/>
    <w:rsid w:val="00BB1855"/>
    <w:rsid w:val="00BB19CC"/>
    <w:rsid w:val="00BB2262"/>
    <w:rsid w:val="00BB2302"/>
    <w:rsid w:val="00BB2332"/>
    <w:rsid w:val="00BB239F"/>
    <w:rsid w:val="00BB2494"/>
    <w:rsid w:val="00BB2522"/>
    <w:rsid w:val="00BB28A3"/>
    <w:rsid w:val="00BB2F2A"/>
    <w:rsid w:val="00BB39FE"/>
    <w:rsid w:val="00BB41E7"/>
    <w:rsid w:val="00BB42BA"/>
    <w:rsid w:val="00BB4FE1"/>
    <w:rsid w:val="00BB515D"/>
    <w:rsid w:val="00BB5218"/>
    <w:rsid w:val="00BB5706"/>
    <w:rsid w:val="00BB6E3D"/>
    <w:rsid w:val="00BB6FB7"/>
    <w:rsid w:val="00BB72C0"/>
    <w:rsid w:val="00BB7BD2"/>
    <w:rsid w:val="00BB7FF3"/>
    <w:rsid w:val="00BC054F"/>
    <w:rsid w:val="00BC0579"/>
    <w:rsid w:val="00BC06E8"/>
    <w:rsid w:val="00BC07ED"/>
    <w:rsid w:val="00BC0813"/>
    <w:rsid w:val="00BC0AF1"/>
    <w:rsid w:val="00BC12D9"/>
    <w:rsid w:val="00BC136C"/>
    <w:rsid w:val="00BC1BD1"/>
    <w:rsid w:val="00BC1C3C"/>
    <w:rsid w:val="00BC27BE"/>
    <w:rsid w:val="00BC2D9D"/>
    <w:rsid w:val="00BC2DAA"/>
    <w:rsid w:val="00BC3779"/>
    <w:rsid w:val="00BC37B1"/>
    <w:rsid w:val="00BC39AD"/>
    <w:rsid w:val="00BC3DC8"/>
    <w:rsid w:val="00BC41A0"/>
    <w:rsid w:val="00BC436E"/>
    <w:rsid w:val="00BC43D8"/>
    <w:rsid w:val="00BC44AE"/>
    <w:rsid w:val="00BC53AF"/>
    <w:rsid w:val="00BC6942"/>
    <w:rsid w:val="00BC69A5"/>
    <w:rsid w:val="00BC6AD5"/>
    <w:rsid w:val="00BC7187"/>
    <w:rsid w:val="00BC7861"/>
    <w:rsid w:val="00BD0186"/>
    <w:rsid w:val="00BD0759"/>
    <w:rsid w:val="00BD081A"/>
    <w:rsid w:val="00BD0EAA"/>
    <w:rsid w:val="00BD141D"/>
    <w:rsid w:val="00BD1661"/>
    <w:rsid w:val="00BD1795"/>
    <w:rsid w:val="00BD1974"/>
    <w:rsid w:val="00BD1A9E"/>
    <w:rsid w:val="00BD259F"/>
    <w:rsid w:val="00BD2FD2"/>
    <w:rsid w:val="00BD3505"/>
    <w:rsid w:val="00BD457C"/>
    <w:rsid w:val="00BD49FB"/>
    <w:rsid w:val="00BD4F85"/>
    <w:rsid w:val="00BD51F1"/>
    <w:rsid w:val="00BD6178"/>
    <w:rsid w:val="00BD6348"/>
    <w:rsid w:val="00BD667E"/>
    <w:rsid w:val="00BD693B"/>
    <w:rsid w:val="00BD6E07"/>
    <w:rsid w:val="00BD76D8"/>
    <w:rsid w:val="00BE0284"/>
    <w:rsid w:val="00BE147F"/>
    <w:rsid w:val="00BE1BBC"/>
    <w:rsid w:val="00BE20C4"/>
    <w:rsid w:val="00BE254D"/>
    <w:rsid w:val="00BE27A2"/>
    <w:rsid w:val="00BE2CE1"/>
    <w:rsid w:val="00BE3309"/>
    <w:rsid w:val="00BE3376"/>
    <w:rsid w:val="00BE3429"/>
    <w:rsid w:val="00BE3AEC"/>
    <w:rsid w:val="00BE3ED5"/>
    <w:rsid w:val="00BE46B5"/>
    <w:rsid w:val="00BE4A14"/>
    <w:rsid w:val="00BE5233"/>
    <w:rsid w:val="00BE547A"/>
    <w:rsid w:val="00BE562F"/>
    <w:rsid w:val="00BE56FD"/>
    <w:rsid w:val="00BE58BA"/>
    <w:rsid w:val="00BE6663"/>
    <w:rsid w:val="00BE6BB6"/>
    <w:rsid w:val="00BE6E4A"/>
    <w:rsid w:val="00BE79B1"/>
    <w:rsid w:val="00BE7D6E"/>
    <w:rsid w:val="00BF049E"/>
    <w:rsid w:val="00BF06CE"/>
    <w:rsid w:val="00BF0917"/>
    <w:rsid w:val="00BF096C"/>
    <w:rsid w:val="00BF0CD7"/>
    <w:rsid w:val="00BF135A"/>
    <w:rsid w:val="00BF143E"/>
    <w:rsid w:val="00BF15CE"/>
    <w:rsid w:val="00BF1A2C"/>
    <w:rsid w:val="00BF1B14"/>
    <w:rsid w:val="00BF1D1F"/>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6CDD"/>
    <w:rsid w:val="00BF70E6"/>
    <w:rsid w:val="00BF7163"/>
    <w:rsid w:val="00BF71B0"/>
    <w:rsid w:val="00BF74AB"/>
    <w:rsid w:val="00BF7668"/>
    <w:rsid w:val="00BF787A"/>
    <w:rsid w:val="00BF7A0F"/>
    <w:rsid w:val="00BF7A1C"/>
    <w:rsid w:val="00BF7B65"/>
    <w:rsid w:val="00BF7D4C"/>
    <w:rsid w:val="00C0010B"/>
    <w:rsid w:val="00C00698"/>
    <w:rsid w:val="00C00953"/>
    <w:rsid w:val="00C00CF2"/>
    <w:rsid w:val="00C01158"/>
    <w:rsid w:val="00C013C0"/>
    <w:rsid w:val="00C0161F"/>
    <w:rsid w:val="00C01FED"/>
    <w:rsid w:val="00C02134"/>
    <w:rsid w:val="00C022F6"/>
    <w:rsid w:val="00C0279E"/>
    <w:rsid w:val="00C02B7D"/>
    <w:rsid w:val="00C0309D"/>
    <w:rsid w:val="00C030BD"/>
    <w:rsid w:val="00C036C3"/>
    <w:rsid w:val="00C03B87"/>
    <w:rsid w:val="00C03CCA"/>
    <w:rsid w:val="00C03EDC"/>
    <w:rsid w:val="00C040E8"/>
    <w:rsid w:val="00C04163"/>
    <w:rsid w:val="00C04503"/>
    <w:rsid w:val="00C0499E"/>
    <w:rsid w:val="00C049C9"/>
    <w:rsid w:val="00C04AAF"/>
    <w:rsid w:val="00C04D9B"/>
    <w:rsid w:val="00C04DF4"/>
    <w:rsid w:val="00C04F4A"/>
    <w:rsid w:val="00C0560A"/>
    <w:rsid w:val="00C056E8"/>
    <w:rsid w:val="00C05A82"/>
    <w:rsid w:val="00C05BB3"/>
    <w:rsid w:val="00C05D4B"/>
    <w:rsid w:val="00C06484"/>
    <w:rsid w:val="00C0664D"/>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28BC"/>
    <w:rsid w:val="00C128F9"/>
    <w:rsid w:val="00C12AE0"/>
    <w:rsid w:val="00C12B5B"/>
    <w:rsid w:val="00C12B7E"/>
    <w:rsid w:val="00C1358F"/>
    <w:rsid w:val="00C13C2A"/>
    <w:rsid w:val="00C13CE8"/>
    <w:rsid w:val="00C14187"/>
    <w:rsid w:val="00C1482F"/>
    <w:rsid w:val="00C14D77"/>
    <w:rsid w:val="00C15140"/>
    <w:rsid w:val="00C15151"/>
    <w:rsid w:val="00C1515E"/>
    <w:rsid w:val="00C15527"/>
    <w:rsid w:val="00C1557A"/>
    <w:rsid w:val="00C1579D"/>
    <w:rsid w:val="00C15D1D"/>
    <w:rsid w:val="00C15F2C"/>
    <w:rsid w:val="00C15FA2"/>
    <w:rsid w:val="00C163D0"/>
    <w:rsid w:val="00C16569"/>
    <w:rsid w:val="00C17316"/>
    <w:rsid w:val="00C1754F"/>
    <w:rsid w:val="00C1799A"/>
    <w:rsid w:val="00C179BC"/>
    <w:rsid w:val="00C17EC1"/>
    <w:rsid w:val="00C17F8C"/>
    <w:rsid w:val="00C200DE"/>
    <w:rsid w:val="00C211E6"/>
    <w:rsid w:val="00C21731"/>
    <w:rsid w:val="00C22446"/>
    <w:rsid w:val="00C22491"/>
    <w:rsid w:val="00C22681"/>
    <w:rsid w:val="00C22871"/>
    <w:rsid w:val="00C228CE"/>
    <w:rsid w:val="00C22937"/>
    <w:rsid w:val="00C22FB5"/>
    <w:rsid w:val="00C23001"/>
    <w:rsid w:val="00C23120"/>
    <w:rsid w:val="00C23506"/>
    <w:rsid w:val="00C23F2C"/>
    <w:rsid w:val="00C24236"/>
    <w:rsid w:val="00C24CBF"/>
    <w:rsid w:val="00C25397"/>
    <w:rsid w:val="00C2552C"/>
    <w:rsid w:val="00C2587D"/>
    <w:rsid w:val="00C25B13"/>
    <w:rsid w:val="00C25B1C"/>
    <w:rsid w:val="00C25B4D"/>
    <w:rsid w:val="00C25C66"/>
    <w:rsid w:val="00C25ED5"/>
    <w:rsid w:val="00C262C4"/>
    <w:rsid w:val="00C26467"/>
    <w:rsid w:val="00C267D6"/>
    <w:rsid w:val="00C26AC2"/>
    <w:rsid w:val="00C2704A"/>
    <w:rsid w:val="00C2710B"/>
    <w:rsid w:val="00C279C2"/>
    <w:rsid w:val="00C27B32"/>
    <w:rsid w:val="00C27FFC"/>
    <w:rsid w:val="00C30B84"/>
    <w:rsid w:val="00C30C8D"/>
    <w:rsid w:val="00C3134E"/>
    <w:rsid w:val="00C3183E"/>
    <w:rsid w:val="00C31EAE"/>
    <w:rsid w:val="00C32D01"/>
    <w:rsid w:val="00C331F1"/>
    <w:rsid w:val="00C33531"/>
    <w:rsid w:val="00C33B9E"/>
    <w:rsid w:val="00C34194"/>
    <w:rsid w:val="00C34881"/>
    <w:rsid w:val="00C352D9"/>
    <w:rsid w:val="00C35BB0"/>
    <w:rsid w:val="00C35EF7"/>
    <w:rsid w:val="00C36F14"/>
    <w:rsid w:val="00C3726A"/>
    <w:rsid w:val="00C37306"/>
    <w:rsid w:val="00C37465"/>
    <w:rsid w:val="00C37BAE"/>
    <w:rsid w:val="00C4043D"/>
    <w:rsid w:val="00C40515"/>
    <w:rsid w:val="00C40621"/>
    <w:rsid w:val="00C40AC4"/>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C35"/>
    <w:rsid w:val="00C43D14"/>
    <w:rsid w:val="00C44368"/>
    <w:rsid w:val="00C4467C"/>
    <w:rsid w:val="00C44A8D"/>
    <w:rsid w:val="00C44B81"/>
    <w:rsid w:val="00C44CF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502A9"/>
    <w:rsid w:val="00C50342"/>
    <w:rsid w:val="00C50799"/>
    <w:rsid w:val="00C50B7A"/>
    <w:rsid w:val="00C514C7"/>
    <w:rsid w:val="00C5193C"/>
    <w:rsid w:val="00C519F3"/>
    <w:rsid w:val="00C522E7"/>
    <w:rsid w:val="00C52921"/>
    <w:rsid w:val="00C52A0B"/>
    <w:rsid w:val="00C52C02"/>
    <w:rsid w:val="00C52DCB"/>
    <w:rsid w:val="00C5351A"/>
    <w:rsid w:val="00C53A14"/>
    <w:rsid w:val="00C53C15"/>
    <w:rsid w:val="00C53C58"/>
    <w:rsid w:val="00C53C8B"/>
    <w:rsid w:val="00C5442B"/>
    <w:rsid w:val="00C557D7"/>
    <w:rsid w:val="00C56336"/>
    <w:rsid w:val="00C564FA"/>
    <w:rsid w:val="00C56B6D"/>
    <w:rsid w:val="00C57412"/>
    <w:rsid w:val="00C5784A"/>
    <w:rsid w:val="00C57999"/>
    <w:rsid w:val="00C57C59"/>
    <w:rsid w:val="00C57EB7"/>
    <w:rsid w:val="00C57EE8"/>
    <w:rsid w:val="00C57F0F"/>
    <w:rsid w:val="00C60329"/>
    <w:rsid w:val="00C6065B"/>
    <w:rsid w:val="00C60DA7"/>
    <w:rsid w:val="00C60DFB"/>
    <w:rsid w:val="00C61072"/>
    <w:rsid w:val="00C61B5C"/>
    <w:rsid w:val="00C62234"/>
    <w:rsid w:val="00C6243C"/>
    <w:rsid w:val="00C62D0E"/>
    <w:rsid w:val="00C62DCE"/>
    <w:rsid w:val="00C62EA8"/>
    <w:rsid w:val="00C62F54"/>
    <w:rsid w:val="00C63010"/>
    <w:rsid w:val="00C630A2"/>
    <w:rsid w:val="00C63AEA"/>
    <w:rsid w:val="00C63F89"/>
    <w:rsid w:val="00C64B5F"/>
    <w:rsid w:val="00C65518"/>
    <w:rsid w:val="00C656FB"/>
    <w:rsid w:val="00C6646F"/>
    <w:rsid w:val="00C66605"/>
    <w:rsid w:val="00C6685E"/>
    <w:rsid w:val="00C66887"/>
    <w:rsid w:val="00C668C6"/>
    <w:rsid w:val="00C673E5"/>
    <w:rsid w:val="00C67BBF"/>
    <w:rsid w:val="00C70168"/>
    <w:rsid w:val="00C7016F"/>
    <w:rsid w:val="00C704B3"/>
    <w:rsid w:val="00C70562"/>
    <w:rsid w:val="00C709AC"/>
    <w:rsid w:val="00C70D10"/>
    <w:rsid w:val="00C70F28"/>
    <w:rsid w:val="00C71055"/>
    <w:rsid w:val="00C71164"/>
    <w:rsid w:val="00C712A8"/>
    <w:rsid w:val="00C712C7"/>
    <w:rsid w:val="00C718DD"/>
    <w:rsid w:val="00C71AFB"/>
    <w:rsid w:val="00C71BF4"/>
    <w:rsid w:val="00C71C9F"/>
    <w:rsid w:val="00C71EDE"/>
    <w:rsid w:val="00C72785"/>
    <w:rsid w:val="00C728F7"/>
    <w:rsid w:val="00C731F1"/>
    <w:rsid w:val="00C73689"/>
    <w:rsid w:val="00C74707"/>
    <w:rsid w:val="00C748DF"/>
    <w:rsid w:val="00C74CCB"/>
    <w:rsid w:val="00C74E24"/>
    <w:rsid w:val="00C751FC"/>
    <w:rsid w:val="00C752FD"/>
    <w:rsid w:val="00C7587D"/>
    <w:rsid w:val="00C75A15"/>
    <w:rsid w:val="00C7606D"/>
    <w:rsid w:val="00C76775"/>
    <w:rsid w:val="00C767C7"/>
    <w:rsid w:val="00C76C2F"/>
    <w:rsid w:val="00C76FBE"/>
    <w:rsid w:val="00C779FD"/>
    <w:rsid w:val="00C77AD7"/>
    <w:rsid w:val="00C77B0E"/>
    <w:rsid w:val="00C77D84"/>
    <w:rsid w:val="00C77E6E"/>
    <w:rsid w:val="00C77E7D"/>
    <w:rsid w:val="00C805B9"/>
    <w:rsid w:val="00C80B1A"/>
    <w:rsid w:val="00C80B9E"/>
    <w:rsid w:val="00C80BD8"/>
    <w:rsid w:val="00C80CD3"/>
    <w:rsid w:val="00C81CE5"/>
    <w:rsid w:val="00C82BA3"/>
    <w:rsid w:val="00C8354B"/>
    <w:rsid w:val="00C836B9"/>
    <w:rsid w:val="00C837C9"/>
    <w:rsid w:val="00C83E38"/>
    <w:rsid w:val="00C841B7"/>
    <w:rsid w:val="00C846C4"/>
    <w:rsid w:val="00C84A6C"/>
    <w:rsid w:val="00C84B2A"/>
    <w:rsid w:val="00C850BA"/>
    <w:rsid w:val="00C851E1"/>
    <w:rsid w:val="00C85328"/>
    <w:rsid w:val="00C8533D"/>
    <w:rsid w:val="00C8579E"/>
    <w:rsid w:val="00C85A5A"/>
    <w:rsid w:val="00C85AC5"/>
    <w:rsid w:val="00C85BA1"/>
    <w:rsid w:val="00C8667D"/>
    <w:rsid w:val="00C86967"/>
    <w:rsid w:val="00C86ABB"/>
    <w:rsid w:val="00C87159"/>
    <w:rsid w:val="00C875EC"/>
    <w:rsid w:val="00C87E05"/>
    <w:rsid w:val="00C87E94"/>
    <w:rsid w:val="00C9024E"/>
    <w:rsid w:val="00C906C7"/>
    <w:rsid w:val="00C90E1F"/>
    <w:rsid w:val="00C911D3"/>
    <w:rsid w:val="00C91C3A"/>
    <w:rsid w:val="00C91F50"/>
    <w:rsid w:val="00C92402"/>
    <w:rsid w:val="00C928A8"/>
    <w:rsid w:val="00C93044"/>
    <w:rsid w:val="00C93D54"/>
    <w:rsid w:val="00C93EF3"/>
    <w:rsid w:val="00C9400C"/>
    <w:rsid w:val="00C9492E"/>
    <w:rsid w:val="00C94A4C"/>
    <w:rsid w:val="00C94F0C"/>
    <w:rsid w:val="00C951D7"/>
    <w:rsid w:val="00C95246"/>
    <w:rsid w:val="00C959C5"/>
    <w:rsid w:val="00C95A46"/>
    <w:rsid w:val="00C95C77"/>
    <w:rsid w:val="00C9642C"/>
    <w:rsid w:val="00C96584"/>
    <w:rsid w:val="00C96914"/>
    <w:rsid w:val="00C96AFA"/>
    <w:rsid w:val="00C973B0"/>
    <w:rsid w:val="00C978CA"/>
    <w:rsid w:val="00C97BE1"/>
    <w:rsid w:val="00CA05A5"/>
    <w:rsid w:val="00CA1005"/>
    <w:rsid w:val="00CA103E"/>
    <w:rsid w:val="00CA138F"/>
    <w:rsid w:val="00CA1BCA"/>
    <w:rsid w:val="00CA371E"/>
    <w:rsid w:val="00CA3E8A"/>
    <w:rsid w:val="00CA4E5F"/>
    <w:rsid w:val="00CA5110"/>
    <w:rsid w:val="00CA5201"/>
    <w:rsid w:val="00CA587E"/>
    <w:rsid w:val="00CA65BD"/>
    <w:rsid w:val="00CA6C45"/>
    <w:rsid w:val="00CA6CCC"/>
    <w:rsid w:val="00CA74F6"/>
    <w:rsid w:val="00CA7603"/>
    <w:rsid w:val="00CA76B1"/>
    <w:rsid w:val="00CA7D0A"/>
    <w:rsid w:val="00CA7F74"/>
    <w:rsid w:val="00CB0E10"/>
    <w:rsid w:val="00CB1169"/>
    <w:rsid w:val="00CB190F"/>
    <w:rsid w:val="00CB2156"/>
    <w:rsid w:val="00CB2C02"/>
    <w:rsid w:val="00CB2DF3"/>
    <w:rsid w:val="00CB3536"/>
    <w:rsid w:val="00CB364E"/>
    <w:rsid w:val="00CB37B8"/>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2D4"/>
    <w:rsid w:val="00CB74C7"/>
    <w:rsid w:val="00CB7E83"/>
    <w:rsid w:val="00CC019D"/>
    <w:rsid w:val="00CC0743"/>
    <w:rsid w:val="00CC1305"/>
    <w:rsid w:val="00CC1FE9"/>
    <w:rsid w:val="00CC22B6"/>
    <w:rsid w:val="00CC2326"/>
    <w:rsid w:val="00CC297C"/>
    <w:rsid w:val="00CC2BF1"/>
    <w:rsid w:val="00CC2E61"/>
    <w:rsid w:val="00CC32B9"/>
    <w:rsid w:val="00CC3B49"/>
    <w:rsid w:val="00CC3D04"/>
    <w:rsid w:val="00CC4187"/>
    <w:rsid w:val="00CC47C9"/>
    <w:rsid w:val="00CC49E4"/>
    <w:rsid w:val="00CC4AF7"/>
    <w:rsid w:val="00CC4B06"/>
    <w:rsid w:val="00CC4D08"/>
    <w:rsid w:val="00CC4F98"/>
    <w:rsid w:val="00CC525E"/>
    <w:rsid w:val="00CC52F7"/>
    <w:rsid w:val="00CC5486"/>
    <w:rsid w:val="00CC54E5"/>
    <w:rsid w:val="00CC5596"/>
    <w:rsid w:val="00CC615B"/>
    <w:rsid w:val="00CC6B96"/>
    <w:rsid w:val="00CC6C06"/>
    <w:rsid w:val="00CC6F04"/>
    <w:rsid w:val="00CC7870"/>
    <w:rsid w:val="00CC7871"/>
    <w:rsid w:val="00CC7887"/>
    <w:rsid w:val="00CC79B6"/>
    <w:rsid w:val="00CC7B94"/>
    <w:rsid w:val="00CC7FE8"/>
    <w:rsid w:val="00CD03F8"/>
    <w:rsid w:val="00CD05D5"/>
    <w:rsid w:val="00CD07E7"/>
    <w:rsid w:val="00CD083C"/>
    <w:rsid w:val="00CD0BCA"/>
    <w:rsid w:val="00CD1363"/>
    <w:rsid w:val="00CD1A1F"/>
    <w:rsid w:val="00CD1B44"/>
    <w:rsid w:val="00CD1BED"/>
    <w:rsid w:val="00CD1EE1"/>
    <w:rsid w:val="00CD2504"/>
    <w:rsid w:val="00CD3051"/>
    <w:rsid w:val="00CD380C"/>
    <w:rsid w:val="00CD3983"/>
    <w:rsid w:val="00CD3D7D"/>
    <w:rsid w:val="00CD3FA9"/>
    <w:rsid w:val="00CD3FE4"/>
    <w:rsid w:val="00CD4526"/>
    <w:rsid w:val="00CD4E6A"/>
    <w:rsid w:val="00CD4EB5"/>
    <w:rsid w:val="00CD5591"/>
    <w:rsid w:val="00CD57F1"/>
    <w:rsid w:val="00CD59E9"/>
    <w:rsid w:val="00CD5A94"/>
    <w:rsid w:val="00CD5AA0"/>
    <w:rsid w:val="00CD628E"/>
    <w:rsid w:val="00CD63DA"/>
    <w:rsid w:val="00CD64AB"/>
    <w:rsid w:val="00CD6A83"/>
    <w:rsid w:val="00CD6AC9"/>
    <w:rsid w:val="00CD6E8E"/>
    <w:rsid w:val="00CD73E2"/>
    <w:rsid w:val="00CD7952"/>
    <w:rsid w:val="00CE0011"/>
    <w:rsid w:val="00CE014D"/>
    <w:rsid w:val="00CE10CF"/>
    <w:rsid w:val="00CE161F"/>
    <w:rsid w:val="00CE1750"/>
    <w:rsid w:val="00CE1841"/>
    <w:rsid w:val="00CE1F37"/>
    <w:rsid w:val="00CE2B71"/>
    <w:rsid w:val="00CE2B8D"/>
    <w:rsid w:val="00CE2CC6"/>
    <w:rsid w:val="00CE32F4"/>
    <w:rsid w:val="00CE3529"/>
    <w:rsid w:val="00CE35A4"/>
    <w:rsid w:val="00CE3775"/>
    <w:rsid w:val="00CE42D5"/>
    <w:rsid w:val="00CE42D9"/>
    <w:rsid w:val="00CE4320"/>
    <w:rsid w:val="00CE4510"/>
    <w:rsid w:val="00CE47FE"/>
    <w:rsid w:val="00CE5519"/>
    <w:rsid w:val="00CE5733"/>
    <w:rsid w:val="00CE5C39"/>
    <w:rsid w:val="00CE5D9A"/>
    <w:rsid w:val="00CE6454"/>
    <w:rsid w:val="00CE706E"/>
    <w:rsid w:val="00CE70B5"/>
    <w:rsid w:val="00CE76CD"/>
    <w:rsid w:val="00CE7D1B"/>
    <w:rsid w:val="00CF082E"/>
    <w:rsid w:val="00CF0B1A"/>
    <w:rsid w:val="00CF0B65"/>
    <w:rsid w:val="00CF0C94"/>
    <w:rsid w:val="00CF1222"/>
    <w:rsid w:val="00CF1347"/>
    <w:rsid w:val="00CF1740"/>
    <w:rsid w:val="00CF1B5B"/>
    <w:rsid w:val="00CF1C1F"/>
    <w:rsid w:val="00CF1DDF"/>
    <w:rsid w:val="00CF1E8D"/>
    <w:rsid w:val="00CF1F96"/>
    <w:rsid w:val="00CF22E3"/>
    <w:rsid w:val="00CF27C4"/>
    <w:rsid w:val="00CF29F9"/>
    <w:rsid w:val="00CF32D5"/>
    <w:rsid w:val="00CF33D4"/>
    <w:rsid w:val="00CF3616"/>
    <w:rsid w:val="00CF3846"/>
    <w:rsid w:val="00CF39BE"/>
    <w:rsid w:val="00CF3A3A"/>
    <w:rsid w:val="00CF3B5E"/>
    <w:rsid w:val="00CF3BA6"/>
    <w:rsid w:val="00CF3C20"/>
    <w:rsid w:val="00CF488F"/>
    <w:rsid w:val="00CF4DD6"/>
    <w:rsid w:val="00CF4E8C"/>
    <w:rsid w:val="00CF504B"/>
    <w:rsid w:val="00CF5081"/>
    <w:rsid w:val="00CF5233"/>
    <w:rsid w:val="00CF5CAB"/>
    <w:rsid w:val="00CF62F3"/>
    <w:rsid w:val="00CF6596"/>
    <w:rsid w:val="00CF673F"/>
    <w:rsid w:val="00CF6913"/>
    <w:rsid w:val="00CF7568"/>
    <w:rsid w:val="00CF7AA7"/>
    <w:rsid w:val="00CF7B82"/>
    <w:rsid w:val="00CF7D47"/>
    <w:rsid w:val="00D00068"/>
    <w:rsid w:val="00D003C7"/>
    <w:rsid w:val="00D006CF"/>
    <w:rsid w:val="00D00700"/>
    <w:rsid w:val="00D007DF"/>
    <w:rsid w:val="00D008A6"/>
    <w:rsid w:val="00D00960"/>
    <w:rsid w:val="00D00B74"/>
    <w:rsid w:val="00D00F70"/>
    <w:rsid w:val="00D01197"/>
    <w:rsid w:val="00D015F0"/>
    <w:rsid w:val="00D0199E"/>
    <w:rsid w:val="00D01A2C"/>
    <w:rsid w:val="00D01BC5"/>
    <w:rsid w:val="00D0286B"/>
    <w:rsid w:val="00D02EEC"/>
    <w:rsid w:val="00D02F5F"/>
    <w:rsid w:val="00D033AC"/>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750"/>
    <w:rsid w:val="00D0733C"/>
    <w:rsid w:val="00D0783A"/>
    <w:rsid w:val="00D07998"/>
    <w:rsid w:val="00D1038A"/>
    <w:rsid w:val="00D10949"/>
    <w:rsid w:val="00D10CFC"/>
    <w:rsid w:val="00D10EA5"/>
    <w:rsid w:val="00D114B2"/>
    <w:rsid w:val="00D11956"/>
    <w:rsid w:val="00D11D63"/>
    <w:rsid w:val="00D121C4"/>
    <w:rsid w:val="00D12537"/>
    <w:rsid w:val="00D12F0B"/>
    <w:rsid w:val="00D13240"/>
    <w:rsid w:val="00D1393F"/>
    <w:rsid w:val="00D13A16"/>
    <w:rsid w:val="00D14274"/>
    <w:rsid w:val="00D14420"/>
    <w:rsid w:val="00D1449A"/>
    <w:rsid w:val="00D145CD"/>
    <w:rsid w:val="00D14A4C"/>
    <w:rsid w:val="00D155C5"/>
    <w:rsid w:val="00D15E5B"/>
    <w:rsid w:val="00D16196"/>
    <w:rsid w:val="00D16246"/>
    <w:rsid w:val="00D16AE9"/>
    <w:rsid w:val="00D16BFC"/>
    <w:rsid w:val="00D16C56"/>
    <w:rsid w:val="00D16CB6"/>
    <w:rsid w:val="00D17C62"/>
    <w:rsid w:val="00D17E95"/>
    <w:rsid w:val="00D17FC7"/>
    <w:rsid w:val="00D21586"/>
    <w:rsid w:val="00D216CD"/>
    <w:rsid w:val="00D21DAA"/>
    <w:rsid w:val="00D21EA5"/>
    <w:rsid w:val="00D21F8B"/>
    <w:rsid w:val="00D221AD"/>
    <w:rsid w:val="00D227AB"/>
    <w:rsid w:val="00D22ABE"/>
    <w:rsid w:val="00D22CA9"/>
    <w:rsid w:val="00D23A38"/>
    <w:rsid w:val="00D23D1C"/>
    <w:rsid w:val="00D23D3A"/>
    <w:rsid w:val="00D23D8B"/>
    <w:rsid w:val="00D242E4"/>
    <w:rsid w:val="00D24310"/>
    <w:rsid w:val="00D245D6"/>
    <w:rsid w:val="00D247E5"/>
    <w:rsid w:val="00D2501F"/>
    <w:rsid w:val="00D2574C"/>
    <w:rsid w:val="00D2617C"/>
    <w:rsid w:val="00D26D79"/>
    <w:rsid w:val="00D27584"/>
    <w:rsid w:val="00D27C2B"/>
    <w:rsid w:val="00D300CD"/>
    <w:rsid w:val="00D30103"/>
    <w:rsid w:val="00D31064"/>
    <w:rsid w:val="00D3217C"/>
    <w:rsid w:val="00D32A39"/>
    <w:rsid w:val="00D32B45"/>
    <w:rsid w:val="00D32C48"/>
    <w:rsid w:val="00D330E1"/>
    <w:rsid w:val="00D332CC"/>
    <w:rsid w:val="00D3333F"/>
    <w:rsid w:val="00D33363"/>
    <w:rsid w:val="00D333F4"/>
    <w:rsid w:val="00D33D98"/>
    <w:rsid w:val="00D340C5"/>
    <w:rsid w:val="00D34529"/>
    <w:rsid w:val="00D3487E"/>
    <w:rsid w:val="00D34943"/>
    <w:rsid w:val="00D34A2B"/>
    <w:rsid w:val="00D34A61"/>
    <w:rsid w:val="00D34E31"/>
    <w:rsid w:val="00D34E59"/>
    <w:rsid w:val="00D351BD"/>
    <w:rsid w:val="00D353DE"/>
    <w:rsid w:val="00D35409"/>
    <w:rsid w:val="00D358A7"/>
    <w:rsid w:val="00D359D4"/>
    <w:rsid w:val="00D35BD7"/>
    <w:rsid w:val="00D36340"/>
    <w:rsid w:val="00D36365"/>
    <w:rsid w:val="00D36545"/>
    <w:rsid w:val="00D3696B"/>
    <w:rsid w:val="00D37050"/>
    <w:rsid w:val="00D37AB1"/>
    <w:rsid w:val="00D37F2E"/>
    <w:rsid w:val="00D404FD"/>
    <w:rsid w:val="00D40871"/>
    <w:rsid w:val="00D409F4"/>
    <w:rsid w:val="00D40A85"/>
    <w:rsid w:val="00D40C77"/>
    <w:rsid w:val="00D4110B"/>
    <w:rsid w:val="00D41733"/>
    <w:rsid w:val="00D41B88"/>
    <w:rsid w:val="00D41E23"/>
    <w:rsid w:val="00D42140"/>
    <w:rsid w:val="00D42238"/>
    <w:rsid w:val="00D42632"/>
    <w:rsid w:val="00D4268C"/>
    <w:rsid w:val="00D4272C"/>
    <w:rsid w:val="00D429EC"/>
    <w:rsid w:val="00D42F81"/>
    <w:rsid w:val="00D43964"/>
    <w:rsid w:val="00D43C3B"/>
    <w:rsid w:val="00D43D44"/>
    <w:rsid w:val="00D43EBB"/>
    <w:rsid w:val="00D43F10"/>
    <w:rsid w:val="00D440C0"/>
    <w:rsid w:val="00D44903"/>
    <w:rsid w:val="00D44E4E"/>
    <w:rsid w:val="00D45155"/>
    <w:rsid w:val="00D45332"/>
    <w:rsid w:val="00D453F3"/>
    <w:rsid w:val="00D455FE"/>
    <w:rsid w:val="00D45A36"/>
    <w:rsid w:val="00D46121"/>
    <w:rsid w:val="00D46392"/>
    <w:rsid w:val="00D466F1"/>
    <w:rsid w:val="00D467C9"/>
    <w:rsid w:val="00D46AE5"/>
    <w:rsid w:val="00D46D26"/>
    <w:rsid w:val="00D474CD"/>
    <w:rsid w:val="00D5012D"/>
    <w:rsid w:val="00D507CC"/>
    <w:rsid w:val="00D50857"/>
    <w:rsid w:val="00D50EFD"/>
    <w:rsid w:val="00D5124B"/>
    <w:rsid w:val="00D51254"/>
    <w:rsid w:val="00D514BF"/>
    <w:rsid w:val="00D514D9"/>
    <w:rsid w:val="00D51627"/>
    <w:rsid w:val="00D517A4"/>
    <w:rsid w:val="00D51801"/>
    <w:rsid w:val="00D5182A"/>
    <w:rsid w:val="00D51E1A"/>
    <w:rsid w:val="00D52202"/>
    <w:rsid w:val="00D522E1"/>
    <w:rsid w:val="00D52344"/>
    <w:rsid w:val="00D5271E"/>
    <w:rsid w:val="00D52EAC"/>
    <w:rsid w:val="00D53219"/>
    <w:rsid w:val="00D532DA"/>
    <w:rsid w:val="00D535B7"/>
    <w:rsid w:val="00D5364E"/>
    <w:rsid w:val="00D540FE"/>
    <w:rsid w:val="00D5485E"/>
    <w:rsid w:val="00D54AAC"/>
    <w:rsid w:val="00D54B14"/>
    <w:rsid w:val="00D54B32"/>
    <w:rsid w:val="00D55452"/>
    <w:rsid w:val="00D555A3"/>
    <w:rsid w:val="00D556EA"/>
    <w:rsid w:val="00D5589E"/>
    <w:rsid w:val="00D55A4C"/>
    <w:rsid w:val="00D55DF0"/>
    <w:rsid w:val="00D5603F"/>
    <w:rsid w:val="00D56143"/>
    <w:rsid w:val="00D56147"/>
    <w:rsid w:val="00D563B2"/>
    <w:rsid w:val="00D563E1"/>
    <w:rsid w:val="00D56741"/>
    <w:rsid w:val="00D56B93"/>
    <w:rsid w:val="00D56BB6"/>
    <w:rsid w:val="00D57074"/>
    <w:rsid w:val="00D571B1"/>
    <w:rsid w:val="00D5743B"/>
    <w:rsid w:val="00D57F80"/>
    <w:rsid w:val="00D601E8"/>
    <w:rsid w:val="00D6022B"/>
    <w:rsid w:val="00D6023B"/>
    <w:rsid w:val="00D60C40"/>
    <w:rsid w:val="00D60DA0"/>
    <w:rsid w:val="00D6138D"/>
    <w:rsid w:val="00D6166E"/>
    <w:rsid w:val="00D617E2"/>
    <w:rsid w:val="00D61E45"/>
    <w:rsid w:val="00D61F16"/>
    <w:rsid w:val="00D62EDA"/>
    <w:rsid w:val="00D6310C"/>
    <w:rsid w:val="00D63126"/>
    <w:rsid w:val="00D635D1"/>
    <w:rsid w:val="00D637ED"/>
    <w:rsid w:val="00D63A67"/>
    <w:rsid w:val="00D6407F"/>
    <w:rsid w:val="00D6448D"/>
    <w:rsid w:val="00D644F8"/>
    <w:rsid w:val="00D646C9"/>
    <w:rsid w:val="00D64820"/>
    <w:rsid w:val="00D6492E"/>
    <w:rsid w:val="00D649BB"/>
    <w:rsid w:val="00D649C2"/>
    <w:rsid w:val="00D64A0A"/>
    <w:rsid w:val="00D64A5D"/>
    <w:rsid w:val="00D65845"/>
    <w:rsid w:val="00D665E6"/>
    <w:rsid w:val="00D66E58"/>
    <w:rsid w:val="00D66EC0"/>
    <w:rsid w:val="00D676D0"/>
    <w:rsid w:val="00D67C62"/>
    <w:rsid w:val="00D67F31"/>
    <w:rsid w:val="00D70087"/>
    <w:rsid w:val="00D7079E"/>
    <w:rsid w:val="00D707B8"/>
    <w:rsid w:val="00D70823"/>
    <w:rsid w:val="00D70A9B"/>
    <w:rsid w:val="00D70AB1"/>
    <w:rsid w:val="00D70F23"/>
    <w:rsid w:val="00D70F4D"/>
    <w:rsid w:val="00D7146F"/>
    <w:rsid w:val="00D7172D"/>
    <w:rsid w:val="00D71967"/>
    <w:rsid w:val="00D71A4F"/>
    <w:rsid w:val="00D71FF1"/>
    <w:rsid w:val="00D72E94"/>
    <w:rsid w:val="00D73078"/>
    <w:rsid w:val="00D73367"/>
    <w:rsid w:val="00D73526"/>
    <w:rsid w:val="00D737CF"/>
    <w:rsid w:val="00D73BD2"/>
    <w:rsid w:val="00D73BEB"/>
    <w:rsid w:val="00D73C71"/>
    <w:rsid w:val="00D73DD6"/>
    <w:rsid w:val="00D73EF4"/>
    <w:rsid w:val="00D741F6"/>
    <w:rsid w:val="00D745F5"/>
    <w:rsid w:val="00D746D2"/>
    <w:rsid w:val="00D74BBE"/>
    <w:rsid w:val="00D75392"/>
    <w:rsid w:val="00D7585E"/>
    <w:rsid w:val="00D75909"/>
    <w:rsid w:val="00D759A3"/>
    <w:rsid w:val="00D75B57"/>
    <w:rsid w:val="00D76A2A"/>
    <w:rsid w:val="00D76AC4"/>
    <w:rsid w:val="00D76CD1"/>
    <w:rsid w:val="00D775FE"/>
    <w:rsid w:val="00D776E6"/>
    <w:rsid w:val="00D813DF"/>
    <w:rsid w:val="00D81B93"/>
    <w:rsid w:val="00D81BDC"/>
    <w:rsid w:val="00D82282"/>
    <w:rsid w:val="00D82CB5"/>
    <w:rsid w:val="00D82E32"/>
    <w:rsid w:val="00D82E3F"/>
    <w:rsid w:val="00D82EB8"/>
    <w:rsid w:val="00D8303E"/>
    <w:rsid w:val="00D834AB"/>
    <w:rsid w:val="00D83974"/>
    <w:rsid w:val="00D83B7F"/>
    <w:rsid w:val="00D83CC8"/>
    <w:rsid w:val="00D84133"/>
    <w:rsid w:val="00D84305"/>
    <w:rsid w:val="00D8431C"/>
    <w:rsid w:val="00D84649"/>
    <w:rsid w:val="00D8484A"/>
    <w:rsid w:val="00D85133"/>
    <w:rsid w:val="00D857DC"/>
    <w:rsid w:val="00D85E94"/>
    <w:rsid w:val="00D86313"/>
    <w:rsid w:val="00D863B4"/>
    <w:rsid w:val="00D8699C"/>
    <w:rsid w:val="00D87081"/>
    <w:rsid w:val="00D87C4C"/>
    <w:rsid w:val="00D903AE"/>
    <w:rsid w:val="00D907DD"/>
    <w:rsid w:val="00D90EB7"/>
    <w:rsid w:val="00D91191"/>
    <w:rsid w:val="00D91385"/>
    <w:rsid w:val="00D91607"/>
    <w:rsid w:val="00D91E21"/>
    <w:rsid w:val="00D9243B"/>
    <w:rsid w:val="00D92C82"/>
    <w:rsid w:val="00D92DE4"/>
    <w:rsid w:val="00D92F9A"/>
    <w:rsid w:val="00D93111"/>
    <w:rsid w:val="00D931CF"/>
    <w:rsid w:val="00D93336"/>
    <w:rsid w:val="00D93C51"/>
    <w:rsid w:val="00D94314"/>
    <w:rsid w:val="00D9496E"/>
    <w:rsid w:val="00D9496F"/>
    <w:rsid w:val="00D95022"/>
    <w:rsid w:val="00D950C3"/>
    <w:rsid w:val="00D9520D"/>
    <w:rsid w:val="00D95A8B"/>
    <w:rsid w:val="00D95BC7"/>
    <w:rsid w:val="00D95C17"/>
    <w:rsid w:val="00D95DE4"/>
    <w:rsid w:val="00D95F63"/>
    <w:rsid w:val="00D95F8B"/>
    <w:rsid w:val="00D96043"/>
    <w:rsid w:val="00D967B1"/>
    <w:rsid w:val="00D97054"/>
    <w:rsid w:val="00D97779"/>
    <w:rsid w:val="00D97A84"/>
    <w:rsid w:val="00D97BCD"/>
    <w:rsid w:val="00D97D67"/>
    <w:rsid w:val="00DA0A94"/>
    <w:rsid w:val="00DA0DFA"/>
    <w:rsid w:val="00DA0FBC"/>
    <w:rsid w:val="00DA118A"/>
    <w:rsid w:val="00DA134B"/>
    <w:rsid w:val="00DA1677"/>
    <w:rsid w:val="00DA19CE"/>
    <w:rsid w:val="00DA1C89"/>
    <w:rsid w:val="00DA302F"/>
    <w:rsid w:val="00DA30FD"/>
    <w:rsid w:val="00DA3AA8"/>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7BC"/>
    <w:rsid w:val="00DA7C87"/>
    <w:rsid w:val="00DA7DA5"/>
    <w:rsid w:val="00DB01D9"/>
    <w:rsid w:val="00DB021E"/>
    <w:rsid w:val="00DB0659"/>
    <w:rsid w:val="00DB0A14"/>
    <w:rsid w:val="00DB0EE1"/>
    <w:rsid w:val="00DB119A"/>
    <w:rsid w:val="00DB1559"/>
    <w:rsid w:val="00DB1786"/>
    <w:rsid w:val="00DB1BC7"/>
    <w:rsid w:val="00DB1BF8"/>
    <w:rsid w:val="00DB1E08"/>
    <w:rsid w:val="00DB1EA4"/>
    <w:rsid w:val="00DB214D"/>
    <w:rsid w:val="00DB2380"/>
    <w:rsid w:val="00DB2A4F"/>
    <w:rsid w:val="00DB2E9B"/>
    <w:rsid w:val="00DB3080"/>
    <w:rsid w:val="00DB30B0"/>
    <w:rsid w:val="00DB33A4"/>
    <w:rsid w:val="00DB3CF5"/>
    <w:rsid w:val="00DB4A74"/>
    <w:rsid w:val="00DB4C3D"/>
    <w:rsid w:val="00DB4E12"/>
    <w:rsid w:val="00DB4E40"/>
    <w:rsid w:val="00DB4E4E"/>
    <w:rsid w:val="00DB51AF"/>
    <w:rsid w:val="00DB5381"/>
    <w:rsid w:val="00DB55C3"/>
    <w:rsid w:val="00DB5753"/>
    <w:rsid w:val="00DB5771"/>
    <w:rsid w:val="00DB57AA"/>
    <w:rsid w:val="00DB58EA"/>
    <w:rsid w:val="00DB6BD4"/>
    <w:rsid w:val="00DB707D"/>
    <w:rsid w:val="00DC0AB6"/>
    <w:rsid w:val="00DC0B29"/>
    <w:rsid w:val="00DC1502"/>
    <w:rsid w:val="00DC1667"/>
    <w:rsid w:val="00DC1AB4"/>
    <w:rsid w:val="00DC1EB4"/>
    <w:rsid w:val="00DC2153"/>
    <w:rsid w:val="00DC21CF"/>
    <w:rsid w:val="00DC2437"/>
    <w:rsid w:val="00DC274A"/>
    <w:rsid w:val="00DC2EDE"/>
    <w:rsid w:val="00DC3395"/>
    <w:rsid w:val="00DC3429"/>
    <w:rsid w:val="00DC348C"/>
    <w:rsid w:val="00DC3664"/>
    <w:rsid w:val="00DC3B35"/>
    <w:rsid w:val="00DC3D47"/>
    <w:rsid w:val="00DC3D50"/>
    <w:rsid w:val="00DC44B1"/>
    <w:rsid w:val="00DC48E1"/>
    <w:rsid w:val="00DC4B9B"/>
    <w:rsid w:val="00DC5020"/>
    <w:rsid w:val="00DC5849"/>
    <w:rsid w:val="00DC5966"/>
    <w:rsid w:val="00DC59CB"/>
    <w:rsid w:val="00DC66AD"/>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24A"/>
    <w:rsid w:val="00DD151D"/>
    <w:rsid w:val="00DD195B"/>
    <w:rsid w:val="00DD1A13"/>
    <w:rsid w:val="00DD1A1A"/>
    <w:rsid w:val="00DD243F"/>
    <w:rsid w:val="00DD29F6"/>
    <w:rsid w:val="00DD3336"/>
    <w:rsid w:val="00DD39AE"/>
    <w:rsid w:val="00DD3C3E"/>
    <w:rsid w:val="00DD422F"/>
    <w:rsid w:val="00DD46E9"/>
    <w:rsid w:val="00DD4711"/>
    <w:rsid w:val="00DD4812"/>
    <w:rsid w:val="00DD4AC5"/>
    <w:rsid w:val="00DD4CA7"/>
    <w:rsid w:val="00DD502D"/>
    <w:rsid w:val="00DD5ACB"/>
    <w:rsid w:val="00DD62C6"/>
    <w:rsid w:val="00DD63C9"/>
    <w:rsid w:val="00DD642F"/>
    <w:rsid w:val="00DD667A"/>
    <w:rsid w:val="00DD676E"/>
    <w:rsid w:val="00DD6F92"/>
    <w:rsid w:val="00DD6FDB"/>
    <w:rsid w:val="00DD7CF1"/>
    <w:rsid w:val="00DD7ED5"/>
    <w:rsid w:val="00DE0097"/>
    <w:rsid w:val="00DE05AE"/>
    <w:rsid w:val="00DE0979"/>
    <w:rsid w:val="00DE12E9"/>
    <w:rsid w:val="00DE13CB"/>
    <w:rsid w:val="00DE153A"/>
    <w:rsid w:val="00DE2C41"/>
    <w:rsid w:val="00DE2C50"/>
    <w:rsid w:val="00DE301D"/>
    <w:rsid w:val="00DE33EC"/>
    <w:rsid w:val="00DE3BE7"/>
    <w:rsid w:val="00DE3CE6"/>
    <w:rsid w:val="00DE3F1C"/>
    <w:rsid w:val="00DE41C0"/>
    <w:rsid w:val="00DE432B"/>
    <w:rsid w:val="00DE432F"/>
    <w:rsid w:val="00DE43F4"/>
    <w:rsid w:val="00DE4642"/>
    <w:rsid w:val="00DE53F8"/>
    <w:rsid w:val="00DE55F7"/>
    <w:rsid w:val="00DE5989"/>
    <w:rsid w:val="00DE5C33"/>
    <w:rsid w:val="00DE5E88"/>
    <w:rsid w:val="00DE60E6"/>
    <w:rsid w:val="00DE6499"/>
    <w:rsid w:val="00DE661B"/>
    <w:rsid w:val="00DE6776"/>
    <w:rsid w:val="00DE6969"/>
    <w:rsid w:val="00DE6B30"/>
    <w:rsid w:val="00DE6C9B"/>
    <w:rsid w:val="00DE72A9"/>
    <w:rsid w:val="00DE74DC"/>
    <w:rsid w:val="00DE74E6"/>
    <w:rsid w:val="00DE7602"/>
    <w:rsid w:val="00DE7807"/>
    <w:rsid w:val="00DE7AE6"/>
    <w:rsid w:val="00DE7C5E"/>
    <w:rsid w:val="00DE7D5A"/>
    <w:rsid w:val="00DE7E46"/>
    <w:rsid w:val="00DE7E97"/>
    <w:rsid w:val="00DE7F4B"/>
    <w:rsid w:val="00DF0478"/>
    <w:rsid w:val="00DF0D63"/>
    <w:rsid w:val="00DF0E52"/>
    <w:rsid w:val="00DF1776"/>
    <w:rsid w:val="00DF1EC4"/>
    <w:rsid w:val="00DF1F84"/>
    <w:rsid w:val="00DF247C"/>
    <w:rsid w:val="00DF29AB"/>
    <w:rsid w:val="00DF3F4F"/>
    <w:rsid w:val="00DF4646"/>
    <w:rsid w:val="00DF4DDA"/>
    <w:rsid w:val="00DF5005"/>
    <w:rsid w:val="00DF5692"/>
    <w:rsid w:val="00DF5860"/>
    <w:rsid w:val="00DF5D1D"/>
    <w:rsid w:val="00DF614A"/>
    <w:rsid w:val="00DF6577"/>
    <w:rsid w:val="00DF65CA"/>
    <w:rsid w:val="00DF67AC"/>
    <w:rsid w:val="00DF6E9E"/>
    <w:rsid w:val="00DF707E"/>
    <w:rsid w:val="00DF70A1"/>
    <w:rsid w:val="00DF7242"/>
    <w:rsid w:val="00DF759D"/>
    <w:rsid w:val="00DF7B29"/>
    <w:rsid w:val="00DF7BF7"/>
    <w:rsid w:val="00E003AF"/>
    <w:rsid w:val="00E00482"/>
    <w:rsid w:val="00E00778"/>
    <w:rsid w:val="00E007E0"/>
    <w:rsid w:val="00E0085D"/>
    <w:rsid w:val="00E00CB6"/>
    <w:rsid w:val="00E00CC1"/>
    <w:rsid w:val="00E01449"/>
    <w:rsid w:val="00E016BF"/>
    <w:rsid w:val="00E018C3"/>
    <w:rsid w:val="00E01C15"/>
    <w:rsid w:val="00E020DB"/>
    <w:rsid w:val="00E02126"/>
    <w:rsid w:val="00E023F1"/>
    <w:rsid w:val="00E03456"/>
    <w:rsid w:val="00E0403E"/>
    <w:rsid w:val="00E04595"/>
    <w:rsid w:val="00E04BB0"/>
    <w:rsid w:val="00E04D1A"/>
    <w:rsid w:val="00E052B1"/>
    <w:rsid w:val="00E05355"/>
    <w:rsid w:val="00E05886"/>
    <w:rsid w:val="00E05E7F"/>
    <w:rsid w:val="00E0621D"/>
    <w:rsid w:val="00E063CD"/>
    <w:rsid w:val="00E06B9D"/>
    <w:rsid w:val="00E07331"/>
    <w:rsid w:val="00E07817"/>
    <w:rsid w:val="00E078C7"/>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F24"/>
    <w:rsid w:val="00E13237"/>
    <w:rsid w:val="00E13369"/>
    <w:rsid w:val="00E13409"/>
    <w:rsid w:val="00E137EA"/>
    <w:rsid w:val="00E137F4"/>
    <w:rsid w:val="00E13F6D"/>
    <w:rsid w:val="00E146FA"/>
    <w:rsid w:val="00E148D1"/>
    <w:rsid w:val="00E14BFE"/>
    <w:rsid w:val="00E154D3"/>
    <w:rsid w:val="00E15849"/>
    <w:rsid w:val="00E15981"/>
    <w:rsid w:val="00E161A4"/>
    <w:rsid w:val="00E164F2"/>
    <w:rsid w:val="00E16F61"/>
    <w:rsid w:val="00E178A7"/>
    <w:rsid w:val="00E20361"/>
    <w:rsid w:val="00E204E3"/>
    <w:rsid w:val="00E205BC"/>
    <w:rsid w:val="00E20954"/>
    <w:rsid w:val="00E20B04"/>
    <w:rsid w:val="00E20E00"/>
    <w:rsid w:val="00E20F6A"/>
    <w:rsid w:val="00E21A25"/>
    <w:rsid w:val="00E21B83"/>
    <w:rsid w:val="00E21C31"/>
    <w:rsid w:val="00E221B6"/>
    <w:rsid w:val="00E221E4"/>
    <w:rsid w:val="00E226E3"/>
    <w:rsid w:val="00E22B9A"/>
    <w:rsid w:val="00E23303"/>
    <w:rsid w:val="00E23378"/>
    <w:rsid w:val="00E239E0"/>
    <w:rsid w:val="00E23BF0"/>
    <w:rsid w:val="00E248FE"/>
    <w:rsid w:val="00E2495B"/>
    <w:rsid w:val="00E24E08"/>
    <w:rsid w:val="00E24E46"/>
    <w:rsid w:val="00E252BA"/>
    <w:rsid w:val="00E253CA"/>
    <w:rsid w:val="00E25ED8"/>
    <w:rsid w:val="00E26B28"/>
    <w:rsid w:val="00E26DE7"/>
    <w:rsid w:val="00E26E39"/>
    <w:rsid w:val="00E2771C"/>
    <w:rsid w:val="00E277DF"/>
    <w:rsid w:val="00E27CDE"/>
    <w:rsid w:val="00E27D91"/>
    <w:rsid w:val="00E30A81"/>
    <w:rsid w:val="00E30CFC"/>
    <w:rsid w:val="00E31300"/>
    <w:rsid w:val="00E31972"/>
    <w:rsid w:val="00E31D50"/>
    <w:rsid w:val="00E31E1C"/>
    <w:rsid w:val="00E32090"/>
    <w:rsid w:val="00E32297"/>
    <w:rsid w:val="00E324D9"/>
    <w:rsid w:val="00E32D19"/>
    <w:rsid w:val="00E331FB"/>
    <w:rsid w:val="00E33498"/>
    <w:rsid w:val="00E339B4"/>
    <w:rsid w:val="00E33B71"/>
    <w:rsid w:val="00E33DF4"/>
    <w:rsid w:val="00E33E70"/>
    <w:rsid w:val="00E34ABD"/>
    <w:rsid w:val="00E34DDC"/>
    <w:rsid w:val="00E350B0"/>
    <w:rsid w:val="00E351A2"/>
    <w:rsid w:val="00E35474"/>
    <w:rsid w:val="00E35EDE"/>
    <w:rsid w:val="00E36233"/>
    <w:rsid w:val="00E36528"/>
    <w:rsid w:val="00E365F1"/>
    <w:rsid w:val="00E366E2"/>
    <w:rsid w:val="00E36AD9"/>
    <w:rsid w:val="00E3734B"/>
    <w:rsid w:val="00E377FF"/>
    <w:rsid w:val="00E37AA4"/>
    <w:rsid w:val="00E37C12"/>
    <w:rsid w:val="00E37F2E"/>
    <w:rsid w:val="00E40188"/>
    <w:rsid w:val="00E40567"/>
    <w:rsid w:val="00E40625"/>
    <w:rsid w:val="00E40647"/>
    <w:rsid w:val="00E409B4"/>
    <w:rsid w:val="00E40A27"/>
    <w:rsid w:val="00E40CC5"/>
    <w:rsid w:val="00E40CF7"/>
    <w:rsid w:val="00E40E9A"/>
    <w:rsid w:val="00E40F6F"/>
    <w:rsid w:val="00E413B8"/>
    <w:rsid w:val="00E413F7"/>
    <w:rsid w:val="00E41BD2"/>
    <w:rsid w:val="00E41CB4"/>
    <w:rsid w:val="00E41E63"/>
    <w:rsid w:val="00E42246"/>
    <w:rsid w:val="00E429EA"/>
    <w:rsid w:val="00E42DDA"/>
    <w:rsid w:val="00E43398"/>
    <w:rsid w:val="00E434EB"/>
    <w:rsid w:val="00E43CB7"/>
    <w:rsid w:val="00E440C0"/>
    <w:rsid w:val="00E440E3"/>
    <w:rsid w:val="00E443AE"/>
    <w:rsid w:val="00E449EE"/>
    <w:rsid w:val="00E45CE2"/>
    <w:rsid w:val="00E45E7E"/>
    <w:rsid w:val="00E4683D"/>
    <w:rsid w:val="00E46CA0"/>
    <w:rsid w:val="00E470D7"/>
    <w:rsid w:val="00E4764E"/>
    <w:rsid w:val="00E47901"/>
    <w:rsid w:val="00E47B6D"/>
    <w:rsid w:val="00E47C38"/>
    <w:rsid w:val="00E502ED"/>
    <w:rsid w:val="00E504A1"/>
    <w:rsid w:val="00E51231"/>
    <w:rsid w:val="00E514FE"/>
    <w:rsid w:val="00E51568"/>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486"/>
    <w:rsid w:val="00E56EB0"/>
    <w:rsid w:val="00E56FB2"/>
    <w:rsid w:val="00E571F2"/>
    <w:rsid w:val="00E57772"/>
    <w:rsid w:val="00E577BB"/>
    <w:rsid w:val="00E602A7"/>
    <w:rsid w:val="00E6047A"/>
    <w:rsid w:val="00E6073A"/>
    <w:rsid w:val="00E61231"/>
    <w:rsid w:val="00E61381"/>
    <w:rsid w:val="00E61951"/>
    <w:rsid w:val="00E619E1"/>
    <w:rsid w:val="00E619FA"/>
    <w:rsid w:val="00E62150"/>
    <w:rsid w:val="00E62238"/>
    <w:rsid w:val="00E622F5"/>
    <w:rsid w:val="00E626D6"/>
    <w:rsid w:val="00E6299E"/>
    <w:rsid w:val="00E629B8"/>
    <w:rsid w:val="00E62FBE"/>
    <w:rsid w:val="00E63389"/>
    <w:rsid w:val="00E636CF"/>
    <w:rsid w:val="00E636EF"/>
    <w:rsid w:val="00E63A2D"/>
    <w:rsid w:val="00E63FE8"/>
    <w:rsid w:val="00E644BC"/>
    <w:rsid w:val="00E64591"/>
    <w:rsid w:val="00E64597"/>
    <w:rsid w:val="00E65391"/>
    <w:rsid w:val="00E65780"/>
    <w:rsid w:val="00E657BE"/>
    <w:rsid w:val="00E6593B"/>
    <w:rsid w:val="00E66AA1"/>
    <w:rsid w:val="00E66B6A"/>
    <w:rsid w:val="00E66D9B"/>
    <w:rsid w:val="00E67F0D"/>
    <w:rsid w:val="00E703EA"/>
    <w:rsid w:val="00E708E2"/>
    <w:rsid w:val="00E70903"/>
    <w:rsid w:val="00E70A87"/>
    <w:rsid w:val="00E70D84"/>
    <w:rsid w:val="00E70DCD"/>
    <w:rsid w:val="00E71243"/>
    <w:rsid w:val="00E71362"/>
    <w:rsid w:val="00E714D8"/>
    <w:rsid w:val="00E7168A"/>
    <w:rsid w:val="00E71D25"/>
    <w:rsid w:val="00E72010"/>
    <w:rsid w:val="00E7295C"/>
    <w:rsid w:val="00E72E18"/>
    <w:rsid w:val="00E72E7E"/>
    <w:rsid w:val="00E73119"/>
    <w:rsid w:val="00E73223"/>
    <w:rsid w:val="00E73306"/>
    <w:rsid w:val="00E73362"/>
    <w:rsid w:val="00E7355D"/>
    <w:rsid w:val="00E73ECF"/>
    <w:rsid w:val="00E74679"/>
    <w:rsid w:val="00E74817"/>
    <w:rsid w:val="00E74FE4"/>
    <w:rsid w:val="00E7545B"/>
    <w:rsid w:val="00E76990"/>
    <w:rsid w:val="00E7738D"/>
    <w:rsid w:val="00E77C5C"/>
    <w:rsid w:val="00E801EF"/>
    <w:rsid w:val="00E80C31"/>
    <w:rsid w:val="00E80D31"/>
    <w:rsid w:val="00E80D52"/>
    <w:rsid w:val="00E80E74"/>
    <w:rsid w:val="00E80ED2"/>
    <w:rsid w:val="00E81031"/>
    <w:rsid w:val="00E811AD"/>
    <w:rsid w:val="00E812A4"/>
    <w:rsid w:val="00E8134C"/>
    <w:rsid w:val="00E81633"/>
    <w:rsid w:val="00E8176C"/>
    <w:rsid w:val="00E82669"/>
    <w:rsid w:val="00E82AED"/>
    <w:rsid w:val="00E82FCC"/>
    <w:rsid w:val="00E831A3"/>
    <w:rsid w:val="00E8338E"/>
    <w:rsid w:val="00E83B09"/>
    <w:rsid w:val="00E84016"/>
    <w:rsid w:val="00E841A5"/>
    <w:rsid w:val="00E849E4"/>
    <w:rsid w:val="00E84B81"/>
    <w:rsid w:val="00E8533C"/>
    <w:rsid w:val="00E8554A"/>
    <w:rsid w:val="00E8586F"/>
    <w:rsid w:val="00E858FB"/>
    <w:rsid w:val="00E85A97"/>
    <w:rsid w:val="00E862B5"/>
    <w:rsid w:val="00E86407"/>
    <w:rsid w:val="00E86733"/>
    <w:rsid w:val="00E867F4"/>
    <w:rsid w:val="00E86927"/>
    <w:rsid w:val="00E86B7C"/>
    <w:rsid w:val="00E86D39"/>
    <w:rsid w:val="00E8700D"/>
    <w:rsid w:val="00E87032"/>
    <w:rsid w:val="00E8703A"/>
    <w:rsid w:val="00E87094"/>
    <w:rsid w:val="00E90FF0"/>
    <w:rsid w:val="00E9108A"/>
    <w:rsid w:val="00E91228"/>
    <w:rsid w:val="00E9171C"/>
    <w:rsid w:val="00E91805"/>
    <w:rsid w:val="00E92222"/>
    <w:rsid w:val="00E92230"/>
    <w:rsid w:val="00E9232F"/>
    <w:rsid w:val="00E924AB"/>
    <w:rsid w:val="00E9261B"/>
    <w:rsid w:val="00E92BD9"/>
    <w:rsid w:val="00E92C52"/>
    <w:rsid w:val="00E92CA2"/>
    <w:rsid w:val="00E930BA"/>
    <w:rsid w:val="00E935A5"/>
    <w:rsid w:val="00E93BD8"/>
    <w:rsid w:val="00E947A8"/>
    <w:rsid w:val="00E947D9"/>
    <w:rsid w:val="00E947F4"/>
    <w:rsid w:val="00E94803"/>
    <w:rsid w:val="00E94B69"/>
    <w:rsid w:val="00E954A0"/>
    <w:rsid w:val="00E9579F"/>
    <w:rsid w:val="00E9588E"/>
    <w:rsid w:val="00E95989"/>
    <w:rsid w:val="00E95F4F"/>
    <w:rsid w:val="00E96813"/>
    <w:rsid w:val="00E96850"/>
    <w:rsid w:val="00E972BF"/>
    <w:rsid w:val="00E976D6"/>
    <w:rsid w:val="00EA0351"/>
    <w:rsid w:val="00EA0D67"/>
    <w:rsid w:val="00EA11C6"/>
    <w:rsid w:val="00EA17B9"/>
    <w:rsid w:val="00EA19E3"/>
    <w:rsid w:val="00EA1B4C"/>
    <w:rsid w:val="00EA1F0B"/>
    <w:rsid w:val="00EA279E"/>
    <w:rsid w:val="00EA2BA6"/>
    <w:rsid w:val="00EA33B1"/>
    <w:rsid w:val="00EA3740"/>
    <w:rsid w:val="00EA375A"/>
    <w:rsid w:val="00EA3880"/>
    <w:rsid w:val="00EA3D32"/>
    <w:rsid w:val="00EA49FA"/>
    <w:rsid w:val="00EA4F92"/>
    <w:rsid w:val="00EA52DF"/>
    <w:rsid w:val="00EA5685"/>
    <w:rsid w:val="00EA6651"/>
    <w:rsid w:val="00EA66F9"/>
    <w:rsid w:val="00EA67BD"/>
    <w:rsid w:val="00EA6959"/>
    <w:rsid w:val="00EA7028"/>
    <w:rsid w:val="00EA7483"/>
    <w:rsid w:val="00EA74F2"/>
    <w:rsid w:val="00EA7552"/>
    <w:rsid w:val="00EA7F5C"/>
    <w:rsid w:val="00EB0330"/>
    <w:rsid w:val="00EB07CE"/>
    <w:rsid w:val="00EB08F3"/>
    <w:rsid w:val="00EB0B54"/>
    <w:rsid w:val="00EB0B95"/>
    <w:rsid w:val="00EB193D"/>
    <w:rsid w:val="00EB197F"/>
    <w:rsid w:val="00EB1E5E"/>
    <w:rsid w:val="00EB27D8"/>
    <w:rsid w:val="00EB2A71"/>
    <w:rsid w:val="00EB2F27"/>
    <w:rsid w:val="00EB2F3F"/>
    <w:rsid w:val="00EB3251"/>
    <w:rsid w:val="00EB32CF"/>
    <w:rsid w:val="00EB3972"/>
    <w:rsid w:val="00EB3ADB"/>
    <w:rsid w:val="00EB4037"/>
    <w:rsid w:val="00EB4751"/>
    <w:rsid w:val="00EB47D8"/>
    <w:rsid w:val="00EB47E0"/>
    <w:rsid w:val="00EB49AA"/>
    <w:rsid w:val="00EB4AAD"/>
    <w:rsid w:val="00EB4C95"/>
    <w:rsid w:val="00EB4DDA"/>
    <w:rsid w:val="00EB4E0B"/>
    <w:rsid w:val="00EB5336"/>
    <w:rsid w:val="00EB5362"/>
    <w:rsid w:val="00EB5A47"/>
    <w:rsid w:val="00EB5FE2"/>
    <w:rsid w:val="00EB60C5"/>
    <w:rsid w:val="00EB6B15"/>
    <w:rsid w:val="00EB7598"/>
    <w:rsid w:val="00EB7885"/>
    <w:rsid w:val="00EB78CE"/>
    <w:rsid w:val="00EB7AC4"/>
    <w:rsid w:val="00EC03D3"/>
    <w:rsid w:val="00EC0802"/>
    <w:rsid w:val="00EC090C"/>
    <w:rsid w:val="00EC0998"/>
    <w:rsid w:val="00EC0B71"/>
    <w:rsid w:val="00EC101A"/>
    <w:rsid w:val="00EC15F4"/>
    <w:rsid w:val="00EC1C62"/>
    <w:rsid w:val="00EC1D11"/>
    <w:rsid w:val="00EC237D"/>
    <w:rsid w:val="00EC2662"/>
    <w:rsid w:val="00EC2686"/>
    <w:rsid w:val="00EC2805"/>
    <w:rsid w:val="00EC286D"/>
    <w:rsid w:val="00EC300A"/>
    <w:rsid w:val="00EC3100"/>
    <w:rsid w:val="00EC3A1E"/>
    <w:rsid w:val="00EC3D02"/>
    <w:rsid w:val="00EC437B"/>
    <w:rsid w:val="00EC458B"/>
    <w:rsid w:val="00EC47C3"/>
    <w:rsid w:val="00EC4A7C"/>
    <w:rsid w:val="00EC4B89"/>
    <w:rsid w:val="00EC4CBD"/>
    <w:rsid w:val="00EC4E42"/>
    <w:rsid w:val="00EC537D"/>
    <w:rsid w:val="00EC5449"/>
    <w:rsid w:val="00EC55DD"/>
    <w:rsid w:val="00EC58B2"/>
    <w:rsid w:val="00EC63FC"/>
    <w:rsid w:val="00EC6A03"/>
    <w:rsid w:val="00EC6CF3"/>
    <w:rsid w:val="00EC703B"/>
    <w:rsid w:val="00EC7042"/>
    <w:rsid w:val="00EC70D8"/>
    <w:rsid w:val="00EC710C"/>
    <w:rsid w:val="00EC7415"/>
    <w:rsid w:val="00EC76BE"/>
    <w:rsid w:val="00EC7820"/>
    <w:rsid w:val="00EC78F8"/>
    <w:rsid w:val="00EC7A26"/>
    <w:rsid w:val="00EC7F01"/>
    <w:rsid w:val="00ED01C7"/>
    <w:rsid w:val="00ED02A2"/>
    <w:rsid w:val="00ED0447"/>
    <w:rsid w:val="00ED0816"/>
    <w:rsid w:val="00ED1008"/>
    <w:rsid w:val="00ED1338"/>
    <w:rsid w:val="00ED137D"/>
    <w:rsid w:val="00ED1475"/>
    <w:rsid w:val="00ED194F"/>
    <w:rsid w:val="00ED1AB4"/>
    <w:rsid w:val="00ED1DF6"/>
    <w:rsid w:val="00ED23E0"/>
    <w:rsid w:val="00ED288C"/>
    <w:rsid w:val="00ED2C23"/>
    <w:rsid w:val="00ED2CF0"/>
    <w:rsid w:val="00ED3032"/>
    <w:rsid w:val="00ED33E7"/>
    <w:rsid w:val="00ED366B"/>
    <w:rsid w:val="00ED387C"/>
    <w:rsid w:val="00ED3AAD"/>
    <w:rsid w:val="00ED3ED6"/>
    <w:rsid w:val="00ED40E7"/>
    <w:rsid w:val="00ED4559"/>
    <w:rsid w:val="00ED48E6"/>
    <w:rsid w:val="00ED4B76"/>
    <w:rsid w:val="00ED4CDA"/>
    <w:rsid w:val="00ED59DF"/>
    <w:rsid w:val="00ED5A74"/>
    <w:rsid w:val="00ED5DAF"/>
    <w:rsid w:val="00ED6108"/>
    <w:rsid w:val="00ED61FC"/>
    <w:rsid w:val="00ED6296"/>
    <w:rsid w:val="00ED64AD"/>
    <w:rsid w:val="00ED65CF"/>
    <w:rsid w:val="00ED6A04"/>
    <w:rsid w:val="00ED6AE6"/>
    <w:rsid w:val="00ED6D87"/>
    <w:rsid w:val="00ED6E3C"/>
    <w:rsid w:val="00ED7174"/>
    <w:rsid w:val="00ED72DC"/>
    <w:rsid w:val="00ED7D35"/>
    <w:rsid w:val="00EE022A"/>
    <w:rsid w:val="00EE02A1"/>
    <w:rsid w:val="00EE0764"/>
    <w:rsid w:val="00EE09F3"/>
    <w:rsid w:val="00EE0AE8"/>
    <w:rsid w:val="00EE0E72"/>
    <w:rsid w:val="00EE0F05"/>
    <w:rsid w:val="00EE0FBD"/>
    <w:rsid w:val="00EE1058"/>
    <w:rsid w:val="00EE1089"/>
    <w:rsid w:val="00EE1712"/>
    <w:rsid w:val="00EE21A0"/>
    <w:rsid w:val="00EE27B7"/>
    <w:rsid w:val="00EE298E"/>
    <w:rsid w:val="00EE29B1"/>
    <w:rsid w:val="00EE2D30"/>
    <w:rsid w:val="00EE2F6C"/>
    <w:rsid w:val="00EE3260"/>
    <w:rsid w:val="00EE35B3"/>
    <w:rsid w:val="00EE35DE"/>
    <w:rsid w:val="00EE3CF3"/>
    <w:rsid w:val="00EE3D1C"/>
    <w:rsid w:val="00EE48E8"/>
    <w:rsid w:val="00EE50F0"/>
    <w:rsid w:val="00EE586E"/>
    <w:rsid w:val="00EE5BEB"/>
    <w:rsid w:val="00EE5CC4"/>
    <w:rsid w:val="00EE6524"/>
    <w:rsid w:val="00EE65DE"/>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1790"/>
    <w:rsid w:val="00EF1B4B"/>
    <w:rsid w:val="00EF27BA"/>
    <w:rsid w:val="00EF2CA1"/>
    <w:rsid w:val="00EF2F78"/>
    <w:rsid w:val="00EF3275"/>
    <w:rsid w:val="00EF3735"/>
    <w:rsid w:val="00EF3857"/>
    <w:rsid w:val="00EF3C08"/>
    <w:rsid w:val="00EF3C47"/>
    <w:rsid w:val="00EF4076"/>
    <w:rsid w:val="00EF42C2"/>
    <w:rsid w:val="00EF4BB6"/>
    <w:rsid w:val="00EF4CB1"/>
    <w:rsid w:val="00EF4DBA"/>
    <w:rsid w:val="00EF5186"/>
    <w:rsid w:val="00EF5202"/>
    <w:rsid w:val="00EF55F9"/>
    <w:rsid w:val="00EF5798"/>
    <w:rsid w:val="00EF58B0"/>
    <w:rsid w:val="00EF5B29"/>
    <w:rsid w:val="00EF5EA1"/>
    <w:rsid w:val="00EF60A5"/>
    <w:rsid w:val="00EF60E5"/>
    <w:rsid w:val="00EF6318"/>
    <w:rsid w:val="00EF655E"/>
    <w:rsid w:val="00EF671D"/>
    <w:rsid w:val="00EF6A0C"/>
    <w:rsid w:val="00EF6E7F"/>
    <w:rsid w:val="00EF7431"/>
    <w:rsid w:val="00EF77A2"/>
    <w:rsid w:val="00EF7822"/>
    <w:rsid w:val="00EF79A8"/>
    <w:rsid w:val="00EF7E2A"/>
    <w:rsid w:val="00F00267"/>
    <w:rsid w:val="00F0093A"/>
    <w:rsid w:val="00F009D7"/>
    <w:rsid w:val="00F00EC2"/>
    <w:rsid w:val="00F0160A"/>
    <w:rsid w:val="00F01B1F"/>
    <w:rsid w:val="00F01D8F"/>
    <w:rsid w:val="00F01D93"/>
    <w:rsid w:val="00F01EB2"/>
    <w:rsid w:val="00F02327"/>
    <w:rsid w:val="00F0234C"/>
    <w:rsid w:val="00F029D9"/>
    <w:rsid w:val="00F02A53"/>
    <w:rsid w:val="00F02DDE"/>
    <w:rsid w:val="00F0316E"/>
    <w:rsid w:val="00F03735"/>
    <w:rsid w:val="00F0412F"/>
    <w:rsid w:val="00F042AC"/>
    <w:rsid w:val="00F04B36"/>
    <w:rsid w:val="00F05225"/>
    <w:rsid w:val="00F05A4D"/>
    <w:rsid w:val="00F05BBD"/>
    <w:rsid w:val="00F06578"/>
    <w:rsid w:val="00F06BB9"/>
    <w:rsid w:val="00F07250"/>
    <w:rsid w:val="00F0761A"/>
    <w:rsid w:val="00F07F88"/>
    <w:rsid w:val="00F107F1"/>
    <w:rsid w:val="00F10B59"/>
    <w:rsid w:val="00F10E53"/>
    <w:rsid w:val="00F11022"/>
    <w:rsid w:val="00F111A8"/>
    <w:rsid w:val="00F1122F"/>
    <w:rsid w:val="00F113FD"/>
    <w:rsid w:val="00F11635"/>
    <w:rsid w:val="00F11A54"/>
    <w:rsid w:val="00F11FD2"/>
    <w:rsid w:val="00F121C4"/>
    <w:rsid w:val="00F12360"/>
    <w:rsid w:val="00F12C83"/>
    <w:rsid w:val="00F12ECF"/>
    <w:rsid w:val="00F1335D"/>
    <w:rsid w:val="00F140E1"/>
    <w:rsid w:val="00F14552"/>
    <w:rsid w:val="00F146BD"/>
    <w:rsid w:val="00F152F0"/>
    <w:rsid w:val="00F15515"/>
    <w:rsid w:val="00F1559D"/>
    <w:rsid w:val="00F15653"/>
    <w:rsid w:val="00F15798"/>
    <w:rsid w:val="00F15FCB"/>
    <w:rsid w:val="00F1652A"/>
    <w:rsid w:val="00F17016"/>
    <w:rsid w:val="00F17235"/>
    <w:rsid w:val="00F17258"/>
    <w:rsid w:val="00F17365"/>
    <w:rsid w:val="00F173FD"/>
    <w:rsid w:val="00F17406"/>
    <w:rsid w:val="00F1784E"/>
    <w:rsid w:val="00F17B73"/>
    <w:rsid w:val="00F17E98"/>
    <w:rsid w:val="00F20252"/>
    <w:rsid w:val="00F203BF"/>
    <w:rsid w:val="00F209CA"/>
    <w:rsid w:val="00F20B40"/>
    <w:rsid w:val="00F21249"/>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F4E"/>
    <w:rsid w:val="00F253E2"/>
    <w:rsid w:val="00F25767"/>
    <w:rsid w:val="00F26517"/>
    <w:rsid w:val="00F26881"/>
    <w:rsid w:val="00F269DC"/>
    <w:rsid w:val="00F27520"/>
    <w:rsid w:val="00F27A40"/>
    <w:rsid w:val="00F302A2"/>
    <w:rsid w:val="00F306CF"/>
    <w:rsid w:val="00F30750"/>
    <w:rsid w:val="00F309E2"/>
    <w:rsid w:val="00F30C2D"/>
    <w:rsid w:val="00F318BD"/>
    <w:rsid w:val="00F31AF3"/>
    <w:rsid w:val="00F31DF8"/>
    <w:rsid w:val="00F321E4"/>
    <w:rsid w:val="00F32557"/>
    <w:rsid w:val="00F326B8"/>
    <w:rsid w:val="00F32773"/>
    <w:rsid w:val="00F32B7F"/>
    <w:rsid w:val="00F32CE9"/>
    <w:rsid w:val="00F332EF"/>
    <w:rsid w:val="00F33A31"/>
    <w:rsid w:val="00F33A6A"/>
    <w:rsid w:val="00F33ED9"/>
    <w:rsid w:val="00F34D8E"/>
    <w:rsid w:val="00F35044"/>
    <w:rsid w:val="00F3515A"/>
    <w:rsid w:val="00F351F1"/>
    <w:rsid w:val="00F35715"/>
    <w:rsid w:val="00F35C79"/>
    <w:rsid w:val="00F3674D"/>
    <w:rsid w:val="00F36A1D"/>
    <w:rsid w:val="00F37084"/>
    <w:rsid w:val="00F373DA"/>
    <w:rsid w:val="00F37587"/>
    <w:rsid w:val="00F37F9E"/>
    <w:rsid w:val="00F4079E"/>
    <w:rsid w:val="00F4088E"/>
    <w:rsid w:val="00F40912"/>
    <w:rsid w:val="00F40A11"/>
    <w:rsid w:val="00F40B14"/>
    <w:rsid w:val="00F410E8"/>
    <w:rsid w:val="00F4173D"/>
    <w:rsid w:val="00F42101"/>
    <w:rsid w:val="00F4229F"/>
    <w:rsid w:val="00F423D4"/>
    <w:rsid w:val="00F42CA9"/>
    <w:rsid w:val="00F42EAA"/>
    <w:rsid w:val="00F42EE0"/>
    <w:rsid w:val="00F434A9"/>
    <w:rsid w:val="00F43522"/>
    <w:rsid w:val="00F437C4"/>
    <w:rsid w:val="00F43827"/>
    <w:rsid w:val="00F43BC6"/>
    <w:rsid w:val="00F43E99"/>
    <w:rsid w:val="00F446A0"/>
    <w:rsid w:val="00F4480C"/>
    <w:rsid w:val="00F45BC1"/>
    <w:rsid w:val="00F45F1E"/>
    <w:rsid w:val="00F462ED"/>
    <w:rsid w:val="00F46558"/>
    <w:rsid w:val="00F4689C"/>
    <w:rsid w:val="00F46CA1"/>
    <w:rsid w:val="00F47801"/>
    <w:rsid w:val="00F47A0A"/>
    <w:rsid w:val="00F47A47"/>
    <w:rsid w:val="00F47A79"/>
    <w:rsid w:val="00F47F5C"/>
    <w:rsid w:val="00F47FBA"/>
    <w:rsid w:val="00F5028D"/>
    <w:rsid w:val="00F509F4"/>
    <w:rsid w:val="00F50AD1"/>
    <w:rsid w:val="00F50C4C"/>
    <w:rsid w:val="00F510FF"/>
    <w:rsid w:val="00F5114A"/>
    <w:rsid w:val="00F51353"/>
    <w:rsid w:val="00F51928"/>
    <w:rsid w:val="00F51A7E"/>
    <w:rsid w:val="00F51B58"/>
    <w:rsid w:val="00F52F14"/>
    <w:rsid w:val="00F52FCA"/>
    <w:rsid w:val="00F53799"/>
    <w:rsid w:val="00F5397A"/>
    <w:rsid w:val="00F53DFA"/>
    <w:rsid w:val="00F540B7"/>
    <w:rsid w:val="00F54186"/>
    <w:rsid w:val="00F543B3"/>
    <w:rsid w:val="00F5467A"/>
    <w:rsid w:val="00F54844"/>
    <w:rsid w:val="00F54D35"/>
    <w:rsid w:val="00F561EE"/>
    <w:rsid w:val="00F562D2"/>
    <w:rsid w:val="00F56412"/>
    <w:rsid w:val="00F5643A"/>
    <w:rsid w:val="00F56596"/>
    <w:rsid w:val="00F56697"/>
    <w:rsid w:val="00F566F5"/>
    <w:rsid w:val="00F56D87"/>
    <w:rsid w:val="00F573B3"/>
    <w:rsid w:val="00F57636"/>
    <w:rsid w:val="00F579A6"/>
    <w:rsid w:val="00F60110"/>
    <w:rsid w:val="00F601C3"/>
    <w:rsid w:val="00F6041B"/>
    <w:rsid w:val="00F60E09"/>
    <w:rsid w:val="00F6113B"/>
    <w:rsid w:val="00F620EE"/>
    <w:rsid w:val="00F62236"/>
    <w:rsid w:val="00F62E9B"/>
    <w:rsid w:val="00F63081"/>
    <w:rsid w:val="00F6383A"/>
    <w:rsid w:val="00F63AC8"/>
    <w:rsid w:val="00F63F2D"/>
    <w:rsid w:val="00F63FEC"/>
    <w:rsid w:val="00F642AF"/>
    <w:rsid w:val="00F64681"/>
    <w:rsid w:val="00F6483C"/>
    <w:rsid w:val="00F650B4"/>
    <w:rsid w:val="00F650F6"/>
    <w:rsid w:val="00F658E5"/>
    <w:rsid w:val="00F65901"/>
    <w:rsid w:val="00F6647E"/>
    <w:rsid w:val="00F66B95"/>
    <w:rsid w:val="00F66C41"/>
    <w:rsid w:val="00F66E17"/>
    <w:rsid w:val="00F674BF"/>
    <w:rsid w:val="00F674CA"/>
    <w:rsid w:val="00F67539"/>
    <w:rsid w:val="00F67A1F"/>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956"/>
    <w:rsid w:val="00F73EF1"/>
    <w:rsid w:val="00F740FA"/>
    <w:rsid w:val="00F741E1"/>
    <w:rsid w:val="00F74938"/>
    <w:rsid w:val="00F75A7E"/>
    <w:rsid w:val="00F75D72"/>
    <w:rsid w:val="00F7632C"/>
    <w:rsid w:val="00F764F3"/>
    <w:rsid w:val="00F76971"/>
    <w:rsid w:val="00F76DE0"/>
    <w:rsid w:val="00F76FDC"/>
    <w:rsid w:val="00F771C6"/>
    <w:rsid w:val="00F77ED7"/>
    <w:rsid w:val="00F800E1"/>
    <w:rsid w:val="00F801D4"/>
    <w:rsid w:val="00F8063E"/>
    <w:rsid w:val="00F807B7"/>
    <w:rsid w:val="00F80913"/>
    <w:rsid w:val="00F80F5D"/>
    <w:rsid w:val="00F8165B"/>
    <w:rsid w:val="00F81682"/>
    <w:rsid w:val="00F817DE"/>
    <w:rsid w:val="00F817F3"/>
    <w:rsid w:val="00F81864"/>
    <w:rsid w:val="00F81AC0"/>
    <w:rsid w:val="00F8262E"/>
    <w:rsid w:val="00F8279B"/>
    <w:rsid w:val="00F82819"/>
    <w:rsid w:val="00F8299C"/>
    <w:rsid w:val="00F829A1"/>
    <w:rsid w:val="00F82A7F"/>
    <w:rsid w:val="00F82F0D"/>
    <w:rsid w:val="00F83143"/>
    <w:rsid w:val="00F837C8"/>
    <w:rsid w:val="00F83E65"/>
    <w:rsid w:val="00F84245"/>
    <w:rsid w:val="00F84564"/>
    <w:rsid w:val="00F8475B"/>
    <w:rsid w:val="00F84E8B"/>
    <w:rsid w:val="00F84EC8"/>
    <w:rsid w:val="00F85398"/>
    <w:rsid w:val="00F853F3"/>
    <w:rsid w:val="00F855B4"/>
    <w:rsid w:val="00F857D1"/>
    <w:rsid w:val="00F8591B"/>
    <w:rsid w:val="00F8597C"/>
    <w:rsid w:val="00F86441"/>
    <w:rsid w:val="00F8655C"/>
    <w:rsid w:val="00F86986"/>
    <w:rsid w:val="00F86D87"/>
    <w:rsid w:val="00F87C53"/>
    <w:rsid w:val="00F87D0E"/>
    <w:rsid w:val="00F87E31"/>
    <w:rsid w:val="00F90084"/>
    <w:rsid w:val="00F90122"/>
    <w:rsid w:val="00F903C2"/>
    <w:rsid w:val="00F90700"/>
    <w:rsid w:val="00F909DD"/>
    <w:rsid w:val="00F90B0E"/>
    <w:rsid w:val="00F90BCA"/>
    <w:rsid w:val="00F90E1A"/>
    <w:rsid w:val="00F91137"/>
    <w:rsid w:val="00F91368"/>
    <w:rsid w:val="00F91456"/>
    <w:rsid w:val="00F91925"/>
    <w:rsid w:val="00F91A04"/>
    <w:rsid w:val="00F91B79"/>
    <w:rsid w:val="00F91BD0"/>
    <w:rsid w:val="00F92219"/>
    <w:rsid w:val="00F92425"/>
    <w:rsid w:val="00F92669"/>
    <w:rsid w:val="00F9303B"/>
    <w:rsid w:val="00F9416D"/>
    <w:rsid w:val="00F943A7"/>
    <w:rsid w:val="00F9450F"/>
    <w:rsid w:val="00F94621"/>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0865"/>
    <w:rsid w:val="00FA166A"/>
    <w:rsid w:val="00FA18B4"/>
    <w:rsid w:val="00FA1D4A"/>
    <w:rsid w:val="00FA222E"/>
    <w:rsid w:val="00FA2232"/>
    <w:rsid w:val="00FA2767"/>
    <w:rsid w:val="00FA2A1F"/>
    <w:rsid w:val="00FA2CF6"/>
    <w:rsid w:val="00FA3065"/>
    <w:rsid w:val="00FA31E6"/>
    <w:rsid w:val="00FA355C"/>
    <w:rsid w:val="00FA3EBB"/>
    <w:rsid w:val="00FA49DB"/>
    <w:rsid w:val="00FA4A6B"/>
    <w:rsid w:val="00FA4D38"/>
    <w:rsid w:val="00FA50A1"/>
    <w:rsid w:val="00FA510A"/>
    <w:rsid w:val="00FA52F9"/>
    <w:rsid w:val="00FA77E4"/>
    <w:rsid w:val="00FA7A5D"/>
    <w:rsid w:val="00FB0346"/>
    <w:rsid w:val="00FB0E61"/>
    <w:rsid w:val="00FB0F55"/>
    <w:rsid w:val="00FB10FF"/>
    <w:rsid w:val="00FB1A76"/>
    <w:rsid w:val="00FB1AF9"/>
    <w:rsid w:val="00FB1D69"/>
    <w:rsid w:val="00FB1D6B"/>
    <w:rsid w:val="00FB1EA8"/>
    <w:rsid w:val="00FB2812"/>
    <w:rsid w:val="00FB2EB1"/>
    <w:rsid w:val="00FB3570"/>
    <w:rsid w:val="00FB453C"/>
    <w:rsid w:val="00FB50A2"/>
    <w:rsid w:val="00FB607D"/>
    <w:rsid w:val="00FB685A"/>
    <w:rsid w:val="00FB6BA2"/>
    <w:rsid w:val="00FB6C10"/>
    <w:rsid w:val="00FB7100"/>
    <w:rsid w:val="00FB7122"/>
    <w:rsid w:val="00FC0147"/>
    <w:rsid w:val="00FC03AE"/>
    <w:rsid w:val="00FC03D8"/>
    <w:rsid w:val="00FC0636"/>
    <w:rsid w:val="00FC07C1"/>
    <w:rsid w:val="00FC0C6F"/>
    <w:rsid w:val="00FC14C7"/>
    <w:rsid w:val="00FC1877"/>
    <w:rsid w:val="00FC275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B"/>
    <w:rsid w:val="00FC4F80"/>
    <w:rsid w:val="00FC5341"/>
    <w:rsid w:val="00FC56B0"/>
    <w:rsid w:val="00FC6034"/>
    <w:rsid w:val="00FC63B8"/>
    <w:rsid w:val="00FC63DB"/>
    <w:rsid w:val="00FC6E1E"/>
    <w:rsid w:val="00FC74B5"/>
    <w:rsid w:val="00FC755A"/>
    <w:rsid w:val="00FC7DF3"/>
    <w:rsid w:val="00FD0245"/>
    <w:rsid w:val="00FD05FD"/>
    <w:rsid w:val="00FD082B"/>
    <w:rsid w:val="00FD09DE"/>
    <w:rsid w:val="00FD0CF4"/>
    <w:rsid w:val="00FD1F94"/>
    <w:rsid w:val="00FD21A7"/>
    <w:rsid w:val="00FD27F5"/>
    <w:rsid w:val="00FD2979"/>
    <w:rsid w:val="00FD2A98"/>
    <w:rsid w:val="00FD2D5D"/>
    <w:rsid w:val="00FD3347"/>
    <w:rsid w:val="00FD3724"/>
    <w:rsid w:val="00FD3739"/>
    <w:rsid w:val="00FD3827"/>
    <w:rsid w:val="00FD3C72"/>
    <w:rsid w:val="00FD40E9"/>
    <w:rsid w:val="00FD495B"/>
    <w:rsid w:val="00FD5088"/>
    <w:rsid w:val="00FD58B8"/>
    <w:rsid w:val="00FD5F13"/>
    <w:rsid w:val="00FD60ED"/>
    <w:rsid w:val="00FD629F"/>
    <w:rsid w:val="00FD6A0C"/>
    <w:rsid w:val="00FD6F88"/>
    <w:rsid w:val="00FD7521"/>
    <w:rsid w:val="00FD75D2"/>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E15"/>
    <w:rsid w:val="00FE2ED1"/>
    <w:rsid w:val="00FE30DE"/>
    <w:rsid w:val="00FE311B"/>
    <w:rsid w:val="00FE34C0"/>
    <w:rsid w:val="00FE40B5"/>
    <w:rsid w:val="00FE4282"/>
    <w:rsid w:val="00FE46AD"/>
    <w:rsid w:val="00FE4A9C"/>
    <w:rsid w:val="00FE4B23"/>
    <w:rsid w:val="00FE4ED3"/>
    <w:rsid w:val="00FE5241"/>
    <w:rsid w:val="00FE54A2"/>
    <w:rsid w:val="00FE6019"/>
    <w:rsid w:val="00FE6384"/>
    <w:rsid w:val="00FE649A"/>
    <w:rsid w:val="00FE65D4"/>
    <w:rsid w:val="00FE660C"/>
    <w:rsid w:val="00FE6D25"/>
    <w:rsid w:val="00FE73D6"/>
    <w:rsid w:val="00FE7790"/>
    <w:rsid w:val="00FE7B17"/>
    <w:rsid w:val="00FF0054"/>
    <w:rsid w:val="00FF059D"/>
    <w:rsid w:val="00FF05C9"/>
    <w:rsid w:val="00FF0C32"/>
    <w:rsid w:val="00FF0F2A"/>
    <w:rsid w:val="00FF1251"/>
    <w:rsid w:val="00FF1791"/>
    <w:rsid w:val="00FF1E3C"/>
    <w:rsid w:val="00FF2524"/>
    <w:rsid w:val="00FF28A2"/>
    <w:rsid w:val="00FF2F05"/>
    <w:rsid w:val="00FF3215"/>
    <w:rsid w:val="00FF38E7"/>
    <w:rsid w:val="00FF3F35"/>
    <w:rsid w:val="00FF3F4E"/>
    <w:rsid w:val="00FF43B6"/>
    <w:rsid w:val="00FF492B"/>
    <w:rsid w:val="00FF4997"/>
    <w:rsid w:val="00FF565D"/>
    <w:rsid w:val="00FF5AD7"/>
    <w:rsid w:val="00FF5EC7"/>
    <w:rsid w:val="00FF692C"/>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027DD04-B2F9-44B9-A65F-3FB30CE6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568E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568E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568E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568E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568E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568E4"/>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568E4"/>
    <w:pPr>
      <w:tabs>
        <w:tab w:val="right" w:leader="dot" w:pos="14570"/>
      </w:tabs>
      <w:spacing w:before="0"/>
    </w:pPr>
    <w:rPr>
      <w:b/>
      <w:noProof/>
    </w:rPr>
  </w:style>
  <w:style w:type="paragraph" w:styleId="TOC2">
    <w:name w:val="toc 2"/>
    <w:aliases w:val="ŠTOC 2"/>
    <w:basedOn w:val="Normal"/>
    <w:next w:val="Normal"/>
    <w:uiPriority w:val="39"/>
    <w:unhideWhenUsed/>
    <w:rsid w:val="000568E4"/>
    <w:pPr>
      <w:tabs>
        <w:tab w:val="right" w:leader="dot" w:pos="14570"/>
      </w:tabs>
      <w:spacing w:before="0"/>
    </w:pPr>
    <w:rPr>
      <w:noProof/>
    </w:rPr>
  </w:style>
  <w:style w:type="paragraph" w:styleId="Header">
    <w:name w:val="header"/>
    <w:aliases w:val="ŠHeader"/>
    <w:basedOn w:val="Normal"/>
    <w:link w:val="HeaderChar"/>
    <w:uiPriority w:val="16"/>
    <w:rsid w:val="000568E4"/>
    <w:rPr>
      <w:noProof/>
      <w:color w:val="002664"/>
      <w:sz w:val="28"/>
      <w:szCs w:val="28"/>
    </w:rPr>
  </w:style>
  <w:style w:type="character" w:customStyle="1" w:styleId="Heading5Char">
    <w:name w:val="Heading 5 Char"/>
    <w:aliases w:val="ŠHeading 5 Char"/>
    <w:basedOn w:val="DefaultParagraphFont"/>
    <w:link w:val="Heading5"/>
    <w:uiPriority w:val="6"/>
    <w:rsid w:val="000568E4"/>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568E4"/>
    <w:rPr>
      <w:rFonts w:ascii="Arial" w:hAnsi="Arial" w:cs="Arial"/>
      <w:noProof/>
      <w:color w:val="002664"/>
      <w:sz w:val="28"/>
      <w:szCs w:val="28"/>
      <w:lang w:val="en-AU"/>
    </w:rPr>
  </w:style>
  <w:style w:type="paragraph" w:styleId="Footer">
    <w:name w:val="footer"/>
    <w:aliases w:val="ŠFooter"/>
    <w:basedOn w:val="Normal"/>
    <w:link w:val="FooterChar"/>
    <w:uiPriority w:val="19"/>
    <w:rsid w:val="000568E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568E4"/>
    <w:rPr>
      <w:rFonts w:ascii="Arial" w:hAnsi="Arial" w:cs="Arial"/>
      <w:sz w:val="18"/>
      <w:szCs w:val="18"/>
      <w:lang w:val="en-AU"/>
    </w:rPr>
  </w:style>
  <w:style w:type="paragraph" w:styleId="Caption">
    <w:name w:val="caption"/>
    <w:aliases w:val="ŠCaption"/>
    <w:basedOn w:val="Normal"/>
    <w:next w:val="Normal"/>
    <w:link w:val="CaptionChar"/>
    <w:uiPriority w:val="20"/>
    <w:qFormat/>
    <w:rsid w:val="000568E4"/>
    <w:pPr>
      <w:keepNext/>
      <w:spacing w:after="200" w:line="240" w:lineRule="auto"/>
    </w:pPr>
    <w:rPr>
      <w:iCs/>
      <w:color w:val="002664"/>
      <w:sz w:val="18"/>
      <w:szCs w:val="18"/>
    </w:rPr>
  </w:style>
  <w:style w:type="paragraph" w:customStyle="1" w:styleId="Logo">
    <w:name w:val="ŠLogo"/>
    <w:basedOn w:val="Normal"/>
    <w:uiPriority w:val="18"/>
    <w:qFormat/>
    <w:rsid w:val="000568E4"/>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568E4"/>
    <w:pPr>
      <w:spacing w:before="0"/>
      <w:ind w:left="244"/>
    </w:pPr>
  </w:style>
  <w:style w:type="character" w:styleId="Hyperlink">
    <w:name w:val="Hyperlink"/>
    <w:aliases w:val="ŠHyperlink"/>
    <w:basedOn w:val="DefaultParagraphFont"/>
    <w:uiPriority w:val="99"/>
    <w:unhideWhenUsed/>
    <w:rsid w:val="000568E4"/>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568E4"/>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568E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568E4"/>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568E4"/>
    <w:rPr>
      <w:rFonts w:ascii="Arial" w:hAnsi="Arial" w:cs="Arial"/>
      <w:color w:val="002664"/>
      <w:sz w:val="28"/>
      <w:szCs w:val="36"/>
      <w:lang w:val="en-AU"/>
    </w:rPr>
  </w:style>
  <w:style w:type="table" w:customStyle="1" w:styleId="Tableheader">
    <w:name w:val="ŠTable header"/>
    <w:basedOn w:val="TableNormal"/>
    <w:uiPriority w:val="99"/>
    <w:rsid w:val="000568E4"/>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568E4"/>
    <w:pPr>
      <w:numPr>
        <w:numId w:val="2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0568E4"/>
    <w:pPr>
      <w:numPr>
        <w:numId w:val="2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568E4"/>
    <w:pPr>
      <w:numPr>
        <w:numId w:val="28"/>
      </w:numPr>
    </w:pPr>
  </w:style>
  <w:style w:type="character" w:styleId="Strong">
    <w:name w:val="Strong"/>
    <w:aliases w:val="ŠStrong,Bold"/>
    <w:qFormat/>
    <w:rsid w:val="000568E4"/>
    <w:rPr>
      <w:b/>
      <w:bCs/>
    </w:rPr>
  </w:style>
  <w:style w:type="paragraph" w:styleId="ListBullet">
    <w:name w:val="List Bullet"/>
    <w:aliases w:val="ŠList Bullet"/>
    <w:basedOn w:val="Normal"/>
    <w:uiPriority w:val="9"/>
    <w:qFormat/>
    <w:rsid w:val="000568E4"/>
    <w:pPr>
      <w:numPr>
        <w:numId w:val="25"/>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0568E4"/>
    <w:rPr>
      <w:i/>
      <w:iCs/>
    </w:rPr>
  </w:style>
  <w:style w:type="paragraph" w:styleId="Title">
    <w:name w:val="Title"/>
    <w:aliases w:val="ŠTitle"/>
    <w:basedOn w:val="Normal"/>
    <w:next w:val="Normal"/>
    <w:link w:val="TitleChar"/>
    <w:uiPriority w:val="1"/>
    <w:rsid w:val="000568E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568E4"/>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568E4"/>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568E4"/>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568E4"/>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0568E4"/>
    <w:rPr>
      <w:color w:val="954F72" w:themeColor="followedHyperlink"/>
      <w:u w:val="single"/>
    </w:rPr>
  </w:style>
  <w:style w:type="character" w:styleId="PlaceholderText">
    <w:name w:val="Placeholder Text"/>
    <w:basedOn w:val="DefaultParagraphFont"/>
    <w:uiPriority w:val="99"/>
    <w:semiHidden/>
    <w:rsid w:val="000568E4"/>
    <w:rPr>
      <w:color w:val="808080"/>
    </w:rPr>
  </w:style>
  <w:style w:type="character" w:styleId="CommentReference">
    <w:name w:val="annotation reference"/>
    <w:basedOn w:val="DefaultParagraphFont"/>
    <w:uiPriority w:val="99"/>
    <w:semiHidden/>
    <w:unhideWhenUsed/>
    <w:rsid w:val="000568E4"/>
    <w:rPr>
      <w:sz w:val="16"/>
      <w:szCs w:val="16"/>
    </w:rPr>
  </w:style>
  <w:style w:type="paragraph" w:styleId="CommentText">
    <w:name w:val="annotation text"/>
    <w:basedOn w:val="Normal"/>
    <w:link w:val="CommentTextChar"/>
    <w:uiPriority w:val="99"/>
    <w:unhideWhenUsed/>
    <w:rsid w:val="000568E4"/>
    <w:pPr>
      <w:spacing w:line="240" w:lineRule="auto"/>
    </w:pPr>
    <w:rPr>
      <w:sz w:val="20"/>
      <w:szCs w:val="20"/>
    </w:rPr>
  </w:style>
  <w:style w:type="character" w:customStyle="1" w:styleId="CommentTextChar">
    <w:name w:val="Comment Text Char"/>
    <w:basedOn w:val="DefaultParagraphFont"/>
    <w:link w:val="CommentText"/>
    <w:uiPriority w:val="99"/>
    <w:rsid w:val="000568E4"/>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0568E4"/>
    <w:rPr>
      <w:b/>
      <w:bCs/>
    </w:rPr>
  </w:style>
  <w:style w:type="character" w:customStyle="1" w:styleId="CommentSubjectChar">
    <w:name w:val="Comment Subject Char"/>
    <w:basedOn w:val="CommentTextChar"/>
    <w:link w:val="CommentSubject"/>
    <w:uiPriority w:val="99"/>
    <w:semiHidden/>
    <w:rsid w:val="000568E4"/>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0568E4"/>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0568E4"/>
    <w:pPr>
      <w:ind w:left="567"/>
    </w:pPr>
  </w:style>
  <w:style w:type="character" w:styleId="UnresolvedMention">
    <w:name w:val="Unresolved Mention"/>
    <w:basedOn w:val="DefaultParagraphFont"/>
    <w:uiPriority w:val="99"/>
    <w:semiHidden/>
    <w:unhideWhenUsed/>
    <w:rsid w:val="000568E4"/>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0568E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0568E4"/>
    <w:pPr>
      <w:numPr>
        <w:numId w:val="24"/>
      </w:numPr>
    </w:pPr>
  </w:style>
  <w:style w:type="paragraph" w:styleId="ListNumber3">
    <w:name w:val="List Number 3"/>
    <w:aliases w:val="ŠList Number 3"/>
    <w:basedOn w:val="ListBullet3"/>
    <w:uiPriority w:val="8"/>
    <w:rsid w:val="000568E4"/>
    <w:pPr>
      <w:numPr>
        <w:ilvl w:val="2"/>
        <w:numId w:val="27"/>
      </w:numPr>
    </w:pPr>
  </w:style>
  <w:style w:type="character" w:customStyle="1" w:styleId="BoldItalic">
    <w:name w:val="ŠBold Italic"/>
    <w:basedOn w:val="DefaultParagraphFont"/>
    <w:uiPriority w:val="1"/>
    <w:qFormat/>
    <w:rsid w:val="000568E4"/>
    <w:rPr>
      <w:b/>
      <w:i/>
      <w:iCs/>
    </w:rPr>
  </w:style>
  <w:style w:type="paragraph" w:customStyle="1" w:styleId="Documentname">
    <w:name w:val="ŠDocument name"/>
    <w:basedOn w:val="Normal"/>
    <w:next w:val="Normal"/>
    <w:uiPriority w:val="17"/>
    <w:qFormat/>
    <w:rsid w:val="000568E4"/>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568E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568E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0568E4"/>
    <w:pPr>
      <w:keepNext/>
      <w:ind w:left="567" w:right="57"/>
    </w:pPr>
    <w:rPr>
      <w:szCs w:val="22"/>
    </w:rPr>
  </w:style>
  <w:style w:type="paragraph" w:customStyle="1" w:styleId="Subtitle">
    <w:name w:val="ŠSubtitle"/>
    <w:basedOn w:val="Normal"/>
    <w:link w:val="SubtitleChar"/>
    <w:uiPriority w:val="2"/>
    <w:qFormat/>
    <w:rsid w:val="000568E4"/>
    <w:pPr>
      <w:spacing w:before="360"/>
    </w:pPr>
    <w:rPr>
      <w:color w:val="002664"/>
      <w:sz w:val="44"/>
      <w:szCs w:val="48"/>
    </w:rPr>
  </w:style>
  <w:style w:type="character" w:customStyle="1" w:styleId="SubtitleChar">
    <w:name w:val="ŠSubtitle Char"/>
    <w:basedOn w:val="DefaultParagraphFont"/>
    <w:link w:val="Subtitle"/>
    <w:uiPriority w:val="2"/>
    <w:rsid w:val="000568E4"/>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568E4"/>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568E4"/>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568E4"/>
    <w:rPr>
      <w:i/>
      <w:iCs/>
      <w:color w:val="404040" w:themeColor="text1" w:themeTint="BF"/>
    </w:rPr>
  </w:style>
  <w:style w:type="paragraph" w:styleId="TOC4">
    <w:name w:val="toc 4"/>
    <w:aliases w:val="ŠTOC 4"/>
    <w:basedOn w:val="Normal"/>
    <w:next w:val="Normal"/>
    <w:autoRedefine/>
    <w:uiPriority w:val="39"/>
    <w:unhideWhenUsed/>
    <w:rsid w:val="000568E4"/>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ui-provider">
    <w:name w:val="ui-provider"/>
    <w:basedOn w:val="DefaultParagraphFont"/>
    <w:rsid w:val="00987C09"/>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Body">
    <w:name w:val="Body"/>
    <w:basedOn w:val="Normal"/>
    <w:link w:val="BodyChar"/>
    <w:qFormat/>
    <w:rsid w:val="0077434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77434C"/>
    <w:rPr>
      <w:rFonts w:ascii="Calibri" w:hAnsi="Calibri"/>
      <w:lang w:val="en-AU"/>
    </w:rPr>
  </w:style>
  <w:style w:type="character" w:customStyle="1" w:styleId="align-middle">
    <w:name w:val="align-middle"/>
    <w:basedOn w:val="DefaultParagraphFont"/>
    <w:rsid w:val="005E35CD"/>
  </w:style>
  <w:style w:type="character" w:styleId="PageNumber">
    <w:name w:val="page number"/>
    <w:basedOn w:val="DefaultParagraphFont"/>
    <w:uiPriority w:val="99"/>
    <w:semiHidden/>
    <w:unhideWhenUsed/>
    <w:rsid w:val="00CC4B06"/>
  </w:style>
  <w:style w:type="table" w:customStyle="1" w:styleId="Tableheader1">
    <w:name w:val="ŠTable header1"/>
    <w:basedOn w:val="TableNormal"/>
    <w:uiPriority w:val="99"/>
    <w:rsid w:val="00F173FD"/>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character" w:customStyle="1" w:styleId="overflow-hidden">
    <w:name w:val="overflow-hidden"/>
    <w:basedOn w:val="DefaultParagraphFont"/>
    <w:rsid w:val="00484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3602105">
      <w:bodyDiv w:val="1"/>
      <w:marLeft w:val="0"/>
      <w:marRight w:val="0"/>
      <w:marTop w:val="0"/>
      <w:marBottom w:val="0"/>
      <w:divBdr>
        <w:top w:val="none" w:sz="0" w:space="0" w:color="auto"/>
        <w:left w:val="none" w:sz="0" w:space="0" w:color="auto"/>
        <w:bottom w:val="none" w:sz="0" w:space="0" w:color="auto"/>
        <w:right w:val="none" w:sz="0" w:space="0" w:color="auto"/>
      </w:divBdr>
      <w:divsChild>
        <w:div w:id="207762275">
          <w:marLeft w:val="340"/>
          <w:marRight w:val="0"/>
          <w:marTop w:val="160"/>
          <w:marBottom w:val="200"/>
          <w:divBdr>
            <w:top w:val="none" w:sz="0" w:space="0" w:color="auto"/>
            <w:left w:val="none" w:sz="0" w:space="0" w:color="auto"/>
            <w:bottom w:val="none" w:sz="0" w:space="0" w:color="auto"/>
            <w:right w:val="none" w:sz="0" w:space="0" w:color="auto"/>
          </w:divBdr>
        </w:div>
      </w:divsChild>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6561989">
      <w:bodyDiv w:val="1"/>
      <w:marLeft w:val="0"/>
      <w:marRight w:val="0"/>
      <w:marTop w:val="0"/>
      <w:marBottom w:val="0"/>
      <w:divBdr>
        <w:top w:val="none" w:sz="0" w:space="0" w:color="auto"/>
        <w:left w:val="none" w:sz="0" w:space="0" w:color="auto"/>
        <w:bottom w:val="none" w:sz="0" w:space="0" w:color="auto"/>
        <w:right w:val="none" w:sz="0" w:space="0" w:color="auto"/>
      </w:divBdr>
    </w:div>
    <w:div w:id="376973622">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852288">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7408992">
      <w:bodyDiv w:val="1"/>
      <w:marLeft w:val="0"/>
      <w:marRight w:val="0"/>
      <w:marTop w:val="0"/>
      <w:marBottom w:val="0"/>
      <w:divBdr>
        <w:top w:val="none" w:sz="0" w:space="0" w:color="auto"/>
        <w:left w:val="none" w:sz="0" w:space="0" w:color="auto"/>
        <w:bottom w:val="none" w:sz="0" w:space="0" w:color="auto"/>
        <w:right w:val="none" w:sz="0" w:space="0" w:color="auto"/>
      </w:divBdr>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05551475">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26275756">
      <w:bodyDiv w:val="1"/>
      <w:marLeft w:val="0"/>
      <w:marRight w:val="0"/>
      <w:marTop w:val="0"/>
      <w:marBottom w:val="0"/>
      <w:divBdr>
        <w:top w:val="none" w:sz="0" w:space="0" w:color="auto"/>
        <w:left w:val="none" w:sz="0" w:space="0" w:color="auto"/>
        <w:bottom w:val="none" w:sz="0" w:space="0" w:color="auto"/>
        <w:right w:val="none" w:sz="0" w:space="0" w:color="auto"/>
      </w:divBdr>
      <w:divsChild>
        <w:div w:id="322468621">
          <w:marLeft w:val="340"/>
          <w:marRight w:val="0"/>
          <w:marTop w:val="160"/>
          <w:marBottom w:val="200"/>
          <w:divBdr>
            <w:top w:val="none" w:sz="0" w:space="0" w:color="auto"/>
            <w:left w:val="none" w:sz="0" w:space="0" w:color="auto"/>
            <w:bottom w:val="none" w:sz="0" w:space="0" w:color="auto"/>
            <w:right w:val="none" w:sz="0"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5274034">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image" Target="media/image9.png"/><Relationship Id="rId39" Type="http://schemas.openxmlformats.org/officeDocument/2006/relationships/image" Target="media/image15.png"/><Relationship Id="rId21" Type="http://schemas.openxmlformats.org/officeDocument/2006/relationships/header" Target="header2.xml"/><Relationship Id="rId34" Type="http://schemas.openxmlformats.org/officeDocument/2006/relationships/hyperlink" Target="https://www.iso.org/standard/27001" TargetMode="External"/><Relationship Id="rId42" Type="http://schemas.openxmlformats.org/officeDocument/2006/relationships/image" Target="media/image18.png"/><Relationship Id="rId47" Type="http://schemas.openxmlformats.org/officeDocument/2006/relationships/hyperlink" Target="https://curriculum.nsw.edu.au/learning-areas/tas/software-engineering-11-12-2022/overview" TargetMode="External"/><Relationship Id="rId50" Type="http://schemas.openxmlformats.org/officeDocument/2006/relationships/hyperlink" Target="https://www.youtube.com/watch?v=gOghS3BmaxI" TargetMode="External"/><Relationship Id="rId55" Type="http://schemas.openxmlformats.org/officeDocument/2006/relationships/hyperlink" Target="https://schoolsnsw-my.sharepoint.com/personal/renee_cobcroft2_det_nsw_edu_au/Documents/Desktop/987-988-989-tas-software-engineering/working%20files/(https:/www.typing.academy/)"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mindmaps.com/project-planning-with-mind-maps/" TargetMode="External"/><Relationship Id="rId29" Type="http://schemas.openxmlformats.org/officeDocument/2006/relationships/image" Target="media/image12.png"/><Relationship Id="rId11" Type="http://schemas.openxmlformats.org/officeDocument/2006/relationships/hyperlink" Target="https://curriculum.nsw.edu.au/syllabuses/enterprise-computing-11-12-2022" TargetMode="External"/><Relationship Id="rId24" Type="http://schemas.openxmlformats.org/officeDocument/2006/relationships/header" Target="header3.xml"/><Relationship Id="rId32" Type="http://schemas.openxmlformats.org/officeDocument/2006/relationships/image" Target="media/image14.png"/><Relationship Id="rId37" Type="http://schemas.openxmlformats.org/officeDocument/2006/relationships/header" Target="header4.xml"/><Relationship Id="rId40" Type="http://schemas.openxmlformats.org/officeDocument/2006/relationships/image" Target="media/image16.png"/><Relationship Id="rId45" Type="http://schemas.openxmlformats.org/officeDocument/2006/relationships/hyperlink" Target="https://miro.com/diagramming/data-flow-diagram/" TargetMode="External"/><Relationship Id="rId53" Type="http://schemas.openxmlformats.org/officeDocument/2006/relationships/hyperlink" Target="https://www.speedtypingonline.com/typing-tutor" TargetMode="External"/><Relationship Id="rId58" Type="http://schemas.openxmlformats.org/officeDocument/2006/relationships/hyperlink" Target="https://medium.com/quick-code/aes-implementation-in-python-a82f582f51c2" TargetMode="External"/><Relationship Id="rId5" Type="http://schemas.openxmlformats.org/officeDocument/2006/relationships/styles" Target="styles.xml"/><Relationship Id="rId61" Type="http://schemas.openxmlformats.org/officeDocument/2006/relationships/header" Target="header5.xml"/><Relationship Id="rId19" Type="http://schemas.openxmlformats.org/officeDocument/2006/relationships/footer" Target="footer1.xml"/><Relationship Id="rId14" Type="http://schemas.openxmlformats.org/officeDocument/2006/relationships/hyperlink" Target="https://www.nsw.gov.au/education-and-training/nesa/hsc/student-guide/glossary" TargetMode="External"/><Relationship Id="rId22" Type="http://schemas.openxmlformats.org/officeDocument/2006/relationships/footer" Target="footer3.xml"/><Relationship Id="rId27" Type="http://schemas.openxmlformats.org/officeDocument/2006/relationships/image" Target="media/image10.png"/><Relationship Id="rId30"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35" Type="http://schemas.openxmlformats.org/officeDocument/2006/relationships/footer" Target="footer5.xml"/><Relationship Id="rId43" Type="http://schemas.openxmlformats.org/officeDocument/2006/relationships/image" Target="media/image19.png"/><Relationship Id="rId48" Type="http://schemas.openxmlformats.org/officeDocument/2006/relationships/hyperlink" Target="https://curriculum.nsw.edu.au/learning-areas/tas/software-engineering-11-12-2022/overview" TargetMode="External"/><Relationship Id="rId56" Type="http://schemas.openxmlformats.org/officeDocument/2006/relationships/hyperlink" Target="https://www.geeksforgeeks.org/md5-hash-python/" TargetMode="Externa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curriculum.nsw.edu.au/learning-areas/tas/software-engineering-11-12-2022/overview"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lucidchart.com/pages/?" TargetMode="External"/><Relationship Id="rId25" Type="http://schemas.openxmlformats.org/officeDocument/2006/relationships/footer" Target="footer4.xml"/><Relationship Id="rId33" Type="http://schemas.openxmlformats.org/officeDocument/2006/relationships/hyperlink" Target="https://www.legislation.gov.au/Series/C2004A03712" TargetMode="External"/><Relationship Id="rId38" Type="http://schemas.openxmlformats.org/officeDocument/2006/relationships/hyperlink" Target="https://miro.com/diagramming/what-is-a-data-flow-diagram/" TargetMode="External"/><Relationship Id="rId46" Type="http://schemas.openxmlformats.org/officeDocument/2006/relationships/hyperlink" Target="https://curriculum.nsw.edu.au/learning-areas/tas/software-engineering-11-12-2022/overview" TargetMode="External"/><Relationship Id="rId59" Type="http://schemas.openxmlformats.org/officeDocument/2006/relationships/hyperlink" Target="https://medium.com/@almirx101/pgp-key-pair-generation-and-encryption-and-decryption-examples-in-python-3-a72f56477c22" TargetMode="External"/><Relationship Id="rId20" Type="http://schemas.openxmlformats.org/officeDocument/2006/relationships/footer" Target="footer2.xml"/><Relationship Id="rId41" Type="http://schemas.openxmlformats.org/officeDocument/2006/relationships/image" Target="media/image17.png"/><Relationship Id="rId54" Type="http://schemas.openxmlformats.org/officeDocument/2006/relationships/hyperlink" Target="https://schoolsnsw-my.sharepoint.com/personal/renee_cobcroft2_det_nsw_edu_au/Documents/Desktop/987-988-989-tas-software-engineering/working%20files/(https:/www.typingtest.com/trainer/)" TargetMode="External"/><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urriculum.nsw.edu.au/learning-areas/tas/software-engineering-11-12-2022/overview" TargetMode="Externa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curriculum.nsw.edu.au/learning-areas/tas/software-engineering-11-12-2022/overview" TargetMode="External"/><Relationship Id="rId49" Type="http://schemas.openxmlformats.org/officeDocument/2006/relationships/hyperlink" Target="https://curriculum.nsw.edu.au/learning-areas/tas/software-engineering-11-12-2022/overview" TargetMode="External"/><Relationship Id="rId57" Type="http://schemas.openxmlformats.org/officeDocument/2006/relationships/hyperlink" Target="https://ourcodeworld.com/articles/read/1547/how-to-create-md5-hashes-in-javascript" TargetMode="External"/><Relationship Id="rId10"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52" Type="http://schemas.openxmlformats.org/officeDocument/2006/relationships/hyperlink" Target="https://designshack.net/articles/graphics/what-is-a-wireframe/" TargetMode="External"/><Relationship Id="rId60" Type="http://schemas.openxmlformats.org/officeDocument/2006/relationships/hyperlink" Target="https://github.com/openpgpjs/openpgpjs" TargetMode="Externa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a4d088-d888-4877-a291-bacad8ae2811" xsi:nil="true"/>
    <lcf76f155ced4ddcb4097134ff3c332f xmlns="802af1d4-3834-401a-93ae-f97d0e45219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53B31373CA534D9F79FB8135E28374" ma:contentTypeVersion="18" ma:contentTypeDescription="Create a new document." ma:contentTypeScope="" ma:versionID="6a77b29b960cc8b02b00921d71dfaaaa">
  <xsd:schema xmlns:xsd="http://www.w3.org/2001/XMLSchema" xmlns:xs="http://www.w3.org/2001/XMLSchema" xmlns:p="http://schemas.microsoft.com/office/2006/metadata/properties" xmlns:ns2="802af1d4-3834-401a-93ae-f97d0e452199" xmlns:ns3="e54bde4d-f4c6-4fd5-bdcd-a4e919690ad2" xmlns:ns4="e4a4d088-d888-4877-a291-bacad8ae2811" targetNamespace="http://schemas.microsoft.com/office/2006/metadata/properties" ma:root="true" ma:fieldsID="4bcc264fe7e534b71c6bab1ce42bf55a" ns2:_="" ns3:_="" ns4:_="">
    <xsd:import namespace="802af1d4-3834-401a-93ae-f97d0e452199"/>
    <xsd:import namespace="e54bde4d-f4c6-4fd5-bdcd-a4e919690ad2"/>
    <xsd:import namespace="e4a4d088-d888-4877-a291-bacad8ae28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2af1d4-3834-401a-93ae-f97d0e452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4bde4d-f4c6-4fd5-bdcd-a4e919690a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4d088-d888-4877-a291-bacad8ae281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96a5367-0d4a-44b3-baed-90d61cee5695}" ma:internalName="TaxCatchAll" ma:showField="CatchAllData" ma:web="e4a4d088-d888-4877-a291-bacad8ae28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E01AEC-DE21-41C1-BBBA-D25A3EE5858F}">
  <ds:schemaRefs>
    <ds:schemaRef ds:uri="http://schemas.microsoft.com/office/2006/metadata/properties"/>
    <ds:schemaRef ds:uri="http://schemas.microsoft.com/office/infopath/2007/PartnerControls"/>
    <ds:schemaRef ds:uri="e4a4d088-d888-4877-a291-bacad8ae2811"/>
    <ds:schemaRef ds:uri="802af1d4-3834-401a-93ae-f97d0e452199"/>
  </ds:schemaRefs>
</ds:datastoreItem>
</file>

<file path=customXml/itemProps2.xml><?xml version="1.0" encoding="utf-8"?>
<ds:datastoreItem xmlns:ds="http://schemas.openxmlformats.org/officeDocument/2006/customXml" ds:itemID="{86AE838F-F098-4981-9718-B11CDE7E5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2af1d4-3834-401a-93ae-f97d0e452199"/>
    <ds:schemaRef ds:uri="e54bde4d-f4c6-4fd5-bdcd-a4e919690ad2"/>
    <ds:schemaRef ds:uri="e4a4d088-d888-4877-a291-bacad8ae2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890B-F645-498F-9985-C68DC3CB45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27</TotalTime>
  <Pages>69</Pages>
  <Words>10764</Words>
  <Characters>61361</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Software engineering project teacher support resource</vt:lpstr>
    </vt:vector>
  </TitlesOfParts>
  <Manager/>
  <Company/>
  <LinksUpToDate>false</LinksUpToDate>
  <CharactersWithSpaces>71982</CharactersWithSpaces>
  <SharedDoc>false</SharedDoc>
  <HyperlinkBase/>
  <HLinks>
    <vt:vector size="564" baseType="variant">
      <vt:variant>
        <vt:i4>5308424</vt:i4>
      </vt:variant>
      <vt:variant>
        <vt:i4>447</vt:i4>
      </vt:variant>
      <vt:variant>
        <vt:i4>0</vt:i4>
      </vt:variant>
      <vt:variant>
        <vt:i4>5</vt:i4>
      </vt:variant>
      <vt:variant>
        <vt:lpwstr>https://creativecommons.org/licenses/by/4.0/</vt:lpwstr>
      </vt:variant>
      <vt:variant>
        <vt:lpwstr/>
      </vt:variant>
      <vt:variant>
        <vt:i4>1572940</vt:i4>
      </vt:variant>
      <vt:variant>
        <vt:i4>444</vt:i4>
      </vt:variant>
      <vt:variant>
        <vt:i4>0</vt:i4>
      </vt:variant>
      <vt:variant>
        <vt:i4>5</vt:i4>
      </vt:variant>
      <vt:variant>
        <vt:lpwstr>https://miro.com/diagramming/what-is-a-data-flow-diagram/</vt:lpwstr>
      </vt:variant>
      <vt:variant>
        <vt:lpwstr/>
      </vt:variant>
      <vt:variant>
        <vt:i4>3211321</vt:i4>
      </vt:variant>
      <vt:variant>
        <vt:i4>441</vt:i4>
      </vt:variant>
      <vt:variant>
        <vt:i4>0</vt:i4>
      </vt:variant>
      <vt:variant>
        <vt:i4>5</vt:i4>
      </vt:variant>
      <vt:variant>
        <vt:lpwstr>https://miro.com/diagramming/data-flow-diagram/</vt:lpwstr>
      </vt:variant>
      <vt:variant>
        <vt:lpwstr/>
      </vt:variant>
      <vt:variant>
        <vt:i4>1572944</vt:i4>
      </vt:variant>
      <vt:variant>
        <vt:i4>438</vt:i4>
      </vt:variant>
      <vt:variant>
        <vt:i4>0</vt:i4>
      </vt:variant>
      <vt:variant>
        <vt:i4>5</vt:i4>
      </vt:variant>
      <vt:variant>
        <vt:lpwstr>https://www.lucidchart.com/pages/flowchart-symbols-meaning-explained?a=0</vt:lpwstr>
      </vt:variant>
      <vt:variant>
        <vt:lpwstr/>
      </vt:variant>
      <vt:variant>
        <vt:i4>5242887</vt:i4>
      </vt:variant>
      <vt:variant>
        <vt:i4>435</vt:i4>
      </vt:variant>
      <vt:variant>
        <vt:i4>0</vt:i4>
      </vt:variant>
      <vt:variant>
        <vt:i4>5</vt:i4>
      </vt:variant>
      <vt:variant>
        <vt:lpwstr>https://www.lucidchart.com/pages/how-to-make-a-decision-tree-diagram</vt:lpwstr>
      </vt:variant>
      <vt:variant>
        <vt:lpwstr/>
      </vt:variant>
      <vt:variant>
        <vt:i4>1572944</vt:i4>
      </vt:variant>
      <vt:variant>
        <vt:i4>432</vt:i4>
      </vt:variant>
      <vt:variant>
        <vt:i4>0</vt:i4>
      </vt:variant>
      <vt:variant>
        <vt:i4>5</vt:i4>
      </vt:variant>
      <vt:variant>
        <vt:lpwstr>https://www.lucidchart.com/pages/flowchart-symbols-meaning-explained?a=0</vt:lpwstr>
      </vt:variant>
      <vt:variant>
        <vt:lpwstr/>
      </vt:variant>
      <vt:variant>
        <vt:i4>4718683</vt:i4>
      </vt:variant>
      <vt:variant>
        <vt:i4>429</vt:i4>
      </vt:variant>
      <vt:variant>
        <vt:i4>0</vt:i4>
      </vt:variant>
      <vt:variant>
        <vt:i4>5</vt:i4>
      </vt:variant>
      <vt:variant>
        <vt:lpwstr>https://www.lucidchart.com/pages</vt:lpwstr>
      </vt:variant>
      <vt:variant>
        <vt:lpwstr/>
      </vt:variant>
      <vt:variant>
        <vt:i4>6553698</vt:i4>
      </vt:variant>
      <vt:variant>
        <vt:i4>426</vt:i4>
      </vt:variant>
      <vt:variant>
        <vt:i4>0</vt:i4>
      </vt:variant>
      <vt:variant>
        <vt:i4>5</vt:i4>
      </vt:variant>
      <vt:variant>
        <vt:lpwstr>https://www.iso.org/standard/27001</vt:lpwstr>
      </vt:variant>
      <vt:variant>
        <vt:lpwstr/>
      </vt:variant>
      <vt:variant>
        <vt:i4>196638</vt:i4>
      </vt:variant>
      <vt:variant>
        <vt:i4>423</vt:i4>
      </vt:variant>
      <vt:variant>
        <vt:i4>0</vt:i4>
      </vt:variant>
      <vt:variant>
        <vt:i4>5</vt:i4>
      </vt:variant>
      <vt:variant>
        <vt:lpwstr>https://www.legislation.gov.au/Series/C2004A03712</vt:lpwstr>
      </vt:variant>
      <vt:variant>
        <vt:lpwstr/>
      </vt:variant>
      <vt:variant>
        <vt:i4>3997750</vt:i4>
      </vt:variant>
      <vt:variant>
        <vt:i4>420</vt:i4>
      </vt:variant>
      <vt:variant>
        <vt:i4>0</vt:i4>
      </vt:variant>
      <vt:variant>
        <vt:i4>5</vt:i4>
      </vt:variant>
      <vt:variant>
        <vt:lpwstr>https://legislation.nsw.gov.au/view/whole/html/inforce/current/act-1998-133</vt:lpwstr>
      </vt:variant>
      <vt:variant>
        <vt:lpwstr>statusinformation</vt:lpwstr>
      </vt:variant>
      <vt:variant>
        <vt:i4>2031709</vt:i4>
      </vt:variant>
      <vt:variant>
        <vt:i4>417</vt:i4>
      </vt:variant>
      <vt:variant>
        <vt:i4>0</vt:i4>
      </vt:variant>
      <vt:variant>
        <vt:i4>5</vt:i4>
      </vt:variant>
      <vt:variant>
        <vt:lpwstr>https://curriculum.nsw.edu.au/learning-areas/tas/software-engineering-11-12-2022/overview</vt:lpwstr>
      </vt:variant>
      <vt:variant>
        <vt:lpwstr>software-engineering-course-specifications-software_engineering_11_12_2022</vt:lpwstr>
      </vt:variant>
      <vt:variant>
        <vt:i4>131154</vt:i4>
      </vt:variant>
      <vt:variant>
        <vt:i4>414</vt:i4>
      </vt:variant>
      <vt:variant>
        <vt:i4>0</vt:i4>
      </vt:variant>
      <vt:variant>
        <vt:i4>5</vt:i4>
      </vt:variant>
      <vt:variant>
        <vt:lpwstr>https://curriculum.nsw.edu.au/learning-areas/tas/software-engineering-11-12-2022/overview</vt:lpwstr>
      </vt:variant>
      <vt:variant>
        <vt:lpwstr/>
      </vt:variant>
      <vt:variant>
        <vt:i4>3342452</vt:i4>
      </vt:variant>
      <vt:variant>
        <vt:i4>411</vt:i4>
      </vt:variant>
      <vt:variant>
        <vt:i4>0</vt:i4>
      </vt:variant>
      <vt:variant>
        <vt:i4>5</vt:i4>
      </vt:variant>
      <vt:variant>
        <vt:lpwstr>https://curriculum.nsw.edu.au/</vt:lpwstr>
      </vt:variant>
      <vt:variant>
        <vt:lpwstr/>
      </vt:variant>
      <vt:variant>
        <vt:i4>3997797</vt:i4>
      </vt:variant>
      <vt:variant>
        <vt:i4>408</vt:i4>
      </vt:variant>
      <vt:variant>
        <vt:i4>0</vt:i4>
      </vt:variant>
      <vt:variant>
        <vt:i4>5</vt:i4>
      </vt:variant>
      <vt:variant>
        <vt:lpwstr>https://educationstandards.nsw.edu.au/</vt:lpwstr>
      </vt:variant>
      <vt:variant>
        <vt:lpwstr/>
      </vt:variant>
      <vt:variant>
        <vt:i4>2162720</vt:i4>
      </vt:variant>
      <vt:variant>
        <vt:i4>405</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2687015</vt:i4>
      </vt:variant>
      <vt:variant>
        <vt:i4>402</vt:i4>
      </vt:variant>
      <vt:variant>
        <vt:i4>0</vt:i4>
      </vt:variant>
      <vt:variant>
        <vt:i4>5</vt:i4>
      </vt:variant>
      <vt:variant>
        <vt:lpwstr>https://app.education.nsw.gov.au/digital-learning-selector/</vt:lpwstr>
      </vt:variant>
      <vt:variant>
        <vt:lpwstr/>
      </vt:variant>
      <vt:variant>
        <vt:i4>7536697</vt:i4>
      </vt:variant>
      <vt:variant>
        <vt:i4>399</vt:i4>
      </vt:variant>
      <vt:variant>
        <vt:i4>0</vt:i4>
      </vt:variant>
      <vt:variant>
        <vt:i4>5</vt:i4>
      </vt:variant>
      <vt:variant>
        <vt:lpwstr>https://designshack.net/articles/graphics/what-is-a-wireframe/</vt:lpwstr>
      </vt:variant>
      <vt:variant>
        <vt:lpwstr/>
      </vt:variant>
      <vt:variant>
        <vt:i4>3014778</vt:i4>
      </vt:variant>
      <vt:variant>
        <vt:i4>396</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5177430</vt:i4>
      </vt:variant>
      <vt:variant>
        <vt:i4>393</vt:i4>
      </vt:variant>
      <vt:variant>
        <vt:i4>0</vt:i4>
      </vt:variant>
      <vt:variant>
        <vt:i4>5</vt:i4>
      </vt:variant>
      <vt:variant>
        <vt:lpwstr>https://youtu.be/cLK5vqPv6JQ?si=oiggErEI4rYmItlw</vt:lpwstr>
      </vt:variant>
      <vt:variant>
        <vt:lpwstr/>
      </vt:variant>
      <vt:variant>
        <vt:i4>3014778</vt:i4>
      </vt:variant>
      <vt:variant>
        <vt:i4>390</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7</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4</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81</vt:i4>
      </vt:variant>
      <vt:variant>
        <vt:i4>0</vt:i4>
      </vt:variant>
      <vt:variant>
        <vt:i4>5</vt:i4>
      </vt:variant>
      <vt:variant>
        <vt:lpwstr>https://app.education.nsw.gov.au/digital-learning-selector/</vt:lpwstr>
      </vt:variant>
      <vt:variant>
        <vt:lpwstr/>
      </vt:variant>
      <vt:variant>
        <vt:i4>3014778</vt:i4>
      </vt:variant>
      <vt:variant>
        <vt:i4>378</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75</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211321</vt:i4>
      </vt:variant>
      <vt:variant>
        <vt:i4>372</vt:i4>
      </vt:variant>
      <vt:variant>
        <vt:i4>0</vt:i4>
      </vt:variant>
      <vt:variant>
        <vt:i4>5</vt:i4>
      </vt:variant>
      <vt:variant>
        <vt:lpwstr>https://miro.com/diagramming/data-flow-diagram/</vt:lpwstr>
      </vt:variant>
      <vt:variant>
        <vt:lpwstr/>
      </vt:variant>
      <vt:variant>
        <vt:i4>3014778</vt:i4>
      </vt:variant>
      <vt:variant>
        <vt:i4>369</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1572940</vt:i4>
      </vt:variant>
      <vt:variant>
        <vt:i4>366</vt:i4>
      </vt:variant>
      <vt:variant>
        <vt:i4>0</vt:i4>
      </vt:variant>
      <vt:variant>
        <vt:i4>5</vt:i4>
      </vt:variant>
      <vt:variant>
        <vt:lpwstr>https://miro.com/diagramming/what-is-a-data-flow-diagram/</vt:lpwstr>
      </vt:variant>
      <vt:variant>
        <vt:lpwstr/>
      </vt:variant>
      <vt:variant>
        <vt:i4>3014778</vt:i4>
      </vt:variant>
      <vt:variant>
        <vt:i4>363</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6553698</vt:i4>
      </vt:variant>
      <vt:variant>
        <vt:i4>360</vt:i4>
      </vt:variant>
      <vt:variant>
        <vt:i4>0</vt:i4>
      </vt:variant>
      <vt:variant>
        <vt:i4>5</vt:i4>
      </vt:variant>
      <vt:variant>
        <vt:lpwstr>https://www.iso.org/standard/27001</vt:lpwstr>
      </vt:variant>
      <vt:variant>
        <vt:lpwstr/>
      </vt:variant>
      <vt:variant>
        <vt:i4>196638</vt:i4>
      </vt:variant>
      <vt:variant>
        <vt:i4>357</vt:i4>
      </vt:variant>
      <vt:variant>
        <vt:i4>0</vt:i4>
      </vt:variant>
      <vt:variant>
        <vt:i4>5</vt:i4>
      </vt:variant>
      <vt:variant>
        <vt:lpwstr>https://www.legislation.gov.au/Series/C2004A03712</vt:lpwstr>
      </vt:variant>
      <vt:variant>
        <vt:lpwstr/>
      </vt:variant>
      <vt:variant>
        <vt:i4>3997750</vt:i4>
      </vt:variant>
      <vt:variant>
        <vt:i4>354</vt:i4>
      </vt:variant>
      <vt:variant>
        <vt:i4>0</vt:i4>
      </vt:variant>
      <vt:variant>
        <vt:i4>5</vt:i4>
      </vt:variant>
      <vt:variant>
        <vt:lpwstr>https://legislation.nsw.gov.au/view/whole/html/inforce/current/act-1998-133</vt:lpwstr>
      </vt:variant>
      <vt:variant>
        <vt:lpwstr>statusinformation</vt:lpwstr>
      </vt:variant>
      <vt:variant>
        <vt:i4>3014778</vt:i4>
      </vt:variant>
      <vt:variant>
        <vt:i4>351</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48</vt:i4>
      </vt:variant>
      <vt:variant>
        <vt:i4>0</vt:i4>
      </vt:variant>
      <vt:variant>
        <vt:i4>5</vt:i4>
      </vt:variant>
      <vt:variant>
        <vt:lpwstr>https://app.education.nsw.gov.au/digital-learning-selector/</vt:lpwstr>
      </vt:variant>
      <vt:variant>
        <vt:lpwstr/>
      </vt:variant>
      <vt:variant>
        <vt:i4>7798900</vt:i4>
      </vt:variant>
      <vt:variant>
        <vt:i4>342</vt:i4>
      </vt:variant>
      <vt:variant>
        <vt:i4>0</vt:i4>
      </vt:variant>
      <vt:variant>
        <vt:i4>5</vt:i4>
      </vt:variant>
      <vt:variant>
        <vt:lpwstr>https://www.lucidchart.com/pages/?</vt:lpwstr>
      </vt:variant>
      <vt:variant>
        <vt:lpwstr/>
      </vt:variant>
      <vt:variant>
        <vt:i4>5636180</vt:i4>
      </vt:variant>
      <vt:variant>
        <vt:i4>339</vt:i4>
      </vt:variant>
      <vt:variant>
        <vt:i4>0</vt:i4>
      </vt:variant>
      <vt:variant>
        <vt:i4>5</vt:i4>
      </vt:variant>
      <vt:variant>
        <vt:lpwstr>https://www.mindmaps.com/project-planning-with-mind-maps/</vt:lpwstr>
      </vt:variant>
      <vt:variant>
        <vt:lpwstr/>
      </vt:variant>
      <vt:variant>
        <vt:i4>131154</vt:i4>
      </vt:variant>
      <vt:variant>
        <vt:i4>336</vt:i4>
      </vt:variant>
      <vt:variant>
        <vt:i4>0</vt:i4>
      </vt:variant>
      <vt:variant>
        <vt:i4>5</vt:i4>
      </vt:variant>
      <vt:variant>
        <vt:lpwstr>https://curriculum.nsw.edu.au/learning-areas/tas/software-engineering-11-12-2022/overview</vt:lpwstr>
      </vt:variant>
      <vt:variant>
        <vt:lpwstr/>
      </vt:variant>
      <vt:variant>
        <vt:i4>2687015</vt:i4>
      </vt:variant>
      <vt:variant>
        <vt:i4>333</vt:i4>
      </vt:variant>
      <vt:variant>
        <vt:i4>0</vt:i4>
      </vt:variant>
      <vt:variant>
        <vt:i4>5</vt:i4>
      </vt:variant>
      <vt:variant>
        <vt:lpwstr>https://app.education.nsw.gov.au/digital-learning-selector/</vt:lpwstr>
      </vt:variant>
      <vt:variant>
        <vt:lpwstr/>
      </vt:variant>
      <vt:variant>
        <vt:i4>7929919</vt:i4>
      </vt:variant>
      <vt:variant>
        <vt:i4>330</vt:i4>
      </vt:variant>
      <vt:variant>
        <vt:i4>0</vt:i4>
      </vt:variant>
      <vt:variant>
        <vt:i4>5</vt:i4>
      </vt:variant>
      <vt:variant>
        <vt:lpwstr>https://educationstandards.nsw.edu.au/wps/portal/nesa/11-12/hsc/hsc-student-guide/glossary-keywords</vt:lpwstr>
      </vt:variant>
      <vt:variant>
        <vt:lpwstr/>
      </vt:variant>
      <vt:variant>
        <vt:i4>786457</vt:i4>
      </vt:variant>
      <vt:variant>
        <vt:i4>327</vt:i4>
      </vt:variant>
      <vt:variant>
        <vt:i4>0</vt:i4>
      </vt:variant>
      <vt:variant>
        <vt:i4>5</vt:i4>
      </vt:variant>
      <vt:variant>
        <vt:lpwstr>https://curriculum.nsw.edu.au/syllabuses/enterprise-computing-11-12-2022</vt:lpwstr>
      </vt:variant>
      <vt:variant>
        <vt:lpwstr/>
      </vt:variant>
      <vt:variant>
        <vt:i4>1441850</vt:i4>
      </vt:variant>
      <vt:variant>
        <vt:i4>320</vt:i4>
      </vt:variant>
      <vt:variant>
        <vt:i4>0</vt:i4>
      </vt:variant>
      <vt:variant>
        <vt:i4>5</vt:i4>
      </vt:variant>
      <vt:variant>
        <vt:lpwstr/>
      </vt:variant>
      <vt:variant>
        <vt:lpwstr>_Toc163719990</vt:lpwstr>
      </vt:variant>
      <vt:variant>
        <vt:i4>1507386</vt:i4>
      </vt:variant>
      <vt:variant>
        <vt:i4>314</vt:i4>
      </vt:variant>
      <vt:variant>
        <vt:i4>0</vt:i4>
      </vt:variant>
      <vt:variant>
        <vt:i4>5</vt:i4>
      </vt:variant>
      <vt:variant>
        <vt:lpwstr/>
      </vt:variant>
      <vt:variant>
        <vt:lpwstr>_Toc163719989</vt:lpwstr>
      </vt:variant>
      <vt:variant>
        <vt:i4>1507386</vt:i4>
      </vt:variant>
      <vt:variant>
        <vt:i4>308</vt:i4>
      </vt:variant>
      <vt:variant>
        <vt:i4>0</vt:i4>
      </vt:variant>
      <vt:variant>
        <vt:i4>5</vt:i4>
      </vt:variant>
      <vt:variant>
        <vt:lpwstr/>
      </vt:variant>
      <vt:variant>
        <vt:lpwstr>_Toc163719988</vt:lpwstr>
      </vt:variant>
      <vt:variant>
        <vt:i4>1507386</vt:i4>
      </vt:variant>
      <vt:variant>
        <vt:i4>302</vt:i4>
      </vt:variant>
      <vt:variant>
        <vt:i4>0</vt:i4>
      </vt:variant>
      <vt:variant>
        <vt:i4>5</vt:i4>
      </vt:variant>
      <vt:variant>
        <vt:lpwstr/>
      </vt:variant>
      <vt:variant>
        <vt:lpwstr>_Toc163719987</vt:lpwstr>
      </vt:variant>
      <vt:variant>
        <vt:i4>1507386</vt:i4>
      </vt:variant>
      <vt:variant>
        <vt:i4>296</vt:i4>
      </vt:variant>
      <vt:variant>
        <vt:i4>0</vt:i4>
      </vt:variant>
      <vt:variant>
        <vt:i4>5</vt:i4>
      </vt:variant>
      <vt:variant>
        <vt:lpwstr/>
      </vt:variant>
      <vt:variant>
        <vt:lpwstr>_Toc163719986</vt:lpwstr>
      </vt:variant>
      <vt:variant>
        <vt:i4>1507386</vt:i4>
      </vt:variant>
      <vt:variant>
        <vt:i4>290</vt:i4>
      </vt:variant>
      <vt:variant>
        <vt:i4>0</vt:i4>
      </vt:variant>
      <vt:variant>
        <vt:i4>5</vt:i4>
      </vt:variant>
      <vt:variant>
        <vt:lpwstr/>
      </vt:variant>
      <vt:variant>
        <vt:lpwstr>_Toc163719985</vt:lpwstr>
      </vt:variant>
      <vt:variant>
        <vt:i4>1507386</vt:i4>
      </vt:variant>
      <vt:variant>
        <vt:i4>284</vt:i4>
      </vt:variant>
      <vt:variant>
        <vt:i4>0</vt:i4>
      </vt:variant>
      <vt:variant>
        <vt:i4>5</vt:i4>
      </vt:variant>
      <vt:variant>
        <vt:lpwstr/>
      </vt:variant>
      <vt:variant>
        <vt:lpwstr>_Toc163719984</vt:lpwstr>
      </vt:variant>
      <vt:variant>
        <vt:i4>1507386</vt:i4>
      </vt:variant>
      <vt:variant>
        <vt:i4>278</vt:i4>
      </vt:variant>
      <vt:variant>
        <vt:i4>0</vt:i4>
      </vt:variant>
      <vt:variant>
        <vt:i4>5</vt:i4>
      </vt:variant>
      <vt:variant>
        <vt:lpwstr/>
      </vt:variant>
      <vt:variant>
        <vt:lpwstr>_Toc163719983</vt:lpwstr>
      </vt:variant>
      <vt:variant>
        <vt:i4>1507386</vt:i4>
      </vt:variant>
      <vt:variant>
        <vt:i4>272</vt:i4>
      </vt:variant>
      <vt:variant>
        <vt:i4>0</vt:i4>
      </vt:variant>
      <vt:variant>
        <vt:i4>5</vt:i4>
      </vt:variant>
      <vt:variant>
        <vt:lpwstr/>
      </vt:variant>
      <vt:variant>
        <vt:lpwstr>_Toc163719982</vt:lpwstr>
      </vt:variant>
      <vt:variant>
        <vt:i4>1507386</vt:i4>
      </vt:variant>
      <vt:variant>
        <vt:i4>266</vt:i4>
      </vt:variant>
      <vt:variant>
        <vt:i4>0</vt:i4>
      </vt:variant>
      <vt:variant>
        <vt:i4>5</vt:i4>
      </vt:variant>
      <vt:variant>
        <vt:lpwstr/>
      </vt:variant>
      <vt:variant>
        <vt:lpwstr>_Toc163719981</vt:lpwstr>
      </vt:variant>
      <vt:variant>
        <vt:i4>1507386</vt:i4>
      </vt:variant>
      <vt:variant>
        <vt:i4>260</vt:i4>
      </vt:variant>
      <vt:variant>
        <vt:i4>0</vt:i4>
      </vt:variant>
      <vt:variant>
        <vt:i4>5</vt:i4>
      </vt:variant>
      <vt:variant>
        <vt:lpwstr/>
      </vt:variant>
      <vt:variant>
        <vt:lpwstr>_Toc163719980</vt:lpwstr>
      </vt:variant>
      <vt:variant>
        <vt:i4>1572922</vt:i4>
      </vt:variant>
      <vt:variant>
        <vt:i4>254</vt:i4>
      </vt:variant>
      <vt:variant>
        <vt:i4>0</vt:i4>
      </vt:variant>
      <vt:variant>
        <vt:i4>5</vt:i4>
      </vt:variant>
      <vt:variant>
        <vt:lpwstr/>
      </vt:variant>
      <vt:variant>
        <vt:lpwstr>_Toc163719979</vt:lpwstr>
      </vt:variant>
      <vt:variant>
        <vt:i4>1572922</vt:i4>
      </vt:variant>
      <vt:variant>
        <vt:i4>248</vt:i4>
      </vt:variant>
      <vt:variant>
        <vt:i4>0</vt:i4>
      </vt:variant>
      <vt:variant>
        <vt:i4>5</vt:i4>
      </vt:variant>
      <vt:variant>
        <vt:lpwstr/>
      </vt:variant>
      <vt:variant>
        <vt:lpwstr>_Toc163719978</vt:lpwstr>
      </vt:variant>
      <vt:variant>
        <vt:i4>1572922</vt:i4>
      </vt:variant>
      <vt:variant>
        <vt:i4>242</vt:i4>
      </vt:variant>
      <vt:variant>
        <vt:i4>0</vt:i4>
      </vt:variant>
      <vt:variant>
        <vt:i4>5</vt:i4>
      </vt:variant>
      <vt:variant>
        <vt:lpwstr/>
      </vt:variant>
      <vt:variant>
        <vt:lpwstr>_Toc163719977</vt:lpwstr>
      </vt:variant>
      <vt:variant>
        <vt:i4>1572922</vt:i4>
      </vt:variant>
      <vt:variant>
        <vt:i4>236</vt:i4>
      </vt:variant>
      <vt:variant>
        <vt:i4>0</vt:i4>
      </vt:variant>
      <vt:variant>
        <vt:i4>5</vt:i4>
      </vt:variant>
      <vt:variant>
        <vt:lpwstr/>
      </vt:variant>
      <vt:variant>
        <vt:lpwstr>_Toc163719976</vt:lpwstr>
      </vt:variant>
      <vt:variant>
        <vt:i4>1572922</vt:i4>
      </vt:variant>
      <vt:variant>
        <vt:i4>230</vt:i4>
      </vt:variant>
      <vt:variant>
        <vt:i4>0</vt:i4>
      </vt:variant>
      <vt:variant>
        <vt:i4>5</vt:i4>
      </vt:variant>
      <vt:variant>
        <vt:lpwstr/>
      </vt:variant>
      <vt:variant>
        <vt:lpwstr>_Toc163719975</vt:lpwstr>
      </vt:variant>
      <vt:variant>
        <vt:i4>1572922</vt:i4>
      </vt:variant>
      <vt:variant>
        <vt:i4>224</vt:i4>
      </vt:variant>
      <vt:variant>
        <vt:i4>0</vt:i4>
      </vt:variant>
      <vt:variant>
        <vt:i4>5</vt:i4>
      </vt:variant>
      <vt:variant>
        <vt:lpwstr/>
      </vt:variant>
      <vt:variant>
        <vt:lpwstr>_Toc163719974</vt:lpwstr>
      </vt:variant>
      <vt:variant>
        <vt:i4>1572922</vt:i4>
      </vt:variant>
      <vt:variant>
        <vt:i4>218</vt:i4>
      </vt:variant>
      <vt:variant>
        <vt:i4>0</vt:i4>
      </vt:variant>
      <vt:variant>
        <vt:i4>5</vt:i4>
      </vt:variant>
      <vt:variant>
        <vt:lpwstr/>
      </vt:variant>
      <vt:variant>
        <vt:lpwstr>_Toc163719973</vt:lpwstr>
      </vt:variant>
      <vt:variant>
        <vt:i4>1572922</vt:i4>
      </vt:variant>
      <vt:variant>
        <vt:i4>212</vt:i4>
      </vt:variant>
      <vt:variant>
        <vt:i4>0</vt:i4>
      </vt:variant>
      <vt:variant>
        <vt:i4>5</vt:i4>
      </vt:variant>
      <vt:variant>
        <vt:lpwstr/>
      </vt:variant>
      <vt:variant>
        <vt:lpwstr>_Toc163719972</vt:lpwstr>
      </vt:variant>
      <vt:variant>
        <vt:i4>1572922</vt:i4>
      </vt:variant>
      <vt:variant>
        <vt:i4>206</vt:i4>
      </vt:variant>
      <vt:variant>
        <vt:i4>0</vt:i4>
      </vt:variant>
      <vt:variant>
        <vt:i4>5</vt:i4>
      </vt:variant>
      <vt:variant>
        <vt:lpwstr/>
      </vt:variant>
      <vt:variant>
        <vt:lpwstr>_Toc163719971</vt:lpwstr>
      </vt:variant>
      <vt:variant>
        <vt:i4>1572922</vt:i4>
      </vt:variant>
      <vt:variant>
        <vt:i4>200</vt:i4>
      </vt:variant>
      <vt:variant>
        <vt:i4>0</vt:i4>
      </vt:variant>
      <vt:variant>
        <vt:i4>5</vt:i4>
      </vt:variant>
      <vt:variant>
        <vt:lpwstr/>
      </vt:variant>
      <vt:variant>
        <vt:lpwstr>_Toc163719970</vt:lpwstr>
      </vt:variant>
      <vt:variant>
        <vt:i4>1638458</vt:i4>
      </vt:variant>
      <vt:variant>
        <vt:i4>194</vt:i4>
      </vt:variant>
      <vt:variant>
        <vt:i4>0</vt:i4>
      </vt:variant>
      <vt:variant>
        <vt:i4>5</vt:i4>
      </vt:variant>
      <vt:variant>
        <vt:lpwstr/>
      </vt:variant>
      <vt:variant>
        <vt:lpwstr>_Toc163719969</vt:lpwstr>
      </vt:variant>
      <vt:variant>
        <vt:i4>1638458</vt:i4>
      </vt:variant>
      <vt:variant>
        <vt:i4>188</vt:i4>
      </vt:variant>
      <vt:variant>
        <vt:i4>0</vt:i4>
      </vt:variant>
      <vt:variant>
        <vt:i4>5</vt:i4>
      </vt:variant>
      <vt:variant>
        <vt:lpwstr/>
      </vt:variant>
      <vt:variant>
        <vt:lpwstr>_Toc163719968</vt:lpwstr>
      </vt:variant>
      <vt:variant>
        <vt:i4>1638458</vt:i4>
      </vt:variant>
      <vt:variant>
        <vt:i4>182</vt:i4>
      </vt:variant>
      <vt:variant>
        <vt:i4>0</vt:i4>
      </vt:variant>
      <vt:variant>
        <vt:i4>5</vt:i4>
      </vt:variant>
      <vt:variant>
        <vt:lpwstr/>
      </vt:variant>
      <vt:variant>
        <vt:lpwstr>_Toc163719967</vt:lpwstr>
      </vt:variant>
      <vt:variant>
        <vt:i4>1638458</vt:i4>
      </vt:variant>
      <vt:variant>
        <vt:i4>176</vt:i4>
      </vt:variant>
      <vt:variant>
        <vt:i4>0</vt:i4>
      </vt:variant>
      <vt:variant>
        <vt:i4>5</vt:i4>
      </vt:variant>
      <vt:variant>
        <vt:lpwstr/>
      </vt:variant>
      <vt:variant>
        <vt:lpwstr>_Toc163719966</vt:lpwstr>
      </vt:variant>
      <vt:variant>
        <vt:i4>1638458</vt:i4>
      </vt:variant>
      <vt:variant>
        <vt:i4>170</vt:i4>
      </vt:variant>
      <vt:variant>
        <vt:i4>0</vt:i4>
      </vt:variant>
      <vt:variant>
        <vt:i4>5</vt:i4>
      </vt:variant>
      <vt:variant>
        <vt:lpwstr/>
      </vt:variant>
      <vt:variant>
        <vt:lpwstr>_Toc163719965</vt:lpwstr>
      </vt:variant>
      <vt:variant>
        <vt:i4>1638458</vt:i4>
      </vt:variant>
      <vt:variant>
        <vt:i4>164</vt:i4>
      </vt:variant>
      <vt:variant>
        <vt:i4>0</vt:i4>
      </vt:variant>
      <vt:variant>
        <vt:i4>5</vt:i4>
      </vt:variant>
      <vt:variant>
        <vt:lpwstr/>
      </vt:variant>
      <vt:variant>
        <vt:lpwstr>_Toc163719964</vt:lpwstr>
      </vt:variant>
      <vt:variant>
        <vt:i4>1638458</vt:i4>
      </vt:variant>
      <vt:variant>
        <vt:i4>158</vt:i4>
      </vt:variant>
      <vt:variant>
        <vt:i4>0</vt:i4>
      </vt:variant>
      <vt:variant>
        <vt:i4>5</vt:i4>
      </vt:variant>
      <vt:variant>
        <vt:lpwstr/>
      </vt:variant>
      <vt:variant>
        <vt:lpwstr>_Toc163719963</vt:lpwstr>
      </vt:variant>
      <vt:variant>
        <vt:i4>1638458</vt:i4>
      </vt:variant>
      <vt:variant>
        <vt:i4>152</vt:i4>
      </vt:variant>
      <vt:variant>
        <vt:i4>0</vt:i4>
      </vt:variant>
      <vt:variant>
        <vt:i4>5</vt:i4>
      </vt:variant>
      <vt:variant>
        <vt:lpwstr/>
      </vt:variant>
      <vt:variant>
        <vt:lpwstr>_Toc163719962</vt:lpwstr>
      </vt:variant>
      <vt:variant>
        <vt:i4>1638458</vt:i4>
      </vt:variant>
      <vt:variant>
        <vt:i4>146</vt:i4>
      </vt:variant>
      <vt:variant>
        <vt:i4>0</vt:i4>
      </vt:variant>
      <vt:variant>
        <vt:i4>5</vt:i4>
      </vt:variant>
      <vt:variant>
        <vt:lpwstr/>
      </vt:variant>
      <vt:variant>
        <vt:lpwstr>_Toc163719961</vt:lpwstr>
      </vt:variant>
      <vt:variant>
        <vt:i4>1638458</vt:i4>
      </vt:variant>
      <vt:variant>
        <vt:i4>140</vt:i4>
      </vt:variant>
      <vt:variant>
        <vt:i4>0</vt:i4>
      </vt:variant>
      <vt:variant>
        <vt:i4>5</vt:i4>
      </vt:variant>
      <vt:variant>
        <vt:lpwstr/>
      </vt:variant>
      <vt:variant>
        <vt:lpwstr>_Toc163719960</vt:lpwstr>
      </vt:variant>
      <vt:variant>
        <vt:i4>1703994</vt:i4>
      </vt:variant>
      <vt:variant>
        <vt:i4>134</vt:i4>
      </vt:variant>
      <vt:variant>
        <vt:i4>0</vt:i4>
      </vt:variant>
      <vt:variant>
        <vt:i4>5</vt:i4>
      </vt:variant>
      <vt:variant>
        <vt:lpwstr/>
      </vt:variant>
      <vt:variant>
        <vt:lpwstr>_Toc163719959</vt:lpwstr>
      </vt:variant>
      <vt:variant>
        <vt:i4>1703994</vt:i4>
      </vt:variant>
      <vt:variant>
        <vt:i4>128</vt:i4>
      </vt:variant>
      <vt:variant>
        <vt:i4>0</vt:i4>
      </vt:variant>
      <vt:variant>
        <vt:i4>5</vt:i4>
      </vt:variant>
      <vt:variant>
        <vt:lpwstr/>
      </vt:variant>
      <vt:variant>
        <vt:lpwstr>_Toc163719958</vt:lpwstr>
      </vt:variant>
      <vt:variant>
        <vt:i4>1703994</vt:i4>
      </vt:variant>
      <vt:variant>
        <vt:i4>122</vt:i4>
      </vt:variant>
      <vt:variant>
        <vt:i4>0</vt:i4>
      </vt:variant>
      <vt:variant>
        <vt:i4>5</vt:i4>
      </vt:variant>
      <vt:variant>
        <vt:lpwstr/>
      </vt:variant>
      <vt:variant>
        <vt:lpwstr>_Toc163719957</vt:lpwstr>
      </vt:variant>
      <vt:variant>
        <vt:i4>1703994</vt:i4>
      </vt:variant>
      <vt:variant>
        <vt:i4>116</vt:i4>
      </vt:variant>
      <vt:variant>
        <vt:i4>0</vt:i4>
      </vt:variant>
      <vt:variant>
        <vt:i4>5</vt:i4>
      </vt:variant>
      <vt:variant>
        <vt:lpwstr/>
      </vt:variant>
      <vt:variant>
        <vt:lpwstr>_Toc163719956</vt:lpwstr>
      </vt:variant>
      <vt:variant>
        <vt:i4>1703994</vt:i4>
      </vt:variant>
      <vt:variant>
        <vt:i4>110</vt:i4>
      </vt:variant>
      <vt:variant>
        <vt:i4>0</vt:i4>
      </vt:variant>
      <vt:variant>
        <vt:i4>5</vt:i4>
      </vt:variant>
      <vt:variant>
        <vt:lpwstr/>
      </vt:variant>
      <vt:variant>
        <vt:lpwstr>_Toc163719955</vt:lpwstr>
      </vt:variant>
      <vt:variant>
        <vt:i4>1703994</vt:i4>
      </vt:variant>
      <vt:variant>
        <vt:i4>104</vt:i4>
      </vt:variant>
      <vt:variant>
        <vt:i4>0</vt:i4>
      </vt:variant>
      <vt:variant>
        <vt:i4>5</vt:i4>
      </vt:variant>
      <vt:variant>
        <vt:lpwstr/>
      </vt:variant>
      <vt:variant>
        <vt:lpwstr>_Toc163719954</vt:lpwstr>
      </vt:variant>
      <vt:variant>
        <vt:i4>1703994</vt:i4>
      </vt:variant>
      <vt:variant>
        <vt:i4>98</vt:i4>
      </vt:variant>
      <vt:variant>
        <vt:i4>0</vt:i4>
      </vt:variant>
      <vt:variant>
        <vt:i4>5</vt:i4>
      </vt:variant>
      <vt:variant>
        <vt:lpwstr/>
      </vt:variant>
      <vt:variant>
        <vt:lpwstr>_Toc163719953</vt:lpwstr>
      </vt:variant>
      <vt:variant>
        <vt:i4>1703994</vt:i4>
      </vt:variant>
      <vt:variant>
        <vt:i4>92</vt:i4>
      </vt:variant>
      <vt:variant>
        <vt:i4>0</vt:i4>
      </vt:variant>
      <vt:variant>
        <vt:i4>5</vt:i4>
      </vt:variant>
      <vt:variant>
        <vt:lpwstr/>
      </vt:variant>
      <vt:variant>
        <vt:lpwstr>_Toc163719952</vt:lpwstr>
      </vt:variant>
      <vt:variant>
        <vt:i4>1703994</vt:i4>
      </vt:variant>
      <vt:variant>
        <vt:i4>86</vt:i4>
      </vt:variant>
      <vt:variant>
        <vt:i4>0</vt:i4>
      </vt:variant>
      <vt:variant>
        <vt:i4>5</vt:i4>
      </vt:variant>
      <vt:variant>
        <vt:lpwstr/>
      </vt:variant>
      <vt:variant>
        <vt:lpwstr>_Toc163719951</vt:lpwstr>
      </vt:variant>
      <vt:variant>
        <vt:i4>1703994</vt:i4>
      </vt:variant>
      <vt:variant>
        <vt:i4>80</vt:i4>
      </vt:variant>
      <vt:variant>
        <vt:i4>0</vt:i4>
      </vt:variant>
      <vt:variant>
        <vt:i4>5</vt:i4>
      </vt:variant>
      <vt:variant>
        <vt:lpwstr/>
      </vt:variant>
      <vt:variant>
        <vt:lpwstr>_Toc163719950</vt:lpwstr>
      </vt:variant>
      <vt:variant>
        <vt:i4>1769530</vt:i4>
      </vt:variant>
      <vt:variant>
        <vt:i4>74</vt:i4>
      </vt:variant>
      <vt:variant>
        <vt:i4>0</vt:i4>
      </vt:variant>
      <vt:variant>
        <vt:i4>5</vt:i4>
      </vt:variant>
      <vt:variant>
        <vt:lpwstr/>
      </vt:variant>
      <vt:variant>
        <vt:lpwstr>_Toc163719949</vt:lpwstr>
      </vt:variant>
      <vt:variant>
        <vt:i4>1769530</vt:i4>
      </vt:variant>
      <vt:variant>
        <vt:i4>68</vt:i4>
      </vt:variant>
      <vt:variant>
        <vt:i4>0</vt:i4>
      </vt:variant>
      <vt:variant>
        <vt:i4>5</vt:i4>
      </vt:variant>
      <vt:variant>
        <vt:lpwstr/>
      </vt:variant>
      <vt:variant>
        <vt:lpwstr>_Toc163719948</vt:lpwstr>
      </vt:variant>
      <vt:variant>
        <vt:i4>1769530</vt:i4>
      </vt:variant>
      <vt:variant>
        <vt:i4>62</vt:i4>
      </vt:variant>
      <vt:variant>
        <vt:i4>0</vt:i4>
      </vt:variant>
      <vt:variant>
        <vt:i4>5</vt:i4>
      </vt:variant>
      <vt:variant>
        <vt:lpwstr/>
      </vt:variant>
      <vt:variant>
        <vt:lpwstr>_Toc163719947</vt:lpwstr>
      </vt:variant>
      <vt:variant>
        <vt:i4>1769530</vt:i4>
      </vt:variant>
      <vt:variant>
        <vt:i4>56</vt:i4>
      </vt:variant>
      <vt:variant>
        <vt:i4>0</vt:i4>
      </vt:variant>
      <vt:variant>
        <vt:i4>5</vt:i4>
      </vt:variant>
      <vt:variant>
        <vt:lpwstr/>
      </vt:variant>
      <vt:variant>
        <vt:lpwstr>_Toc163719946</vt:lpwstr>
      </vt:variant>
      <vt:variant>
        <vt:i4>1769530</vt:i4>
      </vt:variant>
      <vt:variant>
        <vt:i4>50</vt:i4>
      </vt:variant>
      <vt:variant>
        <vt:i4>0</vt:i4>
      </vt:variant>
      <vt:variant>
        <vt:i4>5</vt:i4>
      </vt:variant>
      <vt:variant>
        <vt:lpwstr/>
      </vt:variant>
      <vt:variant>
        <vt:lpwstr>_Toc163719945</vt:lpwstr>
      </vt:variant>
      <vt:variant>
        <vt:i4>1769530</vt:i4>
      </vt:variant>
      <vt:variant>
        <vt:i4>44</vt:i4>
      </vt:variant>
      <vt:variant>
        <vt:i4>0</vt:i4>
      </vt:variant>
      <vt:variant>
        <vt:i4>5</vt:i4>
      </vt:variant>
      <vt:variant>
        <vt:lpwstr/>
      </vt:variant>
      <vt:variant>
        <vt:lpwstr>_Toc163719944</vt:lpwstr>
      </vt:variant>
      <vt:variant>
        <vt:i4>1769530</vt:i4>
      </vt:variant>
      <vt:variant>
        <vt:i4>38</vt:i4>
      </vt:variant>
      <vt:variant>
        <vt:i4>0</vt:i4>
      </vt:variant>
      <vt:variant>
        <vt:i4>5</vt:i4>
      </vt:variant>
      <vt:variant>
        <vt:lpwstr/>
      </vt:variant>
      <vt:variant>
        <vt:lpwstr>_Toc163719943</vt:lpwstr>
      </vt:variant>
      <vt:variant>
        <vt:i4>1769530</vt:i4>
      </vt:variant>
      <vt:variant>
        <vt:i4>32</vt:i4>
      </vt:variant>
      <vt:variant>
        <vt:i4>0</vt:i4>
      </vt:variant>
      <vt:variant>
        <vt:i4>5</vt:i4>
      </vt:variant>
      <vt:variant>
        <vt:lpwstr/>
      </vt:variant>
      <vt:variant>
        <vt:lpwstr>_Toc163719942</vt:lpwstr>
      </vt:variant>
      <vt:variant>
        <vt:i4>1769530</vt:i4>
      </vt:variant>
      <vt:variant>
        <vt:i4>26</vt:i4>
      </vt:variant>
      <vt:variant>
        <vt:i4>0</vt:i4>
      </vt:variant>
      <vt:variant>
        <vt:i4>5</vt:i4>
      </vt:variant>
      <vt:variant>
        <vt:lpwstr/>
      </vt:variant>
      <vt:variant>
        <vt:lpwstr>_Toc163719941</vt:lpwstr>
      </vt:variant>
      <vt:variant>
        <vt:i4>1769530</vt:i4>
      </vt:variant>
      <vt:variant>
        <vt:i4>20</vt:i4>
      </vt:variant>
      <vt:variant>
        <vt:i4>0</vt:i4>
      </vt:variant>
      <vt:variant>
        <vt:i4>5</vt:i4>
      </vt:variant>
      <vt:variant>
        <vt:lpwstr/>
      </vt:variant>
      <vt:variant>
        <vt:lpwstr>_Toc163719940</vt:lpwstr>
      </vt:variant>
      <vt:variant>
        <vt:i4>1835066</vt:i4>
      </vt:variant>
      <vt:variant>
        <vt:i4>14</vt:i4>
      </vt:variant>
      <vt:variant>
        <vt:i4>0</vt:i4>
      </vt:variant>
      <vt:variant>
        <vt:i4>5</vt:i4>
      </vt:variant>
      <vt:variant>
        <vt:lpwstr/>
      </vt:variant>
      <vt:variant>
        <vt:lpwstr>_Toc163719939</vt:lpwstr>
      </vt:variant>
      <vt:variant>
        <vt:i4>1835066</vt:i4>
      </vt:variant>
      <vt:variant>
        <vt:i4>8</vt:i4>
      </vt:variant>
      <vt:variant>
        <vt:i4>0</vt:i4>
      </vt:variant>
      <vt:variant>
        <vt:i4>5</vt:i4>
      </vt:variant>
      <vt:variant>
        <vt:lpwstr/>
      </vt:variant>
      <vt:variant>
        <vt:lpwstr>_Toc163719938</vt:lpwstr>
      </vt:variant>
      <vt:variant>
        <vt:i4>1835066</vt:i4>
      </vt:variant>
      <vt:variant>
        <vt:i4>2</vt:i4>
      </vt:variant>
      <vt:variant>
        <vt:i4>0</vt:i4>
      </vt:variant>
      <vt:variant>
        <vt:i4>5</vt:i4>
      </vt:variant>
      <vt:variant>
        <vt:lpwstr/>
      </vt:variant>
      <vt:variant>
        <vt:lpwstr>_Toc1637199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oject teacher support resource</dc:title>
  <dc:subject/>
  <dc:creator>NSW Department of Education</dc:creator>
  <cp:keywords/>
  <dc:description/>
  <cp:lastModifiedBy>jason Budiman</cp:lastModifiedBy>
  <cp:revision>142</cp:revision>
  <cp:lastPrinted>2025-02-04T21:56:00Z</cp:lastPrinted>
  <dcterms:created xsi:type="dcterms:W3CDTF">2025-02-17T21:46:00Z</dcterms:created>
  <dcterms:modified xsi:type="dcterms:W3CDTF">2025-06-06T0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cef31e95b6e7e25397c5363d674f97ef3b69458a2cfd7754eb4be1f88020</vt:lpwstr>
  </property>
  <property fmtid="{D5CDD505-2E9C-101B-9397-08002B2CF9AE}" pid="3" name="MSIP_Label_b603dfd7-d93a-4381-a340-2995d8282205_Enabled">
    <vt:lpwstr>true</vt:lpwstr>
  </property>
  <property fmtid="{D5CDD505-2E9C-101B-9397-08002B2CF9AE}" pid="4" name="MSIP_Label_b603dfd7-d93a-4381-a340-2995d8282205_SetDate">
    <vt:lpwstr>2024-05-09T00:52:5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a6de0d2-509a-46e2-bc54-afa5eacc57da</vt:lpwstr>
  </property>
  <property fmtid="{D5CDD505-2E9C-101B-9397-08002B2CF9AE}" pid="9" name="MSIP_Label_b603dfd7-d93a-4381-a340-2995d8282205_ContentBits">
    <vt:lpwstr>0</vt:lpwstr>
  </property>
  <property fmtid="{D5CDD505-2E9C-101B-9397-08002B2CF9AE}" pid="10" name="ContentTypeId">
    <vt:lpwstr>0x0101009953B31373CA534D9F79FB8135E28374</vt:lpwstr>
  </property>
  <property fmtid="{D5CDD505-2E9C-101B-9397-08002B2CF9AE}" pid="11" name="MediaServiceImageTags">
    <vt:lpwstr/>
  </property>
</Properties>
</file>